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3D9DF" w14:textId="3FBEC772" w:rsidR="00403606" w:rsidRPr="00DC4915" w:rsidRDefault="00355FE8" w:rsidP="00E81B63">
      <w:pPr>
        <w:spacing w:before="240"/>
      </w:pPr>
      <w:bookmarkStart w:id="0" w:name="_Ref36645528"/>
      <w:bookmarkEnd w:id="0"/>
      <w:r w:rsidRPr="00DC4915">
        <w:t xml:space="preserve"> </w:t>
      </w:r>
      <w:bookmarkStart w:id="1" w:name="_Ref36997636"/>
      <w:bookmarkEnd w:id="1"/>
    </w:p>
    <w:p w14:paraId="5EB17294" w14:textId="7BA2760C" w:rsidR="00AA0558" w:rsidRPr="00DC4915" w:rsidRDefault="00FC35DD" w:rsidP="00E81B63">
      <w:pPr>
        <w:spacing w:before="240"/>
        <w:rPr>
          <w:color w:val="B3186D" w:themeColor="accent1" w:themeShade="BF"/>
          <w:sz w:val="32"/>
          <w:szCs w:val="32"/>
        </w:rPr>
      </w:pPr>
      <w:r w:rsidRPr="00DC4915">
        <w:rPr>
          <w:noProof/>
        </w:rPr>
        <mc:AlternateContent>
          <mc:Choice Requires="wpg">
            <w:drawing>
              <wp:anchor distT="0" distB="0" distL="114300" distR="114300" simplePos="0" relativeHeight="251658313" behindDoc="0" locked="0" layoutInCell="1" allowOverlap="1" wp14:anchorId="442512E7" wp14:editId="0B3AC922">
                <wp:simplePos x="0" y="0"/>
                <wp:positionH relativeFrom="margin">
                  <wp:align>right</wp:align>
                </wp:positionH>
                <wp:positionV relativeFrom="paragraph">
                  <wp:posOffset>1296992</wp:posOffset>
                </wp:positionV>
                <wp:extent cx="5943600" cy="2682240"/>
                <wp:effectExtent l="0" t="0" r="0" b="3810"/>
                <wp:wrapNone/>
                <wp:docPr id="227" name="Group 227"/>
                <wp:cNvGraphicFramePr/>
                <a:graphic xmlns:a="http://schemas.openxmlformats.org/drawingml/2006/main">
                  <a:graphicData uri="http://schemas.microsoft.com/office/word/2010/wordprocessingGroup">
                    <wpg:wgp>
                      <wpg:cNvGrpSpPr/>
                      <wpg:grpSpPr>
                        <a:xfrm>
                          <a:off x="0" y="0"/>
                          <a:ext cx="5943600" cy="2682240"/>
                          <a:chOff x="0" y="0"/>
                          <a:chExt cx="5943600" cy="2682240"/>
                        </a:xfrm>
                      </wpg:grpSpPr>
                      <pic:pic xmlns:pic="http://schemas.openxmlformats.org/drawingml/2006/picture">
                        <pic:nvPicPr>
                          <pic:cNvPr id="225" name="Picture 225" descr="TrayMaster Logo"/>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461135"/>
                          </a:xfrm>
                          <a:prstGeom prst="rect">
                            <a:avLst/>
                          </a:prstGeom>
                        </pic:spPr>
                      </pic:pic>
                      <wps:wsp>
                        <wps:cNvPr id="226" name="Text Box 226"/>
                        <wps:cNvSpPr txBox="1"/>
                        <wps:spPr>
                          <a:xfrm>
                            <a:off x="627797" y="1528401"/>
                            <a:ext cx="4682359" cy="1153839"/>
                          </a:xfrm>
                          <a:prstGeom prst="rect">
                            <a:avLst/>
                          </a:prstGeom>
                          <a:noFill/>
                          <a:ln w="6350">
                            <a:noFill/>
                          </a:ln>
                        </wps:spPr>
                        <wps:txb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42512E7" id="Group 227" o:spid="_x0000_s1026" style="position:absolute;left:0;text-align:left;margin-left:416.8pt;margin-top:102.15pt;width:468pt;height:211.2pt;z-index:251658313;mso-position-horizontal:right;mso-position-horizontal-relative:margin;mso-height-relative:margin" coordsize="59436,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zMPSIAAAA&#10;/3RSTlM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alt="TrayMaster Logo" style="position:absolute;width:59436;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">
                  <v:imagedata r:id="rId9" o:title="TrayMaster Logo"/>
                </v:shape>
                <v:shapetype id="_x0000_t202" coordsize="21600,21600" o:spt="202" path="m,l,21600r21600,l21600,xe">
                  <v:stroke joinstyle="miter"/>
                  <v:path gradientshapeok="t" o:connecttype="rect"/>
                </v:shapetype>
                <v:shape id="Text Box 226" o:spid="_x0000_s1028" type="#_x0000_t202" style="position:absolute;left:6277;top:15284;width:46824;height:11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Qrw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mcLfmXAE5OIXAAD//wMAUEsBAi0AFAAGAAgAAAAhANvh9svuAAAAhQEAABMAAAAAAAAA&#10;AAAAAAAAAAAAAFtDb250ZW50X1R5cGVzXS54bWxQSwECLQAUAAYACAAAACEAWvQsW78AAAAVAQAA&#10;CwAAAAAAAAAAAAAAAAAfAQAAX3JlbHMvLnJlbHNQSwECLQAUAAYACAAAACEAGaEK8MYAAADcAAAA&#10;DwAAAAAAAAAAAAAAAAAHAgAAZHJzL2Rvd25yZXYueG1sUEsFBgAAAAADAAMAtwAAAPoCAAAAAA==&#10;" filled="f" stroked="f" strokeweight=".5pt">
                  <v:textbo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v:textbox>
                </v:shape>
                <w10:wrap anchorx="margin"/>
              </v:group>
            </w:pict>
          </mc:Fallback>
        </mc:AlternateContent>
      </w:r>
      <w:r w:rsidR="00AA0558" w:rsidRPr="00DC4915">
        <w:br w:type="page"/>
      </w:r>
    </w:p>
    <w:p w14:paraId="1A55DA95" w14:textId="77777777" w:rsidR="00F80471" w:rsidRPr="00EE1B3D" w:rsidRDefault="00F80471" w:rsidP="00F80471">
      <w:pPr>
        <w:pStyle w:val="TOCHeading"/>
        <w:spacing w:before="240"/>
        <w:rPr>
          <w:rStyle w:val="Heading1Char"/>
        </w:rPr>
      </w:pPr>
      <w:bookmarkStart w:id="2" w:name="_Ref35364616"/>
      <w:bookmarkStart w:id="3" w:name="_Toc37590643"/>
      <w:r w:rsidRPr="00EE1B3D">
        <w:rPr>
          <w:rStyle w:val="Heading1Char"/>
        </w:rPr>
        <w:lastRenderedPageBreak/>
        <w:t>Table of Contents</w:t>
      </w:r>
      <w:bookmarkEnd w:id="3"/>
    </w:p>
    <w:sdt>
      <w:sdtPr>
        <w:id w:val="103699995"/>
        <w:docPartObj>
          <w:docPartGallery w:val="Table of Contents"/>
          <w:docPartUnique/>
        </w:docPartObj>
      </w:sdtPr>
      <w:sdtEndPr>
        <w:rPr>
          <w:b/>
          <w:bCs/>
          <w:noProof/>
        </w:rPr>
      </w:sdtEndPr>
      <w:sdtContent>
        <w:p w14:paraId="082CC71B" w14:textId="2F81131F" w:rsidR="00F80471" w:rsidRDefault="00D93371">
          <w:pPr>
            <w:pStyle w:val="TOC1"/>
            <w:tabs>
              <w:tab w:val="left" w:pos="440"/>
              <w:tab w:val="right" w:leader="dot" w:pos="9350"/>
            </w:tabs>
            <w:rPr>
              <w:rFonts w:asciiTheme="minorHAnsi" w:eastAsiaTheme="minorEastAsia" w:hAnsiTheme="minorHAnsi" w:cstheme="minorBidi"/>
              <w:noProof/>
              <w:sz w:val="24"/>
              <w:szCs w:val="24"/>
              <w:lang w:eastAsia="en-GB"/>
            </w:rPr>
          </w:pPr>
          <w:r>
            <w:fldChar w:fldCharType="begin" w:fldLock="1"/>
          </w:r>
          <w:r>
            <w:instrText xml:space="preserve"> TOC \o "1-3" \h \z \u </w:instrText>
          </w:r>
          <w:r>
            <w:fldChar w:fldCharType="separate"/>
          </w:r>
          <w:hyperlink w:anchor="_Toc37590643" w:history="1">
            <w:r w:rsidR="00F80471" w:rsidRPr="00FE5BAA">
              <w:rPr>
                <w:rStyle w:val="Hyperlink"/>
                <w:noProof/>
                <w14:scene3d>
                  <w14:camera w14:prst="orthographicFront"/>
                  <w14:lightRig w14:rig="threePt" w14:dir="t">
                    <w14:rot w14:lat="0" w14:lon="0" w14:rev="0"/>
                  </w14:lightRig>
                </w14:scene3d>
              </w:rPr>
              <w:t>A</w:t>
            </w:r>
            <w:r w:rsidR="00F80471">
              <w:rPr>
                <w:rFonts w:asciiTheme="minorHAnsi" w:eastAsiaTheme="minorEastAsia" w:hAnsiTheme="minorHAnsi" w:cstheme="minorBidi"/>
                <w:noProof/>
                <w:sz w:val="24"/>
                <w:szCs w:val="24"/>
                <w:lang w:eastAsia="en-GB"/>
              </w:rPr>
              <w:tab/>
            </w:r>
            <w:r w:rsidR="00F80471" w:rsidRPr="00FE5BAA">
              <w:rPr>
                <w:rStyle w:val="Hyperlink"/>
                <w:noProof/>
              </w:rPr>
              <w:t>Table of Contents</w:t>
            </w:r>
            <w:r w:rsidR="00F80471">
              <w:rPr>
                <w:noProof/>
                <w:webHidden/>
              </w:rPr>
              <w:tab/>
            </w:r>
            <w:r w:rsidR="00F80471">
              <w:rPr>
                <w:noProof/>
                <w:webHidden/>
              </w:rPr>
              <w:fldChar w:fldCharType="begin" w:fldLock="1"/>
            </w:r>
            <w:r w:rsidR="00F80471">
              <w:rPr>
                <w:noProof/>
                <w:webHidden/>
              </w:rPr>
              <w:instrText xml:space="preserve"> PAGEREF _Toc37590643 \h </w:instrText>
            </w:r>
            <w:r w:rsidR="00F80471">
              <w:rPr>
                <w:noProof/>
                <w:webHidden/>
              </w:rPr>
            </w:r>
            <w:r w:rsidR="00F80471">
              <w:rPr>
                <w:noProof/>
                <w:webHidden/>
              </w:rPr>
              <w:fldChar w:fldCharType="separate"/>
            </w:r>
            <w:r w:rsidR="00F80471">
              <w:rPr>
                <w:noProof/>
                <w:webHidden/>
              </w:rPr>
              <w:t>2</w:t>
            </w:r>
            <w:r w:rsidR="00F80471">
              <w:rPr>
                <w:noProof/>
                <w:webHidden/>
              </w:rPr>
              <w:fldChar w:fldCharType="end"/>
            </w:r>
          </w:hyperlink>
        </w:p>
        <w:p w14:paraId="38DF179F" w14:textId="253BA987" w:rsidR="00F80471" w:rsidRDefault="00F747B1">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44" w:history="1">
            <w:r w:rsidR="00F80471" w:rsidRPr="00FE5BAA">
              <w:rPr>
                <w:rStyle w:val="Hyperlink"/>
                <w:noProof/>
                <w14:scene3d>
                  <w14:camera w14:prst="orthographicFront"/>
                  <w14:lightRig w14:rig="threePt" w14:dir="t">
                    <w14:rot w14:lat="0" w14:lon="0" w14:rev="0"/>
                  </w14:lightRig>
                </w14:scene3d>
              </w:rPr>
              <w:t>B</w:t>
            </w:r>
            <w:r w:rsidR="00F80471">
              <w:rPr>
                <w:rFonts w:asciiTheme="minorHAnsi" w:eastAsiaTheme="minorEastAsia" w:hAnsiTheme="minorHAnsi" w:cstheme="minorBidi"/>
                <w:noProof/>
                <w:sz w:val="24"/>
                <w:szCs w:val="24"/>
                <w:lang w:eastAsia="en-GB"/>
              </w:rPr>
              <w:tab/>
            </w:r>
            <w:r w:rsidR="00F80471" w:rsidRPr="00FE5BAA">
              <w:rPr>
                <w:rStyle w:val="Hyperlink"/>
                <w:noProof/>
              </w:rPr>
              <w:t>Preface</w:t>
            </w:r>
            <w:r w:rsidR="00F80471">
              <w:rPr>
                <w:noProof/>
                <w:webHidden/>
              </w:rPr>
              <w:tab/>
            </w:r>
            <w:r w:rsidR="00F80471">
              <w:rPr>
                <w:noProof/>
                <w:webHidden/>
              </w:rPr>
              <w:fldChar w:fldCharType="begin" w:fldLock="1"/>
            </w:r>
            <w:r w:rsidR="00F80471">
              <w:rPr>
                <w:noProof/>
                <w:webHidden/>
              </w:rPr>
              <w:instrText xml:space="preserve"> PAGEREF _Toc37590644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19A0D2B" w14:textId="30139DE8"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5" w:history="1">
            <w:r w:rsidR="00F80471" w:rsidRPr="00FE5BAA">
              <w:rPr>
                <w:rStyle w:val="Hyperlink"/>
                <w:noProof/>
                <w14:scene3d>
                  <w14:camera w14:prst="orthographicFront"/>
                  <w14:lightRig w14:rig="threePt" w14:dir="t">
                    <w14:rot w14:lat="0" w14:lon="0" w14:rev="0"/>
                  </w14:lightRig>
                </w14:scene3d>
              </w:rPr>
              <w:t>B1</w:t>
            </w:r>
            <w:r w:rsidR="00F80471">
              <w:rPr>
                <w:rFonts w:asciiTheme="minorHAnsi" w:eastAsiaTheme="minorEastAsia" w:hAnsiTheme="minorHAnsi" w:cstheme="minorBidi"/>
                <w:noProof/>
                <w:sz w:val="24"/>
                <w:szCs w:val="24"/>
                <w:lang w:eastAsia="en-GB"/>
              </w:rPr>
              <w:tab/>
            </w:r>
            <w:r w:rsidR="00F80471" w:rsidRPr="00FE5BAA">
              <w:rPr>
                <w:rStyle w:val="Hyperlink"/>
                <w:noProof/>
              </w:rPr>
              <w:t>For Users</w:t>
            </w:r>
            <w:r w:rsidR="00F80471">
              <w:rPr>
                <w:noProof/>
                <w:webHidden/>
              </w:rPr>
              <w:tab/>
            </w:r>
            <w:r w:rsidR="00F80471">
              <w:rPr>
                <w:noProof/>
                <w:webHidden/>
              </w:rPr>
              <w:fldChar w:fldCharType="begin" w:fldLock="1"/>
            </w:r>
            <w:r w:rsidR="00F80471">
              <w:rPr>
                <w:noProof/>
                <w:webHidden/>
              </w:rPr>
              <w:instrText xml:space="preserve"> PAGEREF _Toc37590645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DF825BA" w14:textId="5B745B91"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6" w:history="1">
            <w:r w:rsidR="00F80471" w:rsidRPr="00FE5BAA">
              <w:rPr>
                <w:rStyle w:val="Hyperlink"/>
                <w:noProof/>
                <w14:scene3d>
                  <w14:camera w14:prst="orthographicFront"/>
                  <w14:lightRig w14:rig="threePt" w14:dir="t">
                    <w14:rot w14:lat="0" w14:lon="0" w14:rev="0"/>
                  </w14:lightRig>
                </w14:scene3d>
              </w:rPr>
              <w:t>B2</w:t>
            </w:r>
            <w:r w:rsidR="00F80471">
              <w:rPr>
                <w:rFonts w:asciiTheme="minorHAnsi" w:eastAsiaTheme="minorEastAsia" w:hAnsiTheme="minorHAnsi" w:cstheme="minorBidi"/>
                <w:noProof/>
                <w:sz w:val="24"/>
                <w:szCs w:val="24"/>
                <w:lang w:eastAsia="en-GB"/>
              </w:rPr>
              <w:tab/>
            </w:r>
            <w:r w:rsidR="00F80471" w:rsidRPr="00FE5BAA">
              <w:rPr>
                <w:rStyle w:val="Hyperlink"/>
                <w:noProof/>
              </w:rPr>
              <w:t>For Administrators</w:t>
            </w:r>
            <w:r w:rsidR="00F80471">
              <w:rPr>
                <w:noProof/>
                <w:webHidden/>
              </w:rPr>
              <w:tab/>
            </w:r>
            <w:r w:rsidR="00F80471">
              <w:rPr>
                <w:noProof/>
                <w:webHidden/>
              </w:rPr>
              <w:fldChar w:fldCharType="begin" w:fldLock="1"/>
            </w:r>
            <w:r w:rsidR="00F80471">
              <w:rPr>
                <w:noProof/>
                <w:webHidden/>
              </w:rPr>
              <w:instrText xml:space="preserve"> PAGEREF _Toc37590646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3CC3B1E" w14:textId="6DC42C00"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7" w:history="1">
            <w:r w:rsidR="00F80471" w:rsidRPr="00FE5BAA">
              <w:rPr>
                <w:rStyle w:val="Hyperlink"/>
                <w:noProof/>
                <w14:scene3d>
                  <w14:camera w14:prst="orthographicFront"/>
                  <w14:lightRig w14:rig="threePt" w14:dir="t">
                    <w14:rot w14:lat="0" w14:lon="0" w14:rev="0"/>
                  </w14:lightRig>
                </w14:scene3d>
              </w:rPr>
              <w:t>B3</w:t>
            </w:r>
            <w:r w:rsidR="00F80471">
              <w:rPr>
                <w:rFonts w:asciiTheme="minorHAnsi" w:eastAsiaTheme="minorEastAsia" w:hAnsiTheme="minorHAnsi" w:cstheme="minorBidi"/>
                <w:noProof/>
                <w:sz w:val="24"/>
                <w:szCs w:val="24"/>
                <w:lang w:eastAsia="en-GB"/>
              </w:rPr>
              <w:tab/>
            </w:r>
            <w:r w:rsidR="00F80471" w:rsidRPr="00FE5BAA">
              <w:rPr>
                <w:rStyle w:val="Hyperlink"/>
                <w:noProof/>
              </w:rPr>
              <w:t>For Developers</w:t>
            </w:r>
            <w:r w:rsidR="00F80471">
              <w:rPr>
                <w:noProof/>
                <w:webHidden/>
              </w:rPr>
              <w:tab/>
            </w:r>
            <w:r w:rsidR="00F80471">
              <w:rPr>
                <w:noProof/>
                <w:webHidden/>
              </w:rPr>
              <w:fldChar w:fldCharType="begin" w:fldLock="1"/>
            </w:r>
            <w:r w:rsidR="00F80471">
              <w:rPr>
                <w:noProof/>
                <w:webHidden/>
              </w:rPr>
              <w:instrText xml:space="preserve"> PAGEREF _Toc37590647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2D04D321" w14:textId="1C3F9145" w:rsidR="00F80471" w:rsidRDefault="00F747B1">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48" w:history="1">
            <w:r w:rsidR="00F80471" w:rsidRPr="00FE5BAA">
              <w:rPr>
                <w:rStyle w:val="Hyperlink"/>
                <w:noProof/>
                <w14:scene3d>
                  <w14:camera w14:prst="orthographicFront"/>
                  <w14:lightRig w14:rig="threePt" w14:dir="t">
                    <w14:rot w14:lat="0" w14:lon="0" w14:rev="0"/>
                  </w14:lightRig>
                </w14:scene3d>
              </w:rPr>
              <w:t>C</w:t>
            </w:r>
            <w:r w:rsidR="00F80471">
              <w:rPr>
                <w:rFonts w:asciiTheme="minorHAnsi" w:eastAsiaTheme="minorEastAsia" w:hAnsiTheme="minorHAnsi" w:cstheme="minorBidi"/>
                <w:noProof/>
                <w:sz w:val="24"/>
                <w:szCs w:val="24"/>
                <w:lang w:eastAsia="en-GB"/>
              </w:rPr>
              <w:tab/>
            </w:r>
            <w:r w:rsidR="00F80471" w:rsidRPr="00FE5BAA">
              <w:rPr>
                <w:rStyle w:val="Hyperlink"/>
                <w:noProof/>
              </w:rPr>
              <w:t>What is TrayMaster?</w:t>
            </w:r>
            <w:r w:rsidR="00F80471">
              <w:rPr>
                <w:noProof/>
                <w:webHidden/>
              </w:rPr>
              <w:tab/>
            </w:r>
            <w:r w:rsidR="00F80471">
              <w:rPr>
                <w:noProof/>
                <w:webHidden/>
              </w:rPr>
              <w:fldChar w:fldCharType="begin" w:fldLock="1"/>
            </w:r>
            <w:r w:rsidR="00F80471">
              <w:rPr>
                <w:noProof/>
                <w:webHidden/>
              </w:rPr>
              <w:instrText xml:space="preserve"> PAGEREF _Toc37590648 \h </w:instrText>
            </w:r>
            <w:r w:rsidR="00F80471">
              <w:rPr>
                <w:noProof/>
                <w:webHidden/>
              </w:rPr>
            </w:r>
            <w:r w:rsidR="00F80471">
              <w:rPr>
                <w:noProof/>
                <w:webHidden/>
              </w:rPr>
              <w:fldChar w:fldCharType="separate"/>
            </w:r>
            <w:r w:rsidR="00F80471">
              <w:rPr>
                <w:noProof/>
                <w:webHidden/>
              </w:rPr>
              <w:t>5</w:t>
            </w:r>
            <w:r w:rsidR="00F80471">
              <w:rPr>
                <w:noProof/>
                <w:webHidden/>
              </w:rPr>
              <w:fldChar w:fldCharType="end"/>
            </w:r>
          </w:hyperlink>
        </w:p>
        <w:p w14:paraId="2D245BAD" w14:textId="01E7D79B"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9" w:history="1">
            <w:r w:rsidR="00F80471" w:rsidRPr="00FE5BAA">
              <w:rPr>
                <w:rStyle w:val="Hyperlink"/>
                <w:noProof/>
                <w14:scene3d>
                  <w14:camera w14:prst="orthographicFront"/>
                  <w14:lightRig w14:rig="threePt" w14:dir="t">
                    <w14:rot w14:lat="0" w14:lon="0" w14:rev="0"/>
                  </w14:lightRig>
                </w14:scene3d>
              </w:rPr>
              <w:t>C1</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Modelling</w:t>
            </w:r>
            <w:r w:rsidR="00F80471">
              <w:rPr>
                <w:noProof/>
                <w:webHidden/>
              </w:rPr>
              <w:tab/>
            </w:r>
            <w:r w:rsidR="00F80471">
              <w:rPr>
                <w:noProof/>
                <w:webHidden/>
              </w:rPr>
              <w:fldChar w:fldCharType="begin" w:fldLock="1"/>
            </w:r>
            <w:r w:rsidR="00F80471">
              <w:rPr>
                <w:noProof/>
                <w:webHidden/>
              </w:rPr>
              <w:instrText xml:space="preserve"> PAGEREF _Toc37590649 \h </w:instrText>
            </w:r>
            <w:r w:rsidR="00F80471">
              <w:rPr>
                <w:noProof/>
                <w:webHidden/>
              </w:rPr>
            </w:r>
            <w:r w:rsidR="00F80471">
              <w:rPr>
                <w:noProof/>
                <w:webHidden/>
              </w:rPr>
              <w:fldChar w:fldCharType="separate"/>
            </w:r>
            <w:r w:rsidR="00F80471">
              <w:rPr>
                <w:noProof/>
                <w:webHidden/>
              </w:rPr>
              <w:t>6</w:t>
            </w:r>
            <w:r w:rsidR="00F80471">
              <w:rPr>
                <w:noProof/>
                <w:webHidden/>
              </w:rPr>
              <w:fldChar w:fldCharType="end"/>
            </w:r>
          </w:hyperlink>
        </w:p>
        <w:p w14:paraId="66DDC8A6" w14:textId="1B6D259F"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0" w:history="1">
            <w:r w:rsidR="00F80471" w:rsidRPr="00FE5BAA">
              <w:rPr>
                <w:rStyle w:val="Hyperlink"/>
                <w:noProof/>
                <w14:scene3d>
                  <w14:camera w14:prst="orthographicFront"/>
                  <w14:lightRig w14:rig="threePt" w14:dir="t">
                    <w14:rot w14:lat="0" w14:lon="0" w14:rev="0"/>
                  </w14:lightRig>
                </w14:scene3d>
              </w:rPr>
              <w:t>C2</w:t>
            </w:r>
            <w:r w:rsidR="00F80471">
              <w:rPr>
                <w:rFonts w:asciiTheme="minorHAnsi" w:eastAsiaTheme="minorEastAsia" w:hAnsiTheme="minorHAnsi" w:cstheme="minorBidi"/>
                <w:noProof/>
                <w:sz w:val="24"/>
                <w:szCs w:val="24"/>
                <w:lang w:eastAsia="en-GB"/>
              </w:rPr>
              <w:tab/>
            </w:r>
            <w:r w:rsidR="00F80471" w:rsidRPr="00FE5BAA">
              <w:rPr>
                <w:rStyle w:val="Hyperlink"/>
                <w:noProof/>
              </w:rPr>
              <w:t>Why this app?</w:t>
            </w:r>
            <w:r w:rsidR="00F80471">
              <w:rPr>
                <w:noProof/>
                <w:webHidden/>
              </w:rPr>
              <w:tab/>
            </w:r>
            <w:r w:rsidR="00F80471">
              <w:rPr>
                <w:noProof/>
                <w:webHidden/>
              </w:rPr>
              <w:fldChar w:fldCharType="begin" w:fldLock="1"/>
            </w:r>
            <w:r w:rsidR="00F80471">
              <w:rPr>
                <w:noProof/>
                <w:webHidden/>
              </w:rPr>
              <w:instrText xml:space="preserve"> PAGEREF _Toc37590650 \h </w:instrText>
            </w:r>
            <w:r w:rsidR="00F80471">
              <w:rPr>
                <w:noProof/>
                <w:webHidden/>
              </w:rPr>
            </w:r>
            <w:r w:rsidR="00F80471">
              <w:rPr>
                <w:noProof/>
                <w:webHidden/>
              </w:rPr>
              <w:fldChar w:fldCharType="separate"/>
            </w:r>
            <w:r w:rsidR="00F80471">
              <w:rPr>
                <w:noProof/>
                <w:webHidden/>
              </w:rPr>
              <w:t>7</w:t>
            </w:r>
            <w:r w:rsidR="00F80471">
              <w:rPr>
                <w:noProof/>
                <w:webHidden/>
              </w:rPr>
              <w:fldChar w:fldCharType="end"/>
            </w:r>
          </w:hyperlink>
        </w:p>
        <w:p w14:paraId="6567691C" w14:textId="0EB07CC2" w:rsidR="00F80471" w:rsidRDefault="00F747B1">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51" w:history="1">
            <w:r w:rsidR="00F80471" w:rsidRPr="00FE5BAA">
              <w:rPr>
                <w:rStyle w:val="Hyperlink"/>
                <w:noProof/>
                <w14:scene3d>
                  <w14:camera w14:prst="orthographicFront"/>
                  <w14:lightRig w14:rig="threePt" w14:dir="t">
                    <w14:rot w14:lat="0" w14:lon="0" w14:rev="0"/>
                  </w14:lightRig>
                </w14:scene3d>
              </w:rPr>
              <w:t>D</w:t>
            </w:r>
            <w:r w:rsidR="00F80471">
              <w:rPr>
                <w:rFonts w:asciiTheme="minorHAnsi" w:eastAsiaTheme="minorEastAsia" w:hAnsiTheme="minorHAnsi" w:cstheme="minorBidi"/>
                <w:noProof/>
                <w:sz w:val="24"/>
                <w:szCs w:val="24"/>
                <w:lang w:eastAsia="en-GB"/>
              </w:rPr>
              <w:tab/>
            </w:r>
            <w:r w:rsidR="00F80471" w:rsidRPr="00FE5BAA">
              <w:rPr>
                <w:rStyle w:val="Hyperlink"/>
                <w:noProof/>
              </w:rPr>
              <w:t>How to use TrayMaster</w:t>
            </w:r>
            <w:r w:rsidR="00F80471">
              <w:rPr>
                <w:noProof/>
                <w:webHidden/>
              </w:rPr>
              <w:tab/>
            </w:r>
            <w:r w:rsidR="00F80471">
              <w:rPr>
                <w:noProof/>
                <w:webHidden/>
              </w:rPr>
              <w:fldChar w:fldCharType="begin" w:fldLock="1"/>
            </w:r>
            <w:r w:rsidR="00F80471">
              <w:rPr>
                <w:noProof/>
                <w:webHidden/>
              </w:rPr>
              <w:instrText xml:space="preserve"> PAGEREF _Toc37590651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4B384B16" w14:textId="3597B648"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2" w:history="1">
            <w:r w:rsidR="00F80471" w:rsidRPr="00FE5BAA">
              <w:rPr>
                <w:rStyle w:val="Hyperlink"/>
                <w:noProof/>
                <w14:scene3d>
                  <w14:camera w14:prst="orthographicFront"/>
                  <w14:lightRig w14:rig="threePt" w14:dir="t">
                    <w14:rot w14:lat="0" w14:lon="0" w14:rev="0"/>
                  </w14:lightRig>
                </w14:scene3d>
              </w:rPr>
              <w:t>D1</w:t>
            </w:r>
            <w:r w:rsidR="00F80471">
              <w:rPr>
                <w:rFonts w:asciiTheme="minorHAnsi" w:eastAsiaTheme="minorEastAsia" w:hAnsiTheme="minorHAnsi" w:cstheme="minorBidi"/>
                <w:noProof/>
                <w:sz w:val="24"/>
                <w:szCs w:val="24"/>
                <w:lang w:eastAsia="en-GB"/>
              </w:rPr>
              <w:tab/>
            </w:r>
            <w:r w:rsidR="00F80471" w:rsidRPr="00FE5BAA">
              <w:rPr>
                <w:rStyle w:val="Hyperlink"/>
                <w:noProof/>
              </w:rPr>
              <w:t>Accessing TrayMaster</w:t>
            </w:r>
            <w:r w:rsidR="00F80471">
              <w:rPr>
                <w:noProof/>
                <w:webHidden/>
              </w:rPr>
              <w:tab/>
            </w:r>
            <w:r w:rsidR="00F80471">
              <w:rPr>
                <w:noProof/>
                <w:webHidden/>
              </w:rPr>
              <w:fldChar w:fldCharType="begin" w:fldLock="1"/>
            </w:r>
            <w:r w:rsidR="00F80471">
              <w:rPr>
                <w:noProof/>
                <w:webHidden/>
              </w:rPr>
              <w:instrText xml:space="preserve"> PAGEREF _Toc37590652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49A564C2" w14:textId="04CBB254"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3" w:history="1">
            <w:r w:rsidR="00F80471" w:rsidRPr="00FE5BAA">
              <w:rPr>
                <w:rStyle w:val="Hyperlink"/>
                <w:noProof/>
                <w14:scene3d>
                  <w14:camera w14:prst="orthographicFront"/>
                  <w14:lightRig w14:rig="threePt" w14:dir="t">
                    <w14:rot w14:lat="0" w14:lon="0" w14:rev="0"/>
                  </w14:lightRig>
                </w14:scene3d>
              </w:rPr>
              <w:t>D1.1</w:t>
            </w:r>
            <w:r w:rsidR="00F80471">
              <w:rPr>
                <w:rFonts w:asciiTheme="minorHAnsi" w:eastAsiaTheme="minorEastAsia" w:hAnsiTheme="minorHAnsi" w:cstheme="minorBidi"/>
                <w:noProof/>
                <w:sz w:val="24"/>
                <w:szCs w:val="24"/>
                <w:lang w:eastAsia="en-GB"/>
              </w:rPr>
              <w:tab/>
            </w:r>
            <w:r w:rsidR="00F80471" w:rsidRPr="00FE5BAA">
              <w:rPr>
                <w:rStyle w:val="Hyperlink"/>
                <w:noProof/>
              </w:rPr>
              <w:t>Device Requirements</w:t>
            </w:r>
            <w:r w:rsidR="00F80471">
              <w:rPr>
                <w:noProof/>
                <w:webHidden/>
              </w:rPr>
              <w:tab/>
            </w:r>
            <w:r w:rsidR="00F80471">
              <w:rPr>
                <w:noProof/>
                <w:webHidden/>
              </w:rPr>
              <w:fldChar w:fldCharType="begin" w:fldLock="1"/>
            </w:r>
            <w:r w:rsidR="00F80471">
              <w:rPr>
                <w:noProof/>
                <w:webHidden/>
              </w:rPr>
              <w:instrText xml:space="preserve"> PAGEREF _Toc37590653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6917312E" w14:textId="64B820FD"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4" w:history="1">
            <w:r w:rsidR="00F80471" w:rsidRPr="00FE5BAA">
              <w:rPr>
                <w:rStyle w:val="Hyperlink"/>
                <w:noProof/>
                <w14:scene3d>
                  <w14:camera w14:prst="orthographicFront"/>
                  <w14:lightRig w14:rig="threePt" w14:dir="t">
                    <w14:rot w14:lat="0" w14:lon="0" w14:rev="0"/>
                  </w14:lightRig>
                </w14:scene3d>
              </w:rPr>
              <w:t>D1.2</w:t>
            </w:r>
            <w:r w:rsidR="00F80471">
              <w:rPr>
                <w:rFonts w:asciiTheme="minorHAnsi" w:eastAsiaTheme="minorEastAsia" w:hAnsiTheme="minorHAnsi" w:cstheme="minorBidi"/>
                <w:noProof/>
                <w:sz w:val="24"/>
                <w:szCs w:val="24"/>
                <w:lang w:eastAsia="en-GB"/>
              </w:rPr>
              <w:tab/>
            </w:r>
            <w:r w:rsidR="00F80471" w:rsidRPr="00FE5BAA">
              <w:rPr>
                <w:rStyle w:val="Hyperlink"/>
                <w:noProof/>
              </w:rPr>
              <w:t>Installing TrayMaster</w:t>
            </w:r>
            <w:r w:rsidR="00F80471">
              <w:rPr>
                <w:noProof/>
                <w:webHidden/>
              </w:rPr>
              <w:tab/>
            </w:r>
            <w:r w:rsidR="00F80471">
              <w:rPr>
                <w:noProof/>
                <w:webHidden/>
              </w:rPr>
              <w:fldChar w:fldCharType="begin" w:fldLock="1"/>
            </w:r>
            <w:r w:rsidR="00F80471">
              <w:rPr>
                <w:noProof/>
                <w:webHidden/>
              </w:rPr>
              <w:instrText xml:space="preserve"> PAGEREF _Toc37590654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39C68F39" w14:textId="39B5291D"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5" w:history="1">
            <w:r w:rsidR="00F80471" w:rsidRPr="00FE5BAA">
              <w:rPr>
                <w:rStyle w:val="Hyperlink"/>
                <w:noProof/>
                <w14:scene3d>
                  <w14:camera w14:prst="orthographicFront"/>
                  <w14:lightRig w14:rig="threePt" w14:dir="t">
                    <w14:rot w14:lat="0" w14:lon="0" w14:rev="0"/>
                  </w14:lightRig>
                </w14:scene3d>
              </w:rPr>
              <w:t>D1.3</w:t>
            </w:r>
            <w:r w:rsidR="00F80471">
              <w:rPr>
                <w:rFonts w:asciiTheme="minorHAnsi" w:eastAsiaTheme="minorEastAsia" w:hAnsiTheme="minorHAnsi" w:cstheme="minorBidi"/>
                <w:noProof/>
                <w:sz w:val="24"/>
                <w:szCs w:val="24"/>
                <w:lang w:eastAsia="en-GB"/>
              </w:rPr>
              <w:tab/>
            </w:r>
            <w:r w:rsidR="00F80471" w:rsidRPr="00FE5BAA">
              <w:rPr>
                <w:rStyle w:val="Hyperlink"/>
                <w:noProof/>
              </w:rPr>
              <w:t>Versioning</w:t>
            </w:r>
            <w:r w:rsidR="00F80471">
              <w:rPr>
                <w:noProof/>
                <w:webHidden/>
              </w:rPr>
              <w:tab/>
            </w:r>
            <w:r w:rsidR="00F80471">
              <w:rPr>
                <w:noProof/>
                <w:webHidden/>
              </w:rPr>
              <w:fldChar w:fldCharType="begin" w:fldLock="1"/>
            </w:r>
            <w:r w:rsidR="00F80471">
              <w:rPr>
                <w:noProof/>
                <w:webHidden/>
              </w:rPr>
              <w:instrText xml:space="preserve"> PAGEREF _Toc37590655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11714B90" w14:textId="257B203F"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6" w:history="1">
            <w:r w:rsidR="00F80471" w:rsidRPr="00FE5BAA">
              <w:rPr>
                <w:rStyle w:val="Hyperlink"/>
                <w:noProof/>
                <w14:scene3d>
                  <w14:camera w14:prst="orthographicFront"/>
                  <w14:lightRig w14:rig="threePt" w14:dir="t">
                    <w14:rot w14:lat="0" w14:lon="0" w14:rev="0"/>
                  </w14:lightRig>
                </w14:scene3d>
              </w:rPr>
              <w:t>D2</w:t>
            </w:r>
            <w:r w:rsidR="00F80471">
              <w:rPr>
                <w:rFonts w:asciiTheme="minorHAnsi" w:eastAsiaTheme="minorEastAsia" w:hAnsiTheme="minorHAnsi" w:cstheme="minorBidi"/>
                <w:noProof/>
                <w:sz w:val="24"/>
                <w:szCs w:val="24"/>
                <w:lang w:eastAsia="en-GB"/>
              </w:rPr>
              <w:tab/>
            </w:r>
            <w:r w:rsidR="00F80471" w:rsidRPr="00FE5BAA">
              <w:rPr>
                <w:rStyle w:val="Hyperlink"/>
                <w:noProof/>
              </w:rPr>
              <w:t>Loading, Errors and Dialogs</w:t>
            </w:r>
            <w:r w:rsidR="00F80471">
              <w:rPr>
                <w:noProof/>
                <w:webHidden/>
              </w:rPr>
              <w:tab/>
            </w:r>
            <w:r w:rsidR="00F80471">
              <w:rPr>
                <w:noProof/>
                <w:webHidden/>
              </w:rPr>
              <w:fldChar w:fldCharType="begin" w:fldLock="1"/>
            </w:r>
            <w:r w:rsidR="00F80471">
              <w:rPr>
                <w:noProof/>
                <w:webHidden/>
              </w:rPr>
              <w:instrText xml:space="preserve"> PAGEREF _Toc37590656 \h </w:instrText>
            </w:r>
            <w:r w:rsidR="00F80471">
              <w:rPr>
                <w:noProof/>
                <w:webHidden/>
              </w:rPr>
            </w:r>
            <w:r w:rsidR="00F80471">
              <w:rPr>
                <w:noProof/>
                <w:webHidden/>
              </w:rPr>
              <w:fldChar w:fldCharType="separate"/>
            </w:r>
            <w:r w:rsidR="00F80471">
              <w:rPr>
                <w:noProof/>
                <w:webHidden/>
              </w:rPr>
              <w:t>10</w:t>
            </w:r>
            <w:r w:rsidR="00F80471">
              <w:rPr>
                <w:noProof/>
                <w:webHidden/>
              </w:rPr>
              <w:fldChar w:fldCharType="end"/>
            </w:r>
          </w:hyperlink>
        </w:p>
        <w:p w14:paraId="426C7C39" w14:textId="06F51F0A"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7" w:history="1">
            <w:r w:rsidR="00F80471" w:rsidRPr="00FE5BAA">
              <w:rPr>
                <w:rStyle w:val="Hyperlink"/>
                <w:noProof/>
                <w14:scene3d>
                  <w14:camera w14:prst="orthographicFront"/>
                  <w14:lightRig w14:rig="threePt" w14:dir="t">
                    <w14:rot w14:lat="0" w14:lon="0" w14:rev="0"/>
                  </w14:lightRig>
                </w14:scene3d>
              </w:rPr>
              <w:t>D3</w:t>
            </w:r>
            <w:r w:rsidR="00F80471">
              <w:rPr>
                <w:rFonts w:asciiTheme="minorHAnsi" w:eastAsiaTheme="minorEastAsia" w:hAnsiTheme="minorHAnsi" w:cstheme="minorBidi"/>
                <w:noProof/>
                <w:sz w:val="24"/>
                <w:szCs w:val="24"/>
                <w:lang w:eastAsia="en-GB"/>
              </w:rPr>
              <w:tab/>
            </w:r>
            <w:r w:rsidR="00F80471" w:rsidRPr="00FE5BAA">
              <w:rPr>
                <w:rStyle w:val="Hyperlink"/>
                <w:noProof/>
              </w:rPr>
              <w:t>Sign in</w:t>
            </w:r>
            <w:r w:rsidR="00F80471">
              <w:rPr>
                <w:noProof/>
                <w:webHidden/>
              </w:rPr>
              <w:tab/>
            </w:r>
            <w:r w:rsidR="00F80471">
              <w:rPr>
                <w:noProof/>
                <w:webHidden/>
              </w:rPr>
              <w:fldChar w:fldCharType="begin" w:fldLock="1"/>
            </w:r>
            <w:r w:rsidR="00F80471">
              <w:rPr>
                <w:noProof/>
                <w:webHidden/>
              </w:rPr>
              <w:instrText xml:space="preserve"> PAGEREF _Toc37590657 \h </w:instrText>
            </w:r>
            <w:r w:rsidR="00F80471">
              <w:rPr>
                <w:noProof/>
                <w:webHidden/>
              </w:rPr>
            </w:r>
            <w:r w:rsidR="00F80471">
              <w:rPr>
                <w:noProof/>
                <w:webHidden/>
              </w:rPr>
              <w:fldChar w:fldCharType="separate"/>
            </w:r>
            <w:r w:rsidR="00F80471">
              <w:rPr>
                <w:noProof/>
                <w:webHidden/>
              </w:rPr>
              <w:t>13</w:t>
            </w:r>
            <w:r w:rsidR="00F80471">
              <w:rPr>
                <w:noProof/>
                <w:webHidden/>
              </w:rPr>
              <w:fldChar w:fldCharType="end"/>
            </w:r>
          </w:hyperlink>
        </w:p>
        <w:p w14:paraId="56E6774A" w14:textId="102C80B1"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8" w:history="1">
            <w:r w:rsidR="00F80471" w:rsidRPr="00FE5BAA">
              <w:rPr>
                <w:rStyle w:val="Hyperlink"/>
                <w:noProof/>
                <w14:scene3d>
                  <w14:camera w14:prst="orthographicFront"/>
                  <w14:lightRig w14:rig="threePt" w14:dir="t">
                    <w14:rot w14:lat="0" w14:lon="0" w14:rev="0"/>
                  </w14:lightRig>
                </w14:scene3d>
              </w:rPr>
              <w:t>D3.1</w:t>
            </w:r>
            <w:r w:rsidR="00F80471">
              <w:rPr>
                <w:rFonts w:asciiTheme="minorHAnsi" w:eastAsiaTheme="minorEastAsia" w:hAnsiTheme="minorHAnsi" w:cstheme="minorBidi"/>
                <w:noProof/>
                <w:sz w:val="24"/>
                <w:szCs w:val="24"/>
                <w:lang w:eastAsia="en-GB"/>
              </w:rPr>
              <w:tab/>
            </w:r>
            <w:r w:rsidR="00F80471" w:rsidRPr="00FE5BAA">
              <w:rPr>
                <w:rStyle w:val="Hyperlink"/>
                <w:noProof/>
              </w:rPr>
              <w:t>Sign in Area</w:t>
            </w:r>
            <w:r w:rsidR="00F80471">
              <w:rPr>
                <w:noProof/>
                <w:webHidden/>
              </w:rPr>
              <w:tab/>
            </w:r>
            <w:r w:rsidR="00F80471">
              <w:rPr>
                <w:noProof/>
                <w:webHidden/>
              </w:rPr>
              <w:fldChar w:fldCharType="begin" w:fldLock="1"/>
            </w:r>
            <w:r w:rsidR="00F80471">
              <w:rPr>
                <w:noProof/>
                <w:webHidden/>
              </w:rPr>
              <w:instrText xml:space="preserve"> PAGEREF _Toc37590658 \h </w:instrText>
            </w:r>
            <w:r w:rsidR="00F80471">
              <w:rPr>
                <w:noProof/>
                <w:webHidden/>
              </w:rPr>
            </w:r>
            <w:r w:rsidR="00F80471">
              <w:rPr>
                <w:noProof/>
                <w:webHidden/>
              </w:rPr>
              <w:fldChar w:fldCharType="separate"/>
            </w:r>
            <w:r w:rsidR="00F80471">
              <w:rPr>
                <w:noProof/>
                <w:webHidden/>
              </w:rPr>
              <w:t>13</w:t>
            </w:r>
            <w:r w:rsidR="00F80471">
              <w:rPr>
                <w:noProof/>
                <w:webHidden/>
              </w:rPr>
              <w:fldChar w:fldCharType="end"/>
            </w:r>
          </w:hyperlink>
        </w:p>
        <w:p w14:paraId="627B30E4" w14:textId="4D16EB01"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9" w:history="1">
            <w:r w:rsidR="00F80471" w:rsidRPr="00FE5BAA">
              <w:rPr>
                <w:rStyle w:val="Hyperlink"/>
                <w:noProof/>
                <w14:scene3d>
                  <w14:camera w14:prst="orthographicFront"/>
                  <w14:lightRig w14:rig="threePt" w14:dir="t">
                    <w14:rot w14:lat="0" w14:lon="0" w14:rev="0"/>
                  </w14:lightRig>
                </w14:scene3d>
              </w:rPr>
              <w:t>D4</w:t>
            </w:r>
            <w:r w:rsidR="00F80471">
              <w:rPr>
                <w:rFonts w:asciiTheme="minorHAnsi" w:eastAsiaTheme="minorEastAsia" w:hAnsiTheme="minorHAnsi" w:cstheme="minorBidi"/>
                <w:noProof/>
                <w:sz w:val="24"/>
                <w:szCs w:val="24"/>
                <w:lang w:eastAsia="en-GB"/>
              </w:rPr>
              <w:tab/>
            </w:r>
            <w:r w:rsidR="00F80471" w:rsidRPr="00FE5BAA">
              <w:rPr>
                <w:rStyle w:val="Hyperlink"/>
                <w:noProof/>
              </w:rPr>
              <w:t>Main Menu</w:t>
            </w:r>
            <w:r w:rsidR="00F80471">
              <w:rPr>
                <w:noProof/>
                <w:webHidden/>
              </w:rPr>
              <w:tab/>
            </w:r>
            <w:r w:rsidR="00F80471">
              <w:rPr>
                <w:noProof/>
                <w:webHidden/>
              </w:rPr>
              <w:fldChar w:fldCharType="begin" w:fldLock="1"/>
            </w:r>
            <w:r w:rsidR="00F80471">
              <w:rPr>
                <w:noProof/>
                <w:webHidden/>
              </w:rPr>
              <w:instrText xml:space="preserve"> PAGEREF _Toc37590659 \h </w:instrText>
            </w:r>
            <w:r w:rsidR="00F80471">
              <w:rPr>
                <w:noProof/>
                <w:webHidden/>
              </w:rPr>
            </w:r>
            <w:r w:rsidR="00F80471">
              <w:rPr>
                <w:noProof/>
                <w:webHidden/>
              </w:rPr>
              <w:fldChar w:fldCharType="separate"/>
            </w:r>
            <w:r w:rsidR="00F80471">
              <w:rPr>
                <w:noProof/>
                <w:webHidden/>
              </w:rPr>
              <w:t>14</w:t>
            </w:r>
            <w:r w:rsidR="00F80471">
              <w:rPr>
                <w:noProof/>
                <w:webHidden/>
              </w:rPr>
              <w:fldChar w:fldCharType="end"/>
            </w:r>
          </w:hyperlink>
        </w:p>
        <w:p w14:paraId="2B0F80F5" w14:textId="34FDC174"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60" w:history="1">
            <w:r w:rsidR="00F80471" w:rsidRPr="00FE5BAA">
              <w:rPr>
                <w:rStyle w:val="Hyperlink"/>
                <w:noProof/>
                <w14:scene3d>
                  <w14:camera w14:prst="orthographicFront"/>
                  <w14:lightRig w14:rig="threePt" w14:dir="t">
                    <w14:rot w14:lat="0" w14:lon="0" w14:rev="0"/>
                  </w14:lightRig>
                </w14:scene3d>
              </w:rPr>
              <w:t>D5</w:t>
            </w:r>
            <w:r w:rsidR="00F80471">
              <w:rPr>
                <w:rFonts w:asciiTheme="minorHAnsi" w:eastAsiaTheme="minorEastAsia" w:hAnsiTheme="minorHAnsi" w:cstheme="minorBidi"/>
                <w:noProof/>
                <w:sz w:val="24"/>
                <w:szCs w:val="24"/>
                <w:lang w:eastAsia="en-GB"/>
              </w:rPr>
              <w:tab/>
            </w:r>
            <w:r w:rsidR="00F80471" w:rsidRPr="00FE5BAA">
              <w:rPr>
                <w:rStyle w:val="Hyperlink"/>
                <w:noProof/>
              </w:rPr>
              <w:t>Switch Warehouse</w:t>
            </w:r>
            <w:r w:rsidR="00F80471">
              <w:rPr>
                <w:noProof/>
                <w:webHidden/>
              </w:rPr>
              <w:tab/>
            </w:r>
            <w:r w:rsidR="00F80471">
              <w:rPr>
                <w:noProof/>
                <w:webHidden/>
              </w:rPr>
              <w:fldChar w:fldCharType="begin" w:fldLock="1"/>
            </w:r>
            <w:r w:rsidR="00F80471">
              <w:rPr>
                <w:noProof/>
                <w:webHidden/>
              </w:rPr>
              <w:instrText xml:space="preserve"> PAGEREF _Toc37590660 \h </w:instrText>
            </w:r>
            <w:r w:rsidR="00F80471">
              <w:rPr>
                <w:noProof/>
                <w:webHidden/>
              </w:rPr>
            </w:r>
            <w:r w:rsidR="00F80471">
              <w:rPr>
                <w:noProof/>
                <w:webHidden/>
              </w:rPr>
              <w:fldChar w:fldCharType="separate"/>
            </w:r>
            <w:r w:rsidR="00F80471">
              <w:rPr>
                <w:noProof/>
                <w:webHidden/>
              </w:rPr>
              <w:t>15</w:t>
            </w:r>
            <w:r w:rsidR="00F80471">
              <w:rPr>
                <w:noProof/>
                <w:webHidden/>
              </w:rPr>
              <w:fldChar w:fldCharType="end"/>
            </w:r>
          </w:hyperlink>
        </w:p>
        <w:p w14:paraId="0CD30096" w14:textId="160D088E"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61" w:history="1">
            <w:r w:rsidR="00F80471" w:rsidRPr="00FE5BAA">
              <w:rPr>
                <w:rStyle w:val="Hyperlink"/>
                <w:noProof/>
                <w14:scene3d>
                  <w14:camera w14:prst="orthographicFront"/>
                  <w14:lightRig w14:rig="threePt" w14:dir="t">
                    <w14:rot w14:lat="0" w14:lon="0" w14:rev="0"/>
                  </w14:lightRig>
                </w14:scene3d>
              </w:rPr>
              <w:t>D6</w:t>
            </w:r>
            <w:r w:rsidR="00F80471">
              <w:rPr>
                <w:rFonts w:asciiTheme="minorHAnsi" w:eastAsiaTheme="minorEastAsia" w:hAnsiTheme="minorHAnsi" w:cstheme="minorBidi"/>
                <w:noProof/>
                <w:sz w:val="24"/>
                <w:szCs w:val="24"/>
                <w:lang w:eastAsia="en-GB"/>
              </w:rPr>
              <w:tab/>
            </w:r>
            <w:r w:rsidR="00F80471" w:rsidRPr="00FE5BAA">
              <w:rPr>
                <w:rStyle w:val="Hyperlink"/>
                <w:noProof/>
              </w:rPr>
              <w:t>Shelf View</w:t>
            </w:r>
            <w:r w:rsidR="00F80471">
              <w:rPr>
                <w:noProof/>
                <w:webHidden/>
              </w:rPr>
              <w:tab/>
            </w:r>
            <w:r w:rsidR="00F80471">
              <w:rPr>
                <w:noProof/>
                <w:webHidden/>
              </w:rPr>
              <w:fldChar w:fldCharType="begin" w:fldLock="1"/>
            </w:r>
            <w:r w:rsidR="00F80471">
              <w:rPr>
                <w:noProof/>
                <w:webHidden/>
              </w:rPr>
              <w:instrText xml:space="preserve"> PAGEREF _Toc37590661 \h </w:instrText>
            </w:r>
            <w:r w:rsidR="00F80471">
              <w:rPr>
                <w:noProof/>
                <w:webHidden/>
              </w:rPr>
            </w:r>
            <w:r w:rsidR="00F80471">
              <w:rPr>
                <w:noProof/>
                <w:webHidden/>
              </w:rPr>
              <w:fldChar w:fldCharType="separate"/>
            </w:r>
            <w:r w:rsidR="00F80471">
              <w:rPr>
                <w:noProof/>
                <w:webHidden/>
              </w:rPr>
              <w:t>16</w:t>
            </w:r>
            <w:r w:rsidR="00F80471">
              <w:rPr>
                <w:noProof/>
                <w:webHidden/>
              </w:rPr>
              <w:fldChar w:fldCharType="end"/>
            </w:r>
          </w:hyperlink>
        </w:p>
        <w:p w14:paraId="15CA3C35" w14:textId="0CEDC10B"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2" w:history="1">
            <w:r w:rsidR="00F80471" w:rsidRPr="00FE5BAA">
              <w:rPr>
                <w:rStyle w:val="Hyperlink"/>
                <w:noProof/>
                <w14:scene3d>
                  <w14:camera w14:prst="orthographicFront"/>
                  <w14:lightRig w14:rig="threePt" w14:dir="t">
                    <w14:rot w14:lat="0" w14:lon="0" w14:rev="0"/>
                  </w14:lightRig>
                </w14:scene3d>
              </w:rPr>
              <w:t>D6.1</w:t>
            </w:r>
            <w:r w:rsidR="00F80471">
              <w:rPr>
                <w:rFonts w:asciiTheme="minorHAnsi" w:eastAsiaTheme="minorEastAsia" w:hAnsiTheme="minorHAnsi" w:cstheme="minorBidi"/>
                <w:noProof/>
                <w:sz w:val="24"/>
                <w:szCs w:val="24"/>
                <w:lang w:eastAsia="en-GB"/>
              </w:rPr>
              <w:tab/>
            </w:r>
            <w:r w:rsidR="00F80471" w:rsidRPr="00FE5BAA">
              <w:rPr>
                <w:rStyle w:val="Hyperlink"/>
                <w:noProof/>
              </w:rPr>
              <w:t>Side Panel</w:t>
            </w:r>
            <w:r w:rsidR="00F80471">
              <w:rPr>
                <w:noProof/>
                <w:webHidden/>
              </w:rPr>
              <w:tab/>
            </w:r>
            <w:r w:rsidR="00F80471">
              <w:rPr>
                <w:noProof/>
                <w:webHidden/>
              </w:rPr>
              <w:fldChar w:fldCharType="begin" w:fldLock="1"/>
            </w:r>
            <w:r w:rsidR="00F80471">
              <w:rPr>
                <w:noProof/>
                <w:webHidden/>
              </w:rPr>
              <w:instrText xml:space="preserve"> PAGEREF _Toc37590662 \h </w:instrText>
            </w:r>
            <w:r w:rsidR="00F80471">
              <w:rPr>
                <w:noProof/>
                <w:webHidden/>
              </w:rPr>
            </w:r>
            <w:r w:rsidR="00F80471">
              <w:rPr>
                <w:noProof/>
                <w:webHidden/>
              </w:rPr>
              <w:fldChar w:fldCharType="separate"/>
            </w:r>
            <w:r w:rsidR="00F80471">
              <w:rPr>
                <w:noProof/>
                <w:webHidden/>
              </w:rPr>
              <w:t>17</w:t>
            </w:r>
            <w:r w:rsidR="00F80471">
              <w:rPr>
                <w:noProof/>
                <w:webHidden/>
              </w:rPr>
              <w:fldChar w:fldCharType="end"/>
            </w:r>
          </w:hyperlink>
        </w:p>
        <w:p w14:paraId="0A747C33" w14:textId="07E12FA4"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3" w:history="1">
            <w:r w:rsidR="00F80471" w:rsidRPr="00FE5BAA">
              <w:rPr>
                <w:rStyle w:val="Hyperlink"/>
                <w:noProof/>
                <w14:scene3d>
                  <w14:camera w14:prst="orthographicFront"/>
                  <w14:lightRig w14:rig="threePt" w14:dir="t">
                    <w14:rot w14:lat="0" w14:lon="0" w14:rev="0"/>
                  </w14:lightRig>
                </w14:scene3d>
              </w:rPr>
              <w:t>D6.2</w:t>
            </w:r>
            <w:r w:rsidR="00F80471">
              <w:rPr>
                <w:rFonts w:asciiTheme="minorHAnsi" w:eastAsiaTheme="minorEastAsia" w:hAnsiTheme="minorHAnsi" w:cstheme="minorBidi"/>
                <w:noProof/>
                <w:sz w:val="24"/>
                <w:szCs w:val="24"/>
                <w:lang w:eastAsia="en-GB"/>
              </w:rPr>
              <w:tab/>
            </w:r>
            <w:r w:rsidR="00F80471" w:rsidRPr="00FE5BAA">
              <w:rPr>
                <w:rStyle w:val="Hyperlink"/>
                <w:noProof/>
              </w:rPr>
              <w:t>Visualisation</w:t>
            </w:r>
            <w:r w:rsidR="00F80471">
              <w:rPr>
                <w:noProof/>
                <w:webHidden/>
              </w:rPr>
              <w:tab/>
            </w:r>
            <w:r w:rsidR="00F80471">
              <w:rPr>
                <w:noProof/>
                <w:webHidden/>
              </w:rPr>
              <w:fldChar w:fldCharType="begin" w:fldLock="1"/>
            </w:r>
            <w:r w:rsidR="00F80471">
              <w:rPr>
                <w:noProof/>
                <w:webHidden/>
              </w:rPr>
              <w:instrText xml:space="preserve"> PAGEREF _Toc37590663 \h </w:instrText>
            </w:r>
            <w:r w:rsidR="00F80471">
              <w:rPr>
                <w:noProof/>
                <w:webHidden/>
              </w:rPr>
            </w:r>
            <w:r w:rsidR="00F80471">
              <w:rPr>
                <w:noProof/>
                <w:webHidden/>
              </w:rPr>
              <w:fldChar w:fldCharType="separate"/>
            </w:r>
            <w:r w:rsidR="00F80471">
              <w:rPr>
                <w:noProof/>
                <w:webHidden/>
              </w:rPr>
              <w:t>18</w:t>
            </w:r>
            <w:r w:rsidR="00F80471">
              <w:rPr>
                <w:noProof/>
                <w:webHidden/>
              </w:rPr>
              <w:fldChar w:fldCharType="end"/>
            </w:r>
          </w:hyperlink>
        </w:p>
        <w:p w14:paraId="31CD53D2" w14:textId="7C10AA7A"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4" w:history="1">
            <w:r w:rsidR="00F80471" w:rsidRPr="00FE5BAA">
              <w:rPr>
                <w:rStyle w:val="Hyperlink"/>
                <w:noProof/>
                <w14:scene3d>
                  <w14:camera w14:prst="orthographicFront"/>
                  <w14:lightRig w14:rig="threePt" w14:dir="t">
                    <w14:rot w14:lat="0" w14:lon="0" w14:rev="0"/>
                  </w14:lightRig>
                </w14:scene3d>
              </w:rPr>
              <w:t>D6.3</w:t>
            </w:r>
            <w:r w:rsidR="00F80471">
              <w:rPr>
                <w:rFonts w:asciiTheme="minorHAnsi" w:eastAsiaTheme="minorEastAsia" w:hAnsiTheme="minorHAnsi" w:cstheme="minorBidi"/>
                <w:noProof/>
                <w:sz w:val="24"/>
                <w:szCs w:val="24"/>
                <w:lang w:eastAsia="en-GB"/>
              </w:rPr>
              <w:tab/>
            </w:r>
            <w:r w:rsidR="00F80471" w:rsidRPr="00FE5BAA">
              <w:rPr>
                <w:rStyle w:val="Hyperlink"/>
                <w:noProof/>
              </w:rPr>
              <w:t>Selection</w:t>
            </w:r>
            <w:r w:rsidR="00F80471">
              <w:rPr>
                <w:noProof/>
                <w:webHidden/>
              </w:rPr>
              <w:tab/>
            </w:r>
            <w:r w:rsidR="00F80471">
              <w:rPr>
                <w:noProof/>
                <w:webHidden/>
              </w:rPr>
              <w:fldChar w:fldCharType="begin" w:fldLock="1"/>
            </w:r>
            <w:r w:rsidR="00F80471">
              <w:rPr>
                <w:noProof/>
                <w:webHidden/>
              </w:rPr>
              <w:instrText xml:space="preserve"> PAGEREF _Toc37590664 \h </w:instrText>
            </w:r>
            <w:r w:rsidR="00F80471">
              <w:rPr>
                <w:noProof/>
                <w:webHidden/>
              </w:rPr>
            </w:r>
            <w:r w:rsidR="00F80471">
              <w:rPr>
                <w:noProof/>
                <w:webHidden/>
              </w:rPr>
              <w:fldChar w:fldCharType="separate"/>
            </w:r>
            <w:r w:rsidR="00F80471">
              <w:rPr>
                <w:noProof/>
                <w:webHidden/>
              </w:rPr>
              <w:t>19</w:t>
            </w:r>
            <w:r w:rsidR="00F80471">
              <w:rPr>
                <w:noProof/>
                <w:webHidden/>
              </w:rPr>
              <w:fldChar w:fldCharType="end"/>
            </w:r>
          </w:hyperlink>
        </w:p>
        <w:p w14:paraId="2D1567F9" w14:textId="7AFE4830"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5" w:history="1">
            <w:r w:rsidR="00F80471" w:rsidRPr="00FE5BAA">
              <w:rPr>
                <w:rStyle w:val="Hyperlink"/>
                <w:noProof/>
                <w14:scene3d>
                  <w14:camera w14:prst="orthographicFront"/>
                  <w14:lightRig w14:rig="threePt" w14:dir="t">
                    <w14:rot w14:lat="0" w14:lon="0" w14:rev="0"/>
                  </w14:lightRig>
                </w14:scene3d>
              </w:rPr>
              <w:t>D6.4</w:t>
            </w:r>
            <w:r w:rsidR="00F80471">
              <w:rPr>
                <w:rFonts w:asciiTheme="minorHAnsi" w:eastAsiaTheme="minorEastAsia" w:hAnsiTheme="minorHAnsi" w:cstheme="minorBidi"/>
                <w:noProof/>
                <w:sz w:val="24"/>
                <w:szCs w:val="24"/>
                <w:lang w:eastAsia="en-GB"/>
              </w:rPr>
              <w:tab/>
            </w:r>
            <w:r w:rsidR="00F80471" w:rsidRPr="00FE5BAA">
              <w:rPr>
                <w:rStyle w:val="Hyperlink"/>
                <w:noProof/>
              </w:rPr>
              <w:t>Input Keyboards</w:t>
            </w:r>
            <w:r w:rsidR="00F80471">
              <w:rPr>
                <w:noProof/>
                <w:webHidden/>
              </w:rPr>
              <w:tab/>
            </w:r>
            <w:r w:rsidR="00F80471">
              <w:rPr>
                <w:noProof/>
                <w:webHidden/>
              </w:rPr>
              <w:fldChar w:fldCharType="begin" w:fldLock="1"/>
            </w:r>
            <w:r w:rsidR="00F80471">
              <w:rPr>
                <w:noProof/>
                <w:webHidden/>
              </w:rPr>
              <w:instrText xml:space="preserve"> PAGEREF _Toc37590665 \h </w:instrText>
            </w:r>
            <w:r w:rsidR="00F80471">
              <w:rPr>
                <w:noProof/>
                <w:webHidden/>
              </w:rPr>
            </w:r>
            <w:r w:rsidR="00F80471">
              <w:rPr>
                <w:noProof/>
                <w:webHidden/>
              </w:rPr>
              <w:fldChar w:fldCharType="separate"/>
            </w:r>
            <w:r w:rsidR="00F80471">
              <w:rPr>
                <w:noProof/>
                <w:webHidden/>
              </w:rPr>
              <w:t>22</w:t>
            </w:r>
            <w:r w:rsidR="00F80471">
              <w:rPr>
                <w:noProof/>
                <w:webHidden/>
              </w:rPr>
              <w:fldChar w:fldCharType="end"/>
            </w:r>
          </w:hyperlink>
        </w:p>
        <w:p w14:paraId="29427647" w14:textId="7A717BC6"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6" w:history="1">
            <w:r w:rsidR="00F80471" w:rsidRPr="00FE5BAA">
              <w:rPr>
                <w:rStyle w:val="Hyperlink"/>
                <w:noProof/>
                <w14:scene3d>
                  <w14:camera w14:prst="orthographicFront"/>
                  <w14:lightRig w14:rig="threePt" w14:dir="t">
                    <w14:rot w14:lat="0" w14:lon="0" w14:rev="0"/>
                  </w14:lightRig>
                </w14:scene3d>
              </w:rPr>
              <w:t>D6.5</w:t>
            </w:r>
            <w:r w:rsidR="00F80471">
              <w:rPr>
                <w:rFonts w:asciiTheme="minorHAnsi" w:eastAsiaTheme="minorEastAsia" w:hAnsiTheme="minorHAnsi" w:cstheme="minorBidi"/>
                <w:noProof/>
                <w:sz w:val="24"/>
                <w:szCs w:val="24"/>
                <w:lang w:eastAsia="en-GB"/>
              </w:rPr>
              <w:tab/>
            </w:r>
            <w:r w:rsidR="00F80471" w:rsidRPr="00FE5BAA">
              <w:rPr>
                <w:rStyle w:val="Hyperlink"/>
                <w:noProof/>
              </w:rPr>
              <w:t>Auto-advance</w:t>
            </w:r>
            <w:r w:rsidR="00F80471">
              <w:rPr>
                <w:noProof/>
                <w:webHidden/>
              </w:rPr>
              <w:tab/>
            </w:r>
            <w:r w:rsidR="00F80471">
              <w:rPr>
                <w:noProof/>
                <w:webHidden/>
              </w:rPr>
              <w:fldChar w:fldCharType="begin" w:fldLock="1"/>
            </w:r>
            <w:r w:rsidR="00F80471">
              <w:rPr>
                <w:noProof/>
                <w:webHidden/>
              </w:rPr>
              <w:instrText xml:space="preserve"> PAGEREF _Toc37590666 \h </w:instrText>
            </w:r>
            <w:r w:rsidR="00F80471">
              <w:rPr>
                <w:noProof/>
                <w:webHidden/>
              </w:rPr>
            </w:r>
            <w:r w:rsidR="00F80471">
              <w:rPr>
                <w:noProof/>
                <w:webHidden/>
              </w:rPr>
              <w:fldChar w:fldCharType="separate"/>
            </w:r>
            <w:r w:rsidR="00F80471">
              <w:rPr>
                <w:noProof/>
                <w:webHidden/>
              </w:rPr>
              <w:t>26</w:t>
            </w:r>
            <w:r w:rsidR="00F80471">
              <w:rPr>
                <w:noProof/>
                <w:webHidden/>
              </w:rPr>
              <w:fldChar w:fldCharType="end"/>
            </w:r>
          </w:hyperlink>
        </w:p>
        <w:p w14:paraId="75C04BD2" w14:textId="05349E1A"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7" w:history="1">
            <w:r w:rsidR="00F80471" w:rsidRPr="00FE5BAA">
              <w:rPr>
                <w:rStyle w:val="Hyperlink"/>
                <w:noProof/>
                <w14:scene3d>
                  <w14:camera w14:prst="orthographicFront"/>
                  <w14:lightRig w14:rig="threePt" w14:dir="t">
                    <w14:rot w14:lat="0" w14:lon="0" w14:rev="0"/>
                  </w14:lightRig>
                </w14:scene3d>
              </w:rPr>
              <w:t>D6.6</w:t>
            </w:r>
            <w:r w:rsidR="00F80471">
              <w:rPr>
                <w:rFonts w:asciiTheme="minorHAnsi" w:eastAsiaTheme="minorEastAsia" w:hAnsiTheme="minorHAnsi" w:cstheme="minorBidi"/>
                <w:noProof/>
                <w:sz w:val="24"/>
                <w:szCs w:val="24"/>
                <w:lang w:eastAsia="en-GB"/>
              </w:rPr>
              <w:tab/>
            </w:r>
            <w:r w:rsidR="00F80471" w:rsidRPr="00FE5BAA">
              <w:rPr>
                <w:rStyle w:val="Hyperlink"/>
                <w:noProof/>
              </w:rPr>
              <w:t>Tray Information Dialog</w:t>
            </w:r>
            <w:r w:rsidR="00F80471">
              <w:rPr>
                <w:noProof/>
                <w:webHidden/>
              </w:rPr>
              <w:tab/>
            </w:r>
            <w:r w:rsidR="00F80471">
              <w:rPr>
                <w:noProof/>
                <w:webHidden/>
              </w:rPr>
              <w:fldChar w:fldCharType="begin" w:fldLock="1"/>
            </w:r>
            <w:r w:rsidR="00F80471">
              <w:rPr>
                <w:noProof/>
                <w:webHidden/>
              </w:rPr>
              <w:instrText xml:space="preserve"> PAGEREF _Toc37590667 \h </w:instrText>
            </w:r>
            <w:r w:rsidR="00F80471">
              <w:rPr>
                <w:noProof/>
                <w:webHidden/>
              </w:rPr>
            </w:r>
            <w:r w:rsidR="00F80471">
              <w:rPr>
                <w:noProof/>
                <w:webHidden/>
              </w:rPr>
              <w:fldChar w:fldCharType="separate"/>
            </w:r>
            <w:r w:rsidR="00F80471">
              <w:rPr>
                <w:noProof/>
                <w:webHidden/>
              </w:rPr>
              <w:t>27</w:t>
            </w:r>
            <w:r w:rsidR="00F80471">
              <w:rPr>
                <w:noProof/>
                <w:webHidden/>
              </w:rPr>
              <w:fldChar w:fldCharType="end"/>
            </w:r>
          </w:hyperlink>
        </w:p>
        <w:p w14:paraId="6D29A2CF" w14:textId="3BAE0BA0"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8" w:history="1">
            <w:r w:rsidR="00F80471" w:rsidRPr="00FE5BAA">
              <w:rPr>
                <w:rStyle w:val="Hyperlink"/>
                <w:noProof/>
                <w14:scene3d>
                  <w14:camera w14:prst="orthographicFront"/>
                  <w14:lightRig w14:rig="threePt" w14:dir="t">
                    <w14:rot w14:lat="0" w14:lon="0" w14:rev="0"/>
                  </w14:lightRig>
                </w14:scene3d>
              </w:rPr>
              <w:t>D6.7</w:t>
            </w:r>
            <w:r w:rsidR="00F80471">
              <w:rPr>
                <w:rFonts w:asciiTheme="minorHAnsi" w:eastAsiaTheme="minorEastAsia" w:hAnsiTheme="minorHAnsi" w:cstheme="minorBidi"/>
                <w:noProof/>
                <w:sz w:val="24"/>
                <w:szCs w:val="24"/>
                <w:lang w:eastAsia="en-GB"/>
              </w:rPr>
              <w:tab/>
            </w:r>
            <w:r w:rsidR="00F80471" w:rsidRPr="00FE5BAA">
              <w:rPr>
                <w:rStyle w:val="Hyperlink"/>
                <w:noProof/>
              </w:rPr>
              <w:t>Edit Shelf</w:t>
            </w:r>
            <w:r w:rsidR="00F80471">
              <w:rPr>
                <w:noProof/>
                <w:webHidden/>
              </w:rPr>
              <w:tab/>
            </w:r>
            <w:r w:rsidR="00F80471">
              <w:rPr>
                <w:noProof/>
                <w:webHidden/>
              </w:rPr>
              <w:fldChar w:fldCharType="begin" w:fldLock="1"/>
            </w:r>
            <w:r w:rsidR="00F80471">
              <w:rPr>
                <w:noProof/>
                <w:webHidden/>
              </w:rPr>
              <w:instrText xml:space="preserve"> PAGEREF _Toc37590668 \h </w:instrText>
            </w:r>
            <w:r w:rsidR="00F80471">
              <w:rPr>
                <w:noProof/>
                <w:webHidden/>
              </w:rPr>
            </w:r>
            <w:r w:rsidR="00F80471">
              <w:rPr>
                <w:noProof/>
                <w:webHidden/>
              </w:rPr>
              <w:fldChar w:fldCharType="separate"/>
            </w:r>
            <w:r w:rsidR="00F80471">
              <w:rPr>
                <w:noProof/>
                <w:webHidden/>
              </w:rPr>
              <w:t>28</w:t>
            </w:r>
            <w:r w:rsidR="00F80471">
              <w:rPr>
                <w:noProof/>
                <w:webHidden/>
              </w:rPr>
              <w:fldChar w:fldCharType="end"/>
            </w:r>
          </w:hyperlink>
        </w:p>
        <w:p w14:paraId="7157D236" w14:textId="3E93EFDD"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9" w:history="1">
            <w:r w:rsidR="00F80471" w:rsidRPr="00FE5BAA">
              <w:rPr>
                <w:rStyle w:val="Hyperlink"/>
                <w:noProof/>
                <w14:scene3d>
                  <w14:camera w14:prst="orthographicFront"/>
                  <w14:lightRig w14:rig="threePt" w14:dir="t">
                    <w14:rot w14:lat="0" w14:lon="0" w14:rev="0"/>
                  </w14:lightRig>
                </w14:scene3d>
              </w:rPr>
              <w:t>D6.8</w:t>
            </w:r>
            <w:r w:rsidR="00F80471">
              <w:rPr>
                <w:rFonts w:asciiTheme="minorHAnsi" w:eastAsiaTheme="minorEastAsia" w:hAnsiTheme="minorHAnsi" w:cstheme="minorBidi"/>
                <w:noProof/>
                <w:sz w:val="24"/>
                <w:szCs w:val="24"/>
                <w:lang w:eastAsia="en-GB"/>
              </w:rPr>
              <w:tab/>
            </w:r>
            <w:r w:rsidR="00F80471" w:rsidRPr="00FE5BAA">
              <w:rPr>
                <w:rStyle w:val="Hyperlink"/>
                <w:noProof/>
              </w:rPr>
              <w:t>Navigation</w:t>
            </w:r>
            <w:r w:rsidR="00F80471">
              <w:rPr>
                <w:noProof/>
                <w:webHidden/>
              </w:rPr>
              <w:tab/>
            </w:r>
            <w:r w:rsidR="00F80471">
              <w:rPr>
                <w:noProof/>
                <w:webHidden/>
              </w:rPr>
              <w:fldChar w:fldCharType="begin" w:fldLock="1"/>
            </w:r>
            <w:r w:rsidR="00F80471">
              <w:rPr>
                <w:noProof/>
                <w:webHidden/>
              </w:rPr>
              <w:instrText xml:space="preserve"> PAGEREF _Toc37590669 \h </w:instrText>
            </w:r>
            <w:r w:rsidR="00F80471">
              <w:rPr>
                <w:noProof/>
                <w:webHidden/>
              </w:rPr>
            </w:r>
            <w:r w:rsidR="00F80471">
              <w:rPr>
                <w:noProof/>
                <w:webHidden/>
              </w:rPr>
              <w:fldChar w:fldCharType="separate"/>
            </w:r>
            <w:r w:rsidR="00F80471">
              <w:rPr>
                <w:noProof/>
                <w:webHidden/>
              </w:rPr>
              <w:t>29</w:t>
            </w:r>
            <w:r w:rsidR="00F80471">
              <w:rPr>
                <w:noProof/>
                <w:webHidden/>
              </w:rPr>
              <w:fldChar w:fldCharType="end"/>
            </w:r>
          </w:hyperlink>
        </w:p>
        <w:p w14:paraId="51285AED" w14:textId="1830FFF1"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0" w:history="1">
            <w:r w:rsidR="00F80471" w:rsidRPr="00FE5BAA">
              <w:rPr>
                <w:rStyle w:val="Hyperlink"/>
                <w:noProof/>
                <w14:scene3d>
                  <w14:camera w14:prst="orthographicFront"/>
                  <w14:lightRig w14:rig="threePt" w14:dir="t">
                    <w14:rot w14:lat="0" w14:lon="0" w14:rev="0"/>
                  </w14:lightRig>
                </w14:scene3d>
              </w:rPr>
              <w:t>D7</w:t>
            </w:r>
            <w:r w:rsidR="00F80471">
              <w:rPr>
                <w:rFonts w:asciiTheme="minorHAnsi" w:eastAsiaTheme="minorEastAsia" w:hAnsiTheme="minorHAnsi" w:cstheme="minorBidi"/>
                <w:noProof/>
                <w:sz w:val="24"/>
                <w:szCs w:val="24"/>
                <w:lang w:eastAsia="en-GB"/>
              </w:rPr>
              <w:tab/>
            </w:r>
            <w:r w:rsidR="00F80471" w:rsidRPr="00FE5BAA">
              <w:rPr>
                <w:rStyle w:val="Hyperlink"/>
                <w:noProof/>
              </w:rPr>
              <w:t>Find</w:t>
            </w:r>
            <w:r w:rsidR="00F80471">
              <w:rPr>
                <w:noProof/>
                <w:webHidden/>
              </w:rPr>
              <w:tab/>
            </w:r>
            <w:r w:rsidR="00F80471">
              <w:rPr>
                <w:noProof/>
                <w:webHidden/>
              </w:rPr>
              <w:fldChar w:fldCharType="begin" w:fldLock="1"/>
            </w:r>
            <w:r w:rsidR="00F80471">
              <w:rPr>
                <w:noProof/>
                <w:webHidden/>
              </w:rPr>
              <w:instrText xml:space="preserve"> PAGEREF _Toc37590670 \h </w:instrText>
            </w:r>
            <w:r w:rsidR="00F80471">
              <w:rPr>
                <w:noProof/>
                <w:webHidden/>
              </w:rPr>
            </w:r>
            <w:r w:rsidR="00F80471">
              <w:rPr>
                <w:noProof/>
                <w:webHidden/>
              </w:rPr>
              <w:fldChar w:fldCharType="separate"/>
            </w:r>
            <w:r w:rsidR="00F80471">
              <w:rPr>
                <w:noProof/>
                <w:webHidden/>
              </w:rPr>
              <w:t>31</w:t>
            </w:r>
            <w:r w:rsidR="00F80471">
              <w:rPr>
                <w:noProof/>
                <w:webHidden/>
              </w:rPr>
              <w:fldChar w:fldCharType="end"/>
            </w:r>
          </w:hyperlink>
        </w:p>
        <w:p w14:paraId="143512F0" w14:textId="142E9D16"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1" w:history="1">
            <w:r w:rsidR="00F80471" w:rsidRPr="00FE5BAA">
              <w:rPr>
                <w:rStyle w:val="Hyperlink"/>
                <w:noProof/>
                <w14:scene3d>
                  <w14:camera w14:prst="orthographicFront"/>
                  <w14:lightRig w14:rig="threePt" w14:dir="t">
                    <w14:rot w14:lat="0" w14:lon="0" w14:rev="0"/>
                  </w14:lightRig>
                </w14:scene3d>
              </w:rPr>
              <w:t>D8</w:t>
            </w:r>
            <w:r w:rsidR="00F80471">
              <w:rPr>
                <w:rFonts w:asciiTheme="minorHAnsi" w:eastAsiaTheme="minorEastAsia" w:hAnsiTheme="minorHAnsi" w:cstheme="minorBidi"/>
                <w:noProof/>
                <w:sz w:val="24"/>
                <w:szCs w:val="24"/>
                <w:lang w:eastAsia="en-GB"/>
              </w:rPr>
              <w:tab/>
            </w:r>
            <w:r w:rsidR="00F80471" w:rsidRPr="00FE5BAA">
              <w:rPr>
                <w:rStyle w:val="Hyperlink"/>
                <w:noProof/>
              </w:rPr>
              <w:t>Settings</w:t>
            </w:r>
            <w:r w:rsidR="00F80471">
              <w:rPr>
                <w:noProof/>
                <w:webHidden/>
              </w:rPr>
              <w:tab/>
            </w:r>
            <w:r w:rsidR="00F80471">
              <w:rPr>
                <w:noProof/>
                <w:webHidden/>
              </w:rPr>
              <w:fldChar w:fldCharType="begin" w:fldLock="1"/>
            </w:r>
            <w:r w:rsidR="00F80471">
              <w:rPr>
                <w:noProof/>
                <w:webHidden/>
              </w:rPr>
              <w:instrText xml:space="preserve"> PAGEREF _Toc37590671 \h </w:instrText>
            </w:r>
            <w:r w:rsidR="00F80471">
              <w:rPr>
                <w:noProof/>
                <w:webHidden/>
              </w:rPr>
            </w:r>
            <w:r w:rsidR="00F80471">
              <w:rPr>
                <w:noProof/>
                <w:webHidden/>
              </w:rPr>
              <w:fldChar w:fldCharType="separate"/>
            </w:r>
            <w:r w:rsidR="00F80471">
              <w:rPr>
                <w:noProof/>
                <w:webHidden/>
              </w:rPr>
              <w:t>32</w:t>
            </w:r>
            <w:r w:rsidR="00F80471">
              <w:rPr>
                <w:noProof/>
                <w:webHidden/>
              </w:rPr>
              <w:fldChar w:fldCharType="end"/>
            </w:r>
          </w:hyperlink>
        </w:p>
        <w:p w14:paraId="532436AF" w14:textId="5F6605DD"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2" w:history="1">
            <w:r w:rsidR="00F80471" w:rsidRPr="00FE5BAA">
              <w:rPr>
                <w:rStyle w:val="Hyperlink"/>
                <w:noProof/>
                <w14:scene3d>
                  <w14:camera w14:prst="orthographicFront"/>
                  <w14:lightRig w14:rig="threePt" w14:dir="t">
                    <w14:rot w14:lat="0" w14:lon="0" w14:rev="0"/>
                  </w14:lightRig>
                </w14:scene3d>
              </w:rPr>
              <w:t>D8.1</w:t>
            </w:r>
            <w:r w:rsidR="00F80471">
              <w:rPr>
                <w:rFonts w:asciiTheme="minorHAnsi" w:eastAsiaTheme="minorEastAsia" w:hAnsiTheme="minorHAnsi" w:cstheme="minorBidi"/>
                <w:noProof/>
                <w:sz w:val="24"/>
                <w:szCs w:val="24"/>
                <w:lang w:eastAsia="en-GB"/>
              </w:rPr>
              <w:tab/>
            </w:r>
            <w:r w:rsidR="00F80471" w:rsidRPr="00FE5BAA">
              <w:rPr>
                <w:rStyle w:val="Hyperlink"/>
                <w:noProof/>
              </w:rPr>
              <w:t>Personal Settings</w:t>
            </w:r>
            <w:r w:rsidR="00F80471">
              <w:rPr>
                <w:noProof/>
                <w:webHidden/>
              </w:rPr>
              <w:tab/>
            </w:r>
            <w:r w:rsidR="00F80471">
              <w:rPr>
                <w:noProof/>
                <w:webHidden/>
              </w:rPr>
              <w:fldChar w:fldCharType="begin" w:fldLock="1"/>
            </w:r>
            <w:r w:rsidR="00F80471">
              <w:rPr>
                <w:noProof/>
                <w:webHidden/>
              </w:rPr>
              <w:instrText xml:space="preserve"> PAGEREF _Toc37590672 \h </w:instrText>
            </w:r>
            <w:r w:rsidR="00F80471">
              <w:rPr>
                <w:noProof/>
                <w:webHidden/>
              </w:rPr>
            </w:r>
            <w:r w:rsidR="00F80471">
              <w:rPr>
                <w:noProof/>
                <w:webHidden/>
              </w:rPr>
              <w:fldChar w:fldCharType="separate"/>
            </w:r>
            <w:r w:rsidR="00F80471">
              <w:rPr>
                <w:noProof/>
                <w:webHidden/>
              </w:rPr>
              <w:t>32</w:t>
            </w:r>
            <w:r w:rsidR="00F80471">
              <w:rPr>
                <w:noProof/>
                <w:webHidden/>
              </w:rPr>
              <w:fldChar w:fldCharType="end"/>
            </w:r>
          </w:hyperlink>
        </w:p>
        <w:p w14:paraId="2F52CBF0" w14:textId="3BD61CC6"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3" w:history="1">
            <w:r w:rsidR="00F80471" w:rsidRPr="00FE5BAA">
              <w:rPr>
                <w:rStyle w:val="Hyperlink"/>
                <w:noProof/>
                <w14:scene3d>
                  <w14:camera w14:prst="orthographicFront"/>
                  <w14:lightRig w14:rig="threePt" w14:dir="t">
                    <w14:rot w14:lat="0" w14:lon="0" w14:rev="0"/>
                  </w14:lightRig>
                </w14:scene3d>
              </w:rPr>
              <w:t>D8.2</w:t>
            </w:r>
            <w:r w:rsidR="00F80471">
              <w:rPr>
                <w:rFonts w:asciiTheme="minorHAnsi" w:eastAsiaTheme="minorEastAsia" w:hAnsiTheme="minorHAnsi" w:cstheme="minorBidi"/>
                <w:noProof/>
                <w:sz w:val="24"/>
                <w:szCs w:val="24"/>
                <w:lang w:eastAsia="en-GB"/>
              </w:rPr>
              <w:tab/>
            </w:r>
            <w:r w:rsidR="00F80471" w:rsidRPr="00FE5BAA">
              <w:rPr>
                <w:rStyle w:val="Hyperlink"/>
                <w:noProof/>
              </w:rPr>
              <w:t>Category Editor</w:t>
            </w:r>
            <w:r w:rsidR="00F80471">
              <w:rPr>
                <w:noProof/>
                <w:webHidden/>
              </w:rPr>
              <w:tab/>
            </w:r>
            <w:r w:rsidR="00F80471">
              <w:rPr>
                <w:noProof/>
                <w:webHidden/>
              </w:rPr>
              <w:fldChar w:fldCharType="begin" w:fldLock="1"/>
            </w:r>
            <w:r w:rsidR="00F80471">
              <w:rPr>
                <w:noProof/>
                <w:webHidden/>
              </w:rPr>
              <w:instrText xml:space="preserve"> PAGEREF _Toc37590673 \h </w:instrText>
            </w:r>
            <w:r w:rsidR="00F80471">
              <w:rPr>
                <w:noProof/>
                <w:webHidden/>
              </w:rPr>
            </w:r>
            <w:r w:rsidR="00F80471">
              <w:rPr>
                <w:noProof/>
                <w:webHidden/>
              </w:rPr>
              <w:fldChar w:fldCharType="separate"/>
            </w:r>
            <w:r w:rsidR="00F80471">
              <w:rPr>
                <w:noProof/>
                <w:webHidden/>
              </w:rPr>
              <w:t>34</w:t>
            </w:r>
            <w:r w:rsidR="00F80471">
              <w:rPr>
                <w:noProof/>
                <w:webHidden/>
              </w:rPr>
              <w:fldChar w:fldCharType="end"/>
            </w:r>
          </w:hyperlink>
        </w:p>
        <w:p w14:paraId="16669367" w14:textId="3559C479"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4" w:history="1">
            <w:r w:rsidR="00F80471" w:rsidRPr="00FE5BAA">
              <w:rPr>
                <w:rStyle w:val="Hyperlink"/>
                <w:noProof/>
                <w14:scene3d>
                  <w14:camera w14:prst="orthographicFront"/>
                  <w14:lightRig w14:rig="threePt" w14:dir="t">
                    <w14:rot w14:lat="0" w14:lon="0" w14:rev="0"/>
                  </w14:lightRig>
                </w14:scene3d>
              </w:rPr>
              <w:t>D8.3</w:t>
            </w:r>
            <w:r w:rsidR="00F80471">
              <w:rPr>
                <w:rFonts w:asciiTheme="minorHAnsi" w:eastAsiaTheme="minorEastAsia" w:hAnsiTheme="minorHAnsi" w:cstheme="minorBidi"/>
                <w:noProof/>
                <w:sz w:val="24"/>
                <w:szCs w:val="24"/>
                <w:lang w:eastAsia="en-GB"/>
              </w:rPr>
              <w:tab/>
            </w:r>
            <w:r w:rsidR="00F80471" w:rsidRPr="00FE5BAA">
              <w:rPr>
                <w:rStyle w:val="Hyperlink"/>
                <w:noProof/>
              </w:rPr>
              <w:t>Zone Editor</w:t>
            </w:r>
            <w:r w:rsidR="00F80471">
              <w:rPr>
                <w:noProof/>
                <w:webHidden/>
              </w:rPr>
              <w:tab/>
            </w:r>
            <w:r w:rsidR="00F80471">
              <w:rPr>
                <w:noProof/>
                <w:webHidden/>
              </w:rPr>
              <w:fldChar w:fldCharType="begin" w:fldLock="1"/>
            </w:r>
            <w:r w:rsidR="00F80471">
              <w:rPr>
                <w:noProof/>
                <w:webHidden/>
              </w:rPr>
              <w:instrText xml:space="preserve"> PAGEREF _Toc37590674 \h </w:instrText>
            </w:r>
            <w:r w:rsidR="00F80471">
              <w:rPr>
                <w:noProof/>
                <w:webHidden/>
              </w:rPr>
            </w:r>
            <w:r w:rsidR="00F80471">
              <w:rPr>
                <w:noProof/>
                <w:webHidden/>
              </w:rPr>
              <w:fldChar w:fldCharType="separate"/>
            </w:r>
            <w:r w:rsidR="00F80471">
              <w:rPr>
                <w:noProof/>
                <w:webHidden/>
              </w:rPr>
              <w:t>35</w:t>
            </w:r>
            <w:r w:rsidR="00F80471">
              <w:rPr>
                <w:noProof/>
                <w:webHidden/>
              </w:rPr>
              <w:fldChar w:fldCharType="end"/>
            </w:r>
          </w:hyperlink>
        </w:p>
        <w:p w14:paraId="78318864" w14:textId="3007AD8A" w:rsidR="00F80471" w:rsidRDefault="00F747B1">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75" w:history="1">
            <w:r w:rsidR="00F80471" w:rsidRPr="00FE5BAA">
              <w:rPr>
                <w:rStyle w:val="Hyperlink"/>
                <w:noProof/>
                <w14:scene3d>
                  <w14:camera w14:prst="orthographicFront"/>
                  <w14:lightRig w14:rig="threePt" w14:dir="t">
                    <w14:rot w14:lat="0" w14:lon="0" w14:rev="0"/>
                  </w14:lightRig>
                </w14:scene3d>
              </w:rPr>
              <w:t>E</w:t>
            </w:r>
            <w:r w:rsidR="00F80471">
              <w:rPr>
                <w:rFonts w:asciiTheme="minorHAnsi" w:eastAsiaTheme="minorEastAsia" w:hAnsiTheme="minorHAnsi" w:cstheme="minorBidi"/>
                <w:noProof/>
                <w:sz w:val="24"/>
                <w:szCs w:val="24"/>
                <w:lang w:eastAsia="en-GB"/>
              </w:rPr>
              <w:tab/>
            </w:r>
            <w:r w:rsidR="00F80471" w:rsidRPr="00FE5BAA">
              <w:rPr>
                <w:rStyle w:val="Hyperlink"/>
                <w:noProof/>
              </w:rPr>
              <w:t>Troubleshooting</w:t>
            </w:r>
            <w:r w:rsidR="00F80471">
              <w:rPr>
                <w:noProof/>
                <w:webHidden/>
              </w:rPr>
              <w:tab/>
            </w:r>
            <w:r w:rsidR="00F80471">
              <w:rPr>
                <w:noProof/>
                <w:webHidden/>
              </w:rPr>
              <w:fldChar w:fldCharType="begin" w:fldLock="1"/>
            </w:r>
            <w:r w:rsidR="00F80471">
              <w:rPr>
                <w:noProof/>
                <w:webHidden/>
              </w:rPr>
              <w:instrText xml:space="preserve"> PAGEREF _Toc37590675 \h </w:instrText>
            </w:r>
            <w:r w:rsidR="00F80471">
              <w:rPr>
                <w:noProof/>
                <w:webHidden/>
              </w:rPr>
            </w:r>
            <w:r w:rsidR="00F80471">
              <w:rPr>
                <w:noProof/>
                <w:webHidden/>
              </w:rPr>
              <w:fldChar w:fldCharType="separate"/>
            </w:r>
            <w:r w:rsidR="00F80471">
              <w:rPr>
                <w:noProof/>
                <w:webHidden/>
              </w:rPr>
              <w:t>37</w:t>
            </w:r>
            <w:r w:rsidR="00F80471">
              <w:rPr>
                <w:noProof/>
                <w:webHidden/>
              </w:rPr>
              <w:fldChar w:fldCharType="end"/>
            </w:r>
          </w:hyperlink>
        </w:p>
        <w:p w14:paraId="1F4A6A74" w14:textId="139AB970" w:rsidR="00F80471" w:rsidRDefault="00F747B1">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76" w:history="1">
            <w:r w:rsidR="00F80471" w:rsidRPr="00FE5BAA">
              <w:rPr>
                <w:rStyle w:val="Hyperlink"/>
                <w:noProof/>
                <w14:scene3d>
                  <w14:camera w14:prst="orthographicFront"/>
                  <w14:lightRig w14:rig="threePt" w14:dir="t">
                    <w14:rot w14:lat="0" w14:lon="0" w14:rev="0"/>
                  </w14:lightRig>
                </w14:scene3d>
              </w:rPr>
              <w:t>F</w:t>
            </w:r>
            <w:r w:rsidR="00F80471">
              <w:rPr>
                <w:rFonts w:asciiTheme="minorHAnsi" w:eastAsiaTheme="minorEastAsia" w:hAnsiTheme="minorHAnsi" w:cstheme="minorBidi"/>
                <w:noProof/>
                <w:sz w:val="24"/>
                <w:szCs w:val="24"/>
                <w:lang w:eastAsia="en-GB"/>
              </w:rPr>
              <w:tab/>
            </w:r>
            <w:r w:rsidR="00F80471" w:rsidRPr="00FE5BAA">
              <w:rPr>
                <w:rStyle w:val="Hyperlink"/>
                <w:noProof/>
              </w:rPr>
              <w:t>Maintenance and Administration</w:t>
            </w:r>
            <w:r w:rsidR="00F80471">
              <w:rPr>
                <w:noProof/>
                <w:webHidden/>
              </w:rPr>
              <w:tab/>
            </w:r>
            <w:r w:rsidR="00F80471">
              <w:rPr>
                <w:noProof/>
                <w:webHidden/>
              </w:rPr>
              <w:fldChar w:fldCharType="begin" w:fldLock="1"/>
            </w:r>
            <w:r w:rsidR="00F80471">
              <w:rPr>
                <w:noProof/>
                <w:webHidden/>
              </w:rPr>
              <w:instrText xml:space="preserve"> PAGEREF _Toc37590676 \h </w:instrText>
            </w:r>
            <w:r w:rsidR="00F80471">
              <w:rPr>
                <w:noProof/>
                <w:webHidden/>
              </w:rPr>
            </w:r>
            <w:r w:rsidR="00F80471">
              <w:rPr>
                <w:noProof/>
                <w:webHidden/>
              </w:rPr>
              <w:fldChar w:fldCharType="separate"/>
            </w:r>
            <w:r w:rsidR="00F80471">
              <w:rPr>
                <w:noProof/>
                <w:webHidden/>
              </w:rPr>
              <w:t>39</w:t>
            </w:r>
            <w:r w:rsidR="00F80471">
              <w:rPr>
                <w:noProof/>
                <w:webHidden/>
              </w:rPr>
              <w:fldChar w:fldCharType="end"/>
            </w:r>
          </w:hyperlink>
        </w:p>
        <w:p w14:paraId="04E29D04" w14:textId="4EFD35C5"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7" w:history="1">
            <w:r w:rsidR="00F80471" w:rsidRPr="00FE5BAA">
              <w:rPr>
                <w:rStyle w:val="Hyperlink"/>
                <w:noProof/>
                <w14:scene3d>
                  <w14:camera w14:prst="orthographicFront"/>
                  <w14:lightRig w14:rig="threePt" w14:dir="t">
                    <w14:rot w14:lat="0" w14:lon="0" w14:rev="0"/>
                  </w14:lightRig>
                </w14:scene3d>
              </w:rPr>
              <w:t>F1</w:t>
            </w:r>
            <w:r w:rsidR="00F80471">
              <w:rPr>
                <w:rFonts w:asciiTheme="minorHAnsi" w:eastAsiaTheme="minorEastAsia" w:hAnsiTheme="minorHAnsi" w:cstheme="minorBidi"/>
                <w:noProof/>
                <w:sz w:val="24"/>
                <w:szCs w:val="24"/>
                <w:lang w:eastAsia="en-GB"/>
              </w:rPr>
              <w:tab/>
            </w:r>
            <w:r w:rsidR="00F80471" w:rsidRPr="00FE5BAA">
              <w:rPr>
                <w:rStyle w:val="Hyperlink"/>
                <w:noProof/>
              </w:rPr>
              <w:t>Firebase Fees</w:t>
            </w:r>
            <w:r w:rsidR="00F80471">
              <w:rPr>
                <w:noProof/>
                <w:webHidden/>
              </w:rPr>
              <w:tab/>
            </w:r>
            <w:r w:rsidR="00F80471">
              <w:rPr>
                <w:noProof/>
                <w:webHidden/>
              </w:rPr>
              <w:fldChar w:fldCharType="begin" w:fldLock="1"/>
            </w:r>
            <w:r w:rsidR="00F80471">
              <w:rPr>
                <w:noProof/>
                <w:webHidden/>
              </w:rPr>
              <w:instrText xml:space="preserve"> PAGEREF _Toc37590677 \h </w:instrText>
            </w:r>
            <w:r w:rsidR="00F80471">
              <w:rPr>
                <w:noProof/>
                <w:webHidden/>
              </w:rPr>
            </w:r>
            <w:r w:rsidR="00F80471">
              <w:rPr>
                <w:noProof/>
                <w:webHidden/>
              </w:rPr>
              <w:fldChar w:fldCharType="separate"/>
            </w:r>
            <w:r w:rsidR="00F80471">
              <w:rPr>
                <w:noProof/>
                <w:webHidden/>
              </w:rPr>
              <w:t>39</w:t>
            </w:r>
            <w:r w:rsidR="00F80471">
              <w:rPr>
                <w:noProof/>
                <w:webHidden/>
              </w:rPr>
              <w:fldChar w:fldCharType="end"/>
            </w:r>
          </w:hyperlink>
        </w:p>
        <w:p w14:paraId="04AE50C3" w14:textId="66779DB8"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8" w:history="1">
            <w:r w:rsidR="00F80471" w:rsidRPr="00FE5BAA">
              <w:rPr>
                <w:rStyle w:val="Hyperlink"/>
                <w:noProof/>
                <w14:scene3d>
                  <w14:camera w14:prst="orthographicFront"/>
                  <w14:lightRig w14:rig="threePt" w14:dir="t">
                    <w14:rot w14:lat="0" w14:lon="0" w14:rev="0"/>
                  </w14:lightRig>
                </w14:scene3d>
              </w:rPr>
              <w:t>F2</w:t>
            </w:r>
            <w:r w:rsidR="00F80471">
              <w:rPr>
                <w:rFonts w:asciiTheme="minorHAnsi" w:eastAsiaTheme="minorEastAsia" w:hAnsiTheme="minorHAnsi" w:cstheme="minorBidi"/>
                <w:noProof/>
                <w:sz w:val="24"/>
                <w:szCs w:val="24"/>
                <w:lang w:eastAsia="en-GB"/>
              </w:rPr>
              <w:tab/>
            </w:r>
            <w:r w:rsidR="00F80471" w:rsidRPr="00FE5BAA">
              <w:rPr>
                <w:rStyle w:val="Hyperlink"/>
                <w:noProof/>
              </w:rPr>
              <w:t>Firebase Console</w:t>
            </w:r>
            <w:r w:rsidR="00F80471">
              <w:rPr>
                <w:noProof/>
                <w:webHidden/>
              </w:rPr>
              <w:tab/>
            </w:r>
            <w:r w:rsidR="00F80471">
              <w:rPr>
                <w:noProof/>
                <w:webHidden/>
              </w:rPr>
              <w:fldChar w:fldCharType="begin" w:fldLock="1"/>
            </w:r>
            <w:r w:rsidR="00F80471">
              <w:rPr>
                <w:noProof/>
                <w:webHidden/>
              </w:rPr>
              <w:instrText xml:space="preserve"> PAGEREF _Toc37590678 \h </w:instrText>
            </w:r>
            <w:r w:rsidR="00F80471">
              <w:rPr>
                <w:noProof/>
                <w:webHidden/>
              </w:rPr>
            </w:r>
            <w:r w:rsidR="00F80471">
              <w:rPr>
                <w:noProof/>
                <w:webHidden/>
              </w:rPr>
              <w:fldChar w:fldCharType="separate"/>
            </w:r>
            <w:r w:rsidR="00F80471">
              <w:rPr>
                <w:noProof/>
                <w:webHidden/>
              </w:rPr>
              <w:t>40</w:t>
            </w:r>
            <w:r w:rsidR="00F80471">
              <w:rPr>
                <w:noProof/>
                <w:webHidden/>
              </w:rPr>
              <w:fldChar w:fldCharType="end"/>
            </w:r>
          </w:hyperlink>
        </w:p>
        <w:p w14:paraId="2E5D060F" w14:textId="35F9F9EB"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9" w:history="1">
            <w:r w:rsidR="00F80471" w:rsidRPr="00FE5BAA">
              <w:rPr>
                <w:rStyle w:val="Hyperlink"/>
                <w:noProof/>
                <w14:scene3d>
                  <w14:camera w14:prst="orthographicFront"/>
                  <w14:lightRig w14:rig="threePt" w14:dir="t">
                    <w14:rot w14:lat="0" w14:lon="0" w14:rev="0"/>
                  </w14:lightRig>
                </w14:scene3d>
              </w:rPr>
              <w:t>F2.1</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and User Management</w:t>
            </w:r>
            <w:r w:rsidR="00F80471">
              <w:rPr>
                <w:noProof/>
                <w:webHidden/>
              </w:rPr>
              <w:tab/>
            </w:r>
            <w:r w:rsidR="00F80471">
              <w:rPr>
                <w:noProof/>
                <w:webHidden/>
              </w:rPr>
              <w:fldChar w:fldCharType="begin" w:fldLock="1"/>
            </w:r>
            <w:r w:rsidR="00F80471">
              <w:rPr>
                <w:noProof/>
                <w:webHidden/>
              </w:rPr>
              <w:instrText xml:space="preserve"> PAGEREF _Toc37590679 \h </w:instrText>
            </w:r>
            <w:r w:rsidR="00F80471">
              <w:rPr>
                <w:noProof/>
                <w:webHidden/>
              </w:rPr>
            </w:r>
            <w:r w:rsidR="00F80471">
              <w:rPr>
                <w:noProof/>
                <w:webHidden/>
              </w:rPr>
              <w:fldChar w:fldCharType="separate"/>
            </w:r>
            <w:r w:rsidR="00F80471">
              <w:rPr>
                <w:noProof/>
                <w:webHidden/>
              </w:rPr>
              <w:t>40</w:t>
            </w:r>
            <w:r w:rsidR="00F80471">
              <w:rPr>
                <w:noProof/>
                <w:webHidden/>
              </w:rPr>
              <w:fldChar w:fldCharType="end"/>
            </w:r>
          </w:hyperlink>
        </w:p>
        <w:p w14:paraId="41BE3049" w14:textId="58B5F746" w:rsidR="00F80471" w:rsidRDefault="00F747B1">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80" w:history="1">
            <w:r w:rsidR="00F80471" w:rsidRPr="00FE5BAA">
              <w:rPr>
                <w:rStyle w:val="Hyperlink"/>
                <w:noProof/>
                <w14:scene3d>
                  <w14:camera w14:prst="orthographicFront"/>
                  <w14:lightRig w14:rig="threePt" w14:dir="t">
                    <w14:rot w14:lat="0" w14:lon="0" w14:rev="0"/>
                  </w14:lightRig>
                </w14:scene3d>
              </w:rPr>
              <w:t>G</w:t>
            </w:r>
            <w:r w:rsidR="00F80471">
              <w:rPr>
                <w:rFonts w:asciiTheme="minorHAnsi" w:eastAsiaTheme="minorEastAsia" w:hAnsiTheme="minorHAnsi" w:cstheme="minorBidi"/>
                <w:noProof/>
                <w:sz w:val="24"/>
                <w:szCs w:val="24"/>
                <w:lang w:eastAsia="en-GB"/>
              </w:rPr>
              <w:tab/>
            </w:r>
            <w:r w:rsidR="00F80471" w:rsidRPr="00FE5BAA">
              <w:rPr>
                <w:rStyle w:val="Hyperlink"/>
                <w:noProof/>
              </w:rPr>
              <w:t>Developer Guide</w:t>
            </w:r>
            <w:r w:rsidR="00F80471">
              <w:rPr>
                <w:noProof/>
                <w:webHidden/>
              </w:rPr>
              <w:tab/>
            </w:r>
            <w:r w:rsidR="00F80471">
              <w:rPr>
                <w:noProof/>
                <w:webHidden/>
              </w:rPr>
              <w:fldChar w:fldCharType="begin" w:fldLock="1"/>
            </w:r>
            <w:r w:rsidR="00F80471">
              <w:rPr>
                <w:noProof/>
                <w:webHidden/>
              </w:rPr>
              <w:instrText xml:space="preserve"> PAGEREF _Toc37590680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384F3B42" w14:textId="3094D724"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1" w:history="1">
            <w:r w:rsidR="00F80471" w:rsidRPr="00FE5BAA">
              <w:rPr>
                <w:rStyle w:val="Hyperlink"/>
                <w:noProof/>
                <w14:scene3d>
                  <w14:camera w14:prst="orthographicFront"/>
                  <w14:lightRig w14:rig="threePt" w14:dir="t">
                    <w14:rot w14:lat="0" w14:lon="0" w14:rev="0"/>
                  </w14:lightRig>
                </w14:scene3d>
              </w:rPr>
              <w:t>G1</w:t>
            </w:r>
            <w:r w:rsidR="00F80471">
              <w:rPr>
                <w:rFonts w:asciiTheme="minorHAnsi" w:eastAsiaTheme="minorEastAsia" w:hAnsiTheme="minorHAnsi" w:cstheme="minorBidi"/>
                <w:noProof/>
                <w:sz w:val="24"/>
                <w:szCs w:val="24"/>
                <w:lang w:eastAsia="en-GB"/>
              </w:rPr>
              <w:tab/>
            </w:r>
            <w:r w:rsidR="00F80471" w:rsidRPr="00FE5BAA">
              <w:rPr>
                <w:rStyle w:val="Hyperlink"/>
                <w:noProof/>
              </w:rPr>
              <w:t>Introduction</w:t>
            </w:r>
            <w:r w:rsidR="00F80471">
              <w:rPr>
                <w:noProof/>
                <w:webHidden/>
              </w:rPr>
              <w:tab/>
            </w:r>
            <w:r w:rsidR="00F80471">
              <w:rPr>
                <w:noProof/>
                <w:webHidden/>
              </w:rPr>
              <w:fldChar w:fldCharType="begin" w:fldLock="1"/>
            </w:r>
            <w:r w:rsidR="00F80471">
              <w:rPr>
                <w:noProof/>
                <w:webHidden/>
              </w:rPr>
              <w:instrText xml:space="preserve"> PAGEREF _Toc37590681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52A12B8A" w14:textId="409785DC"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2" w:history="1">
            <w:r w:rsidR="00F80471" w:rsidRPr="00FE5BAA">
              <w:rPr>
                <w:rStyle w:val="Hyperlink"/>
                <w:noProof/>
                <w14:scene3d>
                  <w14:camera w14:prst="orthographicFront"/>
                  <w14:lightRig w14:rig="threePt" w14:dir="t">
                    <w14:rot w14:lat="0" w14:lon="0" w14:rev="0"/>
                  </w14:lightRig>
                </w14:scene3d>
              </w:rPr>
              <w:t>G2</w:t>
            </w:r>
            <w:r w:rsidR="00F80471">
              <w:rPr>
                <w:rFonts w:asciiTheme="minorHAnsi" w:eastAsiaTheme="minorEastAsia" w:hAnsiTheme="minorHAnsi" w:cstheme="minorBidi"/>
                <w:noProof/>
                <w:sz w:val="24"/>
                <w:szCs w:val="24"/>
                <w:lang w:eastAsia="en-GB"/>
              </w:rPr>
              <w:tab/>
            </w:r>
            <w:r w:rsidR="00F80471" w:rsidRPr="00FE5BAA">
              <w:rPr>
                <w:rStyle w:val="Hyperlink"/>
                <w:noProof/>
              </w:rPr>
              <w:t>Technologies Used</w:t>
            </w:r>
            <w:r w:rsidR="00F80471">
              <w:rPr>
                <w:noProof/>
                <w:webHidden/>
              </w:rPr>
              <w:tab/>
            </w:r>
            <w:r w:rsidR="00F80471">
              <w:rPr>
                <w:noProof/>
                <w:webHidden/>
              </w:rPr>
              <w:fldChar w:fldCharType="begin" w:fldLock="1"/>
            </w:r>
            <w:r w:rsidR="00F80471">
              <w:rPr>
                <w:noProof/>
                <w:webHidden/>
              </w:rPr>
              <w:instrText xml:space="preserve"> PAGEREF _Toc37590682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0C1041CD" w14:textId="2D65DF9B"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3" w:history="1">
            <w:r w:rsidR="00F80471" w:rsidRPr="00FE5BAA">
              <w:rPr>
                <w:rStyle w:val="Hyperlink"/>
                <w:noProof/>
                <w14:scene3d>
                  <w14:camera w14:prst="orthographicFront"/>
                  <w14:lightRig w14:rig="threePt" w14:dir="t">
                    <w14:rot w14:lat="0" w14:lon="0" w14:rev="0"/>
                  </w14:lightRig>
                </w14:scene3d>
              </w:rPr>
              <w:t>G3</w:t>
            </w:r>
            <w:r w:rsidR="00F80471">
              <w:rPr>
                <w:rFonts w:asciiTheme="minorHAnsi" w:eastAsiaTheme="minorEastAsia" w:hAnsiTheme="minorHAnsi" w:cstheme="minorBidi"/>
                <w:noProof/>
                <w:sz w:val="24"/>
                <w:szCs w:val="24"/>
                <w:lang w:eastAsia="en-GB"/>
              </w:rPr>
              <w:tab/>
            </w:r>
            <w:r w:rsidR="00F80471" w:rsidRPr="00FE5BAA">
              <w:rPr>
                <w:rStyle w:val="Hyperlink"/>
                <w:noProof/>
              </w:rPr>
              <w:t>Code Repository</w:t>
            </w:r>
            <w:r w:rsidR="00F80471">
              <w:rPr>
                <w:noProof/>
                <w:webHidden/>
              </w:rPr>
              <w:tab/>
            </w:r>
            <w:r w:rsidR="00F80471">
              <w:rPr>
                <w:noProof/>
                <w:webHidden/>
              </w:rPr>
              <w:fldChar w:fldCharType="begin" w:fldLock="1"/>
            </w:r>
            <w:r w:rsidR="00F80471">
              <w:rPr>
                <w:noProof/>
                <w:webHidden/>
              </w:rPr>
              <w:instrText xml:space="preserve"> PAGEREF _Toc37590683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66B901D4" w14:textId="7DD627BD"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4" w:history="1">
            <w:r w:rsidR="00F80471" w:rsidRPr="00FE5BAA">
              <w:rPr>
                <w:rStyle w:val="Hyperlink"/>
                <w:noProof/>
                <w14:scene3d>
                  <w14:camera w14:prst="orthographicFront"/>
                  <w14:lightRig w14:rig="threePt" w14:dir="t">
                    <w14:rot w14:lat="0" w14:lon="0" w14:rev="0"/>
                  </w14:lightRig>
                </w14:scene3d>
              </w:rPr>
              <w:t>G4</w:t>
            </w:r>
            <w:r w:rsidR="00F80471">
              <w:rPr>
                <w:rFonts w:asciiTheme="minorHAnsi" w:eastAsiaTheme="minorEastAsia" w:hAnsiTheme="minorHAnsi" w:cstheme="minorBidi"/>
                <w:noProof/>
                <w:sz w:val="24"/>
                <w:szCs w:val="24"/>
                <w:lang w:eastAsia="en-GB"/>
              </w:rPr>
              <w:tab/>
            </w:r>
            <w:r w:rsidR="00F80471" w:rsidRPr="00FE5BAA">
              <w:rPr>
                <w:rStyle w:val="Hyperlink"/>
                <w:noProof/>
              </w:rPr>
              <w:t>Continuous Integration</w:t>
            </w:r>
            <w:r w:rsidR="00F80471">
              <w:rPr>
                <w:noProof/>
                <w:webHidden/>
              </w:rPr>
              <w:tab/>
            </w:r>
            <w:r w:rsidR="00F80471">
              <w:rPr>
                <w:noProof/>
                <w:webHidden/>
              </w:rPr>
              <w:fldChar w:fldCharType="begin" w:fldLock="1"/>
            </w:r>
            <w:r w:rsidR="00F80471">
              <w:rPr>
                <w:noProof/>
                <w:webHidden/>
              </w:rPr>
              <w:instrText xml:space="preserve"> PAGEREF _Toc37590684 \h </w:instrText>
            </w:r>
            <w:r w:rsidR="00F80471">
              <w:rPr>
                <w:noProof/>
                <w:webHidden/>
              </w:rPr>
            </w:r>
            <w:r w:rsidR="00F80471">
              <w:rPr>
                <w:noProof/>
                <w:webHidden/>
              </w:rPr>
              <w:fldChar w:fldCharType="separate"/>
            </w:r>
            <w:r w:rsidR="00F80471">
              <w:rPr>
                <w:noProof/>
                <w:webHidden/>
              </w:rPr>
              <w:t>44</w:t>
            </w:r>
            <w:r w:rsidR="00F80471">
              <w:rPr>
                <w:noProof/>
                <w:webHidden/>
              </w:rPr>
              <w:fldChar w:fldCharType="end"/>
            </w:r>
          </w:hyperlink>
        </w:p>
        <w:p w14:paraId="6288103C" w14:textId="399BE221"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5" w:history="1">
            <w:r w:rsidR="00F80471" w:rsidRPr="00FE5BAA">
              <w:rPr>
                <w:rStyle w:val="Hyperlink"/>
                <w:noProof/>
                <w14:scene3d>
                  <w14:camera w14:prst="orthographicFront"/>
                  <w14:lightRig w14:rig="threePt" w14:dir="t">
                    <w14:rot w14:lat="0" w14:lon="0" w14:rev="0"/>
                  </w14:lightRig>
                </w14:scene3d>
              </w:rPr>
              <w:t>G5</w:t>
            </w:r>
            <w:r w:rsidR="00F80471">
              <w:rPr>
                <w:rFonts w:asciiTheme="minorHAnsi" w:eastAsiaTheme="minorEastAsia" w:hAnsiTheme="minorHAnsi" w:cstheme="minorBidi"/>
                <w:noProof/>
                <w:sz w:val="24"/>
                <w:szCs w:val="24"/>
                <w:lang w:eastAsia="en-GB"/>
              </w:rPr>
              <w:tab/>
            </w:r>
            <w:r w:rsidR="00F80471" w:rsidRPr="00FE5BAA">
              <w:rPr>
                <w:rStyle w:val="Hyperlink"/>
                <w:noProof/>
              </w:rPr>
              <w:t>Continuous Deployment (Heroku)</w:t>
            </w:r>
            <w:r w:rsidR="00F80471">
              <w:rPr>
                <w:noProof/>
                <w:webHidden/>
              </w:rPr>
              <w:tab/>
            </w:r>
            <w:r w:rsidR="00F80471">
              <w:rPr>
                <w:noProof/>
                <w:webHidden/>
              </w:rPr>
              <w:fldChar w:fldCharType="begin" w:fldLock="1"/>
            </w:r>
            <w:r w:rsidR="00F80471">
              <w:rPr>
                <w:noProof/>
                <w:webHidden/>
              </w:rPr>
              <w:instrText xml:space="preserve"> PAGEREF _Toc37590685 \h </w:instrText>
            </w:r>
            <w:r w:rsidR="00F80471">
              <w:rPr>
                <w:noProof/>
                <w:webHidden/>
              </w:rPr>
            </w:r>
            <w:r w:rsidR="00F80471">
              <w:rPr>
                <w:noProof/>
                <w:webHidden/>
              </w:rPr>
              <w:fldChar w:fldCharType="separate"/>
            </w:r>
            <w:r w:rsidR="00F80471">
              <w:rPr>
                <w:noProof/>
                <w:webHidden/>
              </w:rPr>
              <w:t>44</w:t>
            </w:r>
            <w:r w:rsidR="00F80471">
              <w:rPr>
                <w:noProof/>
                <w:webHidden/>
              </w:rPr>
              <w:fldChar w:fldCharType="end"/>
            </w:r>
          </w:hyperlink>
        </w:p>
        <w:p w14:paraId="18E3AF0E" w14:textId="412A7D8E"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6" w:history="1">
            <w:r w:rsidR="00F80471" w:rsidRPr="00FE5BAA">
              <w:rPr>
                <w:rStyle w:val="Hyperlink"/>
                <w:noProof/>
                <w14:scene3d>
                  <w14:camera w14:prst="orthographicFront"/>
                  <w14:lightRig w14:rig="threePt" w14:dir="t">
                    <w14:rot w14:lat="0" w14:lon="0" w14:rev="0"/>
                  </w14:lightRig>
                </w14:scene3d>
              </w:rPr>
              <w:t>G6</w:t>
            </w:r>
            <w:r w:rsidR="00F80471">
              <w:rPr>
                <w:rFonts w:asciiTheme="minorHAnsi" w:eastAsiaTheme="minorEastAsia" w:hAnsiTheme="minorHAnsi" w:cstheme="minorBidi"/>
                <w:noProof/>
                <w:sz w:val="24"/>
                <w:szCs w:val="24"/>
                <w:lang w:eastAsia="en-GB"/>
              </w:rPr>
              <w:tab/>
            </w:r>
            <w:r w:rsidR="00F80471" w:rsidRPr="00FE5BAA">
              <w:rPr>
                <w:rStyle w:val="Hyperlink"/>
                <w:noProof/>
              </w:rPr>
              <w:t>Firebase</w:t>
            </w:r>
            <w:r w:rsidR="00F80471">
              <w:rPr>
                <w:noProof/>
                <w:webHidden/>
              </w:rPr>
              <w:tab/>
            </w:r>
            <w:r w:rsidR="00F80471">
              <w:rPr>
                <w:noProof/>
                <w:webHidden/>
              </w:rPr>
              <w:fldChar w:fldCharType="begin" w:fldLock="1"/>
            </w:r>
            <w:r w:rsidR="00F80471">
              <w:rPr>
                <w:noProof/>
                <w:webHidden/>
              </w:rPr>
              <w:instrText xml:space="preserve"> PAGEREF _Toc37590686 \h </w:instrText>
            </w:r>
            <w:r w:rsidR="00F80471">
              <w:rPr>
                <w:noProof/>
                <w:webHidden/>
              </w:rPr>
            </w:r>
            <w:r w:rsidR="00F80471">
              <w:rPr>
                <w:noProof/>
                <w:webHidden/>
              </w:rPr>
              <w:fldChar w:fldCharType="separate"/>
            </w:r>
            <w:r w:rsidR="00F80471">
              <w:rPr>
                <w:noProof/>
                <w:webHidden/>
              </w:rPr>
              <w:t>45</w:t>
            </w:r>
            <w:r w:rsidR="00F80471">
              <w:rPr>
                <w:noProof/>
                <w:webHidden/>
              </w:rPr>
              <w:fldChar w:fldCharType="end"/>
            </w:r>
          </w:hyperlink>
        </w:p>
        <w:p w14:paraId="71BF7D15" w14:textId="0262CF37"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7" w:history="1">
            <w:r w:rsidR="00F80471" w:rsidRPr="00FE5BAA">
              <w:rPr>
                <w:rStyle w:val="Hyperlink"/>
                <w:noProof/>
                <w14:scene3d>
                  <w14:camera w14:prst="orthographicFront"/>
                  <w14:lightRig w14:rig="threePt" w14:dir="t">
                    <w14:rot w14:lat="0" w14:lon="0" w14:rev="0"/>
                  </w14:lightRig>
                </w14:scene3d>
              </w:rPr>
              <w:t>G6.1</w:t>
            </w:r>
            <w:r w:rsidR="00F80471">
              <w:rPr>
                <w:rFonts w:asciiTheme="minorHAnsi" w:eastAsiaTheme="minorEastAsia" w:hAnsiTheme="minorHAnsi" w:cstheme="minorBidi"/>
                <w:noProof/>
                <w:sz w:val="24"/>
                <w:szCs w:val="24"/>
                <w:lang w:eastAsia="en-GB"/>
              </w:rPr>
              <w:tab/>
            </w:r>
            <w:r w:rsidR="00F80471" w:rsidRPr="00FE5BAA">
              <w:rPr>
                <w:rStyle w:val="Hyperlink"/>
                <w:noProof/>
              </w:rPr>
              <w:t>Setup</w:t>
            </w:r>
            <w:r w:rsidR="00F80471">
              <w:rPr>
                <w:noProof/>
                <w:webHidden/>
              </w:rPr>
              <w:tab/>
            </w:r>
            <w:r w:rsidR="00F80471">
              <w:rPr>
                <w:noProof/>
                <w:webHidden/>
              </w:rPr>
              <w:fldChar w:fldCharType="begin" w:fldLock="1"/>
            </w:r>
            <w:r w:rsidR="00F80471">
              <w:rPr>
                <w:noProof/>
                <w:webHidden/>
              </w:rPr>
              <w:instrText xml:space="preserve"> PAGEREF _Toc37590687 \h </w:instrText>
            </w:r>
            <w:r w:rsidR="00F80471">
              <w:rPr>
                <w:noProof/>
                <w:webHidden/>
              </w:rPr>
            </w:r>
            <w:r w:rsidR="00F80471">
              <w:rPr>
                <w:noProof/>
                <w:webHidden/>
              </w:rPr>
              <w:fldChar w:fldCharType="separate"/>
            </w:r>
            <w:r w:rsidR="00F80471">
              <w:rPr>
                <w:noProof/>
                <w:webHidden/>
              </w:rPr>
              <w:t>45</w:t>
            </w:r>
            <w:r w:rsidR="00F80471">
              <w:rPr>
                <w:noProof/>
                <w:webHidden/>
              </w:rPr>
              <w:fldChar w:fldCharType="end"/>
            </w:r>
          </w:hyperlink>
        </w:p>
        <w:p w14:paraId="5A2E7607" w14:textId="6E266E6E"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8" w:history="1">
            <w:r w:rsidR="00F80471" w:rsidRPr="00FE5BAA">
              <w:rPr>
                <w:rStyle w:val="Hyperlink"/>
                <w:noProof/>
                <w14:scene3d>
                  <w14:camera w14:prst="orthographicFront"/>
                  <w14:lightRig w14:rig="threePt" w14:dir="t">
                    <w14:rot w14:lat="0" w14:lon="0" w14:rev="0"/>
                  </w14:lightRig>
                </w14:scene3d>
              </w:rPr>
              <w:t>G6.2</w:t>
            </w:r>
            <w:r w:rsidR="00F80471">
              <w:rPr>
                <w:rFonts w:asciiTheme="minorHAnsi" w:eastAsiaTheme="minorEastAsia" w:hAnsiTheme="minorHAnsi" w:cstheme="minorBidi"/>
                <w:noProof/>
                <w:sz w:val="24"/>
                <w:szCs w:val="24"/>
                <w:lang w:eastAsia="en-GB"/>
              </w:rPr>
              <w:tab/>
            </w:r>
            <w:r w:rsidR="00F80471" w:rsidRPr="00FE5BAA">
              <w:rPr>
                <w:rStyle w:val="Hyperlink"/>
                <w:noProof/>
              </w:rPr>
              <w:t>Authentication</w:t>
            </w:r>
            <w:r w:rsidR="00F80471">
              <w:rPr>
                <w:noProof/>
                <w:webHidden/>
              </w:rPr>
              <w:tab/>
            </w:r>
            <w:r w:rsidR="00F80471">
              <w:rPr>
                <w:noProof/>
                <w:webHidden/>
              </w:rPr>
              <w:fldChar w:fldCharType="begin" w:fldLock="1"/>
            </w:r>
            <w:r w:rsidR="00F80471">
              <w:rPr>
                <w:noProof/>
                <w:webHidden/>
              </w:rPr>
              <w:instrText xml:space="preserve"> PAGEREF _Toc37590688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4372DDDC" w14:textId="47B6E961"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9" w:history="1">
            <w:r w:rsidR="00F80471" w:rsidRPr="00FE5BAA">
              <w:rPr>
                <w:rStyle w:val="Hyperlink"/>
                <w:noProof/>
                <w14:scene3d>
                  <w14:camera w14:prst="orthographicFront"/>
                  <w14:lightRig w14:rig="threePt" w14:dir="t">
                    <w14:rot w14:lat="0" w14:lon="0" w14:rev="0"/>
                  </w14:lightRig>
                </w14:scene3d>
              </w:rPr>
              <w:t>G6.3</w:t>
            </w:r>
            <w:r w:rsidR="00F80471">
              <w:rPr>
                <w:rFonts w:asciiTheme="minorHAnsi" w:eastAsiaTheme="minorEastAsia" w:hAnsiTheme="minorHAnsi" w:cstheme="minorBidi"/>
                <w:noProof/>
                <w:sz w:val="24"/>
                <w:szCs w:val="24"/>
                <w:lang w:eastAsia="en-GB"/>
              </w:rPr>
              <w:tab/>
            </w:r>
            <w:r w:rsidR="00F80471" w:rsidRPr="00FE5BAA">
              <w:rPr>
                <w:rStyle w:val="Hyperlink"/>
                <w:noProof/>
              </w:rPr>
              <w:t>Database</w:t>
            </w:r>
            <w:r w:rsidR="00F80471">
              <w:rPr>
                <w:noProof/>
                <w:webHidden/>
              </w:rPr>
              <w:tab/>
            </w:r>
            <w:r w:rsidR="00F80471">
              <w:rPr>
                <w:noProof/>
                <w:webHidden/>
              </w:rPr>
              <w:fldChar w:fldCharType="begin" w:fldLock="1"/>
            </w:r>
            <w:r w:rsidR="00F80471">
              <w:rPr>
                <w:noProof/>
                <w:webHidden/>
              </w:rPr>
              <w:instrText xml:space="preserve"> PAGEREF _Toc37590689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28B6094E" w14:textId="03F857FE"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90" w:history="1">
            <w:r w:rsidR="00F80471" w:rsidRPr="00FE5BAA">
              <w:rPr>
                <w:rStyle w:val="Hyperlink"/>
                <w:noProof/>
                <w14:scene3d>
                  <w14:camera w14:prst="orthographicFront"/>
                  <w14:lightRig w14:rig="threePt" w14:dir="t">
                    <w14:rot w14:lat="0" w14:lon="0" w14:rev="0"/>
                  </w14:lightRig>
                </w14:scene3d>
              </w:rPr>
              <w:t>G6.4</w:t>
            </w:r>
            <w:r w:rsidR="00F80471">
              <w:rPr>
                <w:rFonts w:asciiTheme="minorHAnsi" w:eastAsiaTheme="minorEastAsia" w:hAnsiTheme="minorHAnsi" w:cstheme="minorBidi"/>
                <w:noProof/>
                <w:sz w:val="24"/>
                <w:szCs w:val="24"/>
                <w:lang w:eastAsia="en-GB"/>
              </w:rPr>
              <w:tab/>
            </w:r>
            <w:r w:rsidR="00F80471" w:rsidRPr="00FE5BAA">
              <w:rPr>
                <w:rStyle w:val="Hyperlink"/>
                <w:noProof/>
              </w:rPr>
              <w:t>Functions</w:t>
            </w:r>
            <w:r w:rsidR="00F80471">
              <w:rPr>
                <w:noProof/>
                <w:webHidden/>
              </w:rPr>
              <w:tab/>
            </w:r>
            <w:r w:rsidR="00F80471">
              <w:rPr>
                <w:noProof/>
                <w:webHidden/>
              </w:rPr>
              <w:fldChar w:fldCharType="begin" w:fldLock="1"/>
            </w:r>
            <w:r w:rsidR="00F80471">
              <w:rPr>
                <w:noProof/>
                <w:webHidden/>
              </w:rPr>
              <w:instrText xml:space="preserve"> PAGEREF _Toc37590690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6A8FBAA4" w14:textId="29FE5A61" w:rsidR="00F80471" w:rsidRDefault="00F747B1">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91" w:history="1">
            <w:r w:rsidR="00F80471" w:rsidRPr="00FE5BAA">
              <w:rPr>
                <w:rStyle w:val="Hyperlink"/>
                <w:noProof/>
                <w14:scene3d>
                  <w14:camera w14:prst="orthographicFront"/>
                  <w14:lightRig w14:rig="threePt" w14:dir="t">
                    <w14:rot w14:lat="0" w14:lon="0" w14:rev="0"/>
                  </w14:lightRig>
                </w14:scene3d>
              </w:rPr>
              <w:t>G6.5</w:t>
            </w:r>
            <w:r w:rsidR="00F80471">
              <w:rPr>
                <w:rFonts w:asciiTheme="minorHAnsi" w:eastAsiaTheme="minorEastAsia" w:hAnsiTheme="minorHAnsi" w:cstheme="minorBidi"/>
                <w:noProof/>
                <w:sz w:val="24"/>
                <w:szCs w:val="24"/>
                <w:lang w:eastAsia="en-GB"/>
              </w:rPr>
              <w:tab/>
            </w:r>
            <w:r w:rsidR="00F80471" w:rsidRPr="00FE5BAA">
              <w:rPr>
                <w:rStyle w:val="Hyperlink"/>
                <w:noProof/>
              </w:rPr>
              <w:t>Hosting</w:t>
            </w:r>
            <w:r w:rsidR="00F80471">
              <w:rPr>
                <w:noProof/>
                <w:webHidden/>
              </w:rPr>
              <w:tab/>
            </w:r>
            <w:r w:rsidR="00F80471">
              <w:rPr>
                <w:noProof/>
                <w:webHidden/>
              </w:rPr>
              <w:fldChar w:fldCharType="begin" w:fldLock="1"/>
            </w:r>
            <w:r w:rsidR="00F80471">
              <w:rPr>
                <w:noProof/>
                <w:webHidden/>
              </w:rPr>
              <w:instrText xml:space="preserve"> PAGEREF _Toc37590691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26F82675" w14:textId="31824543"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92" w:history="1">
            <w:r w:rsidR="00F80471" w:rsidRPr="00FE5BAA">
              <w:rPr>
                <w:rStyle w:val="Hyperlink"/>
                <w:noProof/>
                <w14:scene3d>
                  <w14:camera w14:prst="orthographicFront"/>
                  <w14:lightRig w14:rig="threePt" w14:dir="t">
                    <w14:rot w14:lat="0" w14:lon="0" w14:rev="0"/>
                  </w14:lightRig>
                </w14:scene3d>
              </w:rPr>
              <w:t>G7</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Model</w:t>
            </w:r>
            <w:r w:rsidR="00F80471">
              <w:rPr>
                <w:noProof/>
                <w:webHidden/>
              </w:rPr>
              <w:tab/>
            </w:r>
            <w:r w:rsidR="00F80471">
              <w:rPr>
                <w:noProof/>
                <w:webHidden/>
              </w:rPr>
              <w:fldChar w:fldCharType="begin" w:fldLock="1"/>
            </w:r>
            <w:r w:rsidR="00F80471">
              <w:rPr>
                <w:noProof/>
                <w:webHidden/>
              </w:rPr>
              <w:instrText xml:space="preserve"> PAGEREF _Toc37590692 \h </w:instrText>
            </w:r>
            <w:r w:rsidR="00F80471">
              <w:rPr>
                <w:noProof/>
                <w:webHidden/>
              </w:rPr>
            </w:r>
            <w:r w:rsidR="00F80471">
              <w:rPr>
                <w:noProof/>
                <w:webHidden/>
              </w:rPr>
              <w:fldChar w:fldCharType="separate"/>
            </w:r>
            <w:r w:rsidR="00F80471">
              <w:rPr>
                <w:noProof/>
                <w:webHidden/>
              </w:rPr>
              <w:t>47</w:t>
            </w:r>
            <w:r w:rsidR="00F80471">
              <w:rPr>
                <w:noProof/>
                <w:webHidden/>
              </w:rPr>
              <w:fldChar w:fldCharType="end"/>
            </w:r>
          </w:hyperlink>
        </w:p>
        <w:p w14:paraId="18E81A2B" w14:textId="3BC03C83" w:rsidR="00F80471" w:rsidRDefault="00F747B1">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93" w:history="1">
            <w:r w:rsidR="00F80471" w:rsidRPr="00FE5BAA">
              <w:rPr>
                <w:rStyle w:val="Hyperlink"/>
                <w:noProof/>
                <w14:scene3d>
                  <w14:camera w14:prst="orthographicFront"/>
                  <w14:lightRig w14:rig="threePt" w14:dir="t">
                    <w14:rot w14:lat="0" w14:lon="0" w14:rev="0"/>
                  </w14:lightRig>
                </w14:scene3d>
              </w:rPr>
              <w:t>G8</w:t>
            </w:r>
            <w:r w:rsidR="00F80471">
              <w:rPr>
                <w:rFonts w:asciiTheme="minorHAnsi" w:eastAsiaTheme="minorEastAsia" w:hAnsiTheme="minorHAnsi" w:cstheme="minorBidi"/>
                <w:noProof/>
                <w:sz w:val="24"/>
                <w:szCs w:val="24"/>
                <w:lang w:eastAsia="en-GB"/>
              </w:rPr>
              <w:tab/>
            </w:r>
            <w:r w:rsidR="00F80471" w:rsidRPr="00FE5BAA">
              <w:rPr>
                <w:rStyle w:val="Hyperlink"/>
                <w:noProof/>
              </w:rPr>
              <w:t>React</w:t>
            </w:r>
            <w:r w:rsidR="00F80471">
              <w:rPr>
                <w:noProof/>
                <w:webHidden/>
              </w:rPr>
              <w:tab/>
            </w:r>
            <w:r w:rsidR="00F80471">
              <w:rPr>
                <w:noProof/>
                <w:webHidden/>
              </w:rPr>
              <w:fldChar w:fldCharType="begin" w:fldLock="1"/>
            </w:r>
            <w:r w:rsidR="00F80471">
              <w:rPr>
                <w:noProof/>
                <w:webHidden/>
              </w:rPr>
              <w:instrText xml:space="preserve"> PAGEREF _Toc37590693 \h </w:instrText>
            </w:r>
            <w:r w:rsidR="00F80471">
              <w:rPr>
                <w:noProof/>
                <w:webHidden/>
              </w:rPr>
            </w:r>
            <w:r w:rsidR="00F80471">
              <w:rPr>
                <w:noProof/>
                <w:webHidden/>
              </w:rPr>
              <w:fldChar w:fldCharType="separate"/>
            </w:r>
            <w:r w:rsidR="00F80471">
              <w:rPr>
                <w:noProof/>
                <w:webHidden/>
              </w:rPr>
              <w:t>48</w:t>
            </w:r>
            <w:r w:rsidR="00F80471">
              <w:rPr>
                <w:noProof/>
                <w:webHidden/>
              </w:rPr>
              <w:fldChar w:fldCharType="end"/>
            </w:r>
          </w:hyperlink>
        </w:p>
        <w:p w14:paraId="64D9165B" w14:textId="06507854" w:rsidR="00D93371" w:rsidRDefault="00D93371" w:rsidP="00E81B63">
          <w:pPr>
            <w:spacing w:before="240"/>
          </w:pPr>
          <w:r>
            <w:rPr>
              <w:b/>
              <w:bCs/>
              <w:noProof/>
            </w:rPr>
            <w:fldChar w:fldCharType="end"/>
          </w:r>
        </w:p>
      </w:sdtContent>
    </w:sdt>
    <w:p w14:paraId="46FA67C4" w14:textId="77777777" w:rsidR="00623840" w:rsidRPr="00DC4915" w:rsidRDefault="00623840" w:rsidP="00E81B63">
      <w:pPr>
        <w:spacing w:before="240"/>
        <w:rPr>
          <w:color w:val="B3186D" w:themeColor="accent1" w:themeShade="BF"/>
          <w:sz w:val="32"/>
          <w:szCs w:val="32"/>
        </w:rPr>
      </w:pPr>
      <w:r w:rsidRPr="00DC4915">
        <w:br w:type="page"/>
      </w:r>
    </w:p>
    <w:p w14:paraId="24ECAF95" w14:textId="71EE1EB2" w:rsidR="00403606" w:rsidRPr="00DC4915" w:rsidRDefault="00403606" w:rsidP="00E81B63">
      <w:pPr>
        <w:pStyle w:val="Heading1"/>
        <w:spacing w:before="240"/>
      </w:pPr>
      <w:bookmarkStart w:id="4" w:name="_Ref36996229"/>
      <w:bookmarkStart w:id="5" w:name="_Toc37590644"/>
      <w:r w:rsidRPr="00DC4915">
        <w:lastRenderedPageBreak/>
        <w:t>Preface</w:t>
      </w:r>
      <w:bookmarkEnd w:id="2"/>
      <w:bookmarkEnd w:id="4"/>
      <w:bookmarkEnd w:id="5"/>
    </w:p>
    <w:p w14:paraId="7779AB06" w14:textId="196F0DA5" w:rsidR="00B926DD" w:rsidRPr="00DC4915" w:rsidRDefault="008F5247" w:rsidP="00E81B63">
      <w:pPr>
        <w:spacing w:before="240"/>
        <w:sectPr w:rsidR="00B926DD" w:rsidRPr="00DC4915" w:rsidSect="00B926DD">
          <w:footerReference w:type="default" r:id="rId10"/>
          <w:pgSz w:w="12240" w:h="15840"/>
          <w:pgMar w:top="1440" w:right="1440" w:bottom="1440" w:left="1440" w:header="720" w:footer="720" w:gutter="0"/>
          <w:cols w:space="720"/>
          <w:docGrid w:linePitch="360"/>
        </w:sectPr>
      </w:pPr>
      <w:r w:rsidRPr="00DC4915">
        <w:t xml:space="preserve">This preface aims to </w:t>
      </w:r>
      <w:r w:rsidR="002D2CA9" w:rsidRPr="00DC4915">
        <w:t xml:space="preserve">guide you </w:t>
      </w:r>
      <w:r w:rsidR="00B25CA6" w:rsidRPr="00DC4915">
        <w:t>towards the sections of the manual relevant to you and</w:t>
      </w:r>
      <w:r w:rsidR="00264DA4" w:rsidRPr="00DC4915">
        <w:t xml:space="preserve"> </w:t>
      </w:r>
      <w:r w:rsidR="00B25CA6" w:rsidRPr="00DC4915">
        <w:t xml:space="preserve">to give you </w:t>
      </w:r>
      <w:r w:rsidR="00293165" w:rsidRPr="00DC4915">
        <w:t xml:space="preserve">the </w:t>
      </w:r>
      <w:r w:rsidR="00BF46B5" w:rsidRPr="00DC4915">
        <w:t>guidance and information</w:t>
      </w:r>
      <w:r w:rsidR="00293165" w:rsidRPr="00DC4915">
        <w:t xml:space="preserve"> necessary to read </w:t>
      </w:r>
      <w:r w:rsidR="00A1084C">
        <w:t>them</w:t>
      </w:r>
      <w:r w:rsidR="00293165" w:rsidRPr="00DC4915">
        <w:t>.</w:t>
      </w:r>
    </w:p>
    <w:p w14:paraId="2F23F284" w14:textId="0CB3864F" w:rsidR="00BF51C1" w:rsidRPr="00DC4915" w:rsidRDefault="002B404A" w:rsidP="00E81B63">
      <w:pPr>
        <w:pStyle w:val="Heading2"/>
        <w:spacing w:before="240"/>
      </w:pPr>
      <w:bookmarkStart w:id="6" w:name="_Toc37590645"/>
      <w:r w:rsidRPr="00DC4915">
        <w:t>F</w:t>
      </w:r>
      <w:r w:rsidR="00CF6729" w:rsidRPr="00DC4915">
        <w:t>or Users</w:t>
      </w:r>
      <w:bookmarkEnd w:id="6"/>
    </w:p>
    <w:p w14:paraId="78B9A454" w14:textId="4B93B29B" w:rsidR="006F4A4C" w:rsidRPr="00DC4915" w:rsidRDefault="006F4A4C" w:rsidP="00E81B63">
      <w:pPr>
        <w:spacing w:before="240"/>
      </w:pPr>
      <w:r w:rsidRPr="00DC4915">
        <w:t xml:space="preserve">If you want to find out </w:t>
      </w:r>
      <w:r w:rsidR="006207F3" w:rsidRPr="00DC4915">
        <w:t>whether</w:t>
      </w:r>
      <w:r w:rsidRPr="00DC4915">
        <w:t xml:space="preserve"> your device supports TrayMaster, </w:t>
      </w:r>
      <w:r w:rsidR="004D308D" w:rsidRPr="00DC4915">
        <w:t xml:space="preserve">read </w:t>
      </w:r>
      <w:r w:rsidR="003246AB" w:rsidRPr="00A1331A">
        <w:rPr>
          <w:rStyle w:val="IntenseReference"/>
        </w:rPr>
        <w:fldChar w:fldCharType="begin" w:fldLock="1"/>
      </w:r>
      <w:r w:rsidR="003246AB" w:rsidRPr="00A1331A">
        <w:rPr>
          <w:rStyle w:val="IntenseReference"/>
        </w:rPr>
        <w:instrText xml:space="preserve"> REF _Ref36890434 \r \h </w:instrText>
      </w:r>
      <w:r w:rsidR="00E81B63" w:rsidRPr="00A1331A">
        <w:rPr>
          <w:rStyle w:val="IntenseReference"/>
        </w:rPr>
        <w:instrText xml:space="preserve"> \* MERGEFORMAT </w:instrText>
      </w:r>
      <w:r w:rsidR="003246AB" w:rsidRPr="00A1331A">
        <w:rPr>
          <w:rStyle w:val="IntenseReference"/>
        </w:rPr>
      </w:r>
      <w:r w:rsidR="003246AB" w:rsidRPr="00A1331A">
        <w:rPr>
          <w:rStyle w:val="IntenseReference"/>
        </w:rPr>
        <w:fldChar w:fldCharType="separate"/>
      </w:r>
      <w:r w:rsidR="000A7C44" w:rsidRPr="00A1331A">
        <w:rPr>
          <w:rStyle w:val="IntenseReference"/>
        </w:rPr>
        <w:t>D1</w:t>
      </w:r>
      <w:r w:rsidR="003246AB" w:rsidRPr="00A1331A">
        <w:rPr>
          <w:rStyle w:val="IntenseReference"/>
        </w:rPr>
        <w:fldChar w:fldCharType="end"/>
      </w:r>
      <w:r w:rsidR="003246AB">
        <w:t xml:space="preserve"> </w:t>
      </w:r>
      <w:r w:rsidR="003246AB" w:rsidRPr="00A1331A">
        <w:rPr>
          <w:rStyle w:val="IntenseReference"/>
        </w:rPr>
        <w:fldChar w:fldCharType="begin" w:fldLock="1"/>
      </w:r>
      <w:r w:rsidR="003246AB" w:rsidRPr="00A1331A">
        <w:rPr>
          <w:rStyle w:val="IntenseReference"/>
        </w:rPr>
        <w:instrText xml:space="preserve"> REF _Ref36890434 \h </w:instrText>
      </w:r>
      <w:r w:rsidR="00E81B63" w:rsidRPr="00A1331A">
        <w:rPr>
          <w:rStyle w:val="IntenseReference"/>
        </w:rPr>
        <w:instrText xml:space="preserve"> \* MERGEFORMAT </w:instrText>
      </w:r>
      <w:r w:rsidR="003246AB" w:rsidRPr="00A1331A">
        <w:rPr>
          <w:rStyle w:val="IntenseReference"/>
        </w:rPr>
      </w:r>
      <w:r w:rsidR="003246AB" w:rsidRPr="00A1331A">
        <w:rPr>
          <w:rStyle w:val="IntenseReference"/>
        </w:rPr>
        <w:fldChar w:fldCharType="separate"/>
      </w:r>
      <w:r w:rsidR="000A7C44" w:rsidRPr="00A1331A">
        <w:rPr>
          <w:rStyle w:val="IntenseReference"/>
        </w:rPr>
        <w:t>Accessing TrayMaster</w:t>
      </w:r>
      <w:r w:rsidR="003246AB" w:rsidRPr="00A1331A">
        <w:rPr>
          <w:rStyle w:val="IntenseReference"/>
        </w:rPr>
        <w:fldChar w:fldCharType="end"/>
      </w:r>
      <w:r w:rsidR="007C453B">
        <w:t>.</w:t>
      </w:r>
    </w:p>
    <w:p w14:paraId="7814D75F" w14:textId="01474C53" w:rsidR="00FC7944" w:rsidRPr="00DC4915" w:rsidRDefault="00686DBE" w:rsidP="00E81B63">
      <w:pPr>
        <w:spacing w:before="240"/>
      </w:pPr>
      <w:r w:rsidRPr="00DC4915">
        <w:t xml:space="preserve">If you are </w:t>
      </w:r>
      <w:r w:rsidR="00597DBD" w:rsidRPr="00DC4915">
        <w:t xml:space="preserve">unfamiliar with the </w:t>
      </w:r>
      <w:r w:rsidR="00F13763" w:rsidRPr="00DC4915">
        <w:t>food store process</w:t>
      </w:r>
      <w:r w:rsidR="004C0B37" w:rsidRPr="00DC4915">
        <w:t xml:space="preserve"> </w:t>
      </w:r>
      <w:r w:rsidR="004C0B37" w:rsidRPr="00DC4915">
        <w:rPr>
          <w:b/>
        </w:rPr>
        <w:t>or</w:t>
      </w:r>
      <w:r w:rsidR="004C0B37" w:rsidRPr="00DC4915">
        <w:t xml:space="preserve"> </w:t>
      </w:r>
      <w:r w:rsidRPr="00DC4915">
        <w:t>if you</w:t>
      </w:r>
      <w:r w:rsidR="004C0B37" w:rsidRPr="00DC4915">
        <w:t xml:space="preserve"> want</w:t>
      </w:r>
      <w:r w:rsidR="00A93954" w:rsidRPr="00DC4915">
        <w:t xml:space="preserve"> to familiarise </w:t>
      </w:r>
      <w:r w:rsidR="003B0C8B" w:rsidRPr="00DC4915">
        <w:t xml:space="preserve">yourself </w:t>
      </w:r>
      <w:r w:rsidR="00A93954" w:rsidRPr="00DC4915">
        <w:t xml:space="preserve">with the </w:t>
      </w:r>
      <w:r w:rsidR="00E622C3" w:rsidRPr="00DC4915">
        <w:t>warehouse model used by TrayMaster, read</w:t>
      </w:r>
      <w:r w:rsidR="004C0B37" w:rsidRPr="00DC4915">
        <w:t xml:space="preserve"> </w:t>
      </w:r>
      <w:r w:rsidR="00822632" w:rsidRPr="00A1331A">
        <w:rPr>
          <w:rStyle w:val="IntenseReference"/>
        </w:rPr>
        <w:fldChar w:fldCharType="begin" w:fldLock="1"/>
      </w:r>
      <w:r w:rsidR="00822632" w:rsidRPr="00A1331A">
        <w:rPr>
          <w:rStyle w:val="IntenseReference"/>
        </w:rPr>
        <w:instrText xml:space="preserve"> REF _Ref36965460 \r \h </w:instrText>
      </w:r>
      <w:r w:rsidR="00E81B63" w:rsidRPr="00A1331A">
        <w:rPr>
          <w:rStyle w:val="IntenseReference"/>
        </w:rPr>
        <w:instrText xml:space="preserve"> \* MERGEFORMAT </w:instrText>
      </w:r>
      <w:r w:rsidR="00822632" w:rsidRPr="00A1331A">
        <w:rPr>
          <w:rStyle w:val="IntenseReference"/>
        </w:rPr>
      </w:r>
      <w:r w:rsidR="00822632" w:rsidRPr="00A1331A">
        <w:rPr>
          <w:rStyle w:val="IntenseReference"/>
        </w:rPr>
        <w:fldChar w:fldCharType="separate"/>
      </w:r>
      <w:r w:rsidR="000A7C44" w:rsidRPr="00A1331A">
        <w:rPr>
          <w:rStyle w:val="IntenseReference"/>
        </w:rPr>
        <w:t>C</w:t>
      </w:r>
      <w:r w:rsidR="00822632" w:rsidRPr="00A1331A">
        <w:rPr>
          <w:rStyle w:val="IntenseReference"/>
        </w:rPr>
        <w:fldChar w:fldCharType="end"/>
      </w:r>
      <w:r w:rsidR="00822632">
        <w:t xml:space="preserve"> </w:t>
      </w:r>
      <w:r w:rsidR="00822632" w:rsidRPr="00A1331A">
        <w:rPr>
          <w:rStyle w:val="IntenseReference"/>
        </w:rPr>
        <w:fldChar w:fldCharType="begin" w:fldLock="1"/>
      </w:r>
      <w:r w:rsidR="00822632" w:rsidRPr="00A1331A">
        <w:rPr>
          <w:rStyle w:val="IntenseReference"/>
        </w:rPr>
        <w:instrText xml:space="preserve"> REF _Ref36965460 \h </w:instrText>
      </w:r>
      <w:r w:rsidR="00E81B63" w:rsidRPr="00A1331A">
        <w:rPr>
          <w:rStyle w:val="IntenseReference"/>
        </w:rPr>
        <w:instrText xml:space="preserve"> \* MERGEFORMAT </w:instrText>
      </w:r>
      <w:r w:rsidR="00822632" w:rsidRPr="00A1331A">
        <w:rPr>
          <w:rStyle w:val="IntenseReference"/>
        </w:rPr>
      </w:r>
      <w:r w:rsidR="00822632" w:rsidRPr="00A1331A">
        <w:rPr>
          <w:rStyle w:val="IntenseReference"/>
        </w:rPr>
        <w:fldChar w:fldCharType="separate"/>
      </w:r>
      <w:r w:rsidR="000A7C44" w:rsidRPr="00A1331A">
        <w:rPr>
          <w:rStyle w:val="IntenseReference"/>
        </w:rPr>
        <w:t>What is TrayMaster?</w:t>
      </w:r>
      <w:r w:rsidR="00822632" w:rsidRPr="00A1331A">
        <w:rPr>
          <w:rStyle w:val="IntenseReference"/>
        </w:rPr>
        <w:fldChar w:fldCharType="end"/>
      </w:r>
      <w:r w:rsidR="00006822" w:rsidRPr="00DC4915">
        <w:t>.</w:t>
      </w:r>
      <w:r w:rsidR="00856B56" w:rsidRPr="00DC4915">
        <w:t xml:space="preserve"> </w:t>
      </w:r>
    </w:p>
    <w:p w14:paraId="24D1FFB3" w14:textId="2747CD1E" w:rsidR="00A568A4" w:rsidRPr="00DC4915" w:rsidRDefault="00A568A4" w:rsidP="00E81B63">
      <w:pPr>
        <w:spacing w:before="240"/>
        <w:rPr>
          <w:vertAlign w:val="subscript"/>
        </w:rPr>
      </w:pPr>
      <w:r w:rsidRPr="00DC4915">
        <w:t>If you want to discover/understand all features of the system, read</w:t>
      </w:r>
      <w:r w:rsidR="004B57F8" w:rsidRPr="00DC4915">
        <w:rPr>
          <w:b/>
        </w:rPr>
        <w:t xml:space="preserve"> </w:t>
      </w:r>
      <w:r w:rsidR="00767F6B" w:rsidRPr="00A1331A">
        <w:rPr>
          <w:rStyle w:val="IntenseReference"/>
        </w:rPr>
        <w:fldChar w:fldCharType="begin" w:fldLock="1"/>
      </w:r>
      <w:r w:rsidR="00767F6B" w:rsidRPr="00A1331A">
        <w:rPr>
          <w:rStyle w:val="IntenseReference"/>
        </w:rPr>
        <w:instrText xml:space="preserve"> REF _Ref36965510 \r \h  \* MERGEFORMAT </w:instrText>
      </w:r>
      <w:r w:rsidR="00767F6B" w:rsidRPr="00A1331A">
        <w:rPr>
          <w:rStyle w:val="IntenseReference"/>
        </w:rPr>
      </w:r>
      <w:r w:rsidR="00767F6B" w:rsidRPr="00A1331A">
        <w:rPr>
          <w:rStyle w:val="IntenseReference"/>
        </w:rPr>
        <w:fldChar w:fldCharType="separate"/>
      </w:r>
      <w:r w:rsidR="000A7C44" w:rsidRPr="00A1331A">
        <w:rPr>
          <w:rStyle w:val="IntenseReference"/>
        </w:rPr>
        <w:t>D</w:t>
      </w:r>
      <w:r w:rsidR="00767F6B" w:rsidRPr="00A1331A">
        <w:rPr>
          <w:rStyle w:val="IntenseReference"/>
        </w:rPr>
        <w:fldChar w:fldCharType="end"/>
      </w:r>
      <w:r w:rsidR="00767F6B">
        <w:rPr>
          <w:b/>
        </w:rPr>
        <w:t xml:space="preserve"> </w:t>
      </w:r>
      <w:r w:rsidR="00767F6B" w:rsidRPr="00A1331A">
        <w:rPr>
          <w:rStyle w:val="IntenseReference"/>
        </w:rPr>
        <w:fldChar w:fldCharType="begin" w:fldLock="1"/>
      </w:r>
      <w:r w:rsidR="00767F6B" w:rsidRPr="00A1331A">
        <w:rPr>
          <w:rStyle w:val="IntenseReference"/>
        </w:rPr>
        <w:instrText xml:space="preserve"> REF _Ref36965510 \h </w:instrText>
      </w:r>
      <w:r w:rsidR="00E81B63" w:rsidRPr="00A1331A">
        <w:rPr>
          <w:rStyle w:val="IntenseReference"/>
        </w:rPr>
        <w:instrText xml:space="preserve"> \* MERGEFORMAT </w:instrText>
      </w:r>
      <w:r w:rsidR="00767F6B" w:rsidRPr="00A1331A">
        <w:rPr>
          <w:rStyle w:val="IntenseReference"/>
        </w:rPr>
      </w:r>
      <w:r w:rsidR="00767F6B" w:rsidRPr="00A1331A">
        <w:rPr>
          <w:rStyle w:val="IntenseReference"/>
        </w:rPr>
        <w:fldChar w:fldCharType="separate"/>
      </w:r>
      <w:r w:rsidR="000A7C44" w:rsidRPr="00A1331A">
        <w:rPr>
          <w:rStyle w:val="IntenseReference"/>
        </w:rPr>
        <w:t>How to use TrayMaster</w:t>
      </w:r>
      <w:r w:rsidR="00767F6B" w:rsidRPr="00A1331A">
        <w:rPr>
          <w:rStyle w:val="IntenseReference"/>
        </w:rPr>
        <w:fldChar w:fldCharType="end"/>
      </w:r>
      <w:r w:rsidR="004B57F8" w:rsidRPr="00DC4915">
        <w:t>.</w:t>
      </w:r>
    </w:p>
    <w:p w14:paraId="32665C90" w14:textId="4D455F1B" w:rsidR="00B926DD" w:rsidRPr="00DC4915" w:rsidRDefault="00D851B5"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DC4915">
        <w:t>If you’re troubleshooting an issue</w:t>
      </w:r>
      <w:r w:rsidR="00CC6E0D" w:rsidRPr="00DC4915">
        <w:t xml:space="preserve"> regarding a feature of the system, </w:t>
      </w:r>
      <w:r w:rsidR="00A2211B">
        <w:t xml:space="preserve">read </w:t>
      </w:r>
      <w:r w:rsidR="00F6691E" w:rsidRPr="00A1331A">
        <w:rPr>
          <w:rStyle w:val="IntenseReference"/>
        </w:rPr>
        <w:fldChar w:fldCharType="begin" w:fldLock="1"/>
      </w:r>
      <w:r w:rsidR="00F6691E" w:rsidRPr="00A1331A">
        <w:rPr>
          <w:rStyle w:val="IntenseReference"/>
        </w:rPr>
        <w:instrText xml:space="preserve"> REF _Ref36983759 \w \h </w:instrText>
      </w:r>
      <w:r w:rsidR="00E81B63" w:rsidRPr="00A1331A">
        <w:rPr>
          <w:rStyle w:val="IntenseReference"/>
        </w:rPr>
        <w:instrText xml:space="preserve"> \* MERGEFORMAT </w:instrText>
      </w:r>
      <w:r w:rsidR="00F6691E" w:rsidRPr="00A1331A">
        <w:rPr>
          <w:rStyle w:val="IntenseReference"/>
        </w:rPr>
      </w:r>
      <w:r w:rsidR="00F6691E" w:rsidRPr="00A1331A">
        <w:rPr>
          <w:rStyle w:val="IntenseReference"/>
        </w:rPr>
        <w:fldChar w:fldCharType="separate"/>
      </w:r>
      <w:r w:rsidR="000A7C44" w:rsidRPr="00A1331A">
        <w:rPr>
          <w:rStyle w:val="IntenseReference"/>
        </w:rPr>
        <w:t>E</w:t>
      </w:r>
      <w:r w:rsidR="00F6691E" w:rsidRPr="00A1331A">
        <w:rPr>
          <w:rStyle w:val="IntenseReference"/>
        </w:rPr>
        <w:fldChar w:fldCharType="end"/>
      </w:r>
      <w:r w:rsidR="00A2211B">
        <w:t xml:space="preserve"> </w:t>
      </w:r>
      <w:r w:rsidR="00F6691E" w:rsidRPr="00A1331A">
        <w:rPr>
          <w:rStyle w:val="IntenseReference"/>
        </w:rPr>
        <w:fldChar w:fldCharType="begin" w:fldLock="1"/>
      </w:r>
      <w:r w:rsidR="00F6691E" w:rsidRPr="00A1331A">
        <w:rPr>
          <w:rStyle w:val="IntenseReference"/>
        </w:rPr>
        <w:instrText xml:space="preserve"> REF _Ref36983759 \h </w:instrText>
      </w:r>
      <w:r w:rsidR="00E81B63" w:rsidRPr="00A1331A">
        <w:rPr>
          <w:rStyle w:val="IntenseReference"/>
        </w:rPr>
        <w:instrText xml:space="preserve"> \* MERGEFORMAT </w:instrText>
      </w:r>
      <w:r w:rsidR="00F6691E" w:rsidRPr="00A1331A">
        <w:rPr>
          <w:rStyle w:val="IntenseReference"/>
        </w:rPr>
      </w:r>
      <w:r w:rsidR="00F6691E" w:rsidRPr="00A1331A">
        <w:rPr>
          <w:rStyle w:val="IntenseReference"/>
        </w:rPr>
        <w:fldChar w:fldCharType="separate"/>
      </w:r>
      <w:r w:rsidR="000A7C44" w:rsidRPr="00A1331A">
        <w:rPr>
          <w:rStyle w:val="IntenseReference"/>
        </w:rPr>
        <w:t>Troubleshooting</w:t>
      </w:r>
      <w:r w:rsidR="00F6691E" w:rsidRPr="00A1331A">
        <w:rPr>
          <w:rStyle w:val="IntenseReference"/>
        </w:rPr>
        <w:fldChar w:fldCharType="end"/>
      </w:r>
      <w:r w:rsidR="00A2211B">
        <w:t>.</w:t>
      </w:r>
    </w:p>
    <w:p w14:paraId="6C820818" w14:textId="022630CA" w:rsidR="00EA4335" w:rsidRPr="00DC4915" w:rsidRDefault="002B404A" w:rsidP="00E81B63">
      <w:pPr>
        <w:pStyle w:val="Heading2"/>
        <w:spacing w:before="240"/>
      </w:pPr>
      <w:bookmarkStart w:id="7" w:name="_Toc37590646"/>
      <w:r w:rsidRPr="00DC4915">
        <w:t>F</w:t>
      </w:r>
      <w:r w:rsidR="00CF6729" w:rsidRPr="00DC4915">
        <w:t>or</w:t>
      </w:r>
      <w:r w:rsidRPr="00DC4915">
        <w:t xml:space="preserve"> A</w:t>
      </w:r>
      <w:r w:rsidR="00F06FDB" w:rsidRPr="00DC4915">
        <w:t>dministrators</w:t>
      </w:r>
      <w:bookmarkEnd w:id="7"/>
    </w:p>
    <w:p w14:paraId="47BA9704" w14:textId="3A8199ED" w:rsidR="00AA1E01" w:rsidRPr="00024DD7" w:rsidRDefault="00AA1E01" w:rsidP="00E81B63">
      <w:pPr>
        <w:spacing w:before="240"/>
      </w:pPr>
      <w:r w:rsidRPr="00DC4915">
        <w:t xml:space="preserve">If you want to edit the layout of </w:t>
      </w:r>
      <w:r w:rsidRPr="00024DD7">
        <w:t xml:space="preserve">the warehouse, read </w:t>
      </w:r>
      <w:r w:rsidR="00E739D9" w:rsidRPr="00A1331A">
        <w:rPr>
          <w:rStyle w:val="IntenseReference"/>
        </w:rPr>
        <w:fldChar w:fldCharType="begin" w:fldLock="1"/>
      </w:r>
      <w:r w:rsidR="00E739D9" w:rsidRPr="00A1331A">
        <w:rPr>
          <w:rStyle w:val="IntenseReference"/>
        </w:rPr>
        <w:instrText xml:space="preserve"> REF _Ref36890577 \r \h </w:instrText>
      </w:r>
      <w:r w:rsidR="00024DD7" w:rsidRPr="00A1331A">
        <w:rPr>
          <w:rStyle w:val="IntenseReference"/>
        </w:rPr>
        <w:instrText xml:space="preserve"> \* MERGEFORMAT </w:instrText>
      </w:r>
      <w:r w:rsidR="00E739D9" w:rsidRPr="00A1331A">
        <w:rPr>
          <w:rStyle w:val="IntenseReference"/>
        </w:rPr>
      </w:r>
      <w:r w:rsidR="00E739D9" w:rsidRPr="00A1331A">
        <w:rPr>
          <w:rStyle w:val="IntenseReference"/>
        </w:rPr>
        <w:fldChar w:fldCharType="separate"/>
      </w:r>
      <w:r w:rsidR="000A7C44" w:rsidRPr="00A1331A">
        <w:rPr>
          <w:rStyle w:val="IntenseReference"/>
        </w:rPr>
        <w:t>D8.3</w:t>
      </w:r>
      <w:r w:rsidR="00E739D9" w:rsidRPr="00A1331A">
        <w:rPr>
          <w:rStyle w:val="IntenseReference"/>
        </w:rPr>
        <w:fldChar w:fldCharType="end"/>
      </w:r>
      <w:r w:rsidR="00E739D9" w:rsidRPr="00024DD7">
        <w:t xml:space="preserve"> </w:t>
      </w:r>
      <w:r w:rsidR="00E739D9" w:rsidRPr="00A1331A">
        <w:rPr>
          <w:rStyle w:val="IntenseReference"/>
        </w:rPr>
        <w:fldChar w:fldCharType="begin" w:fldLock="1"/>
      </w:r>
      <w:r w:rsidR="00E739D9" w:rsidRPr="00A1331A">
        <w:rPr>
          <w:rStyle w:val="IntenseReference"/>
        </w:rPr>
        <w:instrText xml:space="preserve"> REF _Ref36890577 \h </w:instrText>
      </w:r>
      <w:r w:rsidR="00024DD7" w:rsidRPr="00A1331A">
        <w:rPr>
          <w:rStyle w:val="IntenseReference"/>
        </w:rPr>
        <w:instrText xml:space="preserve"> \* MERGEFORMAT </w:instrText>
      </w:r>
      <w:r w:rsidR="00E739D9" w:rsidRPr="00A1331A">
        <w:rPr>
          <w:rStyle w:val="IntenseReference"/>
        </w:rPr>
      </w:r>
      <w:r w:rsidR="00E739D9" w:rsidRPr="00A1331A">
        <w:rPr>
          <w:rStyle w:val="IntenseReference"/>
        </w:rPr>
        <w:fldChar w:fldCharType="separate"/>
      </w:r>
      <w:r w:rsidR="000A7C44" w:rsidRPr="00A1331A">
        <w:rPr>
          <w:rStyle w:val="IntenseReference"/>
        </w:rPr>
        <w:t>Zone Editor</w:t>
      </w:r>
      <w:r w:rsidR="00E739D9" w:rsidRPr="00A1331A">
        <w:rPr>
          <w:rStyle w:val="IntenseReference"/>
        </w:rPr>
        <w:fldChar w:fldCharType="end"/>
      </w:r>
      <w:r w:rsidR="00E739D9" w:rsidRPr="00024DD7">
        <w:t>.</w:t>
      </w:r>
      <w:r w:rsidR="00E90152" w:rsidRPr="00024DD7">
        <w:t xml:space="preserve"> </w:t>
      </w:r>
    </w:p>
    <w:p w14:paraId="2830F2DF" w14:textId="34F174BD" w:rsidR="00943C5E" w:rsidRPr="00024DD7" w:rsidRDefault="008B72CE" w:rsidP="00E81B63">
      <w:pPr>
        <w:spacing w:before="240"/>
      </w:pPr>
      <w:r w:rsidRPr="00024DD7">
        <w:t xml:space="preserve">If you want to </w:t>
      </w:r>
      <w:r w:rsidR="00B96985" w:rsidRPr="00024DD7">
        <w:t>know the</w:t>
      </w:r>
      <w:r w:rsidR="00304914" w:rsidRPr="00024DD7">
        <w:t xml:space="preserve"> possible fees for upkeep of the system, read </w:t>
      </w:r>
      <w:r w:rsidR="0002021B" w:rsidRPr="00A1331A">
        <w:rPr>
          <w:rStyle w:val="IntenseReference"/>
        </w:rPr>
        <w:fldChar w:fldCharType="begin" w:fldLock="1"/>
      </w:r>
      <w:r w:rsidR="0002021B" w:rsidRPr="00A1331A">
        <w:rPr>
          <w:rStyle w:val="IntenseReference"/>
        </w:rPr>
        <w:instrText xml:space="preserve"> REF _Ref37246443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1</w:t>
      </w:r>
      <w:r w:rsidR="0002021B" w:rsidRPr="00A1331A">
        <w:rPr>
          <w:rStyle w:val="IntenseReference"/>
        </w:rPr>
        <w:fldChar w:fldCharType="end"/>
      </w:r>
      <w:r w:rsidR="00A2430F" w:rsidRPr="00024DD7">
        <w:t xml:space="preserve"> </w:t>
      </w:r>
      <w:r w:rsidR="0002021B" w:rsidRPr="00A1331A">
        <w:rPr>
          <w:rStyle w:val="IntenseReference"/>
        </w:rPr>
        <w:fldChar w:fldCharType="begin" w:fldLock="1"/>
      </w:r>
      <w:r w:rsidR="0002021B" w:rsidRPr="00A1331A">
        <w:rPr>
          <w:rStyle w:val="IntenseReference"/>
        </w:rPr>
        <w:instrText xml:space="preserve"> REF _Ref37246443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rebase Fees</w:t>
      </w:r>
      <w:r w:rsidR="0002021B" w:rsidRPr="00A1331A">
        <w:rPr>
          <w:rStyle w:val="IntenseReference"/>
        </w:rPr>
        <w:fldChar w:fldCharType="end"/>
      </w:r>
      <w:r w:rsidR="00A2430F" w:rsidRPr="00024DD7">
        <w:t>.</w:t>
      </w:r>
    </w:p>
    <w:p w14:paraId="5B0D50D8" w14:textId="751198F7" w:rsidR="004B34AC" w:rsidRPr="00024DD7" w:rsidRDefault="00C71BCB" w:rsidP="00E81B63">
      <w:pPr>
        <w:spacing w:before="240"/>
        <w:rPr>
          <w:b/>
        </w:rPr>
      </w:pPr>
      <w:r w:rsidRPr="00024DD7">
        <w:t xml:space="preserve">If you </w:t>
      </w:r>
      <w:r w:rsidR="005C6E9B" w:rsidRPr="00024DD7">
        <w:t xml:space="preserve">want to manage the existing </w:t>
      </w:r>
      <w:r w:rsidR="001F125F" w:rsidRPr="00024DD7">
        <w:t>user</w:t>
      </w:r>
      <w:r w:rsidR="005C6E9B" w:rsidRPr="00024DD7">
        <w:t>s</w:t>
      </w:r>
      <w:r w:rsidR="001F125F" w:rsidRPr="00024DD7">
        <w:t>, read</w:t>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2.1</w:t>
      </w:r>
      <w:r w:rsidR="0002021B" w:rsidRPr="00A1331A">
        <w:rPr>
          <w:rStyle w:val="IntenseReference"/>
        </w:rPr>
        <w:fldChar w:fldCharType="end"/>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Warehouse and User Management</w:t>
      </w:r>
      <w:r w:rsidR="0002021B" w:rsidRPr="00A1331A">
        <w:rPr>
          <w:rStyle w:val="IntenseReference"/>
        </w:rPr>
        <w:fldChar w:fldCharType="end"/>
      </w:r>
      <w:r w:rsidR="00B467A4">
        <w:t>.</w:t>
      </w:r>
    </w:p>
    <w:p w14:paraId="5BDC7435" w14:textId="34C58063" w:rsidR="00B926DD" w:rsidRPr="00DC4915" w:rsidRDefault="00915AF8"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024DD7">
        <w:t>If you want to set</w:t>
      </w:r>
      <w:r w:rsidR="003B0C8B" w:rsidRPr="00024DD7">
        <w:t xml:space="preserve"> </w:t>
      </w:r>
      <w:r w:rsidRPr="00024DD7">
        <w:t xml:space="preserve">up a </w:t>
      </w:r>
      <w:r w:rsidR="00BA4EA5" w:rsidRPr="00024DD7">
        <w:t>new warehouse</w:t>
      </w:r>
      <w:r w:rsidR="005A7E94" w:rsidRPr="00024DD7">
        <w:t xml:space="preserve">, read </w:t>
      </w:r>
      <w:r w:rsidR="0002021B" w:rsidRPr="00A1331A">
        <w:rPr>
          <w:rStyle w:val="IntenseReference"/>
        </w:rPr>
        <w:fldChar w:fldCharType="begin" w:fldLock="1"/>
      </w:r>
      <w:r w:rsidR="0002021B" w:rsidRPr="00A1331A">
        <w:rPr>
          <w:rStyle w:val="IntenseReference"/>
        </w:rPr>
        <w:instrText xml:space="preserve"> REF _Ref37246484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2.1</w:t>
      </w:r>
      <w:r w:rsidR="0002021B" w:rsidRPr="00A1331A">
        <w:rPr>
          <w:rStyle w:val="IntenseReference"/>
        </w:rPr>
        <w:fldChar w:fldCharType="end"/>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Warehouse and User Management</w:t>
      </w:r>
      <w:r w:rsidR="0002021B" w:rsidRPr="00A1331A">
        <w:rPr>
          <w:rStyle w:val="IntenseReference"/>
        </w:rPr>
        <w:fldChar w:fldCharType="end"/>
      </w:r>
      <w:r w:rsidR="0002021B">
        <w:t>.</w:t>
      </w:r>
    </w:p>
    <w:p w14:paraId="0E98CCE9" w14:textId="74994039" w:rsidR="00EA4335" w:rsidRPr="00DC4915" w:rsidRDefault="002B404A" w:rsidP="00E81B63">
      <w:pPr>
        <w:pStyle w:val="Heading2"/>
        <w:spacing w:before="240"/>
      </w:pPr>
      <w:bookmarkStart w:id="8" w:name="_Toc37590647"/>
      <w:r w:rsidRPr="00DC4915">
        <w:t>F</w:t>
      </w:r>
      <w:r w:rsidR="00F06FDB" w:rsidRPr="00DC4915">
        <w:t>or</w:t>
      </w:r>
      <w:r w:rsidRPr="00DC4915">
        <w:t xml:space="preserve"> D</w:t>
      </w:r>
      <w:r w:rsidR="00F06FDB" w:rsidRPr="00DC4915">
        <w:t>evelopers</w:t>
      </w:r>
      <w:bookmarkEnd w:id="8"/>
    </w:p>
    <w:p w14:paraId="6E92428B" w14:textId="4F191FC2" w:rsidR="00506047" w:rsidRPr="003C408B" w:rsidRDefault="00376C67" w:rsidP="00E81B63">
      <w:pPr>
        <w:spacing w:before="240"/>
        <w:rPr>
          <w:b/>
        </w:rPr>
      </w:pPr>
      <w:bookmarkStart w:id="9" w:name="_Ref35364581"/>
      <w:r w:rsidRPr="00DC4915">
        <w:t xml:space="preserve">If you </w:t>
      </w:r>
      <w:r w:rsidR="00B66BB7" w:rsidRPr="00DC4915">
        <w:t xml:space="preserve">want to gain access to the TrayMaster </w:t>
      </w:r>
      <w:r w:rsidR="00C404AC">
        <w:t>source code</w:t>
      </w:r>
      <w:r w:rsidR="00B66BB7" w:rsidRPr="003C408B">
        <w:t xml:space="preserve">, read </w:t>
      </w:r>
      <w:r w:rsidR="006D58CE" w:rsidRPr="00A1331A">
        <w:rPr>
          <w:rStyle w:val="IntenseReference"/>
        </w:rPr>
        <w:fldChar w:fldCharType="begin" w:fldLock="1"/>
      </w:r>
      <w:r w:rsidR="006D58CE" w:rsidRPr="00A1331A">
        <w:rPr>
          <w:rStyle w:val="IntenseReference"/>
        </w:rPr>
        <w:instrText xml:space="preserve"> REF _Ref36965935 \r \h </w:instrText>
      </w:r>
      <w:r w:rsidR="00E81B63" w:rsidRPr="00A1331A">
        <w:rPr>
          <w:rStyle w:val="IntenseReference"/>
        </w:rPr>
        <w:instrText xml:space="preserve"> \* MERGEFORMAT </w:instrText>
      </w:r>
      <w:r w:rsidR="006D58CE" w:rsidRPr="00A1331A">
        <w:rPr>
          <w:rStyle w:val="IntenseReference"/>
        </w:rPr>
      </w:r>
      <w:r w:rsidR="006D58CE" w:rsidRPr="00A1331A">
        <w:rPr>
          <w:rStyle w:val="IntenseReference"/>
        </w:rPr>
        <w:fldChar w:fldCharType="separate"/>
      </w:r>
      <w:r w:rsidR="000A7C44" w:rsidRPr="00A1331A">
        <w:rPr>
          <w:rStyle w:val="IntenseReference"/>
        </w:rPr>
        <w:t>G3</w:t>
      </w:r>
      <w:r w:rsidR="006D58CE" w:rsidRPr="00A1331A">
        <w:rPr>
          <w:rStyle w:val="IntenseReference"/>
        </w:rPr>
        <w:fldChar w:fldCharType="end"/>
      </w:r>
      <w:r w:rsidR="006D58CE">
        <w:t xml:space="preserve"> </w:t>
      </w:r>
      <w:r w:rsidR="006D58CE" w:rsidRPr="00A1331A">
        <w:rPr>
          <w:rStyle w:val="IntenseReference"/>
        </w:rPr>
        <w:fldChar w:fldCharType="begin" w:fldLock="1"/>
      </w:r>
      <w:r w:rsidR="006D58CE" w:rsidRPr="00A1331A">
        <w:rPr>
          <w:rStyle w:val="IntenseReference"/>
        </w:rPr>
        <w:instrText xml:space="preserve"> REF _Ref36965935 \h </w:instrText>
      </w:r>
      <w:r w:rsidR="00E81B63" w:rsidRPr="00A1331A">
        <w:rPr>
          <w:rStyle w:val="IntenseReference"/>
        </w:rPr>
        <w:instrText xml:space="preserve"> \* MERGEFORMAT </w:instrText>
      </w:r>
      <w:r w:rsidR="006D58CE" w:rsidRPr="00A1331A">
        <w:rPr>
          <w:rStyle w:val="IntenseReference"/>
        </w:rPr>
      </w:r>
      <w:r w:rsidR="006D58CE" w:rsidRPr="00A1331A">
        <w:rPr>
          <w:rStyle w:val="IntenseReference"/>
        </w:rPr>
        <w:fldChar w:fldCharType="separate"/>
      </w:r>
      <w:r w:rsidR="000A7C44" w:rsidRPr="00A1331A">
        <w:rPr>
          <w:rStyle w:val="IntenseReference"/>
        </w:rPr>
        <w:t>Code Repository</w:t>
      </w:r>
      <w:r w:rsidR="006D58CE" w:rsidRPr="00A1331A">
        <w:rPr>
          <w:rStyle w:val="IntenseReference"/>
        </w:rPr>
        <w:fldChar w:fldCharType="end"/>
      </w:r>
      <w:r w:rsidR="006D58CE">
        <w:t>.</w:t>
      </w:r>
    </w:p>
    <w:p w14:paraId="2E226F67" w14:textId="299A35F1" w:rsidR="007A6EE0" w:rsidRDefault="00506047" w:rsidP="00E81B63">
      <w:pPr>
        <w:spacing w:before="240"/>
      </w:pPr>
      <w:r w:rsidRPr="003C408B">
        <w:t xml:space="preserve">If you want to </w:t>
      </w:r>
      <w:r w:rsidR="003B0C8B" w:rsidRPr="003C408B">
        <w:t xml:space="preserve">get an idea of </w:t>
      </w:r>
      <w:r w:rsidR="00F575A9" w:rsidRPr="003C408B">
        <w:t xml:space="preserve">the prerequisite </w:t>
      </w:r>
      <w:r w:rsidR="00E87920" w:rsidRPr="003C408B">
        <w:t xml:space="preserve">knowledge </w:t>
      </w:r>
      <w:r w:rsidR="00BB088F">
        <w:t xml:space="preserve">needed </w:t>
      </w:r>
      <w:r w:rsidR="00E87920" w:rsidRPr="003C408B">
        <w:t xml:space="preserve">to edit the </w:t>
      </w:r>
      <w:r w:rsidR="00C503BF">
        <w:t>source code</w:t>
      </w:r>
      <w:r w:rsidR="00E87920" w:rsidRPr="003C408B">
        <w:t>, read</w:t>
      </w:r>
      <w:r w:rsidR="00E87920">
        <w:t xml:space="preserve"> </w:t>
      </w:r>
      <w:r w:rsidR="000F3EC8" w:rsidRPr="00A1331A">
        <w:rPr>
          <w:rStyle w:val="IntenseReference"/>
        </w:rPr>
        <w:fldChar w:fldCharType="begin" w:fldLock="1"/>
      </w:r>
      <w:r w:rsidR="000F3EC8" w:rsidRPr="00A1331A">
        <w:rPr>
          <w:rStyle w:val="IntenseReference"/>
        </w:rPr>
        <w:instrText xml:space="preserve"> REF _Ref37246382 \w \h </w:instrText>
      </w:r>
      <w:r w:rsidR="00E81B63" w:rsidRPr="00A1331A">
        <w:rPr>
          <w:rStyle w:val="IntenseReference"/>
        </w:rPr>
        <w:instrText xml:space="preserve"> \* MERGEFORMAT </w:instrText>
      </w:r>
      <w:r w:rsidR="000F3EC8" w:rsidRPr="00A1331A">
        <w:rPr>
          <w:rStyle w:val="IntenseReference"/>
        </w:rPr>
      </w:r>
      <w:r w:rsidR="000F3EC8" w:rsidRPr="00A1331A">
        <w:rPr>
          <w:rStyle w:val="IntenseReference"/>
        </w:rPr>
        <w:fldChar w:fldCharType="separate"/>
      </w:r>
      <w:r w:rsidR="000A7C44" w:rsidRPr="00A1331A">
        <w:rPr>
          <w:rStyle w:val="IntenseReference"/>
        </w:rPr>
        <w:t>G2</w:t>
      </w:r>
      <w:r w:rsidR="000F3EC8" w:rsidRPr="00A1331A">
        <w:rPr>
          <w:rStyle w:val="IntenseReference"/>
        </w:rPr>
        <w:fldChar w:fldCharType="end"/>
      </w:r>
      <w:r w:rsidR="007E4763">
        <w:t xml:space="preserve"> </w:t>
      </w:r>
      <w:r w:rsidR="000F3EC8" w:rsidRPr="00A1331A">
        <w:rPr>
          <w:rStyle w:val="IntenseReference"/>
        </w:rPr>
        <w:fldChar w:fldCharType="begin" w:fldLock="1"/>
      </w:r>
      <w:r w:rsidR="000F3EC8" w:rsidRPr="00A1331A">
        <w:rPr>
          <w:rStyle w:val="IntenseReference"/>
        </w:rPr>
        <w:instrText xml:space="preserve"> REF _Ref37246382 \h </w:instrText>
      </w:r>
      <w:r w:rsidR="00E81B63" w:rsidRPr="00A1331A">
        <w:rPr>
          <w:rStyle w:val="IntenseReference"/>
        </w:rPr>
        <w:instrText xml:space="preserve"> \* MERGEFORMAT </w:instrText>
      </w:r>
      <w:r w:rsidR="000F3EC8" w:rsidRPr="00A1331A">
        <w:rPr>
          <w:rStyle w:val="IntenseReference"/>
        </w:rPr>
      </w:r>
      <w:r w:rsidR="000F3EC8" w:rsidRPr="00A1331A">
        <w:rPr>
          <w:rStyle w:val="IntenseReference"/>
        </w:rPr>
        <w:fldChar w:fldCharType="separate"/>
      </w:r>
      <w:r w:rsidR="000A7C44" w:rsidRPr="00A1331A">
        <w:rPr>
          <w:rStyle w:val="IntenseReference"/>
        </w:rPr>
        <w:t>Technologies Used</w:t>
      </w:r>
      <w:r w:rsidR="000F3EC8" w:rsidRPr="00A1331A">
        <w:rPr>
          <w:rStyle w:val="IntenseReference"/>
        </w:rPr>
        <w:fldChar w:fldCharType="end"/>
      </w:r>
      <w:r w:rsidR="00280D2F">
        <w:t>.</w:t>
      </w:r>
    </w:p>
    <w:p w14:paraId="01F5147D" w14:textId="1014D424" w:rsidR="001D26EB" w:rsidRDefault="00F575A9" w:rsidP="00E81B63">
      <w:pPr>
        <w:spacing w:before="240"/>
      </w:pPr>
      <w:r w:rsidRPr="003C408B">
        <w:t xml:space="preserve">If you want to know </w:t>
      </w:r>
      <w:r w:rsidR="0090170E" w:rsidRPr="003C408B">
        <w:t xml:space="preserve">how to </w:t>
      </w:r>
      <w:r w:rsidR="00F1638E" w:rsidRPr="003C408B">
        <w:t xml:space="preserve">fully redeploy TrayMaster, read </w:t>
      </w:r>
      <w:r w:rsidR="003C408B" w:rsidRPr="00A1331A">
        <w:rPr>
          <w:rStyle w:val="IntenseReference"/>
        </w:rPr>
        <w:fldChar w:fldCharType="begin" w:fldLock="1"/>
      </w:r>
      <w:r w:rsidR="003C408B" w:rsidRPr="00A1331A">
        <w:rPr>
          <w:rStyle w:val="IntenseReference"/>
        </w:rPr>
        <w:instrText xml:space="preserve"> REF _Ref36965895 \r \h </w:instrText>
      </w:r>
      <w:r w:rsidR="00280D2F" w:rsidRPr="00A1331A">
        <w:rPr>
          <w:rStyle w:val="IntenseReference"/>
        </w:rPr>
        <w:instrText xml:space="preserve"> \* MERGEFORMAT </w:instrText>
      </w:r>
      <w:r w:rsidR="003C408B" w:rsidRPr="00A1331A">
        <w:rPr>
          <w:rStyle w:val="IntenseReference"/>
        </w:rPr>
      </w:r>
      <w:r w:rsidR="003C408B" w:rsidRPr="00A1331A">
        <w:rPr>
          <w:rStyle w:val="IntenseReference"/>
        </w:rPr>
        <w:fldChar w:fldCharType="separate"/>
      </w:r>
      <w:r w:rsidR="000A7C44" w:rsidRPr="00A1331A">
        <w:rPr>
          <w:rStyle w:val="IntenseReference"/>
        </w:rPr>
        <w:t>G5</w:t>
      </w:r>
      <w:r w:rsidR="003C408B" w:rsidRPr="00A1331A">
        <w:rPr>
          <w:rStyle w:val="IntenseReference"/>
        </w:rPr>
        <w:fldChar w:fldCharType="end"/>
      </w:r>
      <w:r w:rsidR="003C408B">
        <w:t xml:space="preserve"> </w:t>
      </w:r>
      <w:r w:rsidR="003C408B" w:rsidRPr="00A1331A">
        <w:rPr>
          <w:rStyle w:val="IntenseReference"/>
        </w:rPr>
        <w:fldChar w:fldCharType="begin" w:fldLock="1"/>
      </w:r>
      <w:r w:rsidR="003C408B" w:rsidRPr="00A1331A">
        <w:rPr>
          <w:rStyle w:val="IntenseReference"/>
        </w:rPr>
        <w:instrText xml:space="preserve"> REF _Ref36965895 \h </w:instrText>
      </w:r>
      <w:r w:rsidR="00280D2F" w:rsidRPr="00A1331A">
        <w:rPr>
          <w:rStyle w:val="IntenseReference"/>
        </w:rPr>
        <w:instrText xml:space="preserve"> \* MERGEFORMAT </w:instrText>
      </w:r>
      <w:r w:rsidR="003C408B" w:rsidRPr="00A1331A">
        <w:rPr>
          <w:rStyle w:val="IntenseReference"/>
        </w:rPr>
      </w:r>
      <w:r w:rsidR="003C408B" w:rsidRPr="00A1331A">
        <w:rPr>
          <w:rStyle w:val="IntenseReference"/>
        </w:rPr>
        <w:fldChar w:fldCharType="separate"/>
      </w:r>
      <w:r w:rsidR="000A7C44" w:rsidRPr="00A1331A">
        <w:rPr>
          <w:rStyle w:val="IntenseReference"/>
        </w:rPr>
        <w:t>Continuous Deployment (Heroku)</w:t>
      </w:r>
      <w:r w:rsidR="003C408B" w:rsidRPr="00A1331A">
        <w:rPr>
          <w:rStyle w:val="IntenseReference"/>
        </w:rPr>
        <w:fldChar w:fldCharType="end"/>
      </w:r>
      <w:r w:rsidR="003C408B">
        <w:t>.</w:t>
      </w:r>
    </w:p>
    <w:p w14:paraId="08085827" w14:textId="69FC1300" w:rsidR="00625FEC" w:rsidRPr="00DC4915" w:rsidRDefault="001D26EB" w:rsidP="00E81B63">
      <w:pPr>
        <w:spacing w:before="240"/>
      </w:pPr>
      <w:r>
        <w:t>If you want to set up a new Database</w:t>
      </w:r>
      <w:r w:rsidR="008E4BC0">
        <w:t xml:space="preserve">, read </w:t>
      </w:r>
      <w:r w:rsidR="00294C48" w:rsidRPr="00A1331A">
        <w:rPr>
          <w:rStyle w:val="IntenseReference"/>
        </w:rPr>
        <w:fldChar w:fldCharType="begin" w:fldLock="1"/>
      </w:r>
      <w:r w:rsidR="00294C48" w:rsidRPr="00A1331A">
        <w:rPr>
          <w:rStyle w:val="IntenseReference"/>
        </w:rPr>
        <w:instrText xml:space="preserve"> REF _Ref36997652 \w \h </w:instrText>
      </w:r>
      <w:r w:rsidR="00E81B63" w:rsidRPr="00A1331A">
        <w:rPr>
          <w:rStyle w:val="IntenseReference"/>
        </w:rPr>
        <w:instrText xml:space="preserve"> \* MERGEFORMAT </w:instrText>
      </w:r>
      <w:r w:rsidR="00294C48" w:rsidRPr="00A1331A">
        <w:rPr>
          <w:rStyle w:val="IntenseReference"/>
        </w:rPr>
      </w:r>
      <w:r w:rsidR="00294C48" w:rsidRPr="00A1331A">
        <w:rPr>
          <w:rStyle w:val="IntenseReference"/>
        </w:rPr>
        <w:fldChar w:fldCharType="separate"/>
      </w:r>
      <w:r w:rsidR="000A7C44" w:rsidRPr="00A1331A">
        <w:rPr>
          <w:rStyle w:val="IntenseReference"/>
        </w:rPr>
        <w:t>G6</w:t>
      </w:r>
      <w:r w:rsidR="00294C48" w:rsidRPr="00A1331A">
        <w:rPr>
          <w:rStyle w:val="IntenseReference"/>
        </w:rPr>
        <w:fldChar w:fldCharType="end"/>
      </w:r>
      <w:r w:rsidR="00294C48">
        <w:t xml:space="preserve"> </w:t>
      </w:r>
      <w:r w:rsidR="00294C48" w:rsidRPr="00A1331A">
        <w:rPr>
          <w:rStyle w:val="IntenseReference"/>
        </w:rPr>
        <w:fldChar w:fldCharType="begin" w:fldLock="1"/>
      </w:r>
      <w:r w:rsidR="00294C48" w:rsidRPr="00A1331A">
        <w:rPr>
          <w:rStyle w:val="IntenseReference"/>
        </w:rPr>
        <w:instrText xml:space="preserve"> REF _Ref36997652 \h </w:instrText>
      </w:r>
      <w:r w:rsidR="00E81B63" w:rsidRPr="00A1331A">
        <w:rPr>
          <w:rStyle w:val="IntenseReference"/>
        </w:rPr>
        <w:instrText xml:space="preserve"> \* MERGEFORMAT </w:instrText>
      </w:r>
      <w:r w:rsidR="00294C48" w:rsidRPr="00A1331A">
        <w:rPr>
          <w:rStyle w:val="IntenseReference"/>
        </w:rPr>
      </w:r>
      <w:r w:rsidR="00294C48" w:rsidRPr="00A1331A">
        <w:rPr>
          <w:rStyle w:val="IntenseReference"/>
        </w:rPr>
        <w:fldChar w:fldCharType="separate"/>
      </w:r>
      <w:r w:rsidR="000A7C44" w:rsidRPr="00A1331A">
        <w:rPr>
          <w:rStyle w:val="IntenseReference"/>
        </w:rPr>
        <w:t>Firebase</w:t>
      </w:r>
      <w:r w:rsidR="00294C48" w:rsidRPr="00A1331A">
        <w:rPr>
          <w:rStyle w:val="IntenseReference"/>
        </w:rPr>
        <w:fldChar w:fldCharType="end"/>
      </w:r>
      <w:r w:rsidR="008E4BC0">
        <w:t>.</w:t>
      </w:r>
      <w:r w:rsidR="00376C67" w:rsidRPr="00DC4915">
        <w:br w:type="page"/>
      </w:r>
    </w:p>
    <w:p w14:paraId="7FF738FB" w14:textId="03D18222" w:rsidR="00FA1984" w:rsidRPr="00DC4915" w:rsidRDefault="00D06DC3" w:rsidP="00E81B63">
      <w:pPr>
        <w:pStyle w:val="Heading1"/>
        <w:spacing w:before="240"/>
      </w:pPr>
      <w:bookmarkStart w:id="10" w:name="_Ref36965460"/>
      <w:bookmarkStart w:id="11" w:name="_Toc37590648"/>
      <w:bookmarkEnd w:id="9"/>
      <w:r w:rsidRPr="00DC4915">
        <w:lastRenderedPageBreak/>
        <w:t>What is TrayMaster?</w:t>
      </w:r>
      <w:bookmarkEnd w:id="10"/>
      <w:bookmarkEnd w:id="11"/>
    </w:p>
    <w:p w14:paraId="0AF5B2B1" w14:textId="77777777" w:rsidR="00FA1984" w:rsidRPr="00DC4915" w:rsidRDefault="00FA1984" w:rsidP="00E81B63">
      <w:pPr>
        <w:spacing w:before="240"/>
      </w:pPr>
      <w:r w:rsidRPr="00DC4915">
        <w:rPr>
          <w:noProof/>
        </w:rPr>
        <w:drawing>
          <wp:anchor distT="0" distB="0" distL="114300" distR="114300" simplePos="0" relativeHeight="251658345" behindDoc="0" locked="0" layoutInCell="1" allowOverlap="1" wp14:anchorId="7A80921B" wp14:editId="6942D8FE">
            <wp:simplePos x="0" y="0"/>
            <wp:positionH relativeFrom="margin">
              <wp:posOffset>552450</wp:posOffset>
            </wp:positionH>
            <wp:positionV relativeFrom="paragraph">
              <wp:posOffset>99516</wp:posOffset>
            </wp:positionV>
            <wp:extent cx="4837430" cy="3378835"/>
            <wp:effectExtent l="0" t="0" r="1270" b="0"/>
            <wp:wrapTight wrapText="bothSides">
              <wp:wrapPolygon edited="0">
                <wp:start x="0" y="0"/>
                <wp:lineTo x="0" y="21515"/>
                <wp:lineTo x="21549" y="21515"/>
                <wp:lineTo x="21549" y="0"/>
                <wp:lineTo x="0" y="0"/>
              </wp:wrapPolygon>
            </wp:wrapTight>
            <wp:docPr id="42" name="image11.png"/>
            <wp:cNvGraphicFramePr/>
            <a:graphic xmlns:a="http://schemas.openxmlformats.org/drawingml/2006/main">
              <a:graphicData uri="http://schemas.openxmlformats.org/drawingml/2006/picture">
                <pic:pic xmlns:pic="http://schemas.openxmlformats.org/drawingml/2006/picture">
                  <pic:nvPicPr>
                    <pic:cNvPr id="42" name="image11.png"/>
                    <pic:cNvPicPr/>
                  </pic:nvPicPr>
                  <pic:blipFill>
                    <a:blip r:embed="rId11"/>
                    <a:srcRect/>
                    <a:stretch>
                      <a:fillRect/>
                    </a:stretch>
                  </pic:blipFill>
                  <pic:spPr>
                    <a:xfrm>
                      <a:off x="0" y="0"/>
                      <a:ext cx="4837430" cy="3378835"/>
                    </a:xfrm>
                    <a:prstGeom prst="rect">
                      <a:avLst/>
                    </a:prstGeom>
                    <a:ln/>
                  </pic:spPr>
                </pic:pic>
              </a:graphicData>
            </a:graphic>
            <wp14:sizeRelH relativeFrom="margin">
              <wp14:pctWidth>0</wp14:pctWidth>
            </wp14:sizeRelH>
            <wp14:sizeRelV relativeFrom="margin">
              <wp14:pctHeight>0</wp14:pctHeight>
            </wp14:sizeRelV>
          </wp:anchor>
        </w:drawing>
      </w:r>
    </w:p>
    <w:p w14:paraId="0ED4D9BD" w14:textId="77777777" w:rsidR="00FA1984" w:rsidRPr="00DC4915" w:rsidRDefault="00FA1984" w:rsidP="00E81B63">
      <w:pPr>
        <w:spacing w:before="240"/>
      </w:pPr>
    </w:p>
    <w:p w14:paraId="16B1EC4C" w14:textId="77777777" w:rsidR="00FA1984" w:rsidRPr="00DC4915" w:rsidRDefault="00FA1984" w:rsidP="00E81B63">
      <w:pPr>
        <w:spacing w:before="240"/>
      </w:pPr>
    </w:p>
    <w:p w14:paraId="42C2E1C5" w14:textId="77777777" w:rsidR="00FA1984" w:rsidRPr="00DC4915" w:rsidRDefault="00FA1984" w:rsidP="00E81B63">
      <w:pPr>
        <w:spacing w:before="240"/>
      </w:pPr>
    </w:p>
    <w:p w14:paraId="495C2B51" w14:textId="77777777" w:rsidR="00FA1984" w:rsidRPr="00DC4915" w:rsidRDefault="00FA1984" w:rsidP="00E81B63">
      <w:pPr>
        <w:spacing w:before="240"/>
      </w:pPr>
    </w:p>
    <w:p w14:paraId="6FF699B7" w14:textId="77777777" w:rsidR="00FA1984" w:rsidRPr="00DC4915" w:rsidRDefault="00FA1984" w:rsidP="00E81B63">
      <w:pPr>
        <w:spacing w:before="240"/>
      </w:pPr>
    </w:p>
    <w:p w14:paraId="6273F2C5" w14:textId="77777777" w:rsidR="00FA1984" w:rsidRPr="00DC4915" w:rsidRDefault="00FA1984" w:rsidP="00E81B63">
      <w:pPr>
        <w:spacing w:before="240"/>
      </w:pPr>
    </w:p>
    <w:p w14:paraId="153561FC" w14:textId="77777777" w:rsidR="00FA1984" w:rsidRPr="00DC4915" w:rsidRDefault="00FA1984" w:rsidP="00E81B63">
      <w:pPr>
        <w:spacing w:before="240"/>
      </w:pPr>
    </w:p>
    <w:p w14:paraId="3BFCC209" w14:textId="77777777" w:rsidR="00FA1984" w:rsidRPr="00DC4915" w:rsidRDefault="00FA1984" w:rsidP="00E81B63">
      <w:pPr>
        <w:spacing w:before="240"/>
      </w:pPr>
    </w:p>
    <w:p w14:paraId="6AACA3AA" w14:textId="77777777" w:rsidR="00FA1984" w:rsidRPr="00DC4915" w:rsidRDefault="00FA1984" w:rsidP="00E81B63">
      <w:pPr>
        <w:spacing w:before="240"/>
      </w:pPr>
    </w:p>
    <w:p w14:paraId="7C0FAD23" w14:textId="77777777" w:rsidR="00FA1984" w:rsidRPr="00DC4915" w:rsidRDefault="00FA1984" w:rsidP="00E81B63">
      <w:pPr>
        <w:spacing w:before="240"/>
      </w:pPr>
    </w:p>
    <w:p w14:paraId="007205A4" w14:textId="646CE45D" w:rsidR="00FA1984" w:rsidRPr="00DC4915" w:rsidRDefault="00DC1392" w:rsidP="00E81B63">
      <w:pPr>
        <w:spacing w:before="240"/>
      </w:pPr>
      <w:r w:rsidRPr="00DC4915">
        <w:rPr>
          <w:noProof/>
        </w:rPr>
        <mc:AlternateContent>
          <mc:Choice Requires="wps">
            <w:drawing>
              <wp:anchor distT="0" distB="0" distL="114300" distR="114300" simplePos="0" relativeHeight="251658346" behindDoc="0" locked="0" layoutInCell="1" allowOverlap="1" wp14:anchorId="49A1D8C8" wp14:editId="448B7897">
                <wp:simplePos x="0" y="0"/>
                <wp:positionH relativeFrom="margin">
                  <wp:align>center</wp:align>
                </wp:positionH>
                <wp:positionV relativeFrom="paragraph">
                  <wp:posOffset>163195</wp:posOffset>
                </wp:positionV>
                <wp:extent cx="1828800" cy="1828800"/>
                <wp:effectExtent l="0" t="0" r="0" b="0"/>
                <wp:wrapNone/>
                <wp:docPr id="1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F764745" w14:textId="26D8E747" w:rsidR="00DC1392" w:rsidRPr="003010E1" w:rsidRDefault="00DC1392" w:rsidP="00911E8A">
                            <w:pPr>
                              <w:pStyle w:val="Caption"/>
                            </w:pPr>
                            <w:bookmarkStart w:id="12" w:name="_Ref36995966"/>
                            <w:r w:rsidRPr="00A412CA">
                              <w:t xml:space="preserve">Figure </w:t>
                            </w:r>
                            <w:fldSimple w:instr=" SEQ Figure \* ARABIC ">
                              <w:r w:rsidR="00EB764F">
                                <w:rPr>
                                  <w:noProof/>
                                </w:rPr>
                                <w:t>1</w:t>
                              </w:r>
                            </w:fldSimple>
                            <w:bookmarkEnd w:id="12"/>
                            <w:r w:rsidRPr="00A412CA">
                              <w:t>. 3D rendering of</w:t>
                            </w:r>
                            <w:r>
                              <w:t xml:space="preserve"> A FOODBANK </w:t>
                            </w:r>
                            <w:r w:rsidRPr="00A412CA">
                              <w:t>warehouse</w:t>
                            </w:r>
                            <w:r>
                              <w:t xml:space="preserve"> in Chester-le-Street</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A1D8C8" id="Text Box 1" o:spid="_x0000_s1029" type="#_x0000_t202" style="position:absolute;left:0;text-align:left;margin-left:0;margin-top:12.85pt;width:2in;height:2in;z-index:25165834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" filled="f" stroked="f" strokeweight=".5pt">
                <v:textbox style="mso-fit-shape-to-text:t">
                  <w:txbxContent>
                    <w:p w14:paraId="7F764745" w14:textId="26D8E747" w:rsidR="00DC1392" w:rsidRPr="003010E1" w:rsidRDefault="00DC1392" w:rsidP="00911E8A">
                      <w:pPr>
                        <w:pStyle w:val="Caption"/>
                      </w:pPr>
                      <w:bookmarkStart w:id="13" w:name="_Ref36995966"/>
                      <w:r w:rsidRPr="00A412CA">
                        <w:t xml:space="preserve">Figure </w:t>
                      </w:r>
                      <w:fldSimple w:instr=" SEQ Figure \* ARABIC ">
                        <w:r w:rsidR="00EB764F">
                          <w:rPr>
                            <w:noProof/>
                          </w:rPr>
                          <w:t>1</w:t>
                        </w:r>
                      </w:fldSimple>
                      <w:bookmarkEnd w:id="13"/>
                      <w:r w:rsidRPr="00A412CA">
                        <w:t>. 3D rendering of</w:t>
                      </w:r>
                      <w:r>
                        <w:t xml:space="preserve"> A FOODBANK </w:t>
                      </w:r>
                      <w:r w:rsidRPr="00A412CA">
                        <w:t>warehouse</w:t>
                      </w:r>
                      <w:r>
                        <w:t xml:space="preserve"> in Chester-le-Street</w:t>
                      </w:r>
                      <w:r w:rsidRPr="00A412CA">
                        <w:t>.</w:t>
                      </w:r>
                    </w:p>
                  </w:txbxContent>
                </v:textbox>
                <w10:wrap anchorx="margin"/>
              </v:shape>
            </w:pict>
          </mc:Fallback>
        </mc:AlternateContent>
      </w:r>
    </w:p>
    <w:p w14:paraId="56E3E103" w14:textId="77777777" w:rsidR="00DC1392" w:rsidRPr="00DC4915" w:rsidRDefault="00DC1392" w:rsidP="00E81B63">
      <w:pPr>
        <w:spacing w:before="240"/>
      </w:pPr>
    </w:p>
    <w:p w14:paraId="314F03AD" w14:textId="0671D7D9" w:rsidR="00FA1984" w:rsidRPr="00DC4915" w:rsidRDefault="00FF776A" w:rsidP="00E81B63">
      <w:pPr>
        <w:spacing w:before="240"/>
      </w:pPr>
      <w:r w:rsidRPr="00DC4915">
        <w:t xml:space="preserve">TrayMaster </w:t>
      </w:r>
      <w:r w:rsidR="006D7E06" w:rsidRPr="00DC4915">
        <w:t xml:space="preserve">is a software </w:t>
      </w:r>
      <w:r w:rsidR="00FA1984" w:rsidRPr="00DC4915">
        <w:t>app</w:t>
      </w:r>
      <w:r w:rsidR="006D7E06" w:rsidRPr="00DC4915">
        <w:t>lication</w:t>
      </w:r>
      <w:r w:rsidR="00FA1984" w:rsidRPr="00DC4915">
        <w:t xml:space="preserve"> primarily intended for managing trays of perishable stock on shelves inside a warehouse. It has been designed following consultation and analysis of the processes currently in use at Durham Christian Partnership’s Chester-le-Street foodbank</w:t>
      </w:r>
      <w:r w:rsidR="00960E59" w:rsidRPr="00DC4915">
        <w:t xml:space="preserve"> (see</w:t>
      </w:r>
      <w:r w:rsidR="007B3556">
        <w:t xml:space="preserve"> </w:t>
      </w:r>
      <w:r w:rsidR="007B3556" w:rsidRPr="00A1331A">
        <w:rPr>
          <w:rStyle w:val="IntenseReference"/>
        </w:rPr>
        <w:fldChar w:fldCharType="begin" w:fldLock="1"/>
      </w:r>
      <w:r w:rsidR="007B3556" w:rsidRPr="00A1331A">
        <w:rPr>
          <w:rStyle w:val="IntenseReference"/>
        </w:rPr>
        <w:instrText xml:space="preserve"> REF _Ref36995966 \h </w:instrText>
      </w:r>
      <w:r w:rsidR="00E81B63" w:rsidRPr="00A1331A">
        <w:rPr>
          <w:rStyle w:val="IntenseReference"/>
        </w:rPr>
        <w:instrText xml:space="preserve"> \* MERGEFORMAT </w:instrText>
      </w:r>
      <w:r w:rsidR="007B3556" w:rsidRPr="00A1331A">
        <w:rPr>
          <w:rStyle w:val="IntenseReference"/>
        </w:rPr>
      </w:r>
      <w:r w:rsidR="007B3556" w:rsidRPr="00A1331A">
        <w:rPr>
          <w:rStyle w:val="IntenseReference"/>
        </w:rPr>
        <w:fldChar w:fldCharType="separate"/>
      </w:r>
      <w:r w:rsidR="000A7C44" w:rsidRPr="00A1331A">
        <w:rPr>
          <w:rStyle w:val="IntenseReference"/>
        </w:rPr>
        <w:t>Figure 1</w:t>
      </w:r>
      <w:r w:rsidR="007B3556" w:rsidRPr="00A1331A">
        <w:rPr>
          <w:rStyle w:val="IntenseReference"/>
        </w:rPr>
        <w:fldChar w:fldCharType="end"/>
      </w:r>
      <w:r w:rsidR="00BA36C2" w:rsidRPr="00DC4915">
        <w:t>)</w:t>
      </w:r>
      <w:r w:rsidR="00FA1984" w:rsidRPr="00DC4915">
        <w:t>; but more generally will be applicable to many other Trussell Trust-affiliated foodbanks across the UK, as well as other sectors with physical stock located within trays</w:t>
      </w:r>
      <w:r w:rsidR="0091376C" w:rsidRPr="00DC4915">
        <w:t xml:space="preserve"> where incoming stock is hard to predict</w:t>
      </w:r>
      <w:r w:rsidR="00FA1984" w:rsidRPr="00DC4915">
        <w:t xml:space="preserve">. </w:t>
      </w:r>
      <w:r w:rsidR="00632C00" w:rsidRPr="00DC4915">
        <w:t>T</w:t>
      </w:r>
      <w:r w:rsidR="00FA1984" w:rsidRPr="00DC4915">
        <w:t xml:space="preserve">his software </w:t>
      </w:r>
      <w:r w:rsidR="00632C00" w:rsidRPr="00DC4915">
        <w:t xml:space="preserve">should </w:t>
      </w:r>
      <w:r w:rsidR="00FA1984" w:rsidRPr="00DC4915">
        <w:t>complement existing workflows and aid warehouse staff in their day-to-day activities.</w:t>
      </w:r>
    </w:p>
    <w:p w14:paraId="3F4CC5F0" w14:textId="77777777" w:rsidR="00FA1984" w:rsidRPr="00DC4915" w:rsidRDefault="00FA1984" w:rsidP="00E81B63">
      <w:pPr>
        <w:numPr>
          <w:ilvl w:val="0"/>
          <w:numId w:val="4"/>
        </w:numPr>
        <w:spacing w:before="240" w:line="276" w:lineRule="auto"/>
      </w:pPr>
      <w:r w:rsidRPr="00DC4915">
        <w:t>A warehouse can be any building that stores stock in trays on shelves. A tray is atomic (homogeneous, containing one type of item) and thus is treated by the application as the smallest object to record. For example, the app can record that in the second column, bottom row of shelf A3 in the Green Zone, there is a tray of BEANS.</w:t>
      </w:r>
    </w:p>
    <w:p w14:paraId="7F524F1B" w14:textId="450C4F72" w:rsidR="00FA1984" w:rsidRPr="00DC4915" w:rsidRDefault="00FA1984" w:rsidP="00E81B63">
      <w:pPr>
        <w:spacing w:before="240"/>
      </w:pPr>
      <w:r w:rsidRPr="00DC4915">
        <w:t>Processing often begins when a warehouse receives new stock (specifically donations in a foodbank). The application is optimised for use cases such as these since it relies on no prior knowledge of incoming stock. Staff can simply use this app to perform a stocktake and record where they place new trays of stock/unexpected donations, as soon as they arrive.</w:t>
      </w:r>
    </w:p>
    <w:p w14:paraId="13B1A8E9" w14:textId="40DDA5EB" w:rsidR="00FA1984" w:rsidRPr="00DC4915" w:rsidRDefault="00FA1984" w:rsidP="00E81B63">
      <w:pPr>
        <w:spacing w:before="240"/>
      </w:pPr>
      <w:r w:rsidRPr="00DC4915">
        <w:lastRenderedPageBreak/>
        <w:t xml:space="preserve">Clearly when dealing with perishable items, it is imperative to record expiry dates to minimise wastage and enable users to identify soon-to-expire stock that should be dispatched promptly. This app </w:t>
      </w:r>
      <w:r w:rsidR="009E10FE" w:rsidRPr="00DC4915">
        <w:t>gives</w:t>
      </w:r>
      <w:r w:rsidRPr="00DC4915">
        <w:t xml:space="preserve"> users </w:t>
      </w:r>
      <w:r w:rsidR="009E10FE" w:rsidRPr="00DC4915">
        <w:t>the ability</w:t>
      </w:r>
      <w:r w:rsidRPr="00DC4915">
        <w:t xml:space="preserve"> to record the expiry date of any tray, with custom precision - for some items, the expiry needn’t be known any more accurately than the year. But for some items, the expiry date must be recorded down to the quarter or even month.</w:t>
      </w:r>
    </w:p>
    <w:p w14:paraId="21A9ADEA" w14:textId="212D5CCB" w:rsidR="00FA1984" w:rsidRPr="00DC4915" w:rsidRDefault="00FA1984" w:rsidP="00E81B63">
      <w:pPr>
        <w:spacing w:before="240" w:after="0"/>
        <w:rPr>
          <w:i/>
          <w:sz w:val="18"/>
          <w:szCs w:val="18"/>
        </w:rPr>
      </w:pPr>
      <w:r w:rsidRPr="00DC4915">
        <w:t>As such, this app has been built with flexibility in mind: a user can record tray expiry with as much precision as desired, optionally record the weight of trays, and even leave a custom text comment on a tray to record other important data.</w:t>
      </w:r>
    </w:p>
    <w:p w14:paraId="0581B77D" w14:textId="6B028776" w:rsidR="00FA1984" w:rsidRPr="00DC4915" w:rsidRDefault="00C71DF5" w:rsidP="00E81B63">
      <w:pPr>
        <w:pStyle w:val="Heading2"/>
        <w:spacing w:before="240"/>
      </w:pPr>
      <w:bookmarkStart w:id="14" w:name="_Ref36825822"/>
      <w:bookmarkStart w:id="15" w:name="_Ref37011718"/>
      <w:bookmarkStart w:id="16" w:name="_Toc37590649"/>
      <w:r w:rsidRPr="00DC4915">
        <w:rPr>
          <w:noProof/>
        </w:rPr>
        <mc:AlternateContent>
          <mc:Choice Requires="wpg">
            <w:drawing>
              <wp:anchor distT="0" distB="0" distL="114300" distR="114300" simplePos="0" relativeHeight="251658362" behindDoc="0" locked="0" layoutInCell="1" allowOverlap="1" wp14:anchorId="0F534C16" wp14:editId="359E1D69">
                <wp:simplePos x="0" y="0"/>
                <wp:positionH relativeFrom="column">
                  <wp:posOffset>3568700</wp:posOffset>
                </wp:positionH>
                <wp:positionV relativeFrom="paragraph">
                  <wp:posOffset>625833</wp:posOffset>
                </wp:positionV>
                <wp:extent cx="2531110" cy="2795270"/>
                <wp:effectExtent l="0" t="0" r="0" b="0"/>
                <wp:wrapTight wrapText="bothSides">
                  <wp:wrapPolygon edited="0">
                    <wp:start x="0" y="0"/>
                    <wp:lineTo x="0" y="18548"/>
                    <wp:lineTo x="217" y="21492"/>
                    <wp:lineTo x="21134" y="21492"/>
                    <wp:lineTo x="21459" y="18548"/>
                    <wp:lineTo x="21459" y="0"/>
                    <wp:lineTo x="0" y="0"/>
                  </wp:wrapPolygon>
                </wp:wrapTight>
                <wp:docPr id="38" name="Group 43"/>
                <wp:cNvGraphicFramePr/>
                <a:graphic xmlns:a="http://schemas.openxmlformats.org/drawingml/2006/main">
                  <a:graphicData uri="http://schemas.microsoft.com/office/word/2010/wordprocessingGroup">
                    <wpg:wgp>
                      <wpg:cNvGrpSpPr/>
                      <wpg:grpSpPr>
                        <a:xfrm>
                          <a:off x="0" y="0"/>
                          <a:ext cx="2531110" cy="2795270"/>
                          <a:chOff x="0" y="68831"/>
                          <a:chExt cx="2531110" cy="2795961"/>
                        </a:xfrm>
                      </wpg:grpSpPr>
                      <wps:wsp>
                        <wps:cNvPr id="43" name="Textruta 43"/>
                        <wps:cNvSpPr txBox="1"/>
                        <wps:spPr>
                          <a:xfrm>
                            <a:off x="49162" y="2448232"/>
                            <a:ext cx="2418715" cy="416560"/>
                          </a:xfrm>
                          <a:prstGeom prst="rect">
                            <a:avLst/>
                          </a:prstGeom>
                          <a:solidFill>
                            <a:prstClr val="white"/>
                          </a:solidFill>
                          <a:ln>
                            <a:noFill/>
                          </a:ln>
                        </wps:spPr>
                        <wps:txbx>
                          <w:txbxContent>
                            <w:p w14:paraId="6C0477FB" w14:textId="58DAF98C" w:rsidR="00F56ED0" w:rsidRPr="00140142" w:rsidRDefault="00F56ED0" w:rsidP="00F56ED0">
                              <w:pPr>
                                <w:pStyle w:val="Caption"/>
                                <w:rPr>
                                  <w:noProof/>
                                  <w:sz w:val="28"/>
                                </w:rPr>
                              </w:pPr>
                              <w:bookmarkStart w:id="17" w:name="_Ref37001787"/>
                              <w:r>
                                <w:t xml:space="preserve">Figure </w:t>
                              </w:r>
                              <w:fldSimple w:instr=" SEQ Figure \* ARABIC ">
                                <w:r w:rsidR="00EB764F">
                                  <w:rPr>
                                    <w:noProof/>
                                  </w:rPr>
                                  <w:t>2</w:t>
                                </w:r>
                              </w:fldSimple>
                              <w:bookmarkEnd w:id="17"/>
                              <w:r>
                                <w:t xml:space="preserve">. </w:t>
                              </w:r>
                              <w:r w:rsidR="002B5DB4">
                                <w:t>Plan view of an example warehou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4" name="image6.jpg"/>
                          <pic:cNvPicPr/>
                        </pic:nvPicPr>
                        <pic:blipFill rotWithShape="1">
                          <a:blip r:embed="rId12"/>
                          <a:srcRect t="2790"/>
                          <a:stretch/>
                        </pic:blipFill>
                        <pic:spPr>
                          <a:xfrm>
                            <a:off x="0" y="68831"/>
                            <a:ext cx="2531110" cy="2397508"/>
                          </a:xfrm>
                          <a:prstGeom prst="rect">
                            <a:avLst/>
                          </a:prstGeom>
                          <a:ln/>
                        </pic:spPr>
                      </pic:pic>
                    </wpg:wgp>
                  </a:graphicData>
                </a:graphic>
                <wp14:sizeRelV relativeFrom="margin">
                  <wp14:pctHeight>0</wp14:pctHeight>
                </wp14:sizeRelV>
              </wp:anchor>
            </w:drawing>
          </mc:Choice>
          <mc:Fallback>
            <w:pict>
              <v:group w14:anchorId="0F534C16" id="Group 43" o:spid="_x0000_s1030" style="position:absolute;left:0;text-align:left;margin-left:281pt;margin-top:49.3pt;width:199.3pt;height:220.1pt;z-index:251658362;mso-height-relative:margin" coordorigin=",688" coordsize="25311,279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qvNdwW5xLIFOM4wTxQBYoqCO8t5ZPLjlDNjO&#10;BTI51EUjyyJhGIyMgD8+9AFqiqzXkCRo7SAK/K8HJ/Cpo5ElQOjBlPQigB9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VR4Wa983A2eSU/HNW6KAM+G2kT7FkD90G389MigWshhKMo/4+N+M9VzmtCii4FOeOVLtZ44x&#10;J8mwruwRznIp1nE8UTb8BncuQOi57Va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">
                <v:shape id="Textruta 43" o:spid="_x0000_s1031" type="#_x0000_t202" style="position:absolute;left:491;top:24482;width:24187;height:4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6C0477FB" w14:textId="58DAF98C" w:rsidR="00F56ED0" w:rsidRPr="00140142" w:rsidRDefault="00F56ED0" w:rsidP="00F56ED0">
                        <w:pPr>
                          <w:pStyle w:val="Caption"/>
                          <w:rPr>
                            <w:noProof/>
                            <w:sz w:val="28"/>
                          </w:rPr>
                        </w:pPr>
                        <w:bookmarkStart w:id="18" w:name="_Ref37001787"/>
                        <w:r>
                          <w:t xml:space="preserve">Figure </w:t>
                        </w:r>
                        <w:fldSimple w:instr=" SEQ Figure \* ARABIC ">
                          <w:r w:rsidR="00EB764F">
                            <w:rPr>
                              <w:noProof/>
                            </w:rPr>
                            <w:t>2</w:t>
                          </w:r>
                        </w:fldSimple>
                        <w:bookmarkEnd w:id="18"/>
                        <w:r>
                          <w:t xml:space="preserve">. </w:t>
                        </w:r>
                        <w:r w:rsidR="002B5DB4">
                          <w:t>Plan view of an example warehouse.</w:t>
                        </w:r>
                      </w:p>
                    </w:txbxContent>
                  </v:textbox>
                </v:shape>
                <v:shape id="image6.jpg" o:spid="_x0000_s1032" type="#_x0000_t75" style="position:absolute;top:688;width:25311;height:2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">
                  <v:imagedata r:id="rId13" o:title="" croptop="1828f"/>
                </v:shape>
                <w10:wrap type="tight"/>
              </v:group>
            </w:pict>
          </mc:Fallback>
        </mc:AlternateContent>
      </w:r>
      <w:r w:rsidR="00937082">
        <w:t>W</w:t>
      </w:r>
      <w:r w:rsidR="00FA1984" w:rsidRPr="00DC4915">
        <w:t>arehouse</w:t>
      </w:r>
      <w:bookmarkEnd w:id="14"/>
      <w:r w:rsidR="00D94D6D" w:rsidRPr="00DC4915">
        <w:t xml:space="preserve"> </w:t>
      </w:r>
      <w:r w:rsidR="00C060D3">
        <w:t>M</w:t>
      </w:r>
      <w:r w:rsidR="00D94D6D" w:rsidRPr="00DC4915">
        <w:t>odelling</w:t>
      </w:r>
      <w:bookmarkEnd w:id="15"/>
      <w:bookmarkEnd w:id="16"/>
    </w:p>
    <w:p w14:paraId="23176B00" w14:textId="77777777" w:rsidR="00B1619E" w:rsidRPr="00DC4915" w:rsidRDefault="00B1619E" w:rsidP="00E81B63">
      <w:pPr>
        <w:spacing w:before="240"/>
      </w:pPr>
    </w:p>
    <w:p w14:paraId="5C68E2D7" w14:textId="0E63BB5C" w:rsidR="00FA1984" w:rsidRPr="00DC4915" w:rsidRDefault="002E3147" w:rsidP="00E81B63">
      <w:pPr>
        <w:spacing w:before="240"/>
      </w:pPr>
      <w:r w:rsidRPr="00DC4915">
        <w:t>U</w:t>
      </w:r>
      <w:r w:rsidR="00FA1984" w:rsidRPr="00DC4915">
        <w:t>ser</w:t>
      </w:r>
      <w:r w:rsidRPr="00DC4915">
        <w:t>s</w:t>
      </w:r>
      <w:r w:rsidR="00FA1984" w:rsidRPr="00DC4915">
        <w:t xml:space="preserve"> </w:t>
      </w:r>
      <w:r w:rsidRPr="00DC4915">
        <w:t xml:space="preserve">should </w:t>
      </w:r>
      <w:r w:rsidR="00836964" w:rsidRPr="00DC4915">
        <w:t xml:space="preserve">carefully consider how </w:t>
      </w:r>
      <w:r w:rsidR="00FA1984" w:rsidRPr="00DC4915">
        <w:t xml:space="preserve">their warehouse </w:t>
      </w:r>
      <w:r w:rsidR="008F3ED8" w:rsidRPr="00DC4915">
        <w:t>could</w:t>
      </w:r>
      <w:r w:rsidR="00F64538" w:rsidRPr="00DC4915">
        <w:t xml:space="preserve"> be modelled </w:t>
      </w:r>
      <w:r w:rsidR="00FA1984" w:rsidRPr="00DC4915">
        <w:t xml:space="preserve">using </w:t>
      </w:r>
      <w:r w:rsidR="008641BB" w:rsidRPr="00DC4915">
        <w:t>TrayMaster</w:t>
      </w:r>
      <w:r w:rsidR="00FA1984" w:rsidRPr="00DC4915">
        <w:t xml:space="preserve">. </w:t>
      </w:r>
      <w:r w:rsidR="00482764" w:rsidRPr="00DC4915">
        <w:t xml:space="preserve">Firstly, </w:t>
      </w:r>
      <w:r w:rsidRPr="00DC4915">
        <w:t>it</w:t>
      </w:r>
      <w:r w:rsidR="00836964" w:rsidRPr="00DC4915">
        <w:t xml:space="preserve"> should</w:t>
      </w:r>
      <w:r w:rsidR="00FA1984" w:rsidRPr="00DC4915">
        <w:t xml:space="preserve"> be split into “zones”, </w:t>
      </w:r>
      <w:r w:rsidR="00482764" w:rsidRPr="00DC4915">
        <w:t>which are</w:t>
      </w:r>
      <w:r w:rsidR="00FA1984" w:rsidRPr="00DC4915">
        <w:t xml:space="preserve"> the largest </w:t>
      </w:r>
      <w:r w:rsidR="00482764" w:rsidRPr="00DC4915">
        <w:t xml:space="preserve">possible </w:t>
      </w:r>
      <w:r w:rsidR="00FA1984" w:rsidRPr="00DC4915">
        <w:t xml:space="preserve">divisions of </w:t>
      </w:r>
      <w:r w:rsidRPr="00DC4915">
        <w:t>a</w:t>
      </w:r>
      <w:r w:rsidR="00FA1984" w:rsidRPr="00DC4915">
        <w:t xml:space="preserve"> warehouse. Zones provide for easy navigation and spatial intuition when navigating </w:t>
      </w:r>
      <w:r w:rsidRPr="00DC4915">
        <w:t xml:space="preserve">in </w:t>
      </w:r>
      <w:r w:rsidR="00FA1984" w:rsidRPr="00DC4915">
        <w:t xml:space="preserve">the </w:t>
      </w:r>
      <w:r w:rsidRPr="00DC4915">
        <w:t>app</w:t>
      </w:r>
      <w:r w:rsidR="00FA1984" w:rsidRPr="00DC4915">
        <w:t>.</w:t>
      </w:r>
    </w:p>
    <w:p w14:paraId="3ED3474B" w14:textId="58724213" w:rsidR="00FA1984" w:rsidRPr="00DC4915" w:rsidRDefault="00FA1984" w:rsidP="00E81B63">
      <w:pPr>
        <w:spacing w:before="240"/>
      </w:pPr>
      <w:r w:rsidRPr="00DC4915">
        <w:t>If some storage doesn’t naturally fit under a designated zone, user</w:t>
      </w:r>
      <w:r w:rsidR="002E3147" w:rsidRPr="00DC4915">
        <w:t>s</w:t>
      </w:r>
      <w:r w:rsidRPr="00DC4915">
        <w:t xml:space="preserve"> can create a custom zone for these locations. </w:t>
      </w:r>
      <w:r w:rsidR="00AA1F98" w:rsidRPr="00A1331A">
        <w:rPr>
          <w:rStyle w:val="IntenseReference"/>
        </w:rPr>
        <w:fldChar w:fldCharType="begin" w:fldLock="1"/>
      </w:r>
      <w:r w:rsidR="00AA1F98" w:rsidRPr="00A1331A">
        <w:rPr>
          <w:rStyle w:val="IntenseReference"/>
        </w:rPr>
        <w:instrText xml:space="preserve"> REF _Ref37001787 \h </w:instrText>
      </w:r>
      <w:r w:rsidR="00E81B63" w:rsidRPr="00A1331A">
        <w:rPr>
          <w:rStyle w:val="IntenseReference"/>
        </w:rPr>
        <w:instrText xml:space="preserve"> \* MERGEFORMAT </w:instrText>
      </w:r>
      <w:r w:rsidR="00AA1F98" w:rsidRPr="00A1331A">
        <w:rPr>
          <w:rStyle w:val="IntenseReference"/>
        </w:rPr>
      </w:r>
      <w:r w:rsidR="00AA1F98" w:rsidRPr="00A1331A">
        <w:rPr>
          <w:rStyle w:val="IntenseReference"/>
        </w:rPr>
        <w:fldChar w:fldCharType="separate"/>
      </w:r>
      <w:r w:rsidR="000A7C44" w:rsidRPr="00A1331A">
        <w:rPr>
          <w:rStyle w:val="IntenseReference"/>
        </w:rPr>
        <w:t>Figure 2</w:t>
      </w:r>
      <w:r w:rsidR="00AA1F98" w:rsidRPr="00A1331A">
        <w:rPr>
          <w:rStyle w:val="IntenseReference"/>
        </w:rPr>
        <w:fldChar w:fldCharType="end"/>
      </w:r>
      <w:r w:rsidR="008432F8" w:rsidRPr="00DC4915">
        <w:t xml:space="preserve"> </w:t>
      </w:r>
      <w:r w:rsidRPr="00DC4915">
        <w:t>shows one such hypothetical zone.</w:t>
      </w:r>
    </w:p>
    <w:p w14:paraId="4F06B1F9" w14:textId="0E2E8A56" w:rsidR="00FA1984" w:rsidRPr="00DC4915" w:rsidRDefault="00FA1984" w:rsidP="00E81B63">
      <w:pPr>
        <w:spacing w:before="240"/>
      </w:pPr>
    </w:p>
    <w:p w14:paraId="4EE68156" w14:textId="238183F6" w:rsidR="00FA1984" w:rsidRPr="00DC4915" w:rsidRDefault="00FA1984" w:rsidP="00E81B63">
      <w:pPr>
        <w:spacing w:before="240"/>
      </w:pPr>
    </w:p>
    <w:p w14:paraId="029DF411" w14:textId="7115B1AC" w:rsidR="00B1619E" w:rsidRPr="00DC4915" w:rsidRDefault="00B1619E" w:rsidP="00E81B63">
      <w:pPr>
        <w:spacing w:before="240"/>
      </w:pPr>
      <w:r w:rsidRPr="00DC4915">
        <w:rPr>
          <w:noProof/>
        </w:rPr>
        <mc:AlternateContent>
          <mc:Choice Requires="wpg">
            <w:drawing>
              <wp:anchor distT="0" distB="0" distL="114300" distR="114300" simplePos="0" relativeHeight="251658363" behindDoc="0" locked="0" layoutInCell="1" allowOverlap="1" wp14:anchorId="459E0F0A" wp14:editId="0DDB15D8">
                <wp:simplePos x="0" y="0"/>
                <wp:positionH relativeFrom="column">
                  <wp:posOffset>-413743</wp:posOffset>
                </wp:positionH>
                <wp:positionV relativeFrom="paragraph">
                  <wp:posOffset>259080</wp:posOffset>
                </wp:positionV>
                <wp:extent cx="3223260" cy="1951990"/>
                <wp:effectExtent l="0" t="0" r="2540" b="3810"/>
                <wp:wrapTight wrapText="bothSides">
                  <wp:wrapPolygon edited="0">
                    <wp:start x="0" y="0"/>
                    <wp:lineTo x="0" y="17567"/>
                    <wp:lineTo x="1106" y="17988"/>
                    <wp:lineTo x="1106" y="21502"/>
                    <wp:lineTo x="20936" y="21502"/>
                    <wp:lineTo x="20936" y="17988"/>
                    <wp:lineTo x="21532" y="17567"/>
                    <wp:lineTo x="21532" y="0"/>
                    <wp:lineTo x="0" y="0"/>
                  </wp:wrapPolygon>
                </wp:wrapTight>
                <wp:docPr id="52" name="Group 44"/>
                <wp:cNvGraphicFramePr/>
                <a:graphic xmlns:a="http://schemas.openxmlformats.org/drawingml/2006/main">
                  <a:graphicData uri="http://schemas.microsoft.com/office/word/2010/wordprocessingGroup">
                    <wpg:wgp>
                      <wpg:cNvGrpSpPr/>
                      <wpg:grpSpPr>
                        <a:xfrm>
                          <a:off x="0" y="0"/>
                          <a:ext cx="3223260" cy="1951990"/>
                          <a:chOff x="0" y="0"/>
                          <a:chExt cx="3223895" cy="1953249"/>
                        </a:xfrm>
                      </wpg:grpSpPr>
                      <pic:pic xmlns:pic="http://schemas.openxmlformats.org/drawingml/2006/picture">
                        <pic:nvPicPr>
                          <pic:cNvPr id="54" name="image2.jpg"/>
                          <pic:cNvPicPr/>
                        </pic:nvPicPr>
                        <pic:blipFill>
                          <a:blip r:embed="rId14"/>
                          <a:srcRect/>
                          <a:stretch>
                            <a:fillRect/>
                          </a:stretch>
                        </pic:blipFill>
                        <pic:spPr>
                          <a:xfrm>
                            <a:off x="0" y="0"/>
                            <a:ext cx="3223895" cy="1582420"/>
                          </a:xfrm>
                          <a:prstGeom prst="rect">
                            <a:avLst/>
                          </a:prstGeom>
                          <a:ln/>
                        </pic:spPr>
                      </pic:pic>
                      <wps:wsp>
                        <wps:cNvPr id="448" name="Textruta 448"/>
                        <wps:cNvSpPr txBox="1"/>
                        <wps:spPr>
                          <a:xfrm>
                            <a:off x="196634" y="1543674"/>
                            <a:ext cx="2919095" cy="409575"/>
                          </a:xfrm>
                          <a:prstGeom prst="rect">
                            <a:avLst/>
                          </a:prstGeom>
                          <a:solidFill>
                            <a:prstClr val="white"/>
                          </a:solidFill>
                          <a:ln>
                            <a:noFill/>
                          </a:ln>
                        </wps:spPr>
                        <wps:txbx>
                          <w:txbxContent>
                            <w:p w14:paraId="1CB68F3E" w14:textId="734C1ED7" w:rsidR="00163467" w:rsidRPr="00963B8C" w:rsidRDefault="00163467" w:rsidP="00163467">
                              <w:pPr>
                                <w:pStyle w:val="Caption"/>
                                <w:rPr>
                                  <w:noProof/>
                                </w:rPr>
                              </w:pPr>
                              <w:bookmarkStart w:id="19" w:name="_Ref36994176"/>
                              <w:r>
                                <w:t xml:space="preserve">Figure </w:t>
                              </w:r>
                              <w:fldSimple w:instr=" SEQ Figure \* ARABIC ">
                                <w:r w:rsidR="00EB764F">
                                  <w:rPr>
                                    <w:noProof/>
                                  </w:rPr>
                                  <w:t>3</w:t>
                                </w:r>
                              </w:fldSimple>
                              <w:bookmarkEnd w:id="19"/>
                              <w:r>
                                <w:t xml:space="preserve">. Front view of multiple bays </w:t>
                              </w:r>
                              <w:r w:rsidR="00C71DF5">
                                <w:t>with</w:t>
                              </w:r>
                              <w:r>
                                <w:t>in a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9E0F0A" id="Group 44" o:spid="_x0000_s1033" style="position:absolute;left:0;text-align:left;margin-left:-32.6pt;margin-top:20.4pt;width:253.8pt;height:153.7pt;z-index:251658363;mso-width-relative:margin;mso-height-relative:margin" coordsize="32238,195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0uq9WA+po3Lu25GfTPNZAtopjfvIuSrNt56dahMaR6fb3KgiYuPmyeeT/hTsBsM&#10;0ouEVUUxEHcxPINTEgdSBmqEv/IYtv8Acb+tRwxLc6lcPJljCy7Bngf5xSA0mdVHzMB9TTqyYoYr&#10;q9ujcfMyNhVJxham0s/JMisWjSQhCfSnYDQooop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RCCNd+EH7zlvemG1hMQhKDy1OQuTxViigCIwxtKspX51GAc9KVIY0kd1XDP9&#10;4+tSUUAVZrG3uG3yxgt65IqeOJIYwkahVHQCn0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">
                <v:shape id="image2.jpg" o:spid="_x0000_s1034" type="#_x0000_t75" style="position:absolute;width:32238;height:15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">
                  <v:imagedata r:id="rId15" o:title=""/>
                </v:shape>
                <v:shape id="Textruta 448" o:spid="_x0000_s1035" type="#_x0000_t202" style="position:absolute;left:1966;top:15436;width:2919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v:textbox inset="0,0,0,0">
                    <w:txbxContent>
                      <w:p w14:paraId="1CB68F3E" w14:textId="734C1ED7" w:rsidR="00163467" w:rsidRPr="00963B8C" w:rsidRDefault="00163467" w:rsidP="00163467">
                        <w:pPr>
                          <w:pStyle w:val="Caption"/>
                          <w:rPr>
                            <w:noProof/>
                          </w:rPr>
                        </w:pPr>
                        <w:bookmarkStart w:id="20" w:name="_Ref36994176"/>
                        <w:r>
                          <w:t xml:space="preserve">Figure </w:t>
                        </w:r>
                        <w:fldSimple w:instr=" SEQ Figure \* ARABIC ">
                          <w:r w:rsidR="00EB764F">
                            <w:rPr>
                              <w:noProof/>
                            </w:rPr>
                            <w:t>3</w:t>
                          </w:r>
                        </w:fldSimple>
                        <w:bookmarkEnd w:id="20"/>
                        <w:r>
                          <w:t xml:space="preserve">. Front view of multiple bays </w:t>
                        </w:r>
                        <w:r w:rsidR="00C71DF5">
                          <w:t>with</w:t>
                        </w:r>
                        <w:r>
                          <w:t>in a zone.</w:t>
                        </w:r>
                      </w:p>
                    </w:txbxContent>
                  </v:textbox>
                </v:shape>
                <w10:wrap type="tight"/>
              </v:group>
            </w:pict>
          </mc:Fallback>
        </mc:AlternateContent>
      </w:r>
    </w:p>
    <w:p w14:paraId="7BFC9EF3" w14:textId="325DAD1E" w:rsidR="00FA1984" w:rsidRPr="00DC4915" w:rsidRDefault="0027381E" w:rsidP="00E81B63">
      <w:pPr>
        <w:spacing w:before="240"/>
      </w:pPr>
      <w:r w:rsidRPr="00A1331A">
        <w:rPr>
          <w:rStyle w:val="IntenseReference"/>
        </w:rPr>
        <w:fldChar w:fldCharType="begin" w:fldLock="1"/>
      </w:r>
      <w:r w:rsidRPr="00A1331A">
        <w:rPr>
          <w:rStyle w:val="IntenseReference"/>
        </w:rPr>
        <w:instrText xml:space="preserve"> REF _Ref3699417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w:t>
      </w:r>
      <w:r w:rsidRPr="00A1331A">
        <w:rPr>
          <w:rStyle w:val="IntenseReference"/>
        </w:rPr>
        <w:fldChar w:fldCharType="end"/>
      </w:r>
      <w:r w:rsidR="00FA1984" w:rsidRPr="00DC4915">
        <w:t xml:space="preserve"> shows the front view of </w:t>
      </w:r>
      <w:r w:rsidR="00536228" w:rsidRPr="00DC4915">
        <w:t>a</w:t>
      </w:r>
      <w:r w:rsidR="00FA1984" w:rsidRPr="00DC4915">
        <w:t xml:space="preserve"> zone. </w:t>
      </w:r>
      <w:r w:rsidR="00536228" w:rsidRPr="00DC4915">
        <w:t>One</w:t>
      </w:r>
      <w:r w:rsidR="00FA1984" w:rsidRPr="00DC4915">
        <w:t xml:space="preserve"> zone usually represents the entire side of a shelving rack. Such a rack is further divided along its length at the joints into vertical "bays". Each</w:t>
      </w:r>
      <w:r w:rsidR="00F97F7D">
        <w:t xml:space="preserve"> cell </w:t>
      </w:r>
      <w:r w:rsidR="00FA1984" w:rsidRPr="00DC4915">
        <w:t>in this figure is a single shelf. The "picking area" is the row of shelves that is accessible by hand for pickers to put into orders</w:t>
      </w:r>
      <w:r w:rsidR="002D6BA1" w:rsidRPr="00DC4915">
        <w:t xml:space="preserve"> –</w:t>
      </w:r>
      <w:r w:rsidR="00FA1984" w:rsidRPr="00DC4915">
        <w:t xml:space="preserve"> generally the row of shelves second closest to the ground</w:t>
      </w:r>
      <w:r w:rsidR="00D80215" w:rsidRPr="00DC4915">
        <w:t xml:space="preserve"> (</w:t>
      </w:r>
      <w:r w:rsidR="000775E1" w:rsidRPr="00DC4915">
        <w:t>around waist</w:t>
      </w:r>
      <w:r w:rsidR="00D80215" w:rsidRPr="00DC4915">
        <w:t xml:space="preserve"> height)</w:t>
      </w:r>
      <w:r w:rsidR="00FA1984" w:rsidRPr="00DC4915">
        <w:t>.</w:t>
      </w:r>
    </w:p>
    <w:p w14:paraId="4F11EFFC" w14:textId="1A6AF673" w:rsidR="000075A6" w:rsidRPr="00DC4915" w:rsidRDefault="000075A6" w:rsidP="00E81B63">
      <w:pPr>
        <w:spacing w:before="240"/>
      </w:pPr>
      <w:r w:rsidRPr="00DC4915">
        <w:rPr>
          <w:noProof/>
        </w:rPr>
        <w:lastRenderedPageBreak/>
        <mc:AlternateContent>
          <mc:Choice Requires="wpg">
            <w:drawing>
              <wp:anchor distT="0" distB="0" distL="114300" distR="114300" simplePos="0" relativeHeight="251658364" behindDoc="0" locked="0" layoutInCell="1" allowOverlap="1" wp14:anchorId="4B7EFB7E" wp14:editId="28E1CB00">
                <wp:simplePos x="0" y="0"/>
                <wp:positionH relativeFrom="column">
                  <wp:posOffset>3268909</wp:posOffset>
                </wp:positionH>
                <wp:positionV relativeFrom="paragraph">
                  <wp:posOffset>247015</wp:posOffset>
                </wp:positionV>
                <wp:extent cx="2828925" cy="1697999"/>
                <wp:effectExtent l="0" t="0" r="3175" b="3810"/>
                <wp:wrapTight wrapText="bothSides">
                  <wp:wrapPolygon edited="0">
                    <wp:start x="0" y="0"/>
                    <wp:lineTo x="0" y="15509"/>
                    <wp:lineTo x="10764" y="15509"/>
                    <wp:lineTo x="2327" y="16640"/>
                    <wp:lineTo x="1842" y="16640"/>
                    <wp:lineTo x="1842" y="21487"/>
                    <wp:lineTo x="19879" y="21487"/>
                    <wp:lineTo x="20073" y="16802"/>
                    <wp:lineTo x="18618" y="16479"/>
                    <wp:lineTo x="10764" y="15509"/>
                    <wp:lineTo x="21527" y="15509"/>
                    <wp:lineTo x="21527" y="0"/>
                    <wp:lineTo x="0" y="0"/>
                  </wp:wrapPolygon>
                </wp:wrapTight>
                <wp:docPr id="449" name="Group 52"/>
                <wp:cNvGraphicFramePr/>
                <a:graphic xmlns:a="http://schemas.openxmlformats.org/drawingml/2006/main">
                  <a:graphicData uri="http://schemas.microsoft.com/office/word/2010/wordprocessingGroup">
                    <wpg:wgp>
                      <wpg:cNvGrpSpPr/>
                      <wpg:grpSpPr>
                        <a:xfrm>
                          <a:off x="0" y="0"/>
                          <a:ext cx="2828925" cy="1697999"/>
                          <a:chOff x="0" y="0"/>
                          <a:chExt cx="2828925" cy="1697999"/>
                        </a:xfrm>
                      </wpg:grpSpPr>
                      <pic:pic xmlns:pic="http://schemas.openxmlformats.org/drawingml/2006/picture">
                        <pic:nvPicPr>
                          <pic:cNvPr id="450" name="image7.jpg"/>
                          <pic:cNvPicPr/>
                        </pic:nvPicPr>
                        <pic:blipFill>
                          <a:blip r:embed="rId16"/>
                          <a:srcRect/>
                          <a:stretch>
                            <a:fillRect/>
                          </a:stretch>
                        </pic:blipFill>
                        <pic:spPr>
                          <a:xfrm>
                            <a:off x="0" y="0"/>
                            <a:ext cx="2828925" cy="1224280"/>
                          </a:xfrm>
                          <a:prstGeom prst="rect">
                            <a:avLst/>
                          </a:prstGeom>
                          <a:ln/>
                        </pic:spPr>
                      </pic:pic>
                      <wps:wsp>
                        <wps:cNvPr id="451" name="Textruta 451"/>
                        <wps:cNvSpPr txBox="1"/>
                        <wps:spPr>
                          <a:xfrm>
                            <a:off x="270456" y="1326524"/>
                            <a:ext cx="2324100" cy="371475"/>
                          </a:xfrm>
                          <a:prstGeom prst="rect">
                            <a:avLst/>
                          </a:prstGeom>
                          <a:solidFill>
                            <a:prstClr val="white"/>
                          </a:solidFill>
                          <a:ln>
                            <a:noFill/>
                          </a:ln>
                        </wps:spPr>
                        <wps:txbx>
                          <w:txbxContent>
                            <w:p w14:paraId="02680BB1" w14:textId="47E74304" w:rsidR="00F23660" w:rsidRPr="002A3F03" w:rsidRDefault="00F23660" w:rsidP="00F23660">
                              <w:pPr>
                                <w:pStyle w:val="Caption"/>
                                <w:rPr>
                                  <w:noProof/>
                                </w:rPr>
                              </w:pPr>
                              <w:bookmarkStart w:id="21" w:name="_Ref36994205"/>
                              <w:r>
                                <w:t xml:space="preserve">Figure </w:t>
                              </w:r>
                              <w:fldSimple w:instr=" SEQ Figure \* ARABIC ">
                                <w:r w:rsidR="00EB764F">
                                  <w:rPr>
                                    <w:noProof/>
                                  </w:rPr>
                                  <w:t>4</w:t>
                                </w:r>
                              </w:fldSimple>
                              <w:bookmarkEnd w:id="21"/>
                              <w:r>
                                <w:t>. Front view of a standard shel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B7EFB7E" id="Group 52" o:spid="_x0000_s1036" style="position:absolute;left:0;text-align:left;margin-left:257.4pt;margin-top:19.45pt;width:222.75pt;height:133.7pt;z-index:251658364" coordsize="28289,169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&#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cZ8QfGlz4JsLO7g0s6gk0hSRQ5TYAM5yAf5V2dFAHzlrPjnxf8Toho2jaM9vZzMBKIcv&#10;uGejyEABfyr2DwB4Oi8F+G0sdyyXcp8y5lUcM/oPYdBXW0UAFFFFAHz34I/5OB1H/rtdf1r6E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ouq+CfCf9vXuu/aP+&#10;JziSXZ9qH39hH3P6VwX7P/8AyHtT/wCvJf8A0Ya5ebwR8Qf7Xk1mbSb77RuMjzvPHv6cktnHT2ql&#10;4QTxHNPKPCUV+LgQgz/Z7lFbbubGcqOM0AfWl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kJAGSQB70AL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WbJqarJIiW8rmMkMQOBjvWlWZYg+ff8f8ALQ/1poBTq6bQ6wSt&#10;H/E+OBT7+SA2avKrPGxBGw4+lVrcH+w5Rg554ou8/wBiQf8AAf5U7AaFzdR2kYZ888ADqaj+3Ktr&#10;9oljeMZwFI5NR34zdWXHHmf4UuqRu0MciKW8twxX1FIBE1MB1E0EkSucKzDitCsa8u47+FYIFZ5G&#10;YHkfdrYAwAM0MBaKKKQ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CAAcgdaW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">
                <v:shape id="image7.jpg" o:spid="_x0000_s1037" type="#_x0000_t75" style="position:absolute;width:2828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">
                  <v:imagedata r:id="rId17" o:title=""/>
                </v:shape>
                <v:shape id="Textruta 451" o:spid="_x0000_s1038" type="#_x0000_t202" style="position:absolute;left:2704;top:13265;width:23241;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" stroked="f">
                  <v:textbox inset="0,0,0,0">
                    <w:txbxContent>
                      <w:p w14:paraId="02680BB1" w14:textId="47E74304" w:rsidR="00F23660" w:rsidRPr="002A3F03" w:rsidRDefault="00F23660" w:rsidP="00F23660">
                        <w:pPr>
                          <w:pStyle w:val="Caption"/>
                          <w:rPr>
                            <w:noProof/>
                          </w:rPr>
                        </w:pPr>
                        <w:bookmarkStart w:id="22" w:name="_Ref36994205"/>
                        <w:r>
                          <w:t xml:space="preserve">Figure </w:t>
                        </w:r>
                        <w:fldSimple w:instr=" SEQ Figure \* ARABIC ">
                          <w:r w:rsidR="00EB764F">
                            <w:rPr>
                              <w:noProof/>
                            </w:rPr>
                            <w:t>4</w:t>
                          </w:r>
                        </w:fldSimple>
                        <w:bookmarkEnd w:id="22"/>
                        <w:r>
                          <w:t>. Front view of a standard shelf.</w:t>
                        </w:r>
                      </w:p>
                    </w:txbxContent>
                  </v:textbox>
                </v:shape>
                <w10:wrap type="tight"/>
              </v:group>
            </w:pict>
          </mc:Fallback>
        </mc:AlternateContent>
      </w:r>
    </w:p>
    <w:p w14:paraId="0B76EB55" w14:textId="4EC7260C" w:rsidR="00FA1984" w:rsidRPr="00DC4915" w:rsidRDefault="00AE08E5" w:rsidP="00E81B63">
      <w:pPr>
        <w:spacing w:before="240"/>
      </w:pPr>
      <w:r w:rsidRPr="00A1331A">
        <w:rPr>
          <w:rStyle w:val="IntenseReference"/>
        </w:rPr>
        <w:fldChar w:fldCharType="begin" w:fldLock="1"/>
      </w:r>
      <w:r w:rsidRPr="00A1331A">
        <w:rPr>
          <w:rStyle w:val="IntenseReference"/>
        </w:rPr>
        <w:instrText xml:space="preserve"> REF _Ref36994205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4</w:t>
      </w:r>
      <w:r w:rsidRPr="00A1331A">
        <w:rPr>
          <w:rStyle w:val="IntenseReference"/>
        </w:rPr>
        <w:fldChar w:fldCharType="end"/>
      </w:r>
      <w:r>
        <w:t xml:space="preserve"> </w:t>
      </w:r>
      <w:r w:rsidR="00FA1984" w:rsidRPr="00DC4915">
        <w:t>shows a shelf. A shelf contains columns, which are stacks of trays. The shelf here has four columns, each containing three trays.</w:t>
      </w:r>
    </w:p>
    <w:p w14:paraId="6C2EE30F" w14:textId="0703F2BE" w:rsidR="00FA1984" w:rsidRPr="00DC4915" w:rsidRDefault="00FA1984" w:rsidP="00E81B63">
      <w:pPr>
        <w:spacing w:before="240"/>
      </w:pPr>
    </w:p>
    <w:p w14:paraId="5DC9A5B7" w14:textId="339E4C22" w:rsidR="00FA1984" w:rsidRPr="00DC4915" w:rsidRDefault="00FA1984" w:rsidP="00E81B63">
      <w:pPr>
        <w:spacing w:before="240"/>
      </w:pPr>
    </w:p>
    <w:p w14:paraId="1BE753A5" w14:textId="795C891B" w:rsidR="00FA1984" w:rsidRPr="00DC4915" w:rsidRDefault="00FA1984" w:rsidP="00E81B63">
      <w:pPr>
        <w:spacing w:before="240"/>
      </w:pPr>
    </w:p>
    <w:p w14:paraId="1480A594" w14:textId="1D106753" w:rsidR="00FA1984" w:rsidRPr="00DC4915" w:rsidRDefault="00FA1984" w:rsidP="00E81B63">
      <w:pPr>
        <w:spacing w:before="240"/>
      </w:pPr>
      <w:r w:rsidRPr="00DC4915">
        <w:t>This application has been built with configurability in mind, to ensure that it remains applicable under many use cases. Users can model warehouses with custom sizes of zones, bays</w:t>
      </w:r>
      <w:r w:rsidR="00F70B0F" w:rsidRPr="00DC4915">
        <w:t xml:space="preserve">, </w:t>
      </w:r>
      <w:r w:rsidRPr="00DC4915">
        <w:t>shelves</w:t>
      </w:r>
      <w:r w:rsidR="00F70B0F" w:rsidRPr="00DC4915">
        <w:t xml:space="preserve"> and columns</w:t>
      </w:r>
      <w:r w:rsidRPr="00DC4915">
        <w:t>. This manual will explore how to configure the dimensions and size of each of these.</w:t>
      </w:r>
    </w:p>
    <w:p w14:paraId="265CE0EE" w14:textId="490B8582" w:rsidR="00FA1984" w:rsidRPr="00DC4915" w:rsidRDefault="00007E86" w:rsidP="00E81B63">
      <w:pPr>
        <w:spacing w:before="240"/>
      </w:pPr>
      <w:r w:rsidRPr="00DC4915">
        <w:rPr>
          <w:noProof/>
        </w:rPr>
        <mc:AlternateContent>
          <mc:Choice Requires="wpg">
            <w:drawing>
              <wp:anchor distT="0" distB="0" distL="114300" distR="114300" simplePos="0" relativeHeight="251658365" behindDoc="0" locked="0" layoutInCell="1" allowOverlap="1" wp14:anchorId="25247F2A" wp14:editId="79357612">
                <wp:simplePos x="0" y="0"/>
                <wp:positionH relativeFrom="column">
                  <wp:posOffset>0</wp:posOffset>
                </wp:positionH>
                <wp:positionV relativeFrom="paragraph">
                  <wp:posOffset>998855</wp:posOffset>
                </wp:positionV>
                <wp:extent cx="2672080" cy="2981325"/>
                <wp:effectExtent l="0" t="0" r="0" b="3175"/>
                <wp:wrapTight wrapText="bothSides">
                  <wp:wrapPolygon edited="0">
                    <wp:start x="0" y="0"/>
                    <wp:lineTo x="0" y="20059"/>
                    <wp:lineTo x="1027" y="20611"/>
                    <wp:lineTo x="1027" y="21531"/>
                    <wp:lineTo x="14373" y="21531"/>
                    <wp:lineTo x="14373" y="20611"/>
                    <wp:lineTo x="21456" y="20059"/>
                    <wp:lineTo x="21456" y="0"/>
                    <wp:lineTo x="0" y="0"/>
                  </wp:wrapPolygon>
                </wp:wrapTight>
                <wp:docPr id="453" name="Group 3"/>
                <wp:cNvGraphicFramePr/>
                <a:graphic xmlns:a="http://schemas.openxmlformats.org/drawingml/2006/main">
                  <a:graphicData uri="http://schemas.microsoft.com/office/word/2010/wordprocessingGroup">
                    <wpg:wgp>
                      <wpg:cNvGrpSpPr/>
                      <wpg:grpSpPr>
                        <a:xfrm>
                          <a:off x="0" y="0"/>
                          <a:ext cx="2672080" cy="2981325"/>
                          <a:chOff x="0" y="0"/>
                          <a:chExt cx="2672080" cy="2981325"/>
                        </a:xfrm>
                      </wpg:grpSpPr>
                      <pic:pic xmlns:pic="http://schemas.openxmlformats.org/drawingml/2006/picture">
                        <pic:nvPicPr>
                          <pic:cNvPr id="454" name="image3.jpg"/>
                          <pic:cNvPicPr/>
                        </pic:nvPicPr>
                        <pic:blipFill>
                          <a:blip r:embed="rId18"/>
                          <a:srcRect/>
                          <a:stretch>
                            <a:fillRect/>
                          </a:stretch>
                        </pic:blipFill>
                        <pic:spPr>
                          <a:xfrm>
                            <a:off x="0" y="0"/>
                            <a:ext cx="2672080" cy="2764155"/>
                          </a:xfrm>
                          <a:prstGeom prst="rect">
                            <a:avLst/>
                          </a:prstGeom>
                          <a:ln/>
                        </pic:spPr>
                      </pic:pic>
                      <wps:wsp>
                        <wps:cNvPr id="455" name="Textruta 455"/>
                        <wps:cNvSpPr txBox="1"/>
                        <wps:spPr>
                          <a:xfrm>
                            <a:off x="152400" y="2628900"/>
                            <a:ext cx="1609725" cy="352425"/>
                          </a:xfrm>
                          <a:prstGeom prst="rect">
                            <a:avLst/>
                          </a:prstGeom>
                          <a:solidFill>
                            <a:prstClr val="white"/>
                          </a:solidFill>
                          <a:ln>
                            <a:noFill/>
                          </a:ln>
                        </wps:spPr>
                        <wps:txbx>
                          <w:txbxContent>
                            <w:p w14:paraId="50416323" w14:textId="1D6BA90A" w:rsidR="005F2438" w:rsidRPr="006A01AE" w:rsidRDefault="005F2438" w:rsidP="005F2438">
                              <w:pPr>
                                <w:pStyle w:val="Caption"/>
                                <w:rPr>
                                  <w:noProof/>
                                </w:rPr>
                              </w:pPr>
                              <w:bookmarkStart w:id="23" w:name="_Ref36994268"/>
                              <w:r>
                                <w:t xml:space="preserve">Figure </w:t>
                              </w:r>
                              <w:fldSimple w:instr=" SEQ Figure \* ARABIC ">
                                <w:r w:rsidR="00EB764F">
                                  <w:rPr>
                                    <w:noProof/>
                                  </w:rPr>
                                  <w:t>5</w:t>
                                </w:r>
                              </w:fldSimple>
                              <w:bookmarkEnd w:id="23"/>
                              <w:r>
                                <w:t>. Front view of a dol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5247F2A" id="Group 3" o:spid="_x0000_s1039" style="position:absolute;left:0;text-align:left;margin-left:0;margin-top:78.65pt;width:210.4pt;height:234.75pt;z-index:251658365" coordsize="26720,2981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f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WZd+Y1xPiaRBHDvAVsc8062LrcRgyu4lh3kMc4PHT0p2Au&#10;xyLLGrocqenGKkrKSR5ILOMyupl3FnB54BPWlmcefOsty8QjUeWA2M8dffmiwGpRUNszvbRtJw5U&#10;E1NS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uAc8D0o2jI4HHAp1FADQqgDCgY6e1IyIxBZVJHTI6U+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">
                <v:shape id="image3.jpg" o:spid="_x0000_s1040" type="#_x0000_t75" style="position:absolute;width:26720;height:2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">
                  <v:imagedata r:id="rId19" o:title=""/>
                </v:shape>
                <v:shape id="Textruta 455" o:spid="_x0000_s1041" type="#_x0000_t202" style="position:absolute;left:1524;top:26289;width:16097;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" stroked="f">
                  <v:textbox inset="0,0,0,0">
                    <w:txbxContent>
                      <w:p w14:paraId="50416323" w14:textId="1D6BA90A" w:rsidR="005F2438" w:rsidRPr="006A01AE" w:rsidRDefault="005F2438" w:rsidP="005F2438">
                        <w:pPr>
                          <w:pStyle w:val="Caption"/>
                          <w:rPr>
                            <w:noProof/>
                          </w:rPr>
                        </w:pPr>
                        <w:bookmarkStart w:id="24" w:name="_Ref36994268"/>
                        <w:r>
                          <w:t xml:space="preserve">Figure </w:t>
                        </w:r>
                        <w:fldSimple w:instr=" SEQ Figure \* ARABIC ">
                          <w:r w:rsidR="00EB764F">
                            <w:rPr>
                              <w:noProof/>
                            </w:rPr>
                            <w:t>5</w:t>
                          </w:r>
                        </w:fldSimple>
                        <w:bookmarkEnd w:id="24"/>
                        <w:r>
                          <w:t>. Front view of a dolly</w:t>
                        </w:r>
                      </w:p>
                    </w:txbxContent>
                  </v:textbox>
                </v:shape>
                <w10:wrap type="tight"/>
              </v:group>
            </w:pict>
          </mc:Fallback>
        </mc:AlternateContent>
      </w:r>
      <w:r w:rsidR="00FA1984" w:rsidRPr="00DC4915">
        <w:t xml:space="preserve">Furthermore, virtually any warehouse can be represented using </w:t>
      </w:r>
      <w:r w:rsidR="0065086A" w:rsidRPr="00DC4915">
        <w:t>the app's</w:t>
      </w:r>
      <w:r w:rsidR="00FA1984" w:rsidRPr="00DC4915">
        <w:t xml:space="preserve"> generic model. Consider "shelf-like storage" such as a floor dolly (</w:t>
      </w:r>
      <w:r w:rsidR="004D1C1D" w:rsidRPr="00DC4915">
        <w:t>s</w:t>
      </w:r>
      <w:r w:rsidR="00B91465">
        <w:t>ee</w:t>
      </w:r>
      <w:r w:rsidR="00AE08E5">
        <w:t xml:space="preserve"> </w:t>
      </w:r>
      <w:r w:rsidR="00664458" w:rsidRPr="00A1331A">
        <w:rPr>
          <w:rStyle w:val="IntenseReference"/>
        </w:rPr>
        <w:fldChar w:fldCharType="begin" w:fldLock="1"/>
      </w:r>
      <w:r w:rsidR="00664458" w:rsidRPr="00A1331A">
        <w:rPr>
          <w:rStyle w:val="IntenseReference"/>
        </w:rPr>
        <w:instrText xml:space="preserve"> REF _Ref36994268 \h </w:instrText>
      </w:r>
      <w:r w:rsidR="005235E8" w:rsidRPr="00A1331A">
        <w:rPr>
          <w:rStyle w:val="IntenseReference"/>
        </w:rPr>
        <w:instrText xml:space="preserve"> \* MERGEFORMAT </w:instrText>
      </w:r>
      <w:r w:rsidR="00664458" w:rsidRPr="00A1331A">
        <w:rPr>
          <w:rStyle w:val="IntenseReference"/>
        </w:rPr>
      </w:r>
      <w:r w:rsidR="00664458" w:rsidRPr="00A1331A">
        <w:rPr>
          <w:rStyle w:val="IntenseReference"/>
        </w:rPr>
        <w:fldChar w:fldCharType="separate"/>
      </w:r>
      <w:r w:rsidR="000A7C44" w:rsidRPr="00A1331A">
        <w:rPr>
          <w:rStyle w:val="IntenseReference"/>
        </w:rPr>
        <w:t>Figure 5</w:t>
      </w:r>
      <w:r w:rsidR="00664458" w:rsidRPr="00A1331A">
        <w:rPr>
          <w:rStyle w:val="IntenseReference"/>
        </w:rPr>
        <w:fldChar w:fldCharType="end"/>
      </w:r>
      <w:r w:rsidR="00FA1984" w:rsidRPr="00DC4915">
        <w:t xml:space="preserve">). </w:t>
      </w:r>
      <w:r w:rsidR="0065086A" w:rsidRPr="00DC4915">
        <w:t>Within TrayMaster</w:t>
      </w:r>
      <w:r w:rsidR="00FA1984" w:rsidRPr="00DC4915">
        <w:t xml:space="preserve">, </w:t>
      </w:r>
      <w:r w:rsidR="00C3259E" w:rsidRPr="00DC4915">
        <w:t>this</w:t>
      </w:r>
      <w:r w:rsidR="00FA1984" w:rsidRPr="00DC4915">
        <w:t xml:space="preserve"> could be considered as a shelf with two columns and a maximum height of five trays. Then, </w:t>
      </w:r>
      <w:r w:rsidR="0065086A" w:rsidRPr="00DC4915">
        <w:t>multiple</w:t>
      </w:r>
      <w:r w:rsidR="00FA1984" w:rsidRPr="00DC4915">
        <w:t xml:space="preserve"> </w:t>
      </w:r>
      <w:r w:rsidR="00F17355" w:rsidRPr="00DC4915">
        <w:t>dollies</w:t>
      </w:r>
      <w:r w:rsidR="00FA1984" w:rsidRPr="00DC4915">
        <w:t xml:space="preserve"> can come together to form a zone (s</w:t>
      </w:r>
      <w:r w:rsidR="00896E70">
        <w:t>ee</w:t>
      </w:r>
      <w:r w:rsidR="00FA1984" w:rsidRPr="00DC4915">
        <w:t xml:space="preserve"> </w:t>
      </w:r>
      <w:r w:rsidR="004B61EC" w:rsidRPr="00A1331A">
        <w:rPr>
          <w:rStyle w:val="IntenseReference"/>
        </w:rPr>
        <w:fldChar w:fldCharType="begin" w:fldLock="1"/>
      </w:r>
      <w:r w:rsidR="004B61EC" w:rsidRPr="00A1331A">
        <w:rPr>
          <w:rStyle w:val="IntenseReference"/>
        </w:rPr>
        <w:instrText xml:space="preserve"> REF _Ref36994227 \h </w:instrText>
      </w:r>
      <w:r w:rsidR="00E81B63" w:rsidRPr="00A1331A">
        <w:rPr>
          <w:rStyle w:val="IntenseReference"/>
        </w:rPr>
        <w:instrText xml:space="preserve"> \* MERGEFORMAT </w:instrText>
      </w:r>
      <w:r w:rsidR="004B61EC" w:rsidRPr="00A1331A">
        <w:rPr>
          <w:rStyle w:val="IntenseReference"/>
        </w:rPr>
      </w:r>
      <w:r w:rsidR="004B61EC" w:rsidRPr="00A1331A">
        <w:rPr>
          <w:rStyle w:val="IntenseReference"/>
        </w:rPr>
        <w:fldChar w:fldCharType="separate"/>
      </w:r>
      <w:r w:rsidR="000A7C44" w:rsidRPr="00A1331A">
        <w:rPr>
          <w:rStyle w:val="IntenseReference"/>
        </w:rPr>
        <w:t>Figure 6</w:t>
      </w:r>
      <w:r w:rsidR="004B61EC" w:rsidRPr="00A1331A">
        <w:rPr>
          <w:rStyle w:val="IntenseReference"/>
        </w:rPr>
        <w:fldChar w:fldCharType="end"/>
      </w:r>
      <w:r w:rsidR="00FA1984" w:rsidRPr="00DC4915">
        <w:t xml:space="preserve">). Using this idea, many different storage areas </w:t>
      </w:r>
      <w:r w:rsidR="00FA196D" w:rsidRPr="00DC4915">
        <w:t xml:space="preserve">can be represented </w:t>
      </w:r>
      <w:r w:rsidR="00FA1984" w:rsidRPr="00DC4915">
        <w:t>as shelf-like objects.</w:t>
      </w:r>
    </w:p>
    <w:p w14:paraId="542DCCD9" w14:textId="77850CA1" w:rsidR="00BD3497" w:rsidRPr="00DC4915" w:rsidRDefault="00007E86" w:rsidP="00E81B63">
      <w:pPr>
        <w:spacing w:before="240"/>
      </w:pPr>
      <w:r w:rsidRPr="00DC4915">
        <w:rPr>
          <w:noProof/>
        </w:rPr>
        <mc:AlternateContent>
          <mc:Choice Requires="wpg">
            <w:drawing>
              <wp:anchor distT="0" distB="0" distL="114300" distR="114300" simplePos="0" relativeHeight="251658366" behindDoc="0" locked="0" layoutInCell="1" allowOverlap="1" wp14:anchorId="52DA83CD" wp14:editId="12FF7DCA">
                <wp:simplePos x="0" y="0"/>
                <wp:positionH relativeFrom="column">
                  <wp:posOffset>3048000</wp:posOffset>
                </wp:positionH>
                <wp:positionV relativeFrom="paragraph">
                  <wp:posOffset>386715</wp:posOffset>
                </wp:positionV>
                <wp:extent cx="3305175" cy="2514600"/>
                <wp:effectExtent l="0" t="0" r="0" b="0"/>
                <wp:wrapTight wrapText="bothSides">
                  <wp:wrapPolygon edited="0">
                    <wp:start x="0" y="0"/>
                    <wp:lineTo x="0" y="17673"/>
                    <wp:lineTo x="2324" y="19200"/>
                    <wp:lineTo x="2324" y="21491"/>
                    <wp:lineTo x="20749" y="21491"/>
                    <wp:lineTo x="20749" y="19200"/>
                    <wp:lineTo x="21496" y="17673"/>
                    <wp:lineTo x="21496" y="0"/>
                    <wp:lineTo x="0" y="0"/>
                  </wp:wrapPolygon>
                </wp:wrapTight>
                <wp:docPr id="456" name="Group 11"/>
                <wp:cNvGraphicFramePr/>
                <a:graphic xmlns:a="http://schemas.openxmlformats.org/drawingml/2006/main">
                  <a:graphicData uri="http://schemas.microsoft.com/office/word/2010/wordprocessingGroup">
                    <wpg:wgp>
                      <wpg:cNvGrpSpPr/>
                      <wpg:grpSpPr>
                        <a:xfrm>
                          <a:off x="0" y="0"/>
                          <a:ext cx="3305175" cy="2514600"/>
                          <a:chOff x="0" y="0"/>
                          <a:chExt cx="3305175" cy="2514600"/>
                        </a:xfrm>
                      </wpg:grpSpPr>
                      <wps:wsp>
                        <wps:cNvPr id="457" name="Textruta 457"/>
                        <wps:cNvSpPr txBox="1"/>
                        <wps:spPr>
                          <a:xfrm>
                            <a:off x="381000" y="2152650"/>
                            <a:ext cx="2778125" cy="361950"/>
                          </a:xfrm>
                          <a:prstGeom prst="rect">
                            <a:avLst/>
                          </a:prstGeom>
                          <a:solidFill>
                            <a:prstClr val="white"/>
                          </a:solidFill>
                          <a:ln>
                            <a:noFill/>
                          </a:ln>
                        </wps:spPr>
                        <wps:txbx>
                          <w:txbxContent>
                            <w:p w14:paraId="4642714D" w14:textId="34A29173" w:rsidR="00022458" w:rsidRPr="00BE49E2" w:rsidRDefault="00022458" w:rsidP="000F2499">
                              <w:pPr>
                                <w:pStyle w:val="Caption"/>
                                <w:rPr>
                                  <w:noProof/>
                                </w:rPr>
                              </w:pPr>
                              <w:bookmarkStart w:id="25" w:name="_Ref36994227"/>
                              <w:r>
                                <w:t xml:space="preserve">Figure </w:t>
                              </w:r>
                              <w:fldSimple w:instr=" SEQ Figure \* ARABIC ">
                                <w:r w:rsidR="00EB764F">
                                  <w:rPr>
                                    <w:noProof/>
                                  </w:rPr>
                                  <w:t>6</w:t>
                                </w:r>
                              </w:fldSimple>
                              <w:bookmarkEnd w:id="25"/>
                              <w:r>
                                <w:t>. Front view of the hypothetical zone, containing doll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58" name="image1.jpg"/>
                          <pic:cNvPicPr/>
                        </pic:nvPicPr>
                        <pic:blipFill>
                          <a:blip r:embed="rId20"/>
                          <a:srcRect/>
                          <a:stretch>
                            <a:fillRect/>
                          </a:stretch>
                        </pic:blipFill>
                        <pic:spPr>
                          <a:xfrm>
                            <a:off x="0" y="0"/>
                            <a:ext cx="3305175" cy="2063115"/>
                          </a:xfrm>
                          <a:prstGeom prst="rect">
                            <a:avLst/>
                          </a:prstGeom>
                          <a:ln/>
                        </pic:spPr>
                      </pic:pic>
                    </wpg:wgp>
                  </a:graphicData>
                </a:graphic>
              </wp:anchor>
            </w:drawing>
          </mc:Choice>
          <mc:Fallback>
            <w:pict>
              <v:group w14:anchorId="52DA83CD" id="Group 11" o:spid="_x0000_s1042" style="position:absolute;left:0;text-align:left;margin-left:240pt;margin-top:30.45pt;width:260.25pt;height:198pt;z-index:251658366" coordsize="33051,2514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l69rdn4d0ebVNQL&#10;i2hxvKLuIycdPxrUqvc21vdwNBcwRzxN96OVAyn6g8UAeO+LfjDaavpT6L4Tt7y6v74eSJDFt2hu&#10;CFHUt+GBXb/Dbwj/AMIf4UhtZwPt1wfOuSOcMRwv4Dj866Kw0LSNKJbTtKsbNm6m3t0jJ/75ArRo&#10;AK8b/aE/5AOjf9fT/wDoNeyVn6hpGm6vEkepadaXqIdyLcwLIFPqAwOKAJdM/wCQTZ/9cE/9BFW6&#10;jRFRFRFCqowABgAelS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mlgoySAPegB1FN3Lx8w56c9ajkeRZIwEBQk7mJxj0oAmoppIH&#10;UgZ4oLKuAWAz6mgB1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WZcQRz6uqSLuXyc4z7mtOo9i79+0b8Y3Y5&#10;xQgMVbaI2V1Jg74pCEOTwBirsxLXdgx6ncf0FXPJjCsojXDHLDHBNKY0JUlBlPunHT6U7gUI4luN&#10;SuGkyxhK7ATwP84qKNLeaa6N2R5gcjDNjC9sVqLGiuzqoDN94gdabJawTMGkiViO5FFwINMZmsUL&#10;EnBIBPcZq7TQAoAAwB0Ap1I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">
                <v:shape id="Textruta 457" o:spid="_x0000_s1043" type="#_x0000_t202" style="position:absolute;left:3810;top:21526;width:2778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" stroked="f">
                  <v:textbox inset="0,0,0,0">
                    <w:txbxContent>
                      <w:p w14:paraId="4642714D" w14:textId="34A29173" w:rsidR="00022458" w:rsidRPr="00BE49E2" w:rsidRDefault="00022458" w:rsidP="000F2499">
                        <w:pPr>
                          <w:pStyle w:val="Caption"/>
                          <w:rPr>
                            <w:noProof/>
                          </w:rPr>
                        </w:pPr>
                        <w:bookmarkStart w:id="26" w:name="_Ref36994227"/>
                        <w:r>
                          <w:t xml:space="preserve">Figure </w:t>
                        </w:r>
                        <w:fldSimple w:instr=" SEQ Figure \* ARABIC ">
                          <w:r w:rsidR="00EB764F">
                            <w:rPr>
                              <w:noProof/>
                            </w:rPr>
                            <w:t>6</w:t>
                          </w:r>
                        </w:fldSimple>
                        <w:bookmarkEnd w:id="26"/>
                        <w:r>
                          <w:t>. Front view of the hypothetical zone, containing dollies.</w:t>
                        </w:r>
                      </w:p>
                    </w:txbxContent>
                  </v:textbox>
                </v:shape>
                <v:shape id="image1.jpg" o:spid="_x0000_s1044" type="#_x0000_t75" style="position:absolute;width:33051;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">
                  <v:imagedata r:id="rId21" o:title=""/>
                </v:shape>
                <w10:wrap type="tight"/>
              </v:group>
            </w:pict>
          </mc:Fallback>
        </mc:AlternateContent>
      </w:r>
    </w:p>
    <w:p w14:paraId="7C18781F" w14:textId="58ED2D62" w:rsidR="00FA1984" w:rsidRPr="00DC4915" w:rsidRDefault="00FA1984" w:rsidP="00E81B63">
      <w:pPr>
        <w:spacing w:before="240"/>
      </w:pPr>
    </w:p>
    <w:p w14:paraId="51C52E8D" w14:textId="36EDA4AF" w:rsidR="00FA1984" w:rsidRPr="00DC4915" w:rsidRDefault="00FA1984" w:rsidP="00E81B63">
      <w:pPr>
        <w:spacing w:before="240"/>
      </w:pPr>
    </w:p>
    <w:p w14:paraId="1497C9A4" w14:textId="4DCFB1D4" w:rsidR="00FA1984" w:rsidRPr="00DC4915" w:rsidRDefault="00FA1984" w:rsidP="00E81B63">
      <w:pPr>
        <w:pStyle w:val="Heading2"/>
        <w:spacing w:before="240"/>
      </w:pPr>
      <w:bookmarkStart w:id="27" w:name="_Toc37590650"/>
      <w:r w:rsidRPr="00DC4915">
        <w:t>Why this app?</w:t>
      </w:r>
      <w:bookmarkEnd w:id="27"/>
    </w:p>
    <w:p w14:paraId="1E1F5A11" w14:textId="39BB738C" w:rsidR="00FA1984" w:rsidRPr="00DC4915" w:rsidRDefault="00C348E6" w:rsidP="00E81B63">
      <w:pPr>
        <w:spacing w:before="240"/>
      </w:pPr>
      <w:r w:rsidRPr="00DC4915">
        <w:t>Usually,</w:t>
      </w:r>
      <w:r w:rsidR="00FA1984" w:rsidRPr="00DC4915">
        <w:t xml:space="preserve"> a primary aim for </w:t>
      </w:r>
      <w:r w:rsidR="00B95C22" w:rsidRPr="00DC4915">
        <w:t xml:space="preserve">warehouse </w:t>
      </w:r>
      <w:r w:rsidR="00C3259E" w:rsidRPr="00DC4915">
        <w:t>staff</w:t>
      </w:r>
      <w:r w:rsidR="00FA1984" w:rsidRPr="00DC4915">
        <w:t xml:space="preserve"> </w:t>
      </w:r>
      <w:r w:rsidR="00B95C22" w:rsidRPr="00DC4915">
        <w:t>is</w:t>
      </w:r>
      <w:r w:rsidR="00FA1984" w:rsidRPr="00DC4915">
        <w:t xml:space="preserve"> to minimise their stock wastage. </w:t>
      </w:r>
      <w:r w:rsidR="00B95C22" w:rsidRPr="00DC4915">
        <w:t xml:space="preserve">TrayMaster </w:t>
      </w:r>
      <w:r w:rsidR="00FA1984" w:rsidRPr="00A616B7">
        <w:t>provide</w:t>
      </w:r>
      <w:r w:rsidR="00943CA5">
        <w:t>s</w:t>
      </w:r>
      <w:r w:rsidR="00FA1984" w:rsidRPr="00DC4915">
        <w:t xml:space="preserve"> </w:t>
      </w:r>
      <w:r w:rsidR="00B95C22" w:rsidRPr="00DC4915">
        <w:t>users</w:t>
      </w:r>
      <w:r w:rsidR="00FA1984" w:rsidRPr="00DC4915">
        <w:t xml:space="preserve"> with better insights into the current state of their warehouse</w:t>
      </w:r>
      <w:r w:rsidR="004A257D" w:rsidRPr="00DC4915">
        <w:t xml:space="preserve"> </w:t>
      </w:r>
      <w:r w:rsidR="00B95C22" w:rsidRPr="00DC4915">
        <w:t xml:space="preserve">to </w:t>
      </w:r>
      <w:r w:rsidR="00FA1984" w:rsidRPr="00DC4915">
        <w:t xml:space="preserve">enable better-informed decisions </w:t>
      </w:r>
      <w:r w:rsidR="004A257D" w:rsidRPr="00DC4915">
        <w:t>on</w:t>
      </w:r>
      <w:r w:rsidR="00FA1984" w:rsidRPr="00DC4915">
        <w:t xml:space="preserve"> dispatching items which will expire soon. In some cases, it will even allow users to identify the categories of item in which they are understocked – justifying specific food donation drives for foodbanks, or new orders for specific stock </w:t>
      </w:r>
      <w:r w:rsidR="00F47FB1">
        <w:t>from</w:t>
      </w:r>
      <w:r w:rsidR="00FA1984" w:rsidRPr="00DC4915">
        <w:t xml:space="preserve"> other warehouses.</w:t>
      </w:r>
    </w:p>
    <w:p w14:paraId="32F25B0A" w14:textId="49CB61C2" w:rsidR="00AA0558" w:rsidRPr="00DC4915" w:rsidRDefault="005D677E" w:rsidP="00E81B63">
      <w:pPr>
        <w:spacing w:before="240"/>
      </w:pPr>
      <w:r w:rsidRPr="00DC4915">
        <w:lastRenderedPageBreak/>
        <w:t>TrayMaster</w:t>
      </w:r>
      <w:r w:rsidR="00FA1984" w:rsidRPr="00DC4915">
        <w:t xml:space="preserve"> has also been built with speed in mind</w:t>
      </w:r>
      <w:r w:rsidRPr="00DC4915">
        <w:t>, since warehouse staff</w:t>
      </w:r>
      <w:r w:rsidR="00FA1984" w:rsidRPr="00DC4915">
        <w:t xml:space="preserve"> will only maintain data accuracy if it remains simple and quick to update the app.</w:t>
      </w:r>
      <w:r w:rsidR="00AA0558" w:rsidRPr="00DC4915">
        <w:br w:type="page"/>
      </w:r>
    </w:p>
    <w:p w14:paraId="4BF0B8C4" w14:textId="48C1D7C3" w:rsidR="00F11E20" w:rsidRPr="00DC4915" w:rsidRDefault="00004E25" w:rsidP="00E81B63">
      <w:pPr>
        <w:pStyle w:val="Heading1"/>
        <w:spacing w:before="240"/>
      </w:pPr>
      <w:bookmarkStart w:id="28" w:name="_Ref36965510"/>
      <w:bookmarkStart w:id="29" w:name="_Ref37074645"/>
      <w:bookmarkStart w:id="30" w:name="_Toc37590651"/>
      <w:r w:rsidRPr="00DC4915">
        <w:lastRenderedPageBreak/>
        <w:t>How to use TrayMaster</w:t>
      </w:r>
      <w:bookmarkEnd w:id="28"/>
      <w:bookmarkEnd w:id="29"/>
      <w:bookmarkEnd w:id="30"/>
    </w:p>
    <w:p w14:paraId="67A5D250" w14:textId="2D098D1C" w:rsidR="00DC5AAE" w:rsidRPr="00DC4915" w:rsidRDefault="00DC5AAE" w:rsidP="00E81B63">
      <w:pPr>
        <w:spacing w:before="240"/>
      </w:pPr>
      <w:r w:rsidRPr="00DC4915">
        <w:t>This section will explore how to access and use the TrayMaster app.</w:t>
      </w:r>
    </w:p>
    <w:p w14:paraId="096AF284" w14:textId="4D8BBF79" w:rsidR="001F5F63" w:rsidRPr="00DC4915" w:rsidRDefault="00221F50" w:rsidP="00E81B63">
      <w:pPr>
        <w:pStyle w:val="Heading2"/>
        <w:spacing w:before="240"/>
      </w:pPr>
      <w:bookmarkStart w:id="31" w:name="_Ref36890434"/>
      <w:bookmarkStart w:id="32" w:name="_Toc37590652"/>
      <w:r w:rsidRPr="00DC4915">
        <w:t>Accessing TrayMaster</w:t>
      </w:r>
      <w:bookmarkEnd w:id="31"/>
      <w:bookmarkEnd w:id="32"/>
    </w:p>
    <w:p w14:paraId="38643DFB" w14:textId="0E0CB0A4" w:rsidR="00C8339F" w:rsidRPr="009E2067" w:rsidRDefault="00EA61F4" w:rsidP="00E81B63">
      <w:pPr>
        <w:spacing w:before="240"/>
        <w:rPr>
          <w:rStyle w:val="Hyperlink"/>
        </w:rPr>
      </w:pPr>
      <w:r w:rsidRPr="00DC4915">
        <w:t xml:space="preserve">TrayMaster can be accessed at </w:t>
      </w:r>
      <w:hyperlink r:id="rId22" w:history="1">
        <w:r w:rsidR="00BE48A7" w:rsidRPr="00DC4915">
          <w:rPr>
            <w:rStyle w:val="Hyperlink"/>
          </w:rPr>
          <w:t>https://traymaster.herokuapp.com</w:t>
        </w:r>
      </w:hyperlink>
    </w:p>
    <w:p w14:paraId="2E2F5F41" w14:textId="54CD3F60" w:rsidR="00A6762A" w:rsidRPr="00DC4915" w:rsidRDefault="00A12333" w:rsidP="00E81B63">
      <w:pPr>
        <w:spacing w:before="240"/>
        <w:rPr>
          <w:rStyle w:val="Hyperlink"/>
          <w:color w:val="auto"/>
          <w:u w:val="none"/>
        </w:rPr>
      </w:pPr>
      <w:r>
        <w:t>When</w:t>
      </w:r>
      <w:r w:rsidR="00A6762A">
        <w:t xml:space="preserve"> hosted on the free Heroku plan, the app </w:t>
      </w:r>
      <w:r w:rsidR="00A6762A" w:rsidRPr="00DC4915">
        <w:t>enter</w:t>
      </w:r>
      <w:r w:rsidR="005C6F19">
        <w:t>s</w:t>
      </w:r>
      <w:r w:rsidR="00A6762A" w:rsidRPr="00DC4915">
        <w:t xml:space="preserve"> hibernation </w:t>
      </w:r>
      <w:r w:rsidR="00A85433">
        <w:t xml:space="preserve">mode </w:t>
      </w:r>
      <w:r w:rsidR="00A6762A" w:rsidRPr="00DC4915">
        <w:t>after 30 minutes</w:t>
      </w:r>
      <w:r w:rsidR="00B15342">
        <w:t>. It</w:t>
      </w:r>
      <w:r w:rsidR="00A6762A">
        <w:t xml:space="preserve"> may</w:t>
      </w:r>
      <w:r w:rsidR="00A6762A" w:rsidRPr="00DC4915">
        <w:t xml:space="preserve"> take around 20 seconds</w:t>
      </w:r>
      <w:r w:rsidR="00A6762A">
        <w:t xml:space="preserve"> longer to </w:t>
      </w:r>
      <w:r w:rsidR="0070498A">
        <w:t>load</w:t>
      </w:r>
      <w:r w:rsidR="00A6762A">
        <w:t xml:space="preserve"> if it hasn't been visited for a while</w:t>
      </w:r>
      <w:r w:rsidR="00A6762A" w:rsidRPr="00DC4915">
        <w:t>.</w:t>
      </w:r>
    </w:p>
    <w:p w14:paraId="4E8CEAD6" w14:textId="4CE937C2" w:rsidR="009B1BBF" w:rsidRPr="00DC4915" w:rsidRDefault="00CA1C4D" w:rsidP="00E81B63">
      <w:pPr>
        <w:pStyle w:val="Heading3"/>
        <w:spacing w:before="240"/>
      </w:pPr>
      <w:bookmarkStart w:id="33" w:name="_Toc37590653"/>
      <w:r w:rsidRPr="00DC4915">
        <w:t>Device Requirements</w:t>
      </w:r>
      <w:bookmarkEnd w:id="33"/>
    </w:p>
    <w:p w14:paraId="031B6AD2" w14:textId="7D0E407E" w:rsidR="009B1BBF" w:rsidRPr="00DC4915" w:rsidRDefault="009B1BBF" w:rsidP="00E81B63">
      <w:pPr>
        <w:spacing w:before="240" w:after="0" w:line="276" w:lineRule="auto"/>
      </w:pPr>
      <w:r w:rsidRPr="00DC4915">
        <w:rPr>
          <w:b/>
        </w:rPr>
        <w:t>Browser:</w:t>
      </w:r>
      <w:r w:rsidRPr="00DC4915">
        <w:tab/>
      </w:r>
      <w:r w:rsidR="00A9685C">
        <w:tab/>
      </w:r>
      <w:r w:rsidRPr="00DC4915">
        <w:t>Chromium-based (Google Chrome, new Microsoft Edge)</w:t>
      </w:r>
      <w:r w:rsidR="00335D40">
        <w:t>;</w:t>
      </w:r>
      <w:r w:rsidR="00A344E7">
        <w:t xml:space="preserve"> or</w:t>
      </w:r>
    </w:p>
    <w:p w14:paraId="4DDD9CAE" w14:textId="135347E3" w:rsidR="009B1BBF" w:rsidRPr="00DC4915" w:rsidRDefault="009B1BBF" w:rsidP="00E81B63">
      <w:pPr>
        <w:spacing w:before="240" w:after="0" w:line="276" w:lineRule="auto"/>
      </w:pPr>
      <w:r w:rsidRPr="00DC4915">
        <w:tab/>
      </w:r>
      <w:r w:rsidRPr="00DC4915">
        <w:tab/>
      </w:r>
      <w:r w:rsidRPr="00DC4915">
        <w:tab/>
        <w:t>Mozilla Firefox</w:t>
      </w:r>
    </w:p>
    <w:p w14:paraId="748FB03E" w14:textId="520513A9" w:rsidR="00F173C8" w:rsidRPr="00DC4915" w:rsidRDefault="00F173C8" w:rsidP="00E81B63">
      <w:pPr>
        <w:spacing w:before="240" w:after="0" w:line="276" w:lineRule="auto"/>
      </w:pPr>
      <w:r w:rsidRPr="00DC4915">
        <w:rPr>
          <w:b/>
        </w:rPr>
        <w:t>Minimum Display Size:</w:t>
      </w:r>
      <w:r w:rsidR="00DC09C9" w:rsidRPr="00DC4915">
        <w:rPr>
          <w:b/>
        </w:rPr>
        <w:t xml:space="preserve"> </w:t>
      </w:r>
      <w:r w:rsidRPr="00DC4915">
        <w:t>7”</w:t>
      </w:r>
    </w:p>
    <w:p w14:paraId="64B177B2" w14:textId="27D00FE4" w:rsidR="009B1BBF" w:rsidRPr="00DC4915" w:rsidRDefault="009B1BBF" w:rsidP="00E81B63">
      <w:pPr>
        <w:spacing w:before="240" w:after="0" w:line="276" w:lineRule="auto"/>
      </w:pPr>
      <w:r w:rsidRPr="00DC4915">
        <w:rPr>
          <w:b/>
        </w:rPr>
        <w:t>Minimum Resolution*:</w:t>
      </w:r>
      <w:r w:rsidRPr="00DC4915">
        <w:tab/>
      </w:r>
      <w:r w:rsidR="00DC09C9" w:rsidRPr="00DC4915">
        <w:t xml:space="preserve"> </w:t>
      </w:r>
      <w:r w:rsidRPr="00DC4915">
        <w:t>800x480</w:t>
      </w:r>
    </w:p>
    <w:p w14:paraId="6E3FF773" w14:textId="021E3C4B" w:rsidR="00782792" w:rsidRDefault="005502EF" w:rsidP="00E81B63">
      <w:pPr>
        <w:spacing w:before="240" w:after="0" w:line="276" w:lineRule="auto"/>
      </w:pPr>
      <w:r>
        <w:rPr>
          <w:b/>
        </w:rPr>
        <w:t>Input method</w:t>
      </w:r>
      <w:r w:rsidR="00D70E76" w:rsidRPr="00DC4915">
        <w:rPr>
          <w:b/>
        </w:rPr>
        <w:t>:</w:t>
      </w:r>
      <w:r w:rsidR="00D70E76" w:rsidRPr="00DC4915">
        <w:tab/>
      </w:r>
      <w:r w:rsidR="00D70E76" w:rsidRPr="00DC4915">
        <w:tab/>
        <w:t>Touchscreen</w:t>
      </w:r>
      <w:r w:rsidR="00335D40">
        <w:t>;</w:t>
      </w:r>
      <w:r w:rsidR="00A344E7">
        <w:t xml:space="preserve"> or</w:t>
      </w:r>
    </w:p>
    <w:p w14:paraId="584FE4BD" w14:textId="2704F6D5" w:rsidR="00D70E76" w:rsidRPr="00DC4915" w:rsidRDefault="00782792" w:rsidP="00E81B63">
      <w:pPr>
        <w:spacing w:before="240" w:after="0" w:line="276" w:lineRule="auto"/>
        <w:ind w:left="1440" w:firstLine="720"/>
      </w:pPr>
      <w:r>
        <w:t>M</w:t>
      </w:r>
      <w:r w:rsidR="00325BFD">
        <w:t>ouse and keyboar</w:t>
      </w:r>
      <w:r w:rsidR="00D60899">
        <w:t>d</w:t>
      </w:r>
    </w:p>
    <w:p w14:paraId="0749CA80" w14:textId="3F902FC0" w:rsidR="009B1BBF" w:rsidRPr="00DC4915" w:rsidRDefault="009B1BBF" w:rsidP="00E81B63">
      <w:pPr>
        <w:spacing w:before="240"/>
      </w:pPr>
      <w:r w:rsidRPr="00DC4915">
        <w:t xml:space="preserve">*This is rendering </w:t>
      </w:r>
      <w:r w:rsidR="009B23C7" w:rsidRPr="00DC4915">
        <w:t>(</w:t>
      </w:r>
      <w:r w:rsidR="00945D51" w:rsidRPr="00DC4915">
        <w:t>‘viewport’</w:t>
      </w:r>
      <w:r w:rsidR="009B23C7" w:rsidRPr="00DC4915">
        <w:t>)</w:t>
      </w:r>
      <w:r w:rsidRPr="00DC4915">
        <w:t xml:space="preserve"> resolution, calculated by </w:t>
      </w:r>
      <m:oMath>
        <m:f>
          <m:fPr>
            <m:ctrlPr>
              <w:rPr>
                <w:rFonts w:ascii="Cambria Math" w:hAnsi="Cambria Math"/>
                <w:i/>
              </w:rPr>
            </m:ctrlPr>
          </m:fPr>
          <m:num>
            <m:r>
              <m:rPr>
                <m:nor/>
              </m:rPr>
              <w:rPr>
                <w:rFonts w:ascii="Cambria Math" w:hAnsi="Cambria Math"/>
              </w:rPr>
              <m:t>display resolution</m:t>
            </m:r>
            <m:ctrlPr>
              <w:rPr>
                <w:rFonts w:ascii="Cambria Math" w:hAnsi="Cambria Math"/>
              </w:rPr>
            </m:ctrlPr>
          </m:num>
          <m:den>
            <m:r>
              <m:rPr>
                <m:nor/>
              </m:rPr>
              <w:rPr>
                <w:rFonts w:ascii="Cambria Math" w:hAnsi="Cambria Math"/>
              </w:rPr>
              <m:t>display scaling</m:t>
            </m:r>
          </m:den>
        </m:f>
      </m:oMath>
      <w:r w:rsidRPr="00DC4915">
        <w:rPr>
          <w:rFonts w:eastAsiaTheme="minorEastAsia"/>
        </w:rPr>
        <w:t>.</w:t>
      </w:r>
    </w:p>
    <w:p w14:paraId="34EA3404" w14:textId="4A7B6204" w:rsidR="009B1BBF" w:rsidRPr="00DC4915" w:rsidRDefault="009B1BBF" w:rsidP="00E81B63">
      <w:pPr>
        <w:spacing w:before="240"/>
      </w:pPr>
      <w:r w:rsidRPr="00DC4915">
        <w:t>Specifications outside the above may function but have no guaranteed support.</w:t>
      </w:r>
    </w:p>
    <w:p w14:paraId="5173C7AC" w14:textId="7BFF950B" w:rsidR="009B1BBF" w:rsidRPr="00DC4915" w:rsidRDefault="007864F1" w:rsidP="00E81B63">
      <w:pPr>
        <w:pStyle w:val="Heading3"/>
        <w:spacing w:before="240"/>
      </w:pPr>
      <w:bookmarkStart w:id="34" w:name="_Ref37245214"/>
      <w:bookmarkStart w:id="35" w:name="_Toc37590654"/>
      <w:r w:rsidRPr="00DC4915">
        <w:t>Installing TrayMaster</w:t>
      </w:r>
      <w:bookmarkEnd w:id="34"/>
      <w:bookmarkEnd w:id="35"/>
    </w:p>
    <w:p w14:paraId="27760756" w14:textId="7F2DB1E9" w:rsidR="001B454F" w:rsidRPr="00DC4915" w:rsidRDefault="006A0C73" w:rsidP="00E81B63">
      <w:pPr>
        <w:spacing w:before="240"/>
      </w:pPr>
      <w:r w:rsidRPr="00DC4915">
        <w:t xml:space="preserve">TrayMaster </w:t>
      </w:r>
      <w:r w:rsidR="007864F1" w:rsidRPr="00DC4915">
        <w:t>can be installed as</w:t>
      </w:r>
      <w:r w:rsidR="00E538F2" w:rsidRPr="00DC4915">
        <w:t xml:space="preserve"> a</w:t>
      </w:r>
      <w:r w:rsidRPr="00DC4915">
        <w:t xml:space="preserve"> Progressive Web App</w:t>
      </w:r>
      <w:r w:rsidR="00E538F2" w:rsidRPr="00DC4915">
        <w:t xml:space="preserve"> </w:t>
      </w:r>
      <w:r w:rsidR="00073BA2" w:rsidRPr="00DC4915">
        <w:t>(</w:t>
      </w:r>
      <w:r w:rsidR="00E538F2" w:rsidRPr="00A616B7">
        <w:t>PWA</w:t>
      </w:r>
      <w:r w:rsidR="00073BA2" w:rsidRPr="00A616B7">
        <w:t>)</w:t>
      </w:r>
      <w:r w:rsidR="00C231F7">
        <w:t xml:space="preserve">. </w:t>
      </w:r>
      <w:r w:rsidR="003746C5">
        <w:t>A PWA</w:t>
      </w:r>
      <w:r w:rsidR="00E538F2" w:rsidRPr="00A616B7">
        <w:t xml:space="preserve"> </w:t>
      </w:r>
      <w:r w:rsidR="004934DE">
        <w:t xml:space="preserve">is a </w:t>
      </w:r>
      <w:r w:rsidR="00E538F2" w:rsidRPr="00A616B7">
        <w:t>website</w:t>
      </w:r>
      <w:r w:rsidR="00E538F2" w:rsidRPr="00DC4915">
        <w:t xml:space="preserve"> </w:t>
      </w:r>
      <w:r w:rsidR="00436D0A" w:rsidRPr="00DC4915">
        <w:t xml:space="preserve">that </w:t>
      </w:r>
      <w:r w:rsidR="00E538F2" w:rsidRPr="00DC4915">
        <w:t xml:space="preserve">can be installed </w:t>
      </w:r>
      <w:r w:rsidR="00436D0A" w:rsidRPr="00DC4915">
        <w:t>on</w:t>
      </w:r>
      <w:r w:rsidR="000B168A" w:rsidRPr="00DC4915">
        <w:t>to your device</w:t>
      </w:r>
      <w:r w:rsidR="00821969" w:rsidRPr="00DC4915">
        <w:t>,</w:t>
      </w:r>
      <w:r w:rsidR="000B168A" w:rsidRPr="00DC4915">
        <w:t xml:space="preserve"> like any other </w:t>
      </w:r>
      <w:r w:rsidR="00C8073F" w:rsidRPr="00DC4915">
        <w:t>app</w:t>
      </w:r>
      <w:r w:rsidR="002957C1">
        <w:t xml:space="preserve"> or </w:t>
      </w:r>
      <w:r w:rsidR="00C8073F" w:rsidRPr="00DC4915">
        <w:t>program</w:t>
      </w:r>
      <w:r w:rsidR="000B168A" w:rsidRPr="00DC4915">
        <w:t xml:space="preserve">. </w:t>
      </w:r>
      <w:r w:rsidR="000241B4">
        <w:t xml:space="preserve">Installing TrayMaster as a PWA allows the app to </w:t>
      </w:r>
      <w:r w:rsidR="00A20EB4">
        <w:t>cache</w:t>
      </w:r>
      <w:r w:rsidR="00EC4AA3">
        <w:t xml:space="preserve"> </w:t>
      </w:r>
      <w:r w:rsidR="00D51A3E">
        <w:t xml:space="preserve">some </w:t>
      </w:r>
      <w:r w:rsidR="00EC4AA3">
        <w:t>information</w:t>
      </w:r>
      <w:r w:rsidR="00AA756E" w:rsidRPr="00DC4915">
        <w:t xml:space="preserve"> on your device, </w:t>
      </w:r>
      <w:r w:rsidR="002957C1">
        <w:t>ensuring</w:t>
      </w:r>
      <w:r w:rsidR="00AA756E" w:rsidRPr="00DC4915">
        <w:t xml:space="preserve"> faster loading times</w:t>
      </w:r>
      <w:r w:rsidR="00C63D0A" w:rsidRPr="00DC4915">
        <w:t>, as well as some platform</w:t>
      </w:r>
      <w:r w:rsidR="00972590" w:rsidRPr="00DC4915">
        <w:t>-</w:t>
      </w:r>
      <w:r w:rsidR="00C63D0A" w:rsidRPr="00DC4915">
        <w:t xml:space="preserve">specific improvements such as </w:t>
      </w:r>
      <w:r w:rsidR="00972590" w:rsidRPr="00DC4915">
        <w:t xml:space="preserve">displaying in </w:t>
      </w:r>
      <w:r w:rsidR="00E60F0F" w:rsidRPr="00DC4915">
        <w:t>full screen.</w:t>
      </w:r>
      <w:r w:rsidR="00161F4E" w:rsidRPr="00DC4915">
        <w:t xml:space="preserve"> </w:t>
      </w:r>
      <w:r w:rsidR="00102AF9" w:rsidRPr="00DC4915">
        <w:t xml:space="preserve">One disadvantage however is that </w:t>
      </w:r>
      <w:r w:rsidR="00FA0C81" w:rsidRPr="00DC4915">
        <w:t xml:space="preserve">you may </w:t>
      </w:r>
      <w:r w:rsidR="00102AF9" w:rsidRPr="00DC4915">
        <w:t xml:space="preserve">occasionally </w:t>
      </w:r>
      <w:r w:rsidR="00FA0C81" w:rsidRPr="00DC4915">
        <w:t xml:space="preserve">need to </w:t>
      </w:r>
      <w:r w:rsidR="00766B52" w:rsidRPr="00DC4915">
        <w:t xml:space="preserve">delete and </w:t>
      </w:r>
      <w:r w:rsidR="00FA0C81" w:rsidRPr="00DC4915">
        <w:t xml:space="preserve">reinstall the app to </w:t>
      </w:r>
      <w:r w:rsidR="006472D8" w:rsidRPr="00DC4915">
        <w:t xml:space="preserve">guarantee </w:t>
      </w:r>
      <w:r w:rsidR="00B6620F">
        <w:t xml:space="preserve">that </w:t>
      </w:r>
      <w:r w:rsidR="006472D8" w:rsidRPr="00DC4915">
        <w:t xml:space="preserve">you are using </w:t>
      </w:r>
      <w:r w:rsidR="00FA0C81" w:rsidRPr="00DC4915">
        <w:t>the latest version.</w:t>
      </w:r>
    </w:p>
    <w:p w14:paraId="73055353" w14:textId="4E5F0A36" w:rsidR="00E02485" w:rsidRPr="00DC4915" w:rsidRDefault="0026005E" w:rsidP="00E81B63">
      <w:pPr>
        <w:spacing w:before="240"/>
      </w:pPr>
      <w:r w:rsidRPr="00DC4915">
        <w:t>Y</w:t>
      </w:r>
      <w:r w:rsidR="00EE5AAF" w:rsidRPr="00DC4915">
        <w:t xml:space="preserve">our browser will </w:t>
      </w:r>
      <w:r w:rsidRPr="00DC4915">
        <w:t>usually prompt</w:t>
      </w:r>
      <w:r w:rsidR="00C222EA" w:rsidRPr="00DC4915">
        <w:t xml:space="preserve"> you</w:t>
      </w:r>
      <w:r w:rsidR="00EE5AAF" w:rsidRPr="00DC4915">
        <w:t xml:space="preserve"> </w:t>
      </w:r>
      <w:r w:rsidRPr="00DC4915">
        <w:t xml:space="preserve">to </w:t>
      </w:r>
      <w:r w:rsidR="00EE5AAF" w:rsidRPr="00DC4915">
        <w:rPr>
          <w:b/>
        </w:rPr>
        <w:t>install</w:t>
      </w:r>
      <w:r w:rsidR="00EE5AAF" w:rsidRPr="00DC4915">
        <w:t xml:space="preserve"> </w:t>
      </w:r>
      <w:r w:rsidR="00EE5AAF" w:rsidRPr="00DC4915">
        <w:rPr>
          <w:b/>
        </w:rPr>
        <w:t>the</w:t>
      </w:r>
      <w:r w:rsidR="00EE5AAF" w:rsidRPr="00DC4915">
        <w:t xml:space="preserve"> </w:t>
      </w:r>
      <w:r w:rsidR="00EE5AAF" w:rsidRPr="00DC4915">
        <w:rPr>
          <w:b/>
        </w:rPr>
        <w:t>TrayMaster</w:t>
      </w:r>
      <w:r w:rsidR="00EE5AAF" w:rsidRPr="00DC4915">
        <w:t xml:space="preserve"> </w:t>
      </w:r>
      <w:r w:rsidR="00EE5AAF" w:rsidRPr="00DC4915">
        <w:rPr>
          <w:b/>
        </w:rPr>
        <w:t>PWA</w:t>
      </w:r>
      <w:r w:rsidR="00EE5AAF" w:rsidRPr="00DC4915">
        <w:t xml:space="preserve"> </w:t>
      </w:r>
      <w:r w:rsidR="00C222EA" w:rsidRPr="00DC4915">
        <w:t xml:space="preserve">when you </w:t>
      </w:r>
      <w:r w:rsidR="00EE5AAF" w:rsidRPr="00DC4915">
        <w:t xml:space="preserve">first </w:t>
      </w:r>
      <w:r w:rsidR="00C222EA" w:rsidRPr="00DC4915">
        <w:t>visit.</w:t>
      </w:r>
      <w:r w:rsidR="00EE5AAF" w:rsidRPr="00DC4915">
        <w:t xml:space="preserve"> </w:t>
      </w:r>
      <w:r w:rsidR="00C222EA" w:rsidRPr="00DC4915">
        <w:t xml:space="preserve">If not, </w:t>
      </w:r>
      <w:r w:rsidR="00FC107F">
        <w:t>you can search online for</w:t>
      </w:r>
      <w:r w:rsidR="002B1DDB">
        <w:t xml:space="preserve"> </w:t>
      </w:r>
      <w:r w:rsidR="007971BC" w:rsidRPr="00DC4915">
        <w:t xml:space="preserve">a </w:t>
      </w:r>
      <w:r w:rsidR="00C222EA" w:rsidRPr="00DC4915">
        <w:t xml:space="preserve">guide </w:t>
      </w:r>
      <w:r w:rsidR="002B1DDB">
        <w:t>to</w:t>
      </w:r>
      <w:r w:rsidR="00E8737E" w:rsidRPr="00DC4915">
        <w:t xml:space="preserve"> installing </w:t>
      </w:r>
      <w:r w:rsidR="007971BC" w:rsidRPr="00DC4915">
        <w:t xml:space="preserve">a </w:t>
      </w:r>
      <w:r w:rsidR="00E8737E" w:rsidRPr="00DC4915">
        <w:t xml:space="preserve">PWA </w:t>
      </w:r>
      <w:r w:rsidR="002B1DDB">
        <w:t>that is relevant to</w:t>
      </w:r>
      <w:r w:rsidR="00E8737E" w:rsidRPr="00DC4915">
        <w:t xml:space="preserve"> your </w:t>
      </w:r>
      <w:r w:rsidR="003B5E3C" w:rsidRPr="00DC4915">
        <w:t>browser and operating system</w:t>
      </w:r>
      <w:r w:rsidR="00C222EA" w:rsidRPr="00DC4915">
        <w:t xml:space="preserve"> </w:t>
      </w:r>
      <w:r w:rsidR="00970CB8" w:rsidRPr="00DC4915">
        <w:t>(</w:t>
      </w:r>
      <w:r w:rsidR="002B1DDB">
        <w:t>usually</w:t>
      </w:r>
      <w:r w:rsidR="00970CB8" w:rsidRPr="00DC4915">
        <w:t xml:space="preserve"> an ‘Add to</w:t>
      </w:r>
      <w:r w:rsidR="00CB7565" w:rsidRPr="00DC4915">
        <w:t xml:space="preserve"> H</w:t>
      </w:r>
      <w:r w:rsidR="00970CB8" w:rsidRPr="00DC4915">
        <w:t xml:space="preserve">ome </w:t>
      </w:r>
      <w:r w:rsidR="00CB7565" w:rsidRPr="00DC4915">
        <w:t>S</w:t>
      </w:r>
      <w:r w:rsidR="00970CB8" w:rsidRPr="00DC4915">
        <w:t xml:space="preserve">creen’ </w:t>
      </w:r>
      <w:r w:rsidR="00CB7565" w:rsidRPr="00DC4915">
        <w:t>button or similar)</w:t>
      </w:r>
      <w:r w:rsidR="003B5E3C" w:rsidRPr="00DC4915">
        <w:t>.</w:t>
      </w:r>
    </w:p>
    <w:p w14:paraId="70823603" w14:textId="055991DE" w:rsidR="00E02485" w:rsidRPr="00DC4915" w:rsidRDefault="00EC6791" w:rsidP="00EC6791">
      <w:pPr>
        <w:spacing w:after="160" w:line="259" w:lineRule="auto"/>
        <w:jc w:val="left"/>
      </w:pPr>
      <w:r>
        <w:br w:type="page"/>
      </w:r>
    </w:p>
    <w:p w14:paraId="79EDD42F" w14:textId="15298FFB" w:rsidR="004D54E9" w:rsidRPr="00DC4915" w:rsidRDefault="004D54E9" w:rsidP="00E81B63">
      <w:pPr>
        <w:pStyle w:val="Heading3"/>
        <w:spacing w:before="240"/>
      </w:pPr>
      <w:bookmarkStart w:id="36" w:name="_Toc37590655"/>
      <w:r w:rsidRPr="00DC4915">
        <w:lastRenderedPageBreak/>
        <w:t>Versioning</w:t>
      </w:r>
      <w:bookmarkEnd w:id="36"/>
    </w:p>
    <w:p w14:paraId="68076B20" w14:textId="41710793" w:rsidR="004D54E9" w:rsidRPr="00DC4915" w:rsidRDefault="004D54E9" w:rsidP="00E81B63">
      <w:pPr>
        <w:spacing w:before="240"/>
      </w:pPr>
      <w:r w:rsidRPr="00DC4915">
        <w:t xml:space="preserve">The TrayMaster version number can be seen </w:t>
      </w:r>
      <w:r w:rsidR="00224CDC" w:rsidRPr="00DC4915">
        <w:t>in</w:t>
      </w:r>
      <w:r w:rsidR="006F5C38" w:rsidRPr="00DC4915">
        <w:t xml:space="preserve"> </w:t>
      </w:r>
      <w:r w:rsidR="006F5C38" w:rsidRPr="00A1331A">
        <w:rPr>
          <w:rStyle w:val="IntenseReference"/>
        </w:rPr>
        <w:fldChar w:fldCharType="begin" w:fldLock="1"/>
      </w:r>
      <w:r w:rsidR="006F5C38" w:rsidRPr="00A1331A">
        <w:rPr>
          <w:rStyle w:val="IntenseReference"/>
        </w:rPr>
        <w:instrText xml:space="preserve"> REF _Ref36641882 \w \h </w:instrText>
      </w:r>
      <w:r w:rsidR="00E81B63" w:rsidRPr="00A1331A">
        <w:rPr>
          <w:rStyle w:val="IntenseReference"/>
        </w:rPr>
        <w:instrText xml:space="preserve"> \* MERGEFORMAT </w:instrText>
      </w:r>
      <w:r w:rsidR="006F5C38" w:rsidRPr="00A1331A">
        <w:rPr>
          <w:rStyle w:val="IntenseReference"/>
        </w:rPr>
      </w:r>
      <w:r w:rsidR="006F5C38" w:rsidRPr="00A1331A">
        <w:rPr>
          <w:rStyle w:val="IntenseReference"/>
        </w:rPr>
        <w:fldChar w:fldCharType="separate"/>
      </w:r>
      <w:r w:rsidR="000A7C44" w:rsidRPr="00A1331A">
        <w:rPr>
          <w:rStyle w:val="IntenseReference"/>
        </w:rPr>
        <w:t>D3</w:t>
      </w:r>
      <w:r w:rsidR="006F5C38" w:rsidRPr="00A1331A">
        <w:rPr>
          <w:rStyle w:val="IntenseReference"/>
        </w:rPr>
        <w:fldChar w:fldCharType="end"/>
      </w:r>
      <w:r w:rsidR="006F5C38" w:rsidRPr="00DC4915">
        <w:t xml:space="preserve"> </w:t>
      </w:r>
      <w:r w:rsidR="006F5C38" w:rsidRPr="00A1331A">
        <w:rPr>
          <w:rStyle w:val="IntenseReference"/>
        </w:rPr>
        <w:fldChar w:fldCharType="begin" w:fldLock="1"/>
      </w:r>
      <w:r w:rsidR="006F5C38" w:rsidRPr="00A1331A">
        <w:rPr>
          <w:rStyle w:val="IntenseReference"/>
        </w:rPr>
        <w:instrText xml:space="preserve"> REF _Ref36641882 \h </w:instrText>
      </w:r>
      <w:r w:rsidR="00E81B63" w:rsidRPr="00A1331A">
        <w:rPr>
          <w:rStyle w:val="IntenseReference"/>
        </w:rPr>
        <w:instrText xml:space="preserve"> \* MERGEFORMAT </w:instrText>
      </w:r>
      <w:r w:rsidR="006F5C38" w:rsidRPr="00A1331A">
        <w:rPr>
          <w:rStyle w:val="IntenseReference"/>
        </w:rPr>
      </w:r>
      <w:r w:rsidR="006F5C38" w:rsidRPr="00A1331A">
        <w:rPr>
          <w:rStyle w:val="IntenseReference"/>
        </w:rPr>
        <w:fldChar w:fldCharType="separate"/>
      </w:r>
      <w:r w:rsidR="000A7C44" w:rsidRPr="00A1331A">
        <w:rPr>
          <w:rStyle w:val="IntenseReference"/>
        </w:rPr>
        <w:t>Sign in</w:t>
      </w:r>
      <w:r w:rsidR="006F5C38" w:rsidRPr="00A1331A">
        <w:rPr>
          <w:rStyle w:val="IntenseReference"/>
        </w:rPr>
        <w:fldChar w:fldCharType="end"/>
      </w:r>
      <w:r w:rsidR="006F5C38" w:rsidRPr="00DC4915">
        <w:t xml:space="preserve"> </w:t>
      </w:r>
      <w:r w:rsidR="00313E33" w:rsidRPr="00DC4915">
        <w:t xml:space="preserve">and </w:t>
      </w:r>
      <w:r w:rsidR="00575F3E" w:rsidRPr="00A1331A">
        <w:rPr>
          <w:rStyle w:val="IntenseReference"/>
        </w:rPr>
        <w:fldChar w:fldCharType="begin" w:fldLock="1"/>
      </w:r>
      <w:r w:rsidR="00575F3E" w:rsidRPr="00A1331A">
        <w:rPr>
          <w:rStyle w:val="IntenseReference"/>
        </w:rPr>
        <w:instrText xml:space="preserve"> REF _Ref36816331 \w \h </w:instrText>
      </w:r>
      <w:r w:rsidR="00E81B63" w:rsidRPr="00A1331A">
        <w:rPr>
          <w:rStyle w:val="IntenseReference"/>
        </w:rPr>
        <w:instrText xml:space="preserve"> \* MERGEFORMAT </w:instrText>
      </w:r>
      <w:r w:rsidR="00575F3E" w:rsidRPr="00A1331A">
        <w:rPr>
          <w:rStyle w:val="IntenseReference"/>
        </w:rPr>
      </w:r>
      <w:r w:rsidR="00575F3E" w:rsidRPr="00A1331A">
        <w:rPr>
          <w:rStyle w:val="IntenseReference"/>
        </w:rPr>
        <w:fldChar w:fldCharType="separate"/>
      </w:r>
      <w:r w:rsidR="000A7C44" w:rsidRPr="00A1331A">
        <w:rPr>
          <w:rStyle w:val="IntenseReference"/>
        </w:rPr>
        <w:t>D4</w:t>
      </w:r>
      <w:r w:rsidR="00575F3E" w:rsidRPr="00A1331A">
        <w:rPr>
          <w:rStyle w:val="IntenseReference"/>
        </w:rPr>
        <w:fldChar w:fldCharType="end"/>
      </w:r>
      <w:r w:rsidR="006F5C38" w:rsidRPr="00DC4915">
        <w:t xml:space="preserve"> </w:t>
      </w:r>
      <w:r w:rsidR="00575F3E" w:rsidRPr="00A1331A">
        <w:rPr>
          <w:rStyle w:val="IntenseReference"/>
        </w:rPr>
        <w:fldChar w:fldCharType="begin" w:fldLock="1"/>
      </w:r>
      <w:r w:rsidR="00575F3E" w:rsidRPr="00A1331A">
        <w:rPr>
          <w:rStyle w:val="IntenseReference"/>
        </w:rPr>
        <w:instrText xml:space="preserve"> REF _Ref36816331 \h </w:instrText>
      </w:r>
      <w:r w:rsidR="00E81B63" w:rsidRPr="00A1331A">
        <w:rPr>
          <w:rStyle w:val="IntenseReference"/>
        </w:rPr>
        <w:instrText xml:space="preserve"> \* MERGEFORMAT </w:instrText>
      </w:r>
      <w:r w:rsidR="00575F3E" w:rsidRPr="00A1331A">
        <w:rPr>
          <w:rStyle w:val="IntenseReference"/>
        </w:rPr>
      </w:r>
      <w:r w:rsidR="00575F3E" w:rsidRPr="00A1331A">
        <w:rPr>
          <w:rStyle w:val="IntenseReference"/>
        </w:rPr>
        <w:fldChar w:fldCharType="separate"/>
      </w:r>
      <w:r w:rsidR="000A7C44" w:rsidRPr="00A1331A">
        <w:rPr>
          <w:rStyle w:val="IntenseReference"/>
        </w:rPr>
        <w:t>Main Menu</w:t>
      </w:r>
      <w:r w:rsidR="00575F3E" w:rsidRPr="00A1331A">
        <w:rPr>
          <w:rStyle w:val="IntenseReference"/>
        </w:rPr>
        <w:fldChar w:fldCharType="end"/>
      </w:r>
      <w:r w:rsidR="0099486F" w:rsidRPr="00DC4915">
        <w:t>.</w:t>
      </w:r>
      <w:r w:rsidRPr="00DC4915">
        <w:t xml:space="preserve"> The version number is in the ‘</w:t>
      </w:r>
      <w:proofErr w:type="spellStart"/>
      <w:proofErr w:type="gramStart"/>
      <w:r w:rsidRPr="00DC4915">
        <w:t>major.minor</w:t>
      </w:r>
      <w:proofErr w:type="gramEnd"/>
      <w:r w:rsidRPr="00DC4915">
        <w:t>.patch</w:t>
      </w:r>
      <w:proofErr w:type="spellEnd"/>
      <w:r w:rsidRPr="00DC4915">
        <w:t>’ format.</w:t>
      </w:r>
    </w:p>
    <w:p w14:paraId="7FA590AC" w14:textId="77777777" w:rsidR="004D54E9" w:rsidRPr="00DC4915" w:rsidRDefault="004D54E9" w:rsidP="00E81B63">
      <w:pPr>
        <w:spacing w:before="240" w:after="0"/>
      </w:pPr>
      <w:r w:rsidRPr="00DC4915">
        <w:t xml:space="preserve">Major: </w:t>
      </w:r>
      <w:r w:rsidRPr="00DC4915">
        <w:tab/>
        <w:t>Intrusive changes</w:t>
      </w:r>
    </w:p>
    <w:p w14:paraId="0DAC25D3" w14:textId="2AD0B9EA" w:rsidR="004D54E9" w:rsidRPr="00DC4915" w:rsidRDefault="004D54E9" w:rsidP="00E81B63">
      <w:pPr>
        <w:spacing w:before="240" w:after="0"/>
      </w:pPr>
      <w:r w:rsidRPr="00DC4915">
        <w:t xml:space="preserve">Minor: </w:t>
      </w:r>
      <w:r w:rsidRPr="00DC4915">
        <w:tab/>
      </w:r>
      <w:r w:rsidR="0048291D" w:rsidRPr="00DC4915">
        <w:t>N</w:t>
      </w:r>
      <w:r w:rsidRPr="00DC4915">
        <w:t>on-intrusive changes</w:t>
      </w:r>
    </w:p>
    <w:p w14:paraId="2033D590" w14:textId="77777777" w:rsidR="004D54E9" w:rsidRPr="00DC4915" w:rsidRDefault="004D54E9" w:rsidP="00E81B63">
      <w:pPr>
        <w:spacing w:before="240"/>
      </w:pPr>
      <w:r w:rsidRPr="00DC4915">
        <w:t xml:space="preserve">Patch: </w:t>
      </w:r>
      <w:r w:rsidRPr="00DC4915">
        <w:tab/>
        <w:t>Fixes</w:t>
      </w:r>
    </w:p>
    <w:p w14:paraId="5A13D465" w14:textId="77777777" w:rsidR="004D54E9" w:rsidRDefault="00AB4E95" w:rsidP="00E81B63">
      <w:pPr>
        <w:spacing w:before="240"/>
      </w:pPr>
      <w:r w:rsidRPr="00DC4915">
        <w:t xml:space="preserve">It is recommended to consult </w:t>
      </w:r>
      <w:r w:rsidR="004D54E9" w:rsidRPr="00DC4915">
        <w:t>the manual after a major increment</w:t>
      </w:r>
      <w:r w:rsidR="004E1434" w:rsidRPr="00DC4915">
        <w:t>,</w:t>
      </w:r>
      <w:r w:rsidR="004D54E9" w:rsidRPr="00DC4915">
        <w:t xml:space="preserve"> and </w:t>
      </w:r>
      <w:r w:rsidRPr="00DC4915">
        <w:t xml:space="preserve">you may </w:t>
      </w:r>
      <w:r w:rsidR="006B533D">
        <w:t xml:space="preserve">also </w:t>
      </w:r>
      <w:r w:rsidRPr="00DC4915">
        <w:t xml:space="preserve">wish to </w:t>
      </w:r>
      <w:r w:rsidR="00BB1BE1">
        <w:t xml:space="preserve">do </w:t>
      </w:r>
      <w:r w:rsidR="006B533D">
        <w:t>this following</w:t>
      </w:r>
      <w:r w:rsidR="004D54E9" w:rsidRPr="00DC4915">
        <w:t xml:space="preserve"> </w:t>
      </w:r>
      <w:r w:rsidR="00A56C42" w:rsidRPr="00DC4915">
        <w:t xml:space="preserve">a </w:t>
      </w:r>
      <w:r w:rsidR="004D54E9" w:rsidRPr="00DC4915">
        <w:t>minor increment</w:t>
      </w:r>
      <w:r w:rsidR="00F03FC9" w:rsidRPr="00DC4915">
        <w:t>.</w:t>
      </w:r>
    </w:p>
    <w:p w14:paraId="308C9CF2" w14:textId="3CFE06B7" w:rsidR="005736FB" w:rsidRDefault="0021735A" w:rsidP="00E81B63">
      <w:pPr>
        <w:pStyle w:val="Heading2"/>
        <w:spacing w:before="240"/>
      </w:pPr>
      <w:bookmarkStart w:id="37" w:name="_Toc37590656"/>
      <w:r>
        <w:t>Loading</w:t>
      </w:r>
      <w:r w:rsidR="00A8524A">
        <w:t>,</w:t>
      </w:r>
      <w:r w:rsidR="003F266A">
        <w:t xml:space="preserve"> Errors</w:t>
      </w:r>
      <w:r w:rsidR="00A8524A">
        <w:t xml:space="preserve"> and Dialogs</w:t>
      </w:r>
      <w:bookmarkEnd w:id="37"/>
    </w:p>
    <w:p w14:paraId="35B73958" w14:textId="379E797D" w:rsidR="007F555B" w:rsidRPr="007F555B" w:rsidRDefault="00075241" w:rsidP="00E81B63">
      <w:pPr>
        <w:spacing w:before="240"/>
        <w:jc w:val="center"/>
        <w:rPr>
          <w:lang w:val="en-US"/>
        </w:rPr>
      </w:pPr>
      <w:r>
        <w:rPr>
          <w:noProof/>
        </w:rPr>
        <mc:AlternateContent>
          <mc:Choice Requires="wps">
            <w:drawing>
              <wp:anchor distT="0" distB="0" distL="114300" distR="114300" simplePos="0" relativeHeight="251658380" behindDoc="0" locked="0" layoutInCell="1" allowOverlap="1" wp14:anchorId="6D772CB4" wp14:editId="354F466E">
                <wp:simplePos x="0" y="0"/>
                <wp:positionH relativeFrom="column">
                  <wp:posOffset>2023533</wp:posOffset>
                </wp:positionH>
                <wp:positionV relativeFrom="paragraph">
                  <wp:posOffset>1773767</wp:posOffset>
                </wp:positionV>
                <wp:extent cx="1828800" cy="1828800"/>
                <wp:effectExtent l="0" t="0" r="0" b="0"/>
                <wp:wrapSquare wrapText="bothSides"/>
                <wp:docPr id="7" name="Textruta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839A745" w14:textId="59D185AA" w:rsidR="00D11F37" w:rsidRPr="00E74237" w:rsidRDefault="00D11F37" w:rsidP="00271614">
                            <w:pPr>
                              <w:pStyle w:val="Caption"/>
                            </w:pPr>
                            <w:bookmarkStart w:id="38" w:name="_Ref37075730"/>
                            <w:r>
                              <w:t xml:space="preserve">Figure </w:t>
                            </w:r>
                            <w:fldSimple w:instr=" SEQ Figure \* ARABIC ">
                              <w:r w:rsidR="00EB764F">
                                <w:rPr>
                                  <w:noProof/>
                                </w:rPr>
                                <w:t>7</w:t>
                              </w:r>
                            </w:fldSimple>
                            <w:bookmarkEnd w:id="38"/>
                            <w:r>
                              <w:t>. Loading spinn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772CB4" id="Textruta 7" o:spid="_x0000_s1045" type="#_x0000_t202" style="position:absolute;left:0;text-align:left;margin-left:159.35pt;margin-top:139.65pt;width:2in;height:2in;z-index:2516583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" filled="f" stroked="f" strokeweight=".5pt">
                <v:textbox style="mso-fit-shape-to-text:t">
                  <w:txbxContent>
                    <w:p w14:paraId="5839A745" w14:textId="59D185AA" w:rsidR="00D11F37" w:rsidRPr="00E74237" w:rsidRDefault="00D11F37" w:rsidP="00271614">
                      <w:pPr>
                        <w:pStyle w:val="Caption"/>
                      </w:pPr>
                      <w:bookmarkStart w:id="39" w:name="_Ref37075730"/>
                      <w:r>
                        <w:t xml:space="preserve">Figure </w:t>
                      </w:r>
                      <w:fldSimple w:instr=" SEQ Figure \* ARABIC ">
                        <w:r w:rsidR="00EB764F">
                          <w:rPr>
                            <w:noProof/>
                          </w:rPr>
                          <w:t>7</w:t>
                        </w:r>
                      </w:fldSimple>
                      <w:bookmarkEnd w:id="39"/>
                      <w:r>
                        <w:t>. Loading spinner.</w:t>
                      </w:r>
                    </w:p>
                  </w:txbxContent>
                </v:textbox>
                <w10:wrap type="square"/>
              </v:shape>
            </w:pict>
          </mc:Fallback>
        </mc:AlternateContent>
      </w:r>
      <w:r w:rsidR="00E97F15">
        <w:rPr>
          <w:noProof/>
          <w:lang w:val="en-US"/>
        </w:rPr>
        <w:drawing>
          <wp:inline distT="0" distB="0" distL="0" distR="0" wp14:anchorId="0315EF6C" wp14:editId="14E8BD41">
            <wp:extent cx="1985222" cy="1735243"/>
            <wp:effectExtent l="0" t="0" r="0" b="0"/>
            <wp:docPr id="5" name="Bildobjekt 5" descr="En bild som visar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spinner.PNG"/>
                    <pic:cNvPicPr/>
                  </pic:nvPicPr>
                  <pic:blipFill rotWithShape="1">
                    <a:blip r:embed="rId23">
                      <a:extLst>
                        <a:ext uri="{28A0092B-C50C-407E-A947-70E740481C1C}">
                          <a14:useLocalDpi xmlns:a14="http://schemas.microsoft.com/office/drawing/2010/main" val="0"/>
                        </a:ext>
                      </a:extLst>
                    </a:blip>
                    <a:srcRect l="16162" t="14622" r="16155" b="10453"/>
                    <a:stretch/>
                  </pic:blipFill>
                  <pic:spPr bwMode="auto">
                    <a:xfrm>
                      <a:off x="0" y="0"/>
                      <a:ext cx="1985799" cy="1735748"/>
                    </a:xfrm>
                    <a:prstGeom prst="rect">
                      <a:avLst/>
                    </a:prstGeom>
                    <a:ln>
                      <a:noFill/>
                    </a:ln>
                    <a:extLst>
                      <a:ext uri="{53640926-AAD7-44D8-BBD7-CCE9431645EC}">
                        <a14:shadowObscured xmlns:a14="http://schemas.microsoft.com/office/drawing/2010/main"/>
                      </a:ext>
                    </a:extLst>
                  </pic:spPr>
                </pic:pic>
              </a:graphicData>
            </a:graphic>
          </wp:inline>
        </w:drawing>
      </w:r>
    </w:p>
    <w:p w14:paraId="272D0E35" w14:textId="77777777" w:rsidR="00D54C25" w:rsidRDefault="00D54C25" w:rsidP="00E81B63">
      <w:pPr>
        <w:spacing w:before="240"/>
        <w:jc w:val="center"/>
        <w:rPr>
          <w:lang w:val="en-US"/>
        </w:rPr>
      </w:pPr>
    </w:p>
    <w:p w14:paraId="49AA284F" w14:textId="60617BD3" w:rsidR="00D54C25" w:rsidRDefault="00093937" w:rsidP="00E81B63">
      <w:pPr>
        <w:spacing w:before="240"/>
        <w:rPr>
          <w:lang w:val="en-US"/>
        </w:rPr>
      </w:pPr>
      <w:r>
        <w:rPr>
          <w:lang w:val="en-US"/>
        </w:rPr>
        <w:t>T</w:t>
      </w:r>
      <w:r w:rsidR="00D54C25">
        <w:rPr>
          <w:lang w:val="en-US"/>
        </w:rPr>
        <w:t>h</w:t>
      </w:r>
      <w:r>
        <w:rPr>
          <w:lang w:val="en-US"/>
        </w:rPr>
        <w:t>e</w:t>
      </w:r>
      <w:r w:rsidR="00D54C25">
        <w:rPr>
          <w:lang w:val="en-US"/>
        </w:rPr>
        <w:t xml:space="preserve"> loading spinner </w:t>
      </w:r>
      <w:r w:rsidR="00D73284">
        <w:rPr>
          <w:lang w:val="en-US"/>
        </w:rPr>
        <w:t xml:space="preserve">in </w:t>
      </w:r>
      <w:r w:rsidR="00D5204B" w:rsidRPr="00A1331A">
        <w:rPr>
          <w:rStyle w:val="IntenseReference"/>
        </w:rPr>
        <w:fldChar w:fldCharType="begin" w:fldLock="1"/>
      </w:r>
      <w:r w:rsidR="00D5204B" w:rsidRPr="00A1331A">
        <w:rPr>
          <w:rStyle w:val="IntenseReference"/>
        </w:rPr>
        <w:instrText xml:space="preserve"> REF _Ref37075730 \h </w:instrText>
      </w:r>
      <w:r w:rsidR="00E81B63" w:rsidRPr="00A1331A">
        <w:rPr>
          <w:rStyle w:val="IntenseReference"/>
        </w:rPr>
        <w:instrText xml:space="preserve"> \* MERGEFORMAT </w:instrText>
      </w:r>
      <w:r w:rsidR="00D5204B" w:rsidRPr="00A1331A">
        <w:rPr>
          <w:rStyle w:val="IntenseReference"/>
        </w:rPr>
      </w:r>
      <w:r w:rsidR="00D5204B" w:rsidRPr="00A1331A">
        <w:rPr>
          <w:rStyle w:val="IntenseReference"/>
        </w:rPr>
        <w:fldChar w:fldCharType="separate"/>
      </w:r>
      <w:r w:rsidR="000A7C44" w:rsidRPr="00A1331A">
        <w:rPr>
          <w:rStyle w:val="IntenseReference"/>
        </w:rPr>
        <w:t>Figure 7</w:t>
      </w:r>
      <w:r w:rsidR="00D5204B" w:rsidRPr="00A1331A">
        <w:rPr>
          <w:rStyle w:val="IntenseReference"/>
        </w:rPr>
        <w:fldChar w:fldCharType="end"/>
      </w:r>
      <w:r w:rsidR="00D54C25">
        <w:rPr>
          <w:lang w:val="en-US"/>
        </w:rPr>
        <w:t xml:space="preserve"> </w:t>
      </w:r>
      <w:r>
        <w:rPr>
          <w:lang w:val="en-US"/>
        </w:rPr>
        <w:t xml:space="preserve">will </w:t>
      </w:r>
      <w:r w:rsidR="00D54C25">
        <w:rPr>
          <w:lang w:val="en-US"/>
        </w:rPr>
        <w:t xml:space="preserve">appear </w:t>
      </w:r>
      <w:r w:rsidR="00E26DC7">
        <w:rPr>
          <w:lang w:val="en-US"/>
        </w:rPr>
        <w:t>within</w:t>
      </w:r>
      <w:r w:rsidR="00D54C25">
        <w:rPr>
          <w:lang w:val="en-US"/>
        </w:rPr>
        <w:t xml:space="preserve"> the app</w:t>
      </w:r>
      <w:r w:rsidR="006D5741">
        <w:rPr>
          <w:lang w:val="en-US"/>
        </w:rPr>
        <w:t xml:space="preserve"> to indicate</w:t>
      </w:r>
      <w:r w:rsidR="00D73284">
        <w:rPr>
          <w:lang w:val="en-US"/>
        </w:rPr>
        <w:t xml:space="preserve"> that </w:t>
      </w:r>
      <w:r w:rsidR="006D5741">
        <w:rPr>
          <w:lang w:val="en-US"/>
        </w:rPr>
        <w:t>a</w:t>
      </w:r>
      <w:r w:rsidR="00D73284">
        <w:rPr>
          <w:lang w:val="en-US"/>
        </w:rPr>
        <w:t xml:space="preserve"> </w:t>
      </w:r>
      <w:r w:rsidR="00BD1CBA">
        <w:rPr>
          <w:lang w:val="en-US"/>
        </w:rPr>
        <w:t xml:space="preserve">particular </w:t>
      </w:r>
      <w:r w:rsidR="00D73284">
        <w:rPr>
          <w:lang w:val="en-US"/>
        </w:rPr>
        <w:t>screen is loading.</w:t>
      </w:r>
      <w:r w:rsidR="007A7B33">
        <w:rPr>
          <w:lang w:val="en-US"/>
        </w:rPr>
        <w:t xml:space="preserve"> If you have problems with the loading page, see </w:t>
      </w:r>
      <w:r w:rsidR="00CE016D" w:rsidRPr="00A1331A">
        <w:rPr>
          <w:rStyle w:val="IntenseReference"/>
        </w:rPr>
        <w:fldChar w:fldCharType="begin" w:fldLock="1"/>
      </w:r>
      <w:r w:rsidR="00CE016D" w:rsidRPr="00A1331A">
        <w:rPr>
          <w:rStyle w:val="IntenseReference"/>
        </w:rPr>
        <w:instrText xml:space="preserve"> REF _Ref36983759 \w \h </w:instrText>
      </w:r>
      <w:r w:rsidR="00E81B63" w:rsidRPr="00A1331A">
        <w:rPr>
          <w:rStyle w:val="IntenseReference"/>
        </w:rPr>
        <w:instrText xml:space="preserve"> \* MERGEFORMAT </w:instrText>
      </w:r>
      <w:r w:rsidR="00CE016D" w:rsidRPr="00A1331A">
        <w:rPr>
          <w:rStyle w:val="IntenseReference"/>
        </w:rPr>
      </w:r>
      <w:r w:rsidR="00CE016D" w:rsidRPr="00A1331A">
        <w:rPr>
          <w:rStyle w:val="IntenseReference"/>
        </w:rPr>
        <w:fldChar w:fldCharType="separate"/>
      </w:r>
      <w:r w:rsidR="000A7C44" w:rsidRPr="00A1331A">
        <w:rPr>
          <w:rStyle w:val="IntenseReference"/>
        </w:rPr>
        <w:t>E</w:t>
      </w:r>
      <w:r w:rsidR="00CE016D" w:rsidRPr="00A1331A">
        <w:rPr>
          <w:rStyle w:val="IntenseReference"/>
        </w:rPr>
        <w:fldChar w:fldCharType="end"/>
      </w:r>
      <w:r w:rsidR="00CE016D">
        <w:rPr>
          <w:lang w:val="en-US"/>
        </w:rPr>
        <w:t xml:space="preserve"> </w:t>
      </w:r>
      <w:r w:rsidR="00CE016D" w:rsidRPr="00A1331A">
        <w:rPr>
          <w:rStyle w:val="IntenseReference"/>
        </w:rPr>
        <w:fldChar w:fldCharType="begin" w:fldLock="1"/>
      </w:r>
      <w:r w:rsidR="00CE016D" w:rsidRPr="00A1331A">
        <w:rPr>
          <w:rStyle w:val="IntenseReference"/>
        </w:rPr>
        <w:instrText xml:space="preserve"> REF _Ref36983759 \h </w:instrText>
      </w:r>
      <w:r w:rsidR="00E81B63" w:rsidRPr="00A1331A">
        <w:rPr>
          <w:rStyle w:val="IntenseReference"/>
        </w:rPr>
        <w:instrText xml:space="preserve"> \* MERGEFORMAT </w:instrText>
      </w:r>
      <w:r w:rsidR="00CE016D" w:rsidRPr="00A1331A">
        <w:rPr>
          <w:rStyle w:val="IntenseReference"/>
        </w:rPr>
      </w:r>
      <w:r w:rsidR="00CE016D" w:rsidRPr="00A1331A">
        <w:rPr>
          <w:rStyle w:val="IntenseReference"/>
        </w:rPr>
        <w:fldChar w:fldCharType="separate"/>
      </w:r>
      <w:r w:rsidR="000A7C44" w:rsidRPr="00A1331A">
        <w:rPr>
          <w:rStyle w:val="IntenseReference"/>
        </w:rPr>
        <w:t>Troubleshooting</w:t>
      </w:r>
      <w:r w:rsidR="00CE016D" w:rsidRPr="00A1331A">
        <w:rPr>
          <w:rStyle w:val="IntenseReference"/>
        </w:rPr>
        <w:fldChar w:fldCharType="end"/>
      </w:r>
      <w:r w:rsidR="00CE016D">
        <w:rPr>
          <w:lang w:val="en-US"/>
        </w:rPr>
        <w:t>.</w:t>
      </w:r>
    </w:p>
    <w:p w14:paraId="76C42BAE" w14:textId="3CE05DE5" w:rsidR="00D5204B" w:rsidRDefault="00603E61" w:rsidP="00E81B63">
      <w:pPr>
        <w:spacing w:before="240"/>
        <w:jc w:val="center"/>
        <w:rPr>
          <w:lang w:val="en-US"/>
        </w:rPr>
      </w:pPr>
      <w:r>
        <w:rPr>
          <w:noProof/>
        </w:rPr>
        <w:lastRenderedPageBreak/>
        <mc:AlternateContent>
          <mc:Choice Requires="wps">
            <w:drawing>
              <wp:anchor distT="0" distB="0" distL="114300" distR="114300" simplePos="0" relativeHeight="251658381" behindDoc="0" locked="0" layoutInCell="1" allowOverlap="1" wp14:anchorId="30B5D116" wp14:editId="7DF39F1C">
                <wp:simplePos x="0" y="0"/>
                <wp:positionH relativeFrom="column">
                  <wp:posOffset>101177</wp:posOffset>
                </wp:positionH>
                <wp:positionV relativeFrom="paragraph">
                  <wp:posOffset>3383068</wp:posOffset>
                </wp:positionV>
                <wp:extent cx="1828800" cy="1828800"/>
                <wp:effectExtent l="0" t="0" r="0" b="0"/>
                <wp:wrapNone/>
                <wp:docPr id="9" name="Textruta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F3E3319" w14:textId="49DB851D" w:rsidR="00603E61" w:rsidRPr="00410A09" w:rsidRDefault="00603E61" w:rsidP="0008172E">
                            <w:pPr>
                              <w:pStyle w:val="Caption"/>
                            </w:pPr>
                            <w:bookmarkStart w:id="40" w:name="_Ref37075767"/>
                            <w:r>
                              <w:t xml:space="preserve">Figure </w:t>
                            </w:r>
                            <w:fldSimple w:instr=" SEQ Figure \* ARABIC ">
                              <w:r w:rsidR="00EB764F">
                                <w:rPr>
                                  <w:noProof/>
                                </w:rPr>
                                <w:t>8</w:t>
                              </w:r>
                            </w:fldSimple>
                            <w:bookmarkEnd w:id="40"/>
                            <w:r>
                              <w:t>. Error screen with d</w:t>
                            </w:r>
                            <w:r w:rsidR="005D0D55">
                              <w:t>E</w:t>
                            </w:r>
                            <w:r>
                              <w:t>scrip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B5D116" id="Textruta 9" o:spid="_x0000_s1046" type="#_x0000_t202" style="position:absolute;left:0;text-align:left;margin-left:7.95pt;margin-top:266.4pt;width:2in;height:2in;z-index:25165838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" filled="f" stroked="f" strokeweight=".5pt">
                <v:textbox style="mso-fit-shape-to-text:t">
                  <w:txbxContent>
                    <w:p w14:paraId="1F3E3319" w14:textId="49DB851D" w:rsidR="00603E61" w:rsidRPr="00410A09" w:rsidRDefault="00603E61" w:rsidP="0008172E">
                      <w:pPr>
                        <w:pStyle w:val="Caption"/>
                      </w:pPr>
                      <w:bookmarkStart w:id="41" w:name="_Ref37075767"/>
                      <w:r>
                        <w:t xml:space="preserve">Figure </w:t>
                      </w:r>
                      <w:fldSimple w:instr=" SEQ Figure \* ARABIC ">
                        <w:r w:rsidR="00EB764F">
                          <w:rPr>
                            <w:noProof/>
                          </w:rPr>
                          <w:t>8</w:t>
                        </w:r>
                      </w:fldSimple>
                      <w:bookmarkEnd w:id="41"/>
                      <w:r>
                        <w:t>. Error screen with d</w:t>
                      </w:r>
                      <w:r w:rsidR="005D0D55">
                        <w:t>E</w:t>
                      </w:r>
                      <w:r>
                        <w:t>scription.</w:t>
                      </w:r>
                    </w:p>
                  </w:txbxContent>
                </v:textbox>
              </v:shape>
            </w:pict>
          </mc:Fallback>
        </mc:AlternateContent>
      </w:r>
      <w:r w:rsidR="007A7F85">
        <w:rPr>
          <w:noProof/>
          <w:lang w:val="en-US"/>
        </w:rPr>
        <w:drawing>
          <wp:inline distT="0" distB="0" distL="0" distR="0" wp14:anchorId="4B53D3F0" wp14:editId="5A6CFE84">
            <wp:extent cx="5943600" cy="3084830"/>
            <wp:effectExtent l="152400" t="152400" r="361950" b="363220"/>
            <wp:docPr id="6" name="Bildobjekt 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ror.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084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AA0D49" w14:textId="043FAD2D" w:rsidR="00FE11C6" w:rsidRDefault="005A0871" w:rsidP="00E81B63">
      <w:pPr>
        <w:spacing w:before="240"/>
      </w:pPr>
      <w:r>
        <w:t>T</w:t>
      </w:r>
      <w:r w:rsidR="00D5204B">
        <w:t xml:space="preserve">he error screen in </w:t>
      </w:r>
      <w:r w:rsidR="00D5204B" w:rsidRPr="00A1331A">
        <w:rPr>
          <w:rStyle w:val="IntenseReference"/>
        </w:rPr>
        <w:fldChar w:fldCharType="begin" w:fldLock="1"/>
      </w:r>
      <w:r w:rsidR="00D5204B" w:rsidRPr="00A1331A">
        <w:rPr>
          <w:rStyle w:val="IntenseReference"/>
        </w:rPr>
        <w:instrText xml:space="preserve"> REF _Ref37075767 \h </w:instrText>
      </w:r>
      <w:r w:rsidR="00E81B63" w:rsidRPr="00A1331A">
        <w:rPr>
          <w:rStyle w:val="IntenseReference"/>
        </w:rPr>
        <w:instrText xml:space="preserve"> \* MERGEFORMAT </w:instrText>
      </w:r>
      <w:r w:rsidR="00D5204B" w:rsidRPr="00A1331A">
        <w:rPr>
          <w:rStyle w:val="IntenseReference"/>
        </w:rPr>
      </w:r>
      <w:r w:rsidR="00D5204B" w:rsidRPr="00A1331A">
        <w:rPr>
          <w:rStyle w:val="IntenseReference"/>
        </w:rPr>
        <w:fldChar w:fldCharType="separate"/>
      </w:r>
      <w:r w:rsidR="000A7C44" w:rsidRPr="00A1331A">
        <w:rPr>
          <w:rStyle w:val="IntenseReference"/>
        </w:rPr>
        <w:t>Figure 8</w:t>
      </w:r>
      <w:r w:rsidR="00D5204B" w:rsidRPr="00A1331A">
        <w:rPr>
          <w:rStyle w:val="IntenseReference"/>
        </w:rPr>
        <w:fldChar w:fldCharType="end"/>
      </w:r>
      <w:r w:rsidR="00D5204B">
        <w:t xml:space="preserve"> appears </w:t>
      </w:r>
      <w:r w:rsidR="006A1BD6">
        <w:t>when</w:t>
      </w:r>
      <w:r w:rsidR="00541A2F">
        <w:t xml:space="preserve"> </w:t>
      </w:r>
      <w:r w:rsidR="0096750F">
        <w:t>TrayMaster</w:t>
      </w:r>
      <w:r w:rsidR="00541A2F">
        <w:t xml:space="preserve"> encounters a critical error </w:t>
      </w:r>
      <w:r w:rsidR="009A5462">
        <w:t xml:space="preserve">from which it </w:t>
      </w:r>
      <w:r w:rsidR="0096750F">
        <w:t>can</w:t>
      </w:r>
      <w:r w:rsidR="00EC0E8D">
        <w:t>no</w:t>
      </w:r>
      <w:r w:rsidR="0096750F">
        <w:t xml:space="preserve">t </w:t>
      </w:r>
      <w:r w:rsidR="009A5462">
        <w:t>recover</w:t>
      </w:r>
      <w:r w:rsidR="0096750F">
        <w:t>.</w:t>
      </w:r>
      <w:r w:rsidR="00D5204B">
        <w:t xml:space="preserve"> </w:t>
      </w:r>
      <w:r w:rsidR="00086F91">
        <w:t xml:space="preserve">Try tapping the refresh button to reload TrayMaster. If </w:t>
      </w:r>
      <w:r w:rsidR="009A5462">
        <w:t>this</w:t>
      </w:r>
      <w:r w:rsidR="00086F91">
        <w:t xml:space="preserve"> does not help, </w:t>
      </w:r>
      <w:r w:rsidR="003C6232">
        <w:t xml:space="preserve">try </w:t>
      </w:r>
      <w:r w:rsidR="00CA284B">
        <w:t xml:space="preserve">reinstalling the </w:t>
      </w:r>
      <w:r w:rsidR="003C6232">
        <w:t xml:space="preserve">TrayMaster </w:t>
      </w:r>
      <w:r w:rsidR="00CA284B">
        <w:t xml:space="preserve">PWA (see </w:t>
      </w:r>
      <w:r w:rsidR="00CA284B" w:rsidRPr="00A1331A">
        <w:rPr>
          <w:rStyle w:val="IntenseReference"/>
        </w:rPr>
        <w:fldChar w:fldCharType="begin" w:fldLock="1"/>
      </w:r>
      <w:r w:rsidR="00CA284B" w:rsidRPr="00A1331A">
        <w:rPr>
          <w:rStyle w:val="IntenseReference"/>
        </w:rPr>
        <w:instrText xml:space="preserve"> REF _Ref37245214 \w \h </w:instrText>
      </w:r>
      <w:r w:rsidR="00E81B63" w:rsidRPr="00A1331A">
        <w:rPr>
          <w:rStyle w:val="IntenseReference"/>
        </w:rPr>
        <w:instrText xml:space="preserve"> \* MERGEFORMAT </w:instrText>
      </w:r>
      <w:r w:rsidR="00CA284B" w:rsidRPr="00A1331A">
        <w:rPr>
          <w:rStyle w:val="IntenseReference"/>
        </w:rPr>
      </w:r>
      <w:r w:rsidR="00CA284B" w:rsidRPr="00A1331A">
        <w:rPr>
          <w:rStyle w:val="IntenseReference"/>
        </w:rPr>
        <w:fldChar w:fldCharType="separate"/>
      </w:r>
      <w:r w:rsidR="000A7C44" w:rsidRPr="00A1331A">
        <w:rPr>
          <w:rStyle w:val="IntenseReference"/>
        </w:rPr>
        <w:t>D1.2</w:t>
      </w:r>
      <w:r w:rsidR="00CA284B" w:rsidRPr="00A1331A">
        <w:rPr>
          <w:rStyle w:val="IntenseReference"/>
        </w:rPr>
        <w:fldChar w:fldCharType="end"/>
      </w:r>
      <w:r w:rsidR="00CA284B">
        <w:t xml:space="preserve"> </w:t>
      </w:r>
      <w:r w:rsidR="00CA284B" w:rsidRPr="00A1331A">
        <w:rPr>
          <w:rStyle w:val="IntenseReference"/>
        </w:rPr>
        <w:fldChar w:fldCharType="begin" w:fldLock="1"/>
      </w:r>
      <w:r w:rsidR="00CA284B" w:rsidRPr="00A1331A">
        <w:rPr>
          <w:rStyle w:val="IntenseReference"/>
        </w:rPr>
        <w:instrText xml:space="preserve"> REF _Ref37245214 \h </w:instrText>
      </w:r>
      <w:r w:rsidR="00E81B63" w:rsidRPr="00A1331A">
        <w:rPr>
          <w:rStyle w:val="IntenseReference"/>
        </w:rPr>
        <w:instrText xml:space="preserve"> \* MERGEFORMAT </w:instrText>
      </w:r>
      <w:r w:rsidR="00CA284B" w:rsidRPr="00A1331A">
        <w:rPr>
          <w:rStyle w:val="IntenseReference"/>
        </w:rPr>
      </w:r>
      <w:r w:rsidR="00CA284B" w:rsidRPr="00A1331A">
        <w:rPr>
          <w:rStyle w:val="IntenseReference"/>
        </w:rPr>
        <w:fldChar w:fldCharType="separate"/>
      </w:r>
      <w:r w:rsidR="000A7C44" w:rsidRPr="00A1331A">
        <w:rPr>
          <w:rStyle w:val="IntenseReference"/>
        </w:rPr>
        <w:t>Installing TrayMaster</w:t>
      </w:r>
      <w:r w:rsidR="00CA284B" w:rsidRPr="00A1331A">
        <w:rPr>
          <w:rStyle w:val="IntenseReference"/>
        </w:rPr>
        <w:fldChar w:fldCharType="end"/>
      </w:r>
      <w:r w:rsidR="00CA284B">
        <w:t xml:space="preserve">) </w:t>
      </w:r>
      <w:r w:rsidR="003C6232">
        <w:t xml:space="preserve">or </w:t>
      </w:r>
      <w:r w:rsidR="00D302C3">
        <w:t>contact</w:t>
      </w:r>
      <w:r w:rsidR="00CC7968">
        <w:t>ing</w:t>
      </w:r>
      <w:r w:rsidR="00086F91">
        <w:t xml:space="preserve"> your </w:t>
      </w:r>
      <w:r w:rsidR="009A5462">
        <w:t xml:space="preserve">system </w:t>
      </w:r>
      <w:r w:rsidR="00086F91">
        <w:t>administrator.</w:t>
      </w:r>
      <w:r w:rsidR="00FE11C6">
        <w:t xml:space="preserve"> The error message you see may be useful to the administrator.</w:t>
      </w:r>
    </w:p>
    <w:p w14:paraId="6BFFC635" w14:textId="662D57F2" w:rsidR="00A70BCC" w:rsidRDefault="000A4E4E" w:rsidP="00E81B63">
      <w:pPr>
        <w:spacing w:before="240"/>
      </w:pPr>
      <w:r>
        <w:rPr>
          <w:noProof/>
        </w:rPr>
        <mc:AlternateContent>
          <mc:Choice Requires="wps">
            <w:drawing>
              <wp:anchor distT="0" distB="0" distL="114300" distR="114300" simplePos="0" relativeHeight="251658384" behindDoc="0" locked="0" layoutInCell="1" allowOverlap="1" wp14:anchorId="6014CF7B" wp14:editId="76504E6F">
                <wp:simplePos x="0" y="0"/>
                <wp:positionH relativeFrom="column">
                  <wp:posOffset>175260</wp:posOffset>
                </wp:positionH>
                <wp:positionV relativeFrom="paragraph">
                  <wp:posOffset>1958340</wp:posOffset>
                </wp:positionV>
                <wp:extent cx="1828800" cy="1828800"/>
                <wp:effectExtent l="0" t="0" r="0" b="0"/>
                <wp:wrapNone/>
                <wp:docPr id="57" name="Textruta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631C062" w14:textId="4CB6A808" w:rsidR="000A4E4E" w:rsidRPr="008145DC" w:rsidRDefault="000A4E4E" w:rsidP="00D170B1">
                            <w:pPr>
                              <w:pStyle w:val="Caption"/>
                            </w:pPr>
                            <w:bookmarkStart w:id="42" w:name="_Ref37086119"/>
                            <w:r>
                              <w:t xml:space="preserve">Figure </w:t>
                            </w:r>
                            <w:fldSimple w:instr=" SEQ Figure \* ARABIC ">
                              <w:r w:rsidR="00EB764F">
                                <w:rPr>
                                  <w:noProof/>
                                </w:rPr>
                                <w:t>9</w:t>
                              </w:r>
                            </w:fldSimple>
                            <w:bookmarkEnd w:id="42"/>
                            <w:r>
                              <w:t xml:space="preserve">. </w:t>
                            </w:r>
                            <w:r w:rsidR="008A2415">
                              <w:t xml:space="preserve">Error </w:t>
                            </w:r>
                            <w:r>
                              <w:t>Dialog to notify that the warehouse failed to loa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14CF7B" id="Textruta 57" o:spid="_x0000_s1047" type="#_x0000_t202" style="position:absolute;left:0;text-align:left;margin-left:13.8pt;margin-top:154.2pt;width:2in;height:2in;z-index:251658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L7OLQIAAFk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" filled="f" stroked="f" strokeweight=".5pt">
                <v:textbox style="mso-fit-shape-to-text:t">
                  <w:txbxContent>
                    <w:p w14:paraId="7631C062" w14:textId="4CB6A808" w:rsidR="000A4E4E" w:rsidRPr="008145DC" w:rsidRDefault="000A4E4E" w:rsidP="00D170B1">
                      <w:pPr>
                        <w:pStyle w:val="Caption"/>
                      </w:pPr>
                      <w:bookmarkStart w:id="43" w:name="_Ref37086119"/>
                      <w:r>
                        <w:t xml:space="preserve">Figure </w:t>
                      </w:r>
                      <w:fldSimple w:instr=" SEQ Figure \* ARABIC ">
                        <w:r w:rsidR="00EB764F">
                          <w:rPr>
                            <w:noProof/>
                          </w:rPr>
                          <w:t>9</w:t>
                        </w:r>
                      </w:fldSimple>
                      <w:bookmarkEnd w:id="43"/>
                      <w:r>
                        <w:t xml:space="preserve">. </w:t>
                      </w:r>
                      <w:r w:rsidR="008A2415">
                        <w:t xml:space="preserve">Error </w:t>
                      </w:r>
                      <w:r>
                        <w:t>Dialog to notify that the warehouse failed to load.</w:t>
                      </w:r>
                    </w:p>
                  </w:txbxContent>
                </v:textbox>
              </v:shape>
            </w:pict>
          </mc:Fallback>
        </mc:AlternateContent>
      </w:r>
      <w:r w:rsidR="00A70BCC">
        <w:rPr>
          <w:noProof/>
        </w:rPr>
        <w:drawing>
          <wp:inline distT="0" distB="0" distL="0" distR="0" wp14:anchorId="7493C15E" wp14:editId="0F136CA9">
            <wp:extent cx="5943600" cy="1653187"/>
            <wp:effectExtent l="152400" t="152400" r="361950" b="366395"/>
            <wp:docPr id="30" name="Bildobjekt 30" descr="En bild som visar skärmbild, fåg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ad failed.PNG"/>
                    <pic:cNvPicPr/>
                  </pic:nvPicPr>
                  <pic:blipFill rotWithShape="1">
                    <a:blip r:embed="rId25">
                      <a:extLst>
                        <a:ext uri="{28A0092B-C50C-407E-A947-70E740481C1C}">
                          <a14:useLocalDpi xmlns:a14="http://schemas.microsoft.com/office/drawing/2010/main" val="0"/>
                        </a:ext>
                      </a:extLst>
                    </a:blip>
                    <a:srcRect l="1154" t="6207" r="2051" b="6897"/>
                    <a:stretch/>
                  </pic:blipFill>
                  <pic:spPr bwMode="auto">
                    <a:xfrm>
                      <a:off x="0" y="0"/>
                      <a:ext cx="5943600" cy="165318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1B4B060" w14:textId="27E3D890" w:rsidR="00635FEB" w:rsidRPr="00614302" w:rsidRDefault="000A4E4E" w:rsidP="00E81B63">
      <w:pPr>
        <w:pStyle w:val="Caption"/>
        <w:spacing w:before="240"/>
        <w:rPr>
          <w:caps w:val="0"/>
          <w:spacing w:val="0"/>
          <w:sz w:val="22"/>
          <w:szCs w:val="22"/>
          <w:lang w:val="en-GB"/>
        </w:rPr>
      </w:pPr>
      <w:r w:rsidRPr="00614302">
        <w:rPr>
          <w:caps w:val="0"/>
          <w:spacing w:val="0"/>
          <w:sz w:val="22"/>
          <w:szCs w:val="22"/>
          <w:lang w:val="en-GB"/>
        </w:rPr>
        <w:t xml:space="preserve"> </w:t>
      </w:r>
      <w:r w:rsidR="0051752B" w:rsidRPr="00614302">
        <w:rPr>
          <w:caps w:val="0"/>
          <w:spacing w:val="0"/>
          <w:sz w:val="22"/>
          <w:szCs w:val="22"/>
          <w:lang w:val="en-GB"/>
        </w:rPr>
        <w:t>The dialog</w:t>
      </w:r>
      <w:r w:rsidR="004F6A69" w:rsidRPr="00614302">
        <w:rPr>
          <w:caps w:val="0"/>
          <w:spacing w:val="0"/>
          <w:sz w:val="22"/>
          <w:szCs w:val="22"/>
          <w:lang w:val="en-GB"/>
        </w:rPr>
        <w:t xml:space="preserve"> in </w:t>
      </w:r>
      <w:r w:rsidR="004F6A69" w:rsidRPr="00A1331A">
        <w:rPr>
          <w:rStyle w:val="IntenseReference"/>
          <w:lang w:val="en-GB"/>
        </w:rPr>
        <w:fldChar w:fldCharType="begin" w:fldLock="1"/>
      </w:r>
      <w:r w:rsidR="004F6A69" w:rsidRPr="00A1331A">
        <w:rPr>
          <w:rStyle w:val="IntenseReference"/>
          <w:lang w:val="en-GB"/>
        </w:rPr>
        <w:instrText xml:space="preserve"> REF _Ref37086119 \h </w:instrText>
      </w:r>
      <w:r w:rsidR="00E81B63" w:rsidRPr="00A1331A">
        <w:rPr>
          <w:rStyle w:val="IntenseReference"/>
          <w:lang w:val="en-GB"/>
        </w:rPr>
        <w:instrText xml:space="preserve"> \* MERGEFORMAT </w:instrText>
      </w:r>
      <w:r w:rsidR="004F6A69" w:rsidRPr="00A1331A">
        <w:rPr>
          <w:rStyle w:val="IntenseReference"/>
          <w:lang w:val="en-GB"/>
        </w:rPr>
      </w:r>
      <w:r w:rsidR="004F6A69" w:rsidRPr="00A1331A">
        <w:rPr>
          <w:rStyle w:val="IntenseReference"/>
          <w:lang w:val="en-GB"/>
        </w:rPr>
        <w:fldChar w:fldCharType="separate"/>
      </w:r>
      <w:r w:rsidR="000A7C44" w:rsidRPr="00A1331A">
        <w:rPr>
          <w:rStyle w:val="IntenseReference"/>
          <w:lang w:val="en-GB"/>
        </w:rPr>
        <w:t>Figure 9</w:t>
      </w:r>
      <w:r w:rsidR="004F6A69" w:rsidRPr="00A1331A">
        <w:rPr>
          <w:rStyle w:val="IntenseReference"/>
          <w:lang w:val="en-GB"/>
        </w:rPr>
        <w:fldChar w:fldCharType="end"/>
      </w:r>
      <w:r w:rsidR="004F6A69" w:rsidRPr="00614302">
        <w:rPr>
          <w:caps w:val="0"/>
          <w:spacing w:val="0"/>
          <w:sz w:val="22"/>
          <w:szCs w:val="22"/>
          <w:lang w:val="en-GB"/>
        </w:rPr>
        <w:t xml:space="preserve"> </w:t>
      </w:r>
      <w:r w:rsidR="00EA73B3">
        <w:rPr>
          <w:caps w:val="0"/>
          <w:spacing w:val="0"/>
          <w:sz w:val="22"/>
          <w:szCs w:val="22"/>
          <w:lang w:val="en-GB"/>
        </w:rPr>
        <w:t>is sometimes</w:t>
      </w:r>
      <w:r w:rsidR="00B33ABA">
        <w:rPr>
          <w:caps w:val="0"/>
          <w:spacing w:val="0"/>
          <w:sz w:val="22"/>
          <w:szCs w:val="22"/>
          <w:lang w:val="en-GB"/>
        </w:rPr>
        <w:t xml:space="preserve"> also </w:t>
      </w:r>
      <w:r w:rsidR="00AC2041" w:rsidRPr="00614302">
        <w:rPr>
          <w:caps w:val="0"/>
          <w:spacing w:val="0"/>
          <w:sz w:val="22"/>
          <w:szCs w:val="22"/>
          <w:lang w:val="en-GB"/>
        </w:rPr>
        <w:t>d</w:t>
      </w:r>
      <w:r w:rsidR="007F11C4" w:rsidRPr="00614302">
        <w:rPr>
          <w:caps w:val="0"/>
          <w:spacing w:val="0"/>
          <w:sz w:val="22"/>
          <w:szCs w:val="22"/>
          <w:lang w:val="en-GB"/>
        </w:rPr>
        <w:t xml:space="preserve">isplayed when a critical error </w:t>
      </w:r>
      <w:r w:rsidR="00B33ABA" w:rsidRPr="00614302">
        <w:rPr>
          <w:caps w:val="0"/>
          <w:spacing w:val="0"/>
          <w:sz w:val="22"/>
          <w:szCs w:val="22"/>
          <w:lang w:val="en-GB"/>
        </w:rPr>
        <w:t>occurs</w:t>
      </w:r>
      <w:r w:rsidR="002E3042">
        <w:rPr>
          <w:caps w:val="0"/>
          <w:spacing w:val="0"/>
          <w:sz w:val="22"/>
          <w:szCs w:val="22"/>
          <w:lang w:val="en-GB"/>
        </w:rPr>
        <w:t>; and may be useful to pass to your system administrator</w:t>
      </w:r>
      <w:r w:rsidR="0051752B">
        <w:rPr>
          <w:caps w:val="0"/>
          <w:spacing w:val="0"/>
          <w:sz w:val="22"/>
          <w:szCs w:val="22"/>
          <w:lang w:val="en-GB"/>
        </w:rPr>
        <w:t>.</w:t>
      </w:r>
    </w:p>
    <w:p w14:paraId="488ABA06" w14:textId="1B89206D" w:rsidR="00635FEB" w:rsidRDefault="00635FEB" w:rsidP="00E81B63">
      <w:pPr>
        <w:spacing w:before="240" w:after="160" w:line="259" w:lineRule="auto"/>
        <w:jc w:val="left"/>
        <w:rPr>
          <w:lang w:val="en-US"/>
        </w:rPr>
      </w:pPr>
      <w:r>
        <w:rPr>
          <w:noProof/>
        </w:rPr>
        <w:lastRenderedPageBreak/>
        <mc:AlternateContent>
          <mc:Choice Requires="wps">
            <w:drawing>
              <wp:anchor distT="0" distB="0" distL="114300" distR="114300" simplePos="0" relativeHeight="251658382" behindDoc="0" locked="0" layoutInCell="1" allowOverlap="1" wp14:anchorId="58E28319" wp14:editId="6A13E5DD">
                <wp:simplePos x="0" y="0"/>
                <wp:positionH relativeFrom="margin">
                  <wp:posOffset>118532</wp:posOffset>
                </wp:positionH>
                <wp:positionV relativeFrom="paragraph">
                  <wp:posOffset>1801918</wp:posOffset>
                </wp:positionV>
                <wp:extent cx="2929467" cy="1828800"/>
                <wp:effectExtent l="0" t="0" r="0" b="0"/>
                <wp:wrapNone/>
                <wp:docPr id="22" name="Textruta 22"/>
                <wp:cNvGraphicFramePr/>
                <a:graphic xmlns:a="http://schemas.openxmlformats.org/drawingml/2006/main">
                  <a:graphicData uri="http://schemas.microsoft.com/office/word/2010/wordprocessingShape">
                    <wps:wsp>
                      <wps:cNvSpPr txBox="1"/>
                      <wps:spPr>
                        <a:xfrm>
                          <a:off x="0" y="0"/>
                          <a:ext cx="2929467" cy="1828800"/>
                        </a:xfrm>
                        <a:prstGeom prst="rect">
                          <a:avLst/>
                        </a:prstGeom>
                        <a:noFill/>
                        <a:ln w="6350">
                          <a:noFill/>
                        </a:ln>
                      </wps:spPr>
                      <wps:txbx>
                        <w:txbxContent>
                          <w:p w14:paraId="03474CCB" w14:textId="0FA9150D" w:rsidR="00635FEB" w:rsidRPr="00982CD3" w:rsidRDefault="00635FEB" w:rsidP="00325653">
                            <w:pPr>
                              <w:pStyle w:val="Caption"/>
                            </w:pPr>
                            <w:bookmarkStart w:id="44" w:name="_Ref37076612"/>
                            <w:r>
                              <w:t xml:space="preserve">Figure </w:t>
                            </w:r>
                            <w:fldSimple w:instr=" SEQ Figure \* ARABIC ">
                              <w:r w:rsidR="00EB764F">
                                <w:rPr>
                                  <w:noProof/>
                                </w:rPr>
                                <w:t>10</w:t>
                              </w:r>
                            </w:fldSimple>
                            <w:bookmarkEnd w:id="44"/>
                            <w:r>
                              <w:t xml:space="preserve">. </w:t>
                            </w:r>
                            <w:r w:rsidR="00E874DE">
                              <w:t>Dialog to confirm a de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E28319" id="Textruta 22" o:spid="_x0000_s1048" type="#_x0000_t202" style="position:absolute;margin-left:9.35pt;margin-top:141.9pt;width:230.65pt;height:2in;z-index:25165838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" filled="f" stroked="f" strokeweight=".5pt">
                <v:textbox style="mso-fit-shape-to-text:t">
                  <w:txbxContent>
                    <w:p w14:paraId="03474CCB" w14:textId="0FA9150D" w:rsidR="00635FEB" w:rsidRPr="00982CD3" w:rsidRDefault="00635FEB" w:rsidP="00325653">
                      <w:pPr>
                        <w:pStyle w:val="Caption"/>
                      </w:pPr>
                      <w:bookmarkStart w:id="45" w:name="_Ref37076612"/>
                      <w:r>
                        <w:t xml:space="preserve">Figure </w:t>
                      </w:r>
                      <w:fldSimple w:instr=" SEQ Figure \* ARABIC ">
                        <w:r w:rsidR="00EB764F">
                          <w:rPr>
                            <w:noProof/>
                          </w:rPr>
                          <w:t>10</w:t>
                        </w:r>
                      </w:fldSimple>
                      <w:bookmarkEnd w:id="45"/>
                      <w:r>
                        <w:t xml:space="preserve">. </w:t>
                      </w:r>
                      <w:r w:rsidR="00E874DE">
                        <w:t>Dialog to confirm a deletion.</w:t>
                      </w:r>
                    </w:p>
                  </w:txbxContent>
                </v:textbox>
                <w10:wrap anchorx="margin"/>
              </v:shape>
            </w:pict>
          </mc:Fallback>
        </mc:AlternateContent>
      </w:r>
      <w:r>
        <w:rPr>
          <w:noProof/>
          <w:lang w:val="en-US"/>
        </w:rPr>
        <w:drawing>
          <wp:inline distT="0" distB="0" distL="0" distR="0" wp14:anchorId="56BD27B4" wp14:editId="4A5F8CB3">
            <wp:extent cx="5943600" cy="1530985"/>
            <wp:effectExtent l="152400" t="152400" r="361950" b="354965"/>
            <wp:docPr id="10" name="Bildobjekt 1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irm dialog.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1530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6FD90DC" w14:textId="536893F3" w:rsidR="00635FEB" w:rsidRDefault="00E874DE" w:rsidP="00E81B63">
      <w:pPr>
        <w:spacing w:before="240" w:after="160" w:line="259" w:lineRule="auto"/>
        <w:jc w:val="left"/>
        <w:rPr>
          <w:lang w:val="en-US"/>
        </w:rPr>
      </w:pPr>
      <w:r>
        <w:rPr>
          <w:noProof/>
        </w:rPr>
        <mc:AlternateContent>
          <mc:Choice Requires="wps">
            <w:drawing>
              <wp:anchor distT="0" distB="0" distL="114300" distR="114300" simplePos="0" relativeHeight="251658383" behindDoc="0" locked="0" layoutInCell="1" allowOverlap="1" wp14:anchorId="73909857" wp14:editId="31ED5D5E">
                <wp:simplePos x="0" y="0"/>
                <wp:positionH relativeFrom="column">
                  <wp:posOffset>160867</wp:posOffset>
                </wp:positionH>
                <wp:positionV relativeFrom="paragraph">
                  <wp:posOffset>1798108</wp:posOffset>
                </wp:positionV>
                <wp:extent cx="1828800" cy="1828800"/>
                <wp:effectExtent l="0" t="0" r="0" b="0"/>
                <wp:wrapNone/>
                <wp:docPr id="26" name="Textruta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5801D81" w14:textId="4BF4FA0C" w:rsidR="00E874DE" w:rsidRPr="001A1C12" w:rsidRDefault="00E874DE" w:rsidP="00325653">
                            <w:pPr>
                              <w:pStyle w:val="Caption"/>
                            </w:pPr>
                            <w:bookmarkStart w:id="46" w:name="_Ref37076615"/>
                            <w:r>
                              <w:t xml:space="preserve">Figure </w:t>
                            </w:r>
                            <w:fldSimple w:instr=" SEQ Figure \* ARABIC ">
                              <w:r w:rsidR="00EB764F">
                                <w:rPr>
                                  <w:noProof/>
                                </w:rPr>
                                <w:t>11</w:t>
                              </w:r>
                            </w:fldSimple>
                            <w:bookmarkEnd w:id="46"/>
                            <w:r>
                              <w:t>. Dialog to notify about unsaved chan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909857" id="Textruta 26" o:spid="_x0000_s1049" type="#_x0000_t202" style="position:absolute;margin-left:12.65pt;margin-top:141.6pt;width:2in;height:2in;z-index:25165838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9NfLAIAAFo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" filled="f" stroked="f" strokeweight=".5pt">
                <v:textbox style="mso-fit-shape-to-text:t">
                  <w:txbxContent>
                    <w:p w14:paraId="15801D81" w14:textId="4BF4FA0C" w:rsidR="00E874DE" w:rsidRPr="001A1C12" w:rsidRDefault="00E874DE" w:rsidP="00325653">
                      <w:pPr>
                        <w:pStyle w:val="Caption"/>
                      </w:pPr>
                      <w:bookmarkStart w:id="47" w:name="_Ref37076615"/>
                      <w:r>
                        <w:t xml:space="preserve">Figure </w:t>
                      </w:r>
                      <w:fldSimple w:instr=" SEQ Figure \* ARABIC ">
                        <w:r w:rsidR="00EB764F">
                          <w:rPr>
                            <w:noProof/>
                          </w:rPr>
                          <w:t>11</w:t>
                        </w:r>
                      </w:fldSimple>
                      <w:bookmarkEnd w:id="47"/>
                      <w:r>
                        <w:t>. Dialog to notify about unsaved changes.</w:t>
                      </w:r>
                    </w:p>
                  </w:txbxContent>
                </v:textbox>
              </v:shape>
            </w:pict>
          </mc:Fallback>
        </mc:AlternateContent>
      </w:r>
      <w:r w:rsidR="00635FEB">
        <w:rPr>
          <w:noProof/>
          <w:lang w:val="en-US"/>
        </w:rPr>
        <w:drawing>
          <wp:inline distT="0" distB="0" distL="0" distR="0" wp14:anchorId="67DAF2DE" wp14:editId="62698162">
            <wp:extent cx="5943600" cy="1487661"/>
            <wp:effectExtent l="152400" t="152400" r="361950" b="360680"/>
            <wp:docPr id="13" name="Bildobjekt 1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saved changed.PNG"/>
                    <pic:cNvPicPr/>
                  </pic:nvPicPr>
                  <pic:blipFill rotWithShape="1">
                    <a:blip r:embed="rId27">
                      <a:extLst>
                        <a:ext uri="{28A0092B-C50C-407E-A947-70E740481C1C}">
                          <a14:useLocalDpi xmlns:a14="http://schemas.microsoft.com/office/drawing/2010/main" val="0"/>
                        </a:ext>
                      </a:extLst>
                    </a:blip>
                    <a:srcRect l="1425" t="6575" r="2395" b="7977"/>
                    <a:stretch/>
                  </pic:blipFill>
                  <pic:spPr bwMode="auto">
                    <a:xfrm>
                      <a:off x="0" y="0"/>
                      <a:ext cx="5966181" cy="149331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1052DC1" w14:textId="77777777" w:rsidR="003F6F25" w:rsidRDefault="003F6F25" w:rsidP="00E81B63">
      <w:pPr>
        <w:spacing w:before="240"/>
      </w:pPr>
      <w:r>
        <w:t>Other</w:t>
      </w:r>
      <w:r w:rsidR="00F0295C">
        <w:t xml:space="preserve"> </w:t>
      </w:r>
      <w:r w:rsidR="00C064D3">
        <w:t xml:space="preserve">dialogs </w:t>
      </w:r>
      <w:r>
        <w:t xml:space="preserve">like those seen </w:t>
      </w:r>
      <w:r w:rsidR="00C064D3">
        <w:t xml:space="preserve">in </w:t>
      </w:r>
      <w:r w:rsidR="00C064D3" w:rsidRPr="00A1331A">
        <w:rPr>
          <w:rStyle w:val="IntenseReference"/>
        </w:rPr>
        <w:fldChar w:fldCharType="begin" w:fldLock="1"/>
      </w:r>
      <w:r w:rsidR="00C064D3" w:rsidRPr="00A1331A">
        <w:rPr>
          <w:rStyle w:val="IntenseReference"/>
        </w:rPr>
        <w:instrText xml:space="preserve"> REF _Ref37076612 \h </w:instrText>
      </w:r>
      <w:r w:rsidR="00E81B63" w:rsidRPr="00A1331A">
        <w:rPr>
          <w:rStyle w:val="IntenseReference"/>
        </w:rPr>
        <w:instrText xml:space="preserve"> \* MERGEFORMAT </w:instrText>
      </w:r>
      <w:r w:rsidR="00C064D3" w:rsidRPr="00A1331A">
        <w:rPr>
          <w:rStyle w:val="IntenseReference"/>
        </w:rPr>
      </w:r>
      <w:r w:rsidR="00C064D3" w:rsidRPr="00A1331A">
        <w:rPr>
          <w:rStyle w:val="IntenseReference"/>
        </w:rPr>
        <w:fldChar w:fldCharType="separate"/>
      </w:r>
      <w:r w:rsidR="000A7C44" w:rsidRPr="00A1331A">
        <w:rPr>
          <w:rStyle w:val="IntenseReference"/>
        </w:rPr>
        <w:t>Figure 10</w:t>
      </w:r>
      <w:r w:rsidR="00C064D3" w:rsidRPr="00A1331A">
        <w:rPr>
          <w:rStyle w:val="IntenseReference"/>
        </w:rPr>
        <w:fldChar w:fldCharType="end"/>
      </w:r>
      <w:r>
        <w:rPr>
          <w:rStyle w:val="IntenseReference"/>
        </w:rPr>
        <w:t xml:space="preserve"> </w:t>
      </w:r>
      <w:r w:rsidRPr="003F6F25">
        <w:t>and</w:t>
      </w:r>
      <w:r w:rsidR="00401353">
        <w:rPr>
          <w:rStyle w:val="IntenseReference"/>
        </w:rPr>
        <w:t xml:space="preserve"> </w:t>
      </w:r>
      <w:r w:rsidR="00C064D3" w:rsidRPr="00A1331A">
        <w:rPr>
          <w:rStyle w:val="IntenseReference"/>
        </w:rPr>
        <w:fldChar w:fldCharType="begin" w:fldLock="1"/>
      </w:r>
      <w:r w:rsidR="00C064D3" w:rsidRPr="00A1331A">
        <w:rPr>
          <w:rStyle w:val="IntenseReference"/>
        </w:rPr>
        <w:instrText xml:space="preserve"> REF _Ref37076615 \h </w:instrText>
      </w:r>
      <w:r w:rsidR="00E81B63" w:rsidRPr="00A1331A">
        <w:rPr>
          <w:rStyle w:val="IntenseReference"/>
        </w:rPr>
        <w:instrText xml:space="preserve"> \* MERGEFORMAT </w:instrText>
      </w:r>
      <w:r w:rsidR="00C064D3" w:rsidRPr="00A1331A">
        <w:rPr>
          <w:rStyle w:val="IntenseReference"/>
        </w:rPr>
      </w:r>
      <w:r w:rsidR="00C064D3" w:rsidRPr="00A1331A">
        <w:rPr>
          <w:rStyle w:val="IntenseReference"/>
        </w:rPr>
        <w:fldChar w:fldCharType="separate"/>
      </w:r>
      <w:r w:rsidR="000A7C44" w:rsidRPr="00A1331A">
        <w:rPr>
          <w:rStyle w:val="IntenseReference"/>
        </w:rPr>
        <w:t>Figure 11</w:t>
      </w:r>
      <w:r w:rsidR="00C064D3" w:rsidRPr="00A1331A">
        <w:rPr>
          <w:rStyle w:val="IntenseReference"/>
        </w:rPr>
        <w:fldChar w:fldCharType="end"/>
      </w:r>
      <w:r w:rsidR="00995C3C">
        <w:t xml:space="preserve"> </w:t>
      </w:r>
      <w:r>
        <w:t>can</w:t>
      </w:r>
      <w:r w:rsidR="00995C3C">
        <w:t xml:space="preserve"> be seen </w:t>
      </w:r>
      <w:r>
        <w:t>throughout</w:t>
      </w:r>
      <w:r w:rsidR="00995C3C">
        <w:t xml:space="preserve"> the </w:t>
      </w:r>
      <w:r w:rsidR="00E43F5E">
        <w:t>app.</w:t>
      </w:r>
    </w:p>
    <w:p w14:paraId="077FC1D9" w14:textId="636A5329" w:rsidR="00F45928" w:rsidRDefault="00CF7D6A" w:rsidP="00E81B63">
      <w:pPr>
        <w:spacing w:before="240"/>
      </w:pPr>
      <w:r>
        <w:t xml:space="preserve">To confirm </w:t>
      </w:r>
      <w:r w:rsidR="003E4214">
        <w:t>a</w:t>
      </w:r>
      <w:r>
        <w:t xml:space="preserve"> deletion in </w:t>
      </w:r>
      <w:r w:rsidRPr="00A1331A">
        <w:rPr>
          <w:rStyle w:val="IntenseReference"/>
        </w:rPr>
        <w:fldChar w:fldCharType="begin" w:fldLock="1"/>
      </w:r>
      <w:r w:rsidRPr="00A1331A">
        <w:rPr>
          <w:rStyle w:val="IntenseReference"/>
        </w:rPr>
        <w:instrText xml:space="preserve"> REF _Ref37076612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0</w:t>
      </w:r>
      <w:r w:rsidRPr="00A1331A">
        <w:rPr>
          <w:rStyle w:val="IntenseReference"/>
        </w:rPr>
        <w:fldChar w:fldCharType="end"/>
      </w:r>
      <w:r>
        <w:t xml:space="preserve">, tap ‘Delete’, and </w:t>
      </w:r>
      <w:r w:rsidR="003E4214">
        <w:t xml:space="preserve">to cancel without deleting tap ‘Cancel’. </w:t>
      </w:r>
    </w:p>
    <w:p w14:paraId="083672C2" w14:textId="2965CB9A" w:rsidR="0021735A" w:rsidRDefault="00F45928" w:rsidP="00E81B63">
      <w:pPr>
        <w:spacing w:before="240"/>
        <w:rPr>
          <w:lang w:val="en-US"/>
        </w:rPr>
      </w:pPr>
      <w:r>
        <w:t xml:space="preserve">In </w:t>
      </w:r>
      <w:r w:rsidR="003E4214" w:rsidRPr="00A1331A">
        <w:rPr>
          <w:rStyle w:val="IntenseReference"/>
        </w:rPr>
        <w:fldChar w:fldCharType="begin" w:fldLock="1"/>
      </w:r>
      <w:r w:rsidR="003E4214" w:rsidRPr="00A1331A">
        <w:rPr>
          <w:rStyle w:val="IntenseReference"/>
        </w:rPr>
        <w:instrText xml:space="preserve"> REF _Ref37076615 \h </w:instrText>
      </w:r>
      <w:r w:rsidR="00E81B63" w:rsidRPr="00A1331A">
        <w:rPr>
          <w:rStyle w:val="IntenseReference"/>
        </w:rPr>
        <w:instrText xml:space="preserve"> \* MERGEFORMAT </w:instrText>
      </w:r>
      <w:r w:rsidR="003E4214" w:rsidRPr="00A1331A">
        <w:rPr>
          <w:rStyle w:val="IntenseReference"/>
        </w:rPr>
      </w:r>
      <w:r w:rsidR="003E4214" w:rsidRPr="00A1331A">
        <w:rPr>
          <w:rStyle w:val="IntenseReference"/>
        </w:rPr>
        <w:fldChar w:fldCharType="separate"/>
      </w:r>
      <w:r w:rsidR="000A7C44" w:rsidRPr="00A1331A">
        <w:rPr>
          <w:rStyle w:val="IntenseReference"/>
        </w:rPr>
        <w:t>Figure 11</w:t>
      </w:r>
      <w:r w:rsidR="003E4214" w:rsidRPr="00A1331A">
        <w:rPr>
          <w:rStyle w:val="IntenseReference"/>
        </w:rPr>
        <w:fldChar w:fldCharType="end"/>
      </w:r>
      <w:bookmarkStart w:id="48" w:name="_Ref36352614"/>
      <w:r w:rsidR="00D962B4">
        <w:t xml:space="preserve">, </w:t>
      </w:r>
      <w:r>
        <w:t xml:space="preserve">you can </w:t>
      </w:r>
      <w:r w:rsidR="00D962B4">
        <w:t>tap ‘OK’</w:t>
      </w:r>
      <w:r w:rsidR="003E4214">
        <w:t xml:space="preserve"> to close the dialog</w:t>
      </w:r>
      <w:r w:rsidR="00766334">
        <w:t>.</w:t>
      </w:r>
      <w:r w:rsidR="003E4214">
        <w:t xml:space="preserve"> </w:t>
      </w:r>
      <w:r w:rsidR="00766334">
        <w:t>You must</w:t>
      </w:r>
      <w:r w:rsidR="003E4214">
        <w:t xml:space="preserve"> </w:t>
      </w:r>
      <w:r w:rsidR="008C51F2">
        <w:t xml:space="preserve">then </w:t>
      </w:r>
      <w:r w:rsidR="00FC4DF9">
        <w:t>save or cancel you</w:t>
      </w:r>
      <w:r w:rsidR="00766334">
        <w:t>r</w:t>
      </w:r>
      <w:r w:rsidR="00FC4DF9">
        <w:t xml:space="preserve"> changes to </w:t>
      </w:r>
      <w:r w:rsidR="008C51F2">
        <w:t>prevent</w:t>
      </w:r>
      <w:r w:rsidR="00D962B4">
        <w:t xml:space="preserve"> this </w:t>
      </w:r>
      <w:r w:rsidR="00766334">
        <w:t xml:space="preserve">dialog </w:t>
      </w:r>
      <w:r w:rsidR="008F5F9B">
        <w:t>appearing</w:t>
      </w:r>
      <w:r w:rsidR="00D962B4">
        <w:t xml:space="preserve"> again.</w:t>
      </w:r>
      <w:r w:rsidR="0021735A">
        <w:br w:type="page"/>
      </w:r>
    </w:p>
    <w:p w14:paraId="058563DC" w14:textId="77777777" w:rsidR="004D54E9" w:rsidRPr="00EF797B" w:rsidRDefault="004D54E9" w:rsidP="00E81B63">
      <w:pPr>
        <w:spacing w:before="240"/>
        <w:rPr>
          <w:lang w:val="en-US"/>
        </w:rPr>
        <w:sectPr w:rsidR="004D54E9" w:rsidRPr="00EF797B" w:rsidSect="00B926DD">
          <w:type w:val="continuous"/>
          <w:pgSz w:w="12240" w:h="15840"/>
          <w:pgMar w:top="1440" w:right="1440" w:bottom="1440" w:left="1440" w:header="720" w:footer="720" w:gutter="0"/>
          <w:cols w:space="720"/>
          <w:docGrid w:linePitch="360"/>
        </w:sectPr>
      </w:pPr>
    </w:p>
    <w:p w14:paraId="14C0C057" w14:textId="20A871A0" w:rsidR="00AF3BDB" w:rsidRPr="00DC4915" w:rsidRDefault="00206E3E" w:rsidP="00E81B63">
      <w:pPr>
        <w:pStyle w:val="Heading2"/>
        <w:spacing w:before="240"/>
      </w:pPr>
      <w:bookmarkStart w:id="49" w:name="_Ref36641882"/>
      <w:bookmarkStart w:id="50" w:name="_Toc37590657"/>
      <w:r w:rsidRPr="00DC4915">
        <w:rPr>
          <w:noProof/>
        </w:rPr>
        <w:lastRenderedPageBreak/>
        <mc:AlternateContent>
          <mc:Choice Requires="wps">
            <w:drawing>
              <wp:anchor distT="0" distB="0" distL="114300" distR="114300" simplePos="0" relativeHeight="251658273" behindDoc="0" locked="0" layoutInCell="1" allowOverlap="1" wp14:anchorId="0390207B" wp14:editId="07A3D23C">
                <wp:simplePos x="0" y="0"/>
                <wp:positionH relativeFrom="column">
                  <wp:posOffset>5904865</wp:posOffset>
                </wp:positionH>
                <wp:positionV relativeFrom="paragraph">
                  <wp:posOffset>369733</wp:posOffset>
                </wp:positionV>
                <wp:extent cx="1005810" cy="1404620"/>
                <wp:effectExtent l="0" t="0" r="0" b="0"/>
                <wp:wrapNone/>
                <wp:docPr id="2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10" cy="1404620"/>
                        </a:xfrm>
                        <a:prstGeom prst="rect">
                          <a:avLst/>
                        </a:prstGeom>
                        <a:noFill/>
                        <a:ln w="9525">
                          <a:noFill/>
                          <a:miter lim="800000"/>
                          <a:headEnd/>
                          <a:tailEnd/>
                        </a:ln>
                      </wps:spPr>
                      <wps:txbx>
                        <w:txbxContent>
                          <w:p w14:paraId="28D477EE" w14:textId="1D126F46" w:rsidR="00042BD0" w:rsidRPr="00B37701" w:rsidRDefault="00042BD0" w:rsidP="00206E3E">
                            <w:pPr>
                              <w:jc w:val="right"/>
                              <w:rPr>
                                <w:lang w:val="sv-SE"/>
                              </w:rPr>
                            </w:pPr>
                            <w:r>
                              <w:t>Sign in Are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390207B" id="Textruta 2" o:spid="_x0000_s1050" type="#_x0000_t202" style="position:absolute;left:0;text-align:left;margin-left:464.95pt;margin-top:29.1pt;width:79.2pt;height:110.6pt;z-index:2516582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" filled="f" stroked="f">
                <v:textbox style="mso-fit-shape-to-text:t">
                  <w:txbxContent>
                    <w:p w14:paraId="28D477EE" w14:textId="1D126F46" w:rsidR="00042BD0" w:rsidRPr="00B37701" w:rsidRDefault="00042BD0" w:rsidP="00206E3E">
                      <w:pPr>
                        <w:jc w:val="right"/>
                        <w:rPr>
                          <w:lang w:val="sv-SE"/>
                        </w:rPr>
                      </w:pPr>
                      <w:r>
                        <w:t>Sign in Area</w:t>
                      </w:r>
                    </w:p>
                  </w:txbxContent>
                </v:textbox>
              </v:shape>
            </w:pict>
          </mc:Fallback>
        </mc:AlternateContent>
      </w:r>
      <w:r w:rsidR="00D433AC" w:rsidRPr="00DC4915">
        <w:t>Sign in</w:t>
      </w:r>
      <w:bookmarkEnd w:id="48"/>
      <w:bookmarkEnd w:id="49"/>
      <w:bookmarkEnd w:id="50"/>
    </w:p>
    <w:p w14:paraId="1BE00CD0" w14:textId="0191C105" w:rsidR="004C2EA7" w:rsidRPr="00DC4915" w:rsidRDefault="001A24A9" w:rsidP="00E81B63">
      <w:pPr>
        <w:spacing w:before="240"/>
      </w:pPr>
      <w:r w:rsidRPr="00A616B7">
        <w:rPr>
          <w:noProof/>
        </w:rPr>
        <mc:AlternateContent>
          <mc:Choice Requires="wps">
            <w:drawing>
              <wp:anchor distT="0" distB="0" distL="114300" distR="114300" simplePos="0" relativeHeight="251658264" behindDoc="0" locked="0" layoutInCell="1" allowOverlap="1" wp14:anchorId="04DBAA0F" wp14:editId="2C4269D2">
                <wp:simplePos x="0" y="0"/>
                <wp:positionH relativeFrom="column">
                  <wp:posOffset>-824702</wp:posOffset>
                </wp:positionH>
                <wp:positionV relativeFrom="paragraph">
                  <wp:posOffset>2291080</wp:posOffset>
                </wp:positionV>
                <wp:extent cx="1005205" cy="1404620"/>
                <wp:effectExtent l="0" t="0" r="0" b="0"/>
                <wp:wrapNone/>
                <wp:docPr id="1042540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3948E96E" w14:textId="77777777" w:rsidR="00042BD0" w:rsidRPr="00B37701" w:rsidRDefault="00403205" w:rsidP="00081F8C">
                            <w:pPr>
                              <w:rPr>
                                <w:lang w:val="sv-SE"/>
                              </w:rPr>
                            </w:pPr>
                            <w:r>
                              <w:t xml:space="preserve">Local Storage </w:t>
                            </w:r>
                            <w:r w:rsidR="00042BD0">
                              <w:t>Disclaim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DBAA0F" id="_x0000_s1051" type="#_x0000_t202" style="position:absolute;left:0;text-align:left;margin-left:-64.95pt;margin-top:180.4pt;width:79.15pt;height:110.6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" filled="f" stroked="f">
                <v:textbox style="mso-fit-shape-to-text:t">
                  <w:txbxContent>
                    <w:p w14:paraId="3948E96E" w14:textId="77777777" w:rsidR="00042BD0" w:rsidRPr="00B37701" w:rsidRDefault="00403205" w:rsidP="00081F8C">
                      <w:pPr>
                        <w:rPr>
                          <w:lang w:val="sv-SE"/>
                        </w:rPr>
                      </w:pPr>
                      <w:r>
                        <w:t xml:space="preserve">Local Storage </w:t>
                      </w:r>
                      <w:r w:rsidR="00042BD0">
                        <w:t>Disclaimer</w:t>
                      </w:r>
                    </w:p>
                  </w:txbxContent>
                </v:textbox>
              </v:shape>
            </w:pict>
          </mc:Fallback>
        </mc:AlternateContent>
      </w:r>
      <w:r w:rsidRPr="00DC4915">
        <w:rPr>
          <w:noProof/>
        </w:rPr>
        <mc:AlternateContent>
          <mc:Choice Requires="wps">
            <w:drawing>
              <wp:anchor distT="0" distB="0" distL="114300" distR="114300" simplePos="0" relativeHeight="251658263" behindDoc="0" locked="0" layoutInCell="1" allowOverlap="1" wp14:anchorId="4E226404" wp14:editId="41948BA7">
                <wp:simplePos x="0" y="0"/>
                <wp:positionH relativeFrom="column">
                  <wp:posOffset>-535142</wp:posOffset>
                </wp:positionH>
                <wp:positionV relativeFrom="paragraph">
                  <wp:posOffset>725170</wp:posOffset>
                </wp:positionV>
                <wp:extent cx="683895" cy="1404620"/>
                <wp:effectExtent l="0" t="0" r="0" b="0"/>
                <wp:wrapNone/>
                <wp:docPr id="1042541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404620"/>
                        </a:xfrm>
                        <a:prstGeom prst="rect">
                          <a:avLst/>
                        </a:prstGeom>
                        <a:noFill/>
                        <a:ln w="9525">
                          <a:noFill/>
                          <a:miter lim="800000"/>
                          <a:headEnd/>
                          <a:tailEnd/>
                        </a:ln>
                      </wps:spPr>
                      <wps:txbx>
                        <w:txbxContent>
                          <w:p w14:paraId="352A2500" w14:textId="16999B04" w:rsidR="00042BD0" w:rsidRPr="00B37701" w:rsidRDefault="00042BD0"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226404" id="_x0000_s1052" type="#_x0000_t202" style="position:absolute;left:0;text-align:left;margin-left:-42.15pt;margin-top:57.1pt;width:53.85pt;height:110.6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" filled="f" stroked="f">
                <v:textbox style="mso-fit-shape-to-text:t">
                  <w:txbxContent>
                    <w:p w14:paraId="352A2500" w14:textId="16999B04" w:rsidR="00042BD0" w:rsidRPr="00B37701" w:rsidRDefault="00042BD0" w:rsidP="00081F8C">
                      <w:pPr>
                        <w:rPr>
                          <w:lang w:val="sv-SE"/>
                        </w:rPr>
                      </w:pPr>
                      <w:r>
                        <w:t>Version Number</w:t>
                      </w:r>
                    </w:p>
                  </w:txbxContent>
                </v:textbox>
              </v:shape>
            </w:pict>
          </mc:Fallback>
        </mc:AlternateContent>
      </w:r>
      <w:r w:rsidRPr="00DC4915">
        <w:rPr>
          <w:noProof/>
        </w:rPr>
        <mc:AlternateContent>
          <mc:Choice Requires="wps">
            <w:drawing>
              <wp:anchor distT="0" distB="0" distL="114300" distR="114300" simplePos="0" relativeHeight="251658262" behindDoc="0" locked="0" layoutInCell="1" allowOverlap="1" wp14:anchorId="3B7164C9" wp14:editId="79118597">
                <wp:simplePos x="0" y="0"/>
                <wp:positionH relativeFrom="column">
                  <wp:posOffset>53473</wp:posOffset>
                </wp:positionH>
                <wp:positionV relativeFrom="paragraph">
                  <wp:posOffset>880844</wp:posOffset>
                </wp:positionV>
                <wp:extent cx="203099" cy="39938"/>
                <wp:effectExtent l="0" t="0" r="13335" b="24130"/>
                <wp:wrapNone/>
                <wp:docPr id="39" name="Straight Connector 39"/>
                <wp:cNvGraphicFramePr/>
                <a:graphic xmlns:a="http://schemas.openxmlformats.org/drawingml/2006/main">
                  <a:graphicData uri="http://schemas.microsoft.com/office/word/2010/wordprocessingShape">
                    <wps:wsp>
                      <wps:cNvCnPr/>
                      <wps:spPr>
                        <a:xfrm flipV="1">
                          <a:off x="0" y="0"/>
                          <a:ext cx="203099" cy="3993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A93ED7C" id="Straight Connector 39"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69.35pt" to="20.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" strokecolor="#e32d91 [3204]" strokeweight="1pt">
                <v:stroke joinstyle="miter"/>
              </v:line>
            </w:pict>
          </mc:Fallback>
        </mc:AlternateContent>
      </w:r>
      <w:r w:rsidR="000E38EB" w:rsidRPr="00DC4915">
        <w:rPr>
          <w:noProof/>
        </w:rPr>
        <mc:AlternateContent>
          <mc:Choice Requires="wps">
            <w:drawing>
              <wp:anchor distT="0" distB="0" distL="114300" distR="114300" simplePos="0" relativeHeight="251658274" behindDoc="0" locked="0" layoutInCell="1" allowOverlap="1" wp14:anchorId="0106F5A4" wp14:editId="45CE67DE">
                <wp:simplePos x="0" y="0"/>
                <wp:positionH relativeFrom="column">
                  <wp:posOffset>5896050</wp:posOffset>
                </wp:positionH>
                <wp:positionV relativeFrom="paragraph">
                  <wp:posOffset>151994</wp:posOffset>
                </wp:positionV>
                <wp:extent cx="199670" cy="102412"/>
                <wp:effectExtent l="0" t="0" r="29210" b="31115"/>
                <wp:wrapNone/>
                <wp:docPr id="14" name="Straight Connector 202"/>
                <wp:cNvGraphicFramePr/>
                <a:graphic xmlns:a="http://schemas.openxmlformats.org/drawingml/2006/main">
                  <a:graphicData uri="http://schemas.microsoft.com/office/word/2010/wordprocessingShape">
                    <wps:wsp>
                      <wps:cNvCnPr/>
                      <wps:spPr>
                        <a:xfrm flipH="1">
                          <a:off x="0" y="0"/>
                          <a:ext cx="199670" cy="10241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726929E" id="Straight Connector 202" o:spid="_x0000_s1026" style="position:absolute;flip:x;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5pt,11.95pt" to="479.9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" strokecolor="#e32d91 [3204]" strokeweight="1pt">
                <v:stroke joinstyle="miter"/>
              </v:line>
            </w:pict>
          </mc:Fallback>
        </mc:AlternateContent>
      </w:r>
      <w:r w:rsidR="00312A3F" w:rsidRPr="00DC4915">
        <w:rPr>
          <w:noProof/>
        </w:rPr>
        <mc:AlternateContent>
          <mc:Choice Requires="wps">
            <w:drawing>
              <wp:anchor distT="0" distB="0" distL="114300" distR="114300" simplePos="0" relativeHeight="251658327" behindDoc="0" locked="0" layoutInCell="1" allowOverlap="1" wp14:anchorId="24131F33" wp14:editId="1E22E018">
                <wp:simplePos x="0" y="0"/>
                <wp:positionH relativeFrom="column">
                  <wp:posOffset>87630</wp:posOffset>
                </wp:positionH>
                <wp:positionV relativeFrom="paragraph">
                  <wp:posOffset>3038780</wp:posOffset>
                </wp:positionV>
                <wp:extent cx="1828800" cy="1828800"/>
                <wp:effectExtent l="0" t="0" r="0" b="0"/>
                <wp:wrapNone/>
                <wp:docPr id="17"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5BAC069" w14:textId="5A8E3997" w:rsidR="00312A3F" w:rsidRPr="00CA1F1F" w:rsidRDefault="00312A3F" w:rsidP="000F2499">
                            <w:pPr>
                              <w:pStyle w:val="Caption"/>
                              <w:rPr>
                                <w:rFonts w:eastAsiaTheme="minorHAnsi"/>
                                <w:i/>
                                <w:iCs/>
                                <w:color w:val="454551" w:themeColor="text2"/>
                              </w:rPr>
                            </w:pPr>
                            <w:r w:rsidRPr="00A412CA">
                              <w:t xml:space="preserve">Figure </w:t>
                            </w:r>
                            <w:fldSimple w:instr=" SEQ Figure \* ARABIC ">
                              <w:r w:rsidR="00EB764F">
                                <w:rPr>
                                  <w:noProof/>
                                </w:rPr>
                                <w:t>12</w:t>
                              </w:r>
                            </w:fldSimple>
                            <w:r w:rsidRPr="00A412CA">
                              <w:t>. Sign in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131F33" id="Text Box 12" o:spid="_x0000_s1053" type="#_x0000_t202" style="position:absolute;left:0;text-align:left;margin-left:6.9pt;margin-top:239.25pt;width:2in;height:2in;z-index:25165832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" filled="f" stroked="f" strokeweight=".5pt">
                <v:textbox style="mso-fit-shape-to-text:t">
                  <w:txbxContent>
                    <w:p w14:paraId="55BAC069" w14:textId="5A8E3997" w:rsidR="00312A3F" w:rsidRPr="00CA1F1F" w:rsidRDefault="00312A3F" w:rsidP="000F2499">
                      <w:pPr>
                        <w:pStyle w:val="Caption"/>
                        <w:rPr>
                          <w:rFonts w:eastAsiaTheme="minorHAnsi"/>
                          <w:i/>
                          <w:iCs/>
                          <w:color w:val="454551" w:themeColor="text2"/>
                        </w:rPr>
                      </w:pPr>
                      <w:r w:rsidRPr="00A412CA">
                        <w:t xml:space="preserve">Figure </w:t>
                      </w:r>
                      <w:fldSimple w:instr=" SEQ Figure \* ARABIC ">
                        <w:r w:rsidR="00EB764F">
                          <w:rPr>
                            <w:noProof/>
                          </w:rPr>
                          <w:t>12</w:t>
                        </w:r>
                      </w:fldSimple>
                      <w:r w:rsidRPr="00A412CA">
                        <w:t>. Sign in screen.</w:t>
                      </w:r>
                    </w:p>
                  </w:txbxContent>
                </v:textbox>
              </v:shape>
            </w:pict>
          </mc:Fallback>
        </mc:AlternateContent>
      </w:r>
      <w:r w:rsidR="00D33BFC" w:rsidRPr="00DC4915">
        <w:rPr>
          <w:noProof/>
        </w:rPr>
        <mc:AlternateContent>
          <mc:Choice Requires="wps">
            <w:drawing>
              <wp:anchor distT="0" distB="0" distL="114300" distR="114300" simplePos="0" relativeHeight="251658272" behindDoc="0" locked="0" layoutInCell="1" allowOverlap="1" wp14:anchorId="1A84B5B4" wp14:editId="3AFBC9F1">
                <wp:simplePos x="0" y="0"/>
                <wp:positionH relativeFrom="column">
                  <wp:posOffset>4600575</wp:posOffset>
                </wp:positionH>
                <wp:positionV relativeFrom="paragraph">
                  <wp:posOffset>251460</wp:posOffset>
                </wp:positionV>
                <wp:extent cx="1397635" cy="1181100"/>
                <wp:effectExtent l="0" t="0" r="12065" b="19050"/>
                <wp:wrapNone/>
                <wp:docPr id="63" name="Rectangle 63"/>
                <wp:cNvGraphicFramePr/>
                <a:graphic xmlns:a="http://schemas.openxmlformats.org/drawingml/2006/main">
                  <a:graphicData uri="http://schemas.microsoft.com/office/word/2010/wordprocessingShape">
                    <wps:wsp>
                      <wps:cNvSpPr/>
                      <wps:spPr>
                        <a:xfrm>
                          <a:off x="0" y="0"/>
                          <a:ext cx="1397635" cy="11811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57F56E9D" id="Rectangle 63" o:spid="_x0000_s1026" style="position:absolute;margin-left:362.25pt;margin-top:19.8pt;width:110.05pt;height:93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" filled="f" strokecolor="#e32d91 [3204]" strokeweight="1.5pt"/>
            </w:pict>
          </mc:Fallback>
        </mc:AlternateContent>
      </w:r>
      <w:r w:rsidR="00E73EB0" w:rsidRPr="00DC4915">
        <w:rPr>
          <w:noProof/>
        </w:rPr>
        <mc:AlternateContent>
          <mc:Choice Requires="wps">
            <w:drawing>
              <wp:anchor distT="0" distB="0" distL="114300" distR="114300" simplePos="0" relativeHeight="251658265" behindDoc="0" locked="0" layoutInCell="1" allowOverlap="1" wp14:anchorId="18B7460A" wp14:editId="687EF87E">
                <wp:simplePos x="0" y="0"/>
                <wp:positionH relativeFrom="column">
                  <wp:posOffset>84867</wp:posOffset>
                </wp:positionH>
                <wp:positionV relativeFrom="paragraph">
                  <wp:posOffset>2560534</wp:posOffset>
                </wp:positionV>
                <wp:extent cx="217335" cy="184068"/>
                <wp:effectExtent l="0" t="0" r="30480" b="26035"/>
                <wp:wrapNone/>
                <wp:docPr id="46" name="Straight Connector 46"/>
                <wp:cNvGraphicFramePr/>
                <a:graphic xmlns:a="http://schemas.openxmlformats.org/drawingml/2006/main">
                  <a:graphicData uri="http://schemas.microsoft.com/office/word/2010/wordprocessingShape">
                    <wps:wsp>
                      <wps:cNvCnPr/>
                      <wps:spPr>
                        <a:xfrm>
                          <a:off x="0" y="0"/>
                          <a:ext cx="217335" cy="18406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BCB366A" id="Straight Connector 46" o:spid="_x0000_s1026" style="position:absolute;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201.6pt" to="23.8pt,2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" strokecolor="#e32d91 [3204]" strokeweight="1pt">
                <v:stroke joinstyle="miter"/>
              </v:line>
            </w:pict>
          </mc:Fallback>
        </mc:AlternateContent>
      </w:r>
      <w:r w:rsidR="00AF5FB1" w:rsidRPr="00DC4915">
        <w:rPr>
          <w:noProof/>
          <w:sz w:val="16"/>
          <w:szCs w:val="16"/>
        </w:rPr>
        <w:drawing>
          <wp:inline distT="0" distB="0" distL="0" distR="0" wp14:anchorId="7A4CCEF0" wp14:editId="7E2D0912">
            <wp:extent cx="5943600" cy="2785745"/>
            <wp:effectExtent l="152400" t="152400" r="361950" b="357505"/>
            <wp:docPr id="220" name="Bildobjekt 22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ign i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r w:rsidR="000B2DEE" w:rsidRPr="00DC4915">
        <w:t xml:space="preserve"> </w:t>
      </w:r>
    </w:p>
    <w:p w14:paraId="37FA07FE" w14:textId="64A17BE9" w:rsidR="00596C34" w:rsidRPr="00DC4915" w:rsidRDefault="00574A1B" w:rsidP="00E81B63">
      <w:pPr>
        <w:spacing w:before="240"/>
      </w:pPr>
      <w:r w:rsidRPr="00DC4915">
        <w:t>If you have not yet authenticated, t</w:t>
      </w:r>
      <w:r w:rsidR="000B2DEE" w:rsidRPr="00DC4915">
        <w:t xml:space="preserve">his is the first </w:t>
      </w:r>
      <w:r w:rsidRPr="00DC4915">
        <w:t>screen visible</w:t>
      </w:r>
      <w:r w:rsidR="000B2DEE" w:rsidRPr="00DC4915">
        <w:t xml:space="preserve"> when accessing TrayMaster. </w:t>
      </w:r>
      <w:r w:rsidRPr="00DC4915">
        <w:t xml:space="preserve">It </w:t>
      </w:r>
      <w:r w:rsidR="004F0BA2" w:rsidRPr="00DC4915">
        <w:t xml:space="preserve">allows you to </w:t>
      </w:r>
      <w:r w:rsidR="00F01367" w:rsidRPr="00DC4915">
        <w:rPr>
          <w:b/>
        </w:rPr>
        <w:t>sign</w:t>
      </w:r>
      <w:r w:rsidR="00462E8F" w:rsidRPr="00DC4915">
        <w:rPr>
          <w:b/>
        </w:rPr>
        <w:t xml:space="preserve"> </w:t>
      </w:r>
      <w:r w:rsidR="00F01367" w:rsidRPr="00DC4915">
        <w:rPr>
          <w:b/>
        </w:rPr>
        <w:t>in</w:t>
      </w:r>
      <w:r w:rsidR="00A97028" w:rsidRPr="00DC4915">
        <w:t xml:space="preserve"> </w:t>
      </w:r>
      <w:r w:rsidR="00F01367" w:rsidRPr="00DC4915">
        <w:t xml:space="preserve">to </w:t>
      </w:r>
      <w:r w:rsidR="00FF54BF" w:rsidRPr="00DC4915">
        <w:t>you</w:t>
      </w:r>
      <w:r w:rsidR="00F01367" w:rsidRPr="00DC4915">
        <w:t>r</w:t>
      </w:r>
      <w:r w:rsidR="00FF54BF" w:rsidRPr="00DC4915">
        <w:t xml:space="preserve"> TrayMaster account</w:t>
      </w:r>
      <w:r w:rsidR="003B32B0">
        <w:t>. It also</w:t>
      </w:r>
      <w:r w:rsidRPr="00DC4915">
        <w:t xml:space="preserve"> </w:t>
      </w:r>
      <w:r w:rsidR="00596C34" w:rsidRPr="00DC4915">
        <w:t>display</w:t>
      </w:r>
      <w:r w:rsidRPr="00DC4915">
        <w:t>s</w:t>
      </w:r>
      <w:r w:rsidR="00EC60CD" w:rsidRPr="00DC4915">
        <w:t xml:space="preserve"> the </w:t>
      </w:r>
      <w:r w:rsidRPr="00DC4915">
        <w:t xml:space="preserve">app's </w:t>
      </w:r>
      <w:r w:rsidR="00EC60CD" w:rsidRPr="00DC4915">
        <w:rPr>
          <w:b/>
        </w:rPr>
        <w:t>version</w:t>
      </w:r>
      <w:r w:rsidR="00EC60CD" w:rsidRPr="00DC4915">
        <w:t xml:space="preserve"> </w:t>
      </w:r>
      <w:r w:rsidR="00EC60CD" w:rsidRPr="00DC4915">
        <w:rPr>
          <w:b/>
        </w:rPr>
        <w:t>number</w:t>
      </w:r>
      <w:r w:rsidR="00EC60CD" w:rsidRPr="00DC4915">
        <w:t xml:space="preserve"> and </w:t>
      </w:r>
      <w:r w:rsidR="003B32B0">
        <w:t xml:space="preserve">the </w:t>
      </w:r>
      <w:r w:rsidR="00A862B5" w:rsidRPr="00DC4915">
        <w:rPr>
          <w:b/>
        </w:rPr>
        <w:t>local</w:t>
      </w:r>
      <w:r w:rsidR="00A862B5" w:rsidRPr="00DC4915">
        <w:t xml:space="preserve"> </w:t>
      </w:r>
      <w:r w:rsidR="00A862B5" w:rsidRPr="00DC4915">
        <w:rPr>
          <w:b/>
        </w:rPr>
        <w:t>storage</w:t>
      </w:r>
      <w:r w:rsidR="00A862B5" w:rsidRPr="00DC4915">
        <w:t xml:space="preserve"> </w:t>
      </w:r>
      <w:r w:rsidR="00A862B5" w:rsidRPr="00DC4915">
        <w:rPr>
          <w:b/>
        </w:rPr>
        <w:t>disclaimer</w:t>
      </w:r>
      <w:r w:rsidR="00596C34" w:rsidRPr="00DC4915">
        <w:t>.</w:t>
      </w:r>
    </w:p>
    <w:p w14:paraId="352B1136" w14:textId="65BF0EF1" w:rsidR="004D54E9" w:rsidRPr="00DC4915" w:rsidRDefault="004D54E9" w:rsidP="00E81B63">
      <w:pPr>
        <w:spacing w:before="240"/>
      </w:pPr>
      <w:r w:rsidRPr="00DC4915">
        <w:t>The</w:t>
      </w:r>
      <w:r w:rsidRPr="00A616B7">
        <w:t xml:space="preserve"> </w:t>
      </w:r>
      <w:r w:rsidR="00403205">
        <w:t>local</w:t>
      </w:r>
      <w:r w:rsidRPr="00DC4915">
        <w:t xml:space="preserve"> storage disclaimer </w:t>
      </w:r>
      <w:r w:rsidR="00574A1B" w:rsidRPr="00DC4915">
        <w:t xml:space="preserve">is a privacy </w:t>
      </w:r>
      <w:r w:rsidR="003B32B0">
        <w:t>notice to inform</w:t>
      </w:r>
      <w:r w:rsidRPr="00DC4915">
        <w:t xml:space="preserve"> you about the conditions of using TrayMaster and </w:t>
      </w:r>
      <w:r w:rsidRPr="00DC4915">
        <w:rPr>
          <w:b/>
        </w:rPr>
        <w:t>may</w:t>
      </w:r>
      <w:r w:rsidRPr="00DC4915">
        <w:t xml:space="preserve"> </w:t>
      </w:r>
      <w:r w:rsidRPr="00DC4915">
        <w:rPr>
          <w:b/>
        </w:rPr>
        <w:t xml:space="preserve">change </w:t>
      </w:r>
      <w:r w:rsidRPr="00DC4915">
        <w:t>in later versions. Please familiarise yourself with the disclaimer before signing in.</w:t>
      </w:r>
    </w:p>
    <w:p w14:paraId="0B084EA0" w14:textId="2655C7E0" w:rsidR="00A862B5" w:rsidRPr="00DC4915" w:rsidRDefault="00A862B5" w:rsidP="00E81B63">
      <w:pPr>
        <w:pStyle w:val="Heading3"/>
        <w:spacing w:before="240"/>
      </w:pPr>
      <w:bookmarkStart w:id="51" w:name="_Toc37590658"/>
      <w:r w:rsidRPr="00DC4915">
        <w:t>Sign</w:t>
      </w:r>
      <w:r w:rsidR="00462E8F" w:rsidRPr="00DC4915">
        <w:t xml:space="preserve"> </w:t>
      </w:r>
      <w:r w:rsidR="001A0878" w:rsidRPr="00DC4915">
        <w:t>i</w:t>
      </w:r>
      <w:r w:rsidRPr="00DC4915">
        <w:t>n Area</w:t>
      </w:r>
      <w:bookmarkEnd w:id="51"/>
    </w:p>
    <w:p w14:paraId="1B3676DD" w14:textId="67BBBD80" w:rsidR="00A862B5" w:rsidRPr="00DC4915" w:rsidRDefault="00506BE4" w:rsidP="00E81B63">
      <w:pPr>
        <w:spacing w:before="240"/>
      </w:pPr>
      <w:r w:rsidRPr="00DC4915">
        <w:t xml:space="preserve">The sign in area in the top right allows you to enter your credentials </w:t>
      </w:r>
      <w:r w:rsidRPr="00A616B7">
        <w:t>and</w:t>
      </w:r>
      <w:r w:rsidRPr="00DC4915">
        <w:t xml:space="preserve"> sign in.</w:t>
      </w:r>
      <w:r w:rsidR="007C6DC8">
        <w:t xml:space="preserve"> If there </w:t>
      </w:r>
      <w:r w:rsidR="005E3F93">
        <w:t>are</w:t>
      </w:r>
      <w:r w:rsidR="007C6DC8">
        <w:t xml:space="preserve"> any issue</w:t>
      </w:r>
      <w:r w:rsidR="005E3F93">
        <w:t>s</w:t>
      </w:r>
      <w:r w:rsidR="007C6DC8">
        <w:t xml:space="preserve"> </w:t>
      </w:r>
      <w:r w:rsidR="00F749FF">
        <w:t xml:space="preserve">when signing </w:t>
      </w:r>
      <w:r w:rsidR="007C6DC8">
        <w:t>in, an error message will be displayed.</w:t>
      </w:r>
      <w:r w:rsidR="00A44A7F">
        <w:t xml:space="preserve"> If you </w:t>
      </w:r>
      <w:r w:rsidR="00AD4D70">
        <w:t xml:space="preserve">cannot </w:t>
      </w:r>
      <w:r w:rsidR="00371367">
        <w:t xml:space="preserve">sign in, see </w:t>
      </w:r>
      <w:r w:rsidR="00371367" w:rsidRPr="00A1331A">
        <w:rPr>
          <w:rStyle w:val="IntenseReference"/>
        </w:rPr>
        <w:fldChar w:fldCharType="begin" w:fldLock="1"/>
      </w:r>
      <w:r w:rsidR="00371367" w:rsidRPr="00A1331A">
        <w:rPr>
          <w:rStyle w:val="IntenseReference"/>
        </w:rPr>
        <w:instrText xml:space="preserve"> REF _Ref36983759 \w \h </w:instrText>
      </w:r>
      <w:r w:rsidR="00E81B63" w:rsidRPr="00A1331A">
        <w:rPr>
          <w:rStyle w:val="IntenseReference"/>
        </w:rPr>
        <w:instrText xml:space="preserve"> \* MERGEFORMAT </w:instrText>
      </w:r>
      <w:r w:rsidR="00371367" w:rsidRPr="00A1331A">
        <w:rPr>
          <w:rStyle w:val="IntenseReference"/>
        </w:rPr>
      </w:r>
      <w:r w:rsidR="00371367" w:rsidRPr="00A1331A">
        <w:rPr>
          <w:rStyle w:val="IntenseReference"/>
        </w:rPr>
        <w:fldChar w:fldCharType="separate"/>
      </w:r>
      <w:r w:rsidR="000A7C44" w:rsidRPr="00A1331A">
        <w:rPr>
          <w:rStyle w:val="IntenseReference"/>
        </w:rPr>
        <w:t>E</w:t>
      </w:r>
      <w:r w:rsidR="00371367" w:rsidRPr="00A1331A">
        <w:rPr>
          <w:rStyle w:val="IntenseReference"/>
        </w:rPr>
        <w:fldChar w:fldCharType="end"/>
      </w:r>
      <w:r w:rsidR="00371367">
        <w:t xml:space="preserve"> </w:t>
      </w:r>
      <w:r w:rsidR="00371367" w:rsidRPr="00A1331A">
        <w:rPr>
          <w:rStyle w:val="IntenseReference"/>
        </w:rPr>
        <w:fldChar w:fldCharType="begin" w:fldLock="1"/>
      </w:r>
      <w:r w:rsidR="00371367" w:rsidRPr="00A1331A">
        <w:rPr>
          <w:rStyle w:val="IntenseReference"/>
        </w:rPr>
        <w:instrText xml:space="preserve"> REF _Ref36983759 \h </w:instrText>
      </w:r>
      <w:r w:rsidR="00E81B63" w:rsidRPr="00A1331A">
        <w:rPr>
          <w:rStyle w:val="IntenseReference"/>
        </w:rPr>
        <w:instrText xml:space="preserve"> \* MERGEFORMAT </w:instrText>
      </w:r>
      <w:r w:rsidR="00371367" w:rsidRPr="00A1331A">
        <w:rPr>
          <w:rStyle w:val="IntenseReference"/>
        </w:rPr>
      </w:r>
      <w:r w:rsidR="00371367" w:rsidRPr="00A1331A">
        <w:rPr>
          <w:rStyle w:val="IntenseReference"/>
        </w:rPr>
        <w:fldChar w:fldCharType="separate"/>
      </w:r>
      <w:r w:rsidR="000A7C44" w:rsidRPr="00A1331A">
        <w:rPr>
          <w:rStyle w:val="IntenseReference"/>
        </w:rPr>
        <w:t>Troubleshooting</w:t>
      </w:r>
      <w:r w:rsidR="00371367" w:rsidRPr="00A1331A">
        <w:rPr>
          <w:rStyle w:val="IntenseReference"/>
        </w:rPr>
        <w:fldChar w:fldCharType="end"/>
      </w:r>
      <w:r w:rsidR="00371367">
        <w:t>.</w:t>
      </w:r>
    </w:p>
    <w:p w14:paraId="774DDF47" w14:textId="73BD6DAA" w:rsidR="00A862B5" w:rsidRPr="00DC4915" w:rsidRDefault="00E70BEB" w:rsidP="00E81B63">
      <w:pPr>
        <w:spacing w:before="240" w:after="160" w:line="259" w:lineRule="auto"/>
        <w:jc w:val="left"/>
      </w:pPr>
      <w:r>
        <w:br w:type="page"/>
      </w:r>
    </w:p>
    <w:p w14:paraId="484C0B30" w14:textId="5ABEF1FD" w:rsidR="00B37701" w:rsidRPr="00DC4915" w:rsidRDefault="00BC4959" w:rsidP="00E81B63">
      <w:pPr>
        <w:pStyle w:val="Heading2"/>
        <w:spacing w:before="240"/>
      </w:pPr>
      <w:bookmarkStart w:id="52" w:name="_Ref36816331"/>
      <w:bookmarkStart w:id="53" w:name="_Toc37590659"/>
      <w:r w:rsidRPr="00DC4915">
        <w:lastRenderedPageBreak/>
        <w:t>Main Menu</w:t>
      </w:r>
      <w:bookmarkEnd w:id="52"/>
      <w:bookmarkEnd w:id="53"/>
    </w:p>
    <w:p w14:paraId="10DFB592" w14:textId="792012A6" w:rsidR="00705585" w:rsidRPr="00DC4915" w:rsidRDefault="00DF68AA" w:rsidP="00E81B63">
      <w:pPr>
        <w:spacing w:before="240"/>
      </w:pPr>
      <w:r w:rsidRPr="00DC4915">
        <w:rPr>
          <w:noProof/>
        </w:rPr>
        <mc:AlternateContent>
          <mc:Choice Requires="wps">
            <w:drawing>
              <wp:anchor distT="0" distB="0" distL="114300" distR="114300" simplePos="0" relativeHeight="251658248" behindDoc="0" locked="0" layoutInCell="1" allowOverlap="1" wp14:anchorId="11696EAB" wp14:editId="39B53AB6">
                <wp:simplePos x="0" y="0"/>
                <wp:positionH relativeFrom="column">
                  <wp:posOffset>6078220</wp:posOffset>
                </wp:positionH>
                <wp:positionV relativeFrom="paragraph">
                  <wp:posOffset>1987261</wp:posOffset>
                </wp:positionV>
                <wp:extent cx="755650" cy="1404620"/>
                <wp:effectExtent l="0" t="0" r="0" b="0"/>
                <wp:wrapNone/>
                <wp:docPr id="1042535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404620"/>
                        </a:xfrm>
                        <a:prstGeom prst="rect">
                          <a:avLst/>
                        </a:prstGeom>
                        <a:noFill/>
                        <a:ln w="9525">
                          <a:noFill/>
                          <a:miter lim="800000"/>
                          <a:headEnd/>
                          <a:tailEnd/>
                        </a:ln>
                      </wps:spPr>
                      <wps:txbx>
                        <w:txbxContent>
                          <w:p w14:paraId="2B3CB93F" w14:textId="77777777" w:rsidR="00042BD0" w:rsidRPr="00B37701" w:rsidRDefault="00042BD0" w:rsidP="00081F8C">
                            <w:pPr>
                              <w:jc w:val="right"/>
                              <w:rPr>
                                <w:lang w:val="sv-SE"/>
                              </w:rPr>
                            </w:pPr>
                            <w:r>
                              <w:t>Sign Ou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1696EAB" id="_x0000_s1054" type="#_x0000_t202" style="position:absolute;left:0;text-align:left;margin-left:478.6pt;margin-top:156.5pt;width:59.5pt;height:110.6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" filled="f" stroked="f">
                <v:textbox style="mso-fit-shape-to-text:t">
                  <w:txbxContent>
                    <w:p w14:paraId="2B3CB93F" w14:textId="77777777" w:rsidR="00042BD0" w:rsidRPr="00B37701" w:rsidRDefault="00042BD0" w:rsidP="00081F8C">
                      <w:pPr>
                        <w:jc w:val="right"/>
                        <w:rPr>
                          <w:lang w:val="sv-SE"/>
                        </w:rPr>
                      </w:pPr>
                      <w:r>
                        <w:t>Sign Out Button</w:t>
                      </w:r>
                    </w:p>
                  </w:txbxContent>
                </v:textbox>
              </v:shape>
            </w:pict>
          </mc:Fallback>
        </mc:AlternateContent>
      </w:r>
      <w:r w:rsidRPr="00DC4915">
        <w:rPr>
          <w:noProof/>
        </w:rPr>
        <mc:AlternateContent>
          <mc:Choice Requires="wps">
            <w:drawing>
              <wp:anchor distT="0" distB="0" distL="114300" distR="114300" simplePos="0" relativeHeight="251658268" behindDoc="0" locked="0" layoutInCell="1" allowOverlap="1" wp14:anchorId="231A7068" wp14:editId="7F39EE54">
                <wp:simplePos x="0" y="0"/>
                <wp:positionH relativeFrom="column">
                  <wp:posOffset>5960745</wp:posOffset>
                </wp:positionH>
                <wp:positionV relativeFrom="paragraph">
                  <wp:posOffset>1408084</wp:posOffset>
                </wp:positionV>
                <wp:extent cx="755650" cy="1404620"/>
                <wp:effectExtent l="0" t="0" r="0" b="0"/>
                <wp:wrapNone/>
                <wp:docPr id="4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404620"/>
                        </a:xfrm>
                        <a:prstGeom prst="rect">
                          <a:avLst/>
                        </a:prstGeom>
                        <a:noFill/>
                        <a:ln w="9525">
                          <a:noFill/>
                          <a:miter lim="800000"/>
                          <a:headEnd/>
                          <a:tailEnd/>
                        </a:ln>
                      </wps:spPr>
                      <wps:txbx>
                        <w:txbxContent>
                          <w:p w14:paraId="539B6859" w14:textId="77777777" w:rsidR="00042BD0" w:rsidRPr="00B37701" w:rsidRDefault="00042BD0" w:rsidP="00081F8C">
                            <w:pPr>
                              <w:jc w:val="right"/>
                              <w:rPr>
                                <w:lang w:val="sv-SE"/>
                              </w:rPr>
                            </w:pPr>
                            <w:r>
                              <w:t>Current Us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31A7068" id="_x0000_s1055" type="#_x0000_t202" style="position:absolute;left:0;text-align:left;margin-left:469.35pt;margin-top:110.85pt;width:59.5pt;height:110.6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" filled="f" stroked="f">
                <v:textbox style="mso-fit-shape-to-text:t">
                  <w:txbxContent>
                    <w:p w14:paraId="539B6859" w14:textId="77777777" w:rsidR="00042BD0" w:rsidRPr="00B37701" w:rsidRDefault="00042BD0" w:rsidP="00081F8C">
                      <w:pPr>
                        <w:jc w:val="right"/>
                        <w:rPr>
                          <w:lang w:val="sv-SE"/>
                        </w:rPr>
                      </w:pPr>
                      <w:r>
                        <w:t>Current User</w:t>
                      </w:r>
                    </w:p>
                  </w:txbxContent>
                </v:textbox>
              </v:shape>
            </w:pict>
          </mc:Fallback>
        </mc:AlternateContent>
      </w:r>
      <w:r w:rsidRPr="00DC4915">
        <w:rPr>
          <w:noProof/>
        </w:rPr>
        <mc:AlternateContent>
          <mc:Choice Requires="wps">
            <w:drawing>
              <wp:anchor distT="0" distB="0" distL="114300" distR="114300" simplePos="0" relativeHeight="251658266" behindDoc="0" locked="0" layoutInCell="1" allowOverlap="1" wp14:anchorId="30108EC8" wp14:editId="120F34F1">
                <wp:simplePos x="0" y="0"/>
                <wp:positionH relativeFrom="column">
                  <wp:posOffset>5522258</wp:posOffset>
                </wp:positionH>
                <wp:positionV relativeFrom="paragraph">
                  <wp:posOffset>1720775</wp:posOffset>
                </wp:positionV>
                <wp:extent cx="667235" cy="619760"/>
                <wp:effectExtent l="0" t="0" r="19050" b="15240"/>
                <wp:wrapNone/>
                <wp:docPr id="47" name="Straight Connector 8"/>
                <wp:cNvGraphicFramePr/>
                <a:graphic xmlns:a="http://schemas.openxmlformats.org/drawingml/2006/main">
                  <a:graphicData uri="http://schemas.microsoft.com/office/word/2010/wordprocessingShape">
                    <wps:wsp>
                      <wps:cNvCnPr/>
                      <wps:spPr>
                        <a:xfrm flipH="1">
                          <a:off x="0" y="0"/>
                          <a:ext cx="667235" cy="6197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DF14D" id="Straight Connector 8" o:spid="_x0000_s1026" style="position:absolute;flip:x;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4.8pt,135.5pt" to="487.35pt,1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6" behindDoc="0" locked="0" layoutInCell="1" allowOverlap="1" wp14:anchorId="487EE89E" wp14:editId="7283CBD0">
                <wp:simplePos x="0" y="0"/>
                <wp:positionH relativeFrom="column">
                  <wp:posOffset>5841242</wp:posOffset>
                </wp:positionH>
                <wp:positionV relativeFrom="paragraph">
                  <wp:posOffset>2871602</wp:posOffset>
                </wp:positionV>
                <wp:extent cx="54591" cy="241110"/>
                <wp:effectExtent l="0" t="0" r="22225" b="13335"/>
                <wp:wrapNone/>
                <wp:docPr id="10425349" name="Straight Connector 8"/>
                <wp:cNvGraphicFramePr/>
                <a:graphic xmlns:a="http://schemas.openxmlformats.org/drawingml/2006/main">
                  <a:graphicData uri="http://schemas.microsoft.com/office/word/2010/wordprocessingShape">
                    <wps:wsp>
                      <wps:cNvCnPr/>
                      <wps:spPr>
                        <a:xfrm flipV="1">
                          <a:off x="0" y="0"/>
                          <a:ext cx="54591" cy="2411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5F14D7F" id="Straight Connector 8"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95pt,226.1pt" to="464.25pt,2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7" behindDoc="0" locked="0" layoutInCell="1" allowOverlap="1" wp14:anchorId="04512C49" wp14:editId="4F0EE83F">
                <wp:simplePos x="0" y="0"/>
                <wp:positionH relativeFrom="column">
                  <wp:posOffset>5277690</wp:posOffset>
                </wp:positionH>
                <wp:positionV relativeFrom="paragraph">
                  <wp:posOffset>3061212</wp:posOffset>
                </wp:positionV>
                <wp:extent cx="1323975" cy="1404620"/>
                <wp:effectExtent l="0" t="0" r="0" b="0"/>
                <wp:wrapNone/>
                <wp:docPr id="1042535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noFill/>
                        <a:ln w="9525">
                          <a:noFill/>
                          <a:miter lim="800000"/>
                          <a:headEnd/>
                          <a:tailEnd/>
                        </a:ln>
                      </wps:spPr>
                      <wps:txbx>
                        <w:txbxContent>
                          <w:p w14:paraId="0BFF1399" w14:textId="77777777" w:rsidR="00042BD0" w:rsidRPr="00B37701" w:rsidRDefault="005E75D8" w:rsidP="00081F8C">
                            <w:pPr>
                              <w:jc w:val="right"/>
                              <w:rPr>
                                <w:lang w:val="sv-SE"/>
                              </w:rPr>
                            </w:pPr>
                            <w:r>
                              <w:t>Switch</w:t>
                            </w:r>
                            <w:r w:rsidR="00042BD0">
                              <w:t xml:space="preserve"> Warehous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512C49" id="_x0000_s1056" type="#_x0000_t202" style="position:absolute;left:0;text-align:left;margin-left:415.55pt;margin-top:241.05pt;width:104.25pt;height:110.6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" filled="f" stroked="f">
                <v:textbox style="mso-fit-shape-to-text:t">
                  <w:txbxContent>
                    <w:p w14:paraId="0BFF1399" w14:textId="77777777" w:rsidR="00042BD0" w:rsidRPr="00B37701" w:rsidRDefault="005E75D8" w:rsidP="00081F8C">
                      <w:pPr>
                        <w:jc w:val="right"/>
                        <w:rPr>
                          <w:lang w:val="sv-SE"/>
                        </w:rPr>
                      </w:pPr>
                      <w:r>
                        <w:t>Switch</w:t>
                      </w:r>
                      <w:r w:rsidR="00042BD0">
                        <w:t xml:space="preserve"> Warehouse Button</w:t>
                      </w:r>
                    </w:p>
                  </w:txbxContent>
                </v:textbox>
              </v:shape>
            </w:pict>
          </mc:Fallback>
        </mc:AlternateContent>
      </w:r>
      <w:r w:rsidRPr="00DC4915">
        <w:rPr>
          <w:noProof/>
        </w:rPr>
        <mc:AlternateContent>
          <mc:Choice Requires="wps">
            <w:drawing>
              <wp:anchor distT="0" distB="0" distL="114300" distR="114300" simplePos="0" relativeHeight="251658267" behindDoc="0" locked="0" layoutInCell="1" allowOverlap="1" wp14:anchorId="239FBF9E" wp14:editId="05136126">
                <wp:simplePos x="0" y="0"/>
                <wp:positionH relativeFrom="column">
                  <wp:posOffset>4514850</wp:posOffset>
                </wp:positionH>
                <wp:positionV relativeFrom="paragraph">
                  <wp:posOffset>2817970</wp:posOffset>
                </wp:positionV>
                <wp:extent cx="392906" cy="235744"/>
                <wp:effectExtent l="0" t="0" r="13970" b="18415"/>
                <wp:wrapNone/>
                <wp:docPr id="48" name="Straight Connector 8"/>
                <wp:cNvGraphicFramePr/>
                <a:graphic xmlns:a="http://schemas.openxmlformats.org/drawingml/2006/main">
                  <a:graphicData uri="http://schemas.microsoft.com/office/word/2010/wordprocessingShape">
                    <wps:wsp>
                      <wps:cNvCnPr/>
                      <wps:spPr>
                        <a:xfrm flipV="1">
                          <a:off x="0" y="0"/>
                          <a:ext cx="392906" cy="23574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C6E043E" id="Straight Connector 8" o:spid="_x0000_s1026" style="position:absolute;flip:y;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221.9pt" to="386.45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69" behindDoc="0" locked="0" layoutInCell="1" allowOverlap="1" wp14:anchorId="69DEF47F" wp14:editId="4F6D8DC2">
                <wp:simplePos x="0" y="0"/>
                <wp:positionH relativeFrom="column">
                  <wp:posOffset>3649503</wp:posOffset>
                </wp:positionH>
                <wp:positionV relativeFrom="paragraph">
                  <wp:posOffset>3051651</wp:posOffset>
                </wp:positionV>
                <wp:extent cx="1323975" cy="1404620"/>
                <wp:effectExtent l="0" t="0" r="0" b="0"/>
                <wp:wrapNone/>
                <wp:docPr id="5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noFill/>
                        <a:ln w="9525">
                          <a:noFill/>
                          <a:miter lim="800000"/>
                          <a:headEnd/>
                          <a:tailEnd/>
                        </a:ln>
                      </wps:spPr>
                      <wps:txbx>
                        <w:txbxContent>
                          <w:p w14:paraId="539F9252" w14:textId="77777777" w:rsidR="00042BD0" w:rsidRPr="00B37701" w:rsidRDefault="00042BD0" w:rsidP="00E33634">
                            <w:pPr>
                              <w:rPr>
                                <w:lang w:val="sv-SE"/>
                              </w:rPr>
                            </w:pPr>
                            <w:r>
                              <w:t>Current Warehous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9DEF47F" id="_x0000_s1057" type="#_x0000_t202" style="position:absolute;left:0;text-align:left;margin-left:287.35pt;margin-top:240.3pt;width:104.25pt;height:110.6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" filled="f" stroked="f">
                <v:textbox style="mso-fit-shape-to-text:t">
                  <w:txbxContent>
                    <w:p w14:paraId="539F9252" w14:textId="77777777" w:rsidR="00042BD0" w:rsidRPr="00B37701" w:rsidRDefault="00042BD0" w:rsidP="00E33634">
                      <w:pPr>
                        <w:rPr>
                          <w:lang w:val="sv-SE"/>
                        </w:rPr>
                      </w:pPr>
                      <w:r>
                        <w:t>Current Warehouse</w:t>
                      </w:r>
                    </w:p>
                  </w:txbxContent>
                </v:textbox>
              </v:shape>
            </w:pict>
          </mc:Fallback>
        </mc:AlternateContent>
      </w:r>
      <w:r w:rsidRPr="00DC4915">
        <w:rPr>
          <w:noProof/>
        </w:rPr>
        <mc:AlternateContent>
          <mc:Choice Requires="wps">
            <w:drawing>
              <wp:anchor distT="0" distB="0" distL="114300" distR="114300" simplePos="0" relativeHeight="251658344" behindDoc="0" locked="0" layoutInCell="1" allowOverlap="1" wp14:anchorId="07B93088" wp14:editId="0251BAEC">
                <wp:simplePos x="0" y="0"/>
                <wp:positionH relativeFrom="column">
                  <wp:posOffset>-689610</wp:posOffset>
                </wp:positionH>
                <wp:positionV relativeFrom="paragraph">
                  <wp:posOffset>1643853</wp:posOffset>
                </wp:positionV>
                <wp:extent cx="1005205" cy="1404620"/>
                <wp:effectExtent l="0" t="0" r="0" b="0"/>
                <wp:wrapNone/>
                <wp:docPr id="1042541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7F035F46" w14:textId="361FF7AA" w:rsidR="003406ED" w:rsidRPr="00B37701" w:rsidRDefault="003406ED" w:rsidP="003406ED">
                            <w:pPr>
                              <w:rPr>
                                <w:lang w:val="sv-SE"/>
                              </w:rPr>
                            </w:pPr>
                            <w:r>
                              <w:t>Navigation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7B93088" id="_x0000_s1058" type="#_x0000_t202" style="position:absolute;left:0;text-align:left;margin-left:-54.3pt;margin-top:129.45pt;width:79.15pt;height:110.6pt;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" filled="f" stroked="f">
                <v:textbox style="mso-fit-shape-to-text:t">
                  <w:txbxContent>
                    <w:p w14:paraId="7F035F46" w14:textId="361FF7AA" w:rsidR="003406ED" w:rsidRPr="00B37701" w:rsidRDefault="003406ED" w:rsidP="003406ED">
                      <w:pPr>
                        <w:rPr>
                          <w:lang w:val="sv-SE"/>
                        </w:rPr>
                      </w:pPr>
                      <w:r>
                        <w:t>Navigation Buttons</w:t>
                      </w:r>
                    </w:p>
                  </w:txbxContent>
                </v:textbox>
              </v:shape>
            </w:pict>
          </mc:Fallback>
        </mc:AlternateContent>
      </w:r>
      <w:r w:rsidRPr="00DC4915">
        <w:rPr>
          <w:noProof/>
        </w:rPr>
        <mc:AlternateContent>
          <mc:Choice Requires="wps">
            <w:drawing>
              <wp:anchor distT="0" distB="0" distL="114300" distR="114300" simplePos="0" relativeHeight="251658315" behindDoc="0" locked="0" layoutInCell="1" allowOverlap="1" wp14:anchorId="630A52C7" wp14:editId="2C94F288">
                <wp:simplePos x="0" y="0"/>
                <wp:positionH relativeFrom="column">
                  <wp:posOffset>-558800</wp:posOffset>
                </wp:positionH>
                <wp:positionV relativeFrom="paragraph">
                  <wp:posOffset>534508</wp:posOffset>
                </wp:positionV>
                <wp:extent cx="1005205" cy="1404620"/>
                <wp:effectExtent l="0" t="0" r="0" b="0"/>
                <wp:wrapNone/>
                <wp:docPr id="48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695590E4" w14:textId="77777777" w:rsidR="007D33BE" w:rsidRPr="00B37701" w:rsidRDefault="007D33B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0A52C7" id="_x0000_s1059" type="#_x0000_t202" style="position:absolute;left:0;text-align:left;margin-left:-44pt;margin-top:42.1pt;width:79.15pt;height:110.6pt;z-index:251658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" filled="f" stroked="f">
                <v:textbox style="mso-fit-shape-to-text:t">
                  <w:txbxContent>
                    <w:p w14:paraId="695590E4" w14:textId="77777777" w:rsidR="007D33BE" w:rsidRPr="00B37701" w:rsidRDefault="007D33BE" w:rsidP="00081F8C">
                      <w:pPr>
                        <w:rPr>
                          <w:lang w:val="sv-SE"/>
                        </w:rPr>
                      </w:pPr>
                      <w:r>
                        <w:t>Version Number</w:t>
                      </w:r>
                    </w:p>
                  </w:txbxContent>
                </v:textbox>
              </v:shape>
            </w:pict>
          </mc:Fallback>
        </mc:AlternateContent>
      </w:r>
      <w:r w:rsidR="003406ED" w:rsidRPr="00DC4915">
        <w:rPr>
          <w:noProof/>
        </w:rPr>
        <mc:AlternateContent>
          <mc:Choice Requires="wps">
            <w:drawing>
              <wp:anchor distT="0" distB="0" distL="114300" distR="114300" simplePos="0" relativeHeight="251658244" behindDoc="0" locked="0" layoutInCell="1" allowOverlap="1" wp14:anchorId="293ED190" wp14:editId="2B381449">
                <wp:simplePos x="0" y="0"/>
                <wp:positionH relativeFrom="column">
                  <wp:posOffset>-36577</wp:posOffset>
                </wp:positionH>
                <wp:positionV relativeFrom="paragraph">
                  <wp:posOffset>1955850</wp:posOffset>
                </wp:positionV>
                <wp:extent cx="188392" cy="218999"/>
                <wp:effectExtent l="0" t="0" r="21590" b="29210"/>
                <wp:wrapNone/>
                <wp:docPr id="25" name="Straight Connector 8"/>
                <wp:cNvGraphicFramePr/>
                <a:graphic xmlns:a="http://schemas.openxmlformats.org/drawingml/2006/main">
                  <a:graphicData uri="http://schemas.microsoft.com/office/word/2010/wordprocessingShape">
                    <wps:wsp>
                      <wps:cNvCnPr/>
                      <wps:spPr>
                        <a:xfrm flipH="1" flipV="1">
                          <a:off x="0" y="0"/>
                          <a:ext cx="188392" cy="21899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9AF24DA" id="Straight Connector 8" o:spid="_x0000_s1026" style="position:absolute;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54pt" to="11.95pt,1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" strokecolor="#e32d91 [3204]" strokeweight="1pt">
                <v:stroke joinstyle="miter"/>
              </v:line>
            </w:pict>
          </mc:Fallback>
        </mc:AlternateContent>
      </w:r>
      <w:r w:rsidR="00312A3F" w:rsidRPr="00DC4915">
        <w:rPr>
          <w:noProof/>
        </w:rPr>
        <mc:AlternateContent>
          <mc:Choice Requires="wps">
            <w:drawing>
              <wp:anchor distT="0" distB="0" distL="114300" distR="114300" simplePos="0" relativeHeight="251658328" behindDoc="0" locked="0" layoutInCell="1" allowOverlap="1" wp14:anchorId="63E93656" wp14:editId="5D07E5FA">
                <wp:simplePos x="0" y="0"/>
                <wp:positionH relativeFrom="column">
                  <wp:posOffset>0</wp:posOffset>
                </wp:positionH>
                <wp:positionV relativeFrom="paragraph">
                  <wp:posOffset>3050870</wp:posOffset>
                </wp:positionV>
                <wp:extent cx="1828800" cy="1828800"/>
                <wp:effectExtent l="0" t="0" r="0" b="0"/>
                <wp:wrapNone/>
                <wp:docPr id="19"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8C39E6" w14:textId="2BB05E98" w:rsidR="00312A3F" w:rsidRPr="00995149" w:rsidRDefault="00312A3F" w:rsidP="000F2499">
                            <w:pPr>
                              <w:pStyle w:val="Caption"/>
                              <w:rPr>
                                <w:rFonts w:eastAsiaTheme="minorHAnsi"/>
                                <w:i/>
                                <w:iCs/>
                                <w:color w:val="454551" w:themeColor="text2"/>
                              </w:rPr>
                            </w:pPr>
                            <w:r w:rsidRPr="00A412CA">
                              <w:t xml:space="preserve">Figure </w:t>
                            </w:r>
                            <w:fldSimple w:instr=" SEQ Figure \* ARABIC ">
                              <w:r w:rsidR="00EB764F">
                                <w:rPr>
                                  <w:noProof/>
                                </w:rPr>
                                <w:t>13</w:t>
                              </w:r>
                            </w:fldSimple>
                            <w:r w:rsidRPr="00A412CA">
                              <w:t>. Main Men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E93656" id="Text Box 14" o:spid="_x0000_s1060" type="#_x0000_t202" style="position:absolute;left:0;text-align:left;margin-left:0;margin-top:240.25pt;width:2in;height:2in;z-index:251658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" filled="f" stroked="f" strokeweight=".5pt">
                <v:textbox style="mso-fit-shape-to-text:t">
                  <w:txbxContent>
                    <w:p w14:paraId="088C39E6" w14:textId="2BB05E98" w:rsidR="00312A3F" w:rsidRPr="00995149" w:rsidRDefault="00312A3F" w:rsidP="000F2499">
                      <w:pPr>
                        <w:pStyle w:val="Caption"/>
                        <w:rPr>
                          <w:rFonts w:eastAsiaTheme="minorHAnsi"/>
                          <w:i/>
                          <w:iCs/>
                          <w:color w:val="454551" w:themeColor="text2"/>
                        </w:rPr>
                      </w:pPr>
                      <w:r w:rsidRPr="00A412CA">
                        <w:t xml:space="preserve">Figure </w:t>
                      </w:r>
                      <w:fldSimple w:instr=" SEQ Figure \* ARABIC ">
                        <w:r w:rsidR="00EB764F">
                          <w:rPr>
                            <w:noProof/>
                          </w:rPr>
                          <w:t>13</w:t>
                        </w:r>
                      </w:fldSimple>
                      <w:r w:rsidRPr="00A412CA">
                        <w:t>. Main Menu.</w:t>
                      </w:r>
                    </w:p>
                  </w:txbxContent>
                </v:textbox>
              </v:shape>
            </w:pict>
          </mc:Fallback>
        </mc:AlternateContent>
      </w:r>
      <w:r w:rsidR="00312A3F" w:rsidRPr="00DC4915">
        <w:rPr>
          <w:noProof/>
        </w:rPr>
        <mc:AlternateContent>
          <mc:Choice Requires="wps">
            <w:drawing>
              <wp:anchor distT="0" distB="0" distL="114300" distR="114300" simplePos="0" relativeHeight="251658314" behindDoc="0" locked="0" layoutInCell="1" allowOverlap="1" wp14:anchorId="045E9B76" wp14:editId="130E9D9C">
                <wp:simplePos x="0" y="0"/>
                <wp:positionH relativeFrom="column">
                  <wp:posOffset>43891</wp:posOffset>
                </wp:positionH>
                <wp:positionV relativeFrom="paragraph">
                  <wp:posOffset>748843</wp:posOffset>
                </wp:positionV>
                <wp:extent cx="200660" cy="124358"/>
                <wp:effectExtent l="0" t="0" r="27940" b="28575"/>
                <wp:wrapNone/>
                <wp:docPr id="219" name="Straight Connector 14"/>
                <wp:cNvGraphicFramePr/>
                <a:graphic xmlns:a="http://schemas.openxmlformats.org/drawingml/2006/main">
                  <a:graphicData uri="http://schemas.microsoft.com/office/word/2010/wordprocessingShape">
                    <wps:wsp>
                      <wps:cNvCnPr/>
                      <wps:spPr>
                        <a:xfrm>
                          <a:off x="0" y="0"/>
                          <a:ext cx="200660" cy="12435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4F6B78F" id="Straight Connector 14" o:spid="_x0000_s1026" style="position:absolute;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58.95pt" to="19.25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" strokecolor="#e32d91 [3204]" strokeweight="1pt">
                <v:stroke joinstyle="miter"/>
              </v:line>
            </w:pict>
          </mc:Fallback>
        </mc:AlternateContent>
      </w:r>
      <w:r w:rsidR="001647DB" w:rsidRPr="00DC4915">
        <w:rPr>
          <w:noProof/>
        </w:rPr>
        <mc:AlternateContent>
          <mc:Choice Requires="wps">
            <w:drawing>
              <wp:anchor distT="0" distB="0" distL="114300" distR="114300" simplePos="0" relativeHeight="251658243" behindDoc="0" locked="0" layoutInCell="1" allowOverlap="1" wp14:anchorId="0683414F" wp14:editId="31ACBA4D">
                <wp:simplePos x="0" y="0"/>
                <wp:positionH relativeFrom="column">
                  <wp:posOffset>180974</wp:posOffset>
                </wp:positionH>
                <wp:positionV relativeFrom="paragraph">
                  <wp:posOffset>1727834</wp:posOffset>
                </wp:positionV>
                <wp:extent cx="1095375" cy="11906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95375" cy="119062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75B7BC5" id="Rectangle 23" o:spid="_x0000_s1026" style="position:absolute;margin-left:14.25pt;margin-top:136.05pt;width:86.25pt;height:9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" filled="f" strokecolor="#e32d91 [3204]" strokeweight="1.5pt"/>
            </w:pict>
          </mc:Fallback>
        </mc:AlternateContent>
      </w:r>
      <w:r w:rsidR="009A327D" w:rsidRPr="00DC4915">
        <w:rPr>
          <w:noProof/>
        </w:rPr>
        <mc:AlternateContent>
          <mc:Choice Requires="wps">
            <w:drawing>
              <wp:anchor distT="0" distB="0" distL="114300" distR="114300" simplePos="0" relativeHeight="251658245" behindDoc="0" locked="0" layoutInCell="1" allowOverlap="1" wp14:anchorId="0B912C16" wp14:editId="4A73E986">
                <wp:simplePos x="0" y="0"/>
                <wp:positionH relativeFrom="column">
                  <wp:posOffset>6000750</wp:posOffset>
                </wp:positionH>
                <wp:positionV relativeFrom="paragraph">
                  <wp:posOffset>2210435</wp:posOffset>
                </wp:positionV>
                <wp:extent cx="190500" cy="209550"/>
                <wp:effectExtent l="0" t="0" r="19050" b="19050"/>
                <wp:wrapNone/>
                <wp:docPr id="10425348" name="Straight Connector 8"/>
                <wp:cNvGraphicFramePr/>
                <a:graphic xmlns:a="http://schemas.openxmlformats.org/drawingml/2006/main">
                  <a:graphicData uri="http://schemas.microsoft.com/office/word/2010/wordprocessingShape">
                    <wps:wsp>
                      <wps:cNvCnPr/>
                      <wps:spPr>
                        <a:xfrm flipH="1">
                          <a:off x="0" y="0"/>
                          <a:ext cx="190500" cy="2095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5ED98" id="Straight Connector 8" o:spid="_x0000_s1026" style="position:absolute;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2.5pt,174.05pt" to="487.5pt,1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" strokecolor="#e32d91 [3204]" strokeweight="1pt">
                <v:stroke joinstyle="miter"/>
              </v:line>
            </w:pict>
          </mc:Fallback>
        </mc:AlternateContent>
      </w:r>
      <w:r w:rsidR="0045297B" w:rsidRPr="00DC4915">
        <w:rPr>
          <w:noProof/>
        </w:rPr>
        <w:drawing>
          <wp:inline distT="0" distB="0" distL="0" distR="0" wp14:anchorId="4C835562" wp14:editId="5BD29371">
            <wp:extent cx="5943600" cy="2785745"/>
            <wp:effectExtent l="152400" t="152400" r="361950" b="357505"/>
            <wp:docPr id="221" name="Bildobjekt 22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Main Menu (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A9D21EF" w14:textId="46FFE027" w:rsidR="00BC4959" w:rsidRPr="00DC4915" w:rsidRDefault="00A73091" w:rsidP="00E81B63">
      <w:pPr>
        <w:spacing w:before="240"/>
      </w:pPr>
      <w:r w:rsidRPr="00DC4915">
        <w:t xml:space="preserve">The main menu </w:t>
      </w:r>
      <w:r w:rsidR="00B84E26" w:rsidRPr="00DC4915">
        <w:t xml:space="preserve">allows you </w:t>
      </w:r>
      <w:r w:rsidR="00971FE9" w:rsidRPr="00DC4915">
        <w:rPr>
          <w:b/>
        </w:rPr>
        <w:t>navigate</w:t>
      </w:r>
      <w:r w:rsidR="00971FE9" w:rsidRPr="00DC4915">
        <w:t xml:space="preserve"> to other screens of TrayMaster</w:t>
      </w:r>
      <w:r w:rsidR="00383907" w:rsidRPr="00DC4915">
        <w:t xml:space="preserve">, </w:t>
      </w:r>
      <w:r w:rsidR="00EF1F9F">
        <w:t xml:space="preserve">to </w:t>
      </w:r>
      <w:r w:rsidR="005E6AAA">
        <w:rPr>
          <w:b/>
        </w:rPr>
        <w:t>sign out</w:t>
      </w:r>
      <w:r w:rsidR="00A260F8" w:rsidRPr="00DC4915">
        <w:rPr>
          <w:b/>
        </w:rPr>
        <w:t xml:space="preserve"> </w:t>
      </w:r>
      <w:r w:rsidR="00407F58" w:rsidRPr="00DC4915">
        <w:t xml:space="preserve">and </w:t>
      </w:r>
      <w:r w:rsidR="00EF1F9F">
        <w:t xml:space="preserve">to </w:t>
      </w:r>
      <w:r w:rsidR="00832248">
        <w:rPr>
          <w:b/>
        </w:rPr>
        <w:t>switch</w:t>
      </w:r>
      <w:r w:rsidR="00D23E1F" w:rsidRPr="00DC4915">
        <w:t xml:space="preserve"> </w:t>
      </w:r>
      <w:r w:rsidR="00D23E1F" w:rsidRPr="00DC4915">
        <w:rPr>
          <w:b/>
        </w:rPr>
        <w:t>warehouse</w:t>
      </w:r>
      <w:r w:rsidR="00D23E1F" w:rsidRPr="00DC4915">
        <w:t>.</w:t>
      </w:r>
    </w:p>
    <w:p w14:paraId="12E85759" w14:textId="3F674CF1" w:rsidR="00E833BE" w:rsidRDefault="000636C7" w:rsidP="00E81B63">
      <w:pPr>
        <w:spacing w:before="240" w:after="0"/>
      </w:pPr>
      <w:r>
        <w:t xml:space="preserve">On the </w:t>
      </w:r>
      <w:r w:rsidRPr="00F02800">
        <w:rPr>
          <w:b/>
        </w:rPr>
        <w:t>left</w:t>
      </w:r>
      <w:r>
        <w:t xml:space="preserve"> </w:t>
      </w:r>
      <w:r w:rsidRPr="00F02800">
        <w:rPr>
          <w:b/>
        </w:rPr>
        <w:t>side</w:t>
      </w:r>
      <w:r>
        <w:t>, you can use t</w:t>
      </w:r>
      <w:r w:rsidR="005705B2">
        <w:t>he navigation</w:t>
      </w:r>
      <w:r w:rsidR="001B669C" w:rsidRPr="00DC4915">
        <w:t xml:space="preserve"> buttons </w:t>
      </w:r>
      <w:r w:rsidR="00830838" w:rsidRPr="00DC4915">
        <w:t xml:space="preserve">to </w:t>
      </w:r>
      <w:r>
        <w:t xml:space="preserve">switch to a different </w:t>
      </w:r>
      <w:r w:rsidR="00830838" w:rsidRPr="00DC4915">
        <w:t>screen</w:t>
      </w:r>
      <w:r w:rsidR="00675822">
        <w:t>.</w:t>
      </w:r>
    </w:p>
    <w:p w14:paraId="2C0FE5A3" w14:textId="77777777" w:rsidR="00675822" w:rsidRPr="00DC4915" w:rsidRDefault="00675822" w:rsidP="00E81B63">
      <w:pPr>
        <w:spacing w:before="240" w:after="0"/>
      </w:pPr>
    </w:p>
    <w:p w14:paraId="619DFBC6" w14:textId="133C65AD" w:rsidR="00ED7F38" w:rsidRPr="00DC4915" w:rsidRDefault="00ED7F38" w:rsidP="00E81B63">
      <w:pPr>
        <w:pStyle w:val="ListParagraph"/>
        <w:numPr>
          <w:ilvl w:val="0"/>
          <w:numId w:val="6"/>
        </w:numPr>
        <w:spacing w:before="240" w:after="0"/>
      </w:pPr>
      <w:r w:rsidRPr="00DC4915">
        <w:t>Shelf View</w:t>
      </w:r>
      <w:r w:rsidR="007A2D18">
        <w:t xml:space="preserve"> – view and edit </w:t>
      </w:r>
      <w:r w:rsidRPr="00DC4915">
        <w:t xml:space="preserve">the warehouse </w:t>
      </w:r>
      <w:r w:rsidR="00C8055A" w:rsidRPr="00DC4915">
        <w:t>contents</w:t>
      </w:r>
    </w:p>
    <w:p w14:paraId="0F4B67B6" w14:textId="677F0710" w:rsidR="00ED7F38" w:rsidRPr="00DC4915" w:rsidRDefault="005C1006" w:rsidP="00E81B63">
      <w:pPr>
        <w:pStyle w:val="ListParagraph"/>
        <w:numPr>
          <w:ilvl w:val="0"/>
          <w:numId w:val="6"/>
        </w:numPr>
        <w:spacing w:before="240" w:after="0"/>
      </w:pPr>
      <w:r w:rsidRPr="00DC4915">
        <w:t>Find</w:t>
      </w:r>
      <w:r w:rsidR="007A2D18">
        <w:t xml:space="preserve"> – </w:t>
      </w:r>
      <w:r w:rsidR="003F13BB" w:rsidRPr="00DC4915">
        <w:t>perform searches on the warehouse</w:t>
      </w:r>
      <w:r w:rsidR="00E502F2" w:rsidRPr="00DC4915">
        <w:t xml:space="preserve"> </w:t>
      </w:r>
      <w:r w:rsidR="007A2D18">
        <w:t xml:space="preserve">contents </w:t>
      </w:r>
      <w:r w:rsidR="00E502F2" w:rsidRPr="00DC4915">
        <w:t>to aid with replenishing</w:t>
      </w:r>
    </w:p>
    <w:p w14:paraId="67ABE672" w14:textId="2E478FF9" w:rsidR="003F13BB" w:rsidRPr="00DC4915" w:rsidRDefault="003F13BB" w:rsidP="00E81B63">
      <w:pPr>
        <w:pStyle w:val="ListParagraph"/>
        <w:numPr>
          <w:ilvl w:val="0"/>
          <w:numId w:val="6"/>
        </w:numPr>
        <w:spacing w:before="240" w:after="0"/>
      </w:pPr>
      <w:r w:rsidRPr="00DC4915">
        <w:t>Settings</w:t>
      </w:r>
      <w:r w:rsidR="007A2D18">
        <w:t xml:space="preserve"> –</w:t>
      </w:r>
      <w:r w:rsidRPr="00DC4915">
        <w:t xml:space="preserve"> </w:t>
      </w:r>
      <w:r w:rsidR="007A2D18">
        <w:t xml:space="preserve">view and edit </w:t>
      </w:r>
      <w:r w:rsidRPr="00DC4915">
        <w:t xml:space="preserve">your personal settings and </w:t>
      </w:r>
      <w:r w:rsidR="007A2D18">
        <w:t xml:space="preserve">the </w:t>
      </w:r>
      <w:r w:rsidRPr="00DC4915">
        <w:t>warehouse settings</w:t>
      </w:r>
    </w:p>
    <w:p w14:paraId="6AAECAFA" w14:textId="076AA3CD" w:rsidR="001235A3" w:rsidRDefault="00E833BE" w:rsidP="00E81B63">
      <w:pPr>
        <w:spacing w:before="240"/>
      </w:pPr>
      <w:r w:rsidRPr="00DC4915">
        <w:t>For f</w:t>
      </w:r>
      <w:r w:rsidR="00643905" w:rsidRPr="00DC4915">
        <w:t xml:space="preserve">ull guides </w:t>
      </w:r>
      <w:r w:rsidRPr="00DC4915">
        <w:t xml:space="preserve">see </w:t>
      </w:r>
      <w:r w:rsidR="00EC09BF" w:rsidRPr="00A1331A">
        <w:rPr>
          <w:rStyle w:val="IntenseReference"/>
        </w:rPr>
        <w:fldChar w:fldCharType="begin" w:fldLock="1"/>
      </w:r>
      <w:r w:rsidR="00EC09BF" w:rsidRPr="00A1331A">
        <w:rPr>
          <w:rStyle w:val="IntenseReference"/>
        </w:rPr>
        <w:instrText xml:space="preserve"> REF _Ref36051761 \w \h </w:instrText>
      </w:r>
      <w:r w:rsidR="001C380A"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D6</w:t>
      </w:r>
      <w:r w:rsidR="00EC09BF" w:rsidRPr="00A1331A">
        <w:rPr>
          <w:rStyle w:val="IntenseReference"/>
        </w:rPr>
        <w:fldChar w:fldCharType="end"/>
      </w:r>
      <w:r w:rsidR="001C380A" w:rsidRPr="00DC4915">
        <w:t xml:space="preserve"> </w:t>
      </w:r>
      <w:r w:rsidR="001C380A" w:rsidRPr="00A1331A">
        <w:rPr>
          <w:rStyle w:val="IntenseReference"/>
        </w:rPr>
        <w:fldChar w:fldCharType="begin" w:fldLock="1"/>
      </w:r>
      <w:r w:rsidR="001C380A" w:rsidRPr="00A1331A">
        <w:rPr>
          <w:rStyle w:val="IntenseReference"/>
        </w:rPr>
        <w:instrText xml:space="preserve"> REF _Ref36641465 \h </w:instrText>
      </w:r>
      <w:r w:rsidR="00E81B63" w:rsidRPr="00A1331A">
        <w:rPr>
          <w:rStyle w:val="IntenseReference"/>
        </w:rPr>
        <w:instrText xml:space="preserve"> \* MERGEFORMAT </w:instrText>
      </w:r>
      <w:r w:rsidR="001C380A" w:rsidRPr="00A1331A">
        <w:rPr>
          <w:rStyle w:val="IntenseReference"/>
        </w:rPr>
      </w:r>
      <w:r w:rsidR="001C380A" w:rsidRPr="00A1331A">
        <w:rPr>
          <w:rStyle w:val="IntenseReference"/>
        </w:rPr>
        <w:fldChar w:fldCharType="separate"/>
      </w:r>
      <w:r w:rsidR="000A7C44" w:rsidRPr="00A1331A">
        <w:rPr>
          <w:rStyle w:val="IntenseReference"/>
        </w:rPr>
        <w:t>Shelf View</w:t>
      </w:r>
      <w:r w:rsidR="001C380A" w:rsidRPr="00A1331A">
        <w:rPr>
          <w:rStyle w:val="IntenseReference"/>
        </w:rPr>
        <w:fldChar w:fldCharType="end"/>
      </w:r>
      <w:r w:rsidR="009C401A" w:rsidRPr="00DC4915">
        <w:t xml:space="preserve">, </w:t>
      </w:r>
      <w:r w:rsidR="00EC09BF" w:rsidRPr="00A1331A">
        <w:rPr>
          <w:rStyle w:val="IntenseReference"/>
        </w:rPr>
        <w:fldChar w:fldCharType="begin" w:fldLock="1"/>
      </w:r>
      <w:r w:rsidR="00EC09BF" w:rsidRPr="00A1331A">
        <w:rPr>
          <w:rStyle w:val="IntenseReference"/>
        </w:rPr>
        <w:instrText xml:space="preserve"> REF _Ref36051792 \w \h </w:instrText>
      </w:r>
      <w:r w:rsidR="00E81B63"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D7</w:t>
      </w:r>
      <w:r w:rsidR="00EC09BF" w:rsidRPr="00A1331A">
        <w:rPr>
          <w:rStyle w:val="IntenseReference"/>
        </w:rPr>
        <w:fldChar w:fldCharType="end"/>
      </w:r>
      <w:r w:rsidR="003E0A56" w:rsidRPr="00DC4915">
        <w:t xml:space="preserve"> </w:t>
      </w:r>
      <w:r w:rsidR="00EC09BF" w:rsidRPr="00A1331A">
        <w:rPr>
          <w:rStyle w:val="IntenseReference"/>
        </w:rPr>
        <w:fldChar w:fldCharType="begin" w:fldLock="1"/>
      </w:r>
      <w:r w:rsidR="00EC09BF" w:rsidRPr="00A1331A">
        <w:rPr>
          <w:rStyle w:val="IntenseReference"/>
        </w:rPr>
        <w:instrText xml:space="preserve"> REF _Ref36051792 \h </w:instrText>
      </w:r>
      <w:r w:rsidR="00E81B63"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Find</w:t>
      </w:r>
      <w:r w:rsidR="00EC09BF" w:rsidRPr="00A1331A">
        <w:rPr>
          <w:rStyle w:val="IntenseReference"/>
        </w:rPr>
        <w:fldChar w:fldCharType="end"/>
      </w:r>
      <w:r w:rsidR="009C401A" w:rsidRPr="00DC4915">
        <w:t xml:space="preserve">, </w:t>
      </w:r>
      <w:r w:rsidR="008B76D8">
        <w:t xml:space="preserve">and </w:t>
      </w:r>
      <w:r w:rsidR="003E0A56" w:rsidRPr="00A1331A">
        <w:rPr>
          <w:rStyle w:val="IntenseReference"/>
        </w:rPr>
        <w:fldChar w:fldCharType="begin" w:fldLock="1"/>
      </w:r>
      <w:r w:rsidR="003E0A56" w:rsidRPr="00A1331A">
        <w:rPr>
          <w:rStyle w:val="IntenseReference"/>
        </w:rPr>
        <w:instrText xml:space="preserve"> REF _Ref36051962 \w \h </w:instrText>
      </w:r>
      <w:r w:rsidR="00E81B63" w:rsidRPr="00A1331A">
        <w:rPr>
          <w:rStyle w:val="IntenseReference"/>
        </w:rPr>
        <w:instrText xml:space="preserve"> \* MERGEFORMAT </w:instrText>
      </w:r>
      <w:r w:rsidR="003E0A56" w:rsidRPr="00A1331A">
        <w:rPr>
          <w:rStyle w:val="IntenseReference"/>
        </w:rPr>
      </w:r>
      <w:r w:rsidR="003E0A56" w:rsidRPr="00A1331A">
        <w:rPr>
          <w:rStyle w:val="IntenseReference"/>
        </w:rPr>
        <w:fldChar w:fldCharType="separate"/>
      </w:r>
      <w:r w:rsidR="000A7C44" w:rsidRPr="00A1331A">
        <w:rPr>
          <w:rStyle w:val="IntenseReference"/>
        </w:rPr>
        <w:t>D8</w:t>
      </w:r>
      <w:r w:rsidR="003E0A56" w:rsidRPr="00A1331A">
        <w:rPr>
          <w:rStyle w:val="IntenseReference"/>
        </w:rPr>
        <w:fldChar w:fldCharType="end"/>
      </w:r>
      <w:r w:rsidR="003E0A56" w:rsidRPr="00DC4915">
        <w:t xml:space="preserve"> </w:t>
      </w:r>
      <w:r w:rsidR="003E0A56" w:rsidRPr="00A1331A">
        <w:rPr>
          <w:rStyle w:val="IntenseReference"/>
        </w:rPr>
        <w:fldChar w:fldCharType="begin" w:fldLock="1"/>
      </w:r>
      <w:r w:rsidR="003E0A56" w:rsidRPr="00A1331A">
        <w:rPr>
          <w:rStyle w:val="IntenseReference"/>
        </w:rPr>
        <w:instrText xml:space="preserve"> REF _Ref36051962 \h </w:instrText>
      </w:r>
      <w:r w:rsidR="00E81B63" w:rsidRPr="00A1331A">
        <w:rPr>
          <w:rStyle w:val="IntenseReference"/>
        </w:rPr>
        <w:instrText xml:space="preserve"> \* MERGEFORMAT </w:instrText>
      </w:r>
      <w:r w:rsidR="003E0A56" w:rsidRPr="00A1331A">
        <w:rPr>
          <w:rStyle w:val="IntenseReference"/>
        </w:rPr>
      </w:r>
      <w:r w:rsidR="003E0A56" w:rsidRPr="00A1331A">
        <w:rPr>
          <w:rStyle w:val="IntenseReference"/>
        </w:rPr>
        <w:fldChar w:fldCharType="separate"/>
      </w:r>
      <w:r w:rsidR="000A7C44" w:rsidRPr="00A1331A">
        <w:rPr>
          <w:rStyle w:val="IntenseReference"/>
        </w:rPr>
        <w:t>Settings</w:t>
      </w:r>
      <w:r w:rsidR="003E0A56" w:rsidRPr="00A1331A">
        <w:rPr>
          <w:rStyle w:val="IntenseReference"/>
        </w:rPr>
        <w:fldChar w:fldCharType="end"/>
      </w:r>
      <w:r w:rsidR="007A75CD" w:rsidRPr="00DC4915">
        <w:t>.</w:t>
      </w:r>
    </w:p>
    <w:p w14:paraId="1426F790" w14:textId="2C94773E" w:rsidR="00FA14D9" w:rsidRDefault="00767E1D" w:rsidP="00E81B63">
      <w:pPr>
        <w:spacing w:before="240"/>
      </w:pPr>
      <w:r>
        <w:t xml:space="preserve">The current user and warehouse are visible in the </w:t>
      </w:r>
      <w:r w:rsidRPr="00F02800">
        <w:rPr>
          <w:b/>
        </w:rPr>
        <w:t>bottom</w:t>
      </w:r>
      <w:r>
        <w:t xml:space="preserve"> </w:t>
      </w:r>
      <w:r w:rsidRPr="00F02800">
        <w:rPr>
          <w:b/>
        </w:rPr>
        <w:t>right</w:t>
      </w:r>
      <w:r>
        <w:t>.</w:t>
      </w:r>
    </w:p>
    <w:p w14:paraId="79E36B10" w14:textId="133834FE" w:rsidR="00FB2F74" w:rsidRPr="00DC4915" w:rsidRDefault="00271E08" w:rsidP="00E81B63">
      <w:pPr>
        <w:pStyle w:val="ListParagraph"/>
        <w:numPr>
          <w:ilvl w:val="0"/>
          <w:numId w:val="24"/>
        </w:numPr>
        <w:spacing w:before="240"/>
      </w:pPr>
      <w:r>
        <w:t>Tapping</w:t>
      </w:r>
      <w:r w:rsidR="00EE6B89" w:rsidRPr="00DC4915">
        <w:t xml:space="preserve"> the </w:t>
      </w:r>
      <w:r w:rsidR="00EE6B89" w:rsidRPr="00DC4915">
        <w:rPr>
          <w:b/>
        </w:rPr>
        <w:t>sign</w:t>
      </w:r>
      <w:r w:rsidR="00EE6B89" w:rsidRPr="00DC4915">
        <w:t xml:space="preserve"> </w:t>
      </w:r>
      <w:r w:rsidR="00EE6B89" w:rsidRPr="00DC4915">
        <w:rPr>
          <w:b/>
        </w:rPr>
        <w:t>out</w:t>
      </w:r>
      <w:r w:rsidR="00EE6B89" w:rsidRPr="00DC4915">
        <w:t xml:space="preserve"> button </w:t>
      </w:r>
      <w:r w:rsidR="00EA227E" w:rsidRPr="00DC4915">
        <w:t xml:space="preserve">will </w:t>
      </w:r>
      <w:r w:rsidR="000655F5">
        <w:t xml:space="preserve">sign you out, and </w:t>
      </w:r>
      <w:r w:rsidR="00EE6B89" w:rsidRPr="00DC4915">
        <w:t>redirect you to the sign in scree</w:t>
      </w:r>
      <w:r w:rsidR="00B67925" w:rsidRPr="00DC4915">
        <w:t>n</w:t>
      </w:r>
      <w:r w:rsidR="00EA227E" w:rsidRPr="00DC4915">
        <w:t xml:space="preserve"> (see</w:t>
      </w:r>
      <w:r w:rsidR="00B67925" w:rsidRPr="00DC4915">
        <w:t xml:space="preserve"> </w:t>
      </w:r>
      <w:r w:rsidR="00EA227E" w:rsidRPr="00A1331A">
        <w:rPr>
          <w:rStyle w:val="IntenseReference"/>
        </w:rPr>
        <w:fldChar w:fldCharType="begin" w:fldLock="1"/>
      </w:r>
      <w:r w:rsidR="00EA227E" w:rsidRPr="00A1331A">
        <w:rPr>
          <w:rStyle w:val="IntenseReference"/>
        </w:rPr>
        <w:instrText xml:space="preserve"> REF _Ref36641882 \w \h </w:instrText>
      </w:r>
      <w:r w:rsidR="00E81B63" w:rsidRPr="00A1331A">
        <w:rPr>
          <w:rStyle w:val="IntenseReference"/>
        </w:rPr>
        <w:instrText xml:space="preserve"> \* MERGEFORMAT </w:instrText>
      </w:r>
      <w:r w:rsidR="00EA227E" w:rsidRPr="00A1331A">
        <w:rPr>
          <w:rStyle w:val="IntenseReference"/>
        </w:rPr>
      </w:r>
      <w:r w:rsidR="00EA227E" w:rsidRPr="00A1331A">
        <w:rPr>
          <w:rStyle w:val="IntenseReference"/>
        </w:rPr>
        <w:fldChar w:fldCharType="separate"/>
      </w:r>
      <w:r w:rsidR="000A7C44" w:rsidRPr="00A1331A">
        <w:rPr>
          <w:rStyle w:val="IntenseReference"/>
        </w:rPr>
        <w:t>D3</w:t>
      </w:r>
      <w:r w:rsidR="00EA227E" w:rsidRPr="00A1331A">
        <w:rPr>
          <w:rStyle w:val="IntenseReference"/>
        </w:rPr>
        <w:fldChar w:fldCharType="end"/>
      </w:r>
      <w:r w:rsidR="00EA227E" w:rsidRPr="00DC4915">
        <w:t xml:space="preserve"> </w:t>
      </w:r>
      <w:r w:rsidR="00EA227E" w:rsidRPr="00A1331A">
        <w:rPr>
          <w:rStyle w:val="IntenseReference"/>
        </w:rPr>
        <w:fldChar w:fldCharType="begin" w:fldLock="1"/>
      </w:r>
      <w:r w:rsidR="00EA227E" w:rsidRPr="00A1331A">
        <w:rPr>
          <w:rStyle w:val="IntenseReference"/>
        </w:rPr>
        <w:instrText xml:space="preserve"> REF _Ref36641882 \h </w:instrText>
      </w:r>
      <w:r w:rsidR="00E81B63" w:rsidRPr="00A1331A">
        <w:rPr>
          <w:rStyle w:val="IntenseReference"/>
        </w:rPr>
        <w:instrText xml:space="preserve"> \* MERGEFORMAT </w:instrText>
      </w:r>
      <w:r w:rsidR="00EA227E" w:rsidRPr="00A1331A">
        <w:rPr>
          <w:rStyle w:val="IntenseReference"/>
        </w:rPr>
      </w:r>
      <w:r w:rsidR="00EA227E" w:rsidRPr="00A1331A">
        <w:rPr>
          <w:rStyle w:val="IntenseReference"/>
        </w:rPr>
        <w:fldChar w:fldCharType="separate"/>
      </w:r>
      <w:r w:rsidR="000A7C44" w:rsidRPr="00A1331A">
        <w:rPr>
          <w:rStyle w:val="IntenseReference"/>
        </w:rPr>
        <w:t>Sign in</w:t>
      </w:r>
      <w:r w:rsidR="00EA227E" w:rsidRPr="00A1331A">
        <w:rPr>
          <w:rStyle w:val="IntenseReference"/>
        </w:rPr>
        <w:fldChar w:fldCharType="end"/>
      </w:r>
      <w:r w:rsidR="00EA227E" w:rsidRPr="00DC4915">
        <w:t>)</w:t>
      </w:r>
    </w:p>
    <w:p w14:paraId="3142791D" w14:textId="65BE11AE" w:rsidR="00A24327" w:rsidRPr="00DC4915" w:rsidRDefault="00271E08" w:rsidP="00E81B63">
      <w:pPr>
        <w:pStyle w:val="ListParagraph"/>
        <w:numPr>
          <w:ilvl w:val="0"/>
          <w:numId w:val="24"/>
        </w:numPr>
        <w:spacing w:before="240"/>
        <w:sectPr w:rsidR="00A24327" w:rsidRPr="00DC4915" w:rsidSect="00A24327">
          <w:type w:val="continuous"/>
          <w:pgSz w:w="12240" w:h="15840"/>
          <w:pgMar w:top="1440" w:right="1440" w:bottom="1440" w:left="1440" w:header="720" w:footer="720" w:gutter="0"/>
          <w:cols w:space="720"/>
          <w:docGrid w:linePitch="360"/>
        </w:sectPr>
      </w:pPr>
      <w:r>
        <w:t>Tapping</w:t>
      </w:r>
      <w:r w:rsidR="00EE6B89" w:rsidRPr="00DC4915">
        <w:t xml:space="preserve"> the </w:t>
      </w:r>
      <w:r w:rsidR="000A3110">
        <w:rPr>
          <w:b/>
        </w:rPr>
        <w:t>switch</w:t>
      </w:r>
      <w:r w:rsidR="00EE6B89" w:rsidRPr="00DC4915">
        <w:t xml:space="preserve"> </w:t>
      </w:r>
      <w:r w:rsidR="00EE6B89" w:rsidRPr="00DC4915">
        <w:rPr>
          <w:b/>
        </w:rPr>
        <w:t>warehouse</w:t>
      </w:r>
      <w:r w:rsidR="00EE6B89" w:rsidRPr="00DC4915">
        <w:t xml:space="preserve"> button will </w:t>
      </w:r>
      <w:r w:rsidR="00674B94" w:rsidRPr="00DC4915">
        <w:t xml:space="preserve">redirect you to the </w:t>
      </w:r>
      <w:r w:rsidR="000A3110">
        <w:t>switch</w:t>
      </w:r>
      <w:r w:rsidR="00674B94" w:rsidRPr="00DC4915">
        <w:t xml:space="preserve"> warehouse screen </w:t>
      </w:r>
      <w:r w:rsidR="007166BC" w:rsidRPr="00DC4915">
        <w:t>(</w:t>
      </w:r>
      <w:r w:rsidR="00674B94" w:rsidRPr="00DC4915">
        <w:t xml:space="preserve">see </w:t>
      </w:r>
      <w:bookmarkStart w:id="54" w:name="_Hlt36642228"/>
      <w:r w:rsidR="00674B94" w:rsidRPr="00A1331A">
        <w:rPr>
          <w:rStyle w:val="IntenseReference"/>
        </w:rPr>
        <w:fldChar w:fldCharType="begin" w:fldLock="1"/>
      </w:r>
      <w:r w:rsidR="00674B94" w:rsidRPr="00A1331A">
        <w:rPr>
          <w:rStyle w:val="IntenseReference"/>
        </w:rPr>
        <w:instrText xml:space="preserve"> REF _Ref36352691 \w \h </w:instrText>
      </w:r>
      <w:r w:rsidR="00E81B63" w:rsidRPr="00A1331A">
        <w:rPr>
          <w:rStyle w:val="IntenseReference"/>
        </w:rPr>
        <w:instrText xml:space="preserve"> \* MERGEFORMAT </w:instrText>
      </w:r>
      <w:r w:rsidR="00674B94" w:rsidRPr="00A1331A">
        <w:rPr>
          <w:rStyle w:val="IntenseReference"/>
        </w:rPr>
      </w:r>
      <w:r w:rsidR="00674B94" w:rsidRPr="00A1331A">
        <w:rPr>
          <w:rStyle w:val="IntenseReference"/>
        </w:rPr>
        <w:fldChar w:fldCharType="separate"/>
      </w:r>
      <w:r w:rsidR="000A7C44" w:rsidRPr="00A1331A">
        <w:rPr>
          <w:rStyle w:val="IntenseReference"/>
        </w:rPr>
        <w:t>D5</w:t>
      </w:r>
      <w:r w:rsidR="00674B94" w:rsidRPr="00A1331A">
        <w:rPr>
          <w:rStyle w:val="IntenseReference"/>
        </w:rPr>
        <w:fldChar w:fldCharType="end"/>
      </w:r>
      <w:bookmarkEnd w:id="54"/>
      <w:r w:rsidR="00FE0EBD" w:rsidRPr="00DC4915">
        <w:t xml:space="preserve"> </w:t>
      </w:r>
      <w:r w:rsidR="00FE0EBD" w:rsidRPr="00A1331A">
        <w:rPr>
          <w:rStyle w:val="IntenseReference"/>
        </w:rPr>
        <w:fldChar w:fldCharType="begin" w:fldLock="1"/>
      </w:r>
      <w:r w:rsidR="00FE0EBD" w:rsidRPr="00A1331A">
        <w:rPr>
          <w:rStyle w:val="IntenseReference"/>
        </w:rPr>
        <w:instrText xml:space="preserve"> REF _Ref36352691 \h </w:instrText>
      </w:r>
      <w:r w:rsidR="00E81B63" w:rsidRPr="00A1331A">
        <w:rPr>
          <w:rStyle w:val="IntenseReference"/>
        </w:rPr>
        <w:instrText xml:space="preserve"> \* MERGEFORMAT </w:instrText>
      </w:r>
      <w:r w:rsidR="00FE0EBD" w:rsidRPr="00A1331A">
        <w:rPr>
          <w:rStyle w:val="IntenseReference"/>
        </w:rPr>
      </w:r>
      <w:r w:rsidR="00FE0EBD" w:rsidRPr="00A1331A">
        <w:rPr>
          <w:rStyle w:val="IntenseReference"/>
        </w:rPr>
        <w:fldChar w:fldCharType="separate"/>
      </w:r>
      <w:r w:rsidR="000A7C44" w:rsidRPr="00A1331A">
        <w:rPr>
          <w:rStyle w:val="IntenseReference"/>
        </w:rPr>
        <w:t>Switch Warehouse</w:t>
      </w:r>
      <w:r w:rsidR="00FE0EBD" w:rsidRPr="00A1331A">
        <w:rPr>
          <w:rStyle w:val="IntenseReference"/>
        </w:rPr>
        <w:fldChar w:fldCharType="end"/>
      </w:r>
      <w:r w:rsidR="007166BC" w:rsidRPr="00DC4915">
        <w:t>)</w:t>
      </w:r>
    </w:p>
    <w:p w14:paraId="0F7A6DB6" w14:textId="77777777" w:rsidR="008D132F" w:rsidRPr="00DC4915" w:rsidRDefault="008D132F" w:rsidP="00E81B63">
      <w:pPr>
        <w:spacing w:before="240"/>
        <w:rPr>
          <w:color w:val="B3186D" w:themeColor="accent1" w:themeShade="BF"/>
          <w:sz w:val="28"/>
          <w:szCs w:val="26"/>
        </w:rPr>
      </w:pPr>
      <w:r w:rsidRPr="00DC4915">
        <w:br w:type="page"/>
      </w:r>
    </w:p>
    <w:p w14:paraId="146968AB" w14:textId="52DBC901" w:rsidR="00F24E1C" w:rsidRPr="00DC4915" w:rsidRDefault="000A3110" w:rsidP="00E81B63">
      <w:pPr>
        <w:pStyle w:val="Heading2"/>
        <w:spacing w:before="240"/>
      </w:pPr>
      <w:bookmarkStart w:id="55" w:name="_Ref36352691"/>
      <w:bookmarkStart w:id="56" w:name="_Toc37590660"/>
      <w:r>
        <w:lastRenderedPageBreak/>
        <w:t>Switch</w:t>
      </w:r>
      <w:r w:rsidR="00E8191A" w:rsidRPr="00DC4915">
        <w:t xml:space="preserve"> Warehouse</w:t>
      </w:r>
      <w:bookmarkEnd w:id="55"/>
      <w:bookmarkEnd w:id="56"/>
    </w:p>
    <w:p w14:paraId="6926FD8D" w14:textId="6DD0CEF1" w:rsidR="00B62F83" w:rsidRPr="00DC4915" w:rsidRDefault="00DF68AA" w:rsidP="00E81B63">
      <w:pPr>
        <w:spacing w:before="240"/>
      </w:pPr>
      <w:r w:rsidRPr="00DC4915">
        <w:rPr>
          <w:noProof/>
        </w:rPr>
        <mc:AlternateContent>
          <mc:Choice Requires="wps">
            <w:drawing>
              <wp:anchor distT="0" distB="0" distL="114300" distR="114300" simplePos="0" relativeHeight="251658251" behindDoc="0" locked="0" layoutInCell="1" allowOverlap="1" wp14:anchorId="573A53CF" wp14:editId="79ACE555">
                <wp:simplePos x="0" y="0"/>
                <wp:positionH relativeFrom="margin">
                  <wp:posOffset>5946775</wp:posOffset>
                </wp:positionH>
                <wp:positionV relativeFrom="paragraph">
                  <wp:posOffset>1788046</wp:posOffset>
                </wp:positionV>
                <wp:extent cx="929005" cy="1404620"/>
                <wp:effectExtent l="0" t="0" r="0" b="0"/>
                <wp:wrapNone/>
                <wp:docPr id="1042535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005" cy="1404620"/>
                        </a:xfrm>
                        <a:prstGeom prst="rect">
                          <a:avLst/>
                        </a:prstGeom>
                        <a:noFill/>
                        <a:ln w="9525">
                          <a:noFill/>
                          <a:miter lim="800000"/>
                          <a:headEnd/>
                          <a:tailEnd/>
                        </a:ln>
                      </wps:spPr>
                      <wps:txbx>
                        <w:txbxContent>
                          <w:p w14:paraId="481FB7FA" w14:textId="77777777" w:rsidR="00042BD0" w:rsidRPr="000077E5" w:rsidRDefault="00042BD0" w:rsidP="000077E5">
                            <w:pPr>
                              <w:jc w:val="right"/>
                            </w:pPr>
                            <w:r>
                              <w:t>Warehouse Lis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73A53CF" id="_x0000_s1061" type="#_x0000_t202" style="position:absolute;left:0;text-align:left;margin-left:468.25pt;margin-top:140.8pt;width:73.15pt;height:110.6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" filled="f" stroked="f">
                <v:textbox style="mso-fit-shape-to-text:t">
                  <w:txbxContent>
                    <w:p w14:paraId="481FB7FA" w14:textId="77777777" w:rsidR="00042BD0" w:rsidRPr="000077E5" w:rsidRDefault="00042BD0" w:rsidP="000077E5">
                      <w:pPr>
                        <w:jc w:val="right"/>
                      </w:pPr>
                      <w:r>
                        <w:t>Warehouse List</w:t>
                      </w:r>
                    </w:p>
                  </w:txbxContent>
                </v:textbox>
                <w10:wrap anchorx="margin"/>
              </v:shape>
            </w:pict>
          </mc:Fallback>
        </mc:AlternateContent>
      </w:r>
      <w:r w:rsidRPr="00DC4915">
        <w:rPr>
          <w:noProof/>
        </w:rPr>
        <mc:AlternateContent>
          <mc:Choice Requires="wps">
            <w:drawing>
              <wp:anchor distT="0" distB="0" distL="114300" distR="114300" simplePos="0" relativeHeight="251658250" behindDoc="0" locked="0" layoutInCell="1" allowOverlap="1" wp14:anchorId="7E7EB57A" wp14:editId="47AD1211">
                <wp:simplePos x="0" y="0"/>
                <wp:positionH relativeFrom="column">
                  <wp:posOffset>5893806</wp:posOffset>
                </wp:positionH>
                <wp:positionV relativeFrom="paragraph">
                  <wp:posOffset>2140163</wp:posOffset>
                </wp:positionV>
                <wp:extent cx="470780" cy="156945"/>
                <wp:effectExtent l="0" t="0" r="24765" b="20955"/>
                <wp:wrapNone/>
                <wp:docPr id="10425355" name="Straight Connector 8"/>
                <wp:cNvGraphicFramePr/>
                <a:graphic xmlns:a="http://schemas.openxmlformats.org/drawingml/2006/main">
                  <a:graphicData uri="http://schemas.microsoft.com/office/word/2010/wordprocessingShape">
                    <wps:wsp>
                      <wps:cNvCnPr/>
                      <wps:spPr>
                        <a:xfrm flipV="1">
                          <a:off x="0" y="0"/>
                          <a:ext cx="470780" cy="15694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79979C5" id="Straight Connector 8" o:spid="_x0000_s1026" style="position:absolute;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1pt,168.5pt" to="501.15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16" behindDoc="0" locked="0" layoutInCell="1" allowOverlap="1" wp14:anchorId="2AA6D7A0" wp14:editId="15379F3A">
                <wp:simplePos x="0" y="0"/>
                <wp:positionH relativeFrom="column">
                  <wp:posOffset>-72000</wp:posOffset>
                </wp:positionH>
                <wp:positionV relativeFrom="paragraph">
                  <wp:posOffset>884939</wp:posOffset>
                </wp:positionV>
                <wp:extent cx="301460" cy="66675"/>
                <wp:effectExtent l="0" t="0" r="16510" b="22225"/>
                <wp:wrapNone/>
                <wp:docPr id="18" name="Straight Connector 18"/>
                <wp:cNvGraphicFramePr/>
                <a:graphic xmlns:a="http://schemas.openxmlformats.org/drawingml/2006/main">
                  <a:graphicData uri="http://schemas.microsoft.com/office/word/2010/wordprocessingShape">
                    <wps:wsp>
                      <wps:cNvCnPr/>
                      <wps:spPr>
                        <a:xfrm flipV="1">
                          <a:off x="0" y="0"/>
                          <a:ext cx="301460" cy="6667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45D07" id="Straight Connector 18" o:spid="_x0000_s1026" style="position:absolute;flip:y;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69.7pt" to="18.1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17" behindDoc="0" locked="0" layoutInCell="1" allowOverlap="1" wp14:anchorId="7F064946" wp14:editId="707A2FE3">
                <wp:simplePos x="0" y="0"/>
                <wp:positionH relativeFrom="column">
                  <wp:posOffset>-662399</wp:posOffset>
                </wp:positionH>
                <wp:positionV relativeFrom="paragraph">
                  <wp:posOffset>740940</wp:posOffset>
                </wp:positionV>
                <wp:extent cx="814800" cy="1404620"/>
                <wp:effectExtent l="0" t="0" r="0" b="0"/>
                <wp:wrapNone/>
                <wp:docPr id="21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800" cy="1404620"/>
                        </a:xfrm>
                        <a:prstGeom prst="rect">
                          <a:avLst/>
                        </a:prstGeom>
                        <a:noFill/>
                        <a:ln w="9525">
                          <a:noFill/>
                          <a:miter lim="800000"/>
                          <a:headEnd/>
                          <a:tailEnd/>
                        </a:ln>
                      </wps:spPr>
                      <wps:txbx>
                        <w:txbxContent>
                          <w:p w14:paraId="087A0221" w14:textId="77777777" w:rsidR="00EA227E" w:rsidRPr="00B37701" w:rsidRDefault="00EA227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F064946" id="_x0000_s1062" type="#_x0000_t202" style="position:absolute;left:0;text-align:left;margin-left:-52.15pt;margin-top:58.35pt;width:64.15pt;height:110.6pt;z-index:25165831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" filled="f" stroked="f">
                <v:textbox style="mso-fit-shape-to-text:t">
                  <w:txbxContent>
                    <w:p w14:paraId="087A0221" w14:textId="77777777" w:rsidR="00EA227E" w:rsidRPr="00B37701" w:rsidRDefault="00EA227E" w:rsidP="00081F8C">
                      <w:pPr>
                        <w:rPr>
                          <w:lang w:val="sv-SE"/>
                        </w:rPr>
                      </w:pPr>
                      <w:r>
                        <w:t>Version Number</w:t>
                      </w:r>
                    </w:p>
                  </w:txbxContent>
                </v:textbox>
              </v:shape>
            </w:pict>
          </mc:Fallback>
        </mc:AlternateContent>
      </w:r>
      <w:r w:rsidR="000077E5">
        <w:rPr>
          <w:noProof/>
        </w:rPr>
        <mc:AlternateContent>
          <mc:Choice Requires="wps">
            <w:drawing>
              <wp:anchor distT="0" distB="0" distL="114300" distR="114300" simplePos="0" relativeHeight="251658347" behindDoc="0" locked="0" layoutInCell="1" allowOverlap="1" wp14:anchorId="24F02EA6" wp14:editId="73DCB4FE">
                <wp:simplePos x="0" y="0"/>
                <wp:positionH relativeFrom="column">
                  <wp:posOffset>0</wp:posOffset>
                </wp:positionH>
                <wp:positionV relativeFrom="paragraph">
                  <wp:posOffset>3024429</wp:posOffset>
                </wp:positionV>
                <wp:extent cx="1828800" cy="1828800"/>
                <wp:effectExtent l="0" t="0" r="0" b="0"/>
                <wp:wrapNone/>
                <wp:docPr id="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086ACEA" w14:textId="171BF818" w:rsidR="000077E5" w:rsidRPr="00EB2739" w:rsidRDefault="000077E5" w:rsidP="00156CFE">
                            <w:pPr>
                              <w:pStyle w:val="Caption"/>
                            </w:pPr>
                            <w:r w:rsidRPr="00DC4915">
                              <w:t xml:space="preserve">Figure </w:t>
                            </w:r>
                            <w:fldSimple w:instr=" SEQ Figure \* ARABIC ">
                              <w:r w:rsidR="00EB764F">
                                <w:rPr>
                                  <w:noProof/>
                                </w:rPr>
                                <w:t>14</w:t>
                              </w:r>
                            </w:fldSimple>
                            <w:r w:rsidRPr="00DC4915">
                              <w:t xml:space="preserve">. </w:t>
                            </w:r>
                            <w:r w:rsidR="00FD3994">
                              <w:t>Switch</w:t>
                            </w:r>
                            <w:r w:rsidRPr="00DC4915">
                              <w:t xml:space="preserve"> warehouse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F02EA6" id="_x0000_s1063" type="#_x0000_t202" style="position:absolute;left:0;text-align:left;margin-left:0;margin-top:238.15pt;width:2in;height:2in;z-index:2516583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" filled="f" stroked="f" strokeweight=".5pt">
                <v:textbox style="mso-fit-shape-to-text:t">
                  <w:txbxContent>
                    <w:p w14:paraId="6086ACEA" w14:textId="171BF818" w:rsidR="000077E5" w:rsidRPr="00EB2739" w:rsidRDefault="000077E5" w:rsidP="00156CFE">
                      <w:pPr>
                        <w:pStyle w:val="Caption"/>
                      </w:pPr>
                      <w:r w:rsidRPr="00DC4915">
                        <w:t xml:space="preserve">Figure </w:t>
                      </w:r>
                      <w:fldSimple w:instr=" SEQ Figure \* ARABIC ">
                        <w:r w:rsidR="00EB764F">
                          <w:rPr>
                            <w:noProof/>
                          </w:rPr>
                          <w:t>14</w:t>
                        </w:r>
                      </w:fldSimple>
                      <w:r w:rsidRPr="00DC4915">
                        <w:t xml:space="preserve">. </w:t>
                      </w:r>
                      <w:r w:rsidR="00FD3994">
                        <w:t>Switch</w:t>
                      </w:r>
                      <w:r w:rsidRPr="00DC4915">
                        <w:t xml:space="preserve"> warehouse screen.</w:t>
                      </w:r>
                    </w:p>
                  </w:txbxContent>
                </v:textbox>
              </v:shape>
            </w:pict>
          </mc:Fallback>
        </mc:AlternateContent>
      </w:r>
      <w:r w:rsidR="007B01EA" w:rsidRPr="00DC4915">
        <w:rPr>
          <w:noProof/>
        </w:rPr>
        <mc:AlternateContent>
          <mc:Choice Requires="wps">
            <w:drawing>
              <wp:anchor distT="0" distB="0" distL="114300" distR="114300" simplePos="0" relativeHeight="251658249" behindDoc="0" locked="0" layoutInCell="1" allowOverlap="1" wp14:anchorId="10B1F990" wp14:editId="44A3F061">
                <wp:simplePos x="0" y="0"/>
                <wp:positionH relativeFrom="margin">
                  <wp:posOffset>4559935</wp:posOffset>
                </wp:positionH>
                <wp:positionV relativeFrom="paragraph">
                  <wp:posOffset>1969135</wp:posOffset>
                </wp:positionV>
                <wp:extent cx="1336675" cy="895350"/>
                <wp:effectExtent l="0" t="0" r="15875" b="19050"/>
                <wp:wrapNone/>
                <wp:docPr id="10425354" name="Rectangle 23"/>
                <wp:cNvGraphicFramePr/>
                <a:graphic xmlns:a="http://schemas.openxmlformats.org/drawingml/2006/main">
                  <a:graphicData uri="http://schemas.microsoft.com/office/word/2010/wordprocessingShape">
                    <wps:wsp>
                      <wps:cNvSpPr/>
                      <wps:spPr>
                        <a:xfrm>
                          <a:off x="0" y="0"/>
                          <a:ext cx="1336675" cy="8953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4EEC39B6" id="Rectangle 23" o:spid="_x0000_s1026" style="position:absolute;margin-left:359.05pt;margin-top:155.05pt;width:105.25pt;height:7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" filled="f" strokecolor="#e32d91 [3204]" strokeweight="1.5pt">
                <w10:wrap anchorx="margin"/>
              </v:rect>
            </w:pict>
          </mc:Fallback>
        </mc:AlternateContent>
      </w:r>
      <w:r w:rsidR="006C14B8" w:rsidRPr="00DC4915">
        <w:rPr>
          <w:noProof/>
        </w:rPr>
        <w:drawing>
          <wp:inline distT="0" distB="0" distL="0" distR="0" wp14:anchorId="6E4797FE" wp14:editId="7EBC590B">
            <wp:extent cx="5943600" cy="2785745"/>
            <wp:effectExtent l="152400" t="152400" r="361950" b="357505"/>
            <wp:docPr id="222" name="Bildobjekt 22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Warehouse Switch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A37539" w14:textId="1096098C" w:rsidR="00A24327" w:rsidRPr="00DC4915" w:rsidRDefault="00071AC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creen allows you to select </w:t>
      </w:r>
      <w:r w:rsidR="00FD3994">
        <w:t xml:space="preserve">a </w:t>
      </w:r>
      <w:r w:rsidR="00BF5915">
        <w:t>different</w:t>
      </w:r>
      <w:r w:rsidR="00FD3994">
        <w:t xml:space="preserve"> </w:t>
      </w:r>
      <w:r w:rsidR="008D5691" w:rsidRPr="00A616B7">
        <w:t>warehouse</w:t>
      </w:r>
      <w:r w:rsidR="00E04E4A">
        <w:t xml:space="preserve"> from the Warehouse List</w:t>
      </w:r>
      <w:r w:rsidR="008D5691" w:rsidRPr="00A616B7">
        <w:t xml:space="preserve">. </w:t>
      </w:r>
      <w:r w:rsidR="00FA013F">
        <w:t>You can select any</w:t>
      </w:r>
      <w:r w:rsidR="00BF5915">
        <w:t xml:space="preserve"> of the warehouses that you</w:t>
      </w:r>
      <w:r w:rsidR="00FA013F">
        <w:t>r user account</w:t>
      </w:r>
      <w:r w:rsidR="00BF5915">
        <w:t xml:space="preserve"> </w:t>
      </w:r>
      <w:r w:rsidR="00FA013F">
        <w:t>is</w:t>
      </w:r>
      <w:r w:rsidR="008D5691" w:rsidRPr="00DC4915">
        <w:t xml:space="preserve"> associated with</w:t>
      </w:r>
      <w:r w:rsidR="00BF5915">
        <w:t>.</w:t>
      </w:r>
    </w:p>
    <w:p w14:paraId="63BB6E4F" w14:textId="4403DE31" w:rsidR="00A72472" w:rsidRPr="00DC4915" w:rsidRDefault="008D132F" w:rsidP="00E81B63">
      <w:pPr>
        <w:spacing w:before="240"/>
        <w:rPr>
          <w:color w:val="B3186D" w:themeColor="accent1" w:themeShade="BF"/>
          <w:sz w:val="28"/>
          <w:szCs w:val="26"/>
        </w:rPr>
      </w:pPr>
      <w:r w:rsidRPr="00DC4915">
        <w:br w:type="page"/>
      </w:r>
    </w:p>
    <w:p w14:paraId="56FAD5EB" w14:textId="7484035E" w:rsidR="00BF5029" w:rsidRPr="00DC4915" w:rsidRDefault="000077E5" w:rsidP="00E81B63">
      <w:pPr>
        <w:pStyle w:val="Heading2"/>
        <w:spacing w:before="240"/>
      </w:pPr>
      <w:bookmarkStart w:id="57" w:name="_Ref36641465"/>
      <w:bookmarkStart w:id="58" w:name="_Ref36051761"/>
      <w:bookmarkStart w:id="59" w:name="_Toc37590661"/>
      <w:r w:rsidRPr="00DC4915">
        <w:rPr>
          <w:noProof/>
        </w:rPr>
        <w:lastRenderedPageBreak/>
        <mc:AlternateContent>
          <mc:Choice Requires="wps">
            <w:drawing>
              <wp:anchor distT="0" distB="0" distL="114300" distR="114300" simplePos="0" relativeHeight="251658279" behindDoc="0" locked="0" layoutInCell="1" allowOverlap="1" wp14:anchorId="43083B3F" wp14:editId="1AB0E792">
                <wp:simplePos x="0" y="0"/>
                <wp:positionH relativeFrom="rightMargin">
                  <wp:posOffset>84049</wp:posOffset>
                </wp:positionH>
                <wp:positionV relativeFrom="paragraph">
                  <wp:posOffset>363474</wp:posOffset>
                </wp:positionV>
                <wp:extent cx="636423" cy="629108"/>
                <wp:effectExtent l="0" t="0" r="0" b="0"/>
                <wp:wrapNone/>
                <wp:docPr id="1042537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423" cy="629108"/>
                        </a:xfrm>
                        <a:prstGeom prst="rect">
                          <a:avLst/>
                        </a:prstGeom>
                        <a:noFill/>
                        <a:ln w="9525">
                          <a:noFill/>
                          <a:miter lim="800000"/>
                          <a:headEnd/>
                          <a:tailEnd/>
                        </a:ln>
                      </wps:spPr>
                      <wps:txbx>
                        <w:txbxContent>
                          <w:p w14:paraId="5D7C0F19" w14:textId="77777777" w:rsidR="00BF5029" w:rsidRPr="00B37701" w:rsidRDefault="00BF5029" w:rsidP="00081F8C">
                            <w:pPr>
                              <w:jc w:val="right"/>
                              <w:rPr>
                                <w:lang w:val="sv-SE"/>
                              </w:rPr>
                            </w:pPr>
                            <w:r>
                              <w:t>Side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83B3F" id="_x0000_s1064" type="#_x0000_t202" style="position:absolute;left:0;text-align:left;margin-left:6.6pt;margin-top:28.6pt;width:50.1pt;height:49.55pt;z-index:25165827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" filled="f" stroked="f">
                <v:textbox>
                  <w:txbxContent>
                    <w:p w14:paraId="5D7C0F19" w14:textId="77777777" w:rsidR="00BF5029" w:rsidRPr="00B37701" w:rsidRDefault="00BF5029" w:rsidP="00081F8C">
                      <w:pPr>
                        <w:jc w:val="right"/>
                        <w:rPr>
                          <w:lang w:val="sv-SE"/>
                        </w:rPr>
                      </w:pPr>
                      <w:r>
                        <w:t>Side Panel</w:t>
                      </w:r>
                    </w:p>
                  </w:txbxContent>
                </v:textbox>
                <w10:wrap anchorx="margin"/>
              </v:shape>
            </w:pict>
          </mc:Fallback>
        </mc:AlternateContent>
      </w:r>
      <w:r w:rsidR="00BF5029" w:rsidRPr="00DC4915">
        <w:t>Shelf View</w:t>
      </w:r>
      <w:bookmarkEnd w:id="57"/>
      <w:bookmarkEnd w:id="59"/>
    </w:p>
    <w:p w14:paraId="6FED720F" w14:textId="7E2EA6BA" w:rsidR="00BF5029" w:rsidRPr="00DC4915" w:rsidRDefault="00A326FA" w:rsidP="00E81B63">
      <w:pPr>
        <w:spacing w:before="240"/>
      </w:pPr>
      <w:r w:rsidRPr="00DC4915">
        <w:rPr>
          <w:noProof/>
        </w:rPr>
        <mc:AlternateContent>
          <mc:Choice Requires="wps">
            <w:drawing>
              <wp:anchor distT="0" distB="0" distL="114300" distR="114300" simplePos="0" relativeHeight="251658281" behindDoc="0" locked="0" layoutInCell="1" allowOverlap="1" wp14:anchorId="636E1D80" wp14:editId="28DD5E93">
                <wp:simplePos x="0" y="0"/>
                <wp:positionH relativeFrom="column">
                  <wp:posOffset>159933</wp:posOffset>
                </wp:positionH>
                <wp:positionV relativeFrom="paragraph">
                  <wp:posOffset>1751760</wp:posOffset>
                </wp:positionV>
                <wp:extent cx="5924550" cy="1189116"/>
                <wp:effectExtent l="12700" t="12700" r="19050" b="17780"/>
                <wp:wrapNone/>
                <wp:docPr id="10425381" name="Rectangle 23"/>
                <wp:cNvGraphicFramePr/>
                <a:graphic xmlns:a="http://schemas.openxmlformats.org/drawingml/2006/main">
                  <a:graphicData uri="http://schemas.microsoft.com/office/word/2010/wordprocessingShape">
                    <wps:wsp>
                      <wps:cNvSpPr/>
                      <wps:spPr>
                        <a:xfrm>
                          <a:off x="0" y="0"/>
                          <a:ext cx="5924550" cy="1189116"/>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2E642619" id="Rectangle 23" o:spid="_x0000_s1026" style="position:absolute;margin-left:12.6pt;margin-top:137.95pt;width:466.5pt;height:93.6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" filled="f" strokecolor="#e32d91 [3204]" strokeweight="1.5pt"/>
            </w:pict>
          </mc:Fallback>
        </mc:AlternateContent>
      </w:r>
      <w:r w:rsidRPr="00DC4915">
        <w:rPr>
          <w:noProof/>
        </w:rPr>
        <mc:AlternateContent>
          <mc:Choice Requires="wps">
            <w:drawing>
              <wp:anchor distT="0" distB="0" distL="114300" distR="114300" simplePos="0" relativeHeight="251658299" behindDoc="0" locked="0" layoutInCell="1" allowOverlap="1" wp14:anchorId="263828C4" wp14:editId="17A6A1E3">
                <wp:simplePos x="0" y="0"/>
                <wp:positionH relativeFrom="column">
                  <wp:posOffset>156456</wp:posOffset>
                </wp:positionH>
                <wp:positionV relativeFrom="paragraph">
                  <wp:posOffset>152429</wp:posOffset>
                </wp:positionV>
                <wp:extent cx="4996180" cy="1599331"/>
                <wp:effectExtent l="12700" t="12700" r="7620" b="13970"/>
                <wp:wrapNone/>
                <wp:docPr id="234" name="Rectangle 23"/>
                <wp:cNvGraphicFramePr/>
                <a:graphic xmlns:a="http://schemas.openxmlformats.org/drawingml/2006/main">
                  <a:graphicData uri="http://schemas.microsoft.com/office/word/2010/wordprocessingShape">
                    <wps:wsp>
                      <wps:cNvSpPr/>
                      <wps:spPr>
                        <a:xfrm>
                          <a:off x="0" y="0"/>
                          <a:ext cx="4996180" cy="1599331"/>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rect w14:anchorId="6A965910" id="Rectangle 23" o:spid="_x0000_s1026" style="position:absolute;margin-left:12.3pt;margin-top:12pt;width:393.4pt;height:125.9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" filled="f" strokecolor="#e32d91 [3204]" strokeweight="1.5pt"/>
            </w:pict>
          </mc:Fallback>
        </mc:AlternateContent>
      </w:r>
      <w:r w:rsidR="00DF68AA" w:rsidRPr="00DC4915">
        <w:rPr>
          <w:noProof/>
        </w:rPr>
        <mc:AlternateContent>
          <mc:Choice Requires="wps">
            <w:drawing>
              <wp:anchor distT="0" distB="0" distL="114300" distR="114300" simplePos="0" relativeHeight="251658282" behindDoc="0" locked="0" layoutInCell="1" allowOverlap="1" wp14:anchorId="0CD99BEA" wp14:editId="5AAEF53D">
                <wp:simplePos x="0" y="0"/>
                <wp:positionH relativeFrom="column">
                  <wp:posOffset>-671944</wp:posOffset>
                </wp:positionH>
                <wp:positionV relativeFrom="paragraph">
                  <wp:posOffset>1661795</wp:posOffset>
                </wp:positionV>
                <wp:extent cx="914400" cy="1404620"/>
                <wp:effectExtent l="0" t="0" r="0" b="0"/>
                <wp:wrapNone/>
                <wp:docPr id="104253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9A93135" w14:textId="77777777" w:rsidR="00BF5029" w:rsidRPr="002B1F7B" w:rsidRDefault="00BF5029" w:rsidP="00BF5029">
                            <w:r>
                              <w:t>Input Keyboar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D99BEA" id="_x0000_s1065" type="#_x0000_t202" style="position:absolute;left:0;text-align:left;margin-left:-52.9pt;margin-top:130.85pt;width:1in;height:110.6pt;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" filled="f" stroked="f">
                <v:textbox style="mso-fit-shape-to-text:t">
                  <w:txbxContent>
                    <w:p w14:paraId="29A93135" w14:textId="77777777" w:rsidR="00BF5029" w:rsidRPr="002B1F7B" w:rsidRDefault="00BF5029" w:rsidP="00BF5029">
                      <w:r>
                        <w:t>Input Keyboard</w:t>
                      </w:r>
                    </w:p>
                  </w:txbxContent>
                </v:textbox>
              </v:shape>
            </w:pict>
          </mc:Fallback>
        </mc:AlternateContent>
      </w:r>
      <w:r w:rsidR="00DF68AA" w:rsidRPr="00DC4915">
        <w:rPr>
          <w:noProof/>
        </w:rPr>
        <mc:AlternateContent>
          <mc:Choice Requires="wps">
            <w:drawing>
              <wp:anchor distT="0" distB="0" distL="114300" distR="114300" simplePos="0" relativeHeight="251658280" behindDoc="0" locked="0" layoutInCell="1" allowOverlap="1" wp14:anchorId="6165FD3C" wp14:editId="29C62C58">
                <wp:simplePos x="0" y="0"/>
                <wp:positionH relativeFrom="column">
                  <wp:posOffset>-695325</wp:posOffset>
                </wp:positionH>
                <wp:positionV relativeFrom="paragraph">
                  <wp:posOffset>226174</wp:posOffset>
                </wp:positionV>
                <wp:extent cx="914400" cy="1404620"/>
                <wp:effectExtent l="0" t="0" r="0" b="0"/>
                <wp:wrapNone/>
                <wp:docPr id="1042538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AD1880F" w14:textId="77777777" w:rsidR="00BF5029" w:rsidRPr="002B1F7B" w:rsidRDefault="00BF5029" w:rsidP="00BF5029">
                            <w:r>
                              <w:t>Viewpor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65FD3C" id="_x0000_s1066" type="#_x0000_t202" style="position:absolute;left:0;text-align:left;margin-left:-54.75pt;margin-top:17.8pt;width:1in;height:110.6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" filled="f" stroked="f">
                <v:textbox style="mso-fit-shape-to-text:t">
                  <w:txbxContent>
                    <w:p w14:paraId="5AD1880F" w14:textId="77777777" w:rsidR="00BF5029" w:rsidRPr="002B1F7B" w:rsidRDefault="00BF5029" w:rsidP="00BF5029">
                      <w:r>
                        <w:t>Viewport</w:t>
                      </w:r>
                    </w:p>
                  </w:txbxContent>
                </v:textbox>
              </v:shape>
            </w:pict>
          </mc:Fallback>
        </mc:AlternateContent>
      </w:r>
      <w:r w:rsidR="0098164E" w:rsidRPr="00DC4915">
        <w:rPr>
          <w:noProof/>
        </w:rPr>
        <mc:AlternateContent>
          <mc:Choice Requires="wps">
            <w:drawing>
              <wp:anchor distT="0" distB="0" distL="114300" distR="114300" simplePos="0" relativeHeight="251658278" behindDoc="0" locked="0" layoutInCell="1" allowOverlap="1" wp14:anchorId="73BB2428" wp14:editId="0FB08729">
                <wp:simplePos x="0" y="0"/>
                <wp:positionH relativeFrom="column">
                  <wp:posOffset>5151120</wp:posOffset>
                </wp:positionH>
                <wp:positionV relativeFrom="paragraph">
                  <wp:posOffset>152400</wp:posOffset>
                </wp:positionV>
                <wp:extent cx="933450" cy="1600200"/>
                <wp:effectExtent l="12700" t="12700" r="19050" b="12700"/>
                <wp:wrapNone/>
                <wp:docPr id="10425372" name="Rectangle 23"/>
                <wp:cNvGraphicFramePr/>
                <a:graphic xmlns:a="http://schemas.openxmlformats.org/drawingml/2006/main">
                  <a:graphicData uri="http://schemas.microsoft.com/office/word/2010/wordprocessingShape">
                    <wps:wsp>
                      <wps:cNvSpPr/>
                      <wps:spPr>
                        <a:xfrm>
                          <a:off x="0" y="0"/>
                          <a:ext cx="933450" cy="16002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9C4BCC7" id="Rectangle 23" o:spid="_x0000_s1026" style="position:absolute;margin-left:405.6pt;margin-top:12pt;width:73.5pt;height:126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" filled="f" strokecolor="#e32d91 [3204]" strokeweight="1.5pt"/>
            </w:pict>
          </mc:Fallback>
        </mc:AlternateContent>
      </w:r>
      <w:r w:rsidR="000077E5" w:rsidRPr="00DC4915">
        <w:rPr>
          <w:noProof/>
        </w:rPr>
        <mc:AlternateContent>
          <mc:Choice Requires="wps">
            <w:drawing>
              <wp:anchor distT="0" distB="0" distL="114300" distR="114300" simplePos="0" relativeHeight="251658276" behindDoc="0" locked="0" layoutInCell="1" allowOverlap="1" wp14:anchorId="381A3C0B" wp14:editId="023DEF70">
                <wp:simplePos x="0" y="0"/>
                <wp:positionH relativeFrom="column">
                  <wp:posOffset>-36576</wp:posOffset>
                </wp:positionH>
                <wp:positionV relativeFrom="paragraph">
                  <wp:posOffset>434849</wp:posOffset>
                </wp:positionV>
                <wp:extent cx="184302" cy="73152"/>
                <wp:effectExtent l="0" t="0" r="25400" b="22225"/>
                <wp:wrapNone/>
                <wp:docPr id="10425362" name="Straight Connector 8"/>
                <wp:cNvGraphicFramePr/>
                <a:graphic xmlns:a="http://schemas.openxmlformats.org/drawingml/2006/main">
                  <a:graphicData uri="http://schemas.microsoft.com/office/word/2010/wordprocessingShape">
                    <wps:wsp>
                      <wps:cNvCnPr/>
                      <wps:spPr>
                        <a:xfrm>
                          <a:off x="0" y="0"/>
                          <a:ext cx="184302" cy="7315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2651D04" id="Straight Connector 8" o:spid="_x0000_s1026" style="position:absolute;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34.25pt" to="11.6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" strokecolor="#e32d91 [3204]" strokeweight="1pt">
                <v:stroke joinstyle="miter"/>
              </v:line>
            </w:pict>
          </mc:Fallback>
        </mc:AlternateContent>
      </w:r>
      <w:r w:rsidR="000077E5" w:rsidRPr="00DC4915">
        <w:rPr>
          <w:noProof/>
        </w:rPr>
        <mc:AlternateContent>
          <mc:Choice Requires="wps">
            <w:drawing>
              <wp:anchor distT="0" distB="0" distL="114300" distR="114300" simplePos="0" relativeHeight="251658277" behindDoc="0" locked="0" layoutInCell="1" allowOverlap="1" wp14:anchorId="7909BFD8" wp14:editId="2272CDDD">
                <wp:simplePos x="0" y="0"/>
                <wp:positionH relativeFrom="rightMargin">
                  <wp:posOffset>148742</wp:posOffset>
                </wp:positionH>
                <wp:positionV relativeFrom="paragraph">
                  <wp:posOffset>158115</wp:posOffset>
                </wp:positionV>
                <wp:extent cx="135558" cy="182880"/>
                <wp:effectExtent l="0" t="0" r="36195" b="26670"/>
                <wp:wrapNone/>
                <wp:docPr id="10425363" name="Straight Connector 8"/>
                <wp:cNvGraphicFramePr/>
                <a:graphic xmlns:a="http://schemas.openxmlformats.org/drawingml/2006/main">
                  <a:graphicData uri="http://schemas.microsoft.com/office/word/2010/wordprocessingShape">
                    <wps:wsp>
                      <wps:cNvCnPr/>
                      <wps:spPr>
                        <a:xfrm flipH="1">
                          <a:off x="0" y="0"/>
                          <a:ext cx="135558" cy="1828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A23F942" id="Straight Connector 8" o:spid="_x0000_s1026" style="position:absolute;flip:x;z-index:25165827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1.7pt,12.45pt" to="22.3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" strokecolor="#e32d91 [3204]" strokeweight="1pt">
                <v:stroke joinstyle="miter"/>
                <w10:wrap anchorx="margin"/>
              </v:line>
            </w:pict>
          </mc:Fallback>
        </mc:AlternateContent>
      </w:r>
      <w:r w:rsidR="002764CF" w:rsidRPr="00DC4915">
        <w:rPr>
          <w:noProof/>
        </w:rPr>
        <mc:AlternateContent>
          <mc:Choice Requires="wps">
            <w:drawing>
              <wp:anchor distT="0" distB="0" distL="114300" distR="114300" simplePos="0" relativeHeight="251658319" behindDoc="0" locked="0" layoutInCell="1" allowOverlap="1" wp14:anchorId="205296A2" wp14:editId="29506C1B">
                <wp:simplePos x="0" y="0"/>
                <wp:positionH relativeFrom="column">
                  <wp:posOffset>0</wp:posOffset>
                </wp:positionH>
                <wp:positionV relativeFrom="paragraph">
                  <wp:posOffset>3167439</wp:posOffset>
                </wp:positionV>
                <wp:extent cx="5571858" cy="1828800"/>
                <wp:effectExtent l="0" t="0" r="0" b="0"/>
                <wp:wrapNone/>
                <wp:docPr id="10425373" name="Text Box 10425346"/>
                <wp:cNvGraphicFramePr/>
                <a:graphic xmlns:a="http://schemas.openxmlformats.org/drawingml/2006/main">
                  <a:graphicData uri="http://schemas.microsoft.com/office/word/2010/wordprocessingShape">
                    <wps:wsp>
                      <wps:cNvSpPr txBox="1"/>
                      <wps:spPr>
                        <a:xfrm>
                          <a:off x="0" y="0"/>
                          <a:ext cx="5571858" cy="1828800"/>
                        </a:xfrm>
                        <a:prstGeom prst="rect">
                          <a:avLst/>
                        </a:prstGeom>
                        <a:noFill/>
                        <a:ln w="6350">
                          <a:noFill/>
                        </a:ln>
                      </wps:spPr>
                      <wps:txbx>
                        <w:txbxContent>
                          <w:p w14:paraId="60E2B487" w14:textId="10D2D341" w:rsidR="002764CF" w:rsidRPr="00447F27" w:rsidRDefault="002764CF" w:rsidP="004E3527">
                            <w:pPr>
                              <w:pStyle w:val="Caption"/>
                            </w:pPr>
                            <w:bookmarkStart w:id="60" w:name="_Ref36828841"/>
                            <w:r w:rsidRPr="007F75A0">
                              <w:t xml:space="preserve">Figure </w:t>
                            </w:r>
                            <w:fldSimple w:instr=" SEQ Figure \* ARABIC ">
                              <w:r w:rsidR="00EB764F">
                                <w:rPr>
                                  <w:noProof/>
                                </w:rPr>
                                <w:t>15</w:t>
                              </w:r>
                            </w:fldSimple>
                            <w:bookmarkEnd w:id="60"/>
                            <w:r w:rsidRPr="007F75A0">
                              <w:t>. Shelf View screen, showing an example sh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5296A2" id="Text Box 10425346" o:spid="_x0000_s1067" type="#_x0000_t202" style="position:absolute;left:0;text-align:left;margin-left:0;margin-top:249.4pt;width:438.75pt;height:2in;z-index:2516583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" filled="f" stroked="f" strokeweight=".5pt">
                <v:textbox style="mso-fit-shape-to-text:t">
                  <w:txbxContent>
                    <w:p w14:paraId="60E2B487" w14:textId="10D2D341" w:rsidR="002764CF" w:rsidRPr="00447F27" w:rsidRDefault="002764CF" w:rsidP="004E3527">
                      <w:pPr>
                        <w:pStyle w:val="Caption"/>
                      </w:pPr>
                      <w:bookmarkStart w:id="61" w:name="_Ref36828841"/>
                      <w:r w:rsidRPr="007F75A0">
                        <w:t xml:space="preserve">Figure </w:t>
                      </w:r>
                      <w:fldSimple w:instr=" SEQ Figure \* ARABIC ">
                        <w:r w:rsidR="00EB764F">
                          <w:rPr>
                            <w:noProof/>
                          </w:rPr>
                          <w:t>15</w:t>
                        </w:r>
                      </w:fldSimple>
                      <w:bookmarkEnd w:id="61"/>
                      <w:r w:rsidRPr="007F75A0">
                        <w:t>. Shelf View screen, showing an example shelf.</w:t>
                      </w:r>
                    </w:p>
                  </w:txbxContent>
                </v:textbox>
              </v:shape>
            </w:pict>
          </mc:Fallback>
        </mc:AlternateContent>
      </w:r>
      <w:r w:rsidR="00BF5029" w:rsidRPr="00DC4915">
        <w:rPr>
          <w:noProof/>
        </w:rPr>
        <mc:AlternateContent>
          <mc:Choice Requires="wps">
            <w:drawing>
              <wp:anchor distT="0" distB="0" distL="114300" distR="114300" simplePos="0" relativeHeight="251658275" behindDoc="0" locked="0" layoutInCell="1" allowOverlap="1" wp14:anchorId="75E10D75" wp14:editId="5D8773A3">
                <wp:simplePos x="0" y="0"/>
                <wp:positionH relativeFrom="column">
                  <wp:posOffset>-38100</wp:posOffset>
                </wp:positionH>
                <wp:positionV relativeFrom="paragraph">
                  <wp:posOffset>2075180</wp:posOffset>
                </wp:positionV>
                <wp:extent cx="190500" cy="222250"/>
                <wp:effectExtent l="0" t="0" r="19050" b="25400"/>
                <wp:wrapNone/>
                <wp:docPr id="10425361" name="Straight Connector 8"/>
                <wp:cNvGraphicFramePr/>
                <a:graphic xmlns:a="http://schemas.openxmlformats.org/drawingml/2006/main">
                  <a:graphicData uri="http://schemas.microsoft.com/office/word/2010/wordprocessingShape">
                    <wps:wsp>
                      <wps:cNvCnPr/>
                      <wps:spPr>
                        <a:xfrm flipH="1" flipV="1">
                          <a:off x="0" y="0"/>
                          <a:ext cx="190500" cy="2222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9FEF2E4" id="Straight Connector 8" o:spid="_x0000_s1026" style="position:absolute;flip:x 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3.4pt" to="12pt,1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" strokecolor="#e32d91 [3204]" strokeweight="1pt">
                <v:stroke joinstyle="miter"/>
              </v:line>
            </w:pict>
          </mc:Fallback>
        </mc:AlternateContent>
      </w:r>
      <w:r w:rsidR="007C6327" w:rsidRPr="00DC4915">
        <w:rPr>
          <w:noProof/>
        </w:rPr>
        <w:drawing>
          <wp:inline distT="0" distB="0" distL="0" distR="0" wp14:anchorId="14C2A7C9" wp14:editId="40E4ACE6">
            <wp:extent cx="5943600" cy="2792095"/>
            <wp:effectExtent l="152400" t="152400" r="361950" b="370205"/>
            <wp:docPr id="8"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792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207B4" w14:textId="52F2BB16" w:rsidR="00BF5029" w:rsidRPr="00DC4915" w:rsidRDefault="0005441B" w:rsidP="00E81B63">
      <w:pPr>
        <w:spacing w:before="240"/>
      </w:pPr>
      <w:r>
        <w:t>Shelf View</w:t>
      </w:r>
      <w:r w:rsidR="00BF5029" w:rsidRPr="00DC4915">
        <w:t xml:space="preserve"> is the </w:t>
      </w:r>
      <w:r w:rsidR="00463349" w:rsidRPr="00DC4915">
        <w:t xml:space="preserve">main </w:t>
      </w:r>
      <w:r w:rsidR="00BF5029" w:rsidRPr="00DC4915">
        <w:t xml:space="preserve">screen of TrayMaster. </w:t>
      </w:r>
      <w:r w:rsidR="009E54AF" w:rsidRPr="00DC4915">
        <w:t>It</w:t>
      </w:r>
      <w:r w:rsidR="00BF5029" w:rsidRPr="00DC4915">
        <w:t xml:space="preserve"> lets you </w:t>
      </w:r>
      <w:r w:rsidR="00B278D1">
        <w:t xml:space="preserve">navigate </w:t>
      </w:r>
      <w:r w:rsidR="00A80697">
        <w:t xml:space="preserve">around </w:t>
      </w:r>
      <w:r w:rsidR="00B278D1">
        <w:t xml:space="preserve">the warehouse, </w:t>
      </w:r>
      <w:r w:rsidR="00BF5029" w:rsidRPr="00A616B7">
        <w:t>edi</w:t>
      </w:r>
      <w:r w:rsidR="00760CA9">
        <w:t>t</w:t>
      </w:r>
      <w:r w:rsidR="00BF5029" w:rsidRPr="00A616B7">
        <w:t xml:space="preserve"> </w:t>
      </w:r>
      <w:r w:rsidR="009E54AF">
        <w:t>shel</w:t>
      </w:r>
      <w:r w:rsidR="00F067F5">
        <w:t>ves</w:t>
      </w:r>
      <w:r w:rsidR="00525048">
        <w:t>'</w:t>
      </w:r>
      <w:r w:rsidR="001C141A" w:rsidRPr="00DC4915">
        <w:t xml:space="preserve"> dimensions</w:t>
      </w:r>
      <w:r w:rsidR="009E54AF" w:rsidRPr="00DC4915">
        <w:t xml:space="preserve"> and</w:t>
      </w:r>
      <w:r w:rsidR="00BF5029" w:rsidRPr="00DC4915">
        <w:t xml:space="preserve"> </w:t>
      </w:r>
      <w:r w:rsidR="00525048">
        <w:t xml:space="preserve">input data onto </w:t>
      </w:r>
      <w:r w:rsidR="00F067F5">
        <w:t>their</w:t>
      </w:r>
      <w:r w:rsidR="001C141A" w:rsidRPr="00DC4915">
        <w:t xml:space="preserve"> trays</w:t>
      </w:r>
      <w:r w:rsidR="00BF5029" w:rsidRPr="00DC4915">
        <w:t>.</w:t>
      </w:r>
    </w:p>
    <w:p w14:paraId="2A92B5BF" w14:textId="183B91BE" w:rsidR="008C2EFC" w:rsidRPr="00DC4915" w:rsidRDefault="008C2EFC" w:rsidP="00E81B63">
      <w:pPr>
        <w:spacing w:before="240"/>
      </w:pPr>
      <w:r>
        <w:t>If</w:t>
      </w:r>
      <w:r w:rsidR="00FB5976">
        <w:t xml:space="preserve"> a loss of internet connection occurs while </w:t>
      </w:r>
      <w:r w:rsidR="003D493C">
        <w:t xml:space="preserve">on </w:t>
      </w:r>
      <w:r w:rsidR="008F0A29">
        <w:t xml:space="preserve">this page, </w:t>
      </w:r>
      <w:r w:rsidR="003366B0">
        <w:t>TrayMaster</w:t>
      </w:r>
      <w:r w:rsidR="0077103E">
        <w:t xml:space="preserve"> attempts to queue and upload changes when a connection is restored.</w:t>
      </w:r>
      <w:r w:rsidR="00C03D73">
        <w:t xml:space="preserve"> If </w:t>
      </w:r>
      <w:r w:rsidR="001B44FF">
        <w:t>a loss of connection persists</w:t>
      </w:r>
      <w:r w:rsidR="00E27AB2">
        <w:t xml:space="preserve"> to a point at which the application cannot continue to function</w:t>
      </w:r>
      <w:r w:rsidR="00BA0244">
        <w:t>,</w:t>
      </w:r>
      <w:r w:rsidR="006B5D35">
        <w:t xml:space="preserve"> an error message will be shown.</w:t>
      </w:r>
    </w:p>
    <w:p w14:paraId="342E74E1" w14:textId="7546B9C5" w:rsidR="00E47C68" w:rsidRPr="00DC4915" w:rsidRDefault="00E47C68" w:rsidP="00E81B63">
      <w:pPr>
        <w:spacing w:before="240"/>
      </w:pPr>
      <w:r>
        <w:rPr>
          <w:lang w:val="en-US"/>
        </w:rPr>
        <w:t>When you return to shelf view after leaving, your current shelf will be restored.</w:t>
      </w:r>
    </w:p>
    <w:p w14:paraId="2AF40641" w14:textId="3EDF1A9D" w:rsidR="00BF5029" w:rsidRPr="00DC4915" w:rsidRDefault="00BF5029" w:rsidP="00E81B63">
      <w:pPr>
        <w:spacing w:before="240" w:after="0"/>
      </w:pPr>
      <w:r w:rsidRPr="00DC4915">
        <w:t>The screen is split into 3 sections:</w:t>
      </w:r>
    </w:p>
    <w:bookmarkEnd w:id="58"/>
    <w:p w14:paraId="6EA0AF1F" w14:textId="77777777" w:rsidR="00BF5029" w:rsidRPr="00DC4915" w:rsidRDefault="00BF5029" w:rsidP="00E81B63">
      <w:pPr>
        <w:pStyle w:val="ListParagraph"/>
        <w:numPr>
          <w:ilvl w:val="0"/>
          <w:numId w:val="7"/>
        </w:numPr>
        <w:spacing w:before="240"/>
      </w:pPr>
      <w:r w:rsidRPr="00DC4915">
        <w:t xml:space="preserve">the current </w:t>
      </w:r>
      <w:r w:rsidRPr="00DC4915">
        <w:rPr>
          <w:b/>
        </w:rPr>
        <w:t>viewport</w:t>
      </w:r>
    </w:p>
    <w:p w14:paraId="256B2B5B" w14:textId="77777777" w:rsidR="00432263" w:rsidRPr="00DC4915" w:rsidRDefault="009F03E1" w:rsidP="00E81B63">
      <w:pPr>
        <w:pStyle w:val="ListParagraph"/>
        <w:numPr>
          <w:ilvl w:val="0"/>
          <w:numId w:val="7"/>
        </w:numPr>
        <w:spacing w:before="240"/>
      </w:pPr>
      <w:r w:rsidRPr="00DC4915">
        <w:t xml:space="preserve">the </w:t>
      </w:r>
      <w:r w:rsidRPr="00DC4915">
        <w:rPr>
          <w:b/>
        </w:rPr>
        <w:t>input</w:t>
      </w:r>
      <w:r w:rsidRPr="00DC4915">
        <w:t xml:space="preserve"> </w:t>
      </w:r>
      <w:proofErr w:type="gramStart"/>
      <w:r w:rsidRPr="00DC4915">
        <w:rPr>
          <w:b/>
        </w:rPr>
        <w:t>keyboard</w:t>
      </w:r>
      <w:proofErr w:type="gramEnd"/>
    </w:p>
    <w:p w14:paraId="1B6AF589" w14:textId="77777777" w:rsidR="00BF5029" w:rsidRPr="00DC4915" w:rsidRDefault="00BF5029" w:rsidP="00E81B63">
      <w:pPr>
        <w:pStyle w:val="ListParagraph"/>
        <w:numPr>
          <w:ilvl w:val="0"/>
          <w:numId w:val="7"/>
        </w:numPr>
        <w:spacing w:before="240"/>
      </w:pPr>
      <w:r w:rsidRPr="00DC4915">
        <w:t xml:space="preserve">the </w:t>
      </w:r>
      <w:r w:rsidRPr="00DC4915">
        <w:rPr>
          <w:b/>
        </w:rPr>
        <w:t xml:space="preserve">side </w:t>
      </w:r>
      <w:proofErr w:type="gramStart"/>
      <w:r w:rsidRPr="00DC4915">
        <w:rPr>
          <w:b/>
        </w:rPr>
        <w:t>panel</w:t>
      </w:r>
      <w:proofErr w:type="gramEnd"/>
    </w:p>
    <w:p w14:paraId="715A5A70" w14:textId="4289442A" w:rsidR="005D3ED6" w:rsidRPr="00DC4915" w:rsidRDefault="005D3ED6" w:rsidP="00E81B63">
      <w:pPr>
        <w:spacing w:before="240" w:after="0"/>
      </w:pPr>
      <w:r w:rsidRPr="00DC4915">
        <w:t xml:space="preserve">The main </w:t>
      </w:r>
      <w:r w:rsidR="00BF5029" w:rsidRPr="00DC4915">
        <w:t>features</w:t>
      </w:r>
      <w:r w:rsidRPr="00DC4915">
        <w:t xml:space="preserve"> </w:t>
      </w:r>
      <w:r w:rsidR="00100A5C" w:rsidRPr="00DC4915">
        <w:t>of this screen are:</w:t>
      </w:r>
    </w:p>
    <w:p w14:paraId="422256D8" w14:textId="2981BD51" w:rsidR="00DF252A" w:rsidRPr="00DF252A" w:rsidRDefault="00DF252A" w:rsidP="00E81B63">
      <w:pPr>
        <w:pStyle w:val="ListParagraph"/>
        <w:numPr>
          <w:ilvl w:val="0"/>
          <w:numId w:val="8"/>
        </w:numPr>
        <w:spacing w:before="240"/>
      </w:pPr>
      <w:r w:rsidRPr="00A616B7">
        <w:rPr>
          <w:b/>
        </w:rPr>
        <w:t>navigating</w:t>
      </w:r>
      <w:r w:rsidRPr="00A616B7">
        <w:t xml:space="preserve"> the warehouse</w:t>
      </w:r>
    </w:p>
    <w:p w14:paraId="324C7A71" w14:textId="255B7EF6" w:rsidR="00100A5C" w:rsidRPr="00DC4915" w:rsidRDefault="00F266F3" w:rsidP="00E81B63">
      <w:pPr>
        <w:pStyle w:val="ListParagraph"/>
        <w:numPr>
          <w:ilvl w:val="0"/>
          <w:numId w:val="8"/>
        </w:numPr>
        <w:spacing w:before="240"/>
      </w:pPr>
      <w:r w:rsidRPr="00A616B7">
        <w:rPr>
          <w:b/>
        </w:rPr>
        <w:t>s</w:t>
      </w:r>
      <w:r w:rsidR="003A21BE" w:rsidRPr="00A616B7">
        <w:rPr>
          <w:b/>
        </w:rPr>
        <w:t>electi</w:t>
      </w:r>
      <w:r w:rsidR="00DF252A">
        <w:rPr>
          <w:b/>
        </w:rPr>
        <w:t xml:space="preserve">ng </w:t>
      </w:r>
      <w:r w:rsidR="00DF252A" w:rsidRPr="00DF252A">
        <w:rPr>
          <w:bCs/>
        </w:rPr>
        <w:t>trays</w:t>
      </w:r>
    </w:p>
    <w:p w14:paraId="5913C26A" w14:textId="34A05252" w:rsidR="0040538F" w:rsidRPr="00DC4915" w:rsidRDefault="00A709B0" w:rsidP="00E81B63">
      <w:pPr>
        <w:pStyle w:val="ListParagraph"/>
        <w:numPr>
          <w:ilvl w:val="0"/>
          <w:numId w:val="8"/>
        </w:numPr>
        <w:spacing w:before="240"/>
      </w:pPr>
      <w:r w:rsidRPr="00DC4915">
        <w:rPr>
          <w:b/>
        </w:rPr>
        <w:t>i</w:t>
      </w:r>
      <w:r w:rsidR="00F266F3" w:rsidRPr="00DC4915">
        <w:rPr>
          <w:b/>
        </w:rPr>
        <w:t>nput</w:t>
      </w:r>
      <w:r w:rsidR="007C6ECE" w:rsidRPr="00DC4915">
        <w:rPr>
          <w:b/>
        </w:rPr>
        <w:t>ting</w:t>
      </w:r>
      <w:r w:rsidR="00F266F3" w:rsidRPr="00DC4915">
        <w:t xml:space="preserve"> </w:t>
      </w:r>
      <w:r w:rsidRPr="00DC4915">
        <w:rPr>
          <w:b/>
        </w:rPr>
        <w:t>data</w:t>
      </w:r>
      <w:r w:rsidRPr="00DC4915">
        <w:t xml:space="preserve"> using the </w:t>
      </w:r>
      <w:r w:rsidRPr="00DC4915">
        <w:rPr>
          <w:b/>
        </w:rPr>
        <w:t>k</w:t>
      </w:r>
      <w:r w:rsidR="00F266F3" w:rsidRPr="00DC4915">
        <w:rPr>
          <w:b/>
        </w:rPr>
        <w:t>eyboards</w:t>
      </w:r>
    </w:p>
    <w:p w14:paraId="66164ABA" w14:textId="77777777" w:rsidR="007B7520" w:rsidRPr="00DC4915" w:rsidRDefault="007B7520" w:rsidP="00E81B63">
      <w:pPr>
        <w:spacing w:before="240"/>
        <w:rPr>
          <w:color w:val="781049" w:themeColor="accent1" w:themeShade="80"/>
          <w:sz w:val="26"/>
          <w:szCs w:val="24"/>
        </w:rPr>
      </w:pPr>
      <w:r w:rsidRPr="00DC4915">
        <w:br w:type="page"/>
      </w:r>
    </w:p>
    <w:p w14:paraId="6A3AB884" w14:textId="5570D10A" w:rsidR="00F75AB0" w:rsidRDefault="00F75AB0" w:rsidP="00E81B63">
      <w:pPr>
        <w:pStyle w:val="Heading3"/>
        <w:spacing w:before="240"/>
      </w:pPr>
      <w:bookmarkStart w:id="62" w:name="_Toc37590662"/>
      <w:r>
        <w:lastRenderedPageBreak/>
        <w:t>Side Panel</w:t>
      </w:r>
      <w:bookmarkEnd w:id="62"/>
    </w:p>
    <w:p w14:paraId="639D8734" w14:textId="03E21A69" w:rsidR="00734866" w:rsidRPr="00822A2E" w:rsidRDefault="00577294" w:rsidP="00E81B63">
      <w:pPr>
        <w:pStyle w:val="Subtitle"/>
        <w:spacing w:before="240"/>
        <w:rPr>
          <w:lang w:val="en-US"/>
        </w:rPr>
      </w:pPr>
      <w:r w:rsidRPr="00081217">
        <w:rPr>
          <w:noProof/>
        </w:rPr>
        <mc:AlternateContent>
          <mc:Choice Requires="wps">
            <w:drawing>
              <wp:anchor distT="0" distB="0" distL="114300" distR="114300" simplePos="0" relativeHeight="251658391" behindDoc="0" locked="0" layoutInCell="1" allowOverlap="1" wp14:anchorId="1E976C67" wp14:editId="68E47082">
                <wp:simplePos x="0" y="0"/>
                <wp:positionH relativeFrom="column">
                  <wp:posOffset>4011967</wp:posOffset>
                </wp:positionH>
                <wp:positionV relativeFrom="paragraph">
                  <wp:posOffset>449580</wp:posOffset>
                </wp:positionV>
                <wp:extent cx="1775533" cy="461639"/>
                <wp:effectExtent l="0" t="0" r="0" b="0"/>
                <wp:wrapNone/>
                <wp:docPr id="1042542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533" cy="461639"/>
                        </a:xfrm>
                        <a:prstGeom prst="rect">
                          <a:avLst/>
                        </a:prstGeom>
                        <a:noFill/>
                        <a:ln w="9525">
                          <a:noFill/>
                          <a:miter lim="800000"/>
                          <a:headEnd/>
                          <a:tailEnd/>
                        </a:ln>
                      </wps:spPr>
                      <wps:txbx>
                        <w:txbxContent>
                          <w:p w14:paraId="4CC1D846" w14:textId="77777777" w:rsidR="00081217" w:rsidRPr="000A63B0" w:rsidRDefault="00C73D03" w:rsidP="00DF68AA">
                            <w:pPr>
                              <w:jc w:val="right"/>
                            </w:pPr>
                            <w:r>
                              <w:t>Current Shelf Indicator</w:t>
                            </w:r>
                            <w:r w:rsidR="00577294">
                              <w:t xml:space="preserve"> (Opens Navigation Pop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76C67" id="_x0000_s1068" type="#_x0000_t202" style="position:absolute;left:0;text-align:left;margin-left:315.9pt;margin-top:35.4pt;width:139.8pt;height:36.35pt;z-index:251658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" filled="f" stroked="f">
                <v:textbox>
                  <w:txbxContent>
                    <w:p w14:paraId="4CC1D846" w14:textId="77777777" w:rsidR="00081217" w:rsidRPr="000A63B0" w:rsidRDefault="00C73D03" w:rsidP="00DF68AA">
                      <w:pPr>
                        <w:jc w:val="right"/>
                      </w:pPr>
                      <w:r>
                        <w:t>Current Shelf Indicator</w:t>
                      </w:r>
                      <w:r w:rsidR="00577294">
                        <w:t xml:space="preserve"> (Opens Navigation Popup)</w:t>
                      </w:r>
                    </w:p>
                  </w:txbxContent>
                </v:textbox>
              </v:shape>
            </w:pict>
          </mc:Fallback>
        </mc:AlternateContent>
      </w:r>
      <w:r w:rsidR="00D43F3F" w:rsidRPr="00D30E10">
        <w:rPr>
          <w:noProof/>
        </w:rPr>
        <mc:AlternateContent>
          <mc:Choice Requires="wps">
            <w:drawing>
              <wp:anchor distT="0" distB="0" distL="114300" distR="114300" simplePos="0" relativeHeight="251658398" behindDoc="0" locked="0" layoutInCell="1" allowOverlap="1" wp14:anchorId="7B9BFFBC" wp14:editId="58FC1F40">
                <wp:simplePos x="0" y="0"/>
                <wp:positionH relativeFrom="column">
                  <wp:posOffset>64676</wp:posOffset>
                </wp:positionH>
                <wp:positionV relativeFrom="paragraph">
                  <wp:posOffset>1588770</wp:posOffset>
                </wp:positionV>
                <wp:extent cx="1828800" cy="1404620"/>
                <wp:effectExtent l="0" t="0" r="0" b="0"/>
                <wp:wrapNone/>
                <wp:docPr id="104254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F0F92CA" w14:textId="56EAF539" w:rsidR="00C17E2A" w:rsidRPr="00B37701" w:rsidRDefault="00BF0A93" w:rsidP="00C17E2A">
                            <w:pPr>
                              <w:jc w:val="right"/>
                              <w:rPr>
                                <w:lang w:val="sv-SE"/>
                              </w:rPr>
                            </w:pPr>
                            <w:r>
                              <w:t>Edi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9BFFBC" id="_x0000_s1069" type="#_x0000_t202" style="position:absolute;left:0;text-align:left;margin-left:5.1pt;margin-top:125.1pt;width:2in;height:110.6pt;z-index:2516583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" filled="f" stroked="f">
                <v:textbox style="mso-fit-shape-to-text:t">
                  <w:txbxContent>
                    <w:p w14:paraId="1F0F92CA" w14:textId="56EAF539" w:rsidR="00C17E2A" w:rsidRPr="00B37701" w:rsidRDefault="00BF0A93" w:rsidP="00C17E2A">
                      <w:pPr>
                        <w:jc w:val="right"/>
                        <w:rPr>
                          <w:lang w:val="sv-SE"/>
                        </w:rPr>
                      </w:pPr>
                      <w:r>
                        <w:t>Edit Shelf</w:t>
                      </w:r>
                      <w:r w:rsidR="00C17E2A">
                        <w:t xml:space="preserve"> Button</w:t>
                      </w:r>
                    </w:p>
                  </w:txbxContent>
                </v:textbox>
              </v:shape>
            </w:pict>
          </mc:Fallback>
        </mc:AlternateContent>
      </w:r>
      <w:r w:rsidR="00D43F3F" w:rsidRPr="00D30E10">
        <w:rPr>
          <w:noProof/>
        </w:rPr>
        <mc:AlternateContent>
          <mc:Choice Requires="wps">
            <w:drawing>
              <wp:anchor distT="0" distB="0" distL="114300" distR="114300" simplePos="0" relativeHeight="251658395" behindDoc="0" locked="0" layoutInCell="1" allowOverlap="1" wp14:anchorId="7908ADD0" wp14:editId="4602A6B9">
                <wp:simplePos x="0" y="0"/>
                <wp:positionH relativeFrom="column">
                  <wp:posOffset>1924334</wp:posOffset>
                </wp:positionH>
                <wp:positionV relativeFrom="paragraph">
                  <wp:posOffset>1406970</wp:posOffset>
                </wp:positionV>
                <wp:extent cx="409935" cy="67310"/>
                <wp:effectExtent l="0" t="0" r="22225" b="21590"/>
                <wp:wrapNone/>
                <wp:docPr id="10425429" name="Straight Connector 8"/>
                <wp:cNvGraphicFramePr/>
                <a:graphic xmlns:a="http://schemas.openxmlformats.org/drawingml/2006/main">
                  <a:graphicData uri="http://schemas.microsoft.com/office/word/2010/wordprocessingShape">
                    <wps:wsp>
                      <wps:cNvCnPr/>
                      <wps:spPr>
                        <a:xfrm>
                          <a:off x="0" y="0"/>
                          <a:ext cx="40993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7217443" id="Straight Connector 8" o:spid="_x0000_s1026" style="position:absolute;z-index:251658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110.8pt" to="183.8pt,1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6" behindDoc="0" locked="0" layoutInCell="1" allowOverlap="1" wp14:anchorId="4081B7E3" wp14:editId="425ADD56">
                <wp:simplePos x="0" y="0"/>
                <wp:positionH relativeFrom="column">
                  <wp:posOffset>1924334</wp:posOffset>
                </wp:positionH>
                <wp:positionV relativeFrom="paragraph">
                  <wp:posOffset>1002088</wp:posOffset>
                </wp:positionV>
                <wp:extent cx="409935" cy="79678"/>
                <wp:effectExtent l="0" t="0" r="22225" b="22225"/>
                <wp:wrapNone/>
                <wp:docPr id="10425430" name="Straight Connector 8"/>
                <wp:cNvGraphicFramePr/>
                <a:graphic xmlns:a="http://schemas.openxmlformats.org/drawingml/2006/main">
                  <a:graphicData uri="http://schemas.microsoft.com/office/word/2010/wordprocessingShape">
                    <wps:wsp>
                      <wps:cNvCnPr/>
                      <wps:spPr>
                        <a:xfrm>
                          <a:off x="0" y="0"/>
                          <a:ext cx="409935" cy="7967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0678CC" id="Straight Connector 8" o:spid="_x0000_s1026" style="position:absolute;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78.9pt" to="183.8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" strokecolor="#e32d91 [3204]" strokeweight="1pt">
                <v:stroke joinstyle="miter"/>
              </v:line>
            </w:pict>
          </mc:Fallback>
        </mc:AlternateContent>
      </w:r>
      <w:r w:rsidR="00D43F3F" w:rsidRPr="00936342">
        <w:rPr>
          <w:noProof/>
        </w:rPr>
        <mc:AlternateContent>
          <mc:Choice Requires="wps">
            <w:drawing>
              <wp:anchor distT="0" distB="0" distL="114300" distR="114300" simplePos="0" relativeHeight="251658388" behindDoc="0" locked="0" layoutInCell="1" allowOverlap="1" wp14:anchorId="7746540B" wp14:editId="7CF28254">
                <wp:simplePos x="0" y="0"/>
                <wp:positionH relativeFrom="column">
                  <wp:posOffset>3621206</wp:posOffset>
                </wp:positionH>
                <wp:positionV relativeFrom="paragraph">
                  <wp:posOffset>1047579</wp:posOffset>
                </wp:positionV>
                <wp:extent cx="525145" cy="35560"/>
                <wp:effectExtent l="0" t="0" r="20955" b="15240"/>
                <wp:wrapNone/>
                <wp:docPr id="10425408" name="Straight Connector 8"/>
                <wp:cNvGraphicFramePr/>
                <a:graphic xmlns:a="http://schemas.openxmlformats.org/drawingml/2006/main">
                  <a:graphicData uri="http://schemas.microsoft.com/office/word/2010/wordprocessingShape">
                    <wps:wsp>
                      <wps:cNvCnPr/>
                      <wps:spPr>
                        <a:xfrm flipV="1">
                          <a:off x="0" y="0"/>
                          <a:ext cx="525145" cy="355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97BBBB2" id="Straight Connector 8" o:spid="_x0000_s1026" style="position:absolute;flip:y;z-index:251658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15pt,82.5pt" to="326.5pt,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0" behindDoc="0" locked="0" layoutInCell="1" allowOverlap="1" wp14:anchorId="02521D31" wp14:editId="2351E3CF">
                <wp:simplePos x="0" y="0"/>
                <wp:positionH relativeFrom="column">
                  <wp:posOffset>3625755</wp:posOffset>
                </wp:positionH>
                <wp:positionV relativeFrom="paragraph">
                  <wp:posOffset>1366026</wp:posOffset>
                </wp:positionV>
                <wp:extent cx="519430" cy="108253"/>
                <wp:effectExtent l="0" t="0" r="13970" b="19050"/>
                <wp:wrapNone/>
                <wp:docPr id="10425419" name="Straight Connector 8"/>
                <wp:cNvGraphicFramePr/>
                <a:graphic xmlns:a="http://schemas.openxmlformats.org/drawingml/2006/main">
                  <a:graphicData uri="http://schemas.microsoft.com/office/word/2010/wordprocessingShape">
                    <wps:wsp>
                      <wps:cNvCnPr/>
                      <wps:spPr>
                        <a:xfrm flipV="1">
                          <a:off x="0" y="0"/>
                          <a:ext cx="519430" cy="10825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86AAEA5" id="Straight Connector 8" o:spid="_x0000_s1026" style="position:absolute;flip:y;z-index:251658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107.55pt" to="326.4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401" behindDoc="0" locked="0" layoutInCell="1" allowOverlap="1" wp14:anchorId="551E59E7" wp14:editId="18A20D72">
                <wp:simplePos x="0" y="0"/>
                <wp:positionH relativeFrom="column">
                  <wp:posOffset>1974376</wp:posOffset>
                </wp:positionH>
                <wp:positionV relativeFrom="paragraph">
                  <wp:posOffset>2407806</wp:posOffset>
                </wp:positionV>
                <wp:extent cx="363884" cy="90985"/>
                <wp:effectExtent l="0" t="0" r="17145" b="23495"/>
                <wp:wrapNone/>
                <wp:docPr id="10425437" name="Straight Connector 8"/>
                <wp:cNvGraphicFramePr/>
                <a:graphic xmlns:a="http://schemas.openxmlformats.org/drawingml/2006/main">
                  <a:graphicData uri="http://schemas.microsoft.com/office/word/2010/wordprocessingShape">
                    <wps:wsp>
                      <wps:cNvCnPr/>
                      <wps:spPr>
                        <a:xfrm>
                          <a:off x="0" y="0"/>
                          <a:ext cx="363884" cy="9098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5A0351C" id="Straight Connector 8" o:spid="_x0000_s1026" style="position:absolute;z-index:251658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45pt,189.6pt" to="184.1pt,19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9" behindDoc="0" locked="0" layoutInCell="1" allowOverlap="1" wp14:anchorId="0BE8BAE1" wp14:editId="36834EBB">
                <wp:simplePos x="0" y="0"/>
                <wp:positionH relativeFrom="column">
                  <wp:posOffset>1891145</wp:posOffset>
                </wp:positionH>
                <wp:positionV relativeFrom="paragraph">
                  <wp:posOffset>1730433</wp:posOffset>
                </wp:positionV>
                <wp:extent cx="446175" cy="67310"/>
                <wp:effectExtent l="0" t="0" r="24130" b="21590"/>
                <wp:wrapNone/>
                <wp:docPr id="10425435" name="Straight Connector 8"/>
                <wp:cNvGraphicFramePr/>
                <a:graphic xmlns:a="http://schemas.openxmlformats.org/drawingml/2006/main">
                  <a:graphicData uri="http://schemas.microsoft.com/office/word/2010/wordprocessingShape">
                    <wps:wsp>
                      <wps:cNvCnPr/>
                      <wps:spPr>
                        <a:xfrm>
                          <a:off x="0" y="0"/>
                          <a:ext cx="44617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A90249D" id="Straight Connector 8" o:spid="_x0000_s1026" style="position:absolute;z-index:251658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9pt,136.25pt" to="184.05pt,1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" strokecolor="#e32d91 [3204]" strokeweight="1pt">
                <v:stroke joinstyle="miter"/>
              </v:line>
            </w:pict>
          </mc:Fallback>
        </mc:AlternateContent>
      </w:r>
      <w:r w:rsidR="00D43F3F" w:rsidRPr="00936342">
        <w:rPr>
          <w:noProof/>
        </w:rPr>
        <mc:AlternateContent>
          <mc:Choice Requires="wps">
            <w:drawing>
              <wp:anchor distT="0" distB="0" distL="114300" distR="114300" simplePos="0" relativeHeight="251658393" behindDoc="0" locked="0" layoutInCell="1" allowOverlap="1" wp14:anchorId="018F7DC8" wp14:editId="7DE0188B">
                <wp:simplePos x="0" y="0"/>
                <wp:positionH relativeFrom="column">
                  <wp:posOffset>68580</wp:posOffset>
                </wp:positionH>
                <wp:positionV relativeFrom="paragraph">
                  <wp:posOffset>853440</wp:posOffset>
                </wp:positionV>
                <wp:extent cx="1828800" cy="1404620"/>
                <wp:effectExtent l="0" t="0" r="0" b="0"/>
                <wp:wrapNone/>
                <wp:docPr id="104254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821778C" w14:textId="0A10A163" w:rsidR="00C73D03" w:rsidRPr="00B37701" w:rsidRDefault="00C73D03" w:rsidP="00C73D03">
                            <w:pPr>
                              <w:jc w:val="right"/>
                              <w:rPr>
                                <w:lang w:val="sv-SE"/>
                              </w:rPr>
                            </w:pPr>
                            <w:r>
                              <w:t>Select/Deselect All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18F7DC8" id="_x0000_s1070" type="#_x0000_t202" style="position:absolute;left:0;text-align:left;margin-left:5.4pt;margin-top:67.2pt;width:2in;height:110.6pt;z-index:2516583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" filled="f" stroked="f">
                <v:textbox style="mso-fit-shape-to-text:t">
                  <w:txbxContent>
                    <w:p w14:paraId="7821778C" w14:textId="0A10A163" w:rsidR="00C73D03" w:rsidRPr="00B37701" w:rsidRDefault="00C73D03" w:rsidP="00C73D03">
                      <w:pPr>
                        <w:jc w:val="right"/>
                        <w:rPr>
                          <w:lang w:val="sv-SE"/>
                        </w:rPr>
                      </w:pPr>
                      <w:r>
                        <w:t>Select/Deselect All Button</w:t>
                      </w:r>
                    </w:p>
                  </w:txbxContent>
                </v:textbox>
              </v:shape>
            </w:pict>
          </mc:Fallback>
        </mc:AlternateContent>
      </w:r>
      <w:r w:rsidR="00D43F3F" w:rsidRPr="00D30E10">
        <w:rPr>
          <w:noProof/>
        </w:rPr>
        <mc:AlternateContent>
          <mc:Choice Requires="wps">
            <w:drawing>
              <wp:anchor distT="0" distB="0" distL="114300" distR="114300" simplePos="0" relativeHeight="251658400" behindDoc="0" locked="0" layoutInCell="1" allowOverlap="1" wp14:anchorId="1DC40E57" wp14:editId="1E29E466">
                <wp:simplePos x="0" y="0"/>
                <wp:positionH relativeFrom="column">
                  <wp:posOffset>67310</wp:posOffset>
                </wp:positionH>
                <wp:positionV relativeFrom="paragraph">
                  <wp:posOffset>2239645</wp:posOffset>
                </wp:positionV>
                <wp:extent cx="1828800" cy="1404620"/>
                <wp:effectExtent l="0" t="0" r="0" b="0"/>
                <wp:wrapNone/>
                <wp:docPr id="1042543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35B34E1" w14:textId="6E2D84FC" w:rsidR="00C17E2A" w:rsidRPr="00B37701" w:rsidRDefault="00BF0A93" w:rsidP="00C17E2A">
                            <w:pPr>
                              <w:jc w:val="right"/>
                              <w:rPr>
                                <w:lang w:val="sv-SE"/>
                              </w:rPr>
                            </w:pPr>
                            <w:r>
                              <w:t>Nex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DC40E57" id="_x0000_s1071" type="#_x0000_t202" style="position:absolute;left:0;text-align:left;margin-left:5.3pt;margin-top:176.35pt;width:2in;height:110.6pt;z-index:25165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" filled="f" stroked="f">
                <v:textbox style="mso-fit-shape-to-text:t">
                  <w:txbxContent>
                    <w:p w14:paraId="135B34E1" w14:textId="6E2D84FC" w:rsidR="00C17E2A" w:rsidRPr="00B37701" w:rsidRDefault="00BF0A93" w:rsidP="00C17E2A">
                      <w:pPr>
                        <w:jc w:val="right"/>
                        <w:rPr>
                          <w:lang w:val="sv-SE"/>
                        </w:rPr>
                      </w:pPr>
                      <w:r>
                        <w:t>Next Shelf</w:t>
                      </w:r>
                      <w:r w:rsidR="00C17E2A">
                        <w:t xml:space="preserve"> Button</w:t>
                      </w:r>
                    </w:p>
                  </w:txbxContent>
                </v:textbox>
              </v:shape>
            </w:pict>
          </mc:Fallback>
        </mc:AlternateContent>
      </w:r>
      <w:r w:rsidR="00D43F3F" w:rsidRPr="00D30E10">
        <w:rPr>
          <w:noProof/>
        </w:rPr>
        <mc:AlternateContent>
          <mc:Choice Requires="wps">
            <w:drawing>
              <wp:anchor distT="0" distB="0" distL="114300" distR="114300" simplePos="0" relativeHeight="251658394" behindDoc="0" locked="0" layoutInCell="1" allowOverlap="1" wp14:anchorId="4F5107D6" wp14:editId="2810F89B">
                <wp:simplePos x="0" y="0"/>
                <wp:positionH relativeFrom="column">
                  <wp:posOffset>65982</wp:posOffset>
                </wp:positionH>
                <wp:positionV relativeFrom="paragraph">
                  <wp:posOffset>1238481</wp:posOffset>
                </wp:positionV>
                <wp:extent cx="1828800" cy="1404620"/>
                <wp:effectExtent l="0" t="0" r="0" b="0"/>
                <wp:wrapNone/>
                <wp:docPr id="104254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6DC6E843" w14:textId="6691E29E" w:rsidR="00C73D03" w:rsidRPr="00B37701" w:rsidRDefault="008E0B14" w:rsidP="00C73D03">
                            <w:pPr>
                              <w:jc w:val="right"/>
                              <w:rPr>
                                <w:lang w:val="sv-SE"/>
                              </w:rPr>
                            </w:pPr>
                            <w:r>
                              <w:t>Main Menu</w:t>
                            </w:r>
                            <w:r w:rsidR="00C73D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5107D6" id="_x0000_s1072" type="#_x0000_t202" style="position:absolute;left:0;text-align:left;margin-left:5.2pt;margin-top:97.5pt;width:2in;height:110.6pt;z-index:2516583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" filled="f" stroked="f">
                <v:textbox style="mso-fit-shape-to-text:t">
                  <w:txbxContent>
                    <w:p w14:paraId="6DC6E843" w14:textId="6691E29E" w:rsidR="00C73D03" w:rsidRPr="00B37701" w:rsidRDefault="008E0B14" w:rsidP="00C73D03">
                      <w:pPr>
                        <w:jc w:val="right"/>
                        <w:rPr>
                          <w:lang w:val="sv-SE"/>
                        </w:rPr>
                      </w:pPr>
                      <w:r>
                        <w:t>Main Menu</w:t>
                      </w:r>
                      <w:r w:rsidR="00C73D03">
                        <w:t xml:space="preserve"> Button</w:t>
                      </w:r>
                    </w:p>
                  </w:txbxContent>
                </v:textbox>
              </v:shape>
            </w:pict>
          </mc:Fallback>
        </mc:AlternateContent>
      </w:r>
      <w:r w:rsidR="00235634" w:rsidRPr="00D30E10">
        <w:rPr>
          <w:noProof/>
        </w:rPr>
        <mc:AlternateContent>
          <mc:Choice Requires="wps">
            <w:drawing>
              <wp:anchor distT="0" distB="0" distL="114300" distR="114300" simplePos="0" relativeHeight="251658405" behindDoc="0" locked="0" layoutInCell="1" allowOverlap="1" wp14:anchorId="11415242" wp14:editId="7AA1C1A8">
                <wp:simplePos x="0" y="0"/>
                <wp:positionH relativeFrom="column">
                  <wp:posOffset>3688773</wp:posOffset>
                </wp:positionH>
                <wp:positionV relativeFrom="paragraph">
                  <wp:posOffset>2707177</wp:posOffset>
                </wp:positionV>
                <wp:extent cx="457084" cy="83127"/>
                <wp:effectExtent l="0" t="0" r="13335" b="19050"/>
                <wp:wrapNone/>
                <wp:docPr id="10425443" name="Straight Connector 8"/>
                <wp:cNvGraphicFramePr/>
                <a:graphic xmlns:a="http://schemas.openxmlformats.org/drawingml/2006/main">
                  <a:graphicData uri="http://schemas.microsoft.com/office/word/2010/wordprocessingShape">
                    <wps:wsp>
                      <wps:cNvCnPr/>
                      <wps:spPr>
                        <a:xfrm flipV="1">
                          <a:off x="0" y="0"/>
                          <a:ext cx="457084" cy="8312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7218BA8" id="Straight Connector 8" o:spid="_x0000_s1026" style="position:absolute;flip:y;z-index:2516584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5pt,213.15pt" to="326.45pt,2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" strokecolor="#e32d91 [3204]" strokeweight="1pt">
                <v:stroke joinstyle="miter"/>
              </v:line>
            </w:pict>
          </mc:Fallback>
        </mc:AlternateContent>
      </w:r>
      <w:r w:rsidR="00235634" w:rsidRPr="00D30E10">
        <w:rPr>
          <w:noProof/>
        </w:rPr>
        <mc:AlternateContent>
          <mc:Choice Requires="wps">
            <w:drawing>
              <wp:anchor distT="0" distB="0" distL="114300" distR="114300" simplePos="0" relativeHeight="251658403" behindDoc="0" locked="0" layoutInCell="1" allowOverlap="1" wp14:anchorId="0DB7A093" wp14:editId="44618B42">
                <wp:simplePos x="0" y="0"/>
                <wp:positionH relativeFrom="column">
                  <wp:posOffset>3626427</wp:posOffset>
                </wp:positionH>
                <wp:positionV relativeFrom="paragraph">
                  <wp:posOffset>2103754</wp:posOffset>
                </wp:positionV>
                <wp:extent cx="519430" cy="54264"/>
                <wp:effectExtent l="0" t="0" r="13970" b="22225"/>
                <wp:wrapNone/>
                <wp:docPr id="10425441" name="Straight Connector 8"/>
                <wp:cNvGraphicFramePr/>
                <a:graphic xmlns:a="http://schemas.openxmlformats.org/drawingml/2006/main">
                  <a:graphicData uri="http://schemas.microsoft.com/office/word/2010/wordprocessingShape">
                    <wps:wsp>
                      <wps:cNvCnPr/>
                      <wps:spPr>
                        <a:xfrm flipV="1">
                          <a:off x="0" y="0"/>
                          <a:ext cx="519430" cy="5426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25D938" id="Straight Connector 8" o:spid="_x0000_s1026" style="position:absolute;flip:y;z-index:2516584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5pt,165.65pt" to="326.45pt,1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" strokecolor="#e32d91 [3204]" strokeweight="1pt">
                <v:stroke joinstyle="miter"/>
              </v:line>
            </w:pict>
          </mc:Fallback>
        </mc:AlternateContent>
      </w:r>
      <w:r w:rsidR="00235634" w:rsidRPr="00D30E10">
        <w:rPr>
          <w:noProof/>
        </w:rPr>
        <mc:AlternateContent>
          <mc:Choice Requires="wps">
            <w:drawing>
              <wp:anchor distT="0" distB="0" distL="114300" distR="114300" simplePos="0" relativeHeight="251658404" behindDoc="0" locked="0" layoutInCell="1" allowOverlap="1" wp14:anchorId="508D8C70" wp14:editId="2D0C046A">
                <wp:simplePos x="0" y="0"/>
                <wp:positionH relativeFrom="column">
                  <wp:posOffset>4147507</wp:posOffset>
                </wp:positionH>
                <wp:positionV relativeFrom="paragraph">
                  <wp:posOffset>2566035</wp:posOffset>
                </wp:positionV>
                <wp:extent cx="1828800" cy="1404620"/>
                <wp:effectExtent l="0" t="0" r="0" b="0"/>
                <wp:wrapNone/>
                <wp:docPr id="1042544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EB4F79C" w14:textId="3DE9EC6E" w:rsidR="00C17E2A" w:rsidRPr="00B37701" w:rsidRDefault="00BF0A93" w:rsidP="00C17E2A">
                            <w:pPr>
                              <w:rPr>
                                <w:lang w:val="sv-SE"/>
                              </w:rPr>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08D8C70" id="_x0000_s1073" type="#_x0000_t202" style="position:absolute;left:0;text-align:left;margin-left:326.6pt;margin-top:202.05pt;width:2in;height:110.6pt;z-index:2516584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" filled="f" stroked="f">
                <v:textbox style="mso-fit-shape-to-text:t">
                  <w:txbxContent>
                    <w:p w14:paraId="1EB4F79C" w14:textId="3DE9EC6E" w:rsidR="00C17E2A" w:rsidRPr="00B37701" w:rsidRDefault="00BF0A93" w:rsidP="00C17E2A">
                      <w:pPr>
                        <w:rPr>
                          <w:lang w:val="sv-SE"/>
                        </w:rPr>
                      </w:pPr>
                      <w:r>
                        <w:t>Keyboard Switcher</w:t>
                      </w:r>
                    </w:p>
                  </w:txbxContent>
                </v:textbox>
              </v:shape>
            </w:pict>
          </mc:Fallback>
        </mc:AlternateContent>
      </w:r>
      <w:r w:rsidR="00235634" w:rsidRPr="00D30E10">
        <w:rPr>
          <w:noProof/>
        </w:rPr>
        <mc:AlternateContent>
          <mc:Choice Requires="wps">
            <w:drawing>
              <wp:anchor distT="0" distB="0" distL="114300" distR="114300" simplePos="0" relativeHeight="251658402" behindDoc="0" locked="0" layoutInCell="1" allowOverlap="1" wp14:anchorId="70CAAD6C" wp14:editId="41122D6D">
                <wp:simplePos x="0" y="0"/>
                <wp:positionH relativeFrom="column">
                  <wp:posOffset>4154713</wp:posOffset>
                </wp:positionH>
                <wp:positionV relativeFrom="paragraph">
                  <wp:posOffset>1952625</wp:posOffset>
                </wp:positionV>
                <wp:extent cx="1828800" cy="1404620"/>
                <wp:effectExtent l="0" t="0" r="0" b="0"/>
                <wp:wrapNone/>
                <wp:docPr id="1042544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9716D4A" w14:textId="0D4F0159" w:rsidR="00C17E2A" w:rsidRPr="00B37701" w:rsidRDefault="00014277" w:rsidP="00C17E2A">
                            <w:pPr>
                              <w:rPr>
                                <w:lang w:val="sv-SE"/>
                              </w:rPr>
                            </w:pPr>
                            <w:r>
                              <w:t>Find</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CAAD6C" id="_x0000_s1074" type="#_x0000_t202" style="position:absolute;left:0;text-align:left;margin-left:327.15pt;margin-top:153.75pt;width:2in;height:110.6pt;z-index:2516584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" filled="f" stroked="f">
                <v:textbox style="mso-fit-shape-to-text:t">
                  <w:txbxContent>
                    <w:p w14:paraId="79716D4A" w14:textId="0D4F0159" w:rsidR="00C17E2A" w:rsidRPr="00B37701" w:rsidRDefault="00014277" w:rsidP="00C17E2A">
                      <w:pPr>
                        <w:rPr>
                          <w:lang w:val="sv-SE"/>
                        </w:rPr>
                      </w:pPr>
                      <w:r>
                        <w:t>Find</w:t>
                      </w:r>
                      <w:r w:rsidR="00C17E2A">
                        <w:t xml:space="preserve"> Button</w:t>
                      </w:r>
                    </w:p>
                  </w:txbxContent>
                </v:textbox>
              </v:shape>
            </w:pict>
          </mc:Fallback>
        </mc:AlternateContent>
      </w:r>
      <w:r w:rsidR="00235634" w:rsidRPr="00D30E10">
        <w:rPr>
          <w:noProof/>
        </w:rPr>
        <mc:AlternateContent>
          <mc:Choice Requires="wps">
            <w:drawing>
              <wp:anchor distT="0" distB="0" distL="114300" distR="114300" simplePos="0" relativeHeight="251658389" behindDoc="0" locked="0" layoutInCell="1" allowOverlap="1" wp14:anchorId="1665BCD2" wp14:editId="71657D0B">
                <wp:simplePos x="0" y="0"/>
                <wp:positionH relativeFrom="column">
                  <wp:posOffset>4154713</wp:posOffset>
                </wp:positionH>
                <wp:positionV relativeFrom="paragraph">
                  <wp:posOffset>1238250</wp:posOffset>
                </wp:positionV>
                <wp:extent cx="1828800" cy="1404620"/>
                <wp:effectExtent l="0" t="0" r="0" b="0"/>
                <wp:wrapNone/>
                <wp:docPr id="1042541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52D11A90" w14:textId="69B46E0D" w:rsidR="00D30E10" w:rsidRPr="00B37701" w:rsidRDefault="00D30E10" w:rsidP="00D30E10">
                            <w:pPr>
                              <w:rPr>
                                <w:lang w:val="sv-SE"/>
                              </w:rPr>
                            </w:pPr>
                            <w:r>
                              <w:t>Settings</w:t>
                            </w:r>
                            <w:r w:rsidR="00081217">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665BCD2" id="_x0000_s1075" type="#_x0000_t202" style="position:absolute;left:0;text-align:left;margin-left:327.15pt;margin-top:97.5pt;width:2in;height:110.6pt;z-index:251658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" filled="f" stroked="f">
                <v:textbox style="mso-fit-shape-to-text:t">
                  <w:txbxContent>
                    <w:p w14:paraId="52D11A90" w14:textId="69B46E0D" w:rsidR="00D30E10" w:rsidRPr="00B37701" w:rsidRDefault="00D30E10" w:rsidP="00D30E10">
                      <w:pPr>
                        <w:rPr>
                          <w:lang w:val="sv-SE"/>
                        </w:rPr>
                      </w:pPr>
                      <w:r>
                        <w:t>Settings</w:t>
                      </w:r>
                      <w:r w:rsidR="00081217">
                        <w:t xml:space="preserve"> Button</w:t>
                      </w:r>
                    </w:p>
                  </w:txbxContent>
                </v:textbox>
              </v:shape>
            </w:pict>
          </mc:Fallback>
        </mc:AlternateContent>
      </w:r>
      <w:r w:rsidR="00235634" w:rsidRPr="00936342">
        <w:rPr>
          <w:noProof/>
        </w:rPr>
        <mc:AlternateContent>
          <mc:Choice Requires="wps">
            <w:drawing>
              <wp:anchor distT="0" distB="0" distL="114300" distR="114300" simplePos="0" relativeHeight="251658387" behindDoc="0" locked="0" layoutInCell="1" allowOverlap="1" wp14:anchorId="534CD9B6" wp14:editId="5D7B1604">
                <wp:simplePos x="0" y="0"/>
                <wp:positionH relativeFrom="column">
                  <wp:posOffset>4154827</wp:posOffset>
                </wp:positionH>
                <wp:positionV relativeFrom="paragraph">
                  <wp:posOffset>913130</wp:posOffset>
                </wp:positionV>
                <wp:extent cx="1828800" cy="1404620"/>
                <wp:effectExtent l="0" t="0" r="0" b="0"/>
                <wp:wrapNone/>
                <wp:docPr id="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0D55E047" w14:textId="0D9B29D5" w:rsidR="00936342" w:rsidRPr="00B37701" w:rsidRDefault="00D30E10" w:rsidP="00936342">
                            <w:pPr>
                              <w:rPr>
                                <w:lang w:val="sv-SE"/>
                              </w:rPr>
                            </w:pPr>
                            <w:r>
                              <w:t>Information Dialog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34CD9B6" id="_x0000_s1076" type="#_x0000_t202" style="position:absolute;left:0;text-align:left;margin-left:327.15pt;margin-top:71.9pt;width:2in;height:110.6pt;z-index:2516583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" filled="f" stroked="f">
                <v:textbox style="mso-fit-shape-to-text:t">
                  <w:txbxContent>
                    <w:p w14:paraId="0D55E047" w14:textId="0D9B29D5" w:rsidR="00936342" w:rsidRPr="00B37701" w:rsidRDefault="00D30E10" w:rsidP="00936342">
                      <w:pPr>
                        <w:rPr>
                          <w:lang w:val="sv-SE"/>
                        </w:rPr>
                      </w:pPr>
                      <w:r>
                        <w:t>Information Dialog Button</w:t>
                      </w:r>
                    </w:p>
                  </w:txbxContent>
                </v:textbox>
              </v:shape>
            </w:pict>
          </mc:Fallback>
        </mc:AlternateContent>
      </w:r>
      <w:r w:rsidR="00235634" w:rsidRPr="00081217">
        <w:rPr>
          <w:noProof/>
        </w:rPr>
        <mc:AlternateContent>
          <mc:Choice Requires="wps">
            <w:drawing>
              <wp:anchor distT="0" distB="0" distL="114300" distR="114300" simplePos="0" relativeHeight="251658392" behindDoc="0" locked="0" layoutInCell="1" allowOverlap="1" wp14:anchorId="0A320DE5" wp14:editId="4EE58F82">
                <wp:simplePos x="0" y="0"/>
                <wp:positionH relativeFrom="column">
                  <wp:posOffset>3626778</wp:posOffset>
                </wp:positionH>
                <wp:positionV relativeFrom="paragraph">
                  <wp:posOffset>617905</wp:posOffset>
                </wp:positionV>
                <wp:extent cx="523982" cy="151572"/>
                <wp:effectExtent l="0" t="0" r="22225" b="13970"/>
                <wp:wrapNone/>
                <wp:docPr id="10425421" name="Straight Connector 8"/>
                <wp:cNvGraphicFramePr/>
                <a:graphic xmlns:a="http://schemas.openxmlformats.org/drawingml/2006/main">
                  <a:graphicData uri="http://schemas.microsoft.com/office/word/2010/wordprocessingShape">
                    <wps:wsp>
                      <wps:cNvCnPr/>
                      <wps:spPr>
                        <a:xfrm flipV="1">
                          <a:off x="0" y="0"/>
                          <a:ext cx="523982" cy="1515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8AEA467" id="Straight Connector 8" o:spid="_x0000_s1026" style="position:absolute;flip:y;z-index:251658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5pt,48.65pt" to="326.8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" strokecolor="#e32d91 [3204]" strokeweight="1pt">
                <v:stroke joinstyle="miter"/>
              </v:line>
            </w:pict>
          </mc:Fallback>
        </mc:AlternateContent>
      </w:r>
      <w:r w:rsidR="000A63B0">
        <w:rPr>
          <w:noProof/>
        </w:rPr>
        <mc:AlternateContent>
          <mc:Choice Requires="wps">
            <w:drawing>
              <wp:anchor distT="0" distB="0" distL="114300" distR="114300" simplePos="0" relativeHeight="251658386" behindDoc="0" locked="0" layoutInCell="1" allowOverlap="1" wp14:anchorId="3F8A7045" wp14:editId="51416B48">
                <wp:simplePos x="0" y="0"/>
                <wp:positionH relativeFrom="column">
                  <wp:posOffset>2172335</wp:posOffset>
                </wp:positionH>
                <wp:positionV relativeFrom="paragraph">
                  <wp:posOffset>3154045</wp:posOffset>
                </wp:positionV>
                <wp:extent cx="1742440" cy="635"/>
                <wp:effectExtent l="0" t="0" r="10160" b="12065"/>
                <wp:wrapTopAndBottom/>
                <wp:docPr id="2" name="Text Box 2"/>
                <wp:cNvGraphicFramePr/>
                <a:graphic xmlns:a="http://schemas.openxmlformats.org/drawingml/2006/main">
                  <a:graphicData uri="http://schemas.microsoft.com/office/word/2010/wordprocessingShape">
                    <wps:wsp>
                      <wps:cNvSpPr txBox="1"/>
                      <wps:spPr>
                        <a:xfrm>
                          <a:off x="0" y="0"/>
                          <a:ext cx="1742440" cy="635"/>
                        </a:xfrm>
                        <a:prstGeom prst="rect">
                          <a:avLst/>
                        </a:prstGeom>
                        <a:noFill/>
                        <a:ln>
                          <a:noFill/>
                        </a:ln>
                      </wps:spPr>
                      <wps:txbx>
                        <w:txbxContent>
                          <w:p w14:paraId="0C15D089" w14:textId="32196C5D" w:rsidR="001F2930" w:rsidRPr="008A76CE" w:rsidRDefault="001F2930" w:rsidP="001F2930">
                            <w:pPr>
                              <w:pStyle w:val="Caption"/>
                              <w:rPr>
                                <w:noProof/>
                                <w:color w:val="631865" w:themeColor="accent2" w:themeShade="7F"/>
                              </w:rPr>
                            </w:pPr>
                            <w:r>
                              <w:t xml:space="preserve">Figure </w:t>
                            </w:r>
                            <w:r w:rsidR="00F747B1">
                              <w:fldChar w:fldCharType="begin"/>
                            </w:r>
                            <w:r w:rsidR="00F747B1">
                              <w:instrText xml:space="preserve"> SEQ Figure \* ARABIC </w:instrText>
                            </w:r>
                            <w:r w:rsidR="00F747B1">
                              <w:fldChar w:fldCharType="separate"/>
                            </w:r>
                            <w:r w:rsidR="00EB764F">
                              <w:rPr>
                                <w:noProof/>
                              </w:rPr>
                              <w:t>16</w:t>
                            </w:r>
                            <w:r w:rsidR="00F747B1">
                              <w:rPr>
                                <w:noProof/>
                              </w:rPr>
                              <w:fldChar w:fldCharType="end"/>
                            </w:r>
                            <w:r w:rsidR="000A63B0">
                              <w:rPr>
                                <w:noProof/>
                              </w:rPr>
                              <w:t>.</w:t>
                            </w:r>
                            <w:r>
                              <w:t xml:space="preserve"> The side</w:t>
                            </w:r>
                            <w:r w:rsidR="00BF3F66">
                              <w:t xml:space="preserve">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A7045" id="Text Box 2" o:spid="_x0000_s1077" type="#_x0000_t202" style="position:absolute;left:0;text-align:left;margin-left:171.05pt;margin-top:248.35pt;width:137.2pt;height:.05pt;z-index:2516583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" filled="f" stroked="f">
                <v:textbox style="mso-fit-shape-to-text:t" inset="0,0,0,0">
                  <w:txbxContent>
                    <w:p w14:paraId="0C15D089" w14:textId="32196C5D" w:rsidR="001F2930" w:rsidRPr="008A76CE" w:rsidRDefault="001F2930" w:rsidP="001F2930">
                      <w:pPr>
                        <w:pStyle w:val="Caption"/>
                        <w:rPr>
                          <w:noProof/>
                          <w:color w:val="631865" w:themeColor="accent2" w:themeShade="7F"/>
                        </w:rPr>
                      </w:pPr>
                      <w:r>
                        <w:t xml:space="preserve">Figure </w:t>
                      </w:r>
                      <w:r w:rsidR="00F747B1">
                        <w:fldChar w:fldCharType="begin"/>
                      </w:r>
                      <w:r w:rsidR="00F747B1">
                        <w:instrText xml:space="preserve"> SEQ Figure \* ARABIC </w:instrText>
                      </w:r>
                      <w:r w:rsidR="00F747B1">
                        <w:fldChar w:fldCharType="separate"/>
                      </w:r>
                      <w:r w:rsidR="00EB764F">
                        <w:rPr>
                          <w:noProof/>
                        </w:rPr>
                        <w:t>16</w:t>
                      </w:r>
                      <w:r w:rsidR="00F747B1">
                        <w:rPr>
                          <w:noProof/>
                        </w:rPr>
                        <w:fldChar w:fldCharType="end"/>
                      </w:r>
                      <w:r w:rsidR="000A63B0">
                        <w:rPr>
                          <w:noProof/>
                        </w:rPr>
                        <w:t>.</w:t>
                      </w:r>
                      <w:r>
                        <w:t xml:space="preserve"> The side</w:t>
                      </w:r>
                      <w:r w:rsidR="00BF3F66">
                        <w:t xml:space="preserve"> Panel</w:t>
                      </w:r>
                    </w:p>
                  </w:txbxContent>
                </v:textbox>
                <w10:wrap type="topAndBottom"/>
              </v:shape>
            </w:pict>
          </mc:Fallback>
        </mc:AlternateContent>
      </w:r>
      <w:r w:rsidR="00734866" w:rsidRPr="00DC4915">
        <w:rPr>
          <w:noProof/>
        </w:rPr>
        <mc:AlternateContent>
          <mc:Choice Requires="wps">
            <w:drawing>
              <wp:anchor distT="0" distB="0" distL="114300" distR="114300" simplePos="0" relativeHeight="251658397" behindDoc="0" locked="0" layoutInCell="1" allowOverlap="1" wp14:anchorId="4757B5F1" wp14:editId="0FEF918F">
                <wp:simplePos x="0" y="0"/>
                <wp:positionH relativeFrom="column">
                  <wp:posOffset>2305050</wp:posOffset>
                </wp:positionH>
                <wp:positionV relativeFrom="paragraph">
                  <wp:posOffset>2647950</wp:posOffset>
                </wp:positionV>
                <wp:extent cx="1381760" cy="328295"/>
                <wp:effectExtent l="0" t="0" r="27940" b="14605"/>
                <wp:wrapNone/>
                <wp:docPr id="10425431" name="Rectangle 23"/>
                <wp:cNvGraphicFramePr/>
                <a:graphic xmlns:a="http://schemas.openxmlformats.org/drawingml/2006/main">
                  <a:graphicData uri="http://schemas.microsoft.com/office/word/2010/wordprocessingShape">
                    <wps:wsp>
                      <wps:cNvSpPr/>
                      <wps:spPr>
                        <a:xfrm>
                          <a:off x="0" y="0"/>
                          <a:ext cx="1381760" cy="32829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6E4BF054" id="Rectangle 23" o:spid="_x0000_s1026" style="position:absolute;margin-left:181.5pt;margin-top:208.5pt;width:108.8pt;height:25.85pt;z-index:251658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" filled="f" strokecolor="#e32d91 [3204]" strokeweight="1.5pt"/>
            </w:pict>
          </mc:Fallback>
        </mc:AlternateContent>
      </w:r>
      <w:r w:rsidR="00734866" w:rsidRPr="00DC4915">
        <w:rPr>
          <w:noProof/>
        </w:rPr>
        <w:drawing>
          <wp:anchor distT="0" distB="0" distL="114300" distR="114300" simplePos="0" relativeHeight="251658385" behindDoc="0" locked="0" layoutInCell="1" allowOverlap="1" wp14:anchorId="70332109" wp14:editId="0850F024">
            <wp:simplePos x="0" y="0"/>
            <wp:positionH relativeFrom="column">
              <wp:posOffset>2296105</wp:posOffset>
            </wp:positionH>
            <wp:positionV relativeFrom="paragraph">
              <wp:posOffset>620836</wp:posOffset>
            </wp:positionV>
            <wp:extent cx="1390022" cy="2355418"/>
            <wp:effectExtent l="152400" t="152400" r="362585" b="368935"/>
            <wp:wrapTopAndBottom/>
            <wp:docPr id="1"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rotWithShape="1">
                    <a:blip r:embed="rId31" cstate="print">
                      <a:extLst>
                        <a:ext uri="{28A0092B-C50C-407E-A947-70E740481C1C}">
                          <a14:useLocalDpi xmlns:a14="http://schemas.microsoft.com/office/drawing/2010/main" val="0"/>
                        </a:ext>
                      </a:extLst>
                    </a:blip>
                    <a:srcRect l="84005" b="42302"/>
                    <a:stretch/>
                  </pic:blipFill>
                  <pic:spPr bwMode="auto">
                    <a:xfrm>
                      <a:off x="0" y="0"/>
                      <a:ext cx="1390022" cy="235541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866">
        <w:rPr>
          <w:lang w:val="en-US"/>
        </w:rPr>
        <w:t xml:space="preserve">Relating to </w:t>
      </w:r>
      <w:r w:rsidR="003F5CAD" w:rsidRPr="003F5CAD">
        <w:rPr>
          <w:b/>
          <w:bCs/>
          <w:lang w:val="en-US"/>
        </w:rPr>
        <w:t>Navigation</w:t>
      </w:r>
      <w:r w:rsidR="003F5CAD">
        <w:rPr>
          <w:lang w:val="en-US"/>
        </w:rPr>
        <w:t xml:space="preserve">, </w:t>
      </w:r>
      <w:r w:rsidR="00623559" w:rsidRPr="00822A2E">
        <w:rPr>
          <w:b/>
          <w:bCs/>
          <w:lang w:val="en-US"/>
        </w:rPr>
        <w:t>SELECTION, EDIT</w:t>
      </w:r>
      <w:r w:rsidR="00623559">
        <w:rPr>
          <w:b/>
          <w:bCs/>
          <w:lang w:val="en-US"/>
        </w:rPr>
        <w:t xml:space="preserve"> shelf</w:t>
      </w:r>
      <w:r w:rsidR="00623559" w:rsidRPr="00623559">
        <w:rPr>
          <w:lang w:val="en-US"/>
        </w:rPr>
        <w:t>,</w:t>
      </w:r>
      <w:r w:rsidR="00623559">
        <w:rPr>
          <w:b/>
          <w:bCs/>
          <w:lang w:val="en-US"/>
        </w:rPr>
        <w:t xml:space="preserve"> find</w:t>
      </w:r>
      <w:r w:rsidR="00FF6649">
        <w:rPr>
          <w:b/>
          <w:bCs/>
          <w:lang w:val="en-US"/>
        </w:rPr>
        <w:t xml:space="preserve"> </w:t>
      </w:r>
      <w:r w:rsidR="00FF6649" w:rsidRPr="00FF6649">
        <w:rPr>
          <w:lang w:val="en-US"/>
        </w:rPr>
        <w:t>and</w:t>
      </w:r>
      <w:r w:rsidR="00FF6649">
        <w:rPr>
          <w:b/>
          <w:bCs/>
          <w:lang w:val="en-US"/>
        </w:rPr>
        <w:t xml:space="preserve"> INPUT KEYBOARDS</w:t>
      </w:r>
    </w:p>
    <w:p w14:paraId="6EE571D6" w14:textId="18C6BB8F" w:rsidR="00FE6A2D" w:rsidRDefault="00390B27" w:rsidP="00E81B63">
      <w:pPr>
        <w:spacing w:before="240"/>
        <w:rPr>
          <w:lang w:val="en-US"/>
        </w:rPr>
      </w:pPr>
      <w:r>
        <w:rPr>
          <w:lang w:val="en-US"/>
        </w:rPr>
        <w:t xml:space="preserve">The side </w:t>
      </w:r>
      <w:r w:rsidR="00516588">
        <w:rPr>
          <w:lang w:val="en-US"/>
        </w:rPr>
        <w:t>panel</w:t>
      </w:r>
      <w:r w:rsidR="006457F9">
        <w:rPr>
          <w:lang w:val="en-US"/>
        </w:rPr>
        <w:t xml:space="preserve"> </w:t>
      </w:r>
      <w:r w:rsidR="00163E6E">
        <w:rPr>
          <w:lang w:val="en-US"/>
        </w:rPr>
        <w:t xml:space="preserve">area contains several </w:t>
      </w:r>
      <w:r w:rsidR="00A52ADA">
        <w:rPr>
          <w:lang w:val="en-US"/>
        </w:rPr>
        <w:t>essential shelf view functions</w:t>
      </w:r>
      <w:r w:rsidR="00D918EC">
        <w:rPr>
          <w:lang w:val="en-US"/>
        </w:rPr>
        <w:t xml:space="preserve">, as well as </w:t>
      </w:r>
      <w:r w:rsidR="00DE5214">
        <w:rPr>
          <w:lang w:val="en-US"/>
        </w:rPr>
        <w:t>buttons which allow you to navigate TrayMaster.</w:t>
      </w:r>
      <w:r w:rsidR="00E81DFE">
        <w:rPr>
          <w:lang w:val="en-US"/>
        </w:rPr>
        <w:t xml:space="preserve"> </w:t>
      </w:r>
    </w:p>
    <w:p w14:paraId="70257CBE" w14:textId="68513B45" w:rsidR="00D4435D" w:rsidRDefault="00D4435D" w:rsidP="00E81B63">
      <w:pPr>
        <w:spacing w:before="240"/>
        <w:rPr>
          <w:lang w:val="en-US"/>
        </w:rPr>
      </w:pPr>
      <w:r>
        <w:rPr>
          <w:lang w:val="en-US"/>
        </w:rPr>
        <w:t xml:space="preserve">The </w:t>
      </w:r>
      <w:r w:rsidR="00F42C51">
        <w:rPr>
          <w:lang w:val="en-US"/>
        </w:rPr>
        <w:t>side panel contains the following features:</w:t>
      </w:r>
    </w:p>
    <w:p w14:paraId="7B892057" w14:textId="26FA8A6D" w:rsidR="00E35A8A" w:rsidRPr="00EA65D2" w:rsidRDefault="00E35A8A" w:rsidP="00E81B63">
      <w:pPr>
        <w:pStyle w:val="ListParagraph"/>
        <w:numPr>
          <w:ilvl w:val="0"/>
          <w:numId w:val="32"/>
        </w:numPr>
        <w:spacing w:before="240"/>
        <w:rPr>
          <w:lang w:val="en-US"/>
        </w:rPr>
      </w:pPr>
      <w:r w:rsidRPr="00EA65D2">
        <w:rPr>
          <w:b/>
          <w:bCs/>
          <w:lang w:val="en-US"/>
        </w:rPr>
        <w:t>Main</w:t>
      </w:r>
      <w:r w:rsidRPr="00EA65D2">
        <w:rPr>
          <w:lang w:val="en-US"/>
        </w:rPr>
        <w:t xml:space="preserve"> </w:t>
      </w:r>
      <w:r w:rsidRPr="00EA65D2">
        <w:rPr>
          <w:b/>
          <w:bCs/>
          <w:lang w:val="en-US"/>
        </w:rPr>
        <w:t>Menu</w:t>
      </w:r>
      <w:r w:rsidRPr="00EA65D2">
        <w:rPr>
          <w:lang w:val="en-US"/>
        </w:rPr>
        <w:t xml:space="preserve"> </w:t>
      </w:r>
      <w:r w:rsidRPr="00EA65D2">
        <w:rPr>
          <w:b/>
          <w:bCs/>
          <w:lang w:val="en-US"/>
        </w:rPr>
        <w:t>Button</w:t>
      </w:r>
      <w:r w:rsidR="002C180D" w:rsidRPr="00EA65D2">
        <w:rPr>
          <w:lang w:val="en-US"/>
        </w:rPr>
        <w:t xml:space="preserve">, </w:t>
      </w:r>
      <w:r w:rsidR="009141A6">
        <w:rPr>
          <w:lang w:val="en-US"/>
        </w:rPr>
        <w:t>t</w:t>
      </w:r>
      <w:r w:rsidR="00AD5B79" w:rsidRPr="00EA65D2">
        <w:rPr>
          <w:lang w:val="en-US"/>
        </w:rPr>
        <w:t>his button takes you to the main menu</w:t>
      </w:r>
      <w:r w:rsidR="00E9749D" w:rsidRPr="00EA65D2">
        <w:rPr>
          <w:lang w:val="en-US"/>
        </w:rPr>
        <w:t xml:space="preserve"> page, see </w:t>
      </w:r>
      <w:r w:rsidR="00E9749D" w:rsidRPr="00A1331A">
        <w:rPr>
          <w:rStyle w:val="IntenseReference"/>
        </w:rPr>
        <w:fldChar w:fldCharType="begin" w:fldLock="1"/>
      </w:r>
      <w:r w:rsidR="00E9749D" w:rsidRPr="00A1331A">
        <w:rPr>
          <w:rStyle w:val="IntenseReference"/>
        </w:rPr>
        <w:instrText xml:space="preserve"> REF _Ref36816331 \w \h </w:instrText>
      </w:r>
      <w:r w:rsidR="00E81B63" w:rsidRPr="00A1331A">
        <w:rPr>
          <w:rStyle w:val="IntenseReference"/>
        </w:rPr>
        <w:instrText xml:space="preserve"> \* MERGEFORMAT </w:instrText>
      </w:r>
      <w:r w:rsidR="00E9749D" w:rsidRPr="00A1331A">
        <w:rPr>
          <w:rStyle w:val="IntenseReference"/>
        </w:rPr>
      </w:r>
      <w:r w:rsidR="00E9749D" w:rsidRPr="00A1331A">
        <w:rPr>
          <w:rStyle w:val="IntenseReference"/>
        </w:rPr>
        <w:fldChar w:fldCharType="separate"/>
      </w:r>
      <w:r w:rsidR="000A7C44" w:rsidRPr="00A1331A">
        <w:rPr>
          <w:rStyle w:val="IntenseReference"/>
        </w:rPr>
        <w:t>D4</w:t>
      </w:r>
      <w:r w:rsidR="00E9749D" w:rsidRPr="00A1331A">
        <w:rPr>
          <w:rStyle w:val="IntenseReference"/>
        </w:rPr>
        <w:fldChar w:fldCharType="end"/>
      </w:r>
      <w:r w:rsidR="00E9749D" w:rsidRPr="00EA65D2">
        <w:rPr>
          <w:lang w:val="en-US"/>
        </w:rPr>
        <w:t xml:space="preserve"> </w:t>
      </w:r>
      <w:r w:rsidR="00E9749D" w:rsidRPr="00A1331A">
        <w:rPr>
          <w:rStyle w:val="IntenseReference"/>
        </w:rPr>
        <w:fldChar w:fldCharType="begin" w:fldLock="1"/>
      </w:r>
      <w:r w:rsidR="00E9749D" w:rsidRPr="00A1331A">
        <w:rPr>
          <w:rStyle w:val="IntenseReference"/>
        </w:rPr>
        <w:instrText xml:space="preserve"> REF _Ref36816331 \h </w:instrText>
      </w:r>
      <w:r w:rsidR="00E81B63" w:rsidRPr="00A1331A">
        <w:rPr>
          <w:rStyle w:val="IntenseReference"/>
        </w:rPr>
        <w:instrText xml:space="preserve"> \* MERGEFORMAT </w:instrText>
      </w:r>
      <w:r w:rsidR="00E9749D" w:rsidRPr="00A1331A">
        <w:rPr>
          <w:rStyle w:val="IntenseReference"/>
        </w:rPr>
      </w:r>
      <w:r w:rsidR="00E9749D" w:rsidRPr="00A1331A">
        <w:rPr>
          <w:rStyle w:val="IntenseReference"/>
        </w:rPr>
        <w:fldChar w:fldCharType="separate"/>
      </w:r>
      <w:r w:rsidR="000A7C44" w:rsidRPr="00A1331A">
        <w:rPr>
          <w:rStyle w:val="IntenseReference"/>
        </w:rPr>
        <w:t>Main Menu</w:t>
      </w:r>
      <w:r w:rsidR="00E9749D" w:rsidRPr="00A1331A">
        <w:rPr>
          <w:rStyle w:val="IntenseReference"/>
        </w:rPr>
        <w:fldChar w:fldCharType="end"/>
      </w:r>
      <w:r w:rsidR="00E9749D" w:rsidRPr="00EA65D2">
        <w:rPr>
          <w:lang w:val="en-US"/>
        </w:rPr>
        <w:t>.</w:t>
      </w:r>
    </w:p>
    <w:p w14:paraId="15257C56" w14:textId="4F366ACB" w:rsidR="00E35A8A" w:rsidRDefault="00E35A8A" w:rsidP="00E81B63">
      <w:pPr>
        <w:pStyle w:val="ListParagraph"/>
        <w:numPr>
          <w:ilvl w:val="0"/>
          <w:numId w:val="30"/>
        </w:numPr>
        <w:spacing w:before="240"/>
        <w:rPr>
          <w:lang w:val="en-US"/>
        </w:rPr>
      </w:pPr>
      <w:r w:rsidRPr="002C180D">
        <w:rPr>
          <w:b/>
          <w:bCs/>
          <w:lang w:val="en-US"/>
        </w:rPr>
        <w:t>Settings</w:t>
      </w:r>
      <w:r>
        <w:rPr>
          <w:lang w:val="en-US"/>
        </w:rPr>
        <w:t xml:space="preserve"> </w:t>
      </w:r>
      <w:r w:rsidRPr="002C180D">
        <w:rPr>
          <w:b/>
          <w:bCs/>
          <w:lang w:val="en-US"/>
        </w:rPr>
        <w:t>Button</w:t>
      </w:r>
      <w:r w:rsidR="002C180D">
        <w:rPr>
          <w:lang w:val="en-US"/>
        </w:rPr>
        <w:t>,</w:t>
      </w:r>
      <w:r w:rsidR="009141A6">
        <w:rPr>
          <w:lang w:val="en-US"/>
        </w:rPr>
        <w:t xml:space="preserve"> t</w:t>
      </w:r>
      <w:r w:rsidR="00E52E24">
        <w:rPr>
          <w:lang w:val="en-US"/>
        </w:rPr>
        <w:t xml:space="preserve">his button takes you to the settings page, see </w:t>
      </w:r>
      <w:r w:rsidR="00E52E24" w:rsidRPr="00A1331A">
        <w:rPr>
          <w:rStyle w:val="IntenseReference"/>
        </w:rPr>
        <w:fldChar w:fldCharType="begin" w:fldLock="1"/>
      </w:r>
      <w:r w:rsidR="00E52E24" w:rsidRPr="00A1331A">
        <w:rPr>
          <w:rStyle w:val="IntenseReference"/>
        </w:rPr>
        <w:instrText xml:space="preserve"> REF _Ref36051962 \w \h </w:instrText>
      </w:r>
      <w:r w:rsidR="00E81B63" w:rsidRPr="00A1331A">
        <w:rPr>
          <w:rStyle w:val="IntenseReference"/>
        </w:rPr>
        <w:instrText xml:space="preserve"> \* MERGEFORMAT </w:instrText>
      </w:r>
      <w:r w:rsidR="00E52E24" w:rsidRPr="00A1331A">
        <w:rPr>
          <w:rStyle w:val="IntenseReference"/>
        </w:rPr>
      </w:r>
      <w:r w:rsidR="00E52E24" w:rsidRPr="00A1331A">
        <w:rPr>
          <w:rStyle w:val="IntenseReference"/>
        </w:rPr>
        <w:fldChar w:fldCharType="separate"/>
      </w:r>
      <w:r w:rsidR="000A7C44" w:rsidRPr="00A1331A">
        <w:rPr>
          <w:rStyle w:val="IntenseReference"/>
        </w:rPr>
        <w:t>D8</w:t>
      </w:r>
      <w:r w:rsidR="00E52E24" w:rsidRPr="00A1331A">
        <w:rPr>
          <w:rStyle w:val="IntenseReference"/>
        </w:rPr>
        <w:fldChar w:fldCharType="end"/>
      </w:r>
      <w:r w:rsidR="00E52E24">
        <w:rPr>
          <w:lang w:val="en-US"/>
        </w:rPr>
        <w:t xml:space="preserve"> </w:t>
      </w:r>
      <w:r w:rsidR="00E52E24" w:rsidRPr="00A1331A">
        <w:rPr>
          <w:rStyle w:val="IntenseReference"/>
        </w:rPr>
        <w:fldChar w:fldCharType="begin" w:fldLock="1"/>
      </w:r>
      <w:r w:rsidR="00E52E24" w:rsidRPr="00A1331A">
        <w:rPr>
          <w:rStyle w:val="IntenseReference"/>
        </w:rPr>
        <w:instrText xml:space="preserve"> REF _Ref36051962 \h </w:instrText>
      </w:r>
      <w:r w:rsidR="00E81B63" w:rsidRPr="00A1331A">
        <w:rPr>
          <w:rStyle w:val="IntenseReference"/>
        </w:rPr>
        <w:instrText xml:space="preserve"> \* MERGEFORMAT </w:instrText>
      </w:r>
      <w:r w:rsidR="00E52E24" w:rsidRPr="00A1331A">
        <w:rPr>
          <w:rStyle w:val="IntenseReference"/>
        </w:rPr>
      </w:r>
      <w:r w:rsidR="00E52E24" w:rsidRPr="00A1331A">
        <w:rPr>
          <w:rStyle w:val="IntenseReference"/>
        </w:rPr>
        <w:fldChar w:fldCharType="separate"/>
      </w:r>
      <w:r w:rsidR="000A7C44" w:rsidRPr="00A1331A">
        <w:rPr>
          <w:rStyle w:val="IntenseReference"/>
        </w:rPr>
        <w:t>Settings</w:t>
      </w:r>
      <w:r w:rsidR="00E52E24" w:rsidRPr="00A1331A">
        <w:rPr>
          <w:rStyle w:val="IntenseReference"/>
        </w:rPr>
        <w:fldChar w:fldCharType="end"/>
      </w:r>
      <w:r w:rsidR="00E52E24">
        <w:rPr>
          <w:lang w:val="en-US"/>
        </w:rPr>
        <w:t>.</w:t>
      </w:r>
    </w:p>
    <w:p w14:paraId="2B954353" w14:textId="37E4732E" w:rsidR="00B0112E" w:rsidRDefault="002C180D" w:rsidP="00E81B63">
      <w:pPr>
        <w:pStyle w:val="ListParagraph"/>
        <w:numPr>
          <w:ilvl w:val="0"/>
          <w:numId w:val="30"/>
        </w:numPr>
        <w:spacing w:before="240"/>
        <w:rPr>
          <w:lang w:val="en-US"/>
        </w:rPr>
      </w:pPr>
      <w:r w:rsidRPr="002C180D">
        <w:rPr>
          <w:b/>
          <w:bCs/>
          <w:lang w:val="en-US"/>
        </w:rPr>
        <w:t>Find</w:t>
      </w:r>
      <w:r w:rsidR="00E52E24">
        <w:rPr>
          <w:b/>
          <w:bCs/>
          <w:lang w:val="en-US"/>
        </w:rPr>
        <w:t xml:space="preserve"> Button</w:t>
      </w:r>
      <w:r>
        <w:rPr>
          <w:lang w:val="en-US"/>
        </w:rPr>
        <w:t>,</w:t>
      </w:r>
      <w:r w:rsidR="008B3B77">
        <w:rPr>
          <w:lang w:val="en-US"/>
        </w:rPr>
        <w:t xml:space="preserve"> </w:t>
      </w:r>
      <w:r w:rsidR="009141A6">
        <w:rPr>
          <w:lang w:val="en-US"/>
        </w:rPr>
        <w:t>this</w:t>
      </w:r>
      <w:r w:rsidR="00B0112E">
        <w:rPr>
          <w:lang w:val="en-US"/>
        </w:rPr>
        <w:t xml:space="preserve"> </w:t>
      </w:r>
      <w:r w:rsidR="008B3B77">
        <w:rPr>
          <w:lang w:val="en-US"/>
        </w:rPr>
        <w:t xml:space="preserve">button takes you to the find page with </w:t>
      </w:r>
      <w:r w:rsidR="00B0112E">
        <w:rPr>
          <w:lang w:val="en-US"/>
        </w:rPr>
        <w:t>a preset</w:t>
      </w:r>
      <w:r w:rsidR="008B3B77">
        <w:rPr>
          <w:lang w:val="en-US"/>
        </w:rPr>
        <w:t xml:space="preserve"> </w:t>
      </w:r>
      <w:r w:rsidR="00040F5E">
        <w:rPr>
          <w:lang w:val="en-US"/>
        </w:rPr>
        <w:t>query</w:t>
      </w:r>
      <w:r w:rsidR="00B0112E">
        <w:rPr>
          <w:lang w:val="en-US"/>
        </w:rPr>
        <w:t xml:space="preserve"> depending on your current selection.</w:t>
      </w:r>
    </w:p>
    <w:p w14:paraId="1174630E" w14:textId="317FC8D6" w:rsidR="002C180D" w:rsidRDefault="00B0112E" w:rsidP="00E81B63">
      <w:pPr>
        <w:pStyle w:val="ListParagraph"/>
        <w:numPr>
          <w:ilvl w:val="1"/>
          <w:numId w:val="30"/>
        </w:numPr>
        <w:spacing w:before="240"/>
        <w:rPr>
          <w:lang w:val="en-US"/>
        </w:rPr>
      </w:pPr>
      <w:r>
        <w:rPr>
          <w:lang w:val="en-US"/>
        </w:rPr>
        <w:t xml:space="preserve">If your selection is empty, then </w:t>
      </w:r>
      <w:r w:rsidR="003707FC">
        <w:rPr>
          <w:lang w:val="en-US"/>
        </w:rPr>
        <w:t>find will perform a search on all trays</w:t>
      </w:r>
    </w:p>
    <w:p w14:paraId="0FB49F6D" w14:textId="77D13945" w:rsidR="003707FC" w:rsidRDefault="00CA1E10" w:rsidP="00E81B63">
      <w:pPr>
        <w:pStyle w:val="ListParagraph"/>
        <w:numPr>
          <w:ilvl w:val="1"/>
          <w:numId w:val="30"/>
        </w:numPr>
        <w:spacing w:before="240"/>
        <w:rPr>
          <w:lang w:val="en-US"/>
        </w:rPr>
      </w:pPr>
      <w:r>
        <w:rPr>
          <w:lang w:val="en-US"/>
        </w:rPr>
        <w:t>If you have trays selected,</w:t>
      </w:r>
      <w:r w:rsidR="003C0A93">
        <w:rPr>
          <w:lang w:val="en-US"/>
        </w:rPr>
        <w:t xml:space="preserve"> then find will perform a search for the categories within your selection</w:t>
      </w:r>
    </w:p>
    <w:p w14:paraId="289F4F3F" w14:textId="58C873C4" w:rsidR="00E35A8A" w:rsidRDefault="00B60C84" w:rsidP="00E81B63">
      <w:pPr>
        <w:spacing w:before="240"/>
        <w:rPr>
          <w:lang w:val="en-US"/>
        </w:rPr>
      </w:pPr>
      <w:r>
        <w:rPr>
          <w:lang w:val="en-US"/>
        </w:rPr>
        <w:t>Features explained in depth elsewhere:</w:t>
      </w:r>
    </w:p>
    <w:p w14:paraId="0FFE2385" w14:textId="7664C5C9" w:rsidR="00B60C84" w:rsidRDefault="00481343" w:rsidP="00E81B63">
      <w:pPr>
        <w:pStyle w:val="ListParagraph"/>
        <w:numPr>
          <w:ilvl w:val="0"/>
          <w:numId w:val="31"/>
        </w:numPr>
        <w:spacing w:before="240"/>
        <w:rPr>
          <w:lang w:val="en-US"/>
        </w:rPr>
      </w:pPr>
      <w:r w:rsidRPr="004D2327">
        <w:rPr>
          <w:b/>
          <w:bCs/>
          <w:lang w:val="en-US"/>
        </w:rPr>
        <w:t>Current Shelf Indicator</w:t>
      </w:r>
      <w:r>
        <w:rPr>
          <w:lang w:val="en-US"/>
        </w:rPr>
        <w:t>, see</w:t>
      </w:r>
      <w:r w:rsidR="004D2327">
        <w:rPr>
          <w:lang w:val="en-US"/>
        </w:rPr>
        <w:t xml:space="preserve"> </w:t>
      </w:r>
      <w:r w:rsidR="00700208" w:rsidRPr="00A1331A">
        <w:rPr>
          <w:rStyle w:val="IntenseReference"/>
        </w:rPr>
        <w:fldChar w:fldCharType="begin" w:fldLock="1"/>
      </w:r>
      <w:r w:rsidR="00700208" w:rsidRPr="00A1331A">
        <w:rPr>
          <w:rStyle w:val="IntenseReference"/>
        </w:rPr>
        <w:instrText xml:space="preserve"> REF _Ref36891191 \w \h </w:instrText>
      </w:r>
      <w:r w:rsidR="00E81B63" w:rsidRPr="00A1331A">
        <w:rPr>
          <w:rStyle w:val="IntenseReference"/>
        </w:rPr>
        <w:instrText xml:space="preserve"> \* MERGEFORMAT </w:instrText>
      </w:r>
      <w:r w:rsidR="00700208" w:rsidRPr="00A1331A">
        <w:rPr>
          <w:rStyle w:val="IntenseReference"/>
        </w:rPr>
      </w:r>
      <w:r w:rsidR="00700208" w:rsidRPr="00A1331A">
        <w:rPr>
          <w:rStyle w:val="IntenseReference"/>
        </w:rPr>
        <w:fldChar w:fldCharType="separate"/>
      </w:r>
      <w:r w:rsidR="000A7C44" w:rsidRPr="00A1331A">
        <w:rPr>
          <w:rStyle w:val="IntenseReference"/>
        </w:rPr>
        <w:t>D6.8</w:t>
      </w:r>
      <w:r w:rsidR="00700208" w:rsidRPr="00A1331A">
        <w:rPr>
          <w:rStyle w:val="IntenseReference"/>
        </w:rPr>
        <w:fldChar w:fldCharType="end"/>
      </w:r>
      <w:r w:rsidR="004D2327">
        <w:rPr>
          <w:lang w:val="en-US"/>
        </w:rPr>
        <w:t xml:space="preserve"> </w:t>
      </w:r>
      <w:r w:rsidR="00700208" w:rsidRPr="00A1331A">
        <w:rPr>
          <w:rStyle w:val="IntenseReference"/>
        </w:rPr>
        <w:fldChar w:fldCharType="begin" w:fldLock="1"/>
      </w:r>
      <w:r w:rsidR="00700208" w:rsidRPr="00A1331A">
        <w:rPr>
          <w:rStyle w:val="IntenseReference"/>
        </w:rPr>
        <w:instrText xml:space="preserve"> REF _Ref36891191 \h </w:instrText>
      </w:r>
      <w:r w:rsidR="00E81B63" w:rsidRPr="00A1331A">
        <w:rPr>
          <w:rStyle w:val="IntenseReference"/>
        </w:rPr>
        <w:instrText xml:space="preserve"> \* MERGEFORMAT </w:instrText>
      </w:r>
      <w:r w:rsidR="00700208" w:rsidRPr="00A1331A">
        <w:rPr>
          <w:rStyle w:val="IntenseReference"/>
        </w:rPr>
      </w:r>
      <w:r w:rsidR="00700208" w:rsidRPr="00A1331A">
        <w:rPr>
          <w:rStyle w:val="IntenseReference"/>
        </w:rPr>
        <w:fldChar w:fldCharType="separate"/>
      </w:r>
      <w:r w:rsidR="000A7C44" w:rsidRPr="00A1331A">
        <w:rPr>
          <w:rStyle w:val="IntenseReference"/>
        </w:rPr>
        <w:t>Navigation</w:t>
      </w:r>
      <w:r w:rsidR="00700208" w:rsidRPr="00A1331A">
        <w:rPr>
          <w:rStyle w:val="IntenseReference"/>
        </w:rPr>
        <w:fldChar w:fldCharType="end"/>
      </w:r>
      <w:r w:rsidR="004D2327">
        <w:rPr>
          <w:lang w:val="en-US"/>
        </w:rPr>
        <w:t>.</w:t>
      </w:r>
    </w:p>
    <w:p w14:paraId="7D7CE865" w14:textId="2780BD12" w:rsidR="00481343" w:rsidRDefault="00481343" w:rsidP="00E81B63">
      <w:pPr>
        <w:pStyle w:val="ListParagraph"/>
        <w:numPr>
          <w:ilvl w:val="0"/>
          <w:numId w:val="31"/>
        </w:numPr>
        <w:spacing w:before="240"/>
        <w:rPr>
          <w:lang w:val="en-US"/>
        </w:rPr>
      </w:pPr>
      <w:r w:rsidRPr="004D2327">
        <w:rPr>
          <w:b/>
          <w:bCs/>
          <w:lang w:val="en-US"/>
        </w:rPr>
        <w:t>Select/Deselect All Button</w:t>
      </w:r>
      <w:r w:rsidR="00C93956">
        <w:rPr>
          <w:lang w:val="en-US"/>
        </w:rPr>
        <w:t xml:space="preserve">, </w:t>
      </w:r>
      <w:r w:rsidR="004D2327">
        <w:rPr>
          <w:lang w:val="en-US"/>
        </w:rPr>
        <w:t xml:space="preserve">see </w:t>
      </w:r>
      <w:r w:rsidR="004D2327" w:rsidRPr="00A1331A">
        <w:rPr>
          <w:rStyle w:val="IntenseReference"/>
        </w:rPr>
        <w:fldChar w:fldCharType="begin" w:fldLock="1"/>
      </w:r>
      <w:r w:rsidR="004D2327" w:rsidRPr="00A1331A">
        <w:rPr>
          <w:rStyle w:val="IntenseReference"/>
        </w:rPr>
        <w:instrText xml:space="preserve"> REF _Ref36891040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3</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040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Selection</w:t>
      </w:r>
      <w:r w:rsidR="004D2327" w:rsidRPr="00A1331A">
        <w:rPr>
          <w:rStyle w:val="IntenseReference"/>
        </w:rPr>
        <w:fldChar w:fldCharType="end"/>
      </w:r>
      <w:r w:rsidR="004D2327">
        <w:rPr>
          <w:lang w:val="en-US"/>
        </w:rPr>
        <w:t>.</w:t>
      </w:r>
    </w:p>
    <w:p w14:paraId="29B4E55D" w14:textId="4ED0B6CF" w:rsidR="00481343" w:rsidRDefault="00481343" w:rsidP="00E81B63">
      <w:pPr>
        <w:pStyle w:val="ListParagraph"/>
        <w:numPr>
          <w:ilvl w:val="0"/>
          <w:numId w:val="31"/>
        </w:numPr>
        <w:spacing w:before="240"/>
        <w:rPr>
          <w:lang w:val="en-US"/>
        </w:rPr>
      </w:pPr>
      <w:r w:rsidRPr="004D2327">
        <w:rPr>
          <w:b/>
          <w:bCs/>
          <w:lang w:val="en-US"/>
        </w:rPr>
        <w:t>Information Dialog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0813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6</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0813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Tray Information Dialog</w:t>
      </w:r>
      <w:r w:rsidR="004D2327" w:rsidRPr="00A1331A">
        <w:rPr>
          <w:rStyle w:val="IntenseReference"/>
        </w:rPr>
        <w:fldChar w:fldCharType="end"/>
      </w:r>
    </w:p>
    <w:p w14:paraId="727CE8C3" w14:textId="06B1887C" w:rsidR="00481343" w:rsidRDefault="00481343" w:rsidP="00E81B63">
      <w:pPr>
        <w:pStyle w:val="ListParagraph"/>
        <w:numPr>
          <w:ilvl w:val="0"/>
          <w:numId w:val="31"/>
        </w:numPr>
        <w:spacing w:before="240"/>
        <w:rPr>
          <w:lang w:val="en-US"/>
        </w:rPr>
      </w:pPr>
      <w:r w:rsidRPr="004D2327">
        <w:rPr>
          <w:b/>
          <w:bCs/>
          <w:lang w:val="en-US"/>
        </w:rPr>
        <w:t>Edit Shelf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64249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7</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64249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Edit Shelf</w:t>
      </w:r>
      <w:r w:rsidR="004D2327" w:rsidRPr="00A1331A">
        <w:rPr>
          <w:rStyle w:val="IntenseReference"/>
        </w:rPr>
        <w:fldChar w:fldCharType="end"/>
      </w:r>
    </w:p>
    <w:p w14:paraId="09D0B41E" w14:textId="2BA88197" w:rsidR="00350D7D" w:rsidRDefault="00350D7D" w:rsidP="00E81B63">
      <w:pPr>
        <w:pStyle w:val="ListParagraph"/>
        <w:numPr>
          <w:ilvl w:val="0"/>
          <w:numId w:val="31"/>
        </w:numPr>
        <w:spacing w:before="240"/>
        <w:rPr>
          <w:lang w:val="en-US"/>
        </w:rPr>
      </w:pPr>
      <w:r w:rsidRPr="004D2327">
        <w:rPr>
          <w:b/>
          <w:bCs/>
          <w:lang w:val="en-US"/>
        </w:rPr>
        <w:t xml:space="preserve">Next </w:t>
      </w:r>
      <w:r w:rsidR="004F53C8">
        <w:rPr>
          <w:b/>
          <w:bCs/>
          <w:lang w:val="en-US"/>
        </w:rPr>
        <w:t>Shelf</w:t>
      </w:r>
      <w:r w:rsidRPr="004D2327">
        <w:rPr>
          <w:b/>
          <w:bCs/>
          <w:lang w:val="en-US"/>
        </w:rPr>
        <w:t xml:space="preserve">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119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8</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19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Navigation</w:t>
      </w:r>
      <w:r w:rsidR="004D2327" w:rsidRPr="00A1331A">
        <w:rPr>
          <w:rStyle w:val="IntenseReference"/>
        </w:rPr>
        <w:fldChar w:fldCharType="end"/>
      </w:r>
    </w:p>
    <w:p w14:paraId="5E0B8025" w14:textId="47C0BD19" w:rsidR="00350D7D" w:rsidRPr="00E04E9E" w:rsidRDefault="00350D7D" w:rsidP="00E81B63">
      <w:pPr>
        <w:pStyle w:val="ListParagraph"/>
        <w:numPr>
          <w:ilvl w:val="0"/>
          <w:numId w:val="31"/>
        </w:numPr>
        <w:spacing w:before="240"/>
        <w:rPr>
          <w:lang w:val="en-US"/>
        </w:rPr>
      </w:pPr>
      <w:r w:rsidRPr="004D2327">
        <w:rPr>
          <w:b/>
          <w:bCs/>
          <w:lang w:val="en-US"/>
        </w:rPr>
        <w:t>Keyboard Switcher</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105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4</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05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Input Keyboards</w:t>
      </w:r>
      <w:r w:rsidR="004D2327" w:rsidRPr="00A1331A">
        <w:rPr>
          <w:rStyle w:val="IntenseReference"/>
        </w:rPr>
        <w:fldChar w:fldCharType="end"/>
      </w:r>
    </w:p>
    <w:p w14:paraId="41C75809" w14:textId="77777777" w:rsidR="00390B27" w:rsidRDefault="00390B27" w:rsidP="00E81B63">
      <w:pPr>
        <w:spacing w:before="240" w:after="160" w:line="259" w:lineRule="auto"/>
        <w:jc w:val="left"/>
        <w:rPr>
          <w:caps/>
          <w:color w:val="631865" w:themeColor="accent2" w:themeShade="7F"/>
          <w:sz w:val="24"/>
          <w:szCs w:val="24"/>
          <w:lang w:val="en-US"/>
        </w:rPr>
      </w:pPr>
      <w:r>
        <w:br w:type="page"/>
      </w:r>
    </w:p>
    <w:p w14:paraId="003DA2D5" w14:textId="059BB6FA" w:rsidR="00446EE1" w:rsidRPr="00DC4915" w:rsidRDefault="00446EE1" w:rsidP="00E81B63">
      <w:pPr>
        <w:pStyle w:val="Heading3"/>
        <w:spacing w:before="240"/>
      </w:pPr>
      <w:bookmarkStart w:id="63" w:name="_Toc37590663"/>
      <w:r w:rsidRPr="00DC4915">
        <w:lastRenderedPageBreak/>
        <w:t>Visualisation</w:t>
      </w:r>
      <w:bookmarkEnd w:id="63"/>
    </w:p>
    <w:p w14:paraId="579C7003" w14:textId="3D8931B3" w:rsidR="00BF5029" w:rsidRPr="00DC4915" w:rsidRDefault="000077E5" w:rsidP="00E81B63">
      <w:pPr>
        <w:pStyle w:val="Subtitle"/>
        <w:spacing w:before="240"/>
        <w:rPr>
          <w:b/>
        </w:rPr>
      </w:pPr>
      <w:r w:rsidRPr="00DC4915">
        <w:rPr>
          <w:noProof/>
        </w:rPr>
        <mc:AlternateContent>
          <mc:Choice Requires="wps">
            <w:drawing>
              <wp:anchor distT="0" distB="0" distL="114300" distR="114300" simplePos="0" relativeHeight="251658290" behindDoc="0" locked="0" layoutInCell="1" allowOverlap="1" wp14:anchorId="599CD154" wp14:editId="2B7F25D9">
                <wp:simplePos x="0" y="0"/>
                <wp:positionH relativeFrom="column">
                  <wp:posOffset>4172585</wp:posOffset>
                </wp:positionH>
                <wp:positionV relativeFrom="paragraph">
                  <wp:posOffset>314369</wp:posOffset>
                </wp:positionV>
                <wp:extent cx="914400" cy="1404620"/>
                <wp:effectExtent l="0" t="0" r="0" b="0"/>
                <wp:wrapNone/>
                <wp:docPr id="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9E2A45" w14:textId="77777777" w:rsidR="00BF5029" w:rsidRPr="00B37701" w:rsidRDefault="00BF5029" w:rsidP="00BF5029">
                            <w:pPr>
                              <w:rPr>
                                <w:lang w:val="sv-SE"/>
                              </w:rPr>
                            </w:pPr>
                            <w:r>
                              <w:t>Tray spa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99CD154" id="_x0000_s1078" type="#_x0000_t202" style="position:absolute;left:0;text-align:left;margin-left:328.55pt;margin-top:24.75pt;width:1in;height:110.6pt;z-index:251658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" filled="f" stroked="f">
                <v:textbox style="mso-fit-shape-to-text:t">
                  <w:txbxContent>
                    <w:p w14:paraId="159E2A45" w14:textId="77777777" w:rsidR="00BF5029" w:rsidRPr="00B37701" w:rsidRDefault="00BF5029" w:rsidP="00BF5029">
                      <w:pPr>
                        <w:rPr>
                          <w:lang w:val="sv-SE"/>
                        </w:rPr>
                      </w:pPr>
                      <w:r>
                        <w:t>Tray space</w:t>
                      </w:r>
                    </w:p>
                  </w:txbxContent>
                </v:textbox>
              </v:shape>
            </w:pict>
          </mc:Fallback>
        </mc:AlternateContent>
      </w:r>
      <w:r w:rsidR="00BF5029" w:rsidRPr="00DC4915">
        <w:rPr>
          <w:noProof/>
        </w:rPr>
        <mc:AlternateContent>
          <mc:Choice Requires="wps">
            <w:drawing>
              <wp:anchor distT="0" distB="0" distL="114300" distR="114300" simplePos="0" relativeHeight="251658308" behindDoc="0" locked="0" layoutInCell="1" allowOverlap="1" wp14:anchorId="1BE03BCC" wp14:editId="1B58132F">
                <wp:simplePos x="0" y="0"/>
                <wp:positionH relativeFrom="column">
                  <wp:posOffset>3994657</wp:posOffset>
                </wp:positionH>
                <wp:positionV relativeFrom="paragraph">
                  <wp:posOffset>489940</wp:posOffset>
                </wp:positionV>
                <wp:extent cx="228600" cy="179705"/>
                <wp:effectExtent l="0" t="0" r="19050" b="29845"/>
                <wp:wrapNone/>
                <wp:docPr id="235" name="Straight Connector 8"/>
                <wp:cNvGraphicFramePr/>
                <a:graphic xmlns:a="http://schemas.openxmlformats.org/drawingml/2006/main">
                  <a:graphicData uri="http://schemas.microsoft.com/office/word/2010/wordprocessingShape">
                    <wps:wsp>
                      <wps:cNvCnPr/>
                      <wps:spPr>
                        <a:xfrm flipV="1">
                          <a:off x="0" y="0"/>
                          <a:ext cx="228600" cy="17970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8FEFF8F" id="Straight Connector 8" o:spid="_x0000_s1026" style="position:absolute;flip: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55pt,38.6pt" to="332.5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" strokecolor="#e32d91 [3204]" strokeweight="1pt">
                <v:stroke joinstyle="miter"/>
              </v:line>
            </w:pict>
          </mc:Fallback>
        </mc:AlternateContent>
      </w:r>
      <w:r w:rsidR="00BF5029" w:rsidRPr="00DC4915">
        <w:t xml:space="preserve">Relating to </w:t>
      </w:r>
      <w:r w:rsidR="00BF5029" w:rsidRPr="00DC4915">
        <w:rPr>
          <w:b/>
        </w:rPr>
        <w:t>viewport</w:t>
      </w:r>
    </w:p>
    <w:p w14:paraId="27820A7F" w14:textId="02478FE4" w:rsidR="00CE51A7" w:rsidRPr="00DC4915" w:rsidRDefault="005D6316" w:rsidP="00E81B63">
      <w:pPr>
        <w:keepNext/>
        <w:spacing w:before="240"/>
        <w:jc w:val="center"/>
      </w:pPr>
      <w:r w:rsidRPr="00DC4915">
        <w:rPr>
          <w:noProof/>
        </w:rPr>
        <mc:AlternateContent>
          <mc:Choice Requires="wps">
            <w:drawing>
              <wp:anchor distT="0" distB="0" distL="114300" distR="114300" simplePos="0" relativeHeight="251658286" behindDoc="0" locked="0" layoutInCell="1" allowOverlap="1" wp14:anchorId="0C27A48D" wp14:editId="6844781B">
                <wp:simplePos x="0" y="0"/>
                <wp:positionH relativeFrom="column">
                  <wp:posOffset>3122295</wp:posOffset>
                </wp:positionH>
                <wp:positionV relativeFrom="paragraph">
                  <wp:posOffset>1206500</wp:posOffset>
                </wp:positionV>
                <wp:extent cx="1381760" cy="539750"/>
                <wp:effectExtent l="12700" t="12700" r="15240" b="19050"/>
                <wp:wrapNone/>
                <wp:docPr id="33" name="Rectangle 23"/>
                <wp:cNvGraphicFramePr/>
                <a:graphic xmlns:a="http://schemas.openxmlformats.org/drawingml/2006/main">
                  <a:graphicData uri="http://schemas.microsoft.com/office/word/2010/wordprocessingShape">
                    <wps:wsp>
                      <wps:cNvSpPr/>
                      <wps:spPr>
                        <a:xfrm>
                          <a:off x="0" y="0"/>
                          <a:ext cx="1381760" cy="5397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5A809A97" id="Rectangle 23" o:spid="_x0000_s1026" style="position:absolute;margin-left:245.85pt;margin-top:95pt;width:108.8pt;height:42.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" filled="f" strokecolor="#e32d91 [3204]" strokeweight="1.5pt"/>
            </w:pict>
          </mc:Fallback>
        </mc:AlternateContent>
      </w:r>
      <w:r w:rsidR="00F92D9B" w:rsidRPr="00DC4915">
        <w:rPr>
          <w:noProof/>
        </w:rPr>
        <mc:AlternateContent>
          <mc:Choice Requires="wps">
            <w:drawing>
              <wp:anchor distT="0" distB="0" distL="114300" distR="114300" simplePos="0" relativeHeight="251658285" behindDoc="0" locked="0" layoutInCell="1" allowOverlap="1" wp14:anchorId="702D20AE" wp14:editId="64A087BB">
                <wp:simplePos x="0" y="0"/>
                <wp:positionH relativeFrom="column">
                  <wp:posOffset>-656843</wp:posOffset>
                </wp:positionH>
                <wp:positionV relativeFrom="paragraph">
                  <wp:posOffset>931238</wp:posOffset>
                </wp:positionV>
                <wp:extent cx="914400" cy="1404620"/>
                <wp:effectExtent l="0" t="0" r="0" b="0"/>
                <wp:wrapNone/>
                <wp:docPr id="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C951B84" w14:textId="77777777" w:rsidR="00BF5029" w:rsidRPr="00B37701" w:rsidRDefault="00BF5029" w:rsidP="00081F8C">
                            <w:pPr>
                              <w:rPr>
                                <w:lang w:val="sv-SE"/>
                              </w:rPr>
                            </w:pPr>
                            <w:r>
                              <w:t>Colum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2D20AE" id="_x0000_s1079" type="#_x0000_t202" style="position:absolute;left:0;text-align:left;margin-left:-51.7pt;margin-top:73.35pt;width:1in;height:110.6pt;z-index:2516582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" filled="f" stroked="f">
                <v:textbox style="mso-fit-shape-to-text:t">
                  <w:txbxContent>
                    <w:p w14:paraId="4C951B84" w14:textId="77777777" w:rsidR="00BF5029" w:rsidRPr="00B37701" w:rsidRDefault="00BF5029" w:rsidP="00081F8C">
                      <w:pPr>
                        <w:rPr>
                          <w:lang w:val="sv-SE"/>
                        </w:rPr>
                      </w:pPr>
                      <w:r>
                        <w:t>Column</w:t>
                      </w:r>
                    </w:p>
                  </w:txbxContent>
                </v:textbox>
              </v:shape>
            </w:pict>
          </mc:Fallback>
        </mc:AlternateContent>
      </w:r>
      <w:r w:rsidR="00F92D9B" w:rsidRPr="00DC4915">
        <w:rPr>
          <w:noProof/>
        </w:rPr>
        <mc:AlternateContent>
          <mc:Choice Requires="wps">
            <w:drawing>
              <wp:anchor distT="0" distB="0" distL="114300" distR="114300" simplePos="0" relativeHeight="251658288" behindDoc="0" locked="0" layoutInCell="1" allowOverlap="1" wp14:anchorId="5C82839B" wp14:editId="6801382B">
                <wp:simplePos x="0" y="0"/>
                <wp:positionH relativeFrom="column">
                  <wp:posOffset>4265069</wp:posOffset>
                </wp:positionH>
                <wp:positionV relativeFrom="paragraph">
                  <wp:posOffset>1756924</wp:posOffset>
                </wp:positionV>
                <wp:extent cx="447608" cy="204621"/>
                <wp:effectExtent l="0" t="0" r="22860" b="24130"/>
                <wp:wrapNone/>
                <wp:docPr id="35" name="Straight Connector 8"/>
                <wp:cNvGraphicFramePr/>
                <a:graphic xmlns:a="http://schemas.openxmlformats.org/drawingml/2006/main">
                  <a:graphicData uri="http://schemas.microsoft.com/office/word/2010/wordprocessingShape">
                    <wps:wsp>
                      <wps:cNvCnPr/>
                      <wps:spPr>
                        <a:xfrm>
                          <a:off x="0" y="0"/>
                          <a:ext cx="447608" cy="20462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B1F80D4"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85pt,138.35pt" to="371.1pt,1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" strokecolor="#e32d91 [3204]" strokeweight="1pt">
                <v:stroke joinstyle="miter"/>
              </v:line>
            </w:pict>
          </mc:Fallback>
        </mc:AlternateContent>
      </w:r>
      <w:r w:rsidR="00F92D9B" w:rsidRPr="00DC4915">
        <w:rPr>
          <w:noProof/>
        </w:rPr>
        <mc:AlternateContent>
          <mc:Choice Requires="wps">
            <w:drawing>
              <wp:anchor distT="0" distB="0" distL="114300" distR="114300" simplePos="0" relativeHeight="251658289" behindDoc="0" locked="0" layoutInCell="1" allowOverlap="1" wp14:anchorId="31B9D196" wp14:editId="774B8DF1">
                <wp:simplePos x="0" y="0"/>
                <wp:positionH relativeFrom="column">
                  <wp:posOffset>4675505</wp:posOffset>
                </wp:positionH>
                <wp:positionV relativeFrom="paragraph">
                  <wp:posOffset>1819319</wp:posOffset>
                </wp:positionV>
                <wp:extent cx="914400" cy="1404620"/>
                <wp:effectExtent l="0" t="0" r="0" b="0"/>
                <wp:wrapNone/>
                <wp:docPr id="3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F4D6389" w14:textId="77777777" w:rsidR="00BF5029" w:rsidRPr="00B37701" w:rsidRDefault="00BF5029" w:rsidP="00BF5029">
                            <w:pPr>
                              <w:rPr>
                                <w:lang w:val="sv-SE"/>
                              </w:rPr>
                            </w:pPr>
                            <w:r>
                              <w:t>Tra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1B9D196" id="_x0000_s1080" type="#_x0000_t202" style="position:absolute;left:0;text-align:left;margin-left:368.15pt;margin-top:143.25pt;width:1in;height:110.6pt;z-index:251658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" filled="f" stroked="f">
                <v:textbox style="mso-fit-shape-to-text:t">
                  <w:txbxContent>
                    <w:p w14:paraId="0F4D6389" w14:textId="77777777" w:rsidR="00BF5029" w:rsidRPr="00B37701" w:rsidRDefault="00BF5029" w:rsidP="00BF5029">
                      <w:pPr>
                        <w:rPr>
                          <w:lang w:val="sv-SE"/>
                        </w:rPr>
                      </w:pPr>
                      <w:r>
                        <w:t>Tray</w:t>
                      </w:r>
                    </w:p>
                  </w:txbxContent>
                </v:textbox>
              </v:shape>
            </w:pict>
          </mc:Fallback>
        </mc:AlternateContent>
      </w:r>
      <w:r w:rsidR="00F92D9B" w:rsidRPr="00DC4915">
        <w:rPr>
          <w:noProof/>
        </w:rPr>
        <mc:AlternateContent>
          <mc:Choice Requires="wps">
            <w:drawing>
              <wp:anchor distT="0" distB="0" distL="114300" distR="114300" simplePos="0" relativeHeight="251658283" behindDoc="0" locked="0" layoutInCell="1" allowOverlap="1" wp14:anchorId="05BF22D5" wp14:editId="1D6EDAEA">
                <wp:simplePos x="0" y="0"/>
                <wp:positionH relativeFrom="column">
                  <wp:posOffset>362712</wp:posOffset>
                </wp:positionH>
                <wp:positionV relativeFrom="paragraph">
                  <wp:posOffset>150114</wp:posOffset>
                </wp:positionV>
                <wp:extent cx="1393444" cy="1602232"/>
                <wp:effectExtent l="12700" t="12700" r="16510" b="10795"/>
                <wp:wrapNone/>
                <wp:docPr id="28" name="Rectangle 23"/>
                <wp:cNvGraphicFramePr/>
                <a:graphic xmlns:a="http://schemas.openxmlformats.org/drawingml/2006/main">
                  <a:graphicData uri="http://schemas.microsoft.com/office/word/2010/wordprocessingShape">
                    <wps:wsp>
                      <wps:cNvSpPr/>
                      <wps:spPr>
                        <a:xfrm>
                          <a:off x="0" y="0"/>
                          <a:ext cx="1393444" cy="1602232"/>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1A9CB751" id="Rectangle 23" o:spid="_x0000_s1026" style="position:absolute;margin-left:28.55pt;margin-top:11.8pt;width:109.7pt;height:126.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" filled="f" strokecolor="#e32d91 [3204]" strokeweight="1.5pt"/>
            </w:pict>
          </mc:Fallback>
        </mc:AlternateContent>
      </w:r>
      <w:r w:rsidR="00C90552">
        <w:rPr>
          <w:noProof/>
        </w:rPr>
        <mc:AlternateContent>
          <mc:Choice Requires="wps">
            <w:drawing>
              <wp:anchor distT="0" distB="0" distL="114300" distR="114300" simplePos="0" relativeHeight="251658348" behindDoc="0" locked="0" layoutInCell="1" allowOverlap="1" wp14:anchorId="5E155720" wp14:editId="1CE4C519">
                <wp:simplePos x="0" y="0"/>
                <wp:positionH relativeFrom="column">
                  <wp:posOffset>254000</wp:posOffset>
                </wp:positionH>
                <wp:positionV relativeFrom="paragraph">
                  <wp:posOffset>1879812</wp:posOffset>
                </wp:positionV>
                <wp:extent cx="1828800" cy="1828800"/>
                <wp:effectExtent l="0" t="0" r="0" b="0"/>
                <wp:wrapNone/>
                <wp:docPr id="464" name="Text Box 4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16699B4" w14:textId="51A93C1C" w:rsidR="00436BD2" w:rsidRPr="001D2A10" w:rsidRDefault="00436BD2" w:rsidP="00156CFE">
                            <w:pPr>
                              <w:pStyle w:val="Caption"/>
                            </w:pPr>
                            <w:bookmarkStart w:id="64" w:name="_Ref36994436"/>
                            <w:bookmarkStart w:id="65" w:name="_Ref36995282"/>
                            <w:r w:rsidRPr="00DC4915">
                              <w:t xml:space="preserve">Figure </w:t>
                            </w:r>
                            <w:fldSimple w:instr=" SEQ Figure \* ARABIC ">
                              <w:r w:rsidR="00EB764F">
                                <w:rPr>
                                  <w:noProof/>
                                </w:rPr>
                                <w:t>17</w:t>
                              </w:r>
                            </w:fldSimple>
                            <w:bookmarkEnd w:id="64"/>
                            <w:r w:rsidRPr="00DC4915">
                              <w:t>.</w:t>
                            </w:r>
                            <w:r w:rsidR="006F5D16">
                              <w:t xml:space="preserve"> </w:t>
                            </w:r>
                            <w:r w:rsidRPr="00DC4915">
                              <w:t>Viewport</w:t>
                            </w:r>
                            <w:r w:rsidR="00C545E0">
                              <w:t xml:space="preserve">, showing </w:t>
                            </w:r>
                            <w:r w:rsidR="006F5D16">
                              <w:t xml:space="preserve">an </w:t>
                            </w:r>
                            <w:r>
                              <w:t>example shelf.</w:t>
                            </w:r>
                            <w:bookmarkEnd w:id="65"/>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155720" id="Text Box 464" o:spid="_x0000_s1081" type="#_x0000_t202" style="position:absolute;left:0;text-align:left;margin-left:20pt;margin-top:148pt;width:2in;height:2in;z-index:2516583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" filled="f" stroked="f" strokeweight=".5pt">
                <v:textbox style="mso-fit-shape-to-text:t">
                  <w:txbxContent>
                    <w:p w14:paraId="016699B4" w14:textId="51A93C1C" w:rsidR="00436BD2" w:rsidRPr="001D2A10" w:rsidRDefault="00436BD2" w:rsidP="00156CFE">
                      <w:pPr>
                        <w:pStyle w:val="Caption"/>
                      </w:pPr>
                      <w:bookmarkStart w:id="66" w:name="_Ref36994436"/>
                      <w:bookmarkStart w:id="67" w:name="_Ref36995282"/>
                      <w:r w:rsidRPr="00DC4915">
                        <w:t xml:space="preserve">Figure </w:t>
                      </w:r>
                      <w:fldSimple w:instr=" SEQ Figure \* ARABIC ">
                        <w:r w:rsidR="00EB764F">
                          <w:rPr>
                            <w:noProof/>
                          </w:rPr>
                          <w:t>17</w:t>
                        </w:r>
                      </w:fldSimple>
                      <w:bookmarkEnd w:id="66"/>
                      <w:r w:rsidRPr="00DC4915">
                        <w:t>.</w:t>
                      </w:r>
                      <w:r w:rsidR="006F5D16">
                        <w:t xml:space="preserve"> </w:t>
                      </w:r>
                      <w:r w:rsidRPr="00DC4915">
                        <w:t>Viewport</w:t>
                      </w:r>
                      <w:r w:rsidR="00C545E0">
                        <w:t xml:space="preserve">, showing </w:t>
                      </w:r>
                      <w:r w:rsidR="006F5D16">
                        <w:t xml:space="preserve">an </w:t>
                      </w:r>
                      <w:r>
                        <w:t>example shelf.</w:t>
                      </w:r>
                      <w:bookmarkEnd w:id="67"/>
                    </w:p>
                  </w:txbxContent>
                </v:textbox>
              </v:shape>
            </w:pict>
          </mc:Fallback>
        </mc:AlternateContent>
      </w:r>
      <w:r w:rsidR="00C90552" w:rsidRPr="00DC4915">
        <w:rPr>
          <w:noProof/>
        </w:rPr>
        <mc:AlternateContent>
          <mc:Choice Requires="wps">
            <w:drawing>
              <wp:anchor distT="0" distB="0" distL="114300" distR="114300" simplePos="0" relativeHeight="251658284" behindDoc="0" locked="0" layoutInCell="1" allowOverlap="1" wp14:anchorId="256E401A" wp14:editId="0F6A0D74">
                <wp:simplePos x="0" y="0"/>
                <wp:positionH relativeFrom="column">
                  <wp:posOffset>-67733</wp:posOffset>
                </wp:positionH>
                <wp:positionV relativeFrom="paragraph">
                  <wp:posOffset>1100455</wp:posOffset>
                </wp:positionV>
                <wp:extent cx="414866" cy="237067"/>
                <wp:effectExtent l="0" t="0" r="23495" b="29845"/>
                <wp:wrapNone/>
                <wp:docPr id="29" name="Straight Connector 8"/>
                <wp:cNvGraphicFramePr/>
                <a:graphic xmlns:a="http://schemas.openxmlformats.org/drawingml/2006/main">
                  <a:graphicData uri="http://schemas.microsoft.com/office/word/2010/wordprocessingShape">
                    <wps:wsp>
                      <wps:cNvCnPr/>
                      <wps:spPr>
                        <a:xfrm>
                          <a:off x="0" y="0"/>
                          <a:ext cx="414866" cy="23706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823FC6" id="Straight Connector 8" o:spid="_x0000_s1026" style="position:absolute;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86.65pt" to="27.3pt,10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" strokecolor="#e32d91 [3204]" strokeweight="1pt">
                <v:stroke joinstyle="miter"/>
              </v:line>
            </w:pict>
          </mc:Fallback>
        </mc:AlternateContent>
      </w:r>
      <w:r w:rsidR="00C90552" w:rsidRPr="00DC4915">
        <w:rPr>
          <w:noProof/>
        </w:rPr>
        <mc:AlternateContent>
          <mc:Choice Requires="wps">
            <w:drawing>
              <wp:anchor distT="0" distB="0" distL="114300" distR="114300" simplePos="0" relativeHeight="251658287" behindDoc="0" locked="0" layoutInCell="1" allowOverlap="1" wp14:anchorId="4B2320B4" wp14:editId="4C3D603C">
                <wp:simplePos x="0" y="0"/>
                <wp:positionH relativeFrom="column">
                  <wp:posOffset>3128434</wp:posOffset>
                </wp:positionH>
                <wp:positionV relativeFrom="paragraph">
                  <wp:posOffset>169969</wp:posOffset>
                </wp:positionV>
                <wp:extent cx="1376680" cy="508000"/>
                <wp:effectExtent l="0" t="0" r="13970" b="25400"/>
                <wp:wrapNone/>
                <wp:docPr id="34" name="Rectangle 23"/>
                <wp:cNvGraphicFramePr/>
                <a:graphic xmlns:a="http://schemas.openxmlformats.org/drawingml/2006/main">
                  <a:graphicData uri="http://schemas.microsoft.com/office/word/2010/wordprocessingShape">
                    <wps:wsp>
                      <wps:cNvSpPr/>
                      <wps:spPr>
                        <a:xfrm>
                          <a:off x="0" y="0"/>
                          <a:ext cx="1376680" cy="5080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9E8E153" id="Rectangle 23" o:spid="_x0000_s1026" style="position:absolute;margin-left:246.35pt;margin-top:13.4pt;width:108.4pt;height:40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" filled="f" strokecolor="#e32d91 [3204]" strokeweight="1.5pt"/>
            </w:pict>
          </mc:Fallback>
        </mc:AlternateContent>
      </w:r>
      <w:r w:rsidR="00BF5029" w:rsidRPr="00DC4915">
        <w:rPr>
          <w:noProof/>
        </w:rPr>
        <w:drawing>
          <wp:inline distT="0" distB="0" distL="0" distR="0" wp14:anchorId="09A3C424" wp14:editId="3DF19A81">
            <wp:extent cx="5012267" cy="1612900"/>
            <wp:effectExtent l="152400" t="152400" r="360045" b="368300"/>
            <wp:docPr id="242"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r="15670"/>
                    <a:stretch/>
                  </pic:blipFill>
                  <pic:spPr bwMode="auto">
                    <a:xfrm>
                      <a:off x="0" y="0"/>
                      <a:ext cx="5012267" cy="16129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8229F1F" w14:textId="5B0FEDD8" w:rsidR="00BF5029" w:rsidRPr="00DC4915" w:rsidRDefault="00BF5029" w:rsidP="00E81B63">
      <w:pPr>
        <w:spacing w:before="240"/>
      </w:pPr>
      <w:bookmarkStart w:id="68" w:name="_Ref36439865"/>
      <w:r w:rsidRPr="00DC4915">
        <w:t xml:space="preserve">The viewport </w:t>
      </w:r>
      <w:r w:rsidR="00E17714">
        <w:t xml:space="preserve">always </w:t>
      </w:r>
      <w:r w:rsidRPr="00DC4915">
        <w:t>show</w:t>
      </w:r>
      <w:r w:rsidR="00BE1B19" w:rsidRPr="00DC4915">
        <w:t>s</w:t>
      </w:r>
      <w:r w:rsidRPr="00DC4915">
        <w:t xml:space="preserve"> a single shelf of the warehouse.</w:t>
      </w:r>
    </w:p>
    <w:p w14:paraId="18C94E6B" w14:textId="38920667" w:rsidR="00D606D6" w:rsidRPr="00DC4915" w:rsidRDefault="007415A3" w:rsidP="00E81B63">
      <w:pPr>
        <w:spacing w:before="240"/>
      </w:pPr>
      <w:r w:rsidRPr="00A1331A">
        <w:rPr>
          <w:rStyle w:val="IntenseReference"/>
        </w:rPr>
        <w:fldChar w:fldCharType="begin" w:fldLock="1"/>
      </w:r>
      <w:r w:rsidRPr="00A1331A">
        <w:rPr>
          <w:rStyle w:val="IntenseReference"/>
        </w:rPr>
        <w:instrText xml:space="preserve"> REF _Ref3699443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7</w:t>
      </w:r>
      <w:r w:rsidRPr="00A1331A">
        <w:rPr>
          <w:rStyle w:val="IntenseReference"/>
        </w:rPr>
        <w:fldChar w:fldCharType="end"/>
      </w:r>
      <w:r w:rsidR="00BF5029" w:rsidRPr="00DC4915">
        <w:t xml:space="preserve"> shows an example shelf with </w:t>
      </w:r>
      <w:r w:rsidR="00E6288E">
        <w:t>four</w:t>
      </w:r>
      <w:r w:rsidR="00BF5029" w:rsidRPr="00DC4915">
        <w:t xml:space="preserve"> columns</w:t>
      </w:r>
      <w:r w:rsidR="0097537F">
        <w:t>. The first</w:t>
      </w:r>
      <w:r w:rsidR="003A58AC" w:rsidRPr="00DC4915">
        <w:t xml:space="preserve"> three </w:t>
      </w:r>
      <w:r w:rsidR="00692589">
        <w:t xml:space="preserve">columns </w:t>
      </w:r>
      <w:r w:rsidR="003A58AC" w:rsidRPr="00DC4915">
        <w:t>have a max</w:t>
      </w:r>
      <w:r w:rsidR="00E0523F" w:rsidRPr="00DC4915">
        <w:t>imum</w:t>
      </w:r>
      <w:r w:rsidR="003A58AC" w:rsidRPr="00DC4915">
        <w:t xml:space="preserve"> height of </w:t>
      </w:r>
      <w:r w:rsidR="00961C7D">
        <w:t>3</w:t>
      </w:r>
      <w:r w:rsidR="005C494C">
        <w:t xml:space="preserve"> trays</w:t>
      </w:r>
      <w:r w:rsidR="003A58AC" w:rsidRPr="00DC4915">
        <w:t xml:space="preserve">, and </w:t>
      </w:r>
      <w:r w:rsidR="005C494C">
        <w:t>the</w:t>
      </w:r>
      <w:r w:rsidR="003A58AC" w:rsidRPr="00DC4915">
        <w:t xml:space="preserve"> </w:t>
      </w:r>
      <w:r w:rsidR="00961C7D">
        <w:t xml:space="preserve">last column has a </w:t>
      </w:r>
      <w:r w:rsidR="003A58AC" w:rsidRPr="00DC4915">
        <w:t>max</w:t>
      </w:r>
      <w:r w:rsidR="00E0523F" w:rsidRPr="00DC4915">
        <w:t>imum</w:t>
      </w:r>
      <w:r w:rsidR="003A58AC" w:rsidRPr="00DC4915">
        <w:t xml:space="preserve"> height of 8</w:t>
      </w:r>
      <w:r w:rsidR="00961C7D">
        <w:t xml:space="preserve"> trays</w:t>
      </w:r>
      <w:r w:rsidR="00BF5029" w:rsidRPr="00A616B7">
        <w:t>.</w:t>
      </w:r>
      <w:r w:rsidR="00BF5029" w:rsidRPr="00DC4915">
        <w:t xml:space="preserve"> You can edit the dimensions of a shelf to </w:t>
      </w:r>
      <w:r w:rsidR="00052357">
        <w:t>match your physical shelf's dimensions</w:t>
      </w:r>
      <w:r w:rsidR="00491D4E">
        <w:t>,</w:t>
      </w:r>
      <w:r w:rsidR="00052357">
        <w:t xml:space="preserve"> </w:t>
      </w:r>
      <w:r w:rsidR="00BF5029" w:rsidRPr="00DC4915">
        <w:t xml:space="preserve">see </w:t>
      </w:r>
      <w:r w:rsidR="00CC1447" w:rsidRPr="00A1331A">
        <w:rPr>
          <w:rStyle w:val="IntenseReference"/>
        </w:rPr>
        <w:fldChar w:fldCharType="begin" w:fldLock="1"/>
      </w:r>
      <w:r w:rsidR="00CC1447" w:rsidRPr="00A1331A">
        <w:rPr>
          <w:rStyle w:val="IntenseReference"/>
        </w:rPr>
        <w:instrText xml:space="preserve"> REF _Ref36642491 \r \h </w:instrText>
      </w:r>
      <w:r w:rsidR="00E81B63" w:rsidRPr="00A1331A">
        <w:rPr>
          <w:rStyle w:val="IntenseReference"/>
        </w:rPr>
        <w:instrText xml:space="preserve"> \* MERGEFORMAT </w:instrText>
      </w:r>
      <w:r w:rsidR="00CC1447" w:rsidRPr="00A1331A">
        <w:rPr>
          <w:rStyle w:val="IntenseReference"/>
        </w:rPr>
      </w:r>
      <w:r w:rsidR="00CC1447" w:rsidRPr="00A1331A">
        <w:rPr>
          <w:rStyle w:val="IntenseReference"/>
        </w:rPr>
        <w:fldChar w:fldCharType="separate"/>
      </w:r>
      <w:r w:rsidR="000A7C44" w:rsidRPr="00A1331A">
        <w:rPr>
          <w:rStyle w:val="IntenseReference"/>
        </w:rPr>
        <w:t>D6.7</w:t>
      </w:r>
      <w:r w:rsidR="00CC1447" w:rsidRPr="00A1331A">
        <w:rPr>
          <w:rStyle w:val="IntenseReference"/>
        </w:rPr>
        <w:fldChar w:fldCharType="end"/>
      </w:r>
      <w:r w:rsidR="00CC1447">
        <w:t xml:space="preserve"> </w:t>
      </w:r>
      <w:r w:rsidR="00CC1447" w:rsidRPr="00A1331A">
        <w:rPr>
          <w:rStyle w:val="IntenseReference"/>
        </w:rPr>
        <w:fldChar w:fldCharType="begin" w:fldLock="1"/>
      </w:r>
      <w:r w:rsidR="00CC1447" w:rsidRPr="00A1331A">
        <w:rPr>
          <w:rStyle w:val="IntenseReference"/>
        </w:rPr>
        <w:instrText xml:space="preserve"> REF _Ref36642491 \h </w:instrText>
      </w:r>
      <w:r w:rsidR="00E81B63" w:rsidRPr="00A1331A">
        <w:rPr>
          <w:rStyle w:val="IntenseReference"/>
        </w:rPr>
        <w:instrText xml:space="preserve"> \* MERGEFORMAT </w:instrText>
      </w:r>
      <w:r w:rsidR="00CC1447" w:rsidRPr="00A1331A">
        <w:rPr>
          <w:rStyle w:val="IntenseReference"/>
        </w:rPr>
      </w:r>
      <w:r w:rsidR="00CC1447" w:rsidRPr="00A1331A">
        <w:rPr>
          <w:rStyle w:val="IntenseReference"/>
        </w:rPr>
        <w:fldChar w:fldCharType="separate"/>
      </w:r>
      <w:r w:rsidR="000A7C44" w:rsidRPr="00A1331A">
        <w:rPr>
          <w:rStyle w:val="IntenseReference"/>
        </w:rPr>
        <w:t>Edit Shelf</w:t>
      </w:r>
      <w:r w:rsidR="00CC1447" w:rsidRPr="00A1331A">
        <w:rPr>
          <w:rStyle w:val="IntenseReference"/>
        </w:rPr>
        <w:fldChar w:fldCharType="end"/>
      </w:r>
      <w:r w:rsidR="00BF5029" w:rsidRPr="00DC4915">
        <w:t>.</w:t>
      </w:r>
    </w:p>
    <w:p w14:paraId="787A1428" w14:textId="0B626BD6" w:rsidR="00756579" w:rsidRPr="00DC4915" w:rsidRDefault="00E83698" w:rsidP="00E81B63">
      <w:pPr>
        <w:spacing w:before="240"/>
      </w:pPr>
      <w:r>
        <w:rPr>
          <w:noProof/>
        </w:rPr>
        <mc:AlternateContent>
          <mc:Choice Requires="wps">
            <w:drawing>
              <wp:anchor distT="0" distB="0" distL="114300" distR="114300" simplePos="0" relativeHeight="251658354" behindDoc="0" locked="0" layoutInCell="1" allowOverlap="1" wp14:anchorId="3D559454" wp14:editId="78C12951">
                <wp:simplePos x="0" y="0"/>
                <wp:positionH relativeFrom="column">
                  <wp:posOffset>1328148</wp:posOffset>
                </wp:positionH>
                <wp:positionV relativeFrom="paragraph">
                  <wp:posOffset>1743528</wp:posOffset>
                </wp:positionV>
                <wp:extent cx="2628265" cy="635"/>
                <wp:effectExtent l="0" t="0" r="635" b="12065"/>
                <wp:wrapTopAndBottom/>
                <wp:docPr id="10425423" name="Text Box 1"/>
                <wp:cNvGraphicFramePr/>
                <a:graphic xmlns:a="http://schemas.openxmlformats.org/drawingml/2006/main">
                  <a:graphicData uri="http://schemas.microsoft.com/office/word/2010/wordprocessingShape">
                    <wps:wsp>
                      <wps:cNvSpPr txBox="1"/>
                      <wps:spPr>
                        <a:xfrm>
                          <a:off x="0" y="0"/>
                          <a:ext cx="2628265" cy="635"/>
                        </a:xfrm>
                        <a:prstGeom prst="rect">
                          <a:avLst/>
                        </a:prstGeom>
                        <a:noFill/>
                        <a:ln>
                          <a:noFill/>
                        </a:ln>
                      </wps:spPr>
                      <wps:txbx>
                        <w:txbxContent>
                          <w:p w14:paraId="4DAC2FBA" w14:textId="17AB40AF" w:rsidR="0042388E" w:rsidRPr="00D2371F" w:rsidRDefault="0042388E" w:rsidP="0042388E">
                            <w:pPr>
                              <w:pStyle w:val="Caption"/>
                            </w:pPr>
                            <w:bookmarkStart w:id="69" w:name="_Ref37246564"/>
                            <w:bookmarkStart w:id="70" w:name="_Ref37246559"/>
                            <w:r>
                              <w:t xml:space="preserve">Figure </w:t>
                            </w:r>
                            <w:fldSimple w:instr=" SEQ Figure \* ARABIC ">
                              <w:r w:rsidR="00EB764F">
                                <w:rPr>
                                  <w:noProof/>
                                </w:rPr>
                                <w:t>18</w:t>
                              </w:r>
                            </w:fldSimple>
                            <w:bookmarkEnd w:id="69"/>
                            <w:r>
                              <w:t>. An example tray.</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59454" id="_x0000_s1082" type="#_x0000_t202" style="position:absolute;left:0;text-align:left;margin-left:104.6pt;margin-top:137.3pt;width:206.95pt;height:.05pt;z-index:2516583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" filled="f" stroked="f">
                <v:textbox style="mso-fit-shape-to-text:t" inset="0,0,0,0">
                  <w:txbxContent>
                    <w:p w14:paraId="4DAC2FBA" w14:textId="17AB40AF" w:rsidR="0042388E" w:rsidRPr="00D2371F" w:rsidRDefault="0042388E" w:rsidP="0042388E">
                      <w:pPr>
                        <w:pStyle w:val="Caption"/>
                      </w:pPr>
                      <w:bookmarkStart w:id="71" w:name="_Ref37246564"/>
                      <w:bookmarkStart w:id="72" w:name="_Ref37246559"/>
                      <w:r>
                        <w:t xml:space="preserve">Figure </w:t>
                      </w:r>
                      <w:fldSimple w:instr=" SEQ Figure \* ARABIC ">
                        <w:r w:rsidR="00EB764F">
                          <w:rPr>
                            <w:noProof/>
                          </w:rPr>
                          <w:t>18</w:t>
                        </w:r>
                      </w:fldSimple>
                      <w:bookmarkEnd w:id="71"/>
                      <w:r>
                        <w:t>. An example tray.</w:t>
                      </w:r>
                      <w:bookmarkEnd w:id="72"/>
                    </w:p>
                  </w:txbxContent>
                </v:textbox>
                <w10:wrap type="topAndBottom"/>
              </v:shape>
            </w:pict>
          </mc:Fallback>
        </mc:AlternateContent>
      </w:r>
      <w:r w:rsidR="0042388E" w:rsidRPr="00DC4915">
        <w:rPr>
          <w:noProof/>
        </w:rPr>
        <mc:AlternateContent>
          <mc:Choice Requires="wps">
            <w:drawing>
              <wp:anchor distT="0" distB="0" distL="114300" distR="114300" simplePos="0" relativeHeight="251658296" behindDoc="0" locked="0" layoutInCell="1" allowOverlap="1" wp14:anchorId="364C5BC2" wp14:editId="255AFC31">
                <wp:simplePos x="0" y="0"/>
                <wp:positionH relativeFrom="margin">
                  <wp:posOffset>-298267</wp:posOffset>
                </wp:positionH>
                <wp:positionV relativeFrom="paragraph">
                  <wp:posOffset>1225484</wp:posOffset>
                </wp:positionV>
                <wp:extent cx="1357846" cy="1404620"/>
                <wp:effectExtent l="0" t="0" r="0" b="0"/>
                <wp:wrapNone/>
                <wp:docPr id="4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7846" cy="1404620"/>
                        </a:xfrm>
                        <a:prstGeom prst="rect">
                          <a:avLst/>
                        </a:prstGeom>
                        <a:noFill/>
                        <a:ln w="9525">
                          <a:noFill/>
                          <a:miter lim="800000"/>
                          <a:headEnd/>
                          <a:tailEnd/>
                        </a:ln>
                      </wps:spPr>
                      <wps:txbx>
                        <w:txbxContent>
                          <w:p w14:paraId="236DBE1C" w14:textId="77777777" w:rsidR="00372F22" w:rsidRPr="00B37701" w:rsidRDefault="00372F22" w:rsidP="00BF5029">
                            <w:pPr>
                              <w:rPr>
                                <w:lang w:val="sv-SE"/>
                              </w:rPr>
                            </w:pPr>
                            <w:r>
                              <w:t>Comment Mark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64C5BC2" id="_x0000_s1083" type="#_x0000_t202" style="position:absolute;left:0;text-align:left;margin-left:-23.5pt;margin-top:96.5pt;width:106.9pt;height:110.6pt;z-index:251658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" filled="f" stroked="f">
                <v:textbox style="mso-fit-shape-to-text:t">
                  <w:txbxContent>
                    <w:p w14:paraId="236DBE1C" w14:textId="77777777" w:rsidR="00372F22" w:rsidRPr="00B37701" w:rsidRDefault="00372F22" w:rsidP="00BF5029">
                      <w:pPr>
                        <w:rPr>
                          <w:lang w:val="sv-SE"/>
                        </w:rPr>
                      </w:pPr>
                      <w:r>
                        <w:t>Comment Marker</w:t>
                      </w:r>
                    </w:p>
                  </w:txbxContent>
                </v:textbox>
                <w10:wrap anchorx="margin"/>
              </v:shape>
            </w:pict>
          </mc:Fallback>
        </mc:AlternateContent>
      </w:r>
      <w:r w:rsidR="0042388E" w:rsidRPr="00DC4915">
        <w:rPr>
          <w:noProof/>
        </w:rPr>
        <mc:AlternateContent>
          <mc:Choice Requires="wps">
            <w:drawing>
              <wp:anchor distT="0" distB="0" distL="114300" distR="114300" simplePos="0" relativeHeight="251658298" behindDoc="0" locked="0" layoutInCell="1" allowOverlap="1" wp14:anchorId="53DBA8C9" wp14:editId="2E89AFB4">
                <wp:simplePos x="0" y="0"/>
                <wp:positionH relativeFrom="column">
                  <wp:posOffset>875130</wp:posOffset>
                </wp:positionH>
                <wp:positionV relativeFrom="paragraph">
                  <wp:posOffset>1363236</wp:posOffset>
                </wp:positionV>
                <wp:extent cx="482133" cy="84147"/>
                <wp:effectExtent l="0" t="0" r="32385" b="30480"/>
                <wp:wrapNone/>
                <wp:docPr id="212" name="Straight Connector 8"/>
                <wp:cNvGraphicFramePr/>
                <a:graphic xmlns:a="http://schemas.openxmlformats.org/drawingml/2006/main">
                  <a:graphicData uri="http://schemas.microsoft.com/office/word/2010/wordprocessingShape">
                    <wps:wsp>
                      <wps:cNvCnPr/>
                      <wps:spPr>
                        <a:xfrm>
                          <a:off x="0" y="0"/>
                          <a:ext cx="482133" cy="8414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BC716C7" id="Straight Connector 8" o:spid="_x0000_s1026" style="position:absolute;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9pt,107.35pt" to="106.8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3" behindDoc="0" locked="0" layoutInCell="1" allowOverlap="1" wp14:anchorId="46C0944C" wp14:editId="7326664D">
                <wp:simplePos x="0" y="0"/>
                <wp:positionH relativeFrom="column">
                  <wp:posOffset>4205227</wp:posOffset>
                </wp:positionH>
                <wp:positionV relativeFrom="paragraph">
                  <wp:posOffset>1308306</wp:posOffset>
                </wp:positionV>
                <wp:extent cx="1146964" cy="1404620"/>
                <wp:effectExtent l="0" t="0" r="0" b="0"/>
                <wp:wrapNone/>
                <wp:docPr id="20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5EE22A22" w14:textId="77777777" w:rsidR="00BF5029" w:rsidRPr="00B37701" w:rsidRDefault="00BF5029" w:rsidP="00BF5029">
                            <w:pPr>
                              <w:rPr>
                                <w:lang w:val="sv-SE"/>
                              </w:rPr>
                            </w:pPr>
                            <w:r>
                              <w:t>Expiry Dat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6C0944C" id="_x0000_s1084" type="#_x0000_t202" style="position:absolute;left:0;text-align:left;margin-left:331.1pt;margin-top:103pt;width:90.3pt;height:110.6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7F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" filled="f" stroked="f">
                <v:textbox style="mso-fit-shape-to-text:t">
                  <w:txbxContent>
                    <w:p w14:paraId="5EE22A22" w14:textId="77777777" w:rsidR="00BF5029" w:rsidRPr="00B37701" w:rsidRDefault="00BF5029" w:rsidP="00BF5029">
                      <w:pPr>
                        <w:rPr>
                          <w:lang w:val="sv-SE"/>
                        </w:rPr>
                      </w:pPr>
                      <w:r>
                        <w:t>Expiry Date</w:t>
                      </w:r>
                    </w:p>
                  </w:txbxContent>
                </v:textbox>
              </v:shape>
            </w:pict>
          </mc:Fallback>
        </mc:AlternateContent>
      </w:r>
      <w:r w:rsidR="0042388E" w:rsidRPr="00DC4915">
        <w:rPr>
          <w:noProof/>
        </w:rPr>
        <mc:AlternateContent>
          <mc:Choice Requires="wps">
            <w:drawing>
              <wp:anchor distT="0" distB="0" distL="114300" distR="114300" simplePos="0" relativeHeight="251658297" behindDoc="0" locked="0" layoutInCell="1" allowOverlap="1" wp14:anchorId="481F47AA" wp14:editId="232F96FA">
                <wp:simplePos x="0" y="0"/>
                <wp:positionH relativeFrom="column">
                  <wp:posOffset>3881993</wp:posOffset>
                </wp:positionH>
                <wp:positionV relativeFrom="paragraph">
                  <wp:posOffset>1447383</wp:posOffset>
                </wp:positionV>
                <wp:extent cx="340796" cy="61708"/>
                <wp:effectExtent l="0" t="0" r="21590" b="33655"/>
                <wp:wrapNone/>
                <wp:docPr id="216" name="Straight Connector 8"/>
                <wp:cNvGraphicFramePr/>
                <a:graphic xmlns:a="http://schemas.openxmlformats.org/drawingml/2006/main">
                  <a:graphicData uri="http://schemas.microsoft.com/office/word/2010/wordprocessingShape">
                    <wps:wsp>
                      <wps:cNvCnPr/>
                      <wps:spPr>
                        <a:xfrm flipV="1">
                          <a:off x="0" y="0"/>
                          <a:ext cx="340796" cy="6170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6CCCCBA" id="Straight Connector 8" o:spid="_x0000_s1026" style="position:absolute;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113.95pt" to="332.5pt,1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2" behindDoc="0" locked="0" layoutInCell="1" allowOverlap="1" wp14:anchorId="342756CB" wp14:editId="73BFCA29">
                <wp:simplePos x="0" y="0"/>
                <wp:positionH relativeFrom="column">
                  <wp:posOffset>4194615</wp:posOffset>
                </wp:positionH>
                <wp:positionV relativeFrom="paragraph">
                  <wp:posOffset>602416</wp:posOffset>
                </wp:positionV>
                <wp:extent cx="1146964" cy="1404620"/>
                <wp:effectExtent l="0" t="0" r="0" b="0"/>
                <wp:wrapNone/>
                <wp:docPr id="20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09CC296B" w14:textId="77777777" w:rsidR="00BF5029" w:rsidRPr="00B37701" w:rsidRDefault="00BF5029" w:rsidP="00BF5029">
                            <w:pPr>
                              <w:rPr>
                                <w:lang w:val="sv-SE"/>
                              </w:rPr>
                            </w:pPr>
                            <w:r>
                              <w:t>Weigh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42756CB" id="_x0000_s1085" type="#_x0000_t202" style="position:absolute;left:0;text-align:left;margin-left:330.3pt;margin-top:47.45pt;width:90.3pt;height:110.6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pRp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" filled="f" stroked="f">
                <v:textbox style="mso-fit-shape-to-text:t">
                  <w:txbxContent>
                    <w:p w14:paraId="09CC296B" w14:textId="77777777" w:rsidR="00BF5029" w:rsidRPr="00B37701" w:rsidRDefault="00BF5029" w:rsidP="00BF5029">
                      <w:pPr>
                        <w:rPr>
                          <w:lang w:val="sv-SE"/>
                        </w:rPr>
                      </w:pPr>
                      <w:r>
                        <w:t>Weight</w:t>
                      </w:r>
                    </w:p>
                  </w:txbxContent>
                </v:textbox>
              </v:shape>
            </w:pict>
          </mc:Fallback>
        </mc:AlternateContent>
      </w:r>
      <w:r w:rsidR="0042388E" w:rsidRPr="00DC4915">
        <w:rPr>
          <w:noProof/>
        </w:rPr>
        <mc:AlternateContent>
          <mc:Choice Requires="wps">
            <w:drawing>
              <wp:anchor distT="0" distB="0" distL="114300" distR="114300" simplePos="0" relativeHeight="251658294" behindDoc="0" locked="0" layoutInCell="1" allowOverlap="1" wp14:anchorId="6AC1B6D6" wp14:editId="1FBB82D4">
                <wp:simplePos x="0" y="0"/>
                <wp:positionH relativeFrom="column">
                  <wp:posOffset>4185846</wp:posOffset>
                </wp:positionH>
                <wp:positionV relativeFrom="paragraph">
                  <wp:posOffset>895674</wp:posOffset>
                </wp:positionV>
                <wp:extent cx="1146810" cy="1404620"/>
                <wp:effectExtent l="0" t="0" r="0" b="0"/>
                <wp:wrapNone/>
                <wp:docPr id="48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1404620"/>
                        </a:xfrm>
                        <a:prstGeom prst="rect">
                          <a:avLst/>
                        </a:prstGeom>
                        <a:noFill/>
                        <a:ln w="9525">
                          <a:noFill/>
                          <a:miter lim="800000"/>
                          <a:headEnd/>
                          <a:tailEnd/>
                        </a:ln>
                      </wps:spPr>
                      <wps:txbx>
                        <w:txbxContent>
                          <w:p w14:paraId="44230BB8" w14:textId="77777777" w:rsidR="00BF5029" w:rsidRPr="00B37701" w:rsidRDefault="00BF5029" w:rsidP="00BF5029">
                            <w:pPr>
                              <w:rPr>
                                <w:lang w:val="sv-SE"/>
                              </w:rPr>
                            </w:pPr>
                            <w:r>
                              <w:t>Categor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AC1B6D6" id="_x0000_s1086" type="#_x0000_t202" style="position:absolute;left:0;text-align:left;margin-left:329.6pt;margin-top:70.55pt;width:90.3pt;height:110.6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" filled="f" stroked="f">
                <v:textbox style="mso-fit-shape-to-text:t">
                  <w:txbxContent>
                    <w:p w14:paraId="44230BB8" w14:textId="77777777" w:rsidR="00BF5029" w:rsidRPr="00B37701" w:rsidRDefault="00BF5029" w:rsidP="00BF5029">
                      <w:pPr>
                        <w:rPr>
                          <w:lang w:val="sv-SE"/>
                        </w:rPr>
                      </w:pPr>
                      <w:r>
                        <w:t>Category</w:t>
                      </w:r>
                    </w:p>
                  </w:txbxContent>
                </v:textbox>
              </v:shape>
            </w:pict>
          </mc:Fallback>
        </mc:AlternateContent>
      </w:r>
      <w:r w:rsidR="0042388E" w:rsidRPr="00DC4915">
        <w:rPr>
          <w:noProof/>
        </w:rPr>
        <mc:AlternateContent>
          <mc:Choice Requires="wps">
            <w:drawing>
              <wp:anchor distT="0" distB="0" distL="114300" distR="114300" simplePos="0" relativeHeight="251658295" behindDoc="0" locked="0" layoutInCell="1" allowOverlap="1" wp14:anchorId="5BB46A39" wp14:editId="7796C346">
                <wp:simplePos x="0" y="0"/>
                <wp:positionH relativeFrom="column">
                  <wp:posOffset>2894665</wp:posOffset>
                </wp:positionH>
                <wp:positionV relativeFrom="paragraph">
                  <wp:posOffset>1060306</wp:posOffset>
                </wp:positionV>
                <wp:extent cx="1289588" cy="67318"/>
                <wp:effectExtent l="0" t="0" r="25400" b="27940"/>
                <wp:wrapNone/>
                <wp:docPr id="209" name="Straight Connector 8"/>
                <wp:cNvGraphicFramePr/>
                <a:graphic xmlns:a="http://schemas.openxmlformats.org/drawingml/2006/main">
                  <a:graphicData uri="http://schemas.microsoft.com/office/word/2010/wordprocessingShape">
                    <wps:wsp>
                      <wps:cNvCnPr/>
                      <wps:spPr>
                        <a:xfrm flipV="1">
                          <a:off x="0" y="0"/>
                          <a:ext cx="1289588" cy="673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1E31E04" id="Straight Connector 8" o:spid="_x0000_s1026" style="position:absolute;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95pt,83.5pt" to="329.5pt,8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1" behindDoc="0" locked="0" layoutInCell="1" allowOverlap="1" wp14:anchorId="1595A599" wp14:editId="6DCE4079">
                <wp:simplePos x="0" y="0"/>
                <wp:positionH relativeFrom="column">
                  <wp:posOffset>3881992</wp:posOffset>
                </wp:positionH>
                <wp:positionV relativeFrom="paragraph">
                  <wp:posOffset>729210</wp:posOffset>
                </wp:positionV>
                <wp:extent cx="302357" cy="0"/>
                <wp:effectExtent l="0" t="0" r="0" b="0"/>
                <wp:wrapNone/>
                <wp:docPr id="480" name="Straight Connector 8"/>
                <wp:cNvGraphicFramePr/>
                <a:graphic xmlns:a="http://schemas.openxmlformats.org/drawingml/2006/main">
                  <a:graphicData uri="http://schemas.microsoft.com/office/word/2010/wordprocessingShape">
                    <wps:wsp>
                      <wps:cNvCnPr/>
                      <wps:spPr>
                        <a:xfrm flipH="1">
                          <a:off x="0" y="0"/>
                          <a:ext cx="302357"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3EBDCC7" id="Straight Connector 8" o:spid="_x0000_s1026" style="position:absolute;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57.4pt" to="329.45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" strokecolor="#e32d91 [3204]" strokeweight="1pt">
                <v:stroke joinstyle="miter"/>
              </v:line>
            </w:pict>
          </mc:Fallback>
        </mc:AlternateContent>
      </w:r>
      <w:r w:rsidR="004C1B87" w:rsidRPr="00DC4915">
        <w:rPr>
          <w:noProof/>
        </w:rPr>
        <w:drawing>
          <wp:anchor distT="0" distB="0" distL="114300" distR="114300" simplePos="0" relativeHeight="251658242" behindDoc="0" locked="0" layoutInCell="1" allowOverlap="1" wp14:anchorId="5371656D" wp14:editId="1C8C5F77">
            <wp:simplePos x="0" y="0"/>
            <wp:positionH relativeFrom="column">
              <wp:posOffset>1284948</wp:posOffset>
            </wp:positionH>
            <wp:positionV relativeFrom="paragraph">
              <wp:posOffset>634365</wp:posOffset>
            </wp:positionV>
            <wp:extent cx="2628265" cy="997585"/>
            <wp:effectExtent l="152400" t="152400" r="362585" b="354965"/>
            <wp:wrapTopAndBottom/>
            <wp:docPr id="479"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l="160" t="946" r="76579" b="66524"/>
                    <a:stretch/>
                  </pic:blipFill>
                  <pic:spPr bwMode="auto">
                    <a:xfrm>
                      <a:off x="0" y="0"/>
                      <a:ext cx="2628265" cy="9975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5029" w:rsidRPr="00DC4915">
        <w:t>In</w:t>
      </w:r>
      <w:r w:rsidR="0094622F">
        <w:t xml:space="preserve"> </w:t>
      </w:r>
      <w:r w:rsidR="007E24D9" w:rsidRPr="00A1331A">
        <w:rPr>
          <w:rStyle w:val="IntenseReference"/>
        </w:rPr>
        <w:fldChar w:fldCharType="begin" w:fldLock="1"/>
      </w:r>
      <w:r w:rsidR="007E24D9" w:rsidRPr="00A1331A">
        <w:rPr>
          <w:rStyle w:val="IntenseReference"/>
        </w:rPr>
        <w:instrText xml:space="preserve"> REF _Ref36994436 \h </w:instrText>
      </w:r>
      <w:r w:rsidR="00E81B63" w:rsidRPr="00A1331A">
        <w:rPr>
          <w:rStyle w:val="IntenseReference"/>
        </w:rPr>
        <w:instrText xml:space="preserve"> \* MERGEFORMAT </w:instrText>
      </w:r>
      <w:r w:rsidR="007E24D9" w:rsidRPr="00A1331A">
        <w:rPr>
          <w:rStyle w:val="IntenseReference"/>
        </w:rPr>
      </w:r>
      <w:r w:rsidR="007E24D9" w:rsidRPr="00A1331A">
        <w:rPr>
          <w:rStyle w:val="IntenseReference"/>
        </w:rPr>
        <w:fldChar w:fldCharType="separate"/>
      </w:r>
      <w:r w:rsidR="000A7C44" w:rsidRPr="00A1331A">
        <w:rPr>
          <w:rStyle w:val="IntenseReference"/>
        </w:rPr>
        <w:t>Figure 17</w:t>
      </w:r>
      <w:r w:rsidR="007E24D9" w:rsidRPr="00A1331A">
        <w:rPr>
          <w:rStyle w:val="IntenseReference"/>
        </w:rPr>
        <w:fldChar w:fldCharType="end"/>
      </w:r>
      <w:r w:rsidR="00BF5029" w:rsidRPr="00DC4915">
        <w:t xml:space="preserve">, the </w:t>
      </w:r>
      <w:r w:rsidR="003C2E41" w:rsidRPr="00DC4915">
        <w:t xml:space="preserve">third column </w:t>
      </w:r>
      <w:r w:rsidR="00BF5029" w:rsidRPr="00DC4915">
        <w:t>contain</w:t>
      </w:r>
      <w:r w:rsidR="003021BC" w:rsidRPr="00DC4915">
        <w:t>s</w:t>
      </w:r>
      <w:r w:rsidR="00BF5029" w:rsidRPr="00DC4915">
        <w:t xml:space="preserve"> </w:t>
      </w:r>
      <w:r w:rsidR="003A58AC" w:rsidRPr="00DC4915">
        <w:t>one tray</w:t>
      </w:r>
      <w:r w:rsidR="00E63001">
        <w:t>,</w:t>
      </w:r>
      <w:r w:rsidR="003A58AC" w:rsidRPr="00A616B7">
        <w:t xml:space="preserve"> </w:t>
      </w:r>
      <w:r w:rsidR="00E63001">
        <w:t>and</w:t>
      </w:r>
      <w:r w:rsidR="003A58AC" w:rsidRPr="00DC4915">
        <w:t xml:space="preserve"> two </w:t>
      </w:r>
      <w:r w:rsidR="007E24D9">
        <w:t xml:space="preserve">empty </w:t>
      </w:r>
      <w:r w:rsidR="003A58AC" w:rsidRPr="00DC4915">
        <w:t>tray spaces above it</w:t>
      </w:r>
      <w:r w:rsidR="00BF5029" w:rsidRPr="00DC4915">
        <w:t xml:space="preserve">. Notably, it is impossible for </w:t>
      </w:r>
      <w:r w:rsidR="005D6316">
        <w:t>a</w:t>
      </w:r>
      <w:r w:rsidR="00BF5029" w:rsidRPr="00DC4915">
        <w:t xml:space="preserve"> </w:t>
      </w:r>
      <w:r w:rsidR="00CB2CBA">
        <w:t xml:space="preserve">tray </w:t>
      </w:r>
      <w:r w:rsidR="00BF5029" w:rsidRPr="00DC4915">
        <w:t xml:space="preserve">to </w:t>
      </w:r>
      <w:r w:rsidR="005D6316">
        <w:t>exist above a</w:t>
      </w:r>
      <w:r w:rsidR="00BF5029" w:rsidRPr="00DC4915">
        <w:t xml:space="preserve"> </w:t>
      </w:r>
      <w:r w:rsidR="00CB2CBA">
        <w:t xml:space="preserve">tray </w:t>
      </w:r>
      <w:r w:rsidR="005D6316">
        <w:t xml:space="preserve">space </w:t>
      </w:r>
      <w:r w:rsidR="00573F4D" w:rsidRPr="00DC4915">
        <w:t>(</w:t>
      </w:r>
      <w:r w:rsidR="00D04E77">
        <w:t>meaning</w:t>
      </w:r>
      <w:r w:rsidR="00573F4D" w:rsidRPr="00DC4915">
        <w:t xml:space="preserve"> </w:t>
      </w:r>
      <w:r w:rsidR="005D6316">
        <w:t xml:space="preserve">that </w:t>
      </w:r>
      <w:r w:rsidR="00573F4D" w:rsidRPr="00DC4915">
        <w:t>trays obey the laws of physics)</w:t>
      </w:r>
      <w:r w:rsidR="00BF5029" w:rsidRPr="00DC4915">
        <w:t>.</w:t>
      </w:r>
      <w:bookmarkStart w:id="73" w:name="_Ref36439951"/>
      <w:bookmarkEnd w:id="68"/>
    </w:p>
    <w:p w14:paraId="3A61D0BF" w14:textId="0C8E1818" w:rsidR="00BF5029" w:rsidRPr="00DC4915" w:rsidRDefault="0002021B" w:rsidP="00E81B63">
      <w:pPr>
        <w:spacing w:before="240"/>
      </w:pPr>
      <w:r w:rsidRPr="00A1331A">
        <w:rPr>
          <w:rStyle w:val="IntenseReference"/>
        </w:rPr>
        <w:fldChar w:fldCharType="begin" w:fldLock="1"/>
      </w:r>
      <w:r w:rsidRPr="00A1331A">
        <w:rPr>
          <w:rStyle w:val="IntenseReference"/>
        </w:rPr>
        <w:instrText xml:space="preserve"> REF _Ref37246564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8</w:t>
      </w:r>
      <w:r w:rsidRPr="00A1331A">
        <w:rPr>
          <w:rStyle w:val="IntenseReference"/>
        </w:rPr>
        <w:fldChar w:fldCharType="end"/>
      </w:r>
      <w:r w:rsidR="00BF5029" w:rsidRPr="00DC4915">
        <w:t xml:space="preserve"> shows an example tray</w:t>
      </w:r>
      <w:r w:rsidR="007D2B96">
        <w:t xml:space="preserve">, labelled with </w:t>
      </w:r>
      <w:r w:rsidR="002B4468">
        <w:t xml:space="preserve">its </w:t>
      </w:r>
      <w:r w:rsidR="00BF5029" w:rsidRPr="00DC4915">
        <w:t xml:space="preserve">important information. If a property is </w:t>
      </w:r>
      <w:r w:rsidR="001F0757">
        <w:t>not set</w:t>
      </w:r>
      <w:r w:rsidR="00BF5029" w:rsidRPr="00DC4915">
        <w:t xml:space="preserve">, then it </w:t>
      </w:r>
      <w:r w:rsidR="001F0757">
        <w:t>will not appear on the tray</w:t>
      </w:r>
      <w:r w:rsidR="00BF5029" w:rsidRPr="00DC4915">
        <w:t xml:space="preserve">. </w:t>
      </w:r>
      <w:r w:rsidR="00FE3D06">
        <w:t>The</w:t>
      </w:r>
      <w:r w:rsidR="00BF5029" w:rsidRPr="00DC4915">
        <w:t xml:space="preserve"> comment</w:t>
      </w:r>
      <w:r w:rsidR="000F3A53">
        <w:t xml:space="preserve"> marker icon appears </w:t>
      </w:r>
      <w:r w:rsidR="00FE3D06">
        <w:t xml:space="preserve">on trays </w:t>
      </w:r>
      <w:r w:rsidR="007D2B96">
        <w:t xml:space="preserve">which have </w:t>
      </w:r>
      <w:r w:rsidR="000F3A53">
        <w:t xml:space="preserve">a comment </w:t>
      </w:r>
      <w:r w:rsidR="007D2B96">
        <w:t>attached</w:t>
      </w:r>
      <w:r w:rsidR="000F3A53">
        <w:t>.</w:t>
      </w:r>
      <w:r w:rsidR="00BF5029" w:rsidRPr="00DC4915">
        <w:t xml:space="preserve"> To</w:t>
      </w:r>
      <w:r w:rsidR="006078D3" w:rsidRPr="00DC4915">
        <w:t xml:space="preserve"> view or </w:t>
      </w:r>
      <w:r w:rsidR="00FE3D06">
        <w:t>edit</w:t>
      </w:r>
      <w:r w:rsidR="006078D3" w:rsidRPr="00DC4915">
        <w:t xml:space="preserve"> </w:t>
      </w:r>
      <w:r w:rsidR="00564CEA">
        <w:t xml:space="preserve">the </w:t>
      </w:r>
      <w:r w:rsidR="006078D3" w:rsidRPr="00A616B7">
        <w:t>comment</w:t>
      </w:r>
      <w:r w:rsidR="006078D3" w:rsidRPr="00DC4915">
        <w:t>,</w:t>
      </w:r>
      <w:r w:rsidR="00BF5029" w:rsidRPr="00DC4915">
        <w:t xml:space="preserve"> and </w:t>
      </w:r>
      <w:r w:rsidR="006078D3" w:rsidRPr="00DC4915">
        <w:t xml:space="preserve">to </w:t>
      </w:r>
      <w:r w:rsidR="002D4894" w:rsidRPr="00DC4915">
        <w:t xml:space="preserve">see </w:t>
      </w:r>
      <w:r w:rsidR="00BF5029" w:rsidRPr="00DC4915">
        <w:t xml:space="preserve">who </w:t>
      </w:r>
      <w:r w:rsidR="002D4894" w:rsidRPr="00DC4915">
        <w:t xml:space="preserve">last </w:t>
      </w:r>
      <w:r w:rsidR="00FE3D06">
        <w:t>modified</w:t>
      </w:r>
      <w:r w:rsidR="00BF5029" w:rsidRPr="00DC4915">
        <w:t xml:space="preserve"> </w:t>
      </w:r>
      <w:r w:rsidR="002D4894" w:rsidRPr="00DC4915">
        <w:t xml:space="preserve">the </w:t>
      </w:r>
      <w:r w:rsidR="00C1485C">
        <w:t>tray</w:t>
      </w:r>
      <w:r w:rsidR="002D4894" w:rsidRPr="00DC4915">
        <w:t xml:space="preserve"> and when</w:t>
      </w:r>
      <w:r w:rsidR="00BF5029" w:rsidRPr="00DC4915">
        <w:t xml:space="preserve">, see </w:t>
      </w:r>
      <w:r w:rsidR="00796E32" w:rsidRPr="00A1331A">
        <w:rPr>
          <w:rStyle w:val="IntenseReference"/>
        </w:rPr>
        <w:fldChar w:fldCharType="begin" w:fldLock="1"/>
      </w:r>
      <w:r w:rsidR="00796E32" w:rsidRPr="00A1331A">
        <w:rPr>
          <w:rStyle w:val="IntenseReference"/>
        </w:rPr>
        <w:instrText xml:space="preserve"> REF _Ref36890813 \r \h </w:instrText>
      </w:r>
      <w:r w:rsidR="00E81B63" w:rsidRPr="00A1331A">
        <w:rPr>
          <w:rStyle w:val="IntenseReference"/>
        </w:rPr>
        <w:instrText xml:space="preserve"> \* MERGEFORMAT </w:instrText>
      </w:r>
      <w:r w:rsidR="00796E32" w:rsidRPr="00A1331A">
        <w:rPr>
          <w:rStyle w:val="IntenseReference"/>
        </w:rPr>
      </w:r>
      <w:r w:rsidR="00796E32" w:rsidRPr="00A1331A">
        <w:rPr>
          <w:rStyle w:val="IntenseReference"/>
        </w:rPr>
        <w:fldChar w:fldCharType="separate"/>
      </w:r>
      <w:r w:rsidR="000A7C44" w:rsidRPr="00A1331A">
        <w:rPr>
          <w:rStyle w:val="IntenseReference"/>
        </w:rPr>
        <w:t>D6.6</w:t>
      </w:r>
      <w:r w:rsidR="00796E32" w:rsidRPr="00A1331A">
        <w:rPr>
          <w:rStyle w:val="IntenseReference"/>
        </w:rPr>
        <w:fldChar w:fldCharType="end"/>
      </w:r>
      <w:r w:rsidR="00796E32">
        <w:t xml:space="preserve"> </w:t>
      </w:r>
      <w:r w:rsidR="00796E32" w:rsidRPr="00A1331A">
        <w:rPr>
          <w:rStyle w:val="IntenseReference"/>
        </w:rPr>
        <w:fldChar w:fldCharType="begin" w:fldLock="1"/>
      </w:r>
      <w:r w:rsidR="00796E32" w:rsidRPr="00A1331A">
        <w:rPr>
          <w:rStyle w:val="IntenseReference"/>
        </w:rPr>
        <w:instrText xml:space="preserve"> REF _Ref36890813 \h </w:instrText>
      </w:r>
      <w:r w:rsidR="00E81B63" w:rsidRPr="00A1331A">
        <w:rPr>
          <w:rStyle w:val="IntenseReference"/>
        </w:rPr>
        <w:instrText xml:space="preserve"> \* MERGEFORMAT </w:instrText>
      </w:r>
      <w:r w:rsidR="00796E32" w:rsidRPr="00A1331A">
        <w:rPr>
          <w:rStyle w:val="IntenseReference"/>
        </w:rPr>
      </w:r>
      <w:r w:rsidR="00796E32" w:rsidRPr="00A1331A">
        <w:rPr>
          <w:rStyle w:val="IntenseReference"/>
        </w:rPr>
        <w:fldChar w:fldCharType="separate"/>
      </w:r>
      <w:r w:rsidR="000A7C44" w:rsidRPr="00A1331A">
        <w:rPr>
          <w:rStyle w:val="IntenseReference"/>
        </w:rPr>
        <w:t>Tray Information Dialog</w:t>
      </w:r>
      <w:r w:rsidR="00796E32" w:rsidRPr="00A1331A">
        <w:rPr>
          <w:rStyle w:val="IntenseReference"/>
        </w:rPr>
        <w:fldChar w:fldCharType="end"/>
      </w:r>
      <w:r w:rsidR="00BF5029" w:rsidRPr="00DC4915">
        <w:t>.</w:t>
      </w:r>
      <w:bookmarkEnd w:id="73"/>
    </w:p>
    <w:p w14:paraId="3BCA247D" w14:textId="6D50E0A0" w:rsidR="00BF5029" w:rsidRPr="00DC4915" w:rsidRDefault="008E2C80" w:rsidP="00E81B63">
      <w:pPr>
        <w:spacing w:before="240" w:after="160" w:line="259" w:lineRule="auto"/>
        <w:jc w:val="left"/>
      </w:pPr>
      <w:r>
        <w:br w:type="page"/>
      </w:r>
    </w:p>
    <w:p w14:paraId="5592101E" w14:textId="77777777" w:rsidR="00001792" w:rsidRPr="00DC4915" w:rsidRDefault="00FF7970" w:rsidP="00E81B63">
      <w:pPr>
        <w:pStyle w:val="Heading3"/>
        <w:spacing w:before="240"/>
      </w:pPr>
      <w:bookmarkStart w:id="74" w:name="_Ref36891040"/>
      <w:bookmarkStart w:id="75" w:name="_Toc37590664"/>
      <w:r w:rsidRPr="00DC4915">
        <w:lastRenderedPageBreak/>
        <w:t>Selection</w:t>
      </w:r>
      <w:bookmarkEnd w:id="74"/>
      <w:bookmarkEnd w:id="75"/>
    </w:p>
    <w:p w14:paraId="5F813BD8" w14:textId="77777777" w:rsidR="00BF5029" w:rsidRPr="00DC4915" w:rsidRDefault="00BF5029" w:rsidP="00E81B63">
      <w:pPr>
        <w:pStyle w:val="Subtitle"/>
        <w:spacing w:before="240"/>
        <w:rPr>
          <w:b/>
        </w:rPr>
      </w:pPr>
      <w:r w:rsidRPr="00DC4915">
        <w:t xml:space="preserve">Relating to </w:t>
      </w:r>
      <w:r w:rsidRPr="00DC4915">
        <w:rPr>
          <w:b/>
        </w:rPr>
        <w:t>viewport</w:t>
      </w:r>
      <w:r w:rsidRPr="00DC4915">
        <w:t xml:space="preserve"> and </w:t>
      </w:r>
      <w:r w:rsidRPr="00DC4915">
        <w:rPr>
          <w:b/>
        </w:rPr>
        <w:t>selection</w:t>
      </w:r>
    </w:p>
    <w:p w14:paraId="7BE1AB5A" w14:textId="0DC56F31" w:rsidR="00BF5029" w:rsidRPr="00DC4915" w:rsidRDefault="00BF5029" w:rsidP="00E81B63">
      <w:pPr>
        <w:spacing w:before="240"/>
      </w:pPr>
      <w:r w:rsidRPr="00DC4915">
        <w:t xml:space="preserve">Selection is an important part of how you input data </w:t>
      </w:r>
      <w:r w:rsidR="005524E7" w:rsidRPr="00DC4915">
        <w:t>on</w:t>
      </w:r>
      <w:r w:rsidRPr="00DC4915">
        <w:t xml:space="preserve"> </w:t>
      </w:r>
      <w:r w:rsidR="007D3FA1" w:rsidRPr="00DC4915">
        <w:t>the</w:t>
      </w:r>
      <w:r w:rsidRPr="00DC4915">
        <w:t xml:space="preserve"> shelf view</w:t>
      </w:r>
      <w:r w:rsidR="007D3FA1" w:rsidRPr="00DC4915">
        <w:t xml:space="preserve"> screen</w:t>
      </w:r>
      <w:r w:rsidRPr="00DC4915">
        <w:t xml:space="preserve">. </w:t>
      </w:r>
      <w:r w:rsidR="00C41C0A" w:rsidRPr="00DC4915">
        <w:t>A</w:t>
      </w:r>
      <w:r w:rsidRPr="00DC4915">
        <w:t xml:space="preserve"> </w:t>
      </w:r>
      <w:r w:rsidR="00C7285E" w:rsidRPr="00DC4915">
        <w:t>tray</w:t>
      </w:r>
      <w:r w:rsidR="006154DB" w:rsidRPr="00DC4915">
        <w:t xml:space="preserve"> </w:t>
      </w:r>
      <w:r w:rsidR="008840E8" w:rsidRPr="00DC4915">
        <w:t xml:space="preserve">in the viewport </w:t>
      </w:r>
      <w:r w:rsidR="00C41C0A" w:rsidRPr="00DC4915">
        <w:t>must be selected before it can be</w:t>
      </w:r>
      <w:r w:rsidRPr="00DC4915">
        <w:t xml:space="preserve"> edit</w:t>
      </w:r>
      <w:r w:rsidR="00C41C0A" w:rsidRPr="00DC4915">
        <w:t>ed</w:t>
      </w:r>
      <w:r w:rsidRPr="00DC4915">
        <w:t xml:space="preserve"> </w:t>
      </w:r>
      <w:r w:rsidR="006154DB" w:rsidRPr="00DC4915">
        <w:t>using the input keyboards</w:t>
      </w:r>
      <w:r w:rsidRPr="00DC4915">
        <w:t>.</w:t>
      </w:r>
    </w:p>
    <w:p w14:paraId="1B778C64" w14:textId="4CE60B0B" w:rsidR="00BF5029" w:rsidRPr="00DC4915" w:rsidRDefault="007D3FA1" w:rsidP="00E81B63">
      <w:pPr>
        <w:spacing w:before="240"/>
      </w:pPr>
      <w:r w:rsidRPr="00DC4915">
        <w:t>When</w:t>
      </w:r>
      <w:r w:rsidR="00BF5029" w:rsidRPr="00DC4915">
        <w:t xml:space="preserve"> a tray is </w:t>
      </w:r>
      <w:r w:rsidRPr="00DC4915">
        <w:t>selected,</w:t>
      </w:r>
      <w:r w:rsidR="00BF5029" w:rsidRPr="00DC4915">
        <w:t xml:space="preserve"> a blue tick </w:t>
      </w:r>
      <w:r w:rsidRPr="00DC4915">
        <w:t xml:space="preserve">appears </w:t>
      </w:r>
      <w:r w:rsidR="00BF5029" w:rsidRPr="00DC4915">
        <w:t xml:space="preserve">in the upper left-hand corner </w:t>
      </w:r>
      <w:r w:rsidRPr="00DC4915">
        <w:t xml:space="preserve">and </w:t>
      </w:r>
      <w:r w:rsidR="00B7424E" w:rsidRPr="00DC4915">
        <w:t>its</w:t>
      </w:r>
      <w:r w:rsidR="00BF5029" w:rsidRPr="00DC4915">
        <w:t xml:space="preserve"> background</w:t>
      </w:r>
      <w:r w:rsidR="00B7424E" w:rsidRPr="00DC4915">
        <w:t xml:space="preserve"> darkens</w:t>
      </w:r>
      <w:r w:rsidR="00BF5029" w:rsidRPr="00DC4915">
        <w:t xml:space="preserve">, as </w:t>
      </w:r>
      <w:r w:rsidR="001417FE" w:rsidRPr="00DC4915">
        <w:t>shown</w:t>
      </w:r>
      <w:r w:rsidR="00BF5029" w:rsidRPr="00DC4915">
        <w:t xml:space="preserve"> in </w:t>
      </w:r>
      <w:r w:rsidR="00BF5029" w:rsidRPr="00A1331A">
        <w:rPr>
          <w:rStyle w:val="IntenseReference"/>
        </w:rPr>
        <w:fldChar w:fldCharType="begin" w:fldLock="1"/>
      </w:r>
      <w:r w:rsidR="00BF5029" w:rsidRPr="00A1331A">
        <w:rPr>
          <w:rStyle w:val="IntenseReference"/>
        </w:rPr>
        <w:instrText xml:space="preserve"> REF _Ref36562611 \h </w:instrText>
      </w:r>
      <w:r w:rsidR="00E81B63" w:rsidRPr="00A1331A">
        <w:rPr>
          <w:rStyle w:val="IntenseReference"/>
        </w:rPr>
        <w:instrText xml:space="preserve"> \* MERGEFORMAT </w:instrText>
      </w:r>
      <w:r w:rsidR="00BF5029" w:rsidRPr="00A1331A">
        <w:rPr>
          <w:rStyle w:val="IntenseReference"/>
        </w:rPr>
      </w:r>
      <w:r w:rsidR="00BF5029" w:rsidRPr="00A1331A">
        <w:rPr>
          <w:rStyle w:val="IntenseReference"/>
        </w:rPr>
        <w:fldChar w:fldCharType="separate"/>
      </w:r>
      <w:r w:rsidR="000A7C44" w:rsidRPr="00A1331A">
        <w:rPr>
          <w:rStyle w:val="IntenseReference"/>
        </w:rPr>
        <w:t>Figure 19</w:t>
      </w:r>
      <w:r w:rsidR="00BF5029" w:rsidRPr="00A1331A">
        <w:rPr>
          <w:rStyle w:val="IntenseReference"/>
        </w:rPr>
        <w:fldChar w:fldCharType="end"/>
      </w:r>
      <w:r w:rsidR="00BF5029" w:rsidRPr="00DC4915">
        <w:t>.</w:t>
      </w:r>
    </w:p>
    <w:tbl>
      <w:tblPr>
        <w:tblStyle w:val="TableGrid"/>
        <w:tblW w:w="0" w:type="auto"/>
        <w:tblLook w:val="04A0" w:firstRow="1" w:lastRow="0" w:firstColumn="1" w:lastColumn="0" w:noHBand="0" w:noVBand="1"/>
      </w:tblPr>
      <w:tblGrid>
        <w:gridCol w:w="4675"/>
        <w:gridCol w:w="4675"/>
      </w:tblGrid>
      <w:tr w:rsidR="00BF5029" w:rsidRPr="00A616B7" w14:paraId="6D2C1D1E" w14:textId="77777777" w:rsidTr="00931BB2">
        <w:tc>
          <w:tcPr>
            <w:tcW w:w="4651" w:type="dxa"/>
          </w:tcPr>
          <w:p w14:paraId="545192FF" w14:textId="0E2D6F55" w:rsidR="00BF5029" w:rsidRPr="00DC4915" w:rsidRDefault="0018700A" w:rsidP="00E81B63">
            <w:pPr>
              <w:pStyle w:val="Subtitle"/>
              <w:spacing w:before="240" w:after="0"/>
            </w:pPr>
            <w:r w:rsidRPr="00DC4915">
              <w:t>UN</w:t>
            </w:r>
            <w:r w:rsidR="00BF5029" w:rsidRPr="00DC4915">
              <w:t>Selected</w:t>
            </w:r>
          </w:p>
        </w:tc>
        <w:tc>
          <w:tcPr>
            <w:tcW w:w="4699" w:type="dxa"/>
          </w:tcPr>
          <w:p w14:paraId="58812317" w14:textId="77777777" w:rsidR="00BF5029" w:rsidRPr="00DC4915" w:rsidRDefault="00BF5029" w:rsidP="00E81B63">
            <w:pPr>
              <w:pStyle w:val="Subtitle"/>
              <w:spacing w:before="240" w:after="0"/>
            </w:pPr>
            <w:r w:rsidRPr="00DC4915">
              <w:t>Selected</w:t>
            </w:r>
          </w:p>
        </w:tc>
      </w:tr>
      <w:tr w:rsidR="00BF5029" w:rsidRPr="00A616B7" w14:paraId="49E2C1BC" w14:textId="77777777" w:rsidTr="00931BB2">
        <w:tc>
          <w:tcPr>
            <w:tcW w:w="4651" w:type="dxa"/>
          </w:tcPr>
          <w:p w14:paraId="5065FA17" w14:textId="77777777" w:rsidR="00BF5029" w:rsidRPr="00DC4915" w:rsidRDefault="00BF5029" w:rsidP="00E81B63">
            <w:pPr>
              <w:spacing w:before="240"/>
            </w:pPr>
            <w:r w:rsidRPr="00DC4915">
              <w:rPr>
                <w:noProof/>
              </w:rPr>
              <w:drawing>
                <wp:inline distT="0" distB="0" distL="0" distR="0" wp14:anchorId="29856170" wp14:editId="5037154C">
                  <wp:extent cx="2324100" cy="1129423"/>
                  <wp:effectExtent l="152400" t="152400" r="361950" b="356870"/>
                  <wp:docPr id="243" name="Bildobjekt 24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elected shelf.PNG"/>
                          <pic:cNvPicPr/>
                        </pic:nvPicPr>
                        <pic:blipFill>
                          <a:blip r:embed="rId33">
                            <a:extLst>
                              <a:ext uri="{28A0092B-C50C-407E-A947-70E740481C1C}">
                                <a14:useLocalDpi xmlns:a14="http://schemas.microsoft.com/office/drawing/2010/main" val="0"/>
                              </a:ext>
                            </a:extLst>
                          </a:blip>
                          <a:stretch>
                            <a:fillRect/>
                          </a:stretch>
                        </pic:blipFill>
                        <pic:spPr>
                          <a:xfrm>
                            <a:off x="0" y="0"/>
                            <a:ext cx="2326121" cy="113040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99" w:type="dxa"/>
          </w:tcPr>
          <w:p w14:paraId="7338174C" w14:textId="77777777" w:rsidR="00BF5029" w:rsidRPr="00DC4915" w:rsidRDefault="00BF5029" w:rsidP="00E81B63">
            <w:pPr>
              <w:spacing w:before="240"/>
            </w:pPr>
            <w:r w:rsidRPr="00DC4915">
              <w:rPr>
                <w:noProof/>
              </w:rPr>
              <w:drawing>
                <wp:inline distT="0" distB="0" distL="0" distR="0" wp14:anchorId="4A69E52F" wp14:editId="6C38DFDF">
                  <wp:extent cx="2320289" cy="1130011"/>
                  <wp:effectExtent l="152400" t="152400" r="366395" b="356235"/>
                  <wp:docPr id="244" name="Bildobjekt 24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ted shelf.PNG"/>
                          <pic:cNvPicPr/>
                        </pic:nvPicPr>
                        <pic:blipFill>
                          <a:blip r:embed="rId34">
                            <a:extLst>
                              <a:ext uri="{28A0092B-C50C-407E-A947-70E740481C1C}">
                                <a14:useLocalDpi xmlns:a14="http://schemas.microsoft.com/office/drawing/2010/main" val="0"/>
                              </a:ext>
                            </a:extLst>
                          </a:blip>
                          <a:stretch>
                            <a:fillRect/>
                          </a:stretch>
                        </pic:blipFill>
                        <pic:spPr>
                          <a:xfrm>
                            <a:off x="0" y="0"/>
                            <a:ext cx="2343269" cy="1141202"/>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1B2F1E58" w14:textId="52739EDC" w:rsidR="00BF5029" w:rsidRPr="00A412CA" w:rsidRDefault="00BF5029" w:rsidP="00E81B63">
      <w:pPr>
        <w:pStyle w:val="Caption"/>
        <w:spacing w:before="240"/>
      </w:pPr>
      <w:bookmarkStart w:id="76" w:name="_Ref36562611"/>
      <w:r w:rsidRPr="00A412CA">
        <w:t xml:space="preserve">Figure </w:t>
      </w:r>
      <w:fldSimple w:instr=" SEQ Figure \* ARABIC " w:fldLock="1">
        <w:r w:rsidR="000A7C44">
          <w:rPr>
            <w:noProof/>
          </w:rPr>
          <w:t>19</w:t>
        </w:r>
      </w:fldSimple>
      <w:bookmarkEnd w:id="76"/>
      <w:r w:rsidRPr="00A412CA">
        <w:t xml:space="preserve">. Difference between </w:t>
      </w:r>
      <w:r w:rsidRPr="00DC4915">
        <w:t>a</w:t>
      </w:r>
      <w:r w:rsidR="00E8061E" w:rsidRPr="00DC4915">
        <w:t>n uns</w:t>
      </w:r>
      <w:r w:rsidRPr="00DC4915">
        <w:t xml:space="preserve">elected </w:t>
      </w:r>
      <w:r w:rsidR="00E9449A" w:rsidRPr="00DC4915">
        <w:t>tray</w:t>
      </w:r>
      <w:r w:rsidRPr="00A412CA">
        <w:t xml:space="preserve"> and a selected tray.</w:t>
      </w:r>
    </w:p>
    <w:p w14:paraId="7BE3EED8" w14:textId="470FBE64" w:rsidR="00A27068" w:rsidRPr="00DC4915" w:rsidRDefault="00A27068" w:rsidP="00E81B63">
      <w:pPr>
        <w:spacing w:before="240"/>
      </w:pPr>
      <w:r w:rsidRPr="00DC4915">
        <w:t xml:space="preserve">If </w:t>
      </w:r>
      <w:r w:rsidR="00EF51C8">
        <w:t xml:space="preserve">there are </w:t>
      </w:r>
      <w:r w:rsidR="00337151" w:rsidRPr="00DC4915">
        <w:t>no</w:t>
      </w:r>
      <w:r w:rsidRPr="00DC4915">
        <w:t xml:space="preserve"> trays </w:t>
      </w:r>
      <w:r w:rsidR="009164E1" w:rsidRPr="00DC4915">
        <w:t xml:space="preserve">currently </w:t>
      </w:r>
      <w:r w:rsidRPr="00DC4915">
        <w:t xml:space="preserve">selected, </w:t>
      </w:r>
      <w:r w:rsidR="00EF51C8">
        <w:t xml:space="preserve">just </w:t>
      </w:r>
      <w:r w:rsidRPr="00DC4915">
        <w:t>tap on a</w:t>
      </w:r>
      <w:r w:rsidR="00337151" w:rsidRPr="00DC4915">
        <w:t>ny</w:t>
      </w:r>
      <w:r w:rsidRPr="00DC4915">
        <w:t xml:space="preserve"> tray to </w:t>
      </w:r>
      <w:r w:rsidR="00102176" w:rsidRPr="00DC4915">
        <w:t xml:space="preserve">select </w:t>
      </w:r>
      <w:r w:rsidR="00ED6F75">
        <w:t>it</w:t>
      </w:r>
      <w:r w:rsidR="00102176" w:rsidRPr="00DC4915">
        <w:t>.</w:t>
      </w:r>
    </w:p>
    <w:p w14:paraId="4F4A815A" w14:textId="7DC9A7C6" w:rsidR="00BF5029" w:rsidRPr="00DC4915" w:rsidRDefault="009E362A" w:rsidP="00E81B63">
      <w:pPr>
        <w:spacing w:before="240"/>
      </w:pPr>
      <w:r w:rsidRPr="00DC4915">
        <w:t>At any point where only</w:t>
      </w:r>
      <w:r w:rsidR="00BF5029" w:rsidRPr="00DC4915">
        <w:t xml:space="preserve"> one </w:t>
      </w:r>
      <w:r w:rsidR="001F3EAE" w:rsidRPr="00DC4915">
        <w:t xml:space="preserve">tray </w:t>
      </w:r>
      <w:r w:rsidR="00102176" w:rsidRPr="00DC4915">
        <w:t>is</w:t>
      </w:r>
      <w:r w:rsidR="00BF5029" w:rsidRPr="00DC4915">
        <w:t xml:space="preserve"> selected</w:t>
      </w:r>
      <w:r w:rsidR="001F3EAE" w:rsidRPr="00DC4915">
        <w:t xml:space="preserve">, </w:t>
      </w:r>
      <w:r w:rsidR="00BF5029" w:rsidRPr="00DC4915">
        <w:t xml:space="preserve">you are in </w:t>
      </w:r>
      <w:r w:rsidR="00BF5029" w:rsidRPr="00DC4915">
        <w:rPr>
          <w:b/>
        </w:rPr>
        <w:t>single</w:t>
      </w:r>
      <w:r w:rsidR="00BF5029" w:rsidRPr="00DC4915">
        <w:t>-</w:t>
      </w:r>
      <w:r w:rsidR="00BF5029" w:rsidRPr="00DC4915">
        <w:rPr>
          <w:b/>
        </w:rPr>
        <w:t>select</w:t>
      </w:r>
      <w:r w:rsidR="00BF5029" w:rsidRPr="00DC4915">
        <w:t xml:space="preserve"> mode. </w:t>
      </w:r>
      <w:r w:rsidR="00B57AD8" w:rsidRPr="00DC4915">
        <w:t>In this mode, t</w:t>
      </w:r>
      <w:r w:rsidR="00BF5029" w:rsidRPr="00DC4915">
        <w:t>ap</w:t>
      </w:r>
      <w:r w:rsidR="001F3EAE" w:rsidRPr="00DC4915">
        <w:t>ping</w:t>
      </w:r>
      <w:r w:rsidR="00BF5029" w:rsidRPr="00DC4915">
        <w:t xml:space="preserve"> </w:t>
      </w:r>
      <w:r w:rsidR="00511738" w:rsidRPr="00DC4915">
        <w:t xml:space="preserve">on another </w:t>
      </w:r>
      <w:r w:rsidR="00BF5029" w:rsidRPr="00DC4915">
        <w:t xml:space="preserve">tray </w:t>
      </w:r>
      <w:r w:rsidR="00B430C0" w:rsidRPr="00DC4915">
        <w:t xml:space="preserve">will </w:t>
      </w:r>
      <w:r w:rsidR="00B430C0" w:rsidRPr="00713E32">
        <w:rPr>
          <w:i/>
        </w:rPr>
        <w:t>replace</w:t>
      </w:r>
      <w:r w:rsidR="00B430C0" w:rsidRPr="00DC4915">
        <w:t xml:space="preserve"> the current selection</w:t>
      </w:r>
      <w:r w:rsidR="00637861" w:rsidRPr="00DC4915">
        <w:t xml:space="preserve">. </w:t>
      </w:r>
      <w:r w:rsidR="002B75D8" w:rsidRPr="00DC4915">
        <w:t>Tapping on the selected tray again will deselect it.</w:t>
      </w:r>
    </w:p>
    <w:p w14:paraId="5EA01B87" w14:textId="01B34DAD" w:rsidR="00BF5029" w:rsidRPr="00DC4915" w:rsidRDefault="003D6AFF" w:rsidP="00E81B63">
      <w:pPr>
        <w:spacing w:before="240"/>
      </w:pPr>
      <w:r>
        <w:t>If</w:t>
      </w:r>
      <w:r w:rsidR="00DE0160" w:rsidRPr="00DC4915">
        <w:t xml:space="preserve"> more </w:t>
      </w:r>
      <w:r>
        <w:t xml:space="preserve">than </w:t>
      </w:r>
      <w:r w:rsidRPr="00A616B7">
        <w:t xml:space="preserve">one tray </w:t>
      </w:r>
      <w:r>
        <w:t>is</w:t>
      </w:r>
      <w:r w:rsidRPr="00A616B7">
        <w:t xml:space="preserve"> selected</w:t>
      </w:r>
      <w:r w:rsidR="000A1852" w:rsidRPr="00DC4915">
        <w:t>,</w:t>
      </w:r>
      <w:r w:rsidR="00DE0160" w:rsidRPr="00DC4915">
        <w:t xml:space="preserve"> </w:t>
      </w:r>
      <w:r w:rsidR="00B57AD8" w:rsidRPr="00DC4915">
        <w:t xml:space="preserve">you </w:t>
      </w:r>
      <w:r>
        <w:t xml:space="preserve">are in </w:t>
      </w:r>
      <w:r w:rsidR="00DE0160" w:rsidRPr="00DC4915">
        <w:rPr>
          <w:b/>
        </w:rPr>
        <w:t>multiple-select</w:t>
      </w:r>
      <w:r w:rsidR="00DE0160" w:rsidRPr="00DC4915">
        <w:t xml:space="preserve"> mode.</w:t>
      </w:r>
      <w:r w:rsidR="00591BB5" w:rsidRPr="00DC4915">
        <w:t xml:space="preserve"> </w:t>
      </w:r>
      <w:r w:rsidR="008B64A3" w:rsidRPr="00DC4915">
        <w:t>In this mode, tapping on an</w:t>
      </w:r>
      <w:r w:rsidR="00742028" w:rsidRPr="00DC4915">
        <w:t xml:space="preserve"> unselected</w:t>
      </w:r>
      <w:r w:rsidR="008B64A3" w:rsidRPr="00DC4915">
        <w:t xml:space="preserve"> tray </w:t>
      </w:r>
      <w:r w:rsidR="00DB0C10">
        <w:t xml:space="preserve">will </w:t>
      </w:r>
      <w:r w:rsidR="008B64A3" w:rsidRPr="00DB548F">
        <w:rPr>
          <w:i/>
          <w:iCs/>
        </w:rPr>
        <w:t>add</w:t>
      </w:r>
      <w:r w:rsidR="008B64A3" w:rsidRPr="00DC4915">
        <w:t xml:space="preserve"> it to </w:t>
      </w:r>
      <w:r w:rsidR="00DB0C10">
        <w:t>the current</w:t>
      </w:r>
      <w:r w:rsidR="008B64A3" w:rsidRPr="00DC4915">
        <w:t xml:space="preserve"> selection. G</w:t>
      </w:r>
      <w:r w:rsidR="00BF5029" w:rsidRPr="00DC4915">
        <w:t>rey</w:t>
      </w:r>
      <w:r w:rsidR="008B64A3" w:rsidRPr="00DC4915">
        <w:t>ed-out</w:t>
      </w:r>
      <w:r w:rsidR="00BF5029" w:rsidRPr="00DC4915">
        <w:t xml:space="preserve"> tick</w:t>
      </w:r>
      <w:r w:rsidR="008B64A3" w:rsidRPr="00DC4915">
        <w:t xml:space="preserve">s appear </w:t>
      </w:r>
      <w:r w:rsidR="00BF5029" w:rsidRPr="00DC4915">
        <w:t>in the upper left</w:t>
      </w:r>
      <w:r w:rsidR="008B64A3" w:rsidRPr="00DC4915">
        <w:t xml:space="preserve"> </w:t>
      </w:r>
      <w:r w:rsidR="00BF5029" w:rsidRPr="00DC4915">
        <w:t xml:space="preserve">of </w:t>
      </w:r>
      <w:r w:rsidR="00212268" w:rsidRPr="00DC4915">
        <w:t xml:space="preserve">all </w:t>
      </w:r>
      <w:r w:rsidR="00BF5029" w:rsidRPr="00DC4915">
        <w:t>tray cell</w:t>
      </w:r>
      <w:r w:rsidR="00212268" w:rsidRPr="00DC4915">
        <w:t xml:space="preserve">s </w:t>
      </w:r>
      <w:r w:rsidR="008B64A3" w:rsidRPr="00DC4915">
        <w:t xml:space="preserve">to indicate </w:t>
      </w:r>
      <w:r>
        <w:t xml:space="preserve">you are in </w:t>
      </w:r>
      <w:r w:rsidR="00D243B7" w:rsidRPr="00D243B7">
        <w:rPr>
          <w:b/>
          <w:bCs/>
        </w:rPr>
        <w:t>multiple-select</w:t>
      </w:r>
      <w:r w:rsidR="00D243B7">
        <w:t xml:space="preserve"> mode </w:t>
      </w:r>
      <w:r w:rsidR="00E07988" w:rsidRPr="00DC4915">
        <w:t xml:space="preserve">(see </w:t>
      </w:r>
      <w:r w:rsidR="00E07988" w:rsidRPr="00A1331A">
        <w:rPr>
          <w:rStyle w:val="IntenseReference"/>
        </w:rPr>
        <w:fldChar w:fldCharType="begin" w:fldLock="1"/>
      </w:r>
      <w:r w:rsidR="00E07988" w:rsidRPr="00A1331A">
        <w:rPr>
          <w:rStyle w:val="IntenseReference"/>
        </w:rPr>
        <w:instrText xml:space="preserve"> REF _Ref36562721 \h </w:instrText>
      </w:r>
      <w:r w:rsidR="00E81B63" w:rsidRPr="00A1331A">
        <w:rPr>
          <w:rStyle w:val="IntenseReference"/>
        </w:rPr>
        <w:instrText xml:space="preserve"> \* MERGEFORMAT </w:instrText>
      </w:r>
      <w:r w:rsidR="00E07988" w:rsidRPr="00A1331A">
        <w:rPr>
          <w:rStyle w:val="IntenseReference"/>
        </w:rPr>
      </w:r>
      <w:r w:rsidR="00E07988" w:rsidRPr="00A1331A">
        <w:rPr>
          <w:rStyle w:val="IntenseReference"/>
        </w:rPr>
        <w:fldChar w:fldCharType="separate"/>
      </w:r>
      <w:r w:rsidR="000A7C44" w:rsidRPr="00A1331A">
        <w:rPr>
          <w:rStyle w:val="IntenseReference"/>
        </w:rPr>
        <w:t>Figure 20</w:t>
      </w:r>
      <w:r w:rsidR="00E07988" w:rsidRPr="00A1331A">
        <w:rPr>
          <w:rStyle w:val="IntenseReference"/>
        </w:rPr>
        <w:fldChar w:fldCharType="end"/>
      </w:r>
      <w:r w:rsidR="00E07988" w:rsidRPr="00DC4915">
        <w:t>).</w:t>
      </w:r>
      <w:r w:rsidR="004A6313" w:rsidRPr="00DC4915">
        <w:t xml:space="preserve"> </w:t>
      </w:r>
      <w:r w:rsidR="00742028" w:rsidRPr="00DC4915">
        <w:t>Tapping on a selected tray again will deselect it.</w:t>
      </w:r>
      <w:r w:rsidR="00940953">
        <w:t xml:space="preserve"> Deselecting trays until only one tray is left will return you to single-select mode.</w:t>
      </w:r>
    </w:p>
    <w:p w14:paraId="68864288" w14:textId="480BDB68" w:rsidR="00BF5029" w:rsidRPr="00DC4915" w:rsidRDefault="00366695" w:rsidP="00366695">
      <w:pPr>
        <w:spacing w:after="160" w:line="259" w:lineRule="auto"/>
        <w:jc w:val="left"/>
      </w:pPr>
      <w:r>
        <w:br w:type="page"/>
      </w:r>
    </w:p>
    <w:tbl>
      <w:tblPr>
        <w:tblStyle w:val="TableGrid"/>
        <w:tblW w:w="0" w:type="auto"/>
        <w:tblLook w:val="04A0" w:firstRow="1" w:lastRow="0" w:firstColumn="1" w:lastColumn="0" w:noHBand="0" w:noVBand="1"/>
      </w:tblPr>
      <w:tblGrid>
        <w:gridCol w:w="4675"/>
        <w:gridCol w:w="4675"/>
      </w:tblGrid>
      <w:tr w:rsidR="00BF5029" w:rsidRPr="00A616B7" w14:paraId="0FDB7892" w14:textId="77777777" w:rsidTr="00931BB2">
        <w:tc>
          <w:tcPr>
            <w:tcW w:w="4675" w:type="dxa"/>
          </w:tcPr>
          <w:p w14:paraId="3F4CE049" w14:textId="77777777" w:rsidR="00BF5029" w:rsidRPr="00DC4915" w:rsidRDefault="00BF5029" w:rsidP="00E81B63">
            <w:pPr>
              <w:pStyle w:val="Subtitle"/>
              <w:spacing w:before="240" w:after="0"/>
            </w:pPr>
            <w:r w:rsidRPr="00DC4915">
              <w:lastRenderedPageBreak/>
              <w:t>Single-Select Mode</w:t>
            </w:r>
          </w:p>
        </w:tc>
        <w:tc>
          <w:tcPr>
            <w:tcW w:w="4675" w:type="dxa"/>
          </w:tcPr>
          <w:p w14:paraId="03452CFC" w14:textId="77777777" w:rsidR="00BF5029" w:rsidRPr="00DC4915" w:rsidRDefault="00BF5029" w:rsidP="00E81B63">
            <w:pPr>
              <w:pStyle w:val="Subtitle"/>
              <w:spacing w:before="240" w:after="0"/>
            </w:pPr>
            <w:r w:rsidRPr="00DC4915">
              <w:t>Multiple-Select Mode</w:t>
            </w:r>
          </w:p>
        </w:tc>
      </w:tr>
      <w:tr w:rsidR="00BF5029" w:rsidRPr="00A616B7" w14:paraId="24C6D22C" w14:textId="77777777" w:rsidTr="00931BB2">
        <w:tc>
          <w:tcPr>
            <w:tcW w:w="4675" w:type="dxa"/>
          </w:tcPr>
          <w:p w14:paraId="71AD3548" w14:textId="77777777" w:rsidR="00BF5029" w:rsidRPr="00DC4915" w:rsidRDefault="00BF5029" w:rsidP="00E81B63">
            <w:pPr>
              <w:spacing w:before="240"/>
            </w:pPr>
            <w:r w:rsidRPr="00A616B7">
              <w:rPr>
                <w:noProof/>
              </w:rPr>
              <w:drawing>
                <wp:inline distT="0" distB="0" distL="0" distR="0" wp14:anchorId="5A6F0F94" wp14:editId="5CF150FE">
                  <wp:extent cx="2013429" cy="1566000"/>
                  <wp:effectExtent l="152400" t="152400" r="368300" b="358140"/>
                  <wp:docPr id="245" name="Bildobjekt 24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el-selec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13429"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75" w:type="dxa"/>
          </w:tcPr>
          <w:p w14:paraId="1CE1FD80" w14:textId="77777777" w:rsidR="00BF5029" w:rsidRPr="00DC4915" w:rsidRDefault="00BF5029" w:rsidP="00E81B63">
            <w:pPr>
              <w:spacing w:before="240"/>
            </w:pPr>
            <w:r w:rsidRPr="00A616B7">
              <w:rPr>
                <w:noProof/>
              </w:rPr>
              <w:drawing>
                <wp:inline distT="0" distB="0" distL="0" distR="0" wp14:anchorId="596FA684" wp14:editId="30BCF82A">
                  <wp:extent cx="2044041" cy="1566000"/>
                  <wp:effectExtent l="152400" t="152400" r="356870" b="358140"/>
                  <wp:docPr id="246" name="Bildobjekt 24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ltiple-selec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44041"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7A799E13" w14:textId="6CC9711F" w:rsidR="00BF5029" w:rsidRPr="00A412CA" w:rsidRDefault="00BF5029" w:rsidP="00E81B63">
      <w:pPr>
        <w:pStyle w:val="Caption"/>
        <w:spacing w:before="240"/>
      </w:pPr>
      <w:bookmarkStart w:id="77" w:name="_Ref36562721"/>
      <w:r w:rsidRPr="00A412CA">
        <w:t xml:space="preserve">Figure </w:t>
      </w:r>
      <w:fldSimple w:instr=" SEQ Figure \* ARABIC " w:fldLock="1">
        <w:r w:rsidR="000A7C44">
          <w:rPr>
            <w:noProof/>
          </w:rPr>
          <w:t>20</w:t>
        </w:r>
      </w:fldSimple>
      <w:bookmarkEnd w:id="77"/>
      <w:r w:rsidRPr="00A412CA">
        <w:t xml:space="preserve">. Difference between </w:t>
      </w:r>
      <w:r w:rsidR="00853A09">
        <w:t>selection modes</w:t>
      </w:r>
      <w:r w:rsidRPr="00A412CA">
        <w:t>.</w:t>
      </w:r>
    </w:p>
    <w:p w14:paraId="16812346" w14:textId="49055A8B" w:rsidR="003610DC" w:rsidRPr="00DC4915" w:rsidRDefault="00C732A0" w:rsidP="00E81B63">
      <w:pPr>
        <w:spacing w:before="240"/>
      </w:pPr>
      <w:r>
        <w:t>You can select more trays</w:t>
      </w:r>
      <w:r w:rsidR="00C4542D" w:rsidRPr="00DC4915">
        <w:t xml:space="preserve"> </w:t>
      </w:r>
      <w:r w:rsidR="001A6676" w:rsidRPr="00DC4915">
        <w:t>(</w:t>
      </w:r>
      <w:r w:rsidR="00012A6A" w:rsidRPr="00DC4915">
        <w:t>and thus enter multiple-select mode</w:t>
      </w:r>
      <w:r w:rsidR="001A6676" w:rsidRPr="00DC4915">
        <w:t>)</w:t>
      </w:r>
      <w:r w:rsidR="00012A6A" w:rsidRPr="00DC4915">
        <w:t xml:space="preserve"> </w:t>
      </w:r>
      <w:r w:rsidR="004238D1">
        <w:t xml:space="preserve">by tapping and holding on </w:t>
      </w:r>
      <w:r w:rsidR="005C320B" w:rsidRPr="00A616B7">
        <w:t>a second</w:t>
      </w:r>
      <w:r w:rsidR="0022253C" w:rsidRPr="00A616B7">
        <w:t xml:space="preserve"> tray</w:t>
      </w:r>
      <w:r w:rsidR="005C320B" w:rsidRPr="00A616B7">
        <w:t xml:space="preserve">. </w:t>
      </w:r>
      <w:r w:rsidR="00EE34FE">
        <w:t xml:space="preserve">Once you are </w:t>
      </w:r>
      <w:r w:rsidR="00E73F54">
        <w:t xml:space="preserve">in </w:t>
      </w:r>
      <w:r w:rsidR="00C17350" w:rsidRPr="00DC4915">
        <w:t>multi</w:t>
      </w:r>
      <w:r w:rsidR="00542780" w:rsidRPr="00DC4915">
        <w:t>ple-select mode</w:t>
      </w:r>
      <w:r w:rsidR="00C91A01">
        <w:t>,</w:t>
      </w:r>
      <w:r w:rsidR="00542780" w:rsidRPr="00DC4915">
        <w:t xml:space="preserve"> you can select</w:t>
      </w:r>
      <w:r w:rsidR="008F3F11" w:rsidRPr="00DC4915">
        <w:t>/deselect</w:t>
      </w:r>
      <w:r w:rsidR="00542780" w:rsidRPr="00DC4915">
        <w:t xml:space="preserve"> any </w:t>
      </w:r>
      <w:r w:rsidR="00094301" w:rsidRPr="00DC4915">
        <w:t xml:space="preserve">additional trays by </w:t>
      </w:r>
      <w:r w:rsidR="003D4A58" w:rsidRPr="00DC4915">
        <w:t xml:space="preserve">simply </w:t>
      </w:r>
      <w:r w:rsidR="00FF38A6" w:rsidRPr="00DC4915">
        <w:t>tapping</w:t>
      </w:r>
      <w:r w:rsidR="007D38C2" w:rsidRPr="00DC4915">
        <w:t xml:space="preserve"> </w:t>
      </w:r>
      <w:r w:rsidR="00F669DD">
        <w:t xml:space="preserve">on </w:t>
      </w:r>
      <w:r w:rsidR="003D4A58" w:rsidRPr="00DC4915">
        <w:t>them</w:t>
      </w:r>
      <w:r w:rsidR="007D38C2" w:rsidRPr="00DC4915">
        <w:t>.</w:t>
      </w:r>
    </w:p>
    <w:p w14:paraId="2E25A170" w14:textId="03BAB5E4" w:rsidR="008B0564" w:rsidRPr="00DC4915" w:rsidRDefault="00F669DD" w:rsidP="00E81B63">
      <w:pPr>
        <w:spacing w:before="240"/>
      </w:pPr>
      <w:r>
        <w:t xml:space="preserve">You can also </w:t>
      </w:r>
      <w:r w:rsidR="009A0176">
        <w:t>select</w:t>
      </w:r>
      <w:r>
        <w:t xml:space="preserve"> more trays </w:t>
      </w:r>
      <w:r w:rsidR="00BF5029" w:rsidRPr="00A616B7">
        <w:t>us</w:t>
      </w:r>
      <w:r>
        <w:t>ing</w:t>
      </w:r>
      <w:r w:rsidR="00BF5029" w:rsidRPr="00A616B7">
        <w:t xml:space="preserve"> </w:t>
      </w:r>
      <w:r w:rsidR="00BF5029" w:rsidRPr="00DD3E64">
        <w:rPr>
          <w:b/>
        </w:rPr>
        <w:t>drag</w:t>
      </w:r>
      <w:r w:rsidR="00261FD2">
        <w:rPr>
          <w:b/>
        </w:rPr>
        <w:t xml:space="preserve"> </w:t>
      </w:r>
      <w:r w:rsidR="00BF5029" w:rsidRPr="00DD3E64">
        <w:rPr>
          <w:b/>
        </w:rPr>
        <w:t>select</w:t>
      </w:r>
      <w:r w:rsidR="003C0870" w:rsidRPr="00DD3E64">
        <w:rPr>
          <w:b/>
        </w:rPr>
        <w:t>ion</w:t>
      </w:r>
      <w:r w:rsidR="00BF5029" w:rsidRPr="00A616B7">
        <w:t xml:space="preserve">. </w:t>
      </w:r>
      <w:r>
        <w:t>Tap and hold</w:t>
      </w:r>
      <w:r w:rsidR="00BF5029" w:rsidRPr="00DC4915">
        <w:t xml:space="preserve"> on a tray until you are visibly in multiple-select mode</w:t>
      </w:r>
      <w:r w:rsidR="003C0870">
        <w:t xml:space="preserve"> (g</w:t>
      </w:r>
      <w:r w:rsidR="003C0870" w:rsidRPr="00DC4915">
        <w:t>reyed-out ticks</w:t>
      </w:r>
      <w:r w:rsidR="003C0870">
        <w:t xml:space="preserve"> appear)</w:t>
      </w:r>
      <w:r w:rsidR="00BF5029" w:rsidRPr="00DC4915">
        <w:t xml:space="preserve">, and then </w:t>
      </w:r>
      <w:r>
        <w:t xml:space="preserve">drag </w:t>
      </w:r>
      <w:r w:rsidR="00BF5029" w:rsidRPr="00A616B7">
        <w:t>to a</w:t>
      </w:r>
      <w:r>
        <w:t>nother</w:t>
      </w:r>
      <w:r w:rsidR="00BF5029" w:rsidRPr="00DC4915">
        <w:t xml:space="preserve"> tray</w:t>
      </w:r>
      <w:r>
        <w:t>/</w:t>
      </w:r>
      <w:r w:rsidR="00BF5029" w:rsidRPr="00A616B7">
        <w:t>tray</w:t>
      </w:r>
      <w:r w:rsidR="00BF5029" w:rsidRPr="00DC4915">
        <w:t xml:space="preserve"> space, without lifting your finger. This selects all trays in between the start and end points of the selection. The trays in between are determined by </w:t>
      </w:r>
      <w:r w:rsidR="00F96460" w:rsidRPr="00A616B7">
        <w:t>top</w:t>
      </w:r>
      <w:r w:rsidR="005434B3">
        <w:t>-</w:t>
      </w:r>
      <w:r w:rsidR="00F96460" w:rsidRPr="00A616B7">
        <w:t>to</w:t>
      </w:r>
      <w:r w:rsidR="005434B3">
        <w:t>-</w:t>
      </w:r>
      <w:r w:rsidR="00F96460" w:rsidRPr="00A616B7">
        <w:t>bottom</w:t>
      </w:r>
      <w:r w:rsidR="00BF5029" w:rsidRPr="00A616B7">
        <w:t>,</w:t>
      </w:r>
      <w:r w:rsidR="00F96460" w:rsidRPr="00F96460">
        <w:t xml:space="preserve"> </w:t>
      </w:r>
      <w:r w:rsidR="00BF5029" w:rsidRPr="00DC4915">
        <w:t>left</w:t>
      </w:r>
      <w:r w:rsidR="005434B3">
        <w:t>-</w:t>
      </w:r>
      <w:r w:rsidR="00BF5029" w:rsidRPr="00DC4915">
        <w:t>to</w:t>
      </w:r>
      <w:r w:rsidR="005434B3">
        <w:t>-</w:t>
      </w:r>
      <w:r w:rsidR="00BF5029" w:rsidRPr="00DC4915">
        <w:t xml:space="preserve">right </w:t>
      </w:r>
      <w:r w:rsidR="00BF5029" w:rsidRPr="005E4712">
        <w:t>ordering</w:t>
      </w:r>
      <w:r w:rsidR="00C6032D">
        <w:t xml:space="preserve"> (</w:t>
      </w:r>
      <w:r w:rsidR="00632BD5">
        <w:t xml:space="preserve">see </w:t>
      </w:r>
      <w:r w:rsidR="00C65AEA" w:rsidRPr="00A1331A">
        <w:rPr>
          <w:rStyle w:val="IntenseReference"/>
        </w:rPr>
        <w:fldChar w:fldCharType="begin" w:fldLock="1"/>
      </w:r>
      <w:r w:rsidR="00C65AEA" w:rsidRPr="00A1331A">
        <w:rPr>
          <w:rStyle w:val="IntenseReference"/>
        </w:rPr>
        <w:instrText xml:space="preserve"> REF _Ref36996320 \h </w:instrText>
      </w:r>
      <w:r w:rsidR="00E81B63" w:rsidRPr="00A1331A">
        <w:rPr>
          <w:rStyle w:val="IntenseReference"/>
        </w:rPr>
        <w:instrText xml:space="preserve"> \* MERGEFORMAT </w:instrText>
      </w:r>
      <w:r w:rsidR="00C65AEA" w:rsidRPr="00A1331A">
        <w:rPr>
          <w:rStyle w:val="IntenseReference"/>
        </w:rPr>
      </w:r>
      <w:r w:rsidR="00C65AEA" w:rsidRPr="00A1331A">
        <w:rPr>
          <w:rStyle w:val="IntenseReference"/>
        </w:rPr>
        <w:fldChar w:fldCharType="separate"/>
      </w:r>
      <w:r w:rsidR="000A7C44" w:rsidRPr="00A1331A">
        <w:rPr>
          <w:rStyle w:val="IntenseReference"/>
        </w:rPr>
        <w:t>Figure 21</w:t>
      </w:r>
      <w:r w:rsidR="00C65AEA" w:rsidRPr="00A1331A">
        <w:rPr>
          <w:rStyle w:val="IntenseReference"/>
        </w:rPr>
        <w:fldChar w:fldCharType="end"/>
      </w:r>
      <w:r w:rsidR="00C6032D">
        <w:t>)</w:t>
      </w:r>
      <w:r w:rsidR="00BF5029" w:rsidRPr="00DC4915">
        <w:t>.</w:t>
      </w:r>
    </w:p>
    <w:p w14:paraId="2AFB17A2" w14:textId="77777777" w:rsidR="00CB6B14" w:rsidRDefault="00CB6B14" w:rsidP="00E81B63">
      <w:pPr>
        <w:keepNext/>
        <w:spacing w:before="240"/>
        <w:jc w:val="center"/>
      </w:pPr>
      <w:r>
        <w:rPr>
          <w:noProof/>
        </w:rPr>
        <w:drawing>
          <wp:inline distT="0" distB="0" distL="0" distR="0" wp14:anchorId="3F8D291D" wp14:editId="5C893F91">
            <wp:extent cx="4320000" cy="2183077"/>
            <wp:effectExtent l="0" t="0" r="4445" b="8255"/>
            <wp:docPr id="16"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20000" cy="2183077"/>
                    </a:xfrm>
                    <a:prstGeom prst="rect">
                      <a:avLst/>
                    </a:prstGeom>
                    <a:noFill/>
                    <a:ln>
                      <a:noFill/>
                    </a:ln>
                  </pic:spPr>
                </pic:pic>
              </a:graphicData>
            </a:graphic>
          </wp:inline>
        </w:drawing>
      </w:r>
    </w:p>
    <w:p w14:paraId="405F8195" w14:textId="5268D894" w:rsidR="00CB6B14" w:rsidRPr="00A616B7" w:rsidRDefault="00CB6B14" w:rsidP="00E81B63">
      <w:pPr>
        <w:pStyle w:val="Caption"/>
        <w:spacing w:before="240"/>
        <w:jc w:val="center"/>
      </w:pPr>
      <w:bookmarkStart w:id="78" w:name="_Ref36996320"/>
      <w:r>
        <w:t xml:space="preserve">Figure </w:t>
      </w:r>
      <w:fldSimple w:instr=" SEQ Figure \* ARABIC " w:fldLock="1">
        <w:r w:rsidR="000A7C44">
          <w:rPr>
            <w:noProof/>
          </w:rPr>
          <w:t>21</w:t>
        </w:r>
      </w:fldSimple>
      <w:bookmarkEnd w:id="78"/>
      <w:r w:rsidR="00D05D62">
        <w:t>.</w:t>
      </w:r>
      <w:r>
        <w:t xml:space="preserve"> Diagram showing the </w:t>
      </w:r>
      <w:r w:rsidR="00384AB4">
        <w:t>behaviour</w:t>
      </w:r>
      <w:r>
        <w:t xml:space="preserve"> of </w:t>
      </w:r>
      <w:r w:rsidR="00F22B89" w:rsidRPr="00384AB4">
        <w:t xml:space="preserve">tray selection </w:t>
      </w:r>
      <w:r w:rsidR="00EA697E">
        <w:t>in</w:t>
      </w:r>
      <w:r w:rsidR="00F22B89" w:rsidRPr="00384AB4">
        <w:t xml:space="preserve"> </w:t>
      </w:r>
      <w:r>
        <w:t>drag</w:t>
      </w:r>
      <w:r w:rsidR="00285716">
        <w:t xml:space="preserve"> </w:t>
      </w:r>
      <w:r>
        <w:t>select</w:t>
      </w:r>
      <w:r w:rsidR="00285716">
        <w:t>ion</w:t>
      </w:r>
      <w:r>
        <w:t>.</w:t>
      </w:r>
    </w:p>
    <w:p w14:paraId="53446D35" w14:textId="2CE09664" w:rsidR="005073CB" w:rsidRPr="00A616B7" w:rsidRDefault="005073CB" w:rsidP="00E81B63">
      <w:pPr>
        <w:spacing w:before="240"/>
      </w:pPr>
      <w:r w:rsidRPr="00DC575D">
        <w:t>The</w:t>
      </w:r>
      <w:r>
        <w:rPr>
          <w:b/>
          <w:bCs/>
        </w:rPr>
        <w:t xml:space="preserve"> </w:t>
      </w:r>
      <w:r w:rsidR="008F49CA" w:rsidRPr="008F49CA">
        <w:t>icon o</w:t>
      </w:r>
      <w:r w:rsidR="008F49CA">
        <w:t>n</w:t>
      </w:r>
      <w:r w:rsidR="008F49CA" w:rsidRPr="008F49CA">
        <w:t xml:space="preserve"> the</w:t>
      </w:r>
      <w:r w:rsidR="008F49CA">
        <w:rPr>
          <w:b/>
          <w:bCs/>
        </w:rPr>
        <w:t xml:space="preserve"> </w:t>
      </w:r>
      <w:r>
        <w:rPr>
          <w:b/>
          <w:bCs/>
        </w:rPr>
        <w:t>s</w:t>
      </w:r>
      <w:r w:rsidRPr="00A616B7">
        <w:rPr>
          <w:b/>
        </w:rPr>
        <w:t xml:space="preserve">elect/deselect all </w:t>
      </w:r>
      <w:r w:rsidRPr="00827B57">
        <w:rPr>
          <w:bCs/>
        </w:rPr>
        <w:t>button</w:t>
      </w:r>
      <w:r w:rsidRPr="00A616B7">
        <w:t xml:space="preserve"> in the </w:t>
      </w:r>
      <w:r w:rsidR="00827B57">
        <w:t>side panel</w:t>
      </w:r>
      <w:r w:rsidRPr="00A616B7">
        <w:t xml:space="preserve"> </w:t>
      </w:r>
      <w:r w:rsidR="004E69D0">
        <w:t xml:space="preserve">will </w:t>
      </w:r>
      <w:r w:rsidRPr="00A616B7">
        <w:t>change</w:t>
      </w:r>
      <w:r w:rsidR="004E69D0">
        <w:t xml:space="preserve"> </w:t>
      </w:r>
      <w:r w:rsidRPr="00A616B7">
        <w:t xml:space="preserve">depending on </w:t>
      </w:r>
      <w:r w:rsidR="00827B57">
        <w:t xml:space="preserve">its behaviour </w:t>
      </w:r>
      <w:r w:rsidR="00C65AEA">
        <w:t>(</w:t>
      </w:r>
      <w:r w:rsidRPr="00A616B7">
        <w:t xml:space="preserve">see </w:t>
      </w:r>
      <w:r w:rsidRPr="00A1331A">
        <w:rPr>
          <w:rStyle w:val="IntenseReference"/>
        </w:rPr>
        <w:fldChar w:fldCharType="begin" w:fldLock="1"/>
      </w:r>
      <w:r w:rsidRPr="00A1331A">
        <w:rPr>
          <w:rStyle w:val="IntenseReference"/>
        </w:rPr>
        <w:instrText xml:space="preserve"> REF _Ref36562731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22</w:t>
      </w:r>
      <w:r w:rsidRPr="00A1331A">
        <w:rPr>
          <w:rStyle w:val="IntenseReference"/>
        </w:rPr>
        <w:fldChar w:fldCharType="end"/>
      </w:r>
      <w:r w:rsidR="00C65AEA">
        <w:t>)</w:t>
      </w:r>
      <w:r w:rsidRPr="00A616B7">
        <w:t xml:space="preserve">. </w:t>
      </w:r>
      <w:r w:rsidR="00460420">
        <w:t xml:space="preserve">If some </w:t>
      </w:r>
      <w:r w:rsidR="004E49AC">
        <w:t xml:space="preserve">trays are already selected, </w:t>
      </w:r>
      <w:r w:rsidR="00460420">
        <w:t xml:space="preserve">then </w:t>
      </w:r>
      <w:r w:rsidR="004E49AC">
        <w:t xml:space="preserve">it will act as Deselect All. </w:t>
      </w:r>
      <w:r w:rsidR="00460420">
        <w:t xml:space="preserve">If </w:t>
      </w:r>
      <w:r w:rsidR="004D6BC5">
        <w:t xml:space="preserve">no trays are </w:t>
      </w:r>
      <w:r w:rsidR="00460420">
        <w:t xml:space="preserve">selected, it </w:t>
      </w:r>
      <w:r w:rsidR="004D6BC5">
        <w:t xml:space="preserve">will </w:t>
      </w:r>
      <w:r w:rsidR="00460420">
        <w:t>Select All</w:t>
      </w:r>
      <w:r w:rsidR="006329DA">
        <w:t xml:space="preserve"> </w:t>
      </w:r>
      <w:r w:rsidR="00F626F7">
        <w:t xml:space="preserve">trays </w:t>
      </w:r>
      <w:r w:rsidR="006329DA">
        <w:t>in the viewport</w:t>
      </w:r>
      <w:r w:rsidRPr="00A616B7">
        <w:t>.</w:t>
      </w:r>
    </w:p>
    <w:tbl>
      <w:tblPr>
        <w:tblStyle w:val="TableGrid"/>
        <w:tblW w:w="9350" w:type="dxa"/>
        <w:tblLook w:val="04A0" w:firstRow="1" w:lastRow="0" w:firstColumn="1" w:lastColumn="0" w:noHBand="0" w:noVBand="1"/>
      </w:tblPr>
      <w:tblGrid>
        <w:gridCol w:w="4675"/>
        <w:gridCol w:w="4675"/>
      </w:tblGrid>
      <w:tr w:rsidR="005073CB" w:rsidRPr="00A616B7" w14:paraId="38A85703" w14:textId="77777777" w:rsidTr="001F7569">
        <w:tc>
          <w:tcPr>
            <w:tcW w:w="4675" w:type="dxa"/>
          </w:tcPr>
          <w:p w14:paraId="031E7508" w14:textId="77777777" w:rsidR="005073CB" w:rsidRPr="00A412CA" w:rsidRDefault="005073CB" w:rsidP="00E81B63">
            <w:pPr>
              <w:pStyle w:val="Subtitle"/>
              <w:spacing w:before="240" w:after="0"/>
            </w:pPr>
            <w:r w:rsidRPr="00A412CA">
              <w:lastRenderedPageBreak/>
              <w:t>Select All</w:t>
            </w:r>
          </w:p>
        </w:tc>
        <w:tc>
          <w:tcPr>
            <w:tcW w:w="4675" w:type="dxa"/>
          </w:tcPr>
          <w:p w14:paraId="427C612A" w14:textId="77777777" w:rsidR="005073CB" w:rsidRPr="00A412CA" w:rsidRDefault="005073CB" w:rsidP="00E81B63">
            <w:pPr>
              <w:pStyle w:val="Subtitle"/>
              <w:spacing w:before="240" w:after="0"/>
            </w:pPr>
            <w:r w:rsidRPr="00A412CA">
              <w:t>Deselect All</w:t>
            </w:r>
          </w:p>
        </w:tc>
      </w:tr>
      <w:tr w:rsidR="005073CB" w:rsidRPr="00A616B7" w14:paraId="5B084C83" w14:textId="77777777" w:rsidTr="001F7569">
        <w:tc>
          <w:tcPr>
            <w:tcW w:w="4675" w:type="dxa"/>
          </w:tcPr>
          <w:p w14:paraId="2D1ED4E6" w14:textId="77777777" w:rsidR="005073CB" w:rsidRPr="00A616B7" w:rsidRDefault="005073CB" w:rsidP="00E81B63">
            <w:pPr>
              <w:spacing w:before="240"/>
              <w:jc w:val="center"/>
            </w:pPr>
            <w:r w:rsidRPr="00A616B7">
              <w:rPr>
                <w:noProof/>
              </w:rPr>
              <w:drawing>
                <wp:inline distT="0" distB="0" distL="0" distR="0" wp14:anchorId="170ABA48" wp14:editId="1858957D">
                  <wp:extent cx="1285875" cy="857250"/>
                  <wp:effectExtent l="152400" t="152400" r="371475" b="361950"/>
                  <wp:docPr id="247" name="Bildobjekt 24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button.PNG"/>
                          <pic:cNvPicPr/>
                        </pic:nvPicPr>
                        <pic:blipFill rotWithShape="1">
                          <a:blip r:embed="rId38">
                            <a:extLst>
                              <a:ext uri="{28A0092B-C50C-407E-A947-70E740481C1C}">
                                <a14:useLocalDpi xmlns:a14="http://schemas.microsoft.com/office/drawing/2010/main" val="0"/>
                              </a:ext>
                            </a:extLst>
                          </a:blip>
                          <a:srcRect l="3360" t="2174" r="5915"/>
                          <a:stretch/>
                        </pic:blipFill>
                        <pic:spPr bwMode="auto">
                          <a:xfrm>
                            <a:off x="0" y="0"/>
                            <a:ext cx="1285987" cy="8573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12DA47FC" w14:textId="77777777" w:rsidR="005073CB" w:rsidRPr="00A616B7" w:rsidRDefault="005073CB" w:rsidP="00E81B63">
            <w:pPr>
              <w:spacing w:before="240"/>
              <w:jc w:val="center"/>
            </w:pPr>
            <w:r w:rsidRPr="00A616B7">
              <w:rPr>
                <w:noProof/>
                <w:sz w:val="16"/>
                <w:szCs w:val="16"/>
              </w:rPr>
              <w:drawing>
                <wp:inline distT="0" distB="0" distL="0" distR="0" wp14:anchorId="38586742" wp14:editId="196BA0E6">
                  <wp:extent cx="1282065" cy="847725"/>
                  <wp:effectExtent l="152400" t="152400" r="356235" b="371475"/>
                  <wp:docPr id="248" name="Bildobjekt 24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select button.PNG"/>
                          <pic:cNvPicPr/>
                        </pic:nvPicPr>
                        <pic:blipFill rotWithShape="1">
                          <a:blip r:embed="rId39">
                            <a:extLst>
                              <a:ext uri="{28A0092B-C50C-407E-A947-70E740481C1C}">
                                <a14:useLocalDpi xmlns:a14="http://schemas.microsoft.com/office/drawing/2010/main" val="0"/>
                              </a:ext>
                            </a:extLst>
                          </a:blip>
                          <a:srcRect l="2180" r="1" b="9553"/>
                          <a:stretch/>
                        </pic:blipFill>
                        <pic:spPr bwMode="auto">
                          <a:xfrm>
                            <a:off x="0" y="0"/>
                            <a:ext cx="1282177" cy="84779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686C1FBE" w14:textId="44911099" w:rsidR="005073CB" w:rsidRPr="00A412CA" w:rsidRDefault="005073CB" w:rsidP="00E81B63">
      <w:pPr>
        <w:pStyle w:val="Caption"/>
        <w:spacing w:before="240"/>
      </w:pPr>
      <w:bookmarkStart w:id="79" w:name="_Ref36562731"/>
      <w:r w:rsidRPr="00A412CA">
        <w:t xml:space="preserve">Figure </w:t>
      </w:r>
      <w:fldSimple w:instr=" SEQ Figure \* ARABIC " w:fldLock="1">
        <w:r w:rsidR="000A7C44">
          <w:rPr>
            <w:noProof/>
          </w:rPr>
          <w:t>22</w:t>
        </w:r>
      </w:fldSimple>
      <w:bookmarkEnd w:id="79"/>
      <w:r w:rsidRPr="00A412CA">
        <w:t xml:space="preserve">. Difference between select/deselect </w:t>
      </w:r>
      <w:r w:rsidR="0016141F">
        <w:t xml:space="preserve">ALL </w:t>
      </w:r>
      <w:r w:rsidRPr="00A412CA">
        <w:t xml:space="preserve">button </w:t>
      </w:r>
      <w:r w:rsidR="0016141F">
        <w:t>ICONS.</w:t>
      </w:r>
    </w:p>
    <w:p w14:paraId="742A36A7" w14:textId="50268301" w:rsidR="005073CB" w:rsidRPr="00A616B7" w:rsidRDefault="00BF5029" w:rsidP="00E81B63">
      <w:pPr>
        <w:spacing w:before="240"/>
      </w:pPr>
      <w:r w:rsidRPr="00A616B7">
        <w:br w:type="page"/>
      </w:r>
    </w:p>
    <w:p w14:paraId="09B91EE0" w14:textId="77777777" w:rsidR="00970645" w:rsidRPr="00DC4915" w:rsidRDefault="00BF5029" w:rsidP="00E81B63">
      <w:pPr>
        <w:pStyle w:val="Heading3"/>
        <w:spacing w:before="240"/>
      </w:pPr>
      <w:bookmarkStart w:id="80" w:name="_Ref36891051"/>
      <w:bookmarkStart w:id="81" w:name="_Toc37590665"/>
      <w:r w:rsidRPr="00DC4915">
        <w:lastRenderedPageBreak/>
        <w:t xml:space="preserve">Input </w:t>
      </w:r>
      <w:r w:rsidR="00641165" w:rsidRPr="00DC4915">
        <w:t>Keyboards</w:t>
      </w:r>
      <w:bookmarkEnd w:id="80"/>
      <w:bookmarkEnd w:id="81"/>
    </w:p>
    <w:p w14:paraId="1DE23CFC" w14:textId="77777777" w:rsidR="00970645" w:rsidRPr="00DC4915" w:rsidRDefault="009214B2" w:rsidP="00E81B63">
      <w:pPr>
        <w:pStyle w:val="Subtitle"/>
        <w:spacing w:before="240"/>
        <w:rPr>
          <w:b/>
        </w:rPr>
      </w:pPr>
      <w:r w:rsidRPr="00DC4915">
        <w:t xml:space="preserve">Relating to </w:t>
      </w:r>
      <w:r w:rsidRPr="00DC4915">
        <w:rPr>
          <w:b/>
        </w:rPr>
        <w:t>inputting</w:t>
      </w:r>
      <w:r w:rsidRPr="00DC4915">
        <w:t xml:space="preserve"> </w:t>
      </w:r>
      <w:r w:rsidRPr="00DC4915">
        <w:rPr>
          <w:b/>
        </w:rPr>
        <w:t>data</w:t>
      </w:r>
    </w:p>
    <w:p w14:paraId="280CA45E" w14:textId="3EF63466" w:rsidR="006E492F" w:rsidRPr="00DC4915" w:rsidRDefault="00BF5029" w:rsidP="00E81B63">
      <w:pPr>
        <w:spacing w:before="240"/>
      </w:pPr>
      <w:r w:rsidRPr="00DC4915">
        <w:t xml:space="preserve">To input data </w:t>
      </w:r>
      <w:r w:rsidR="00590564" w:rsidRPr="00DC4915">
        <w:t>on</w:t>
      </w:r>
      <w:r w:rsidRPr="00DC4915">
        <w:t xml:space="preserve">to the </w:t>
      </w:r>
      <w:r w:rsidR="009416A0">
        <w:t xml:space="preserve">selected </w:t>
      </w:r>
      <w:r w:rsidRPr="00DC4915">
        <w:t xml:space="preserve">trays you </w:t>
      </w:r>
      <w:r w:rsidR="00981A27">
        <w:t>must</w:t>
      </w:r>
      <w:r w:rsidRPr="00DC4915">
        <w:t xml:space="preserve"> use the </w:t>
      </w:r>
      <w:r w:rsidR="00981A27">
        <w:t xml:space="preserve">corresponding </w:t>
      </w:r>
      <w:r w:rsidRPr="00DC4915">
        <w:rPr>
          <w:b/>
        </w:rPr>
        <w:t>input keyboards</w:t>
      </w:r>
      <w:r w:rsidR="00334DAF">
        <w:rPr>
          <w:b/>
        </w:rPr>
        <w:t xml:space="preserve"> </w:t>
      </w:r>
      <w:r w:rsidR="00334DAF" w:rsidRPr="00334DAF">
        <w:rPr>
          <w:bCs/>
        </w:rPr>
        <w:t>(category, expiry, and weight)</w:t>
      </w:r>
      <w:r w:rsidRPr="00DC4915">
        <w:t xml:space="preserve">. </w:t>
      </w:r>
      <w:r w:rsidR="00063307" w:rsidRPr="00DC4915">
        <w:t>You can u</w:t>
      </w:r>
      <w:r w:rsidR="00B44906" w:rsidRPr="00DC4915">
        <w:t>se</w:t>
      </w:r>
      <w:r w:rsidRPr="00DC4915">
        <w:t xml:space="preserve"> the </w:t>
      </w:r>
      <w:r w:rsidRPr="00DC4915">
        <w:rPr>
          <w:b/>
        </w:rPr>
        <w:t>keyboard switcher</w:t>
      </w:r>
      <w:r w:rsidRPr="00DC4915">
        <w:t xml:space="preserve"> </w:t>
      </w:r>
      <w:r w:rsidR="00B44906" w:rsidRPr="00DC4915">
        <w:t xml:space="preserve">to switch between </w:t>
      </w:r>
      <w:r w:rsidR="00334DAF">
        <w:rPr>
          <w:bCs/>
        </w:rPr>
        <w:t xml:space="preserve">them </w:t>
      </w:r>
      <w:r w:rsidR="00B44906" w:rsidRPr="00DC4915">
        <w:t>(</w:t>
      </w:r>
      <w:r w:rsidRPr="00DC4915">
        <w:t xml:space="preserve">see </w:t>
      </w:r>
      <w:r w:rsidR="0002021B" w:rsidRPr="00A1331A">
        <w:rPr>
          <w:rStyle w:val="IntenseReference"/>
        </w:rPr>
        <w:fldChar w:fldCharType="begin" w:fldLock="1"/>
      </w:r>
      <w:r w:rsidR="0002021B" w:rsidRPr="00A1331A">
        <w:rPr>
          <w:rStyle w:val="IntenseReference"/>
        </w:rPr>
        <w:instrText xml:space="preserve"> REF _Ref37246582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gure 23</w:t>
      </w:r>
      <w:r w:rsidR="0002021B" w:rsidRPr="00A1331A">
        <w:rPr>
          <w:rStyle w:val="IntenseReference"/>
        </w:rPr>
        <w:fldChar w:fldCharType="end"/>
      </w:r>
      <w:r w:rsidR="0002021B">
        <w:t>).</w:t>
      </w:r>
      <w:r w:rsidRPr="00DC4915">
        <w:t xml:space="preserve"> </w:t>
      </w:r>
      <w:r w:rsidR="00B44906" w:rsidRPr="00DC4915">
        <w:t>The current</w:t>
      </w:r>
      <w:r w:rsidR="00B816D9" w:rsidRPr="00DC4915">
        <w:t xml:space="preserve"> </w:t>
      </w:r>
      <w:r w:rsidR="00B44906" w:rsidRPr="00DC4915">
        <w:t xml:space="preserve">keyboard is </w:t>
      </w:r>
      <w:r w:rsidR="00B816D9" w:rsidRPr="00DC4915">
        <w:t xml:space="preserve">selected in </w:t>
      </w:r>
      <w:r w:rsidRPr="00DC4915">
        <w:t>blue.</w:t>
      </w:r>
    </w:p>
    <w:p w14:paraId="3F413D94" w14:textId="77777777" w:rsidR="00B42FB6" w:rsidRPr="00DC4915" w:rsidRDefault="00B0339D" w:rsidP="00E81B63">
      <w:pPr>
        <w:pStyle w:val="Heading4"/>
        <w:spacing w:before="240"/>
      </w:pPr>
      <w:bookmarkStart w:id="82" w:name="_Ref36890998"/>
      <w:r w:rsidRPr="00DC4915">
        <w:t>Category Keyboard</w:t>
      </w:r>
      <w:bookmarkEnd w:id="82"/>
    </w:p>
    <w:p w14:paraId="44E432ED" w14:textId="12A851BC" w:rsidR="00BF5029" w:rsidRPr="00DC4915" w:rsidRDefault="006B033C" w:rsidP="00E81B63">
      <w:pPr>
        <w:spacing w:before="240"/>
      </w:pPr>
      <w:r w:rsidRPr="00DC4915">
        <w:rPr>
          <w:noProof/>
        </w:rPr>
        <mc:AlternateContent>
          <mc:Choice Requires="wps">
            <w:drawing>
              <wp:anchor distT="0" distB="0" distL="114300" distR="114300" simplePos="0" relativeHeight="251658329" behindDoc="0" locked="0" layoutInCell="1" allowOverlap="1" wp14:anchorId="7ECF29EC" wp14:editId="63D2B86A">
                <wp:simplePos x="0" y="0"/>
                <wp:positionH relativeFrom="column">
                  <wp:posOffset>0</wp:posOffset>
                </wp:positionH>
                <wp:positionV relativeFrom="paragraph">
                  <wp:posOffset>1679558</wp:posOffset>
                </wp:positionV>
                <wp:extent cx="1828800" cy="247650"/>
                <wp:effectExtent l="0" t="0" r="0" b="0"/>
                <wp:wrapNone/>
                <wp:docPr id="10425426" name="Text Box 57"/>
                <wp:cNvGraphicFramePr/>
                <a:graphic xmlns:a="http://schemas.openxmlformats.org/drawingml/2006/main">
                  <a:graphicData uri="http://schemas.microsoft.com/office/word/2010/wordprocessingShape">
                    <wps:wsp>
                      <wps:cNvSpPr txBox="1"/>
                      <wps:spPr>
                        <a:xfrm>
                          <a:off x="0" y="0"/>
                          <a:ext cx="1828800" cy="247650"/>
                        </a:xfrm>
                        <a:prstGeom prst="rect">
                          <a:avLst/>
                        </a:prstGeom>
                        <a:noFill/>
                        <a:ln w="6350">
                          <a:noFill/>
                        </a:ln>
                      </wps:spPr>
                      <wps:txbx>
                        <w:txbxContent>
                          <w:p w14:paraId="74E95E44" w14:textId="14776C24" w:rsidR="00414973" w:rsidRPr="000E2F84" w:rsidRDefault="00414973" w:rsidP="0054385B">
                            <w:pPr>
                              <w:pStyle w:val="Caption"/>
                            </w:pPr>
                            <w:r w:rsidRPr="00A412CA">
                              <w:t xml:space="preserve">Figure </w:t>
                            </w:r>
                            <w:r w:rsidR="00F747B1">
                              <w:fldChar w:fldCharType="begin"/>
                            </w:r>
                            <w:r w:rsidR="00F747B1">
                              <w:instrText xml:space="preserve"> SEQ Figure \* ARABIC </w:instrText>
                            </w:r>
                            <w:r w:rsidR="00F747B1">
                              <w:fldChar w:fldCharType="separate"/>
                            </w:r>
                            <w:r w:rsidR="00EB764F">
                              <w:rPr>
                                <w:noProof/>
                              </w:rPr>
                              <w:t>23</w:t>
                            </w:r>
                            <w:r w:rsidR="00F747B1">
                              <w:rPr>
                                <w:noProof/>
                              </w:rPr>
                              <w:fldChar w:fldCharType="end"/>
                            </w:r>
                            <w:r w:rsidRPr="00A412CA">
                              <w:t>. Category Keyboard.</w:t>
                            </w:r>
                          </w:p>
                          <w:p w14:paraId="37D24779" w14:textId="77777777" w:rsidR="00414973" w:rsidRPr="000E2F84" w:rsidRDefault="00414973">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CF29EC" id="Text Box 57" o:spid="_x0000_s1087" type="#_x0000_t202" style="position:absolute;left:0;text-align:left;margin-left:0;margin-top:132.25pt;width:2in;height:19.5pt;z-index:25165832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" filled="f" stroked="f" strokeweight=".5pt">
                <v:textbox>
                  <w:txbxContent>
                    <w:p w14:paraId="74E95E44" w14:textId="14776C24" w:rsidR="00414973" w:rsidRPr="000E2F84" w:rsidRDefault="00414973" w:rsidP="0054385B">
                      <w:pPr>
                        <w:pStyle w:val="Caption"/>
                      </w:pPr>
                      <w:r w:rsidRPr="00A412CA">
                        <w:t xml:space="preserve">Figure </w:t>
                      </w:r>
                      <w:r w:rsidR="00F747B1">
                        <w:fldChar w:fldCharType="begin"/>
                      </w:r>
                      <w:r w:rsidR="00F747B1">
                        <w:instrText xml:space="preserve"> SEQ Figure \* ARABIC </w:instrText>
                      </w:r>
                      <w:r w:rsidR="00F747B1">
                        <w:fldChar w:fldCharType="separate"/>
                      </w:r>
                      <w:r w:rsidR="00EB764F">
                        <w:rPr>
                          <w:noProof/>
                        </w:rPr>
                        <w:t>23</w:t>
                      </w:r>
                      <w:r w:rsidR="00F747B1">
                        <w:rPr>
                          <w:noProof/>
                        </w:rPr>
                        <w:fldChar w:fldCharType="end"/>
                      </w:r>
                      <w:r w:rsidRPr="00A412CA">
                        <w:t>. Category Keyboard.</w:t>
                      </w:r>
                    </w:p>
                    <w:p w14:paraId="37D24779" w14:textId="77777777" w:rsidR="00414973" w:rsidRPr="000E2F84" w:rsidRDefault="00414973">
                      <w:pPr>
                        <w:rPr>
                          <w:i/>
                          <w:iCs/>
                          <w:color w:val="454551" w:themeColor="text2"/>
                          <w:sz w:val="18"/>
                          <w:szCs w:val="18"/>
                        </w:rPr>
                      </w:pPr>
                    </w:p>
                  </w:txbxContent>
                </v:textbox>
              </v:shape>
            </w:pict>
          </mc:Fallback>
        </mc:AlternateContent>
      </w:r>
      <w:r w:rsidR="006E0BE3" w:rsidRPr="00DC4915">
        <w:rPr>
          <w:rFonts w:asciiTheme="minorHAnsi" w:eastAsiaTheme="minorHAnsi" w:hAnsiTheme="minorHAnsi" w:cstheme="minorBidi"/>
          <w:i/>
          <w:noProof/>
        </w:rPr>
        <mc:AlternateContent>
          <mc:Choice Requires="wps">
            <w:drawing>
              <wp:anchor distT="0" distB="0" distL="114300" distR="114300" simplePos="0" relativeHeight="251658320" behindDoc="0" locked="0" layoutInCell="1" allowOverlap="1" wp14:anchorId="14D48730" wp14:editId="30CE6B9F">
                <wp:simplePos x="0" y="0"/>
                <wp:positionH relativeFrom="column">
                  <wp:posOffset>-74930</wp:posOffset>
                </wp:positionH>
                <wp:positionV relativeFrom="paragraph">
                  <wp:posOffset>1260350</wp:posOffset>
                </wp:positionV>
                <wp:extent cx="353695" cy="59690"/>
                <wp:effectExtent l="0" t="0" r="14605" b="16510"/>
                <wp:wrapNone/>
                <wp:docPr id="10425358" name="Straight Connector 8"/>
                <wp:cNvGraphicFramePr/>
                <a:graphic xmlns:a="http://schemas.openxmlformats.org/drawingml/2006/main">
                  <a:graphicData uri="http://schemas.microsoft.com/office/word/2010/wordprocessingShape">
                    <wps:wsp>
                      <wps:cNvCnPr/>
                      <wps:spPr>
                        <a:xfrm>
                          <a:off x="0" y="0"/>
                          <a:ext cx="353695" cy="5969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C9B771B" id="Straight Connector 8" o:spid="_x0000_s1026" style="position:absolute;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99.25pt" to="21.95pt,1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" strokecolor="#e32d91 [3204]" strokeweight="1pt">
                <v:stroke joinstyle="miter"/>
              </v:line>
            </w:pict>
          </mc:Fallback>
        </mc:AlternateContent>
      </w:r>
      <w:r w:rsidR="006E0BE3" w:rsidRPr="00DC4915">
        <w:rPr>
          <w:rFonts w:asciiTheme="minorHAnsi" w:eastAsiaTheme="minorHAnsi" w:hAnsiTheme="minorHAnsi" w:cstheme="minorBidi"/>
          <w:i/>
          <w:noProof/>
        </w:rPr>
        <mc:AlternateContent>
          <mc:Choice Requires="wps">
            <w:drawing>
              <wp:anchor distT="0" distB="0" distL="114300" distR="114300" simplePos="0" relativeHeight="251658240" behindDoc="0" locked="0" layoutInCell="1" allowOverlap="1" wp14:anchorId="624EC438" wp14:editId="4D569492">
                <wp:simplePos x="0" y="0"/>
                <wp:positionH relativeFrom="column">
                  <wp:posOffset>-705485</wp:posOffset>
                </wp:positionH>
                <wp:positionV relativeFrom="paragraph">
                  <wp:posOffset>1001426</wp:posOffset>
                </wp:positionV>
                <wp:extent cx="876300" cy="654050"/>
                <wp:effectExtent l="0" t="0" r="0" b="0"/>
                <wp:wrapNone/>
                <wp:docPr id="104253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654050"/>
                        </a:xfrm>
                        <a:prstGeom prst="rect">
                          <a:avLst/>
                        </a:prstGeom>
                        <a:noFill/>
                        <a:ln w="9525">
                          <a:noFill/>
                          <a:miter lim="800000"/>
                          <a:headEnd/>
                          <a:tailEnd/>
                        </a:ln>
                      </wps:spPr>
                      <wps:txbx>
                        <w:txbxContent>
                          <w:p w14:paraId="39A792E4" w14:textId="7EEF941B" w:rsidR="009F2BAB" w:rsidRPr="00B37701" w:rsidRDefault="009F2BAB" w:rsidP="00A664EB">
                            <w:pPr>
                              <w:rPr>
                                <w:lang w:val="sv-SE"/>
                              </w:rPr>
                            </w:pPr>
                            <w:r>
                              <w:t>Category</w:t>
                            </w:r>
                            <w:r w:rsidR="004E0498">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EC438" id="_x0000_s1088" type="#_x0000_t202" style="position:absolute;left:0;text-align:left;margin-left:-55.55pt;margin-top:78.85pt;width:69pt;height:5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" filled="f" stroked="f">
                <v:textbox>
                  <w:txbxContent>
                    <w:p w14:paraId="39A792E4" w14:textId="7EEF941B" w:rsidR="009F2BAB" w:rsidRPr="00B37701" w:rsidRDefault="009F2BAB" w:rsidP="00A664EB">
                      <w:pPr>
                        <w:rPr>
                          <w:lang w:val="sv-SE"/>
                        </w:rPr>
                      </w:pPr>
                      <w:r>
                        <w:t>Category</w:t>
                      </w:r>
                      <w:r w:rsidR="004E0498">
                        <w:t xml:space="preserve"> button</w:t>
                      </w:r>
                    </w:p>
                  </w:txbxContent>
                </v:textbox>
              </v:shape>
            </w:pict>
          </mc:Fallback>
        </mc:AlternateContent>
      </w:r>
      <w:r w:rsidR="006E0BE3" w:rsidRPr="00DC4915">
        <w:rPr>
          <w:noProof/>
        </w:rPr>
        <mc:AlternateContent>
          <mc:Choice Requires="wps">
            <w:drawing>
              <wp:anchor distT="0" distB="0" distL="114300" distR="114300" simplePos="0" relativeHeight="251658311" behindDoc="0" locked="0" layoutInCell="1" allowOverlap="1" wp14:anchorId="751E7C45" wp14:editId="2A3438EE">
                <wp:simplePos x="0" y="0"/>
                <wp:positionH relativeFrom="column">
                  <wp:posOffset>-113590</wp:posOffset>
                </wp:positionH>
                <wp:positionV relativeFrom="paragraph">
                  <wp:posOffset>546466</wp:posOffset>
                </wp:positionV>
                <wp:extent cx="391886" cy="56763"/>
                <wp:effectExtent l="0" t="0" r="14605" b="19685"/>
                <wp:wrapNone/>
                <wp:docPr id="236" name="Straight Connector 8"/>
                <wp:cNvGraphicFramePr/>
                <a:graphic xmlns:a="http://schemas.openxmlformats.org/drawingml/2006/main">
                  <a:graphicData uri="http://schemas.microsoft.com/office/word/2010/wordprocessingShape">
                    <wps:wsp>
                      <wps:cNvCnPr/>
                      <wps:spPr>
                        <a:xfrm flipV="1">
                          <a:off x="0" y="0"/>
                          <a:ext cx="391886" cy="5676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CE79C7E" id="Straight Connector 8" o:spid="_x0000_s1026" style="position:absolute;flip:y;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43.05pt" to="21.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241" behindDoc="0" locked="0" layoutInCell="1" allowOverlap="1" wp14:anchorId="02F990F8" wp14:editId="6AF55255">
                <wp:simplePos x="0" y="0"/>
                <wp:positionH relativeFrom="column">
                  <wp:posOffset>-686435</wp:posOffset>
                </wp:positionH>
                <wp:positionV relativeFrom="paragraph">
                  <wp:posOffset>273121</wp:posOffset>
                </wp:positionV>
                <wp:extent cx="862658" cy="1404620"/>
                <wp:effectExtent l="0" t="0" r="0" b="0"/>
                <wp:wrapNone/>
                <wp:docPr id="23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658" cy="1404620"/>
                        </a:xfrm>
                        <a:prstGeom prst="rect">
                          <a:avLst/>
                        </a:prstGeom>
                        <a:noFill/>
                        <a:ln w="9525">
                          <a:noFill/>
                          <a:miter lim="800000"/>
                          <a:headEnd/>
                          <a:tailEnd/>
                        </a:ln>
                      </wps:spPr>
                      <wps:txbx>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2F990F8" id="_x0000_s1089" type="#_x0000_t202" style="position:absolute;left:0;text-align:left;margin-left:-54.05pt;margin-top:21.5pt;width:67.95pt;height:110.6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" filled="f" stroked="f">
                <v:textbox style="mso-fit-shape-to-text:t">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v:textbox>
              </v:shape>
            </w:pict>
          </mc:Fallback>
        </mc:AlternateContent>
      </w:r>
      <w:r w:rsidR="006E0BE3" w:rsidRPr="00DC4915">
        <w:rPr>
          <w:noProof/>
        </w:rPr>
        <mc:AlternateContent>
          <mc:Choice Requires="wps">
            <w:drawing>
              <wp:anchor distT="0" distB="0" distL="114300" distR="114300" simplePos="0" relativeHeight="251658321" behindDoc="0" locked="0" layoutInCell="1" allowOverlap="1" wp14:anchorId="46DC947D" wp14:editId="311CFFDB">
                <wp:simplePos x="0" y="0"/>
                <wp:positionH relativeFrom="column">
                  <wp:posOffset>5895324</wp:posOffset>
                </wp:positionH>
                <wp:positionV relativeFrom="paragraph">
                  <wp:posOffset>1540380</wp:posOffset>
                </wp:positionV>
                <wp:extent cx="454242" cy="89077"/>
                <wp:effectExtent l="0" t="0" r="15875" b="12700"/>
                <wp:wrapNone/>
                <wp:docPr id="230" name="Straight Connector 8"/>
                <wp:cNvGraphicFramePr/>
                <a:graphic xmlns:a="http://schemas.openxmlformats.org/drawingml/2006/main">
                  <a:graphicData uri="http://schemas.microsoft.com/office/word/2010/wordprocessingShape">
                    <wps:wsp>
                      <wps:cNvCnPr/>
                      <wps:spPr>
                        <a:xfrm>
                          <a:off x="0" y="0"/>
                          <a:ext cx="454242" cy="8907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2B8D1C8" id="Straight Connector 8" o:spid="_x0000_s1026" style="position:absolute;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pt,121.3pt" to="499.95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322" behindDoc="0" locked="0" layoutInCell="1" allowOverlap="1" wp14:anchorId="10C53F89" wp14:editId="14BE77D1">
                <wp:simplePos x="0" y="0"/>
                <wp:positionH relativeFrom="page">
                  <wp:posOffset>6972335</wp:posOffset>
                </wp:positionH>
                <wp:positionV relativeFrom="paragraph">
                  <wp:posOffset>1419860</wp:posOffset>
                </wp:positionV>
                <wp:extent cx="786765" cy="1404620"/>
                <wp:effectExtent l="0" t="0" r="0" b="0"/>
                <wp:wrapNone/>
                <wp:docPr id="4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6934FDE" w14:textId="42766CAD" w:rsidR="00331CD6" w:rsidRPr="00585CAE" w:rsidRDefault="00331CD6" w:rsidP="00081F8C">
                            <w:pPr>
                              <w:jc w:val="right"/>
                            </w:pPr>
                            <w:r>
                              <w:t>Clear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0C53F89" id="_x0000_s1090" type="#_x0000_t202" style="position:absolute;left:0;text-align:left;margin-left:549pt;margin-top:111.8pt;width:61.95pt;height:110.6pt;z-index:25165832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" filled="f" stroked="f">
                <v:textbox style="mso-fit-shape-to-text:t">
                  <w:txbxContent>
                    <w:p w14:paraId="36934FDE" w14:textId="42766CAD" w:rsidR="00331CD6" w:rsidRPr="00585CAE" w:rsidRDefault="00331CD6" w:rsidP="00081F8C">
                      <w:pPr>
                        <w:jc w:val="right"/>
                      </w:pPr>
                      <w:r>
                        <w:t>Clear Button</w:t>
                      </w:r>
                    </w:p>
                  </w:txbxContent>
                </v:textbox>
                <w10:wrap anchorx="page"/>
              </v:shape>
            </w:pict>
          </mc:Fallback>
        </mc:AlternateContent>
      </w:r>
      <w:r w:rsidR="006E0BE3" w:rsidRPr="00DC4915">
        <w:rPr>
          <w:noProof/>
        </w:rPr>
        <mc:AlternateContent>
          <mc:Choice Requires="wps">
            <w:drawing>
              <wp:anchor distT="0" distB="0" distL="114300" distR="114300" simplePos="0" relativeHeight="251658310" behindDoc="0" locked="0" layoutInCell="1" allowOverlap="1" wp14:anchorId="600BED05" wp14:editId="193EC5CE">
                <wp:simplePos x="0" y="0"/>
                <wp:positionH relativeFrom="column">
                  <wp:posOffset>6071389</wp:posOffset>
                </wp:positionH>
                <wp:positionV relativeFrom="paragraph">
                  <wp:posOffset>313606</wp:posOffset>
                </wp:positionV>
                <wp:extent cx="346639" cy="194665"/>
                <wp:effectExtent l="0" t="0" r="22225" b="21590"/>
                <wp:wrapNone/>
                <wp:docPr id="237" name="Straight Connector 8"/>
                <wp:cNvGraphicFramePr/>
                <a:graphic xmlns:a="http://schemas.openxmlformats.org/drawingml/2006/main">
                  <a:graphicData uri="http://schemas.microsoft.com/office/word/2010/wordprocessingShape">
                    <wps:wsp>
                      <wps:cNvCnPr/>
                      <wps:spPr>
                        <a:xfrm>
                          <a:off x="0" y="0"/>
                          <a:ext cx="346639" cy="19466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36C3EAC" id="Straight Connector 8" o:spid="_x0000_s1026" style="position:absolute;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05pt,24.7pt" to="505.35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309" behindDoc="0" locked="0" layoutInCell="1" allowOverlap="1" wp14:anchorId="1851D783" wp14:editId="33DFB53E">
                <wp:simplePos x="0" y="0"/>
                <wp:positionH relativeFrom="column">
                  <wp:posOffset>5181600</wp:posOffset>
                </wp:positionH>
                <wp:positionV relativeFrom="paragraph">
                  <wp:posOffset>217840</wp:posOffset>
                </wp:positionV>
                <wp:extent cx="889635" cy="236220"/>
                <wp:effectExtent l="12700" t="12700" r="12065" b="17780"/>
                <wp:wrapNone/>
                <wp:docPr id="240" name="Rectangle 23"/>
                <wp:cNvGraphicFramePr/>
                <a:graphic xmlns:a="http://schemas.openxmlformats.org/drawingml/2006/main">
                  <a:graphicData uri="http://schemas.microsoft.com/office/word/2010/wordprocessingShape">
                    <wps:wsp>
                      <wps:cNvSpPr/>
                      <wps:spPr>
                        <a:xfrm>
                          <a:off x="0" y="0"/>
                          <a:ext cx="889635" cy="23622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70D93BA" id="Rectangle 23" o:spid="_x0000_s1026" style="position:absolute;margin-left:408pt;margin-top:17.15pt;width:70.05pt;height:18.6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12" behindDoc="0" locked="0" layoutInCell="1" allowOverlap="1" wp14:anchorId="66870046" wp14:editId="59AB7414">
                <wp:simplePos x="0" y="0"/>
                <wp:positionH relativeFrom="page">
                  <wp:align>right</wp:align>
                </wp:positionH>
                <wp:positionV relativeFrom="paragraph">
                  <wp:posOffset>454660</wp:posOffset>
                </wp:positionV>
                <wp:extent cx="786765" cy="1404620"/>
                <wp:effectExtent l="0" t="0" r="0" b="0"/>
                <wp:wrapNone/>
                <wp:docPr id="23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A4E8D27" w14:textId="77777777" w:rsidR="00BF5029" w:rsidRPr="00585CAE" w:rsidRDefault="00BF5029" w:rsidP="00A664EB">
                            <w:pPr>
                              <w:jc w:val="right"/>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6870046" id="_x0000_s1091" type="#_x0000_t202" style="position:absolute;left:0;text-align:left;margin-left:10.75pt;margin-top:35.8pt;width:61.95pt;height:110.6pt;z-index:25165831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" filled="f" stroked="f">
                <v:textbox style="mso-fit-shape-to-text:t">
                  <w:txbxContent>
                    <w:p w14:paraId="3A4E8D27" w14:textId="77777777" w:rsidR="00BF5029" w:rsidRPr="00585CAE" w:rsidRDefault="00BF5029" w:rsidP="00A664EB">
                      <w:pPr>
                        <w:jc w:val="right"/>
                      </w:pPr>
                      <w:r>
                        <w:t>Keyboard Switcher</w:t>
                      </w:r>
                    </w:p>
                  </w:txbxContent>
                </v:textbox>
                <w10:wrap anchorx="page"/>
              </v:shape>
            </w:pict>
          </mc:Fallback>
        </mc:AlternateContent>
      </w:r>
      <w:r w:rsidR="000D6321" w:rsidRPr="00DC4915">
        <w:rPr>
          <w:noProof/>
        </w:rPr>
        <w:drawing>
          <wp:inline distT="0" distB="0" distL="0" distR="0" wp14:anchorId="1C944C1A" wp14:editId="2190F6F6">
            <wp:extent cx="5943600" cy="1402080"/>
            <wp:effectExtent l="152400" t="152400" r="361950" b="369570"/>
            <wp:docPr id="56" name="Bildobjekt 56"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tegory keyboa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A0CF830" w14:textId="0644FE22" w:rsidR="00BF5029" w:rsidRPr="00DC4915" w:rsidRDefault="00162870" w:rsidP="00E81B63">
      <w:pPr>
        <w:spacing w:before="240"/>
      </w:pPr>
      <w:r w:rsidRPr="00DC4915">
        <w:t>T</w:t>
      </w:r>
      <w:r w:rsidR="00BF5029" w:rsidRPr="00DC4915">
        <w:t xml:space="preserve">he category keyboard </w:t>
      </w:r>
      <w:r w:rsidR="005C4DBE">
        <w:t xml:space="preserve">in </w:t>
      </w:r>
      <w:r w:rsidR="0002021B" w:rsidRPr="00A1331A">
        <w:rPr>
          <w:rStyle w:val="IntenseReference"/>
        </w:rPr>
        <w:fldChar w:fldCharType="begin" w:fldLock="1"/>
      </w:r>
      <w:r w:rsidR="0002021B" w:rsidRPr="00A1331A">
        <w:rPr>
          <w:rStyle w:val="IntenseReference"/>
        </w:rPr>
        <w:instrText xml:space="preserve"> REF _Ref37246582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gure 23</w:t>
      </w:r>
      <w:r w:rsidR="0002021B" w:rsidRPr="00A1331A">
        <w:rPr>
          <w:rStyle w:val="IntenseReference"/>
        </w:rPr>
        <w:fldChar w:fldCharType="end"/>
      </w:r>
      <w:r w:rsidR="005C4DBE">
        <w:t xml:space="preserve"> </w:t>
      </w:r>
      <w:r w:rsidR="00BF5029" w:rsidRPr="00DC4915">
        <w:t xml:space="preserve">is used to </w:t>
      </w:r>
      <w:r w:rsidR="0083642C">
        <w:t>assign</w:t>
      </w:r>
      <w:r w:rsidR="005C4DBE">
        <w:t xml:space="preserve"> </w:t>
      </w:r>
      <w:r w:rsidR="00BF5029" w:rsidRPr="00DC4915">
        <w:t>a category to selected tray(s).</w:t>
      </w:r>
      <w:r w:rsidR="00440589">
        <w:t xml:space="preserve"> </w:t>
      </w:r>
      <w:r w:rsidR="007337C6">
        <w:t xml:space="preserve">If </w:t>
      </w:r>
      <w:r w:rsidR="00D67A90" w:rsidRPr="00DC4915">
        <w:t xml:space="preserve">no trays are selected, the buttons on this keyboard </w:t>
      </w:r>
      <w:r w:rsidR="007337C6">
        <w:t>are disabled</w:t>
      </w:r>
      <w:r w:rsidR="00D67A90" w:rsidRPr="00DC4915">
        <w:t xml:space="preserve">. </w:t>
      </w:r>
      <w:r w:rsidR="009D028F">
        <w:t xml:space="preserve">Tap a category button to apply it to the selected tray(s). </w:t>
      </w:r>
      <w:r w:rsidR="00CB6178" w:rsidRPr="00DC4915">
        <w:t xml:space="preserve">When a category is assigned to a tray, </w:t>
      </w:r>
      <w:proofErr w:type="gramStart"/>
      <w:r w:rsidR="00CB6178" w:rsidRPr="00DC4915">
        <w:t xml:space="preserve">all </w:t>
      </w:r>
      <w:r w:rsidR="00CB287E">
        <w:t>of</w:t>
      </w:r>
      <w:proofErr w:type="gramEnd"/>
      <w:r w:rsidR="00CB287E">
        <w:t xml:space="preserve"> </w:t>
      </w:r>
      <w:r w:rsidR="00CB6178" w:rsidRPr="00DC4915">
        <w:t>its other properties are cleared.</w:t>
      </w:r>
      <w:r w:rsidR="00F068A1" w:rsidRPr="00DC4915">
        <w:t xml:space="preserve"> </w:t>
      </w:r>
      <w:r w:rsidR="00033457">
        <w:t>Use t</w:t>
      </w:r>
      <w:r w:rsidR="00331CD6" w:rsidRPr="00DC4915">
        <w:t xml:space="preserve">he </w:t>
      </w:r>
      <w:r w:rsidR="00033457">
        <w:t>C</w:t>
      </w:r>
      <w:r w:rsidR="00331CD6" w:rsidRPr="00DC4915">
        <w:t xml:space="preserve">lear button </w:t>
      </w:r>
      <w:r w:rsidR="00033457">
        <w:t xml:space="preserve">to </w:t>
      </w:r>
      <w:r w:rsidR="00BD607C" w:rsidRPr="00DC4915">
        <w:t xml:space="preserve">replace all </w:t>
      </w:r>
      <w:r w:rsidR="00331CD6" w:rsidRPr="00DC4915">
        <w:t>selected trays</w:t>
      </w:r>
      <w:r w:rsidR="00F068A1" w:rsidRPr="00DC4915">
        <w:t xml:space="preserve"> </w:t>
      </w:r>
      <w:r w:rsidR="00BD607C" w:rsidRPr="00DC4915">
        <w:t>with empty tray spaces.</w:t>
      </w:r>
    </w:p>
    <w:p w14:paraId="2E99FCEA" w14:textId="1FD5FFFF" w:rsidR="00BF5029" w:rsidRPr="00DC4915" w:rsidRDefault="002D7395" w:rsidP="00E81B63">
      <w:pPr>
        <w:spacing w:before="240"/>
      </w:pPr>
      <w:r>
        <w:t>B</w:t>
      </w:r>
      <w:r w:rsidR="00BF5029" w:rsidRPr="00DC4915">
        <w:t xml:space="preserve">uttons with a </w:t>
      </w:r>
      <w:r w:rsidR="00AB2CD8">
        <w:t>gold</w:t>
      </w:r>
      <w:r w:rsidR="00BF5029" w:rsidRPr="00DC4915">
        <w:t xml:space="preserve"> background </w:t>
      </w:r>
      <w:r>
        <w:t xml:space="preserve">are </w:t>
      </w:r>
      <w:r w:rsidR="00AC0C7B" w:rsidRPr="00DC4915">
        <w:t>categor</w:t>
      </w:r>
      <w:r>
        <w:t>y group buttons</w:t>
      </w:r>
      <w:r w:rsidR="00BF5029" w:rsidRPr="00DC4915">
        <w:t xml:space="preserve">. Tapping these will open a popup that displays </w:t>
      </w:r>
      <w:r w:rsidR="00B61F27">
        <w:t xml:space="preserve">all of the </w:t>
      </w:r>
      <w:r w:rsidR="00BF5029" w:rsidRPr="00DC4915">
        <w:t>categor</w:t>
      </w:r>
      <w:r w:rsidR="009D028F">
        <w:t>y buttons</w:t>
      </w:r>
      <w:r w:rsidR="00BF5029" w:rsidRPr="00DC4915">
        <w:t xml:space="preserve"> </w:t>
      </w:r>
      <w:r w:rsidR="00AC0C7B" w:rsidRPr="00DC4915">
        <w:t>within</w:t>
      </w:r>
      <w:r w:rsidR="00BF5029" w:rsidRPr="00DC4915">
        <w:t xml:space="preserve"> that </w:t>
      </w:r>
      <w:r w:rsidR="00AC0C7B" w:rsidRPr="00DC4915">
        <w:t>group</w:t>
      </w:r>
      <w:r w:rsidR="00BF5029" w:rsidRPr="00DC4915">
        <w:t xml:space="preserve">, see </w:t>
      </w:r>
      <w:r w:rsidR="00A05261" w:rsidRPr="00A1331A">
        <w:rPr>
          <w:rStyle w:val="IntenseReference"/>
        </w:rPr>
        <w:fldChar w:fldCharType="begin" w:fldLock="1"/>
      </w:r>
      <w:r w:rsidR="00A05261" w:rsidRPr="00A1331A">
        <w:rPr>
          <w:rStyle w:val="IntenseReference"/>
        </w:rPr>
        <w:instrText xml:space="preserve"> REF _Ref36994565 \h </w:instrText>
      </w:r>
      <w:r w:rsidR="00E81B63" w:rsidRPr="00A1331A">
        <w:rPr>
          <w:rStyle w:val="IntenseReference"/>
        </w:rPr>
        <w:instrText xml:space="preserve"> \* MERGEFORMAT </w:instrText>
      </w:r>
      <w:r w:rsidR="00A05261" w:rsidRPr="00A1331A">
        <w:rPr>
          <w:rStyle w:val="IntenseReference"/>
        </w:rPr>
      </w:r>
      <w:r w:rsidR="00A05261" w:rsidRPr="00A1331A">
        <w:rPr>
          <w:rStyle w:val="IntenseReference"/>
        </w:rPr>
        <w:fldChar w:fldCharType="separate"/>
      </w:r>
      <w:r w:rsidR="000A7C44" w:rsidRPr="00A1331A">
        <w:rPr>
          <w:rStyle w:val="IntenseReference"/>
        </w:rPr>
        <w:t>Figure 24</w:t>
      </w:r>
      <w:r w:rsidR="00A05261" w:rsidRPr="00A1331A">
        <w:rPr>
          <w:rStyle w:val="IntenseReference"/>
        </w:rPr>
        <w:fldChar w:fldCharType="end"/>
      </w:r>
      <w:r w:rsidR="00BF5029" w:rsidRPr="00DC4915">
        <w:t xml:space="preserve">. </w:t>
      </w:r>
      <w:r w:rsidR="00FB3CF5">
        <w:t>C</w:t>
      </w:r>
      <w:r w:rsidR="009D028F">
        <w:t xml:space="preserve">ategory </w:t>
      </w:r>
      <w:r w:rsidR="00AC0C7B" w:rsidRPr="00DC4915">
        <w:t>buttons</w:t>
      </w:r>
      <w:r w:rsidR="00BF5029" w:rsidRPr="00DC4915">
        <w:t xml:space="preserve"> </w:t>
      </w:r>
      <w:r w:rsidR="00BE6558">
        <w:t xml:space="preserve">in this popup </w:t>
      </w:r>
      <w:r w:rsidR="00904BE3">
        <w:t xml:space="preserve">function </w:t>
      </w:r>
      <w:r w:rsidR="00BF5029" w:rsidRPr="00DC4915">
        <w:t xml:space="preserve">the same as </w:t>
      </w:r>
      <w:r w:rsidR="00FB3CF5">
        <w:t xml:space="preserve">the </w:t>
      </w:r>
      <w:r w:rsidR="00BE6558">
        <w:t xml:space="preserve">regular </w:t>
      </w:r>
      <w:r w:rsidR="009D028F">
        <w:t xml:space="preserve">category buttons </w:t>
      </w:r>
      <w:r w:rsidR="0020530A">
        <w:t xml:space="preserve">directly </w:t>
      </w:r>
      <w:r w:rsidR="00BF5029" w:rsidRPr="00DC4915">
        <w:t xml:space="preserve">on the </w:t>
      </w:r>
      <w:r w:rsidR="009D028F">
        <w:t xml:space="preserve">input </w:t>
      </w:r>
      <w:r w:rsidR="00BF5029" w:rsidRPr="00DC4915">
        <w:t xml:space="preserve">keyboard. </w:t>
      </w:r>
      <w:r w:rsidR="00FB3CF5">
        <w:t>You can c</w:t>
      </w:r>
      <w:r w:rsidR="00BF5029" w:rsidRPr="00DC4915">
        <w:t>lose</w:t>
      </w:r>
      <w:r w:rsidR="00FB3CF5">
        <w:t xml:space="preserve"> the popup</w:t>
      </w:r>
      <w:r w:rsidR="00BF5029" w:rsidRPr="00DC4915">
        <w:t xml:space="preserve"> by choosing one of the categories or tapping the screen outside of the popup.</w:t>
      </w:r>
    </w:p>
    <w:p w14:paraId="64887A2E" w14:textId="62A7BE63" w:rsidR="00BF5029" w:rsidRPr="00DC4915" w:rsidRDefault="006E0BE3" w:rsidP="00E81B63">
      <w:pPr>
        <w:spacing w:before="240"/>
        <w:jc w:val="center"/>
        <w:rPr>
          <w:color w:val="FF0000"/>
        </w:rPr>
      </w:pPr>
      <w:r w:rsidRPr="00DC4915">
        <w:rPr>
          <w:noProof/>
          <w:color w:val="FF0000"/>
        </w:rPr>
        <mc:AlternateContent>
          <mc:Choice Requires="wps">
            <w:drawing>
              <wp:anchor distT="0" distB="0" distL="114300" distR="114300" simplePos="0" relativeHeight="251658324" behindDoc="0" locked="0" layoutInCell="1" allowOverlap="1" wp14:anchorId="3C4A6A8A" wp14:editId="5D789E84">
                <wp:simplePos x="0" y="0"/>
                <wp:positionH relativeFrom="page">
                  <wp:posOffset>1052695</wp:posOffset>
                </wp:positionH>
                <wp:positionV relativeFrom="paragraph">
                  <wp:posOffset>529590</wp:posOffset>
                </wp:positionV>
                <wp:extent cx="648970" cy="457200"/>
                <wp:effectExtent l="0" t="0" r="0" b="0"/>
                <wp:wrapNone/>
                <wp:docPr id="1042536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970" cy="457200"/>
                        </a:xfrm>
                        <a:prstGeom prst="rect">
                          <a:avLst/>
                        </a:prstGeom>
                        <a:noFill/>
                        <a:ln w="9525">
                          <a:noFill/>
                          <a:miter lim="800000"/>
                          <a:headEnd/>
                          <a:tailEnd/>
                        </a:ln>
                      </wps:spPr>
                      <wps:txbx>
                        <w:txbxContent>
                          <w:p w14:paraId="40EFCA6E" w14:textId="77777777" w:rsidR="00134C5E" w:rsidRPr="00585CAE" w:rsidRDefault="00134C5E" w:rsidP="00134C5E">
                            <w:r>
                              <w:t>Group Title</w:t>
                            </w:r>
                          </w:p>
                          <w:p w14:paraId="4A35A7FD" w14:textId="77777777" w:rsidR="00134C5E" w:rsidRPr="00585CAE" w:rsidRDefault="00134C5E" w:rsidP="00134C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A6A8A" id="_x0000_s1092" type="#_x0000_t202" style="position:absolute;left:0;text-align:left;margin-left:82.9pt;margin-top:41.7pt;width:51.1pt;height:36pt;z-index:2516583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" filled="f" stroked="f">
                <v:textbox>
                  <w:txbxContent>
                    <w:p w14:paraId="40EFCA6E" w14:textId="77777777" w:rsidR="00134C5E" w:rsidRPr="00585CAE" w:rsidRDefault="00134C5E" w:rsidP="00134C5E">
                      <w:r>
                        <w:t>Group Title</w:t>
                      </w:r>
                    </w:p>
                    <w:p w14:paraId="4A35A7FD" w14:textId="77777777" w:rsidR="00134C5E" w:rsidRPr="00585CAE" w:rsidRDefault="00134C5E" w:rsidP="00134C5E"/>
                  </w:txbxContent>
                </v:textbox>
                <w10:wrap anchorx="page"/>
              </v:shape>
            </w:pict>
          </mc:Fallback>
        </mc:AlternateContent>
      </w:r>
      <w:r w:rsidRPr="00DC4915">
        <w:rPr>
          <w:noProof/>
          <w:color w:val="FF0000"/>
        </w:rPr>
        <mc:AlternateContent>
          <mc:Choice Requires="wps">
            <w:drawing>
              <wp:anchor distT="0" distB="0" distL="114300" distR="114300" simplePos="0" relativeHeight="251658323" behindDoc="0" locked="0" layoutInCell="1" allowOverlap="1" wp14:anchorId="26448518" wp14:editId="796FEC0F">
                <wp:simplePos x="0" y="0"/>
                <wp:positionH relativeFrom="column">
                  <wp:posOffset>609600</wp:posOffset>
                </wp:positionH>
                <wp:positionV relativeFrom="paragraph">
                  <wp:posOffset>541317</wp:posOffset>
                </wp:positionV>
                <wp:extent cx="765243" cy="228600"/>
                <wp:effectExtent l="0" t="0" r="9525" b="12700"/>
                <wp:wrapNone/>
                <wp:docPr id="10425360" name="Straight Connector 8"/>
                <wp:cNvGraphicFramePr/>
                <a:graphic xmlns:a="http://schemas.openxmlformats.org/drawingml/2006/main">
                  <a:graphicData uri="http://schemas.microsoft.com/office/word/2010/wordprocessingShape">
                    <wps:wsp>
                      <wps:cNvCnPr/>
                      <wps:spPr>
                        <a:xfrm flipH="1">
                          <a:off x="0" y="0"/>
                          <a:ext cx="765243" cy="2286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D5DED63" id="Straight Connector 8" o:spid="_x0000_s1026" style="position:absolute;flip:x;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42.6pt" to="108.25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0" behindDoc="0" locked="0" layoutInCell="1" allowOverlap="1" wp14:anchorId="619F2CEB" wp14:editId="515F1116">
                <wp:simplePos x="0" y="0"/>
                <wp:positionH relativeFrom="margin">
                  <wp:align>center</wp:align>
                </wp:positionH>
                <wp:positionV relativeFrom="paragraph">
                  <wp:posOffset>1071064</wp:posOffset>
                </wp:positionV>
                <wp:extent cx="182880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4D9062A3" w14:textId="3F1E1919" w:rsidR="001533AB" w:rsidRPr="001533AB" w:rsidRDefault="001533AB" w:rsidP="000F2499">
                            <w:pPr>
                              <w:pStyle w:val="Caption"/>
                            </w:pPr>
                            <w:bookmarkStart w:id="83" w:name="_Ref36994565"/>
                            <w:r w:rsidRPr="001533AB">
                              <w:t xml:space="preserve">Figure </w:t>
                            </w:r>
                            <w:fldSimple w:instr=" SEQ Figure \* ARABIC ">
                              <w:r w:rsidR="00EB764F">
                                <w:rPr>
                                  <w:noProof/>
                                </w:rPr>
                                <w:t>24</w:t>
                              </w:r>
                            </w:fldSimple>
                            <w:bookmarkEnd w:id="83"/>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F2CEB" id="Text Box 62" o:spid="_x0000_s1093" type="#_x0000_t202" style="position:absolute;left:0;text-align:left;margin-left:0;margin-top:84.35pt;width:2in;height:22.5pt;z-index:25165833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" filled="f" stroked="f" strokeweight=".5pt">
                <v:textbox>
                  <w:txbxContent>
                    <w:p w14:paraId="4D9062A3" w14:textId="3F1E1919" w:rsidR="001533AB" w:rsidRPr="001533AB" w:rsidRDefault="001533AB" w:rsidP="000F2499">
                      <w:pPr>
                        <w:pStyle w:val="Caption"/>
                      </w:pPr>
                      <w:bookmarkStart w:id="84" w:name="_Ref36994565"/>
                      <w:r w:rsidRPr="001533AB">
                        <w:t xml:space="preserve">Figure </w:t>
                      </w:r>
                      <w:fldSimple w:instr=" SEQ Figure \* ARABIC ">
                        <w:r w:rsidR="00EB764F">
                          <w:rPr>
                            <w:noProof/>
                          </w:rPr>
                          <w:t>24</w:t>
                        </w:r>
                      </w:fldSimple>
                      <w:bookmarkEnd w:id="84"/>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v:textbox>
                <w10:wrap anchorx="margin"/>
              </v:shape>
            </w:pict>
          </mc:Fallback>
        </mc:AlternateContent>
      </w:r>
      <w:r w:rsidR="00BF5029" w:rsidRPr="00DC4915">
        <w:rPr>
          <w:noProof/>
          <w:color w:val="FF0000"/>
        </w:rPr>
        <w:drawing>
          <wp:inline distT="0" distB="0" distL="0" distR="0" wp14:anchorId="57C0CDE3" wp14:editId="76E3D27B">
            <wp:extent cx="3528060" cy="792306"/>
            <wp:effectExtent l="152400" t="152400" r="358140" b="370205"/>
            <wp:docPr id="250" name="Bildobjekt 25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ouped categor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63646" cy="800298"/>
                    </a:xfrm>
                    <a:prstGeom prst="rect">
                      <a:avLst/>
                    </a:prstGeom>
                    <a:ln>
                      <a:noFill/>
                    </a:ln>
                    <a:effectLst>
                      <a:outerShdw blurRad="292100" dist="139700" dir="2700000" algn="tl" rotWithShape="0">
                        <a:srgbClr val="333333">
                          <a:alpha val="65000"/>
                        </a:srgbClr>
                      </a:outerShdw>
                    </a:effectLst>
                  </pic:spPr>
                </pic:pic>
              </a:graphicData>
            </a:graphic>
          </wp:inline>
        </w:drawing>
      </w:r>
    </w:p>
    <w:p w14:paraId="708531A0" w14:textId="4BC79E59" w:rsidR="003C53EE" w:rsidRDefault="003C53EE" w:rsidP="00E81B63">
      <w:pPr>
        <w:spacing w:before="240" w:after="160" w:line="259" w:lineRule="auto"/>
        <w:jc w:val="left"/>
      </w:pPr>
      <w:r>
        <w:rPr>
          <w:color w:val="FF0000"/>
        </w:rPr>
        <w:br w:type="page"/>
      </w:r>
      <w:r w:rsidR="009768C3" w:rsidRPr="00DC4915">
        <w:lastRenderedPageBreak/>
        <w:t>To edit category titles</w:t>
      </w:r>
      <w:r w:rsidR="009768C3">
        <w:t xml:space="preserve"> and choose how categories are grouped</w:t>
      </w:r>
      <w:r w:rsidR="009768C3" w:rsidRPr="00DC4915">
        <w:t xml:space="preserve">, see </w:t>
      </w:r>
      <w:r w:rsidR="009768C3" w:rsidRPr="00A1331A">
        <w:rPr>
          <w:rStyle w:val="IntenseReference"/>
        </w:rPr>
        <w:fldChar w:fldCharType="begin" w:fldLock="1"/>
      </w:r>
      <w:r w:rsidR="009768C3" w:rsidRPr="00A1331A">
        <w:rPr>
          <w:rStyle w:val="IntenseReference"/>
        </w:rPr>
        <w:instrText xml:space="preserve"> REF _Ref36352165 \w \h </w:instrText>
      </w:r>
      <w:r w:rsidR="00E81B63" w:rsidRPr="00A1331A">
        <w:rPr>
          <w:rStyle w:val="IntenseReference"/>
        </w:rPr>
        <w:instrText xml:space="preserve"> \* MERGEFORMAT </w:instrText>
      </w:r>
      <w:r w:rsidR="009768C3" w:rsidRPr="00A1331A">
        <w:rPr>
          <w:rStyle w:val="IntenseReference"/>
        </w:rPr>
      </w:r>
      <w:r w:rsidR="009768C3" w:rsidRPr="00A1331A">
        <w:rPr>
          <w:rStyle w:val="IntenseReference"/>
        </w:rPr>
        <w:fldChar w:fldCharType="separate"/>
      </w:r>
      <w:r w:rsidR="000A7C44" w:rsidRPr="00A1331A">
        <w:rPr>
          <w:rStyle w:val="IntenseReference"/>
        </w:rPr>
        <w:t>D8.2</w:t>
      </w:r>
      <w:r w:rsidR="009768C3" w:rsidRPr="00A1331A">
        <w:rPr>
          <w:rStyle w:val="IntenseReference"/>
        </w:rPr>
        <w:fldChar w:fldCharType="end"/>
      </w:r>
      <w:r w:rsidR="009768C3" w:rsidRPr="00DC4915">
        <w:t xml:space="preserve"> </w:t>
      </w:r>
      <w:r w:rsidR="009768C3" w:rsidRPr="00A1331A">
        <w:rPr>
          <w:rStyle w:val="IntenseReference"/>
        </w:rPr>
        <w:fldChar w:fldCharType="begin" w:fldLock="1"/>
      </w:r>
      <w:r w:rsidR="009768C3" w:rsidRPr="00A1331A">
        <w:rPr>
          <w:rStyle w:val="IntenseReference"/>
        </w:rPr>
        <w:instrText xml:space="preserve"> REF _Ref36352165 \h </w:instrText>
      </w:r>
      <w:r w:rsidR="00E81B63" w:rsidRPr="00A1331A">
        <w:rPr>
          <w:rStyle w:val="IntenseReference"/>
        </w:rPr>
        <w:instrText xml:space="preserve"> \* MERGEFORMAT </w:instrText>
      </w:r>
      <w:r w:rsidR="009768C3" w:rsidRPr="00A1331A">
        <w:rPr>
          <w:rStyle w:val="IntenseReference"/>
        </w:rPr>
      </w:r>
      <w:r w:rsidR="009768C3" w:rsidRPr="00A1331A">
        <w:rPr>
          <w:rStyle w:val="IntenseReference"/>
        </w:rPr>
        <w:fldChar w:fldCharType="separate"/>
      </w:r>
      <w:r w:rsidR="000A7C44" w:rsidRPr="00A1331A">
        <w:rPr>
          <w:rStyle w:val="IntenseReference"/>
        </w:rPr>
        <w:t>Category Editor</w:t>
      </w:r>
      <w:r w:rsidR="009768C3" w:rsidRPr="00A1331A">
        <w:rPr>
          <w:rStyle w:val="IntenseReference"/>
        </w:rPr>
        <w:fldChar w:fldCharType="end"/>
      </w:r>
      <w:r w:rsidR="009768C3" w:rsidRPr="00DC4915">
        <w:t>.</w:t>
      </w:r>
    </w:p>
    <w:p w14:paraId="1B614086" w14:textId="77777777" w:rsidR="009768C3" w:rsidRPr="00DC4915" w:rsidRDefault="009768C3" w:rsidP="00E81B63">
      <w:pPr>
        <w:spacing w:before="240" w:after="160" w:line="259" w:lineRule="auto"/>
        <w:jc w:val="left"/>
        <w:rPr>
          <w:color w:val="FF0000"/>
        </w:rPr>
      </w:pPr>
    </w:p>
    <w:p w14:paraId="18DC7A6D" w14:textId="6540A645" w:rsidR="00B0339D" w:rsidRPr="00DC4915" w:rsidRDefault="00B0339D" w:rsidP="00E81B63">
      <w:pPr>
        <w:pStyle w:val="Heading4"/>
        <w:spacing w:before="240"/>
      </w:pPr>
      <w:bookmarkStart w:id="85" w:name="_Ref36891011"/>
      <w:r w:rsidRPr="00DC4915">
        <w:t>Expiry Keyboard</w:t>
      </w:r>
      <w:bookmarkEnd w:id="85"/>
    </w:p>
    <w:p w14:paraId="5D5176CC" w14:textId="1EF7D3F8" w:rsidR="00BF5029" w:rsidRPr="00DC4915" w:rsidRDefault="006E0BE3" w:rsidP="00E81B63">
      <w:pPr>
        <w:spacing w:before="240"/>
      </w:pPr>
      <w:r w:rsidRPr="00DC4915">
        <w:rPr>
          <w:noProof/>
        </w:rPr>
        <mc:AlternateContent>
          <mc:Choice Requires="wps">
            <w:drawing>
              <wp:anchor distT="0" distB="0" distL="114300" distR="114300" simplePos="0" relativeHeight="251658325" behindDoc="0" locked="0" layoutInCell="1" allowOverlap="1" wp14:anchorId="46756501" wp14:editId="0D616CF1">
                <wp:simplePos x="0" y="0"/>
                <wp:positionH relativeFrom="column">
                  <wp:posOffset>-35560</wp:posOffset>
                </wp:positionH>
                <wp:positionV relativeFrom="paragraph">
                  <wp:posOffset>1344930</wp:posOffset>
                </wp:positionV>
                <wp:extent cx="401320" cy="58420"/>
                <wp:effectExtent l="0" t="0" r="17780" b="17780"/>
                <wp:wrapNone/>
                <wp:docPr id="10425365" name="Straight Connector 8"/>
                <wp:cNvGraphicFramePr/>
                <a:graphic xmlns:a="http://schemas.openxmlformats.org/drawingml/2006/main">
                  <a:graphicData uri="http://schemas.microsoft.com/office/word/2010/wordprocessingShape">
                    <wps:wsp>
                      <wps:cNvCnPr/>
                      <wps:spPr>
                        <a:xfrm flipV="1">
                          <a:off x="0" y="0"/>
                          <a:ext cx="401320" cy="5842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D2165D4" id="Straight Connector 8" o:spid="_x0000_s1026" style="position:absolute;flip:y;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105.9pt" to="28.8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58" behindDoc="0" locked="0" layoutInCell="1" allowOverlap="1" wp14:anchorId="60386777" wp14:editId="08DDDEC9">
                <wp:simplePos x="0" y="0"/>
                <wp:positionH relativeFrom="column">
                  <wp:posOffset>0</wp:posOffset>
                </wp:positionH>
                <wp:positionV relativeFrom="paragraph">
                  <wp:posOffset>642694</wp:posOffset>
                </wp:positionV>
                <wp:extent cx="394447" cy="47289"/>
                <wp:effectExtent l="0" t="0" r="24765" b="16510"/>
                <wp:wrapNone/>
                <wp:docPr id="494" name="Straight Connector 8"/>
                <wp:cNvGraphicFramePr/>
                <a:graphic xmlns:a="http://schemas.openxmlformats.org/drawingml/2006/main">
                  <a:graphicData uri="http://schemas.microsoft.com/office/word/2010/wordprocessingShape">
                    <wps:wsp>
                      <wps:cNvCnPr/>
                      <wps:spPr>
                        <a:xfrm>
                          <a:off x="0" y="0"/>
                          <a:ext cx="394447" cy="472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2881831" id="Straight Connector 8" o:spid="_x0000_s1026" style="position:absolute;z-index:25165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0.6pt" to="31.05pt,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26" behindDoc="0" locked="0" layoutInCell="1" allowOverlap="1" wp14:anchorId="331E057F" wp14:editId="131B2597">
                <wp:simplePos x="0" y="0"/>
                <wp:positionH relativeFrom="page">
                  <wp:posOffset>342377</wp:posOffset>
                </wp:positionH>
                <wp:positionV relativeFrom="paragraph">
                  <wp:posOffset>1160743</wp:posOffset>
                </wp:positionV>
                <wp:extent cx="786765" cy="832513"/>
                <wp:effectExtent l="0" t="0" r="0" b="5715"/>
                <wp:wrapNone/>
                <wp:docPr id="1042536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22E2DFD3" w14:textId="77777777" w:rsidR="007961DF" w:rsidRPr="00585CAE" w:rsidRDefault="007961DF" w:rsidP="007961DF">
                            <w:r>
                              <w:t xml:space="preserve">Clear Expiry </w:t>
                            </w:r>
                            <w:r w:rsidR="00762530">
                              <w:t>b</w:t>
                            </w:r>
                            <w:r>
                              <w:t>utton</w:t>
                            </w:r>
                          </w:p>
                          <w:p w14:paraId="74B15534" w14:textId="77777777" w:rsidR="007961DF" w:rsidRPr="00585CAE" w:rsidRDefault="007961DF" w:rsidP="007961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E057F" id="_x0000_s1094" type="#_x0000_t202" style="position:absolute;left:0;text-align:left;margin-left:26.95pt;margin-top:91.4pt;width:61.95pt;height:65.5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" filled="f" stroked="f">
                <v:textbox>
                  <w:txbxContent>
                    <w:p w14:paraId="22E2DFD3" w14:textId="77777777" w:rsidR="007961DF" w:rsidRPr="00585CAE" w:rsidRDefault="007961DF" w:rsidP="007961DF">
                      <w:r>
                        <w:t xml:space="preserve">Clear Expiry </w:t>
                      </w:r>
                      <w:r w:rsidR="00762530">
                        <w:t>b</w:t>
                      </w:r>
                      <w:r>
                        <w:t>utton</w:t>
                      </w:r>
                    </w:p>
                    <w:p w14:paraId="74B15534" w14:textId="77777777" w:rsidR="007961DF" w:rsidRPr="00585CAE" w:rsidRDefault="007961DF" w:rsidP="007961DF"/>
                  </w:txbxContent>
                </v:textbox>
                <w10:wrap anchorx="page"/>
              </v:shape>
            </w:pict>
          </mc:Fallback>
        </mc:AlternateContent>
      </w:r>
      <w:r w:rsidR="009377E0" w:rsidRPr="00DC4915">
        <w:rPr>
          <w:noProof/>
        </w:rPr>
        <mc:AlternateContent>
          <mc:Choice Requires="wps">
            <w:drawing>
              <wp:anchor distT="0" distB="0" distL="114300" distR="114300" simplePos="0" relativeHeight="251658357" behindDoc="0" locked="0" layoutInCell="1" allowOverlap="1" wp14:anchorId="2E46792D" wp14:editId="57032337">
                <wp:simplePos x="0" y="0"/>
                <wp:positionH relativeFrom="page">
                  <wp:posOffset>338408</wp:posOffset>
                </wp:positionH>
                <wp:positionV relativeFrom="paragraph">
                  <wp:posOffset>328446</wp:posOffset>
                </wp:positionV>
                <wp:extent cx="786765" cy="832513"/>
                <wp:effectExtent l="0" t="0" r="0" b="5715"/>
                <wp:wrapNone/>
                <wp:docPr id="4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518242F2" w14:textId="637CFA35" w:rsidR="009377E0" w:rsidRPr="00585CAE" w:rsidRDefault="00834CAB" w:rsidP="009377E0">
                            <w:r>
                              <w:t>Never</w:t>
                            </w:r>
                            <w:r w:rsidR="009377E0">
                              <w:t xml:space="preserve"> Expiry</w:t>
                            </w:r>
                            <w:r w:rsidR="006E0BE3">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6792D" id="_x0000_s1095" type="#_x0000_t202" style="position:absolute;left:0;text-align:left;margin-left:26.65pt;margin-top:25.85pt;width:61.95pt;height:65.55pt;z-index:2516583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" filled="f" stroked="f">
                <v:textbox>
                  <w:txbxContent>
                    <w:p w14:paraId="518242F2" w14:textId="637CFA35" w:rsidR="009377E0" w:rsidRPr="00585CAE" w:rsidRDefault="00834CAB" w:rsidP="009377E0">
                      <w:r>
                        <w:t>Never</w:t>
                      </w:r>
                      <w:r w:rsidR="009377E0">
                        <w:t xml:space="preserve"> Expiry</w:t>
                      </w:r>
                      <w:r w:rsidR="006E0BE3">
                        <w:t xml:space="preserve"> button</w:t>
                      </w:r>
                    </w:p>
                  </w:txbxContent>
                </v:textbox>
                <w10:wrap anchorx="page"/>
              </v:shape>
            </w:pict>
          </mc:Fallback>
        </mc:AlternateContent>
      </w:r>
      <w:r w:rsidR="00CE5D29" w:rsidRPr="00DC4915">
        <w:rPr>
          <w:noProof/>
        </w:rPr>
        <mc:AlternateContent>
          <mc:Choice Requires="wps">
            <w:drawing>
              <wp:anchor distT="0" distB="0" distL="114300" distR="114300" simplePos="0" relativeHeight="251658318" behindDoc="0" locked="0" layoutInCell="1" allowOverlap="1" wp14:anchorId="09AD34E5" wp14:editId="633373E0">
                <wp:simplePos x="0" y="0"/>
                <wp:positionH relativeFrom="column">
                  <wp:posOffset>85989</wp:posOffset>
                </wp:positionH>
                <wp:positionV relativeFrom="paragraph">
                  <wp:posOffset>1666875</wp:posOffset>
                </wp:positionV>
                <wp:extent cx="1828800" cy="18288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24843E" w14:textId="4CAEFCE9" w:rsidR="00CE5D29" w:rsidRPr="00DF00B4" w:rsidRDefault="00CE5D29" w:rsidP="00C07FD0">
                            <w:pPr>
                              <w:pStyle w:val="Caption"/>
                            </w:pPr>
                            <w:bookmarkStart w:id="86" w:name="_Ref36998537"/>
                            <w:r w:rsidRPr="007F75A0">
                              <w:t xml:space="preserve">Figure </w:t>
                            </w:r>
                            <w:fldSimple w:instr=" SEQ Figure \* ARABIC ">
                              <w:r w:rsidR="00EB764F">
                                <w:rPr>
                                  <w:noProof/>
                                </w:rPr>
                                <w:t>25</w:t>
                              </w:r>
                            </w:fldSimple>
                            <w:bookmarkEnd w:id="86"/>
                            <w:r w:rsidRPr="007F75A0">
                              <w:t>. Expiry Keybo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AD34E5" id="Text Box 232" o:spid="_x0000_s1096" type="#_x0000_t202" style="position:absolute;left:0;text-align:left;margin-left:6.75pt;margin-top:131.25pt;width:2in;height:2in;z-index:25165831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" filled="f" stroked="f" strokeweight=".5pt">
                <v:textbox style="mso-fit-shape-to-text:t">
                  <w:txbxContent>
                    <w:p w14:paraId="0824843E" w14:textId="4CAEFCE9" w:rsidR="00CE5D29" w:rsidRPr="00DF00B4" w:rsidRDefault="00CE5D29" w:rsidP="00C07FD0">
                      <w:pPr>
                        <w:pStyle w:val="Caption"/>
                      </w:pPr>
                      <w:bookmarkStart w:id="87" w:name="_Ref36998537"/>
                      <w:r w:rsidRPr="007F75A0">
                        <w:t xml:space="preserve">Figure </w:t>
                      </w:r>
                      <w:fldSimple w:instr=" SEQ Figure \* ARABIC ">
                        <w:r w:rsidR="00EB764F">
                          <w:rPr>
                            <w:noProof/>
                          </w:rPr>
                          <w:t>25</w:t>
                        </w:r>
                      </w:fldSimple>
                      <w:bookmarkEnd w:id="87"/>
                      <w:r w:rsidRPr="007F75A0">
                        <w:t>. Expiry Keyboard.</w:t>
                      </w:r>
                    </w:p>
                  </w:txbxContent>
                </v:textbox>
              </v:shape>
            </w:pict>
          </mc:Fallback>
        </mc:AlternateContent>
      </w:r>
      <w:r w:rsidR="002B472F" w:rsidRPr="00DC4915">
        <w:rPr>
          <w:noProof/>
        </w:rPr>
        <w:drawing>
          <wp:inline distT="0" distB="0" distL="0" distR="0" wp14:anchorId="6DAAE993" wp14:editId="47F13968">
            <wp:extent cx="5943600" cy="1402080"/>
            <wp:effectExtent l="152400" t="152400" r="361950" b="369570"/>
            <wp:docPr id="10425378" name="Bildobjekt 1042537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378" name="expiry keyboa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95F3C73" w14:textId="2370A6A0" w:rsidR="0058727B" w:rsidRPr="00DC4915" w:rsidRDefault="00E24605" w:rsidP="00E81B63">
      <w:pPr>
        <w:spacing w:before="240"/>
      </w:pPr>
      <w:r w:rsidRPr="00DC4915">
        <w:t>T</w:t>
      </w:r>
      <w:r w:rsidR="00BF5029" w:rsidRPr="00DC4915">
        <w:t xml:space="preserve">he expiry keyboard </w:t>
      </w:r>
      <w:r w:rsidR="00AF027E">
        <w:t xml:space="preserve">in </w:t>
      </w:r>
      <w:r w:rsidR="00AF027E" w:rsidRPr="00A1331A">
        <w:rPr>
          <w:rStyle w:val="IntenseReference"/>
        </w:rPr>
        <w:fldChar w:fldCharType="begin" w:fldLock="1"/>
      </w:r>
      <w:r w:rsidR="00AF027E" w:rsidRPr="00A1331A">
        <w:rPr>
          <w:rStyle w:val="IntenseReference"/>
        </w:rPr>
        <w:instrText xml:space="preserve"> REF _Ref36998537 \h </w:instrText>
      </w:r>
      <w:r w:rsidR="00E81B63" w:rsidRPr="00A1331A">
        <w:rPr>
          <w:rStyle w:val="IntenseReference"/>
        </w:rPr>
        <w:instrText xml:space="preserve"> \* MERGEFORMAT </w:instrText>
      </w:r>
      <w:r w:rsidR="00AF027E" w:rsidRPr="00A1331A">
        <w:rPr>
          <w:rStyle w:val="IntenseReference"/>
        </w:rPr>
      </w:r>
      <w:r w:rsidR="00AF027E" w:rsidRPr="00A1331A">
        <w:rPr>
          <w:rStyle w:val="IntenseReference"/>
        </w:rPr>
        <w:fldChar w:fldCharType="separate"/>
      </w:r>
      <w:r w:rsidR="000A7C44" w:rsidRPr="00A1331A">
        <w:rPr>
          <w:rStyle w:val="IntenseReference"/>
        </w:rPr>
        <w:t>Figure 25</w:t>
      </w:r>
      <w:r w:rsidR="00AF027E" w:rsidRPr="00A1331A">
        <w:rPr>
          <w:rStyle w:val="IntenseReference"/>
        </w:rPr>
        <w:fldChar w:fldCharType="end"/>
      </w:r>
      <w:r w:rsidR="00AF027E">
        <w:t xml:space="preserve"> </w:t>
      </w:r>
      <w:r w:rsidR="00BF5029" w:rsidRPr="00DC4915">
        <w:t xml:space="preserve">is used to </w:t>
      </w:r>
      <w:r w:rsidR="00AF027E">
        <w:t>assign</w:t>
      </w:r>
      <w:r w:rsidR="00BF5029" w:rsidRPr="00DC4915">
        <w:t xml:space="preserve"> an expiry to selected tray(s).</w:t>
      </w:r>
      <w:r w:rsidR="00E658E9" w:rsidRPr="00DC4915">
        <w:t xml:space="preserve"> </w:t>
      </w:r>
      <w:r w:rsidR="003A2C99">
        <w:t xml:space="preserve">If </w:t>
      </w:r>
      <w:r w:rsidR="003A2C99" w:rsidRPr="00DC4915">
        <w:t xml:space="preserve">no trays are selected, the buttons on this keyboard </w:t>
      </w:r>
      <w:r w:rsidR="003A2C99">
        <w:t>are disabled</w:t>
      </w:r>
      <w:r w:rsidR="003A2C99" w:rsidRPr="00DC4915">
        <w:t xml:space="preserve">. </w:t>
      </w:r>
      <w:r w:rsidR="00E658E9" w:rsidRPr="00DC4915">
        <w:t xml:space="preserve">When the expiry buttons are pressed, the corresponding expiry range </w:t>
      </w:r>
      <w:r w:rsidR="00654E8D">
        <w:t xml:space="preserve">is </w:t>
      </w:r>
      <w:r w:rsidR="00E658E9" w:rsidRPr="00DC4915">
        <w:t xml:space="preserve">added to the tray (unlike </w:t>
      </w:r>
      <w:r w:rsidR="00654E8D">
        <w:t xml:space="preserve">applying a </w:t>
      </w:r>
      <w:r w:rsidR="00E658E9" w:rsidRPr="00DC4915">
        <w:t xml:space="preserve">category which clears </w:t>
      </w:r>
      <w:r w:rsidR="00654E8D">
        <w:t>all other properties</w:t>
      </w:r>
      <w:r w:rsidR="00E658E9" w:rsidRPr="00DC4915">
        <w:t>).</w:t>
      </w:r>
      <w:r w:rsidR="0058727B" w:rsidRPr="00DC4915">
        <w:t xml:space="preserve"> </w:t>
      </w:r>
      <w:r w:rsidR="00F04612">
        <w:t xml:space="preserve">The </w:t>
      </w:r>
      <w:r w:rsidR="0082734B">
        <w:t>"N</w:t>
      </w:r>
      <w:r w:rsidR="00F04612">
        <w:t>ever</w:t>
      </w:r>
      <w:r w:rsidR="0082734B">
        <w:t>"</w:t>
      </w:r>
      <w:r w:rsidR="00F04612">
        <w:t xml:space="preserve"> </w:t>
      </w:r>
      <w:r w:rsidR="001E6520">
        <w:t>expiry</w:t>
      </w:r>
      <w:r w:rsidR="00893832">
        <w:t xml:space="preserve"> </w:t>
      </w:r>
      <w:r w:rsidR="001966B7">
        <w:t xml:space="preserve">button is used to </w:t>
      </w:r>
      <w:r w:rsidR="00893832">
        <w:t xml:space="preserve">denote </w:t>
      </w:r>
      <w:r w:rsidR="006471AB">
        <w:t>t</w:t>
      </w:r>
      <w:r w:rsidR="001E6520">
        <w:t xml:space="preserve">hat a tray </w:t>
      </w:r>
      <w:r w:rsidR="006471AB">
        <w:t>never expires</w:t>
      </w:r>
      <w:r w:rsidR="00B745B3">
        <w:t>.</w:t>
      </w:r>
      <w:r w:rsidR="00F04612">
        <w:t xml:space="preserve"> </w:t>
      </w:r>
      <w:r w:rsidR="0058727B" w:rsidRPr="00DC4915">
        <w:t xml:space="preserve">The </w:t>
      </w:r>
      <w:r w:rsidR="00762530">
        <w:t>C</w:t>
      </w:r>
      <w:r w:rsidR="0058727B" w:rsidRPr="00DC4915">
        <w:t xml:space="preserve">lear </w:t>
      </w:r>
      <w:r w:rsidR="00762530">
        <w:t>Expiry</w:t>
      </w:r>
      <w:r w:rsidR="0058727B" w:rsidRPr="00DC4915">
        <w:t xml:space="preserve"> button </w:t>
      </w:r>
      <w:r w:rsidR="00762530">
        <w:t>only clear</w:t>
      </w:r>
      <w:r w:rsidR="00A91A92">
        <w:t>s</w:t>
      </w:r>
      <w:r w:rsidR="00762530">
        <w:t xml:space="preserve"> </w:t>
      </w:r>
      <w:r w:rsidR="0058727B" w:rsidRPr="00DC4915">
        <w:t xml:space="preserve">any expiry from the tray </w:t>
      </w:r>
      <w:r w:rsidR="00A91A92">
        <w:t>–</w:t>
      </w:r>
      <w:r w:rsidR="00762530">
        <w:t xml:space="preserve"> </w:t>
      </w:r>
      <w:r w:rsidR="0058727B" w:rsidRPr="00DC4915">
        <w:t xml:space="preserve">unlike </w:t>
      </w:r>
      <w:r w:rsidR="00A91A92">
        <w:t>the Clear button on the C</w:t>
      </w:r>
      <w:r w:rsidR="0058727B" w:rsidRPr="00DC4915">
        <w:t xml:space="preserve">ategory </w:t>
      </w:r>
      <w:r w:rsidR="00A91A92">
        <w:t>keyboard (</w:t>
      </w:r>
      <w:r w:rsidR="0058727B" w:rsidRPr="00DC4915">
        <w:t xml:space="preserve">which clears </w:t>
      </w:r>
      <w:r w:rsidR="00A91A92">
        <w:t>all properties</w:t>
      </w:r>
      <w:r w:rsidR="0058727B" w:rsidRPr="00DC4915">
        <w:t>).</w:t>
      </w:r>
    </w:p>
    <w:p w14:paraId="731548BE" w14:textId="52A33FD0" w:rsidR="007B4989" w:rsidRPr="00DC4915" w:rsidRDefault="006B033C" w:rsidP="00E81B63">
      <w:pPr>
        <w:spacing w:before="240"/>
      </w:pPr>
      <w:r>
        <w:t>The</w:t>
      </w:r>
      <w:r w:rsidR="00BF5029" w:rsidRPr="00DC4915">
        <w:t xml:space="preserve"> expiry buttons </w:t>
      </w:r>
      <w:r w:rsidR="002C7184">
        <w:t>(</w:t>
      </w:r>
      <w:r w:rsidR="00BF5029" w:rsidRPr="00DC4915">
        <w:t xml:space="preserve">except for </w:t>
      </w:r>
      <w:r w:rsidR="00B817AE">
        <w:t xml:space="preserve">the </w:t>
      </w:r>
      <w:r w:rsidR="00F0778C">
        <w:t>N</w:t>
      </w:r>
      <w:r w:rsidR="00B817AE">
        <w:t>ever expiry</w:t>
      </w:r>
      <w:r w:rsidR="002C7184">
        <w:t>)</w:t>
      </w:r>
      <w:r w:rsidR="00BF5029" w:rsidRPr="00DC4915">
        <w:t xml:space="preserve"> are colour coded in a four-year loop which corresponds to the expiry label on the trays. In the coming year</w:t>
      </w:r>
      <w:r w:rsidR="00BA7135">
        <w:t>,</w:t>
      </w:r>
      <w:r w:rsidR="00BF5029" w:rsidRPr="00DC4915">
        <w:t xml:space="preserve"> the expiry can be specified </w:t>
      </w:r>
      <w:r w:rsidR="00373BDD">
        <w:t xml:space="preserve">down </w:t>
      </w:r>
      <w:r w:rsidR="00BF5029" w:rsidRPr="00DC4915">
        <w:t xml:space="preserve">to the </w:t>
      </w:r>
      <w:r w:rsidR="00BF5029" w:rsidRPr="00327211">
        <w:t>month</w:t>
      </w:r>
      <w:r w:rsidR="00373BDD">
        <w:t>.</w:t>
      </w:r>
      <w:r w:rsidR="00BF5029" w:rsidRPr="00DC4915">
        <w:t xml:space="preserve"> </w:t>
      </w:r>
      <w:r w:rsidR="00373BDD">
        <w:t>I</w:t>
      </w:r>
      <w:r w:rsidR="00BF5029" w:rsidRPr="00DC4915">
        <w:t>n the two coming years</w:t>
      </w:r>
      <w:r w:rsidR="00373BDD">
        <w:t>,</w:t>
      </w:r>
      <w:r w:rsidR="00BF5029" w:rsidRPr="00DC4915">
        <w:t xml:space="preserve"> the expiry can be specified </w:t>
      </w:r>
      <w:r w:rsidR="00373BDD">
        <w:t xml:space="preserve">down </w:t>
      </w:r>
      <w:r w:rsidR="00BF5029" w:rsidRPr="00DC4915">
        <w:t xml:space="preserve">to the </w:t>
      </w:r>
      <w:r w:rsidR="00BF5029" w:rsidRPr="00327211">
        <w:t>quarter</w:t>
      </w:r>
      <w:r w:rsidR="00BF5029" w:rsidRPr="00DC4915">
        <w:t>.</w:t>
      </w:r>
    </w:p>
    <w:p w14:paraId="09531041" w14:textId="5E393012" w:rsidR="007B4989" w:rsidRPr="00DC4915" w:rsidRDefault="006B033C" w:rsidP="006B033C">
      <w:pPr>
        <w:spacing w:after="160" w:line="259" w:lineRule="auto"/>
        <w:jc w:val="left"/>
      </w:pPr>
      <w:r>
        <w:br w:type="page"/>
      </w:r>
    </w:p>
    <w:p w14:paraId="70DFC5FE" w14:textId="77777777" w:rsidR="00B0339D" w:rsidRPr="00DC4915" w:rsidRDefault="00B0339D" w:rsidP="00E81B63">
      <w:pPr>
        <w:pStyle w:val="Heading4"/>
        <w:spacing w:before="240"/>
      </w:pPr>
      <w:r w:rsidRPr="00DC4915">
        <w:lastRenderedPageBreak/>
        <w:t>Weight Keyboard</w:t>
      </w:r>
    </w:p>
    <w:p w14:paraId="53BB94BD" w14:textId="53D7CB36" w:rsidR="00BF5029" w:rsidRPr="00DC4915" w:rsidRDefault="008A479B"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36" behindDoc="0" locked="0" layoutInCell="1" allowOverlap="1" wp14:anchorId="38642379" wp14:editId="7D768A3E">
                <wp:simplePos x="0" y="0"/>
                <wp:positionH relativeFrom="column">
                  <wp:posOffset>4357815</wp:posOffset>
                </wp:positionH>
                <wp:positionV relativeFrom="paragraph">
                  <wp:posOffset>996212</wp:posOffset>
                </wp:positionV>
                <wp:extent cx="1886019" cy="288118"/>
                <wp:effectExtent l="0" t="0" r="19050" b="17145"/>
                <wp:wrapNone/>
                <wp:docPr id="223" name="Straight Connector 8"/>
                <wp:cNvGraphicFramePr/>
                <a:graphic xmlns:a="http://schemas.openxmlformats.org/drawingml/2006/main">
                  <a:graphicData uri="http://schemas.microsoft.com/office/word/2010/wordprocessingShape">
                    <wps:wsp>
                      <wps:cNvCnPr/>
                      <wps:spPr>
                        <a:xfrm flipV="1">
                          <a:off x="0" y="0"/>
                          <a:ext cx="1886019" cy="2881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5A94EB4" id="Straight Connector 8" o:spid="_x0000_s1026" style="position:absolute;flip:y;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15pt,78.45pt" to="491.65pt,10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37" behindDoc="0" locked="0" layoutInCell="1" allowOverlap="1" wp14:anchorId="613EC11B" wp14:editId="0745225A">
                <wp:simplePos x="0" y="0"/>
                <wp:positionH relativeFrom="page">
                  <wp:posOffset>6938645</wp:posOffset>
                </wp:positionH>
                <wp:positionV relativeFrom="paragraph">
                  <wp:posOffset>708797</wp:posOffset>
                </wp:positionV>
                <wp:extent cx="786765" cy="1404620"/>
                <wp:effectExtent l="0" t="0" r="0" b="0"/>
                <wp:wrapNone/>
                <wp:docPr id="22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0B47381E" w14:textId="77777777" w:rsidR="00A664EB" w:rsidRPr="00585CAE" w:rsidRDefault="00A664EB" w:rsidP="00A664EB">
                            <w:pPr>
                              <w:jc w:val="right"/>
                            </w:pPr>
                            <w:r>
                              <w:t>Clear Weigh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3EC11B" id="_x0000_s1097" type="#_x0000_t202" style="position:absolute;left:0;text-align:left;margin-left:546.35pt;margin-top:55.8pt;width:61.95pt;height:110.6pt;z-index:251658337;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" filled="f" stroked="f">
                <v:textbox style="mso-fit-shape-to-text:t">
                  <w:txbxContent>
                    <w:p w14:paraId="0B47381E" w14:textId="77777777" w:rsidR="00A664EB" w:rsidRPr="00585CAE" w:rsidRDefault="00A664EB" w:rsidP="00A664EB">
                      <w:pPr>
                        <w:jc w:val="right"/>
                      </w:pPr>
                      <w:r>
                        <w:t>Clear Weight Button</w:t>
                      </w:r>
                    </w:p>
                  </w:txbxContent>
                </v:textbox>
                <w10:wrap anchorx="page"/>
              </v:shape>
            </w:pict>
          </mc:Fallback>
        </mc:AlternateContent>
      </w:r>
      <w:r w:rsidR="00E84552" w:rsidRPr="00DC4915">
        <w:rPr>
          <w:rFonts w:asciiTheme="minorHAnsi" w:eastAsiaTheme="minorHAnsi" w:hAnsiTheme="minorHAnsi" w:cstheme="minorBidi"/>
          <w:noProof/>
        </w:rPr>
        <mc:AlternateContent>
          <mc:Choice Requires="wps">
            <w:drawing>
              <wp:anchor distT="0" distB="0" distL="114300" distR="114300" simplePos="0" relativeHeight="251658338" behindDoc="0" locked="0" layoutInCell="1" allowOverlap="1" wp14:anchorId="6379BA1F" wp14:editId="021CECA7">
                <wp:simplePos x="0" y="0"/>
                <wp:positionH relativeFrom="page">
                  <wp:posOffset>6940447</wp:posOffset>
                </wp:positionH>
                <wp:positionV relativeFrom="paragraph">
                  <wp:posOffset>127240</wp:posOffset>
                </wp:positionV>
                <wp:extent cx="845287" cy="1404620"/>
                <wp:effectExtent l="0" t="0" r="0" b="0"/>
                <wp:wrapNone/>
                <wp:docPr id="2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287" cy="1404620"/>
                        </a:xfrm>
                        <a:prstGeom prst="rect">
                          <a:avLst/>
                        </a:prstGeom>
                        <a:noFill/>
                        <a:ln w="9525">
                          <a:noFill/>
                          <a:miter lim="800000"/>
                          <a:headEnd/>
                          <a:tailEnd/>
                        </a:ln>
                      </wps:spPr>
                      <wps:txbx>
                        <w:txbxContent>
                          <w:p w14:paraId="61B4BBEC" w14:textId="55CC7D13" w:rsidR="00A664EB" w:rsidRPr="00585CAE" w:rsidRDefault="00A664EB" w:rsidP="00A664EB">
                            <w:pPr>
                              <w:jc w:val="right"/>
                            </w:pPr>
                            <w:r>
                              <w:t>Backspace</w:t>
                            </w:r>
                            <w:r w:rsidR="00C446BB">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79BA1F" id="_x0000_s1098" type="#_x0000_t202" style="position:absolute;left:0;text-align:left;margin-left:546.5pt;margin-top:10pt;width:66.55pt;height:110.6pt;z-index:25165833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" filled="f" stroked="f">
                <v:textbox style="mso-fit-shape-to-text:t">
                  <w:txbxContent>
                    <w:p w14:paraId="61B4BBEC" w14:textId="55CC7D13" w:rsidR="00A664EB" w:rsidRPr="00585CAE" w:rsidRDefault="00A664EB" w:rsidP="00A664EB">
                      <w:pPr>
                        <w:jc w:val="right"/>
                      </w:pPr>
                      <w:r>
                        <w:t>Backspace</w:t>
                      </w:r>
                      <w:r w:rsidR="00C446BB">
                        <w:t xml:space="preserve"> Button</w:t>
                      </w:r>
                    </w:p>
                  </w:txbxContent>
                </v:textbox>
                <w10:wrap anchorx="page"/>
              </v:shape>
            </w:pict>
          </mc:Fallback>
        </mc:AlternateContent>
      </w:r>
      <w:r w:rsidR="00E84552" w:rsidRPr="00DC4915">
        <w:rPr>
          <w:rFonts w:asciiTheme="minorHAnsi" w:eastAsiaTheme="minorHAnsi" w:hAnsiTheme="minorHAnsi" w:cstheme="minorBidi"/>
          <w:noProof/>
        </w:rPr>
        <mc:AlternateContent>
          <mc:Choice Requires="wps">
            <w:drawing>
              <wp:anchor distT="0" distB="0" distL="114300" distR="114300" simplePos="0" relativeHeight="251658339" behindDoc="0" locked="0" layoutInCell="1" allowOverlap="1" wp14:anchorId="4D80340A" wp14:editId="49AB92F5">
                <wp:simplePos x="0" y="0"/>
                <wp:positionH relativeFrom="column">
                  <wp:posOffset>4324865</wp:posOffset>
                </wp:positionH>
                <wp:positionV relativeFrom="paragraph">
                  <wp:posOffset>427801</wp:posOffset>
                </wp:positionV>
                <wp:extent cx="1859280" cy="303650"/>
                <wp:effectExtent l="0" t="0" r="20320" b="13970"/>
                <wp:wrapNone/>
                <wp:docPr id="229" name="Straight Connector 8"/>
                <wp:cNvGraphicFramePr/>
                <a:graphic xmlns:a="http://schemas.openxmlformats.org/drawingml/2006/main">
                  <a:graphicData uri="http://schemas.microsoft.com/office/word/2010/wordprocessingShape">
                    <wps:wsp>
                      <wps:cNvCnPr/>
                      <wps:spPr>
                        <a:xfrm flipV="1">
                          <a:off x="0" y="0"/>
                          <a:ext cx="1859280" cy="3036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16EE2C" id="Straight Connector 8" o:spid="_x0000_s1026" style="position:absolute;flip:y;z-index:251658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5pt,33.7pt" to="486.9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" strokecolor="#e32d91 [3204]" strokeweight="1pt">
                <v:stroke joinstyle="miter"/>
              </v:line>
            </w:pict>
          </mc:Fallback>
        </mc:AlternateContent>
      </w:r>
      <w:r w:rsidR="006B033C" w:rsidRPr="00DC4915">
        <w:rPr>
          <w:noProof/>
        </w:rPr>
        <mc:AlternateContent>
          <mc:Choice Requires="wps">
            <w:drawing>
              <wp:anchor distT="0" distB="0" distL="114300" distR="114300" simplePos="0" relativeHeight="251658331" behindDoc="0" locked="0" layoutInCell="1" allowOverlap="1" wp14:anchorId="41592DD4" wp14:editId="0C1FE5CD">
                <wp:simplePos x="0" y="0"/>
                <wp:positionH relativeFrom="column">
                  <wp:posOffset>152400</wp:posOffset>
                </wp:positionH>
                <wp:positionV relativeFrom="paragraph">
                  <wp:posOffset>1708116</wp:posOffset>
                </wp:positionV>
                <wp:extent cx="1828800" cy="1828800"/>
                <wp:effectExtent l="0" t="0" r="0" b="0"/>
                <wp:wrapNone/>
                <wp:docPr id="61"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D5165D3" w14:textId="3B33EA14" w:rsidR="001533AB" w:rsidRPr="001533AB" w:rsidRDefault="001533AB" w:rsidP="000F2499">
                            <w:pPr>
                              <w:pStyle w:val="Caption"/>
                              <w:rPr>
                                <w:rFonts w:eastAsiaTheme="minorHAnsi"/>
                                <w:i/>
                                <w:iCs/>
                                <w:color w:val="454551" w:themeColor="text2"/>
                              </w:rPr>
                            </w:pPr>
                            <w:bookmarkStart w:id="88" w:name="_Ref36994599"/>
                            <w:r w:rsidRPr="001533AB">
                              <w:t xml:space="preserve">Figure </w:t>
                            </w:r>
                            <w:fldSimple w:instr=" SEQ Figure \* ARABIC ">
                              <w:r w:rsidR="00EB764F">
                                <w:rPr>
                                  <w:noProof/>
                                </w:rPr>
                                <w:t>26</w:t>
                              </w:r>
                            </w:fldSimple>
                            <w:bookmarkEnd w:id="88"/>
                            <w:r w:rsidRPr="001533AB">
                              <w:t xml:space="preserve">. Weight keyboard </w:t>
                            </w:r>
                            <w:r w:rsidR="006B033C">
                              <w:t>WITH</w:t>
                            </w:r>
                            <w:r w:rsidRPr="001533AB">
                              <w:t xml:space="preserve"> auto-advance</w:t>
                            </w:r>
                            <w:r w:rsidR="006B033C">
                              <w:t xml:space="preserve"> OFF</w:t>
                            </w:r>
                            <w:r w:rsidRPr="001533AB">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592DD4" id="Text Box 38" o:spid="_x0000_s1099" type="#_x0000_t202" style="position:absolute;left:0;text-align:left;margin-left:12pt;margin-top:134.5pt;width:2in;height:2in;z-index:25165833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" filled="f" stroked="f" strokeweight=".5pt">
                <v:textbox style="mso-fit-shape-to-text:t">
                  <w:txbxContent>
                    <w:p w14:paraId="4D5165D3" w14:textId="3B33EA14" w:rsidR="001533AB" w:rsidRPr="001533AB" w:rsidRDefault="001533AB" w:rsidP="000F2499">
                      <w:pPr>
                        <w:pStyle w:val="Caption"/>
                        <w:rPr>
                          <w:rFonts w:eastAsiaTheme="minorHAnsi"/>
                          <w:i/>
                          <w:iCs/>
                          <w:color w:val="454551" w:themeColor="text2"/>
                        </w:rPr>
                      </w:pPr>
                      <w:bookmarkStart w:id="89" w:name="_Ref36994599"/>
                      <w:r w:rsidRPr="001533AB">
                        <w:t xml:space="preserve">Figure </w:t>
                      </w:r>
                      <w:fldSimple w:instr=" SEQ Figure \* ARABIC ">
                        <w:r w:rsidR="00EB764F">
                          <w:rPr>
                            <w:noProof/>
                          </w:rPr>
                          <w:t>26</w:t>
                        </w:r>
                      </w:fldSimple>
                      <w:bookmarkEnd w:id="89"/>
                      <w:r w:rsidRPr="001533AB">
                        <w:t xml:space="preserve">. Weight keyboard </w:t>
                      </w:r>
                      <w:r w:rsidR="006B033C">
                        <w:t>WITH</w:t>
                      </w:r>
                      <w:r w:rsidRPr="001533AB">
                        <w:t xml:space="preserve"> auto-advance</w:t>
                      </w:r>
                      <w:r w:rsidR="006B033C">
                        <w:t xml:space="preserve"> OFF</w:t>
                      </w:r>
                      <w:r w:rsidRPr="001533AB">
                        <w:t>.</w:t>
                      </w:r>
                    </w:p>
                  </w:txbxContent>
                </v:textbox>
              </v:shape>
            </w:pict>
          </mc:Fallback>
        </mc:AlternateContent>
      </w:r>
      <w:r w:rsidR="00BF5029" w:rsidRPr="00DC4915">
        <w:rPr>
          <w:noProof/>
        </w:rPr>
        <w:drawing>
          <wp:inline distT="0" distB="0" distL="0" distR="0" wp14:anchorId="6F0E13F4" wp14:editId="3D88AE98">
            <wp:extent cx="5943600" cy="1398905"/>
            <wp:effectExtent l="152400" t="152400" r="361950" b="353695"/>
            <wp:docPr id="20" name="Bildobjekt 20"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ight kb no a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1398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A3F61F" w14:textId="5ADB8729" w:rsidR="00BF5029" w:rsidRPr="00DC4915" w:rsidRDefault="008A479B"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40" behindDoc="0" locked="0" layoutInCell="1" allowOverlap="1" wp14:anchorId="653F5DD5" wp14:editId="36A941F0">
                <wp:simplePos x="0" y="0"/>
                <wp:positionH relativeFrom="column">
                  <wp:posOffset>4357816</wp:posOffset>
                </wp:positionH>
                <wp:positionV relativeFrom="paragraph">
                  <wp:posOffset>1384060</wp:posOffset>
                </wp:positionV>
                <wp:extent cx="1885950" cy="74140"/>
                <wp:effectExtent l="0" t="0" r="19050" b="15240"/>
                <wp:wrapNone/>
                <wp:docPr id="10425346" name="Straight Connector 8"/>
                <wp:cNvGraphicFramePr/>
                <a:graphic xmlns:a="http://schemas.openxmlformats.org/drawingml/2006/main">
                  <a:graphicData uri="http://schemas.microsoft.com/office/word/2010/wordprocessingShape">
                    <wps:wsp>
                      <wps:cNvCnPr/>
                      <wps:spPr>
                        <a:xfrm>
                          <a:off x="0" y="0"/>
                          <a:ext cx="1885950" cy="741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909180F" id="Straight Connector 8" o:spid="_x0000_s1026" style="position:absolute;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15pt,109pt" to="491.65pt,1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" strokecolor="#e32d91 [3204]" strokeweight="1pt">
                <v:stroke joinstyle="miter"/>
              </v:line>
            </w:pict>
          </mc:Fallback>
        </mc:AlternateContent>
      </w:r>
      <w:r w:rsidRPr="00DC4915">
        <w:rPr>
          <w:rFonts w:asciiTheme="minorHAnsi" w:eastAsiaTheme="minorHAnsi" w:hAnsiTheme="minorHAnsi" w:cstheme="minorBidi"/>
          <w:noProof/>
        </w:rPr>
        <mc:AlternateContent>
          <mc:Choice Requires="wps">
            <w:drawing>
              <wp:anchor distT="0" distB="0" distL="114300" distR="114300" simplePos="0" relativeHeight="251658341" behindDoc="0" locked="0" layoutInCell="1" allowOverlap="1" wp14:anchorId="4B6F8FF4" wp14:editId="7F37473B">
                <wp:simplePos x="0" y="0"/>
                <wp:positionH relativeFrom="page">
                  <wp:posOffset>6996430</wp:posOffset>
                </wp:positionH>
                <wp:positionV relativeFrom="paragraph">
                  <wp:posOffset>1191792</wp:posOffset>
                </wp:positionV>
                <wp:extent cx="786765" cy="1404620"/>
                <wp:effectExtent l="0" t="0" r="0" b="0"/>
                <wp:wrapNone/>
                <wp:docPr id="1042536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6723ACD4" w14:textId="26C4C77B" w:rsidR="00A664EB" w:rsidRPr="00585CAE" w:rsidRDefault="00A664EB" w:rsidP="00081F8C">
                            <w:pPr>
                              <w:jc w:val="right"/>
                            </w:pPr>
                            <w:r>
                              <w:t>Next Tray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B6F8FF4" id="_x0000_s1100" type="#_x0000_t202" style="position:absolute;left:0;text-align:left;margin-left:550.9pt;margin-top:93.85pt;width:61.95pt;height:110.6pt;z-index:25165834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" filled="f" stroked="f">
                <v:textbox style="mso-fit-shape-to-text:t">
                  <w:txbxContent>
                    <w:p w14:paraId="6723ACD4" w14:textId="26C4C77B" w:rsidR="00A664EB" w:rsidRPr="00585CAE" w:rsidRDefault="00A664EB" w:rsidP="00081F8C">
                      <w:pPr>
                        <w:jc w:val="right"/>
                      </w:pPr>
                      <w:r>
                        <w:t>Next Tray Button</w:t>
                      </w:r>
                    </w:p>
                  </w:txbxContent>
                </v:textbox>
                <w10:wrap anchorx="page"/>
              </v:shape>
            </w:pict>
          </mc:Fallback>
        </mc:AlternateContent>
      </w:r>
      <w:r w:rsidR="001533AB" w:rsidRPr="00DC4915">
        <w:rPr>
          <w:noProof/>
        </w:rPr>
        <mc:AlternateContent>
          <mc:Choice Requires="wps">
            <w:drawing>
              <wp:anchor distT="0" distB="0" distL="114300" distR="114300" simplePos="0" relativeHeight="251658332" behindDoc="0" locked="0" layoutInCell="1" allowOverlap="1" wp14:anchorId="695BA736" wp14:editId="0E56CF94">
                <wp:simplePos x="0" y="0"/>
                <wp:positionH relativeFrom="column">
                  <wp:posOffset>152400</wp:posOffset>
                </wp:positionH>
                <wp:positionV relativeFrom="paragraph">
                  <wp:posOffset>1657350</wp:posOffset>
                </wp:positionV>
                <wp:extent cx="1828800" cy="1828800"/>
                <wp:effectExtent l="0" t="0" r="0" b="0"/>
                <wp:wrapNone/>
                <wp:docPr id="20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F3FF19E" w14:textId="643E1A55" w:rsidR="001533AB" w:rsidRPr="00E35472" w:rsidRDefault="001533AB" w:rsidP="000F2499">
                            <w:pPr>
                              <w:pStyle w:val="Caption"/>
                              <w:rPr>
                                <w:rFonts w:eastAsiaTheme="minorHAnsi"/>
                                <w:i/>
                                <w:iCs/>
                                <w:color w:val="454551" w:themeColor="text2"/>
                              </w:rPr>
                            </w:pPr>
                            <w:bookmarkStart w:id="90" w:name="_Ref36994607"/>
                            <w:r w:rsidRPr="00A412CA">
                              <w:t xml:space="preserve">Figure </w:t>
                            </w:r>
                            <w:fldSimple w:instr=" SEQ Figure \* ARABIC ">
                              <w:r w:rsidR="00EB764F">
                                <w:rPr>
                                  <w:noProof/>
                                </w:rPr>
                                <w:t>27</w:t>
                              </w:r>
                            </w:fldSimple>
                            <w:bookmarkEnd w:id="90"/>
                            <w:r w:rsidRPr="00A412CA">
                              <w:t xml:space="preserve">. Weight keyboard with </w:t>
                            </w:r>
                            <w:r w:rsidR="006B033C">
                              <w:t xml:space="preserve">AN ACTIVE </w:t>
                            </w:r>
                            <w:r w:rsidRPr="00A412CA">
                              <w:t>auto-advance</w:t>
                            </w:r>
                            <w:r w:rsidR="006B033C">
                              <w:t xml:space="preserve"> MODE</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5BA736" id="Text Box 43" o:spid="_x0000_s1101" type="#_x0000_t202" style="position:absolute;left:0;text-align:left;margin-left:12pt;margin-top:130.5pt;width:2in;height:2in;z-index:2516583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" filled="f" stroked="f" strokeweight=".5pt">
                <v:textbox style="mso-fit-shape-to-text:t">
                  <w:txbxContent>
                    <w:p w14:paraId="3F3FF19E" w14:textId="643E1A55" w:rsidR="001533AB" w:rsidRPr="00E35472" w:rsidRDefault="001533AB" w:rsidP="000F2499">
                      <w:pPr>
                        <w:pStyle w:val="Caption"/>
                        <w:rPr>
                          <w:rFonts w:eastAsiaTheme="minorHAnsi"/>
                          <w:i/>
                          <w:iCs/>
                          <w:color w:val="454551" w:themeColor="text2"/>
                        </w:rPr>
                      </w:pPr>
                      <w:bookmarkStart w:id="91" w:name="_Ref36994607"/>
                      <w:r w:rsidRPr="00A412CA">
                        <w:t xml:space="preserve">Figure </w:t>
                      </w:r>
                      <w:fldSimple w:instr=" SEQ Figure \* ARABIC ">
                        <w:r w:rsidR="00EB764F">
                          <w:rPr>
                            <w:noProof/>
                          </w:rPr>
                          <w:t>27</w:t>
                        </w:r>
                      </w:fldSimple>
                      <w:bookmarkEnd w:id="91"/>
                      <w:r w:rsidRPr="00A412CA">
                        <w:t xml:space="preserve">. Weight keyboard with </w:t>
                      </w:r>
                      <w:r w:rsidR="006B033C">
                        <w:t xml:space="preserve">AN ACTIVE </w:t>
                      </w:r>
                      <w:r w:rsidRPr="00A412CA">
                        <w:t>auto-advance</w:t>
                      </w:r>
                      <w:r w:rsidR="006B033C">
                        <w:t xml:space="preserve"> MODE</w:t>
                      </w:r>
                      <w:r w:rsidRPr="00A412CA">
                        <w:t>.</w:t>
                      </w:r>
                    </w:p>
                  </w:txbxContent>
                </v:textbox>
              </v:shape>
            </w:pict>
          </mc:Fallback>
        </mc:AlternateContent>
      </w:r>
      <w:r w:rsidR="00BF5029" w:rsidRPr="00DC4915">
        <w:rPr>
          <w:noProof/>
        </w:rPr>
        <w:drawing>
          <wp:inline distT="0" distB="0" distL="0" distR="0" wp14:anchorId="1B7161E8" wp14:editId="336627B9">
            <wp:extent cx="5943600" cy="1396365"/>
            <wp:effectExtent l="152400" t="152400" r="361950" b="356235"/>
            <wp:docPr id="21" name="Bildobjekt 21"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ight kb with aa.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396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884C5" w14:textId="1CEE5C6E" w:rsidR="00BF5029" w:rsidRPr="00DC4915" w:rsidRDefault="00570069" w:rsidP="00E81B63">
      <w:pPr>
        <w:spacing w:before="240"/>
      </w:pPr>
      <w:r>
        <w:t>T</w:t>
      </w:r>
      <w:r w:rsidR="00BF5029" w:rsidRPr="00DC4915">
        <w:t xml:space="preserve">he weight keyboard </w:t>
      </w:r>
      <w:r w:rsidR="000302D5">
        <w:t xml:space="preserve">shown </w:t>
      </w:r>
      <w:r w:rsidR="00CD33D7">
        <w:t xml:space="preserve">in </w:t>
      </w:r>
      <w:r w:rsidR="00CD33D7" w:rsidRPr="00A1331A">
        <w:rPr>
          <w:rStyle w:val="IntenseReference"/>
        </w:rPr>
        <w:fldChar w:fldCharType="begin" w:fldLock="1"/>
      </w:r>
      <w:r w:rsidR="00CD33D7" w:rsidRPr="00A1331A">
        <w:rPr>
          <w:rStyle w:val="IntenseReference"/>
        </w:rPr>
        <w:instrText xml:space="preserve"> REF _Ref36994599 \h </w:instrText>
      </w:r>
      <w:r w:rsidR="00E81B63" w:rsidRPr="00A1331A">
        <w:rPr>
          <w:rStyle w:val="IntenseReference"/>
        </w:rPr>
        <w:instrText xml:space="preserve"> \* MERGEFORMAT </w:instrText>
      </w:r>
      <w:r w:rsidR="00CD33D7" w:rsidRPr="00A1331A">
        <w:rPr>
          <w:rStyle w:val="IntenseReference"/>
        </w:rPr>
      </w:r>
      <w:r w:rsidR="00CD33D7" w:rsidRPr="00A1331A">
        <w:rPr>
          <w:rStyle w:val="IntenseReference"/>
        </w:rPr>
        <w:fldChar w:fldCharType="separate"/>
      </w:r>
      <w:r w:rsidR="000A7C44" w:rsidRPr="00A1331A">
        <w:rPr>
          <w:rStyle w:val="IntenseReference"/>
        </w:rPr>
        <w:t>Figure 26</w:t>
      </w:r>
      <w:r w:rsidR="00CD33D7" w:rsidRPr="00A1331A">
        <w:rPr>
          <w:rStyle w:val="IntenseReference"/>
        </w:rPr>
        <w:fldChar w:fldCharType="end"/>
      </w:r>
      <w:r w:rsidR="00CD33D7">
        <w:t xml:space="preserve"> and </w:t>
      </w:r>
      <w:r w:rsidR="00CD33D7" w:rsidRPr="00A1331A">
        <w:rPr>
          <w:rStyle w:val="IntenseReference"/>
        </w:rPr>
        <w:fldChar w:fldCharType="begin" w:fldLock="1"/>
      </w:r>
      <w:r w:rsidR="00CD33D7" w:rsidRPr="00A1331A">
        <w:rPr>
          <w:rStyle w:val="IntenseReference"/>
        </w:rPr>
        <w:instrText xml:space="preserve"> REF _Ref36994607 \h </w:instrText>
      </w:r>
      <w:r w:rsidR="00E81B63" w:rsidRPr="00A1331A">
        <w:rPr>
          <w:rStyle w:val="IntenseReference"/>
        </w:rPr>
        <w:instrText xml:space="preserve"> \* MERGEFORMAT </w:instrText>
      </w:r>
      <w:r w:rsidR="00CD33D7" w:rsidRPr="00A1331A">
        <w:rPr>
          <w:rStyle w:val="IntenseReference"/>
        </w:rPr>
      </w:r>
      <w:r w:rsidR="00CD33D7" w:rsidRPr="00A1331A">
        <w:rPr>
          <w:rStyle w:val="IntenseReference"/>
        </w:rPr>
        <w:fldChar w:fldCharType="separate"/>
      </w:r>
      <w:r w:rsidR="000A7C44" w:rsidRPr="00A1331A">
        <w:rPr>
          <w:rStyle w:val="IntenseReference"/>
        </w:rPr>
        <w:t>Figure 27</w:t>
      </w:r>
      <w:r w:rsidR="00CD33D7" w:rsidRPr="00A1331A">
        <w:rPr>
          <w:rStyle w:val="IntenseReference"/>
        </w:rPr>
        <w:fldChar w:fldCharType="end"/>
      </w:r>
      <w:r w:rsidR="00CD33D7">
        <w:t xml:space="preserve"> </w:t>
      </w:r>
      <w:r w:rsidR="00BF5029" w:rsidRPr="00DC4915">
        <w:t xml:space="preserve">is used to </w:t>
      </w:r>
      <w:r w:rsidR="00CD33D7">
        <w:t>assign</w:t>
      </w:r>
      <w:r w:rsidR="00BF5029" w:rsidRPr="00DC4915">
        <w:t xml:space="preserve"> a weight </w:t>
      </w:r>
      <w:r w:rsidR="00CD33D7">
        <w:t xml:space="preserve">to </w:t>
      </w:r>
      <w:r w:rsidR="00BF5029" w:rsidRPr="00DC4915">
        <w:t>selected tray(s)</w:t>
      </w:r>
      <w:r w:rsidR="00CD33D7">
        <w:t>.</w:t>
      </w:r>
      <w:r w:rsidR="00BF5029" w:rsidRPr="00DC4915">
        <w:t xml:space="preserve"> </w:t>
      </w:r>
    </w:p>
    <w:p w14:paraId="08BAD50D" w14:textId="7D5D9421" w:rsidR="000D2FBC" w:rsidRDefault="00895CBB" w:rsidP="00E81B63">
      <w:pPr>
        <w:spacing w:before="240"/>
      </w:pPr>
      <w:r>
        <w:t xml:space="preserve">Use the </w:t>
      </w:r>
      <w:r w:rsidR="00542511">
        <w:t>number</w:t>
      </w:r>
      <w:r>
        <w:t xml:space="preserve"> </w:t>
      </w:r>
      <w:r w:rsidR="005B1762">
        <w:t>and decimal point button</w:t>
      </w:r>
      <w:r w:rsidR="007E0A7D">
        <w:t>s</w:t>
      </w:r>
      <w:r w:rsidR="005B1762">
        <w:t xml:space="preserve"> </w:t>
      </w:r>
      <w:r>
        <w:t xml:space="preserve">to type a weight to apply to the selected tray(s). If you make a mistake, you can tap the </w:t>
      </w:r>
      <w:r w:rsidR="003B2764" w:rsidRPr="00DC4915">
        <w:t>backspace</w:t>
      </w:r>
      <w:r w:rsidR="00BF5029" w:rsidRPr="00DC4915">
        <w:t xml:space="preserve"> button </w:t>
      </w:r>
      <w:r>
        <w:t xml:space="preserve">to </w:t>
      </w:r>
      <w:r w:rsidR="00BF5029" w:rsidRPr="00DC4915">
        <w:t>delete the last character in the weight field</w:t>
      </w:r>
      <w:r w:rsidR="002B3EA9">
        <w:t>.</w:t>
      </w:r>
      <w:r w:rsidR="00BF5029" w:rsidRPr="00DC4915">
        <w:t xml:space="preserve"> </w:t>
      </w:r>
      <w:r w:rsidR="000D2FBC" w:rsidRPr="00DC4915">
        <w:t xml:space="preserve">The </w:t>
      </w:r>
      <w:r w:rsidR="000D2FBC">
        <w:t>C</w:t>
      </w:r>
      <w:r w:rsidR="000D2FBC" w:rsidRPr="00DC4915">
        <w:t xml:space="preserve">lear </w:t>
      </w:r>
      <w:r w:rsidR="000D2FBC">
        <w:t xml:space="preserve">Weight </w:t>
      </w:r>
      <w:r w:rsidR="000D2FBC" w:rsidRPr="00DC4915">
        <w:t xml:space="preserve">button </w:t>
      </w:r>
      <w:r w:rsidR="000D2FBC">
        <w:t xml:space="preserve">only clears </w:t>
      </w:r>
      <w:r w:rsidR="00E84552">
        <w:t xml:space="preserve">the selected </w:t>
      </w:r>
      <w:r w:rsidR="000D2FBC">
        <w:t>trays' weight</w:t>
      </w:r>
      <w:r w:rsidR="00E84552">
        <w:t>s</w:t>
      </w:r>
      <w:r w:rsidR="000D2FBC">
        <w:t xml:space="preserve"> – </w:t>
      </w:r>
      <w:r w:rsidR="000D2FBC" w:rsidRPr="00DC4915">
        <w:t xml:space="preserve">unlike </w:t>
      </w:r>
      <w:r w:rsidR="000D2FBC">
        <w:t>the Clear button on the C</w:t>
      </w:r>
      <w:r w:rsidR="000D2FBC" w:rsidRPr="00DC4915">
        <w:t xml:space="preserve">ategory </w:t>
      </w:r>
      <w:r w:rsidR="000D2FBC">
        <w:t>keyboard (</w:t>
      </w:r>
      <w:r w:rsidR="000D2FBC" w:rsidRPr="00DC4915">
        <w:t xml:space="preserve">which clears </w:t>
      </w:r>
      <w:r w:rsidR="000D2FBC">
        <w:t>all properties)</w:t>
      </w:r>
      <w:r w:rsidR="000D2FBC" w:rsidRPr="00DC4915">
        <w:t>.</w:t>
      </w:r>
      <w:r w:rsidR="000D2FBC">
        <w:t xml:space="preserve"> </w:t>
      </w:r>
    </w:p>
    <w:p w14:paraId="64557D72" w14:textId="1EDC412C" w:rsidR="00631F78" w:rsidRPr="00DC4915" w:rsidRDefault="009A364E" w:rsidP="00E81B63">
      <w:pPr>
        <w:spacing w:before="240"/>
      </w:pPr>
      <w:r>
        <w:t xml:space="preserve">If an auto-advance mode has been selected, the </w:t>
      </w:r>
      <w:r w:rsidR="000D2FBC">
        <w:rPr>
          <w:b/>
          <w:bCs/>
        </w:rPr>
        <w:t>N</w:t>
      </w:r>
      <w:r w:rsidR="00E95A92" w:rsidRPr="00E95A92">
        <w:rPr>
          <w:b/>
          <w:bCs/>
        </w:rPr>
        <w:t>ext</w:t>
      </w:r>
      <w:r w:rsidR="00E95A92">
        <w:t xml:space="preserve"> </w:t>
      </w:r>
      <w:r w:rsidR="000D2FBC">
        <w:rPr>
          <w:b/>
          <w:bCs/>
        </w:rPr>
        <w:t>T</w:t>
      </w:r>
      <w:r w:rsidR="00E95A92" w:rsidRPr="00E95A92">
        <w:rPr>
          <w:b/>
          <w:bCs/>
        </w:rPr>
        <w:t>ray</w:t>
      </w:r>
      <w:r w:rsidR="00BF5029" w:rsidRPr="00DC4915">
        <w:t xml:space="preserve"> </w:t>
      </w:r>
      <w:r>
        <w:t xml:space="preserve">button will </w:t>
      </w:r>
      <w:r w:rsidR="008E2FA0">
        <w:t xml:space="preserve">also </w:t>
      </w:r>
      <w:r w:rsidR="00E101C8">
        <w:t>be displayed on this keyboard</w:t>
      </w:r>
      <w:r w:rsidR="00155139">
        <w:t>;</w:t>
      </w:r>
      <w:r w:rsidR="00E101C8">
        <w:t xml:space="preserve"> see </w:t>
      </w:r>
      <w:r w:rsidR="00E101C8" w:rsidRPr="00A1331A">
        <w:rPr>
          <w:rStyle w:val="IntenseReference"/>
        </w:rPr>
        <w:fldChar w:fldCharType="begin" w:fldLock="1"/>
      </w:r>
      <w:r w:rsidR="00E101C8" w:rsidRPr="00A1331A">
        <w:rPr>
          <w:rStyle w:val="IntenseReference"/>
        </w:rPr>
        <w:instrText xml:space="preserve"> REF _Ref36994607 \h </w:instrText>
      </w:r>
      <w:r w:rsidR="00E81B63" w:rsidRPr="00A1331A">
        <w:rPr>
          <w:rStyle w:val="IntenseReference"/>
        </w:rPr>
        <w:instrText xml:space="preserve"> \* MERGEFORMAT </w:instrText>
      </w:r>
      <w:r w:rsidR="00E101C8" w:rsidRPr="00A1331A">
        <w:rPr>
          <w:rStyle w:val="IntenseReference"/>
        </w:rPr>
      </w:r>
      <w:r w:rsidR="00E101C8" w:rsidRPr="00A1331A">
        <w:rPr>
          <w:rStyle w:val="IntenseReference"/>
        </w:rPr>
        <w:fldChar w:fldCharType="separate"/>
      </w:r>
      <w:r w:rsidR="000A7C44" w:rsidRPr="00A1331A">
        <w:rPr>
          <w:rStyle w:val="IntenseReference"/>
        </w:rPr>
        <w:t>Figure 27</w:t>
      </w:r>
      <w:r w:rsidR="00E101C8" w:rsidRPr="00A1331A">
        <w:rPr>
          <w:rStyle w:val="IntenseReference"/>
        </w:rPr>
        <w:fldChar w:fldCharType="end"/>
      </w:r>
      <w:r w:rsidR="00E101C8">
        <w:t xml:space="preserve">. </w:t>
      </w:r>
      <w:r w:rsidR="008E2FA0">
        <w:t xml:space="preserve">Tapping this </w:t>
      </w:r>
      <w:r w:rsidR="000D2FBC">
        <w:t>button</w:t>
      </w:r>
      <w:r w:rsidR="008E2FA0">
        <w:t xml:space="preserve"> </w:t>
      </w:r>
      <w:r w:rsidR="00155139">
        <w:t xml:space="preserve">will </w:t>
      </w:r>
      <w:r w:rsidR="008F4CEA">
        <w:t xml:space="preserve">advance </w:t>
      </w:r>
      <w:r w:rsidR="008E2FA0">
        <w:t xml:space="preserve">your selection </w:t>
      </w:r>
      <w:r w:rsidR="00BF5029" w:rsidRPr="00DC4915">
        <w:t xml:space="preserve">from the currently selected </w:t>
      </w:r>
      <w:r w:rsidR="008F4CEA">
        <w:t xml:space="preserve">tray </w:t>
      </w:r>
      <w:r w:rsidR="00BF5029" w:rsidRPr="00DC4915">
        <w:t xml:space="preserve">to the next one, moving </w:t>
      </w:r>
      <w:r w:rsidR="00F008C8">
        <w:t>bottom-to-top</w:t>
      </w:r>
      <w:r w:rsidR="00BF5029" w:rsidRPr="00DC4915">
        <w:t xml:space="preserve"> in the column and from left</w:t>
      </w:r>
      <w:r w:rsidR="00F008C8">
        <w:t>-</w:t>
      </w:r>
      <w:r w:rsidR="00BF5029" w:rsidRPr="00DC4915">
        <w:t>to</w:t>
      </w:r>
      <w:r w:rsidR="00F008C8">
        <w:t>-</w:t>
      </w:r>
      <w:r w:rsidR="00BF5029" w:rsidRPr="00DC4915">
        <w:t xml:space="preserve">right </w:t>
      </w:r>
      <w:r w:rsidR="00B96A45">
        <w:t>through the</w:t>
      </w:r>
      <w:r w:rsidR="00BF5029" w:rsidRPr="00DC4915">
        <w:t xml:space="preserve"> columns.</w:t>
      </w:r>
      <w:r w:rsidR="0016702C">
        <w:t xml:space="preserve"> </w:t>
      </w:r>
      <w:r w:rsidR="00631F78" w:rsidRPr="00DC4915">
        <w:t xml:space="preserve">For a full guide on this, see </w:t>
      </w:r>
      <w:r w:rsidR="00631F78" w:rsidRPr="00A1331A">
        <w:rPr>
          <w:rStyle w:val="IntenseReference"/>
        </w:rPr>
        <w:fldChar w:fldCharType="begin" w:fldLock="1"/>
      </w:r>
      <w:r w:rsidR="00631F78" w:rsidRPr="00A1331A">
        <w:rPr>
          <w:rStyle w:val="IntenseReference"/>
        </w:rPr>
        <w:instrText xml:space="preserve"> REF _Ref36890878 \r \h </w:instrText>
      </w:r>
      <w:r w:rsidR="00E81B63" w:rsidRPr="00A1331A">
        <w:rPr>
          <w:rStyle w:val="IntenseReference"/>
        </w:rPr>
        <w:instrText xml:space="preserve"> \* MERGEFORMAT </w:instrText>
      </w:r>
      <w:r w:rsidR="00631F78" w:rsidRPr="00A1331A">
        <w:rPr>
          <w:rStyle w:val="IntenseReference"/>
        </w:rPr>
      </w:r>
      <w:r w:rsidR="00631F78" w:rsidRPr="00A1331A">
        <w:rPr>
          <w:rStyle w:val="IntenseReference"/>
        </w:rPr>
        <w:fldChar w:fldCharType="separate"/>
      </w:r>
      <w:r w:rsidR="000A7C44" w:rsidRPr="00A1331A">
        <w:rPr>
          <w:rStyle w:val="IntenseReference"/>
        </w:rPr>
        <w:t>D6.5</w:t>
      </w:r>
      <w:r w:rsidR="00631F78" w:rsidRPr="00A1331A">
        <w:rPr>
          <w:rStyle w:val="IntenseReference"/>
        </w:rPr>
        <w:fldChar w:fldCharType="end"/>
      </w:r>
      <w:r w:rsidR="00631F78">
        <w:t xml:space="preserve"> </w:t>
      </w:r>
      <w:r w:rsidR="00631F78" w:rsidRPr="00A1331A">
        <w:rPr>
          <w:rStyle w:val="IntenseReference"/>
        </w:rPr>
        <w:fldChar w:fldCharType="begin" w:fldLock="1"/>
      </w:r>
      <w:r w:rsidR="00631F78" w:rsidRPr="00A1331A">
        <w:rPr>
          <w:rStyle w:val="IntenseReference"/>
        </w:rPr>
        <w:instrText xml:space="preserve"> REF _Ref36890878 \h </w:instrText>
      </w:r>
      <w:r w:rsidR="00E81B63" w:rsidRPr="00A1331A">
        <w:rPr>
          <w:rStyle w:val="IntenseReference"/>
        </w:rPr>
        <w:instrText xml:space="preserve"> \* MERGEFORMAT </w:instrText>
      </w:r>
      <w:r w:rsidR="00631F78" w:rsidRPr="00A1331A">
        <w:rPr>
          <w:rStyle w:val="IntenseReference"/>
        </w:rPr>
      </w:r>
      <w:r w:rsidR="00631F78" w:rsidRPr="00A1331A">
        <w:rPr>
          <w:rStyle w:val="IntenseReference"/>
        </w:rPr>
        <w:fldChar w:fldCharType="separate"/>
      </w:r>
      <w:r w:rsidR="000A7C44" w:rsidRPr="00A1331A">
        <w:rPr>
          <w:rStyle w:val="IntenseReference"/>
        </w:rPr>
        <w:t>Auto-advance</w:t>
      </w:r>
      <w:r w:rsidR="00631F78" w:rsidRPr="00A1331A">
        <w:rPr>
          <w:rStyle w:val="IntenseReference"/>
        </w:rPr>
        <w:fldChar w:fldCharType="end"/>
      </w:r>
      <w:r w:rsidR="0016702C">
        <w:t>.</w:t>
      </w:r>
    </w:p>
    <w:p w14:paraId="69E8B107" w14:textId="7BA1929A" w:rsidR="00631F78" w:rsidRPr="00DC4915" w:rsidRDefault="00DC26DB" w:rsidP="00DC26DB">
      <w:pPr>
        <w:spacing w:after="160" w:line="259" w:lineRule="auto"/>
        <w:jc w:val="left"/>
      </w:pPr>
      <w:r>
        <w:br w:type="page"/>
      </w:r>
    </w:p>
    <w:p w14:paraId="755995E1" w14:textId="7633F934" w:rsidR="005D2B90" w:rsidRPr="00DC4915" w:rsidRDefault="00A651FB" w:rsidP="00E81B63">
      <w:pPr>
        <w:pStyle w:val="Heading4"/>
        <w:spacing w:before="240"/>
      </w:pPr>
      <w:bookmarkStart w:id="92" w:name="_Ref36891265"/>
      <w:bookmarkStart w:id="93" w:name="_Ref37016992"/>
      <w:r w:rsidRPr="00DC4915">
        <w:lastRenderedPageBreak/>
        <w:t>Unified</w:t>
      </w:r>
      <w:r w:rsidR="0007088A" w:rsidRPr="00DC4915">
        <w:t xml:space="preserve"> Keyboar</w:t>
      </w:r>
      <w:r w:rsidR="005D2B90" w:rsidRPr="00DC4915">
        <w:t>d</w:t>
      </w:r>
      <w:bookmarkEnd w:id="92"/>
      <w:r w:rsidR="00660B53">
        <w:t xml:space="preserve"> (beta)</w:t>
      </w:r>
      <w:bookmarkEnd w:id="93"/>
    </w:p>
    <w:p w14:paraId="537E9D12" w14:textId="296B378E" w:rsidR="00B51453" w:rsidRPr="005C69E9" w:rsidRDefault="003358AB" w:rsidP="00E81B63">
      <w:pPr>
        <w:spacing w:before="240"/>
      </w:pPr>
      <w:r w:rsidRPr="00865A0D">
        <w:rPr>
          <w:caps/>
          <w:noProof/>
        </w:rPr>
        <mc:AlternateContent>
          <mc:Choice Requires="wps">
            <w:drawing>
              <wp:anchor distT="0" distB="0" distL="114300" distR="114300" simplePos="0" relativeHeight="251658361" behindDoc="0" locked="0" layoutInCell="1" allowOverlap="1" wp14:anchorId="4F352F42" wp14:editId="25093E0D">
                <wp:simplePos x="0" y="0"/>
                <wp:positionH relativeFrom="page">
                  <wp:posOffset>6904064</wp:posOffset>
                </wp:positionH>
                <wp:positionV relativeFrom="paragraph">
                  <wp:posOffset>290830</wp:posOffset>
                </wp:positionV>
                <wp:extent cx="786765" cy="1404620"/>
                <wp:effectExtent l="0" t="0" r="0" b="0"/>
                <wp:wrapNone/>
                <wp:docPr id="4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5477F9A1" w14:textId="6F54A55F" w:rsidR="00865A0D" w:rsidRPr="00585CAE" w:rsidRDefault="00933F27" w:rsidP="00865A0D">
                            <w:pPr>
                              <w:jc w:val="right"/>
                            </w:pPr>
                            <w:r>
                              <w:t xml:space="preserve">Mixed </w:t>
                            </w:r>
                            <w:r w:rsidR="002A69A0">
                              <w:t>B</w:t>
                            </w:r>
                            <w:r>
                              <w:t>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352F42" id="_x0000_s1102" type="#_x0000_t202" style="position:absolute;left:0;text-align:left;margin-left:543.65pt;margin-top:22.9pt;width:61.95pt;height:110.6pt;z-index:25165836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" filled="f" stroked="f">
                <v:textbox style="mso-fit-shape-to-text:t">
                  <w:txbxContent>
                    <w:p w14:paraId="5477F9A1" w14:textId="6F54A55F" w:rsidR="00865A0D" w:rsidRPr="00585CAE" w:rsidRDefault="00933F27" w:rsidP="00865A0D">
                      <w:pPr>
                        <w:jc w:val="right"/>
                      </w:pPr>
                      <w:r>
                        <w:t xml:space="preserve">Mixed </w:t>
                      </w:r>
                      <w:r w:rsidR="002A69A0">
                        <w:t>B</w:t>
                      </w:r>
                      <w:r>
                        <w:t>uttons</w:t>
                      </w:r>
                    </w:p>
                  </w:txbxContent>
                </v:textbox>
                <w10:wrap anchorx="page"/>
              </v:shape>
            </w:pict>
          </mc:Fallback>
        </mc:AlternateContent>
      </w:r>
      <w:r w:rsidR="00DF43F4" w:rsidRPr="00865A0D">
        <w:rPr>
          <w:caps/>
          <w:noProof/>
        </w:rPr>
        <mc:AlternateContent>
          <mc:Choice Requires="wps">
            <w:drawing>
              <wp:anchor distT="0" distB="0" distL="114300" distR="114300" simplePos="0" relativeHeight="251658359" behindDoc="0" locked="0" layoutInCell="1" allowOverlap="1" wp14:anchorId="239CD94E" wp14:editId="32FB0F9A">
                <wp:simplePos x="0" y="0"/>
                <wp:positionH relativeFrom="column">
                  <wp:posOffset>4615815</wp:posOffset>
                </wp:positionH>
                <wp:positionV relativeFrom="paragraph">
                  <wp:posOffset>457118</wp:posOffset>
                </wp:positionV>
                <wp:extent cx="723900" cy="672465"/>
                <wp:effectExtent l="12700" t="12700" r="12700" b="13335"/>
                <wp:wrapNone/>
                <wp:docPr id="496" name="Rectangle 23"/>
                <wp:cNvGraphicFramePr/>
                <a:graphic xmlns:a="http://schemas.openxmlformats.org/drawingml/2006/main">
                  <a:graphicData uri="http://schemas.microsoft.com/office/word/2010/wordprocessingShape">
                    <wps:wsp>
                      <wps:cNvSpPr/>
                      <wps:spPr>
                        <a:xfrm>
                          <a:off x="0" y="0"/>
                          <a:ext cx="723900" cy="67246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1399492" id="Rectangle 23" o:spid="_x0000_s1026" style="position:absolute;margin-left:363.45pt;margin-top:36pt;width:57pt;height:52.95pt;z-index:251658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" filled="f" strokecolor="#e32d91 [3204]" strokeweight="1.5pt"/>
            </w:pict>
          </mc:Fallback>
        </mc:AlternateContent>
      </w:r>
      <w:r w:rsidR="00865A0D" w:rsidRPr="00865A0D">
        <w:rPr>
          <w:noProof/>
        </w:rPr>
        <mc:AlternateContent>
          <mc:Choice Requires="wps">
            <w:drawing>
              <wp:anchor distT="0" distB="0" distL="114300" distR="114300" simplePos="0" relativeHeight="251658360" behindDoc="0" locked="0" layoutInCell="1" allowOverlap="1" wp14:anchorId="3FEF1D5E" wp14:editId="6DB07B10">
                <wp:simplePos x="0" y="0"/>
                <wp:positionH relativeFrom="column">
                  <wp:posOffset>5337958</wp:posOffset>
                </wp:positionH>
                <wp:positionV relativeFrom="paragraph">
                  <wp:posOffset>485725</wp:posOffset>
                </wp:positionV>
                <wp:extent cx="843940" cy="112395"/>
                <wp:effectExtent l="0" t="0" r="32385" b="20955"/>
                <wp:wrapNone/>
                <wp:docPr id="497" name="Straight Connector 8"/>
                <wp:cNvGraphicFramePr/>
                <a:graphic xmlns:a="http://schemas.openxmlformats.org/drawingml/2006/main">
                  <a:graphicData uri="http://schemas.microsoft.com/office/word/2010/wordprocessingShape">
                    <wps:wsp>
                      <wps:cNvCnPr/>
                      <wps:spPr>
                        <a:xfrm flipV="1">
                          <a:off x="0" y="0"/>
                          <a:ext cx="843940" cy="1123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5742FA" id="Straight Connector 8" o:spid="_x0000_s1026" style="position:absolute;flip:y;z-index:251658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3pt,38.25pt" to="486.7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3" behindDoc="0" locked="0" layoutInCell="1" allowOverlap="1" wp14:anchorId="27FC8776" wp14:editId="5AED6320">
                <wp:simplePos x="0" y="0"/>
                <wp:positionH relativeFrom="column">
                  <wp:posOffset>102413</wp:posOffset>
                </wp:positionH>
                <wp:positionV relativeFrom="paragraph">
                  <wp:posOffset>1607109</wp:posOffset>
                </wp:positionV>
                <wp:extent cx="1828800" cy="1828800"/>
                <wp:effectExtent l="0" t="0" r="0" b="0"/>
                <wp:wrapNone/>
                <wp:docPr id="20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D5931F" w14:textId="376A24DB" w:rsidR="001533AB" w:rsidRPr="0010440F" w:rsidRDefault="001533AB" w:rsidP="000F2499">
                            <w:pPr>
                              <w:pStyle w:val="Caption"/>
                              <w:rPr>
                                <w:rFonts w:eastAsiaTheme="minorHAnsi"/>
                                <w:i/>
                                <w:iCs/>
                                <w:color w:val="454551" w:themeColor="text2"/>
                              </w:rPr>
                            </w:pPr>
                            <w:bookmarkStart w:id="94" w:name="_Ref36994532"/>
                            <w:r w:rsidRPr="00A412CA">
                              <w:t xml:space="preserve">Figure </w:t>
                            </w:r>
                            <w:fldSimple w:instr=" SEQ Figure \* ARABIC ">
                              <w:r w:rsidR="00EB764F">
                                <w:rPr>
                                  <w:noProof/>
                                </w:rPr>
                                <w:t>28</w:t>
                              </w:r>
                            </w:fldSimple>
                            <w:bookmarkEnd w:id="94"/>
                            <w:r w:rsidRPr="00A412CA">
                              <w:t xml:space="preserve">. Unified keyboard.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FC8776" id="Text Box 44" o:spid="_x0000_s1103" type="#_x0000_t202" style="position:absolute;left:0;text-align:left;margin-left:8.05pt;margin-top:126.55pt;width:2in;height:2in;z-index:25165833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" filled="f" stroked="f" strokeweight=".5pt">
                <v:textbox style="mso-fit-shape-to-text:t">
                  <w:txbxContent>
                    <w:p w14:paraId="59D5931F" w14:textId="376A24DB" w:rsidR="001533AB" w:rsidRPr="0010440F" w:rsidRDefault="001533AB" w:rsidP="000F2499">
                      <w:pPr>
                        <w:pStyle w:val="Caption"/>
                        <w:rPr>
                          <w:rFonts w:eastAsiaTheme="minorHAnsi"/>
                          <w:i/>
                          <w:iCs/>
                          <w:color w:val="454551" w:themeColor="text2"/>
                        </w:rPr>
                      </w:pPr>
                      <w:bookmarkStart w:id="95" w:name="_Ref36994532"/>
                      <w:r w:rsidRPr="00A412CA">
                        <w:t xml:space="preserve">Figure </w:t>
                      </w:r>
                      <w:fldSimple w:instr=" SEQ Figure \* ARABIC ">
                        <w:r w:rsidR="00EB764F">
                          <w:rPr>
                            <w:noProof/>
                          </w:rPr>
                          <w:t>28</w:t>
                        </w:r>
                      </w:fldSimple>
                      <w:bookmarkEnd w:id="95"/>
                      <w:r w:rsidRPr="00A412CA">
                        <w:t xml:space="preserve">. Unified keyboard. </w:t>
                      </w:r>
                    </w:p>
                  </w:txbxContent>
                </v:textbox>
              </v:shape>
            </w:pict>
          </mc:Fallback>
        </mc:AlternateContent>
      </w:r>
      <w:r w:rsidR="00814C0E" w:rsidRPr="00DC4915">
        <w:rPr>
          <w:noProof/>
        </w:rPr>
        <w:drawing>
          <wp:inline distT="0" distB="0" distL="0" distR="0" wp14:anchorId="1FC9FD55" wp14:editId="600097F7">
            <wp:extent cx="5943600" cy="1402080"/>
            <wp:effectExtent l="152400" t="152400" r="361950" b="369570"/>
            <wp:docPr id="213" name="Bildobjekt 213" descr="En bild som visar skärmbild, vit, dator, olik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unified kb.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151A68" w14:textId="07D62E25" w:rsidR="00EB591B" w:rsidRDefault="00EB591B" w:rsidP="00E81B63">
      <w:pPr>
        <w:spacing w:before="240"/>
      </w:pPr>
      <w:r>
        <w:t xml:space="preserve">You can enable this experimental keyboard </w:t>
      </w:r>
      <w:r w:rsidR="001D4A6D">
        <w:t xml:space="preserve">in your settings, see </w:t>
      </w:r>
      <w:r w:rsidR="001D4A6D" w:rsidRPr="00A1331A">
        <w:rPr>
          <w:rStyle w:val="IntenseReference"/>
        </w:rPr>
        <w:fldChar w:fldCharType="begin" w:fldLock="1"/>
      </w:r>
      <w:r w:rsidR="001D4A6D" w:rsidRPr="00A1331A">
        <w:rPr>
          <w:rStyle w:val="IntenseReference"/>
        </w:rPr>
        <w:instrText xml:space="preserve"> REF _Ref36890335 \w \h </w:instrText>
      </w:r>
      <w:r w:rsidR="00E81B63" w:rsidRPr="00A1331A">
        <w:rPr>
          <w:rStyle w:val="IntenseReference"/>
        </w:rPr>
        <w:instrText xml:space="preserve"> \* MERGEFORMAT </w:instrText>
      </w:r>
      <w:r w:rsidR="001D4A6D" w:rsidRPr="00A1331A">
        <w:rPr>
          <w:rStyle w:val="IntenseReference"/>
        </w:rPr>
      </w:r>
      <w:r w:rsidR="001D4A6D" w:rsidRPr="00A1331A">
        <w:rPr>
          <w:rStyle w:val="IntenseReference"/>
        </w:rPr>
        <w:fldChar w:fldCharType="separate"/>
      </w:r>
      <w:r w:rsidR="000A7C44" w:rsidRPr="00A1331A">
        <w:rPr>
          <w:rStyle w:val="IntenseReference"/>
        </w:rPr>
        <w:t>D8.1</w:t>
      </w:r>
      <w:r w:rsidR="001D4A6D" w:rsidRPr="00A1331A">
        <w:rPr>
          <w:rStyle w:val="IntenseReference"/>
        </w:rPr>
        <w:fldChar w:fldCharType="end"/>
      </w:r>
      <w:r w:rsidR="001D4A6D">
        <w:t xml:space="preserve"> </w:t>
      </w:r>
      <w:r w:rsidR="001D4A6D" w:rsidRPr="00A1331A">
        <w:rPr>
          <w:rStyle w:val="IntenseReference"/>
        </w:rPr>
        <w:fldChar w:fldCharType="begin" w:fldLock="1"/>
      </w:r>
      <w:r w:rsidR="001D4A6D" w:rsidRPr="00A1331A">
        <w:rPr>
          <w:rStyle w:val="IntenseReference"/>
        </w:rPr>
        <w:instrText xml:space="preserve"> REF _Ref36890335 \h </w:instrText>
      </w:r>
      <w:r w:rsidR="00E81B63" w:rsidRPr="00A1331A">
        <w:rPr>
          <w:rStyle w:val="IntenseReference"/>
        </w:rPr>
        <w:instrText xml:space="preserve"> \* MERGEFORMAT </w:instrText>
      </w:r>
      <w:r w:rsidR="001D4A6D" w:rsidRPr="00A1331A">
        <w:rPr>
          <w:rStyle w:val="IntenseReference"/>
        </w:rPr>
      </w:r>
      <w:r w:rsidR="001D4A6D" w:rsidRPr="00A1331A">
        <w:rPr>
          <w:rStyle w:val="IntenseReference"/>
        </w:rPr>
        <w:fldChar w:fldCharType="separate"/>
      </w:r>
      <w:r w:rsidR="000A7C44" w:rsidRPr="00A1331A">
        <w:rPr>
          <w:rStyle w:val="IntenseReference"/>
        </w:rPr>
        <w:t>Personal Settings</w:t>
      </w:r>
      <w:r w:rsidR="001D4A6D" w:rsidRPr="00A1331A">
        <w:rPr>
          <w:rStyle w:val="IntenseReference"/>
        </w:rPr>
        <w:fldChar w:fldCharType="end"/>
      </w:r>
      <w:r w:rsidR="001D4A6D">
        <w:t>.</w:t>
      </w:r>
    </w:p>
    <w:p w14:paraId="32127B46" w14:textId="1A6FC458" w:rsidR="005C69E9" w:rsidRDefault="005C69E9" w:rsidP="00E81B63">
      <w:pPr>
        <w:spacing w:before="240"/>
      </w:pPr>
      <w:r w:rsidRPr="00522129">
        <w:rPr>
          <w:b/>
          <w:i/>
          <w:iCs/>
        </w:rPr>
        <w:t xml:space="preserve">WARNING: </w:t>
      </w:r>
      <w:r w:rsidR="00A0254D">
        <w:rPr>
          <w:b/>
          <w:i/>
          <w:iCs/>
        </w:rPr>
        <w:t xml:space="preserve">This is a </w:t>
      </w:r>
      <w:r w:rsidRPr="00522129">
        <w:rPr>
          <w:b/>
          <w:i/>
          <w:iCs/>
        </w:rPr>
        <w:t xml:space="preserve">beta </w:t>
      </w:r>
      <w:r w:rsidR="00A0254D">
        <w:rPr>
          <w:b/>
          <w:i/>
          <w:iCs/>
        </w:rPr>
        <w:t xml:space="preserve">feature </w:t>
      </w:r>
      <w:r w:rsidRPr="00522129">
        <w:rPr>
          <w:b/>
          <w:i/>
          <w:iCs/>
        </w:rPr>
        <w:t xml:space="preserve">and may not function as expected. It </w:t>
      </w:r>
      <w:r w:rsidR="006B4C07">
        <w:rPr>
          <w:b/>
          <w:i/>
          <w:iCs/>
        </w:rPr>
        <w:t xml:space="preserve">can </w:t>
      </w:r>
      <w:r w:rsidR="00243995">
        <w:rPr>
          <w:b/>
          <w:i/>
          <w:iCs/>
        </w:rPr>
        <w:t xml:space="preserve">only </w:t>
      </w:r>
      <w:r w:rsidR="006B4C07">
        <w:rPr>
          <w:b/>
          <w:i/>
          <w:iCs/>
        </w:rPr>
        <w:t>display up to</w:t>
      </w:r>
      <w:r w:rsidRPr="00522129">
        <w:rPr>
          <w:b/>
          <w:i/>
          <w:iCs/>
        </w:rPr>
        <w:t xml:space="preserve"> 35 category buttons</w:t>
      </w:r>
      <w:r w:rsidR="0014337A">
        <w:rPr>
          <w:b/>
          <w:i/>
          <w:iCs/>
        </w:rPr>
        <w:t>,</w:t>
      </w:r>
      <w:r w:rsidRPr="00522129">
        <w:rPr>
          <w:b/>
          <w:i/>
          <w:iCs/>
        </w:rPr>
        <w:t xml:space="preserve"> </w:t>
      </w:r>
      <w:r w:rsidR="00A51049">
        <w:rPr>
          <w:b/>
          <w:i/>
          <w:iCs/>
        </w:rPr>
        <w:t>and</w:t>
      </w:r>
      <w:r w:rsidR="00785FFF">
        <w:rPr>
          <w:b/>
          <w:i/>
          <w:iCs/>
        </w:rPr>
        <w:t xml:space="preserve"> </w:t>
      </w:r>
      <w:r w:rsidRPr="00522129">
        <w:rPr>
          <w:b/>
          <w:i/>
          <w:iCs/>
        </w:rPr>
        <w:t xml:space="preserve">any additional </w:t>
      </w:r>
      <w:r w:rsidR="00EC6C29">
        <w:rPr>
          <w:b/>
          <w:i/>
          <w:iCs/>
        </w:rPr>
        <w:t xml:space="preserve">categories </w:t>
      </w:r>
      <w:r w:rsidR="008B38CF">
        <w:rPr>
          <w:b/>
          <w:i/>
          <w:iCs/>
        </w:rPr>
        <w:t xml:space="preserve">in the warehouse </w:t>
      </w:r>
      <w:r w:rsidR="000909C4">
        <w:rPr>
          <w:b/>
          <w:i/>
          <w:iCs/>
        </w:rPr>
        <w:t xml:space="preserve">will not </w:t>
      </w:r>
      <w:r w:rsidR="009E78A4">
        <w:rPr>
          <w:b/>
          <w:i/>
          <w:iCs/>
        </w:rPr>
        <w:t xml:space="preserve">be </w:t>
      </w:r>
      <w:r w:rsidR="00547A8C">
        <w:rPr>
          <w:b/>
          <w:i/>
          <w:iCs/>
        </w:rPr>
        <w:t>shown</w:t>
      </w:r>
      <w:r w:rsidR="00183925">
        <w:rPr>
          <w:b/>
          <w:i/>
          <w:iCs/>
        </w:rPr>
        <w:t>.</w:t>
      </w:r>
    </w:p>
    <w:p w14:paraId="6F745145" w14:textId="21C6C8C8" w:rsidR="00B712A3" w:rsidRDefault="00BA048D" w:rsidP="00E81B63">
      <w:pPr>
        <w:spacing w:before="240"/>
      </w:pPr>
      <w:r>
        <w:t xml:space="preserve">The </w:t>
      </w:r>
      <w:r w:rsidR="00800448" w:rsidRPr="00DC4915">
        <w:t xml:space="preserve">category and expiry buttons </w:t>
      </w:r>
      <w:r>
        <w:t xml:space="preserve">on this keyboard </w:t>
      </w:r>
      <w:r w:rsidR="00800448" w:rsidRPr="00DC4915">
        <w:t xml:space="preserve">behave </w:t>
      </w:r>
      <w:r w:rsidR="00CE20AD">
        <w:t xml:space="preserve">identically to those on </w:t>
      </w:r>
      <w:r w:rsidR="00800448" w:rsidRPr="00DC4915">
        <w:t xml:space="preserve">the </w:t>
      </w:r>
      <w:r w:rsidR="00B712A3">
        <w:t xml:space="preserve">separate </w:t>
      </w:r>
      <w:r w:rsidR="00800448" w:rsidRPr="00DC4915">
        <w:t xml:space="preserve">category and expiry </w:t>
      </w:r>
      <w:r w:rsidR="00CE20AD">
        <w:t xml:space="preserve">input </w:t>
      </w:r>
      <w:r w:rsidR="00800448" w:rsidRPr="00DC4915">
        <w:t>keyboard</w:t>
      </w:r>
      <w:r w:rsidR="00CE20AD">
        <w:t>s</w:t>
      </w:r>
      <w:r w:rsidR="00800448" w:rsidRPr="00DC4915">
        <w:t>.</w:t>
      </w:r>
      <w:r w:rsidR="00651519" w:rsidRPr="00DC4915">
        <w:t xml:space="preserve"> </w:t>
      </w:r>
      <w:r w:rsidR="00F0381F">
        <w:t xml:space="preserve">See </w:t>
      </w:r>
      <w:r w:rsidR="00F0381F" w:rsidRPr="00A1331A">
        <w:rPr>
          <w:rStyle w:val="IntenseReference"/>
        </w:rPr>
        <w:fldChar w:fldCharType="begin" w:fldLock="1"/>
      </w:r>
      <w:r w:rsidR="00F0381F" w:rsidRPr="00A1331A">
        <w:rPr>
          <w:rStyle w:val="IntenseReference"/>
        </w:rPr>
        <w:instrText xml:space="preserve"> REF _Ref36890998 \w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D6.4.1</w:t>
      </w:r>
      <w:r w:rsidR="00F0381F" w:rsidRPr="00A1331A">
        <w:rPr>
          <w:rStyle w:val="IntenseReference"/>
        </w:rPr>
        <w:fldChar w:fldCharType="end"/>
      </w:r>
      <w:r w:rsidR="00F0381F">
        <w:t xml:space="preserve"> </w:t>
      </w:r>
      <w:r w:rsidR="00F0381F" w:rsidRPr="00A1331A">
        <w:rPr>
          <w:rStyle w:val="IntenseReference"/>
        </w:rPr>
        <w:fldChar w:fldCharType="begin" w:fldLock="1"/>
      </w:r>
      <w:r w:rsidR="00F0381F" w:rsidRPr="00A1331A">
        <w:rPr>
          <w:rStyle w:val="IntenseReference"/>
        </w:rPr>
        <w:instrText xml:space="preserve"> REF _Ref36890998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Category Keyboard</w:t>
      </w:r>
      <w:r w:rsidR="00F0381F" w:rsidRPr="00A1331A">
        <w:rPr>
          <w:rStyle w:val="IntenseReference"/>
        </w:rPr>
        <w:fldChar w:fldCharType="end"/>
      </w:r>
      <w:r w:rsidR="00F0381F">
        <w:t xml:space="preserve"> and </w:t>
      </w:r>
      <w:r w:rsidR="00F0381F" w:rsidRPr="00A1331A">
        <w:rPr>
          <w:rStyle w:val="IntenseReference"/>
        </w:rPr>
        <w:fldChar w:fldCharType="begin" w:fldLock="1"/>
      </w:r>
      <w:r w:rsidR="00F0381F" w:rsidRPr="00A1331A">
        <w:rPr>
          <w:rStyle w:val="IntenseReference"/>
        </w:rPr>
        <w:instrText xml:space="preserve"> REF _Ref36891011 \w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D6.4.2</w:t>
      </w:r>
      <w:r w:rsidR="00F0381F" w:rsidRPr="00A1331A">
        <w:rPr>
          <w:rStyle w:val="IntenseReference"/>
        </w:rPr>
        <w:fldChar w:fldCharType="end"/>
      </w:r>
      <w:r w:rsidR="00F0381F">
        <w:t xml:space="preserve"> </w:t>
      </w:r>
      <w:r w:rsidR="00F0381F" w:rsidRPr="00A1331A">
        <w:rPr>
          <w:rStyle w:val="IntenseReference"/>
        </w:rPr>
        <w:fldChar w:fldCharType="begin" w:fldLock="1"/>
      </w:r>
      <w:r w:rsidR="00F0381F" w:rsidRPr="00A1331A">
        <w:rPr>
          <w:rStyle w:val="IntenseReference"/>
        </w:rPr>
        <w:instrText xml:space="preserve"> REF _Ref36891011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Expiry Keyboard</w:t>
      </w:r>
      <w:r w:rsidR="00F0381F" w:rsidRPr="00A1331A">
        <w:rPr>
          <w:rStyle w:val="IntenseReference"/>
        </w:rPr>
        <w:fldChar w:fldCharType="end"/>
      </w:r>
      <w:r w:rsidR="00F0381F">
        <w:t>.</w:t>
      </w:r>
    </w:p>
    <w:p w14:paraId="04FDE3C2" w14:textId="495C19E4" w:rsidR="00916FB3" w:rsidRPr="00DC4915" w:rsidRDefault="00651519" w:rsidP="00E81B63">
      <w:pPr>
        <w:spacing w:before="240"/>
      </w:pPr>
      <w:r w:rsidRPr="00DC4915">
        <w:t xml:space="preserve">The clear button </w:t>
      </w:r>
      <w:r w:rsidR="00517277" w:rsidRPr="00DC4915">
        <w:t>behave</w:t>
      </w:r>
      <w:r w:rsidR="001358ED">
        <w:t xml:space="preserve">s </w:t>
      </w:r>
      <w:r w:rsidR="00BA048D">
        <w:t xml:space="preserve">identically to </w:t>
      </w:r>
      <w:r w:rsidR="00B712A3">
        <w:t xml:space="preserve">the </w:t>
      </w:r>
      <w:r w:rsidR="00081F8C" w:rsidRPr="00DC4915">
        <w:t xml:space="preserve">clear </w:t>
      </w:r>
      <w:r w:rsidR="00B712A3">
        <w:t xml:space="preserve">button </w:t>
      </w:r>
      <w:r w:rsidR="00081F8C" w:rsidRPr="00DC4915">
        <w:t>on the category keyboard</w:t>
      </w:r>
      <w:r w:rsidR="00B712A3">
        <w:t xml:space="preserve"> </w:t>
      </w:r>
      <w:r w:rsidR="00BA048D">
        <w:t>(</w:t>
      </w:r>
      <w:r w:rsidR="00B712A3">
        <w:t>clear</w:t>
      </w:r>
      <w:r w:rsidR="00BA048D">
        <w:t xml:space="preserve">ing </w:t>
      </w:r>
      <w:r w:rsidR="00B712A3" w:rsidRPr="000E2BDB">
        <w:rPr>
          <w:i/>
          <w:iCs/>
        </w:rPr>
        <w:t>all properties</w:t>
      </w:r>
      <w:r w:rsidR="00B712A3">
        <w:t xml:space="preserve"> o</w:t>
      </w:r>
      <w:r w:rsidR="000E2BDB">
        <w:t>n</w:t>
      </w:r>
      <w:r w:rsidR="00B712A3">
        <w:t xml:space="preserve"> </w:t>
      </w:r>
      <w:r w:rsidR="006C66C2">
        <w:t xml:space="preserve">the </w:t>
      </w:r>
      <w:r w:rsidR="00B712A3">
        <w:t>selected tray</w:t>
      </w:r>
      <w:r w:rsidR="006C66C2">
        <w:t>s</w:t>
      </w:r>
      <w:r w:rsidR="00BA048D">
        <w:t>).</w:t>
      </w:r>
    </w:p>
    <w:p w14:paraId="73C8B408" w14:textId="6F507D0C" w:rsidR="00BF5029" w:rsidRPr="00DC4915" w:rsidRDefault="00081F8C" w:rsidP="00E81B63">
      <w:pPr>
        <w:spacing w:before="240"/>
      </w:pPr>
      <w:r w:rsidRPr="00DC4915">
        <w:t xml:space="preserve">The </w:t>
      </w:r>
      <w:r w:rsidR="00C13B99">
        <w:rPr>
          <w:b/>
        </w:rPr>
        <w:t>M</w:t>
      </w:r>
      <w:r w:rsidRPr="00DC4915">
        <w:rPr>
          <w:b/>
        </w:rPr>
        <w:t>ixed</w:t>
      </w:r>
      <w:r w:rsidRPr="00DC4915">
        <w:t xml:space="preserve"> </w:t>
      </w:r>
      <w:r w:rsidRPr="00DC4915">
        <w:rPr>
          <w:b/>
        </w:rPr>
        <w:t>buttons</w:t>
      </w:r>
      <w:r w:rsidRPr="00DC4915">
        <w:t xml:space="preserve"> are </w:t>
      </w:r>
      <w:r w:rsidR="006C66C2">
        <w:t xml:space="preserve">unique </w:t>
      </w:r>
      <w:r w:rsidR="00736647">
        <w:t xml:space="preserve">to </w:t>
      </w:r>
      <w:r w:rsidRPr="00DC4915">
        <w:t xml:space="preserve">this keyboard. </w:t>
      </w:r>
      <w:r w:rsidR="00D4370F">
        <w:t xml:space="preserve">With one button, you can </w:t>
      </w:r>
      <w:r w:rsidRPr="00DC4915">
        <w:t xml:space="preserve">set </w:t>
      </w:r>
      <w:r w:rsidR="004E139B">
        <w:t xml:space="preserve">selected </w:t>
      </w:r>
      <w:r w:rsidR="006C66C2">
        <w:t xml:space="preserve">trays' </w:t>
      </w:r>
      <w:r w:rsidRPr="00DC4915">
        <w:t>category</w:t>
      </w:r>
      <w:r w:rsidR="006C66C2">
        <w:t xml:space="preserve"> to "Mixed</w:t>
      </w:r>
      <w:r w:rsidR="00D4370F">
        <w:t>"</w:t>
      </w:r>
      <w:r w:rsidR="00D4370F" w:rsidRPr="00DC4915">
        <w:t xml:space="preserve"> and</w:t>
      </w:r>
      <w:r w:rsidR="006C66C2">
        <w:t xml:space="preserve"> </w:t>
      </w:r>
      <w:r w:rsidR="00FF0BEB" w:rsidRPr="00DC4915">
        <w:t xml:space="preserve">set </w:t>
      </w:r>
      <w:r w:rsidR="006C66C2">
        <w:t>the</w:t>
      </w:r>
      <w:r w:rsidR="004E139B">
        <w:t>ir</w:t>
      </w:r>
      <w:r w:rsidR="006C66C2">
        <w:t xml:space="preserve"> </w:t>
      </w:r>
      <w:r w:rsidR="00FF0BEB" w:rsidRPr="00DC4915">
        <w:t xml:space="preserve">expiry </w:t>
      </w:r>
      <w:r w:rsidR="006C66C2">
        <w:t xml:space="preserve">to the </w:t>
      </w:r>
      <w:r w:rsidR="00C13B99">
        <w:t xml:space="preserve">desired year. </w:t>
      </w:r>
      <w:r w:rsidR="000C2D48">
        <w:t xml:space="preserve">These buttons will </w:t>
      </w:r>
      <w:r w:rsidR="00502561">
        <w:t xml:space="preserve">also </w:t>
      </w:r>
      <w:r w:rsidR="00FF0BEB" w:rsidRPr="00DC4915">
        <w:t xml:space="preserve">clear </w:t>
      </w:r>
      <w:r w:rsidR="00505FE8">
        <w:t xml:space="preserve">any </w:t>
      </w:r>
      <w:r w:rsidR="00502561">
        <w:t xml:space="preserve">existing </w:t>
      </w:r>
      <w:r w:rsidR="000C2D48">
        <w:t xml:space="preserve">comment </w:t>
      </w:r>
      <w:r w:rsidR="00505FE8">
        <w:t xml:space="preserve">or </w:t>
      </w:r>
      <w:r w:rsidR="000C2D48">
        <w:t>weight</w:t>
      </w:r>
      <w:r w:rsidR="00505FE8">
        <w:t xml:space="preserve"> set on the trays</w:t>
      </w:r>
      <w:r w:rsidR="00FF0BEB" w:rsidRPr="00DC4915">
        <w:t>.</w:t>
      </w:r>
      <w:r w:rsidR="00BF5029" w:rsidRPr="00DC4915">
        <w:br w:type="page"/>
      </w:r>
    </w:p>
    <w:p w14:paraId="64641A01" w14:textId="77777777" w:rsidR="006D2A33" w:rsidRPr="00DC4915" w:rsidRDefault="006D2A33" w:rsidP="00E81B63">
      <w:pPr>
        <w:pStyle w:val="Heading3"/>
        <w:spacing w:before="240"/>
      </w:pPr>
      <w:bookmarkStart w:id="96" w:name="_Ref36890878"/>
      <w:bookmarkStart w:id="97" w:name="_Toc37590666"/>
      <w:r w:rsidRPr="00DC4915">
        <w:lastRenderedPageBreak/>
        <w:t>Auto-advance</w:t>
      </w:r>
      <w:bookmarkEnd w:id="96"/>
      <w:bookmarkEnd w:id="97"/>
    </w:p>
    <w:p w14:paraId="6F4674AC" w14:textId="046DD541" w:rsidR="006D2A33" w:rsidRPr="00DC4915" w:rsidRDefault="006D2A33" w:rsidP="00E81B63">
      <w:pPr>
        <w:pStyle w:val="Subtitle"/>
        <w:spacing w:before="240"/>
        <w:rPr>
          <w:b/>
        </w:rPr>
      </w:pPr>
      <w:r w:rsidRPr="00DC4915">
        <w:t xml:space="preserve">Relating to </w:t>
      </w:r>
      <w:r w:rsidRPr="00DC4915">
        <w:rPr>
          <w:b/>
        </w:rPr>
        <w:t>selection</w:t>
      </w:r>
      <w:r w:rsidR="005D4201" w:rsidRPr="00DC4915">
        <w:rPr>
          <w:b/>
        </w:rPr>
        <w:t xml:space="preserve"> </w:t>
      </w:r>
      <w:r w:rsidR="005D4201" w:rsidRPr="00DC4915">
        <w:t>and</w:t>
      </w:r>
      <w:r w:rsidR="005D4201" w:rsidRPr="00DC4915">
        <w:rPr>
          <w:b/>
        </w:rPr>
        <w:t xml:space="preserve"> keyboards</w:t>
      </w:r>
    </w:p>
    <w:p w14:paraId="7CF6E24B" w14:textId="627F7E15" w:rsidR="006D2A33" w:rsidRPr="00DC4915" w:rsidRDefault="006D2A33" w:rsidP="00E81B63">
      <w:pPr>
        <w:spacing w:before="240"/>
      </w:pPr>
      <w:r w:rsidRPr="00DC4915">
        <w:t>Auto-</w:t>
      </w:r>
      <w:r w:rsidR="002B0183" w:rsidRPr="00DC4915">
        <w:t>a</w:t>
      </w:r>
      <w:r w:rsidRPr="00DC4915">
        <w:t>dvance is a</w:t>
      </w:r>
      <w:r w:rsidR="00862254">
        <w:t xml:space="preserve"> </w:t>
      </w:r>
      <w:r w:rsidRPr="00DC4915">
        <w:t>feature for automatic selection advancing</w:t>
      </w:r>
      <w:r w:rsidR="00195B9D">
        <w:t xml:space="preserve"> </w:t>
      </w:r>
      <w:r w:rsidRPr="00DC4915">
        <w:t xml:space="preserve">and </w:t>
      </w:r>
      <w:r w:rsidR="00195B9D">
        <w:t xml:space="preserve">automatic </w:t>
      </w:r>
      <w:r w:rsidRPr="00DC4915">
        <w:t xml:space="preserve">keyboard advancing. </w:t>
      </w:r>
      <w:r w:rsidR="005D71B8">
        <w:t xml:space="preserve">It </w:t>
      </w:r>
      <w:r w:rsidR="00A10696">
        <w:t xml:space="preserve">provides </w:t>
      </w:r>
      <w:r w:rsidRPr="00DC4915">
        <w:t xml:space="preserve">faster data entry by removing the need </w:t>
      </w:r>
      <w:r w:rsidR="0022370F">
        <w:t>to</w:t>
      </w:r>
      <w:r w:rsidRPr="00DC4915">
        <w:t xml:space="preserve"> manually </w:t>
      </w:r>
      <w:r w:rsidR="00AA61F8">
        <w:t>chang</w:t>
      </w:r>
      <w:r w:rsidR="0022370F">
        <w:t>e</w:t>
      </w:r>
      <w:r w:rsidR="00AA61F8">
        <w:t xml:space="preserve"> which trays are selected </w:t>
      </w:r>
      <w:r w:rsidRPr="00DC4915">
        <w:t xml:space="preserve">and </w:t>
      </w:r>
      <w:r w:rsidR="000E5872">
        <w:t xml:space="preserve">to switch </w:t>
      </w:r>
      <w:r w:rsidR="00AA61F8">
        <w:t xml:space="preserve">between </w:t>
      </w:r>
      <w:r w:rsidR="00FD0D9F">
        <w:t xml:space="preserve">input </w:t>
      </w:r>
      <w:r w:rsidRPr="00DC4915">
        <w:t>keyboards. Before reading this section, see</w:t>
      </w:r>
      <w:r w:rsidR="00D21AA6">
        <w:t xml:space="preserve"> </w:t>
      </w:r>
      <w:r w:rsidR="00D21AA6" w:rsidRPr="00A1331A">
        <w:rPr>
          <w:rStyle w:val="IntenseReference"/>
        </w:rPr>
        <w:fldChar w:fldCharType="begin" w:fldLock="1"/>
      </w:r>
      <w:r w:rsidR="00D21AA6" w:rsidRPr="00A1331A">
        <w:rPr>
          <w:rStyle w:val="IntenseReference"/>
        </w:rPr>
        <w:instrText xml:space="preserve"> REF _Ref36891040 \r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D6.3</w:t>
      </w:r>
      <w:r w:rsidR="00D21AA6" w:rsidRPr="00A1331A">
        <w:rPr>
          <w:rStyle w:val="IntenseReference"/>
        </w:rPr>
        <w:fldChar w:fldCharType="end"/>
      </w:r>
      <w:r w:rsidR="00D21AA6">
        <w:t xml:space="preserve"> </w:t>
      </w:r>
      <w:r w:rsidR="00D21AA6" w:rsidRPr="00A1331A">
        <w:rPr>
          <w:rStyle w:val="IntenseReference"/>
        </w:rPr>
        <w:fldChar w:fldCharType="begin" w:fldLock="1"/>
      </w:r>
      <w:r w:rsidR="00D21AA6" w:rsidRPr="00A1331A">
        <w:rPr>
          <w:rStyle w:val="IntenseReference"/>
        </w:rPr>
        <w:instrText xml:space="preserve"> REF _Ref36891040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Selection</w:t>
      </w:r>
      <w:r w:rsidR="00D21AA6" w:rsidRPr="00A1331A">
        <w:rPr>
          <w:rStyle w:val="IntenseReference"/>
        </w:rPr>
        <w:fldChar w:fldCharType="end"/>
      </w:r>
      <w:r w:rsidR="00D21AA6">
        <w:t xml:space="preserve"> and </w:t>
      </w:r>
      <w:r w:rsidR="00D21AA6" w:rsidRPr="00A1331A">
        <w:rPr>
          <w:rStyle w:val="IntenseReference"/>
        </w:rPr>
        <w:fldChar w:fldCharType="begin" w:fldLock="1"/>
      </w:r>
      <w:r w:rsidR="00D21AA6" w:rsidRPr="00A1331A">
        <w:rPr>
          <w:rStyle w:val="IntenseReference"/>
        </w:rPr>
        <w:instrText xml:space="preserve"> REF _Ref36891051 \r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D6.4</w:t>
      </w:r>
      <w:r w:rsidR="00D21AA6" w:rsidRPr="00A1331A">
        <w:rPr>
          <w:rStyle w:val="IntenseReference"/>
        </w:rPr>
        <w:fldChar w:fldCharType="end"/>
      </w:r>
      <w:r w:rsidR="00D21AA6">
        <w:t xml:space="preserve"> </w:t>
      </w:r>
      <w:r w:rsidR="00D21AA6" w:rsidRPr="00A1331A">
        <w:rPr>
          <w:rStyle w:val="IntenseReference"/>
        </w:rPr>
        <w:fldChar w:fldCharType="begin" w:fldLock="1"/>
      </w:r>
      <w:r w:rsidR="00D21AA6" w:rsidRPr="00A1331A">
        <w:rPr>
          <w:rStyle w:val="IntenseReference"/>
        </w:rPr>
        <w:instrText xml:space="preserve"> REF _Ref36891051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Input Keyboards</w:t>
      </w:r>
      <w:r w:rsidR="00D21AA6" w:rsidRPr="00A1331A">
        <w:rPr>
          <w:rStyle w:val="IntenseReference"/>
        </w:rPr>
        <w:fldChar w:fldCharType="end"/>
      </w:r>
      <w:r w:rsidR="00D21AA6">
        <w:t>.</w:t>
      </w:r>
    </w:p>
    <w:p w14:paraId="5C4FFBA6" w14:textId="7A1CCC05" w:rsidR="0018458B" w:rsidRDefault="00041B67" w:rsidP="00E81B63">
      <w:pPr>
        <w:spacing w:before="240" w:after="0"/>
      </w:pPr>
      <w:r>
        <w:t xml:space="preserve">Auto-advance </w:t>
      </w:r>
      <w:r w:rsidR="00034C9D">
        <w:t xml:space="preserve">can </w:t>
      </w:r>
      <w:r w:rsidR="00597438" w:rsidRPr="00DC4915">
        <w:t>operate in one of several modes</w:t>
      </w:r>
      <w:r w:rsidR="00BA005B">
        <w:t>.</w:t>
      </w:r>
      <w:r w:rsidR="005F0B5C">
        <w:t xml:space="preserve"> </w:t>
      </w:r>
      <w:r w:rsidR="002F169C">
        <w:t>T</w:t>
      </w:r>
      <w:r w:rsidR="00AF406C">
        <w:t>he input keyboards will automatically advance</w:t>
      </w:r>
      <w:r w:rsidR="002F169C">
        <w:t xml:space="preserve"> </w:t>
      </w:r>
      <w:r w:rsidR="00AF406C">
        <w:t>to collect the required information</w:t>
      </w:r>
      <w:r w:rsidR="002D0589">
        <w:t xml:space="preserve"> about the current</w:t>
      </w:r>
      <w:r w:rsidR="00856114">
        <w:t>ly</w:t>
      </w:r>
      <w:r w:rsidR="002D0589">
        <w:t xml:space="preserve"> </w:t>
      </w:r>
      <w:r w:rsidR="00856114">
        <w:t>selected</w:t>
      </w:r>
      <w:r w:rsidR="002D0589">
        <w:t xml:space="preserve"> tray</w:t>
      </w:r>
      <w:r w:rsidR="00856114">
        <w:t>(s)</w:t>
      </w:r>
      <w:r w:rsidR="002F169C">
        <w:t xml:space="preserve">, according to the </w:t>
      </w:r>
      <w:r w:rsidR="00C3748F">
        <w:t xml:space="preserve">sequence </w:t>
      </w:r>
      <w:r w:rsidR="002F169C">
        <w:t>selected</w:t>
      </w:r>
      <w:r>
        <w:t xml:space="preserve"> in the settings (see </w:t>
      </w:r>
      <w:r w:rsidRPr="00A1331A">
        <w:rPr>
          <w:rStyle w:val="IntenseReference"/>
        </w:rPr>
        <w:fldChar w:fldCharType="begin" w:fldLock="1"/>
      </w:r>
      <w:r w:rsidRPr="00A1331A">
        <w:rPr>
          <w:rStyle w:val="IntenseReference"/>
        </w:rPr>
        <w:instrText xml:space="preserve"> REF _Ref36890335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D8.1</w:t>
      </w:r>
      <w:r w:rsidRPr="00A1331A">
        <w:rPr>
          <w:rStyle w:val="IntenseReference"/>
        </w:rPr>
        <w:fldChar w:fldCharType="end"/>
      </w:r>
      <w:r>
        <w:t xml:space="preserve"> </w:t>
      </w:r>
      <w:r w:rsidRPr="00A1331A">
        <w:rPr>
          <w:rStyle w:val="IntenseReference"/>
        </w:rPr>
        <w:fldChar w:fldCharType="begin" w:fldLock="1"/>
      </w:r>
      <w:r w:rsidRPr="00A1331A">
        <w:rPr>
          <w:rStyle w:val="IntenseReference"/>
        </w:rPr>
        <w:instrText xml:space="preserve"> REF _Ref36890335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Personal Settings</w:t>
      </w:r>
      <w:r w:rsidRPr="00A1331A">
        <w:rPr>
          <w:rStyle w:val="IntenseReference"/>
        </w:rPr>
        <w:fldChar w:fldCharType="end"/>
      </w:r>
      <w:r>
        <w:t>)</w:t>
      </w:r>
      <w:r w:rsidR="00C17807">
        <w:t>:</w:t>
      </w:r>
    </w:p>
    <w:p w14:paraId="52433F7F" w14:textId="1B9041B6" w:rsidR="00346F20" w:rsidRDefault="002253D2" w:rsidP="00E81B63">
      <w:pPr>
        <w:pStyle w:val="ListParagraph"/>
        <w:numPr>
          <w:ilvl w:val="0"/>
          <w:numId w:val="27"/>
        </w:numPr>
        <w:spacing w:before="240"/>
      </w:pPr>
      <w:r>
        <w:t xml:space="preserve">Category </w:t>
      </w:r>
      <w:r>
        <w:sym w:font="Wingdings" w:char="F0E0"/>
      </w:r>
      <w:r>
        <w:t xml:space="preserve"> Expiry </w:t>
      </w:r>
      <w:r>
        <w:sym w:font="Wingdings" w:char="F0E0"/>
      </w:r>
      <w:r w:rsidR="00AC1F90">
        <w:t xml:space="preserve"> Weight</w:t>
      </w:r>
    </w:p>
    <w:p w14:paraId="4356B429" w14:textId="2F4926EE" w:rsidR="00AC1F90" w:rsidRDefault="00AC1F90" w:rsidP="00E81B63">
      <w:pPr>
        <w:pStyle w:val="ListParagraph"/>
        <w:numPr>
          <w:ilvl w:val="0"/>
          <w:numId w:val="27"/>
        </w:numPr>
        <w:spacing w:before="240"/>
      </w:pPr>
      <w:r>
        <w:t xml:space="preserve">Category </w:t>
      </w:r>
      <w:r>
        <w:sym w:font="Wingdings" w:char="F0E0"/>
      </w:r>
      <w:r>
        <w:t xml:space="preserve"> Expiry</w:t>
      </w:r>
    </w:p>
    <w:p w14:paraId="5AC10C1B" w14:textId="192C67B6" w:rsidR="00766656" w:rsidRDefault="00AC1F90" w:rsidP="00E81B63">
      <w:pPr>
        <w:pStyle w:val="ListParagraph"/>
        <w:numPr>
          <w:ilvl w:val="0"/>
          <w:numId w:val="27"/>
        </w:numPr>
        <w:spacing w:before="240"/>
      </w:pPr>
      <w:r>
        <w:t>Weight</w:t>
      </w:r>
    </w:p>
    <w:p w14:paraId="1D312AC3" w14:textId="5A85391B" w:rsidR="0027525F" w:rsidRPr="00516273" w:rsidRDefault="00725B46" w:rsidP="00E81B63">
      <w:pPr>
        <w:spacing w:before="240"/>
        <w:rPr>
          <w:i/>
          <w:iCs/>
        </w:rPr>
      </w:pPr>
      <w:r w:rsidRPr="00516273">
        <w:rPr>
          <w:i/>
          <w:iCs/>
        </w:rPr>
        <w:t xml:space="preserve">If </w:t>
      </w:r>
      <w:r w:rsidR="00677F33" w:rsidRPr="00516273">
        <w:rPr>
          <w:i/>
          <w:iCs/>
        </w:rPr>
        <w:t xml:space="preserve">you are using </w:t>
      </w:r>
      <w:r w:rsidRPr="00516273">
        <w:rPr>
          <w:i/>
          <w:iCs/>
        </w:rPr>
        <w:t xml:space="preserve">the experimental </w:t>
      </w:r>
      <w:r w:rsidR="0027525F" w:rsidRPr="00516273">
        <w:rPr>
          <w:i/>
          <w:iCs/>
        </w:rPr>
        <w:t>unified keyboard</w:t>
      </w:r>
      <w:r w:rsidRPr="00516273">
        <w:rPr>
          <w:i/>
          <w:iCs/>
        </w:rPr>
        <w:t xml:space="preserve">, it </w:t>
      </w:r>
      <w:r w:rsidR="0027525F" w:rsidRPr="00516273">
        <w:rPr>
          <w:i/>
          <w:iCs/>
        </w:rPr>
        <w:t xml:space="preserve">will not automatically advance until </w:t>
      </w:r>
      <w:r w:rsidR="00516273" w:rsidRPr="00516273">
        <w:rPr>
          <w:i/>
          <w:iCs/>
        </w:rPr>
        <w:t xml:space="preserve">all </w:t>
      </w:r>
      <w:r w:rsidR="0027525F" w:rsidRPr="00516273">
        <w:rPr>
          <w:i/>
          <w:iCs/>
        </w:rPr>
        <w:t>the required data has been collected</w:t>
      </w:r>
      <w:r w:rsidRPr="00516273">
        <w:rPr>
          <w:i/>
          <w:iCs/>
        </w:rPr>
        <w:t>.</w:t>
      </w:r>
      <w:r w:rsidR="0027525F" w:rsidRPr="00516273">
        <w:rPr>
          <w:i/>
          <w:iCs/>
        </w:rPr>
        <w:t xml:space="preserve"> </w:t>
      </w:r>
      <w:r w:rsidRPr="00516273">
        <w:rPr>
          <w:i/>
          <w:iCs/>
        </w:rPr>
        <w:t>For example</w:t>
      </w:r>
      <w:r w:rsidR="00506015" w:rsidRPr="00516273">
        <w:rPr>
          <w:i/>
          <w:iCs/>
        </w:rPr>
        <w:t>,</w:t>
      </w:r>
      <w:r w:rsidR="00B36C61" w:rsidRPr="00516273">
        <w:rPr>
          <w:i/>
          <w:iCs/>
        </w:rPr>
        <w:t xml:space="preserve"> </w:t>
      </w:r>
      <w:r w:rsidR="00996547" w:rsidRPr="00516273">
        <w:rPr>
          <w:i/>
          <w:iCs/>
        </w:rPr>
        <w:t xml:space="preserve">in the first two modes it will wait for both category and expiry </w:t>
      </w:r>
      <w:r w:rsidR="00DD70EF" w:rsidRPr="00516273">
        <w:rPr>
          <w:i/>
          <w:iCs/>
        </w:rPr>
        <w:t>data.</w:t>
      </w:r>
    </w:p>
    <w:p w14:paraId="378B3927" w14:textId="5926D617" w:rsidR="006D2A33" w:rsidRPr="00DC4915" w:rsidRDefault="009112A3" w:rsidP="00E81B63">
      <w:pPr>
        <w:spacing w:before="240"/>
      </w:pPr>
      <w:r>
        <w:t xml:space="preserve">Once all </w:t>
      </w:r>
      <w:r w:rsidR="00D96811">
        <w:t xml:space="preserve">required </w:t>
      </w:r>
      <w:r w:rsidR="006D2A33" w:rsidRPr="00DC4915">
        <w:t xml:space="preserve">properties </w:t>
      </w:r>
      <w:r w:rsidR="00D96811">
        <w:t>are collected</w:t>
      </w:r>
      <w:r w:rsidR="006D2A33" w:rsidRPr="00DC4915">
        <w:t xml:space="preserve">, the </w:t>
      </w:r>
      <w:r w:rsidR="003A2205">
        <w:t xml:space="preserve">selection </w:t>
      </w:r>
      <w:r w:rsidR="003E7CBE">
        <w:t>advance</w:t>
      </w:r>
      <w:r w:rsidR="00646070">
        <w:t>s</w:t>
      </w:r>
      <w:r w:rsidR="003E7CBE">
        <w:t xml:space="preserve"> </w:t>
      </w:r>
      <w:r w:rsidR="003A2205">
        <w:t xml:space="preserve">to the </w:t>
      </w:r>
      <w:r w:rsidR="006D2A33" w:rsidRPr="00DC4915">
        <w:t xml:space="preserve">next tray </w:t>
      </w:r>
      <w:r w:rsidR="008B4FEA">
        <w:t>(</w:t>
      </w:r>
      <w:r w:rsidR="006D2A33" w:rsidRPr="00DC4915">
        <w:t xml:space="preserve">and </w:t>
      </w:r>
      <w:r w:rsidR="003A2205">
        <w:t xml:space="preserve">the </w:t>
      </w:r>
      <w:r w:rsidR="00C3748F">
        <w:t xml:space="preserve">input </w:t>
      </w:r>
      <w:r w:rsidR="003A2205">
        <w:t xml:space="preserve">keyboard </w:t>
      </w:r>
      <w:r w:rsidR="00C3748F">
        <w:t xml:space="preserve">starts again in </w:t>
      </w:r>
      <w:r w:rsidR="0056131E">
        <w:t xml:space="preserve">its </w:t>
      </w:r>
      <w:r w:rsidR="00C3748F">
        <w:t>sequence</w:t>
      </w:r>
      <w:r w:rsidR="008B4FEA">
        <w:t>)</w:t>
      </w:r>
      <w:r w:rsidR="006D2A33" w:rsidRPr="00DC4915">
        <w:t xml:space="preserve">. </w:t>
      </w:r>
      <w:r w:rsidR="005F25F3">
        <w:t>T</w:t>
      </w:r>
      <w:r w:rsidR="006D2A33" w:rsidRPr="00DC4915">
        <w:t xml:space="preserve">he next tray is </w:t>
      </w:r>
      <w:r w:rsidR="005F25F3">
        <w:t xml:space="preserve">defined in an </w:t>
      </w:r>
      <w:r w:rsidR="005F25F3" w:rsidRPr="00EC3E73">
        <w:t>ordering</w:t>
      </w:r>
      <w:r w:rsidR="005F25F3">
        <w:t xml:space="preserve"> of </w:t>
      </w:r>
      <w:r w:rsidR="006D2A33" w:rsidRPr="00DC4915">
        <w:t>bottom</w:t>
      </w:r>
      <w:r w:rsidR="00693833">
        <w:t>-</w:t>
      </w:r>
      <w:r w:rsidR="006D2A33" w:rsidRPr="00DC4915">
        <w:t>to</w:t>
      </w:r>
      <w:r w:rsidR="00693833">
        <w:t>-</w:t>
      </w:r>
      <w:r w:rsidR="006D2A33" w:rsidRPr="00DC4915">
        <w:t xml:space="preserve">top </w:t>
      </w:r>
      <w:r w:rsidR="002F625E">
        <w:t xml:space="preserve">and </w:t>
      </w:r>
      <w:r w:rsidR="006D2A33" w:rsidRPr="00DC4915">
        <w:t>left</w:t>
      </w:r>
      <w:r w:rsidR="00693833">
        <w:t>-</w:t>
      </w:r>
      <w:r w:rsidR="006D2A33" w:rsidRPr="00DC4915">
        <w:t>to</w:t>
      </w:r>
      <w:r w:rsidR="00693833">
        <w:t>-</w:t>
      </w:r>
      <w:r w:rsidR="000B4724" w:rsidRPr="00DC4915">
        <w:t>right</w:t>
      </w:r>
      <w:r w:rsidR="002F625E">
        <w:t xml:space="preserve">, </w:t>
      </w:r>
      <w:r w:rsidR="005072F6">
        <w:t>s</w:t>
      </w:r>
      <w:r w:rsidR="00DC5CDE">
        <w:t xml:space="preserve">ee </w:t>
      </w:r>
      <w:r w:rsidR="005072F6" w:rsidRPr="00A1331A">
        <w:rPr>
          <w:rStyle w:val="IntenseReference"/>
        </w:rPr>
        <w:fldChar w:fldCharType="begin" w:fldLock="1"/>
      </w:r>
      <w:r w:rsidR="005072F6" w:rsidRPr="00A1331A">
        <w:rPr>
          <w:rStyle w:val="IntenseReference"/>
        </w:rPr>
        <w:instrText xml:space="preserve"> REF _Ref36986374 \h </w:instrText>
      </w:r>
      <w:r w:rsidR="00E81B63" w:rsidRPr="00A1331A">
        <w:rPr>
          <w:rStyle w:val="IntenseReference"/>
        </w:rPr>
        <w:instrText xml:space="preserve"> \* MERGEFORMAT </w:instrText>
      </w:r>
      <w:r w:rsidR="005072F6" w:rsidRPr="00A1331A">
        <w:rPr>
          <w:rStyle w:val="IntenseReference"/>
        </w:rPr>
      </w:r>
      <w:r w:rsidR="005072F6" w:rsidRPr="00A1331A">
        <w:rPr>
          <w:rStyle w:val="IntenseReference"/>
        </w:rPr>
        <w:fldChar w:fldCharType="separate"/>
      </w:r>
      <w:r w:rsidR="000A7C44" w:rsidRPr="00A1331A">
        <w:rPr>
          <w:rStyle w:val="IntenseReference"/>
        </w:rPr>
        <w:t>Figure 29</w:t>
      </w:r>
      <w:r w:rsidR="005072F6" w:rsidRPr="00A1331A">
        <w:rPr>
          <w:rStyle w:val="IntenseReference"/>
        </w:rPr>
        <w:fldChar w:fldCharType="end"/>
      </w:r>
      <w:r w:rsidR="006D2A33" w:rsidRPr="00A616B7">
        <w:t>.</w:t>
      </w:r>
    </w:p>
    <w:p w14:paraId="06E56036" w14:textId="2762C038" w:rsidR="001C25E0" w:rsidRDefault="0048180F" w:rsidP="00E81B63">
      <w:pPr>
        <w:keepNext/>
        <w:spacing w:before="240"/>
        <w:jc w:val="center"/>
      </w:pPr>
      <w:r>
        <w:rPr>
          <w:noProof/>
        </w:rPr>
        <w:drawing>
          <wp:inline distT="0" distB="0" distL="0" distR="0" wp14:anchorId="6BBDBC2F" wp14:editId="11D2DAAA">
            <wp:extent cx="4320000" cy="2322462"/>
            <wp:effectExtent l="0" t="0" r="4445"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2322462"/>
                    </a:xfrm>
                    <a:prstGeom prst="rect">
                      <a:avLst/>
                    </a:prstGeom>
                    <a:noFill/>
                    <a:ln>
                      <a:noFill/>
                    </a:ln>
                  </pic:spPr>
                </pic:pic>
              </a:graphicData>
            </a:graphic>
          </wp:inline>
        </w:drawing>
      </w:r>
      <w:r>
        <w:rPr>
          <w:noProof/>
        </w:rPr>
        <w:t xml:space="preserve"> </w:t>
      </w:r>
    </w:p>
    <w:p w14:paraId="189E8479" w14:textId="1B3A75E7" w:rsidR="0094775E" w:rsidRDefault="001C25E0" w:rsidP="00E81B63">
      <w:pPr>
        <w:pStyle w:val="Caption"/>
        <w:spacing w:before="240"/>
        <w:jc w:val="center"/>
      </w:pPr>
      <w:bookmarkStart w:id="98" w:name="_Ref36986374"/>
      <w:bookmarkStart w:id="99" w:name="_Ref36986364"/>
      <w:r>
        <w:t xml:space="preserve">Figure </w:t>
      </w:r>
      <w:fldSimple w:instr=" SEQ Figure \* ARABIC " w:fldLock="1">
        <w:r w:rsidR="000A7C44">
          <w:rPr>
            <w:noProof/>
          </w:rPr>
          <w:t>29</w:t>
        </w:r>
      </w:fldSimple>
      <w:bookmarkEnd w:id="98"/>
      <w:r w:rsidR="00EF1990">
        <w:t>.</w:t>
      </w:r>
      <w:r>
        <w:t xml:space="preserve"> Diagram showing</w:t>
      </w:r>
      <w:r w:rsidR="00091180">
        <w:t xml:space="preserve"> how</w:t>
      </w:r>
      <w:r>
        <w:t xml:space="preserve"> the </w:t>
      </w:r>
      <w:r w:rsidR="002D5EB0">
        <w:rPr>
          <w:b/>
        </w:rPr>
        <w:t>NEXT TRAY</w:t>
      </w:r>
      <w:r w:rsidR="007354CD">
        <w:t xml:space="preserve"> </w:t>
      </w:r>
      <w:r w:rsidR="00F04AFD">
        <w:t xml:space="preserve">is decided </w:t>
      </w:r>
      <w:r w:rsidR="002D5EB0">
        <w:t>for</w:t>
      </w:r>
      <w:r w:rsidR="007354CD">
        <w:t xml:space="preserve"> </w:t>
      </w:r>
      <w:r w:rsidR="00C22DBB">
        <w:t>auto-advance</w:t>
      </w:r>
      <w:bookmarkEnd w:id="99"/>
      <w:r w:rsidR="00EF1990">
        <w:t>.</w:t>
      </w:r>
    </w:p>
    <w:p w14:paraId="3A3477F4" w14:textId="2FD83C71" w:rsidR="004B7E9B" w:rsidRPr="00DC4915" w:rsidRDefault="005F25F3" w:rsidP="00E81B63">
      <w:pPr>
        <w:spacing w:before="240"/>
      </w:pPr>
      <w:r>
        <w:t xml:space="preserve">If </w:t>
      </w:r>
      <w:r w:rsidRPr="00DC4915">
        <w:t xml:space="preserve">multiple trays are selected, the next tray is defined as the </w:t>
      </w:r>
      <w:r>
        <w:t xml:space="preserve">next </w:t>
      </w:r>
      <w:r w:rsidRPr="00DC4915">
        <w:t xml:space="preserve">tray </w:t>
      </w:r>
      <w:r>
        <w:t xml:space="preserve">of </w:t>
      </w:r>
      <w:r w:rsidRPr="00DC4915">
        <w:t>the last tray in this ordering</w:t>
      </w:r>
      <w:r>
        <w:t xml:space="preserve">. </w:t>
      </w:r>
      <w:r w:rsidR="004B7E9B">
        <w:t xml:space="preserve">You can </w:t>
      </w:r>
      <w:r>
        <w:t xml:space="preserve">disable </w:t>
      </w:r>
      <w:r w:rsidR="004B7E9B" w:rsidRPr="00DC4915">
        <w:t xml:space="preserve">auto-advance </w:t>
      </w:r>
      <w:r w:rsidR="00410892">
        <w:t>with multiple trays selected</w:t>
      </w:r>
      <w:r>
        <w:t xml:space="preserve">, </w:t>
      </w:r>
      <w:r w:rsidR="004B7E9B">
        <w:t xml:space="preserve">see </w:t>
      </w:r>
      <w:r w:rsidR="004B7E9B" w:rsidRPr="00A1331A">
        <w:rPr>
          <w:rStyle w:val="IntenseReference"/>
        </w:rPr>
        <w:fldChar w:fldCharType="begin" w:fldLock="1"/>
      </w:r>
      <w:r w:rsidR="004B7E9B" w:rsidRPr="00A1331A">
        <w:rPr>
          <w:rStyle w:val="IntenseReference"/>
        </w:rPr>
        <w:instrText xml:space="preserve"> REF _Ref36890335 \w \h </w:instrText>
      </w:r>
      <w:r w:rsidR="00E81B63" w:rsidRPr="00A1331A">
        <w:rPr>
          <w:rStyle w:val="IntenseReference"/>
        </w:rPr>
        <w:instrText xml:space="preserve"> \* MERGEFORMAT </w:instrText>
      </w:r>
      <w:r w:rsidR="004B7E9B" w:rsidRPr="00A1331A">
        <w:rPr>
          <w:rStyle w:val="IntenseReference"/>
        </w:rPr>
      </w:r>
      <w:r w:rsidR="004B7E9B" w:rsidRPr="00A1331A">
        <w:rPr>
          <w:rStyle w:val="IntenseReference"/>
        </w:rPr>
        <w:fldChar w:fldCharType="separate"/>
      </w:r>
      <w:r w:rsidR="000A7C44" w:rsidRPr="00A1331A">
        <w:rPr>
          <w:rStyle w:val="IntenseReference"/>
        </w:rPr>
        <w:t>D8.1</w:t>
      </w:r>
      <w:r w:rsidR="004B7E9B" w:rsidRPr="00A1331A">
        <w:rPr>
          <w:rStyle w:val="IntenseReference"/>
        </w:rPr>
        <w:fldChar w:fldCharType="end"/>
      </w:r>
      <w:r w:rsidR="004B7E9B">
        <w:t xml:space="preserve"> </w:t>
      </w:r>
      <w:r w:rsidR="004B7E9B" w:rsidRPr="00A1331A">
        <w:rPr>
          <w:rStyle w:val="IntenseReference"/>
        </w:rPr>
        <w:fldChar w:fldCharType="begin" w:fldLock="1"/>
      </w:r>
      <w:r w:rsidR="004B7E9B" w:rsidRPr="00A1331A">
        <w:rPr>
          <w:rStyle w:val="IntenseReference"/>
        </w:rPr>
        <w:instrText xml:space="preserve"> REF _Ref36890335 \h </w:instrText>
      </w:r>
      <w:r w:rsidR="00E81B63" w:rsidRPr="00A1331A">
        <w:rPr>
          <w:rStyle w:val="IntenseReference"/>
        </w:rPr>
        <w:instrText xml:space="preserve"> \* MERGEFORMAT </w:instrText>
      </w:r>
      <w:r w:rsidR="004B7E9B" w:rsidRPr="00A1331A">
        <w:rPr>
          <w:rStyle w:val="IntenseReference"/>
        </w:rPr>
      </w:r>
      <w:r w:rsidR="004B7E9B" w:rsidRPr="00A1331A">
        <w:rPr>
          <w:rStyle w:val="IntenseReference"/>
        </w:rPr>
        <w:fldChar w:fldCharType="separate"/>
      </w:r>
      <w:r w:rsidR="000A7C44" w:rsidRPr="00A1331A">
        <w:rPr>
          <w:rStyle w:val="IntenseReference"/>
        </w:rPr>
        <w:t>Personal Settings</w:t>
      </w:r>
      <w:r w:rsidR="004B7E9B" w:rsidRPr="00A1331A">
        <w:rPr>
          <w:rStyle w:val="IntenseReference"/>
        </w:rPr>
        <w:fldChar w:fldCharType="end"/>
      </w:r>
      <w:r w:rsidR="004B7E9B">
        <w:t>.</w:t>
      </w:r>
    </w:p>
    <w:p w14:paraId="731C5BFD" w14:textId="77777777" w:rsidR="006D2A33" w:rsidRPr="00DC4915" w:rsidRDefault="006D2A33" w:rsidP="00E81B63">
      <w:pPr>
        <w:spacing w:before="240"/>
      </w:pPr>
      <w:r w:rsidRPr="00DC4915">
        <w:br w:type="page"/>
      </w:r>
    </w:p>
    <w:p w14:paraId="75AF9947" w14:textId="616E5DC6" w:rsidR="00BF5029" w:rsidRPr="00DC4915" w:rsidRDefault="00AE0A6E" w:rsidP="00E81B63">
      <w:pPr>
        <w:pStyle w:val="Heading3"/>
        <w:spacing w:before="240"/>
      </w:pPr>
      <w:bookmarkStart w:id="100" w:name="_Ref36890813"/>
      <w:bookmarkStart w:id="101" w:name="_Toc37590667"/>
      <w:r w:rsidRPr="00DC4915">
        <w:lastRenderedPageBreak/>
        <w:t xml:space="preserve">Tray </w:t>
      </w:r>
      <w:r w:rsidR="00BF5029" w:rsidRPr="00DC4915">
        <w:t>Info</w:t>
      </w:r>
      <w:r w:rsidR="003C532F" w:rsidRPr="00DC4915">
        <w:t>rmation</w:t>
      </w:r>
      <w:r w:rsidR="00BF5029" w:rsidRPr="00DC4915">
        <w:t xml:space="preserve"> Dialog</w:t>
      </w:r>
      <w:bookmarkEnd w:id="100"/>
      <w:bookmarkEnd w:id="101"/>
    </w:p>
    <w:p w14:paraId="6C983B17" w14:textId="77777777" w:rsidR="00BF5029" w:rsidRPr="00DC4915" w:rsidRDefault="00BF5029" w:rsidP="00E81B63">
      <w:pPr>
        <w:pStyle w:val="Subtitle"/>
        <w:spacing w:before="240"/>
      </w:pPr>
      <w:r w:rsidRPr="00DC4915">
        <w:t xml:space="preserve">Relating to </w:t>
      </w:r>
      <w:r w:rsidRPr="00DC4915">
        <w:rPr>
          <w:b/>
        </w:rPr>
        <w:t xml:space="preserve">side panel </w:t>
      </w:r>
      <w:r w:rsidRPr="00DC4915">
        <w:t xml:space="preserve">and </w:t>
      </w:r>
      <w:r w:rsidRPr="00DC4915">
        <w:rPr>
          <w:b/>
        </w:rPr>
        <w:t>selection</w:t>
      </w:r>
    </w:p>
    <w:p w14:paraId="3FDAFAA9" w14:textId="15938D1A" w:rsidR="008D4B72" w:rsidRPr="00DC4915" w:rsidRDefault="00F931CA" w:rsidP="00E81B63">
      <w:pPr>
        <w:spacing w:before="240"/>
      </w:pPr>
      <w:r>
        <w:t xml:space="preserve">You can tap on </w:t>
      </w:r>
      <w:r w:rsidR="00EA6B25">
        <w:t xml:space="preserve">the </w:t>
      </w:r>
      <w:r w:rsidR="00757453">
        <w:t>T</w:t>
      </w:r>
      <w:r w:rsidR="008D4B72">
        <w:t xml:space="preserve">ray </w:t>
      </w:r>
      <w:r w:rsidR="00757453">
        <w:t>I</w:t>
      </w:r>
      <w:r w:rsidR="008D4B72" w:rsidRPr="00DC4915">
        <w:t xml:space="preserve">nformation </w:t>
      </w:r>
      <w:r w:rsidR="00EA6B25">
        <w:t xml:space="preserve">button in the side panel (see </w:t>
      </w:r>
      <w:r w:rsidR="008D4B72" w:rsidRPr="00A1331A">
        <w:rPr>
          <w:rStyle w:val="IntenseReference"/>
        </w:rPr>
        <w:fldChar w:fldCharType="begin" w:fldLock="1"/>
      </w:r>
      <w:r w:rsidR="008D4B72" w:rsidRPr="00A1331A">
        <w:rPr>
          <w:rStyle w:val="IntenseReference"/>
        </w:rPr>
        <w:instrText xml:space="preserve"> REF _Ref36994728 \h </w:instrText>
      </w:r>
      <w:r w:rsidR="00E81B63" w:rsidRPr="00A1331A">
        <w:rPr>
          <w:rStyle w:val="IntenseReference"/>
        </w:rPr>
        <w:instrText xml:space="preserve"> \* MERGEFORMAT </w:instrText>
      </w:r>
      <w:r w:rsidR="008D4B72" w:rsidRPr="00A1331A">
        <w:rPr>
          <w:rStyle w:val="IntenseReference"/>
        </w:rPr>
      </w:r>
      <w:r w:rsidR="008D4B72" w:rsidRPr="00A1331A">
        <w:rPr>
          <w:rStyle w:val="IntenseReference"/>
        </w:rPr>
        <w:fldChar w:fldCharType="separate"/>
      </w:r>
      <w:r w:rsidR="000A7C44" w:rsidRPr="00A1331A">
        <w:rPr>
          <w:rStyle w:val="IntenseReference"/>
        </w:rPr>
        <w:t>Figure 30</w:t>
      </w:r>
      <w:r w:rsidR="008D4B72" w:rsidRPr="00A1331A">
        <w:rPr>
          <w:rStyle w:val="IntenseReference"/>
        </w:rPr>
        <w:fldChar w:fldCharType="end"/>
      </w:r>
      <w:r w:rsidR="00EA6B25">
        <w:t>) to open this dialog</w:t>
      </w:r>
      <w:r w:rsidR="00B100D5">
        <w:t>.</w:t>
      </w:r>
    </w:p>
    <w:p w14:paraId="4ECF0407" w14:textId="77777777" w:rsidR="008D4B72" w:rsidRPr="00DC4915" w:rsidRDefault="008D4B72" w:rsidP="00E81B63">
      <w:pPr>
        <w:spacing w:before="240"/>
        <w:jc w:val="center"/>
      </w:pPr>
      <w:r w:rsidRPr="00DC4915">
        <w:rPr>
          <w:noProof/>
        </w:rPr>
        <mc:AlternateContent>
          <mc:Choice Requires="wps">
            <w:drawing>
              <wp:anchor distT="0" distB="0" distL="114300" distR="114300" simplePos="0" relativeHeight="251658367" behindDoc="0" locked="0" layoutInCell="1" allowOverlap="1" wp14:anchorId="76DA6A30" wp14:editId="611B6FDE">
                <wp:simplePos x="0" y="0"/>
                <wp:positionH relativeFrom="margin">
                  <wp:align>center</wp:align>
                </wp:positionH>
                <wp:positionV relativeFrom="paragraph">
                  <wp:posOffset>742026</wp:posOffset>
                </wp:positionV>
                <wp:extent cx="1828800" cy="1828800"/>
                <wp:effectExtent l="0" t="0" r="0" b="0"/>
                <wp:wrapNone/>
                <wp:docPr id="208"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D848479" w14:textId="17507212" w:rsidR="008D4B72" w:rsidRPr="0044641C" w:rsidRDefault="008D4B72" w:rsidP="008D4B72">
                            <w:pPr>
                              <w:pStyle w:val="Caption"/>
                              <w:rPr>
                                <w:rFonts w:eastAsiaTheme="minorHAnsi"/>
                                <w:i/>
                                <w:iCs/>
                                <w:color w:val="454551" w:themeColor="text2"/>
                              </w:rPr>
                            </w:pPr>
                            <w:bookmarkStart w:id="102" w:name="_Ref36994728"/>
                            <w:r w:rsidRPr="00A412CA">
                              <w:t xml:space="preserve">Figure </w:t>
                            </w:r>
                            <w:fldSimple w:instr=" SEQ Figure \* ARABIC ">
                              <w:r w:rsidR="00EB764F">
                                <w:rPr>
                                  <w:noProof/>
                                </w:rPr>
                                <w:t>30</w:t>
                              </w:r>
                            </w:fldSimple>
                            <w:bookmarkEnd w:id="102"/>
                            <w:r w:rsidRPr="00A412CA">
                              <w:t xml:space="preserve">. </w:t>
                            </w:r>
                            <w:r w:rsidR="00AF235F">
                              <w:t xml:space="preserve">Tray </w:t>
                            </w:r>
                            <w:r w:rsidRPr="00A412CA">
                              <w:t xml:space="preserve">Information button in </w:t>
                            </w:r>
                            <w:r w:rsidR="003524E5">
                              <w:t xml:space="preserve">the </w:t>
                            </w:r>
                            <w:r w:rsidRPr="00A412CA">
                              <w:t>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DA6A30" id="Text Box 54" o:spid="_x0000_s1104" type="#_x0000_t202" style="position:absolute;left:0;text-align:left;margin-left:0;margin-top:58.45pt;width:2in;height:2in;z-index:251658367;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" filled="f" stroked="f" strokeweight=".5pt">
                <v:textbox style="mso-fit-shape-to-text:t">
                  <w:txbxContent>
                    <w:p w14:paraId="5D848479" w14:textId="17507212" w:rsidR="008D4B72" w:rsidRPr="0044641C" w:rsidRDefault="008D4B72" w:rsidP="008D4B72">
                      <w:pPr>
                        <w:pStyle w:val="Caption"/>
                        <w:rPr>
                          <w:rFonts w:eastAsiaTheme="minorHAnsi"/>
                          <w:i/>
                          <w:iCs/>
                          <w:color w:val="454551" w:themeColor="text2"/>
                        </w:rPr>
                      </w:pPr>
                      <w:bookmarkStart w:id="103" w:name="_Ref36994728"/>
                      <w:r w:rsidRPr="00A412CA">
                        <w:t xml:space="preserve">Figure </w:t>
                      </w:r>
                      <w:fldSimple w:instr=" SEQ Figure \* ARABIC ">
                        <w:r w:rsidR="00EB764F">
                          <w:rPr>
                            <w:noProof/>
                          </w:rPr>
                          <w:t>30</w:t>
                        </w:r>
                      </w:fldSimple>
                      <w:bookmarkEnd w:id="103"/>
                      <w:r w:rsidRPr="00A412CA">
                        <w:t xml:space="preserve">. </w:t>
                      </w:r>
                      <w:r w:rsidR="00AF235F">
                        <w:t xml:space="preserve">Tray </w:t>
                      </w:r>
                      <w:r w:rsidRPr="00A412CA">
                        <w:t xml:space="preserve">Information button in </w:t>
                      </w:r>
                      <w:r w:rsidR="003524E5">
                        <w:t xml:space="preserve">the </w:t>
                      </w:r>
                      <w:r w:rsidRPr="00A412CA">
                        <w:t>side panel.</w:t>
                      </w:r>
                    </w:p>
                  </w:txbxContent>
                </v:textbox>
                <w10:wrap anchorx="margin"/>
              </v:shape>
            </w:pict>
          </mc:Fallback>
        </mc:AlternateContent>
      </w:r>
      <w:r w:rsidRPr="00DC4915">
        <w:rPr>
          <w:noProof/>
        </w:rPr>
        <w:drawing>
          <wp:inline distT="0" distB="0" distL="0" distR="0" wp14:anchorId="192724D4" wp14:editId="749F75C1">
            <wp:extent cx="678873" cy="448613"/>
            <wp:effectExtent l="152400" t="152400" r="368935" b="370840"/>
            <wp:docPr id="53" name="Bildobjekt 5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nfo button.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3180" cy="464676"/>
                    </a:xfrm>
                    <a:prstGeom prst="rect">
                      <a:avLst/>
                    </a:prstGeom>
                    <a:ln>
                      <a:noFill/>
                    </a:ln>
                    <a:effectLst>
                      <a:outerShdw blurRad="292100" dist="139700" dir="2700000" algn="tl" rotWithShape="0">
                        <a:srgbClr val="333333">
                          <a:alpha val="65000"/>
                        </a:srgbClr>
                      </a:outerShdw>
                    </a:effectLst>
                  </pic:spPr>
                </pic:pic>
              </a:graphicData>
            </a:graphic>
          </wp:inline>
        </w:drawing>
      </w:r>
    </w:p>
    <w:p w14:paraId="43C4EDD5" w14:textId="5898CDF3" w:rsidR="004056CE" w:rsidRPr="00DC4915" w:rsidRDefault="004056CE" w:rsidP="00E81B63">
      <w:pPr>
        <w:spacing w:before="240"/>
      </w:pPr>
      <w:r w:rsidRPr="00DC4915">
        <w:t xml:space="preserve">If </w:t>
      </w:r>
      <w:r w:rsidRPr="00756407">
        <w:rPr>
          <w:b/>
          <w:bCs/>
        </w:rPr>
        <w:t>exactly one tray</w:t>
      </w:r>
      <w:r w:rsidRPr="00DC4915">
        <w:t xml:space="preserve"> is selected</w:t>
      </w:r>
      <w:r>
        <w:t>,</w:t>
      </w:r>
      <w:r w:rsidRPr="00DC4915">
        <w:t xml:space="preserve"> </w:t>
      </w:r>
      <w:r w:rsidR="003E146D">
        <w:t xml:space="preserve">this dialog </w:t>
      </w:r>
      <w:r>
        <w:t xml:space="preserve">will </w:t>
      </w:r>
      <w:r w:rsidRPr="00DC4915">
        <w:t xml:space="preserve">display the </w:t>
      </w:r>
      <w:r w:rsidR="003E146D">
        <w:t xml:space="preserve">tray's </w:t>
      </w:r>
      <w:r>
        <w:t xml:space="preserve">current comment, the </w:t>
      </w:r>
      <w:r w:rsidRPr="00DC4915">
        <w:t xml:space="preserve">last time the </w:t>
      </w:r>
      <w:r>
        <w:t xml:space="preserve">tray </w:t>
      </w:r>
      <w:r w:rsidRPr="00DC4915">
        <w:t>was edited and by whom</w:t>
      </w:r>
      <w:r w:rsidR="003E146D">
        <w:t>; see</w:t>
      </w:r>
      <w:r w:rsidRPr="00DC4915">
        <w:t xml:space="preserve"> </w:t>
      </w:r>
      <w:r w:rsidRPr="00A1331A">
        <w:rPr>
          <w:rStyle w:val="IntenseReference"/>
        </w:rPr>
        <w:fldChar w:fldCharType="begin" w:fldLock="1"/>
      </w:r>
      <w:r w:rsidRPr="00A1331A">
        <w:rPr>
          <w:rStyle w:val="IntenseReference"/>
        </w:rPr>
        <w:instrText xml:space="preserve"> REF _Ref36994778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1</w:t>
      </w:r>
      <w:r w:rsidRPr="00A1331A">
        <w:rPr>
          <w:rStyle w:val="IntenseReference"/>
        </w:rPr>
        <w:fldChar w:fldCharType="end"/>
      </w:r>
      <w:r>
        <w:t>.</w:t>
      </w:r>
    </w:p>
    <w:p w14:paraId="0AC6E7C0" w14:textId="20867E0A" w:rsidR="00BF5029" w:rsidRPr="00DC4915" w:rsidRDefault="00752E2D" w:rsidP="00E81B63">
      <w:pPr>
        <w:spacing w:before="240"/>
        <w:jc w:val="center"/>
      </w:pPr>
      <w:r w:rsidRPr="00DC4915">
        <w:rPr>
          <w:noProof/>
        </w:rPr>
        <mc:AlternateContent>
          <mc:Choice Requires="wps">
            <w:drawing>
              <wp:anchor distT="0" distB="0" distL="114300" distR="114300" simplePos="0" relativeHeight="251658334" behindDoc="0" locked="0" layoutInCell="1" allowOverlap="1" wp14:anchorId="30AB7D51" wp14:editId="283CF503">
                <wp:simplePos x="0" y="0"/>
                <wp:positionH relativeFrom="margin">
                  <wp:align>center</wp:align>
                </wp:positionH>
                <wp:positionV relativeFrom="paragraph">
                  <wp:posOffset>1422115</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AF8F9AE" w14:textId="280500D8" w:rsidR="001533AB" w:rsidRPr="00E0022B" w:rsidRDefault="001533AB" w:rsidP="000F2499">
                            <w:pPr>
                              <w:pStyle w:val="Caption"/>
                              <w:rPr>
                                <w:rFonts w:eastAsiaTheme="minorHAnsi"/>
                                <w:i/>
                                <w:iCs/>
                                <w:color w:val="454551" w:themeColor="text2"/>
                              </w:rPr>
                            </w:pPr>
                            <w:bookmarkStart w:id="104" w:name="_Ref36994778"/>
                            <w:r w:rsidRPr="00A412CA">
                              <w:t xml:space="preserve">Figure </w:t>
                            </w:r>
                            <w:fldSimple w:instr=" SEQ Figure \* ARABIC ">
                              <w:r w:rsidR="00EB764F">
                                <w:rPr>
                                  <w:noProof/>
                                </w:rPr>
                                <w:t>31</w:t>
                              </w:r>
                            </w:fldSimple>
                            <w:bookmarkEnd w:id="104"/>
                            <w:r w:rsidRPr="00A412CA">
                              <w:t>. Tray information</w:t>
                            </w:r>
                            <w:r w:rsidR="00550DFC">
                              <w:t xml:space="preserve"> </w:t>
                            </w:r>
                            <w:r w:rsidR="003358AB">
                              <w:t xml:space="preserve">dialog </w:t>
                            </w:r>
                            <w:r w:rsidR="00550DFC">
                              <w:t xml:space="preserve">with </w:t>
                            </w:r>
                            <w:r w:rsidRPr="00A412CA">
                              <w:t>one tray sel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AB7D51" id="Text Box 55" o:spid="_x0000_s1105" type="#_x0000_t202" style="position:absolute;left:0;text-align:left;margin-left:0;margin-top:112pt;width:2in;height:2in;z-index:25165833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" filled="f" stroked="f" strokeweight=".5pt">
                <v:textbox style="mso-fit-shape-to-text:t">
                  <w:txbxContent>
                    <w:p w14:paraId="6AF8F9AE" w14:textId="280500D8" w:rsidR="001533AB" w:rsidRPr="00E0022B" w:rsidRDefault="001533AB" w:rsidP="000F2499">
                      <w:pPr>
                        <w:pStyle w:val="Caption"/>
                        <w:rPr>
                          <w:rFonts w:eastAsiaTheme="minorHAnsi"/>
                          <w:i/>
                          <w:iCs/>
                          <w:color w:val="454551" w:themeColor="text2"/>
                        </w:rPr>
                      </w:pPr>
                      <w:bookmarkStart w:id="105" w:name="_Ref36994778"/>
                      <w:r w:rsidRPr="00A412CA">
                        <w:t xml:space="preserve">Figure </w:t>
                      </w:r>
                      <w:fldSimple w:instr=" SEQ Figure \* ARABIC ">
                        <w:r w:rsidR="00EB764F">
                          <w:rPr>
                            <w:noProof/>
                          </w:rPr>
                          <w:t>31</w:t>
                        </w:r>
                      </w:fldSimple>
                      <w:bookmarkEnd w:id="105"/>
                      <w:r w:rsidRPr="00A412CA">
                        <w:t>. Tray information</w:t>
                      </w:r>
                      <w:r w:rsidR="00550DFC">
                        <w:t xml:space="preserve"> </w:t>
                      </w:r>
                      <w:r w:rsidR="003358AB">
                        <w:t xml:space="preserve">dialog </w:t>
                      </w:r>
                      <w:r w:rsidR="00550DFC">
                        <w:t xml:space="preserve">with </w:t>
                      </w:r>
                      <w:r w:rsidRPr="00A412CA">
                        <w:t>one tray selected.</w:t>
                      </w:r>
                    </w:p>
                  </w:txbxContent>
                </v:textbox>
                <w10:wrap anchorx="margin"/>
              </v:shape>
            </w:pict>
          </mc:Fallback>
        </mc:AlternateContent>
      </w:r>
      <w:r w:rsidR="00140561">
        <w:rPr>
          <w:noProof/>
        </w:rPr>
        <w:drawing>
          <wp:inline distT="0" distB="0" distL="0" distR="0" wp14:anchorId="235D958B" wp14:editId="6C208FA4">
            <wp:extent cx="3655159" cy="1152000"/>
            <wp:effectExtent l="152400" t="152400" r="364490" b="353060"/>
            <wp:docPr id="36" name="Bildobjekt 3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nfo popu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55159" cy="1152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1231499" w14:textId="5ECA17C0" w:rsidR="00757410" w:rsidRDefault="003E146D" w:rsidP="00E81B63">
      <w:pPr>
        <w:spacing w:before="240"/>
      </w:pPr>
      <w:r>
        <w:t>You can u</w:t>
      </w:r>
      <w:r w:rsidR="009926ED">
        <w:t xml:space="preserve">se the </w:t>
      </w:r>
      <w:r w:rsidR="00757410" w:rsidRPr="00DC4915">
        <w:t>text field to edit the comment</w:t>
      </w:r>
      <w:r w:rsidR="002F20E6">
        <w:t xml:space="preserve">, and </w:t>
      </w:r>
      <w:r w:rsidR="00CA23DB">
        <w:t xml:space="preserve">then </w:t>
      </w:r>
      <w:r w:rsidR="009926ED">
        <w:t>S</w:t>
      </w:r>
      <w:r w:rsidR="00CE7C2A">
        <w:t xml:space="preserve">ave or </w:t>
      </w:r>
      <w:r w:rsidR="009926ED">
        <w:t>C</w:t>
      </w:r>
      <w:r w:rsidR="00CE7C2A">
        <w:t xml:space="preserve">ancel by using the </w:t>
      </w:r>
      <w:r w:rsidR="006A3BE1">
        <w:t>relevant buttons.</w:t>
      </w:r>
    </w:p>
    <w:p w14:paraId="47B92AD2" w14:textId="4C696ADD" w:rsidR="004056CE" w:rsidRPr="004056CE" w:rsidRDefault="004056CE" w:rsidP="00E81B63">
      <w:pPr>
        <w:spacing w:before="240"/>
      </w:pPr>
      <w:r w:rsidRPr="00DC4915">
        <w:t xml:space="preserve">If </w:t>
      </w:r>
      <w:r w:rsidRPr="00DC4915">
        <w:rPr>
          <w:b/>
        </w:rPr>
        <w:t>multiple trays</w:t>
      </w:r>
      <w:r w:rsidRPr="00DC4915">
        <w:t xml:space="preserve"> are selected and </w:t>
      </w:r>
      <w:r w:rsidR="003E146D">
        <w:t>the Save button</w:t>
      </w:r>
      <w:r w:rsidRPr="00DC4915">
        <w:t xml:space="preserve"> is </w:t>
      </w:r>
      <w:r w:rsidR="003E146D">
        <w:t>pressed</w:t>
      </w:r>
      <w:r w:rsidRPr="00DC4915">
        <w:t>, the comment will be applied to all selected trays</w:t>
      </w:r>
      <w:r w:rsidR="00412079">
        <w:t xml:space="preserve"> – </w:t>
      </w:r>
      <w:r w:rsidR="002918D7">
        <w:t xml:space="preserve">and </w:t>
      </w:r>
      <w:r w:rsidR="00412079">
        <w:t>i</w:t>
      </w:r>
      <w:r w:rsidRPr="00DC4915">
        <w:t xml:space="preserve">f any of the selected trays had a pre-existing comment, </w:t>
      </w:r>
      <w:r w:rsidR="004C4ECD">
        <w:t>it</w:t>
      </w:r>
      <w:r w:rsidRPr="00DC4915">
        <w:t xml:space="preserve"> will be overwritten. </w:t>
      </w:r>
      <w:r w:rsidR="004C4ECD">
        <w:t>When</w:t>
      </w:r>
      <w:r w:rsidRPr="00DC4915">
        <w:t xml:space="preserve"> multiple trays </w:t>
      </w:r>
      <w:r w:rsidR="004C4ECD">
        <w:t xml:space="preserve">are </w:t>
      </w:r>
      <w:r w:rsidRPr="00DC4915">
        <w:t>selected</w:t>
      </w:r>
      <w:r w:rsidR="004C4ECD">
        <w:t>,</w:t>
      </w:r>
      <w:r w:rsidRPr="00DC4915">
        <w:t xml:space="preserve"> </w:t>
      </w:r>
      <w:r w:rsidR="004C4ECD">
        <w:t>you cannot</w:t>
      </w:r>
      <w:r w:rsidRPr="00DC4915">
        <w:t xml:space="preserve"> </w:t>
      </w:r>
      <w:r w:rsidR="00412079">
        <w:t>view the Last Modified information (</w:t>
      </w:r>
      <w:r w:rsidRPr="00DC4915">
        <w:t xml:space="preserve">see </w:t>
      </w:r>
      <w:r w:rsidRPr="00A1331A">
        <w:rPr>
          <w:rStyle w:val="IntenseReference"/>
        </w:rPr>
        <w:fldChar w:fldCharType="begin" w:fldLock="1"/>
      </w:r>
      <w:r w:rsidRPr="00A1331A">
        <w:rPr>
          <w:rStyle w:val="IntenseReference"/>
        </w:rPr>
        <w:instrText xml:space="preserve"> REF _Ref3699475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2</w:t>
      </w:r>
      <w:r w:rsidRPr="00A1331A">
        <w:rPr>
          <w:rStyle w:val="IntenseReference"/>
        </w:rPr>
        <w:fldChar w:fldCharType="end"/>
      </w:r>
      <w:r w:rsidR="00412079">
        <w:rPr>
          <w:rStyle w:val="IntenseReference"/>
        </w:rPr>
        <w:t>)</w:t>
      </w:r>
      <w:r w:rsidRPr="00DC4915">
        <w:t>.</w:t>
      </w:r>
    </w:p>
    <w:p w14:paraId="5EF58138" w14:textId="67AB6279" w:rsidR="00BF5029" w:rsidRDefault="001533AB" w:rsidP="00E81B63">
      <w:pPr>
        <w:spacing w:before="240"/>
        <w:jc w:val="center"/>
      </w:pPr>
      <w:r w:rsidRPr="00DC4915">
        <w:rPr>
          <w:noProof/>
        </w:rPr>
        <mc:AlternateContent>
          <mc:Choice Requires="wps">
            <w:drawing>
              <wp:anchor distT="0" distB="0" distL="114300" distR="114300" simplePos="0" relativeHeight="251658335" behindDoc="0" locked="0" layoutInCell="1" allowOverlap="1" wp14:anchorId="4E8F036B" wp14:editId="72ECED74">
                <wp:simplePos x="0" y="0"/>
                <wp:positionH relativeFrom="margin">
                  <wp:align>center</wp:align>
                </wp:positionH>
                <wp:positionV relativeFrom="paragraph">
                  <wp:posOffset>1543424</wp:posOffset>
                </wp:positionV>
                <wp:extent cx="4392538" cy="226142"/>
                <wp:effectExtent l="0" t="0" r="0" b="0"/>
                <wp:wrapNone/>
                <wp:docPr id="210" name="Text Box 203"/>
                <wp:cNvGraphicFramePr/>
                <a:graphic xmlns:a="http://schemas.openxmlformats.org/drawingml/2006/main">
                  <a:graphicData uri="http://schemas.microsoft.com/office/word/2010/wordprocessingShape">
                    <wps:wsp>
                      <wps:cNvSpPr txBox="1"/>
                      <wps:spPr>
                        <a:xfrm>
                          <a:off x="0" y="0"/>
                          <a:ext cx="4392538" cy="226142"/>
                        </a:xfrm>
                        <a:prstGeom prst="rect">
                          <a:avLst/>
                        </a:prstGeom>
                        <a:noFill/>
                        <a:ln w="6350">
                          <a:noFill/>
                        </a:ln>
                      </wps:spPr>
                      <wps:txbx>
                        <w:txbxContent>
                          <w:p w14:paraId="61659F20" w14:textId="2975911B" w:rsidR="001533AB" w:rsidRPr="00D606ED" w:rsidRDefault="001533AB" w:rsidP="000F2499">
                            <w:pPr>
                              <w:pStyle w:val="Caption"/>
                              <w:rPr>
                                <w:rFonts w:eastAsiaTheme="minorHAnsi"/>
                                <w:i/>
                                <w:iCs/>
                                <w:color w:val="454551" w:themeColor="text2"/>
                              </w:rPr>
                            </w:pPr>
                            <w:bookmarkStart w:id="106" w:name="_Ref36994756"/>
                            <w:r w:rsidRPr="00A412CA">
                              <w:t xml:space="preserve">Figure </w:t>
                            </w:r>
                            <w:fldSimple w:instr=" SEQ Figure \* ARABIC ">
                              <w:r w:rsidR="00EB764F">
                                <w:rPr>
                                  <w:noProof/>
                                </w:rPr>
                                <w:t>32</w:t>
                              </w:r>
                            </w:fldSimple>
                            <w:bookmarkEnd w:id="106"/>
                            <w:r w:rsidRPr="00A412CA">
                              <w:t>. Tray information</w:t>
                            </w:r>
                            <w:r w:rsidR="00142FD7">
                              <w:t xml:space="preserve"> </w:t>
                            </w:r>
                            <w:r w:rsidR="003358AB">
                              <w:t xml:space="preserve">dialog </w:t>
                            </w:r>
                            <w:r w:rsidR="00142FD7">
                              <w:t xml:space="preserve">with </w:t>
                            </w:r>
                            <w:r w:rsidRPr="00A412CA">
                              <w:t>multiple trays selected.</w:t>
                            </w:r>
                            <w:r w:rsidRPr="00A412CA">
                              <w:br w:type="pag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F036B" id="Text Box 203" o:spid="_x0000_s1106" type="#_x0000_t202" style="position:absolute;left:0;text-align:left;margin-left:0;margin-top:121.55pt;width:345.85pt;height:17.8pt;z-index:25165833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" filled="f" stroked="f" strokeweight=".5pt">
                <v:textbox>
                  <w:txbxContent>
                    <w:p w14:paraId="61659F20" w14:textId="2975911B" w:rsidR="001533AB" w:rsidRPr="00D606ED" w:rsidRDefault="001533AB" w:rsidP="000F2499">
                      <w:pPr>
                        <w:pStyle w:val="Caption"/>
                        <w:rPr>
                          <w:rFonts w:eastAsiaTheme="minorHAnsi"/>
                          <w:i/>
                          <w:iCs/>
                          <w:color w:val="454551" w:themeColor="text2"/>
                        </w:rPr>
                      </w:pPr>
                      <w:bookmarkStart w:id="107" w:name="_Ref36994756"/>
                      <w:r w:rsidRPr="00A412CA">
                        <w:t xml:space="preserve">Figure </w:t>
                      </w:r>
                      <w:fldSimple w:instr=" SEQ Figure \* ARABIC ">
                        <w:r w:rsidR="00EB764F">
                          <w:rPr>
                            <w:noProof/>
                          </w:rPr>
                          <w:t>32</w:t>
                        </w:r>
                      </w:fldSimple>
                      <w:bookmarkEnd w:id="107"/>
                      <w:r w:rsidRPr="00A412CA">
                        <w:t>. Tray information</w:t>
                      </w:r>
                      <w:r w:rsidR="00142FD7">
                        <w:t xml:space="preserve"> </w:t>
                      </w:r>
                      <w:r w:rsidR="003358AB">
                        <w:t xml:space="preserve">dialog </w:t>
                      </w:r>
                      <w:r w:rsidR="00142FD7">
                        <w:t xml:space="preserve">with </w:t>
                      </w:r>
                      <w:r w:rsidRPr="00A412CA">
                        <w:t>multiple trays selected.</w:t>
                      </w:r>
                      <w:r w:rsidRPr="00A412CA">
                        <w:br w:type="page"/>
                      </w:r>
                    </w:p>
                  </w:txbxContent>
                </v:textbox>
                <w10:wrap anchorx="margin"/>
              </v:shape>
            </w:pict>
          </mc:Fallback>
        </mc:AlternateContent>
      </w:r>
      <w:r w:rsidR="00140561">
        <w:rPr>
          <w:noProof/>
        </w:rPr>
        <w:drawing>
          <wp:inline distT="0" distB="0" distL="0" distR="0" wp14:anchorId="68D8CD09" wp14:editId="16C59A81">
            <wp:extent cx="3636000" cy="1237250"/>
            <wp:effectExtent l="152400" t="152400" r="365125" b="363220"/>
            <wp:docPr id="40" name="Bildobjekt 4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fo popup multiple tray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36000" cy="1237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AB216C" w14:textId="083DCD12" w:rsidR="00C56C8C" w:rsidRPr="00DC4915" w:rsidRDefault="00C56C8C" w:rsidP="00E81B63">
      <w:pPr>
        <w:spacing w:before="240"/>
      </w:pPr>
      <w:r>
        <w:br w:type="page"/>
      </w:r>
    </w:p>
    <w:p w14:paraId="45F81EB8" w14:textId="77777777" w:rsidR="00BF5029" w:rsidRPr="00DC4915" w:rsidRDefault="00BF5029" w:rsidP="00E81B63">
      <w:pPr>
        <w:pStyle w:val="Heading3"/>
        <w:spacing w:before="240"/>
      </w:pPr>
      <w:bookmarkStart w:id="108" w:name="_Ref36642491"/>
      <w:bookmarkStart w:id="109" w:name="_Toc37590668"/>
      <w:r w:rsidRPr="00DC4915">
        <w:lastRenderedPageBreak/>
        <w:t>Edit Shelf</w:t>
      </w:r>
      <w:bookmarkEnd w:id="108"/>
      <w:bookmarkEnd w:id="109"/>
    </w:p>
    <w:p w14:paraId="796A4E12" w14:textId="1E5BC9F5" w:rsidR="00FA325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viewport</w:t>
      </w:r>
    </w:p>
    <w:p w14:paraId="6E81BC34" w14:textId="532FE799" w:rsidR="000652BC" w:rsidRDefault="00F931CA" w:rsidP="00E81B63">
      <w:pPr>
        <w:spacing w:before="240"/>
      </w:pPr>
      <w:r>
        <w:rPr>
          <w:noProof/>
        </w:rPr>
        <mc:AlternateContent>
          <mc:Choice Requires="wpg">
            <w:drawing>
              <wp:anchor distT="0" distB="0" distL="114300" distR="114300" simplePos="0" relativeHeight="251658406" behindDoc="0" locked="0" layoutInCell="1" allowOverlap="1" wp14:anchorId="5215412C" wp14:editId="52E15346">
                <wp:simplePos x="0" y="0"/>
                <wp:positionH relativeFrom="column">
                  <wp:posOffset>1573161</wp:posOffset>
                </wp:positionH>
                <wp:positionV relativeFrom="paragraph">
                  <wp:posOffset>460436</wp:posOffset>
                </wp:positionV>
                <wp:extent cx="3070860" cy="1035050"/>
                <wp:effectExtent l="0" t="152400" r="0" b="0"/>
                <wp:wrapTopAndBottom/>
                <wp:docPr id="24" name="Group 24"/>
                <wp:cNvGraphicFramePr/>
                <a:graphic xmlns:a="http://schemas.openxmlformats.org/drawingml/2006/main">
                  <a:graphicData uri="http://schemas.microsoft.com/office/word/2010/wordprocessingGroup">
                    <wpg:wgp>
                      <wpg:cNvGrpSpPr/>
                      <wpg:grpSpPr>
                        <a:xfrm>
                          <a:off x="0" y="0"/>
                          <a:ext cx="3070860" cy="1035050"/>
                          <a:chOff x="0" y="0"/>
                          <a:chExt cx="3070860" cy="1035050"/>
                        </a:xfrm>
                      </wpg:grpSpPr>
                      <wps:wsp>
                        <wps:cNvPr id="15" name="Textruta 15"/>
                        <wps:cNvSpPr txBox="1"/>
                        <wps:spPr>
                          <a:xfrm>
                            <a:off x="0" y="663575"/>
                            <a:ext cx="3070860" cy="371475"/>
                          </a:xfrm>
                          <a:prstGeom prst="rect">
                            <a:avLst/>
                          </a:prstGeom>
                          <a:noFill/>
                          <a:ln w="6350">
                            <a:noFill/>
                          </a:ln>
                        </wps:spPr>
                        <wps:txbx>
                          <w:txbxContent>
                            <w:p w14:paraId="36EA57A9" w14:textId="46B4DEDF" w:rsidR="007A1B8A" w:rsidRPr="009F7938" w:rsidRDefault="007A1B8A" w:rsidP="00EC4087">
                              <w:pPr>
                                <w:pStyle w:val="Caption"/>
                                <w:jc w:val="center"/>
                              </w:pPr>
                              <w:r>
                                <w:t xml:space="preserve">Figure </w:t>
                              </w:r>
                              <w:fldSimple w:instr=" SEQ Figure \* ARABIC ">
                                <w:r w:rsidR="00EB764F">
                                  <w:rPr>
                                    <w:noProof/>
                                  </w:rPr>
                                  <w:t>33</w:t>
                                </w:r>
                              </w:fldSimple>
                              <w:r>
                                <w:t xml:space="preserve">. edit shelf button in </w:t>
                              </w:r>
                              <w:r w:rsidR="003524E5">
                                <w:t xml:space="preserve">the </w:t>
                              </w:r>
                              <w:r>
                                <w:t>side panel</w:t>
                              </w:r>
                              <w:r w:rsidR="00EC35C9">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0425382" name="Bildobjekt 242" descr="En bild som visar skärmbild&#10;&#10;Automatiskt genererad beskrivning"/>
                          <pic:cNvPicPr>
                            <a:picLocks noChangeAspect="1"/>
                          </pic:cNvPicPr>
                        </pic:nvPicPr>
                        <pic:blipFill rotWithShape="1">
                          <a:blip r:embed="rId32" cstate="print">
                            <a:extLst>
                              <a:ext uri="{28A0092B-C50C-407E-A947-70E740481C1C}">
                                <a14:useLocalDpi xmlns:a14="http://schemas.microsoft.com/office/drawing/2010/main" val="0"/>
                              </a:ext>
                            </a:extLst>
                          </a:blip>
                          <a:srcRect l="83836" t="39105" b="38117"/>
                          <a:stretch/>
                        </pic:blipFill>
                        <pic:spPr bwMode="auto">
                          <a:xfrm>
                            <a:off x="614516" y="0"/>
                            <a:ext cx="1380490" cy="5276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g:wgp>
                  </a:graphicData>
                </a:graphic>
              </wp:anchor>
            </w:drawing>
          </mc:Choice>
          <mc:Fallback>
            <w:pict>
              <v:group w14:anchorId="5215412C" id="Group 24" o:spid="_x0000_s1107" style="position:absolute;left:0;text-align:left;margin-left:123.85pt;margin-top:36.25pt;width:241.8pt;height:81.5pt;z-index:251658406" coordsize="30708,1035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">
                <v:shape id="Textruta 15" o:spid="_x0000_s1108" type="#_x0000_t202" style="position:absolute;top:6635;width:30708;height:3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" filled="f" stroked="f" strokeweight=".5pt">
                  <v:textbox style="mso-fit-shape-to-text:t">
                    <w:txbxContent>
                      <w:p w14:paraId="36EA57A9" w14:textId="46B4DEDF" w:rsidR="007A1B8A" w:rsidRPr="009F7938" w:rsidRDefault="007A1B8A" w:rsidP="00EC4087">
                        <w:pPr>
                          <w:pStyle w:val="Caption"/>
                          <w:jc w:val="center"/>
                        </w:pPr>
                        <w:r>
                          <w:t xml:space="preserve">Figure </w:t>
                        </w:r>
                        <w:fldSimple w:instr=" SEQ Figure \* ARABIC ">
                          <w:r w:rsidR="00EB764F">
                            <w:rPr>
                              <w:noProof/>
                            </w:rPr>
                            <w:t>33</w:t>
                          </w:r>
                        </w:fldSimple>
                        <w:r>
                          <w:t xml:space="preserve">. edit shelf button in </w:t>
                        </w:r>
                        <w:r w:rsidR="003524E5">
                          <w:t xml:space="preserve">the </w:t>
                        </w:r>
                        <w:r>
                          <w:t>side panel</w:t>
                        </w:r>
                        <w:r w:rsidR="00EC35C9">
                          <w:t>.</w:t>
                        </w:r>
                      </w:p>
                    </w:txbxContent>
                  </v:textbox>
                </v:shape>
                <v:shape id="Bildobjekt 242" o:spid="_x0000_s1109" type="#_x0000_t75" alt="En bild som visar skärmbild&#10;&#10;Automatiskt genererad beskrivning" style="position:absolute;left:6145;width:13805;height:5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">
                  <v:imagedata r:id="rId50" o:title="En bild som visar skärmbild&#10;&#10;Automatiskt genererad beskrivning" croptop="25628f" cropbottom="24980f" cropleft="54943f"/>
                  <v:shadow on="t" color="#333" opacity="42598f" origin="-.5,-.5" offset="2.74397mm,2.74397mm"/>
                </v:shape>
                <w10:wrap type="topAndBottom"/>
              </v:group>
            </w:pict>
          </mc:Fallback>
        </mc:AlternateContent>
      </w:r>
      <w:r w:rsidR="00563271">
        <w:t>T</w:t>
      </w:r>
      <w:r>
        <w:t>ap</w:t>
      </w:r>
      <w:r w:rsidR="00563271">
        <w:t>ping</w:t>
      </w:r>
      <w:r>
        <w:t xml:space="preserve"> on the </w:t>
      </w:r>
      <w:r w:rsidRPr="00DC4915">
        <w:t>Edit Shelf button in the side panel</w:t>
      </w:r>
      <w:r>
        <w:t xml:space="preserve"> </w:t>
      </w:r>
      <w:r w:rsidR="00563271">
        <w:t xml:space="preserve">will </w:t>
      </w:r>
      <w:r w:rsidR="007A1B8A" w:rsidRPr="00DC4915">
        <w:t xml:space="preserve">enter </w:t>
      </w:r>
      <w:r w:rsidR="00563271">
        <w:t>the Edit Shelf screen</w:t>
      </w:r>
      <w:r>
        <w:t>.</w:t>
      </w:r>
    </w:p>
    <w:p w14:paraId="4CA6AF6B" w14:textId="69B68A78" w:rsidR="000652BC" w:rsidRPr="00DC4915" w:rsidRDefault="00507E41" w:rsidP="00E81B63">
      <w:pPr>
        <w:spacing w:before="240"/>
      </w:pPr>
      <w:r>
        <w:t>In this screen, t</w:t>
      </w:r>
      <w:r w:rsidR="00AD330A">
        <w:t xml:space="preserve">he viewport </w:t>
      </w:r>
      <w:r w:rsidR="007C4B61">
        <w:t xml:space="preserve">is overlaid </w:t>
      </w:r>
      <w:r w:rsidR="00480741">
        <w:t xml:space="preserve">with </w:t>
      </w:r>
      <w:r w:rsidR="00DF1837">
        <w:t xml:space="preserve">controls </w:t>
      </w:r>
      <w:r w:rsidR="007C4B61">
        <w:t xml:space="preserve">corresponding to </w:t>
      </w:r>
      <w:r w:rsidR="00E1213C">
        <w:t xml:space="preserve">each of </w:t>
      </w:r>
      <w:r w:rsidR="00DF1837">
        <w:t>the shelf's columns</w:t>
      </w:r>
      <w:r w:rsidR="00E1213C">
        <w:t>. Y</w:t>
      </w:r>
      <w:r w:rsidR="001E62A3">
        <w:t xml:space="preserve">ou can </w:t>
      </w:r>
      <w:r w:rsidR="00E1213C">
        <w:t xml:space="preserve">use </w:t>
      </w:r>
      <w:r w:rsidR="00DB6B40">
        <w:t xml:space="preserve">them </w:t>
      </w:r>
      <w:r w:rsidR="00E1213C">
        <w:t xml:space="preserve">to </w:t>
      </w:r>
      <w:r w:rsidR="005B4616">
        <w:t>delet</w:t>
      </w:r>
      <w:r w:rsidR="001E62A3">
        <w:t>e</w:t>
      </w:r>
      <w:r w:rsidR="001D6D62">
        <w:t xml:space="preserve"> </w:t>
      </w:r>
      <w:r w:rsidR="002B1BC2">
        <w:t xml:space="preserve">a </w:t>
      </w:r>
      <w:r w:rsidR="005B4616">
        <w:t>column, adjust</w:t>
      </w:r>
      <w:r w:rsidR="001D6D62">
        <w:t xml:space="preserve"> </w:t>
      </w:r>
      <w:r w:rsidR="002B1BC2">
        <w:t xml:space="preserve">its </w:t>
      </w:r>
      <w:r w:rsidR="005B4616">
        <w:t>height</w:t>
      </w:r>
      <w:r w:rsidR="0085276B">
        <w:t xml:space="preserve">, and </w:t>
      </w:r>
      <w:r w:rsidR="003B6D06">
        <w:t xml:space="preserve">adjust </w:t>
      </w:r>
      <w:r w:rsidR="002B1BC2">
        <w:t xml:space="preserve">its </w:t>
      </w:r>
      <w:r w:rsidR="001448C7">
        <w:t>width</w:t>
      </w:r>
      <w:r w:rsidR="005B4616">
        <w:t>.</w:t>
      </w:r>
      <w:r w:rsidR="000652BC" w:rsidRPr="00DC4915">
        <w:t xml:space="preserve"> </w:t>
      </w:r>
      <w:r w:rsidR="002B1BC2">
        <w:t xml:space="preserve">By using the </w:t>
      </w:r>
      <w:r w:rsidR="000D1FD3">
        <w:t>controls,</w:t>
      </w:r>
      <w:r w:rsidR="002B1BC2">
        <w:t xml:space="preserve"> </w:t>
      </w:r>
      <w:r w:rsidR="00224776">
        <w:t xml:space="preserve">you can </w:t>
      </w:r>
      <w:r w:rsidR="00FC2B67">
        <w:t xml:space="preserve">ensure </w:t>
      </w:r>
      <w:r w:rsidR="002D111D">
        <w:t xml:space="preserve">that the </w:t>
      </w:r>
      <w:r w:rsidR="00E528A8">
        <w:t xml:space="preserve">current </w:t>
      </w:r>
      <w:r w:rsidR="00FC2B67">
        <w:t xml:space="preserve">shelf </w:t>
      </w:r>
      <w:r w:rsidR="002B1BC2">
        <w:t xml:space="preserve">and its columns </w:t>
      </w:r>
      <w:r w:rsidR="00FC2B67">
        <w:t xml:space="preserve">match </w:t>
      </w:r>
      <w:r w:rsidR="005C6B29">
        <w:t xml:space="preserve">the </w:t>
      </w:r>
      <w:r w:rsidR="00FC2B67">
        <w:t xml:space="preserve">physical </w:t>
      </w:r>
      <w:r w:rsidR="002B1BC2">
        <w:t xml:space="preserve">world, </w:t>
      </w:r>
      <w:r w:rsidR="000D1FD3">
        <w:t xml:space="preserve">and </w:t>
      </w:r>
      <w:r w:rsidR="00224776">
        <w:t xml:space="preserve">thus </w:t>
      </w:r>
      <w:r w:rsidR="00FC2B67">
        <w:t xml:space="preserve">model your warehouse </w:t>
      </w:r>
      <w:r w:rsidR="000D1FD3">
        <w:t xml:space="preserve">more </w:t>
      </w:r>
      <w:r w:rsidR="00FC2B67">
        <w:t>accurately.</w:t>
      </w:r>
    </w:p>
    <w:p w14:paraId="52CE3A7D" w14:textId="3D68402C" w:rsidR="000652BC" w:rsidRPr="00562E58" w:rsidRDefault="000652BC" w:rsidP="00E81B63">
      <w:pPr>
        <w:spacing w:before="240"/>
        <w:rPr>
          <w:b/>
          <w:i/>
          <w:iCs/>
        </w:rPr>
      </w:pPr>
      <w:r w:rsidRPr="00562E58">
        <w:rPr>
          <w:b/>
          <w:i/>
          <w:iCs/>
        </w:rPr>
        <w:t>WARNING</w:t>
      </w:r>
      <w:r w:rsidR="00562E58">
        <w:rPr>
          <w:b/>
          <w:i/>
          <w:iCs/>
        </w:rPr>
        <w:t>:</w:t>
      </w:r>
      <w:r w:rsidRPr="00562E58">
        <w:rPr>
          <w:b/>
          <w:i/>
          <w:iCs/>
        </w:rPr>
        <w:t xml:space="preserve"> </w:t>
      </w:r>
      <w:r w:rsidR="00562E58">
        <w:rPr>
          <w:b/>
          <w:i/>
          <w:iCs/>
        </w:rPr>
        <w:t>C</w:t>
      </w:r>
      <w:r w:rsidRPr="00562E58">
        <w:rPr>
          <w:b/>
          <w:i/>
          <w:iCs/>
        </w:rPr>
        <w:t xml:space="preserve">hanges made on this screen </w:t>
      </w:r>
      <w:r w:rsidR="00562E58">
        <w:rPr>
          <w:b/>
          <w:i/>
          <w:iCs/>
        </w:rPr>
        <w:t>are applied immediately</w:t>
      </w:r>
      <w:r w:rsidR="00AF0C7C">
        <w:rPr>
          <w:b/>
          <w:i/>
          <w:iCs/>
        </w:rPr>
        <w:t>;</w:t>
      </w:r>
      <w:r w:rsidR="00562E58">
        <w:rPr>
          <w:b/>
          <w:i/>
          <w:iCs/>
        </w:rPr>
        <w:t xml:space="preserve"> you cannot undo</w:t>
      </w:r>
      <w:r w:rsidR="00480943">
        <w:rPr>
          <w:b/>
          <w:i/>
          <w:iCs/>
        </w:rPr>
        <w:t xml:space="preserve"> them.</w:t>
      </w:r>
    </w:p>
    <w:p w14:paraId="2BB4BA94" w14:textId="791B7154" w:rsidR="007A1B8A" w:rsidRPr="007A1B8A" w:rsidRDefault="00A13BE4" w:rsidP="00E81B63">
      <w:pPr>
        <w:spacing w:before="240"/>
      </w:pPr>
      <w:r w:rsidRPr="00DC4915">
        <w:rPr>
          <w:noProof/>
        </w:rPr>
        <mc:AlternateContent>
          <mc:Choice Requires="wps">
            <w:drawing>
              <wp:anchor distT="0" distB="0" distL="114300" distR="114300" simplePos="0" relativeHeight="251658305" behindDoc="0" locked="0" layoutInCell="1" allowOverlap="1" wp14:anchorId="49AE2853" wp14:editId="64FA3390">
                <wp:simplePos x="0" y="0"/>
                <wp:positionH relativeFrom="margin">
                  <wp:posOffset>1621155</wp:posOffset>
                </wp:positionH>
                <wp:positionV relativeFrom="paragraph">
                  <wp:posOffset>175813</wp:posOffset>
                </wp:positionV>
                <wp:extent cx="1616075" cy="1404620"/>
                <wp:effectExtent l="0" t="0" r="0" b="0"/>
                <wp:wrapNone/>
                <wp:docPr id="104254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404620"/>
                        </a:xfrm>
                        <a:prstGeom prst="rect">
                          <a:avLst/>
                        </a:prstGeom>
                        <a:noFill/>
                        <a:ln w="9525">
                          <a:noFill/>
                          <a:miter lim="800000"/>
                          <a:headEnd/>
                          <a:tailEnd/>
                        </a:ln>
                      </wps:spPr>
                      <wps:txbx>
                        <w:txbxContent>
                          <w:p w14:paraId="4DF1C522" w14:textId="77777777" w:rsidR="00BF5029" w:rsidRPr="002B1F7B" w:rsidRDefault="00BF5029" w:rsidP="00BF5029">
                            <w:r>
                              <w:t>Delete</w:t>
                            </w:r>
                            <w:r w:rsidR="007C0337">
                              <w:t xml:space="preserve"> Column </w:t>
                            </w:r>
                            <w:r>
                              <w:t>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9AE2853" id="_x0000_s1110" type="#_x0000_t202" style="position:absolute;left:0;text-align:left;margin-left:127.65pt;margin-top:13.85pt;width:127.25pt;height:110.6pt;z-index:25165830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" filled="f" stroked="f">
                <v:textbox style="mso-fit-shape-to-text:t">
                  <w:txbxContent>
                    <w:p w14:paraId="4DF1C522" w14:textId="77777777" w:rsidR="00BF5029" w:rsidRPr="002B1F7B" w:rsidRDefault="00BF5029" w:rsidP="00BF5029">
                      <w:r>
                        <w:t>Delete</w:t>
                      </w:r>
                      <w:r w:rsidR="007C0337">
                        <w:t xml:space="preserve"> Column </w:t>
                      </w:r>
                      <w:r>
                        <w:t>Button</w:t>
                      </w:r>
                    </w:p>
                  </w:txbxContent>
                </v:textbox>
                <w10:wrap anchorx="margin"/>
              </v:shape>
            </w:pict>
          </mc:Fallback>
        </mc:AlternateContent>
      </w:r>
    </w:p>
    <w:p w14:paraId="710AC129" w14:textId="6D0E30B0" w:rsidR="007A1B8A" w:rsidRPr="00DC4915" w:rsidRDefault="00D141E1" w:rsidP="00E81B63">
      <w:pPr>
        <w:pStyle w:val="Subtitle"/>
        <w:spacing w:before="240"/>
      </w:pPr>
      <w:r w:rsidRPr="00DC4915">
        <w:rPr>
          <w:noProof/>
        </w:rPr>
        <mc:AlternateContent>
          <mc:Choice Requires="wps">
            <w:drawing>
              <wp:anchor distT="0" distB="0" distL="114300" distR="114300" simplePos="0" relativeHeight="251658301" behindDoc="0" locked="0" layoutInCell="1" allowOverlap="1" wp14:anchorId="01DA7763" wp14:editId="07988274">
                <wp:simplePos x="0" y="0"/>
                <wp:positionH relativeFrom="column">
                  <wp:posOffset>213360</wp:posOffset>
                </wp:positionH>
                <wp:positionV relativeFrom="paragraph">
                  <wp:posOffset>1382291</wp:posOffset>
                </wp:positionV>
                <wp:extent cx="1287780" cy="373380"/>
                <wp:effectExtent l="12700" t="12700" r="7620" b="7620"/>
                <wp:wrapNone/>
                <wp:docPr id="10425397" name="Rectangle 23"/>
                <wp:cNvGraphicFramePr/>
                <a:graphic xmlns:a="http://schemas.openxmlformats.org/drawingml/2006/main">
                  <a:graphicData uri="http://schemas.microsoft.com/office/word/2010/wordprocessingShape">
                    <wps:wsp>
                      <wps:cNvSpPr/>
                      <wps:spPr>
                        <a:xfrm>
                          <a:off x="0" y="0"/>
                          <a:ext cx="1287780" cy="37338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1BFC2CD0" id="Rectangle 23" o:spid="_x0000_s1026" style="position:absolute;margin-left:16.8pt;margin-top:108.85pt;width:101.4pt;height:29.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" filled="f" strokecolor="#e32d91 [3204]" strokeweight="1.5pt"/>
            </w:pict>
          </mc:Fallback>
        </mc:AlternateContent>
      </w:r>
      <w:r w:rsidRPr="00DC4915">
        <w:rPr>
          <w:noProof/>
        </w:rPr>
        <mc:AlternateContent>
          <mc:Choice Requires="wps">
            <w:drawing>
              <wp:anchor distT="0" distB="0" distL="114300" distR="114300" simplePos="0" relativeHeight="251658300" behindDoc="0" locked="0" layoutInCell="1" allowOverlap="1" wp14:anchorId="1EA0833E" wp14:editId="7FBECF00">
                <wp:simplePos x="0" y="0"/>
                <wp:positionH relativeFrom="page">
                  <wp:posOffset>855323</wp:posOffset>
                </wp:positionH>
                <wp:positionV relativeFrom="paragraph">
                  <wp:posOffset>1414051</wp:posOffset>
                </wp:positionV>
                <wp:extent cx="272265" cy="100173"/>
                <wp:effectExtent l="0" t="0" r="20320" b="14605"/>
                <wp:wrapNone/>
                <wp:docPr id="10425396" name="Straight Connector 8"/>
                <wp:cNvGraphicFramePr/>
                <a:graphic xmlns:a="http://schemas.openxmlformats.org/drawingml/2006/main">
                  <a:graphicData uri="http://schemas.microsoft.com/office/word/2010/wordprocessingShape">
                    <wps:wsp>
                      <wps:cNvCnPr/>
                      <wps:spPr>
                        <a:xfrm flipH="1" flipV="1">
                          <a:off x="0" y="0"/>
                          <a:ext cx="272265" cy="10017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2ECE286" id="Straight Connector 8" o:spid="_x0000_s1026" style="position:absolute;flip:x y;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7.35pt,111.35pt" to="88.8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" strokecolor="#e32d91 [3204]" strokeweight="1pt">
                <v:stroke joinstyle="miter"/>
                <w10:wrap anchorx="page"/>
              </v:line>
            </w:pict>
          </mc:Fallback>
        </mc:AlternateContent>
      </w:r>
      <w:r w:rsidRPr="00DC4915">
        <w:rPr>
          <w:noProof/>
        </w:rPr>
        <mc:AlternateContent>
          <mc:Choice Requires="wps">
            <w:drawing>
              <wp:anchor distT="0" distB="0" distL="114300" distR="114300" simplePos="0" relativeHeight="251658307" behindDoc="0" locked="0" layoutInCell="1" allowOverlap="1" wp14:anchorId="7B217C0F" wp14:editId="5AB5F961">
                <wp:simplePos x="0" y="0"/>
                <wp:positionH relativeFrom="margin">
                  <wp:posOffset>-563880</wp:posOffset>
                </wp:positionH>
                <wp:positionV relativeFrom="paragraph">
                  <wp:posOffset>1207224</wp:posOffset>
                </wp:positionV>
                <wp:extent cx="662940" cy="1404620"/>
                <wp:effectExtent l="0" t="0" r="0" b="1270"/>
                <wp:wrapNone/>
                <wp:docPr id="1042540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1404620"/>
                        </a:xfrm>
                        <a:prstGeom prst="rect">
                          <a:avLst/>
                        </a:prstGeom>
                        <a:noFill/>
                        <a:ln w="9525">
                          <a:noFill/>
                          <a:miter lim="800000"/>
                          <a:headEnd/>
                          <a:tailEnd/>
                        </a:ln>
                      </wps:spPr>
                      <wps:txbx>
                        <w:txbxContent>
                          <w:p w14:paraId="2EA50D70" w14:textId="77777777" w:rsidR="00BF5029" w:rsidRPr="002B1F7B" w:rsidRDefault="00BF5029" w:rsidP="00BF5029">
                            <w:r>
                              <w:t>Width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217C0F" id="_x0000_s1111" type="#_x0000_t202" style="position:absolute;left:0;text-align:left;margin-left:-44.4pt;margin-top:95.05pt;width:52.2pt;height:110.6pt;z-index:25165830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" filled="f" stroked="f">
                <v:textbox style="mso-fit-shape-to-text:t">
                  <w:txbxContent>
                    <w:p w14:paraId="2EA50D70" w14:textId="77777777" w:rsidR="00BF5029" w:rsidRPr="002B1F7B" w:rsidRDefault="00BF5029" w:rsidP="00BF5029">
                      <w:r>
                        <w:t>Width Buttons</w:t>
                      </w:r>
                    </w:p>
                  </w:txbxContent>
                </v:textbox>
                <w10:wrap anchorx="margin"/>
              </v:shape>
            </w:pict>
          </mc:Fallback>
        </mc:AlternateContent>
      </w:r>
      <w:r w:rsidRPr="00DC4915">
        <w:rPr>
          <w:noProof/>
        </w:rPr>
        <mc:AlternateContent>
          <mc:Choice Requires="wps">
            <w:drawing>
              <wp:anchor distT="0" distB="0" distL="114300" distR="114300" simplePos="0" relativeHeight="251658303" behindDoc="0" locked="0" layoutInCell="1" allowOverlap="1" wp14:anchorId="6B0A1B6D" wp14:editId="20C17623">
                <wp:simplePos x="0" y="0"/>
                <wp:positionH relativeFrom="page">
                  <wp:posOffset>2385588</wp:posOffset>
                </wp:positionH>
                <wp:positionV relativeFrom="paragraph">
                  <wp:posOffset>50234</wp:posOffset>
                </wp:positionV>
                <wp:extent cx="205061" cy="208230"/>
                <wp:effectExtent l="0" t="0" r="24130" b="20955"/>
                <wp:wrapNone/>
                <wp:docPr id="10425399" name="Straight Connector 8"/>
                <wp:cNvGraphicFramePr/>
                <a:graphic xmlns:a="http://schemas.openxmlformats.org/drawingml/2006/main">
                  <a:graphicData uri="http://schemas.microsoft.com/office/word/2010/wordprocessingShape">
                    <wps:wsp>
                      <wps:cNvCnPr/>
                      <wps:spPr>
                        <a:xfrm flipV="1">
                          <a:off x="0" y="0"/>
                          <a:ext cx="205061" cy="20823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5D93B14" id="Straight Connector 8" o:spid="_x0000_s1026" style="position:absolute;flip:y;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7.85pt,3.95pt" to="204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" strokecolor="#e32d91 [3204]" strokeweight="1pt">
                <v:stroke joinstyle="miter"/>
                <w10:wrap anchorx="page"/>
              </v:line>
            </w:pict>
          </mc:Fallback>
        </mc:AlternateContent>
      </w:r>
      <w:r w:rsidR="00D46006" w:rsidRPr="00DC4915">
        <w:rPr>
          <w:noProof/>
        </w:rPr>
        <mc:AlternateContent>
          <mc:Choice Requires="wps">
            <w:drawing>
              <wp:anchor distT="0" distB="0" distL="114300" distR="114300" simplePos="0" relativeHeight="251658342" behindDoc="0" locked="0" layoutInCell="1" allowOverlap="1" wp14:anchorId="5BD85B82" wp14:editId="2EF6B415">
                <wp:simplePos x="0" y="0"/>
                <wp:positionH relativeFrom="column">
                  <wp:posOffset>0</wp:posOffset>
                </wp:positionH>
                <wp:positionV relativeFrom="paragraph">
                  <wp:posOffset>1898040</wp:posOffset>
                </wp:positionV>
                <wp:extent cx="1828800" cy="1828800"/>
                <wp:effectExtent l="0" t="0" r="0" b="0"/>
                <wp:wrapNone/>
                <wp:docPr id="10425368" name="Text Box 104253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2720177" w14:textId="6E81B487" w:rsidR="00D46006" w:rsidRPr="000C3BCF" w:rsidRDefault="00D46006" w:rsidP="000F2499">
                            <w:pPr>
                              <w:pStyle w:val="Caption"/>
                              <w:rPr>
                                <w:rFonts w:eastAsiaTheme="minorHAnsi"/>
                                <w:i/>
                                <w:iCs/>
                                <w:color w:val="454551" w:themeColor="text2"/>
                              </w:rPr>
                            </w:pPr>
                            <w:bookmarkStart w:id="110" w:name="_Ref36994809"/>
                            <w:r w:rsidRPr="00A412CA">
                              <w:t xml:space="preserve">Figure </w:t>
                            </w:r>
                            <w:r w:rsidR="00F747B1">
                              <w:fldChar w:fldCharType="begin"/>
                            </w:r>
                            <w:r w:rsidR="00F747B1">
                              <w:instrText xml:space="preserve"> SEQ Figure \* ARABIC </w:instrText>
                            </w:r>
                            <w:r w:rsidR="00F747B1">
                              <w:fldChar w:fldCharType="separate"/>
                            </w:r>
                            <w:r w:rsidR="00EB764F">
                              <w:rPr>
                                <w:noProof/>
                              </w:rPr>
                              <w:t>34</w:t>
                            </w:r>
                            <w:r w:rsidR="00F747B1">
                              <w:rPr>
                                <w:noProof/>
                              </w:rPr>
                              <w:fldChar w:fldCharType="end"/>
                            </w:r>
                            <w:bookmarkEnd w:id="110"/>
                            <w:r w:rsidRPr="00A412CA">
                              <w:t xml:space="preserve">. </w:t>
                            </w:r>
                            <w:r w:rsidR="000421D4">
                              <w:t xml:space="preserve">viewport in </w:t>
                            </w:r>
                            <w:r w:rsidRPr="00A412CA">
                              <w:t xml:space="preserve">Edit shelf </w:t>
                            </w:r>
                            <w:r w:rsidR="001D4225">
                              <w:t>screen</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D85B82" id="Text Box 10425368" o:spid="_x0000_s1112" type="#_x0000_t202" style="position:absolute;left:0;text-align:left;margin-left:0;margin-top:149.45pt;width:2in;height:2in;z-index:2516583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" filled="f" stroked="f" strokeweight=".5pt">
                <v:textbox style="mso-fit-shape-to-text:t">
                  <w:txbxContent>
                    <w:p w14:paraId="52720177" w14:textId="6E81B487" w:rsidR="00D46006" w:rsidRPr="000C3BCF" w:rsidRDefault="00D46006" w:rsidP="000F2499">
                      <w:pPr>
                        <w:pStyle w:val="Caption"/>
                        <w:rPr>
                          <w:rFonts w:eastAsiaTheme="minorHAnsi"/>
                          <w:i/>
                          <w:iCs/>
                          <w:color w:val="454551" w:themeColor="text2"/>
                        </w:rPr>
                      </w:pPr>
                      <w:bookmarkStart w:id="111" w:name="_Ref36994809"/>
                      <w:r w:rsidRPr="00A412CA">
                        <w:t xml:space="preserve">Figure </w:t>
                      </w:r>
                      <w:r w:rsidR="00F747B1">
                        <w:fldChar w:fldCharType="begin"/>
                      </w:r>
                      <w:r w:rsidR="00F747B1">
                        <w:instrText xml:space="preserve"> SEQ Figure \* ARABIC </w:instrText>
                      </w:r>
                      <w:r w:rsidR="00F747B1">
                        <w:fldChar w:fldCharType="separate"/>
                      </w:r>
                      <w:r w:rsidR="00EB764F">
                        <w:rPr>
                          <w:noProof/>
                        </w:rPr>
                        <w:t>34</w:t>
                      </w:r>
                      <w:r w:rsidR="00F747B1">
                        <w:rPr>
                          <w:noProof/>
                        </w:rPr>
                        <w:fldChar w:fldCharType="end"/>
                      </w:r>
                      <w:bookmarkEnd w:id="111"/>
                      <w:r w:rsidRPr="00A412CA">
                        <w:t xml:space="preserve">. </w:t>
                      </w:r>
                      <w:r w:rsidR="000421D4">
                        <w:t xml:space="preserve">viewport in </w:t>
                      </w:r>
                      <w:r w:rsidRPr="00A412CA">
                        <w:t xml:space="preserve">Edit shelf </w:t>
                      </w:r>
                      <w:r w:rsidR="001D4225">
                        <w:t>screen</w:t>
                      </w:r>
                      <w:r w:rsidRPr="00A412CA">
                        <w:t>.</w:t>
                      </w:r>
                    </w:p>
                  </w:txbxContent>
                </v:textbox>
              </v:shape>
            </w:pict>
          </mc:Fallback>
        </mc:AlternateContent>
      </w:r>
      <w:r w:rsidR="00BF5029" w:rsidRPr="00DC4915">
        <w:rPr>
          <w:noProof/>
        </w:rPr>
        <mc:AlternateContent>
          <mc:Choice Requires="wps">
            <w:drawing>
              <wp:anchor distT="0" distB="0" distL="114300" distR="114300" simplePos="0" relativeHeight="251658304" behindDoc="0" locked="0" layoutInCell="1" allowOverlap="1" wp14:anchorId="13B13F64" wp14:editId="4796B058">
                <wp:simplePos x="0" y="0"/>
                <wp:positionH relativeFrom="margin">
                  <wp:align>left</wp:align>
                </wp:positionH>
                <wp:positionV relativeFrom="paragraph">
                  <wp:posOffset>726440</wp:posOffset>
                </wp:positionV>
                <wp:extent cx="601980" cy="76200"/>
                <wp:effectExtent l="0" t="0" r="26670" b="19050"/>
                <wp:wrapNone/>
                <wp:docPr id="10425400" name="Straight Connector 8"/>
                <wp:cNvGraphicFramePr/>
                <a:graphic xmlns:a="http://schemas.openxmlformats.org/drawingml/2006/main">
                  <a:graphicData uri="http://schemas.microsoft.com/office/word/2010/wordprocessingShape">
                    <wps:wsp>
                      <wps:cNvCnPr/>
                      <wps:spPr>
                        <a:xfrm flipH="1" flipV="1">
                          <a:off x="0" y="0"/>
                          <a:ext cx="601980" cy="762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D73068" id="Straight Connector 8" o:spid="_x0000_s1026" style="position:absolute;flip:x y;z-index:2516583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2pt" to="47.4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" strokecolor="#e32d91 [3204]" strokeweight="1pt">
                <v:stroke joinstyle="miter"/>
                <w10:wrap anchorx="margin"/>
              </v:line>
            </w:pict>
          </mc:Fallback>
        </mc:AlternateContent>
      </w:r>
      <w:r w:rsidR="00BF5029" w:rsidRPr="00DC4915">
        <w:rPr>
          <w:noProof/>
        </w:rPr>
        <mc:AlternateContent>
          <mc:Choice Requires="wps">
            <w:drawing>
              <wp:anchor distT="0" distB="0" distL="114300" distR="114300" simplePos="0" relativeHeight="251658302" behindDoc="0" locked="0" layoutInCell="1" allowOverlap="1" wp14:anchorId="6218838F" wp14:editId="7AF80DCF">
                <wp:simplePos x="0" y="0"/>
                <wp:positionH relativeFrom="column">
                  <wp:posOffset>605155</wp:posOffset>
                </wp:positionH>
                <wp:positionV relativeFrom="paragraph">
                  <wp:posOffset>398780</wp:posOffset>
                </wp:positionV>
                <wp:extent cx="522514" cy="876300"/>
                <wp:effectExtent l="0" t="0" r="11430" b="19050"/>
                <wp:wrapNone/>
                <wp:docPr id="10425398" name="Rectangle 23"/>
                <wp:cNvGraphicFramePr/>
                <a:graphic xmlns:a="http://schemas.openxmlformats.org/drawingml/2006/main">
                  <a:graphicData uri="http://schemas.microsoft.com/office/word/2010/wordprocessingShape">
                    <wps:wsp>
                      <wps:cNvSpPr/>
                      <wps:spPr>
                        <a:xfrm>
                          <a:off x="0" y="0"/>
                          <a:ext cx="522514" cy="8763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0083424B" id="Rectangle 23" o:spid="_x0000_s1026" style="position:absolute;margin-left:47.65pt;margin-top:31.4pt;width:41.15pt;height:69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06" behindDoc="0" locked="0" layoutInCell="1" allowOverlap="1" wp14:anchorId="75A5DA56" wp14:editId="65D6F448">
                <wp:simplePos x="0" y="0"/>
                <wp:positionH relativeFrom="margin">
                  <wp:posOffset>-518160</wp:posOffset>
                </wp:positionH>
                <wp:positionV relativeFrom="paragraph">
                  <wp:posOffset>513080</wp:posOffset>
                </wp:positionV>
                <wp:extent cx="914400" cy="1404620"/>
                <wp:effectExtent l="0" t="0" r="0" b="1270"/>
                <wp:wrapNone/>
                <wp:docPr id="1042540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D014128" w14:textId="77777777" w:rsidR="00BF5029" w:rsidRPr="002B1F7B" w:rsidRDefault="00BF5029" w:rsidP="00BF5029">
                            <w:r>
                              <w:t>Height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A5DA56" id="_x0000_s1113" type="#_x0000_t202" style="position:absolute;left:0;text-align:left;margin-left:-40.8pt;margin-top:40.4pt;width:1in;height:110.6pt;z-index:25165830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" filled="f" stroked="f">
                <v:textbox style="mso-fit-shape-to-text:t">
                  <w:txbxContent>
                    <w:p w14:paraId="0D014128" w14:textId="77777777" w:rsidR="00BF5029" w:rsidRPr="002B1F7B" w:rsidRDefault="00BF5029" w:rsidP="00BF5029">
                      <w:r>
                        <w:t>Height Buttons</w:t>
                      </w:r>
                    </w:p>
                  </w:txbxContent>
                </v:textbox>
                <w10:wrap anchorx="margin"/>
              </v:shape>
            </w:pict>
          </mc:Fallback>
        </mc:AlternateContent>
      </w:r>
      <w:r w:rsidR="00BF5029" w:rsidRPr="00DC4915">
        <w:rPr>
          <w:noProof/>
        </w:rPr>
        <w:drawing>
          <wp:inline distT="0" distB="0" distL="0" distR="0" wp14:anchorId="4216CB86" wp14:editId="02665AA8">
            <wp:extent cx="5943600" cy="1609725"/>
            <wp:effectExtent l="152400" t="152400" r="361950" b="371475"/>
            <wp:docPr id="253" name="Bildobjekt 253" descr="En bild som visar skärmbild, bord, dator, bärbar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dit shel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609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66139" w14:textId="1F4CAEF8" w:rsidR="00BF5029" w:rsidRPr="00DC4915" w:rsidRDefault="00C34715" w:rsidP="00E81B63">
      <w:pPr>
        <w:spacing w:before="240"/>
      </w:pPr>
      <w:r>
        <w:t>Functionality offered by</w:t>
      </w:r>
      <w:r w:rsidR="00376B90" w:rsidRPr="00DC4915">
        <w:t xml:space="preserve"> edit shelf mode, a</w:t>
      </w:r>
      <w:r w:rsidR="00BF5029" w:rsidRPr="00DC4915">
        <w:t xml:space="preserve">s seen in </w:t>
      </w:r>
      <w:r w:rsidR="007D7919" w:rsidRPr="00A1331A">
        <w:rPr>
          <w:rStyle w:val="IntenseReference"/>
        </w:rPr>
        <w:fldChar w:fldCharType="begin" w:fldLock="1"/>
      </w:r>
      <w:r w:rsidR="007D7919" w:rsidRPr="00A1331A">
        <w:rPr>
          <w:rStyle w:val="IntenseReference"/>
        </w:rPr>
        <w:instrText xml:space="preserve"> REF _Ref36994809 \h </w:instrText>
      </w:r>
      <w:r w:rsidR="00E81B63" w:rsidRPr="00A1331A">
        <w:rPr>
          <w:rStyle w:val="IntenseReference"/>
        </w:rPr>
        <w:instrText xml:space="preserve"> \* MERGEFORMAT </w:instrText>
      </w:r>
      <w:r w:rsidR="007D7919" w:rsidRPr="00A1331A">
        <w:rPr>
          <w:rStyle w:val="IntenseReference"/>
        </w:rPr>
      </w:r>
      <w:r w:rsidR="007D7919" w:rsidRPr="00A1331A">
        <w:rPr>
          <w:rStyle w:val="IntenseReference"/>
        </w:rPr>
        <w:fldChar w:fldCharType="separate"/>
      </w:r>
      <w:r w:rsidR="000A7C44" w:rsidRPr="00A1331A">
        <w:rPr>
          <w:rStyle w:val="IntenseReference"/>
        </w:rPr>
        <w:t>Figure 34</w:t>
      </w:r>
      <w:r w:rsidR="007D7919" w:rsidRPr="00A1331A">
        <w:rPr>
          <w:rStyle w:val="IntenseReference"/>
        </w:rPr>
        <w:fldChar w:fldCharType="end"/>
      </w:r>
      <w:r w:rsidR="00F151A5" w:rsidRPr="00DC4915">
        <w:t>:</w:t>
      </w:r>
    </w:p>
    <w:p w14:paraId="3F5CBD32" w14:textId="49ED11E8"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height buttons</w:t>
      </w:r>
      <w:r w:rsidR="00BF5029" w:rsidRPr="00DC4915">
        <w:t xml:space="preserve"> to increase</w:t>
      </w:r>
      <w:r w:rsidR="009E7D20">
        <w:t>/</w:t>
      </w:r>
      <w:r w:rsidR="00BF5029" w:rsidRPr="00DC4915">
        <w:t xml:space="preserve">decrease the </w:t>
      </w:r>
      <w:r w:rsidR="009E7D20">
        <w:t xml:space="preserve">height </w:t>
      </w:r>
      <w:r w:rsidR="00CB2CBA">
        <w:t xml:space="preserve">(trays and </w:t>
      </w:r>
      <w:r w:rsidR="009E7D20">
        <w:t>tray spaces</w:t>
      </w:r>
      <w:r w:rsidR="00CB2CBA">
        <w:t xml:space="preserve"> in total)</w:t>
      </w:r>
      <w:r w:rsidR="00C2560B">
        <w:t xml:space="preserve"> of a column.</w:t>
      </w:r>
    </w:p>
    <w:p w14:paraId="63D2F9CF" w14:textId="65C10DD0"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width buttons</w:t>
      </w:r>
      <w:r w:rsidR="00BF5029" w:rsidRPr="00DC4915">
        <w:t xml:space="preserve"> </w:t>
      </w:r>
      <w:r>
        <w:t xml:space="preserve">to adjust </w:t>
      </w:r>
      <w:r w:rsidR="00BF5029" w:rsidRPr="00DC4915">
        <w:t xml:space="preserve">the </w:t>
      </w:r>
      <w:r w:rsidR="00123F0F" w:rsidRPr="00DC4915">
        <w:t>visual</w:t>
      </w:r>
      <w:r w:rsidR="00BF5029" w:rsidRPr="00DC4915">
        <w:t xml:space="preserve"> width of the column. </w:t>
      </w:r>
      <w:r w:rsidR="00CA0427">
        <w:t>Choose from N</w:t>
      </w:r>
      <w:r w:rsidR="00BF5029" w:rsidRPr="00DC4915">
        <w:t xml:space="preserve">arrow, </w:t>
      </w:r>
      <w:r w:rsidR="00CA0427">
        <w:t>S</w:t>
      </w:r>
      <w:r w:rsidR="00BF5029" w:rsidRPr="00DC4915">
        <w:t xml:space="preserve">tandard and </w:t>
      </w:r>
      <w:r w:rsidR="00CA0427">
        <w:t>W</w:t>
      </w:r>
      <w:r w:rsidR="00BF5029" w:rsidRPr="00DC4915">
        <w:t>ide</w:t>
      </w:r>
      <w:r w:rsidR="0048530E" w:rsidRPr="00DC4915">
        <w:t>, se</w:t>
      </w:r>
      <w:r w:rsidR="00C060D3">
        <w:t xml:space="preserve">e </w:t>
      </w:r>
      <w:r w:rsidR="00C060D3" w:rsidRPr="00A1331A">
        <w:rPr>
          <w:rStyle w:val="IntenseReference"/>
        </w:rPr>
        <w:fldChar w:fldCharType="begin" w:fldLock="1"/>
      </w:r>
      <w:r w:rsidR="00C060D3" w:rsidRPr="00A1331A">
        <w:rPr>
          <w:rStyle w:val="IntenseReference"/>
        </w:rPr>
        <w:instrText xml:space="preserve"> REF _Ref37011718 \w \h </w:instrText>
      </w:r>
      <w:r w:rsidR="00E81B63" w:rsidRPr="00A1331A">
        <w:rPr>
          <w:rStyle w:val="IntenseReference"/>
        </w:rPr>
        <w:instrText xml:space="preserve"> \* MERGEFORMAT </w:instrText>
      </w:r>
      <w:r w:rsidR="00C060D3" w:rsidRPr="00A1331A">
        <w:rPr>
          <w:rStyle w:val="IntenseReference"/>
        </w:rPr>
      </w:r>
      <w:r w:rsidR="00C060D3" w:rsidRPr="00A1331A">
        <w:rPr>
          <w:rStyle w:val="IntenseReference"/>
        </w:rPr>
        <w:fldChar w:fldCharType="separate"/>
      </w:r>
      <w:r w:rsidR="000A7C44" w:rsidRPr="00A1331A">
        <w:rPr>
          <w:rStyle w:val="IntenseReference"/>
        </w:rPr>
        <w:t>C1</w:t>
      </w:r>
      <w:r w:rsidR="00C060D3" w:rsidRPr="00A1331A">
        <w:rPr>
          <w:rStyle w:val="IntenseReference"/>
        </w:rPr>
        <w:fldChar w:fldCharType="end"/>
      </w:r>
      <w:r w:rsidR="00C060D3">
        <w:t xml:space="preserve"> </w:t>
      </w:r>
      <w:r w:rsidR="00C060D3" w:rsidRPr="00A1331A">
        <w:rPr>
          <w:rStyle w:val="IntenseReference"/>
        </w:rPr>
        <w:fldChar w:fldCharType="begin" w:fldLock="1"/>
      </w:r>
      <w:r w:rsidR="00C060D3" w:rsidRPr="00A1331A">
        <w:rPr>
          <w:rStyle w:val="IntenseReference"/>
        </w:rPr>
        <w:instrText xml:space="preserve"> REF _Ref37011718 \h </w:instrText>
      </w:r>
      <w:r w:rsidR="00E81B63" w:rsidRPr="00A1331A">
        <w:rPr>
          <w:rStyle w:val="IntenseReference"/>
        </w:rPr>
        <w:instrText xml:space="preserve"> \* MERGEFORMAT </w:instrText>
      </w:r>
      <w:r w:rsidR="00C060D3" w:rsidRPr="00A1331A">
        <w:rPr>
          <w:rStyle w:val="IntenseReference"/>
        </w:rPr>
      </w:r>
      <w:r w:rsidR="00C060D3" w:rsidRPr="00A1331A">
        <w:rPr>
          <w:rStyle w:val="IntenseReference"/>
        </w:rPr>
        <w:fldChar w:fldCharType="separate"/>
      </w:r>
      <w:r w:rsidR="000A7C44" w:rsidRPr="00A1331A">
        <w:rPr>
          <w:rStyle w:val="IntenseReference"/>
        </w:rPr>
        <w:t>Warehouse Modelling</w:t>
      </w:r>
      <w:r w:rsidR="00C060D3" w:rsidRPr="00A1331A">
        <w:rPr>
          <w:rStyle w:val="IntenseReference"/>
        </w:rPr>
        <w:fldChar w:fldCharType="end"/>
      </w:r>
      <w:r w:rsidR="00BF5029" w:rsidRPr="00DC4915">
        <w:t>.</w:t>
      </w:r>
    </w:p>
    <w:p w14:paraId="2FC66174" w14:textId="7CF654D7"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 xml:space="preserve">delete </w:t>
      </w:r>
      <w:r w:rsidR="00B1273E">
        <w:rPr>
          <w:b/>
        </w:rPr>
        <w:t xml:space="preserve">column </w:t>
      </w:r>
      <w:r w:rsidR="00BF5029" w:rsidRPr="00DC4915">
        <w:rPr>
          <w:b/>
        </w:rPr>
        <w:t>button</w:t>
      </w:r>
      <w:r w:rsidR="00BF5029" w:rsidRPr="00DC4915">
        <w:t xml:space="preserve"> </w:t>
      </w:r>
      <w:r>
        <w:t xml:space="preserve">to remove a </w:t>
      </w:r>
      <w:r w:rsidR="00BF5029" w:rsidRPr="00DC4915">
        <w:t>column.</w:t>
      </w:r>
    </w:p>
    <w:p w14:paraId="68955E27" w14:textId="30A3F8C9" w:rsidR="00BF5029" w:rsidRPr="00DC4915" w:rsidRDefault="000F2710" w:rsidP="00E81B63">
      <w:pPr>
        <w:pStyle w:val="ListParagraph"/>
        <w:numPr>
          <w:ilvl w:val="0"/>
          <w:numId w:val="14"/>
        </w:numPr>
        <w:spacing w:before="240"/>
      </w:pPr>
      <w:r>
        <w:t xml:space="preserve">Click </w:t>
      </w:r>
      <w:r w:rsidR="005977DA">
        <w:t xml:space="preserve">the </w:t>
      </w:r>
      <w:r w:rsidR="00BF5029" w:rsidRPr="00DC4915">
        <w:t>‘</w:t>
      </w:r>
      <w:r w:rsidR="00BF5029" w:rsidRPr="00DC4915">
        <w:rPr>
          <w:b/>
        </w:rPr>
        <w:t>Add Column</w:t>
      </w:r>
      <w:r w:rsidR="00BF5029" w:rsidRPr="00DC4915">
        <w:t xml:space="preserve">’ </w:t>
      </w:r>
      <w:r w:rsidR="005977DA">
        <w:t xml:space="preserve">button </w:t>
      </w:r>
      <w:r>
        <w:t xml:space="preserve">to insert </w:t>
      </w:r>
      <w:r w:rsidR="00BF5029" w:rsidRPr="00DC4915">
        <w:t xml:space="preserve">a </w:t>
      </w:r>
      <w:r w:rsidR="00B1273E">
        <w:t xml:space="preserve">new </w:t>
      </w:r>
      <w:r w:rsidR="00BF5029" w:rsidRPr="00DC4915">
        <w:t xml:space="preserve">column </w:t>
      </w:r>
      <w:r w:rsidR="00B1273E">
        <w:t xml:space="preserve">on </w:t>
      </w:r>
      <w:r w:rsidR="00BF5029" w:rsidRPr="00DC4915">
        <w:t xml:space="preserve">the right </w:t>
      </w:r>
      <w:r w:rsidR="003A7A4B" w:rsidRPr="00DC4915">
        <w:t xml:space="preserve">side of </w:t>
      </w:r>
      <w:r w:rsidR="00BF5029" w:rsidRPr="00DC4915">
        <w:t>the shelf.</w:t>
      </w:r>
    </w:p>
    <w:p w14:paraId="414EC417" w14:textId="25B071BA" w:rsidR="00BF5029" w:rsidRPr="00DC4915" w:rsidRDefault="00F95059" w:rsidP="00E81B63">
      <w:pPr>
        <w:spacing w:before="240"/>
      </w:pPr>
      <w:r>
        <w:t>Once you have finished editing, c</w:t>
      </w:r>
      <w:r w:rsidR="0096499C">
        <w:t xml:space="preserve">lick </w:t>
      </w:r>
      <w:r w:rsidR="00BF5029" w:rsidRPr="00DC4915">
        <w:t>‘</w:t>
      </w:r>
      <w:r w:rsidR="00BF5029" w:rsidRPr="00F95059">
        <w:rPr>
          <w:b/>
        </w:rPr>
        <w:t>Done</w:t>
      </w:r>
      <w:r w:rsidR="00BF5029" w:rsidRPr="00DC4915">
        <w:t xml:space="preserve">’ </w:t>
      </w:r>
      <w:r w:rsidR="00CB12CA" w:rsidRPr="00DC4915">
        <w:t xml:space="preserve">to leave </w:t>
      </w:r>
      <w:r>
        <w:t>E</w:t>
      </w:r>
      <w:r w:rsidR="00CB12CA" w:rsidRPr="00DC4915">
        <w:t xml:space="preserve">dit </w:t>
      </w:r>
      <w:r>
        <w:t>S</w:t>
      </w:r>
      <w:r w:rsidR="00CB12CA" w:rsidRPr="00DC4915">
        <w:t>helf.</w:t>
      </w:r>
    </w:p>
    <w:p w14:paraId="05C587EA" w14:textId="77777777" w:rsidR="00BF5029" w:rsidRPr="00DC4915" w:rsidRDefault="00BF5029" w:rsidP="00E81B63">
      <w:pPr>
        <w:pStyle w:val="Heading3"/>
        <w:spacing w:before="240"/>
      </w:pPr>
      <w:bookmarkStart w:id="112" w:name="_Ref36891191"/>
      <w:bookmarkStart w:id="113" w:name="_Toc37590669"/>
      <w:r w:rsidRPr="00DC4915">
        <w:lastRenderedPageBreak/>
        <w:t>Navigation</w:t>
      </w:r>
      <w:bookmarkEnd w:id="112"/>
      <w:bookmarkEnd w:id="113"/>
    </w:p>
    <w:p w14:paraId="05FBE285" w14:textId="77777777" w:rsidR="00BF5029" w:rsidRPr="00DC491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navigation</w:t>
      </w:r>
    </w:p>
    <w:p w14:paraId="030503E5" w14:textId="4EBF61F5" w:rsidR="00C7565B" w:rsidRDefault="009E328E" w:rsidP="00E81B63">
      <w:pPr>
        <w:spacing w:before="240"/>
      </w:pPr>
      <w:r>
        <w:t>T</w:t>
      </w:r>
      <w:r w:rsidR="003943AE">
        <w:t>ap</w:t>
      </w:r>
      <w:r>
        <w:t>ping</w:t>
      </w:r>
      <w:r w:rsidR="003943AE">
        <w:t xml:space="preserve"> </w:t>
      </w:r>
      <w:r w:rsidR="00C7565B">
        <w:t xml:space="preserve">on </w:t>
      </w:r>
      <w:r w:rsidR="005A0FFD">
        <w:t xml:space="preserve">the </w:t>
      </w:r>
      <w:r w:rsidR="00C7565B">
        <w:t>c</w:t>
      </w:r>
      <w:r w:rsidR="005A0FFD">
        <w:t xml:space="preserve">urrent </w:t>
      </w:r>
      <w:r w:rsidR="00C7565B">
        <w:t xml:space="preserve">shelf </w:t>
      </w:r>
      <w:r w:rsidR="003943AE">
        <w:t xml:space="preserve">indicator </w:t>
      </w:r>
      <w:r>
        <w:t xml:space="preserve">in the side panel will </w:t>
      </w:r>
      <w:r w:rsidR="00C7565B">
        <w:t>open the Navigation Popup.</w:t>
      </w:r>
    </w:p>
    <w:p w14:paraId="2904212A" w14:textId="77777777" w:rsidR="00C7565B" w:rsidRDefault="00C7565B" w:rsidP="00E81B63">
      <w:pPr>
        <w:spacing w:before="240"/>
        <w:jc w:val="center"/>
      </w:pPr>
      <w:r w:rsidRPr="00DC4915">
        <w:rPr>
          <w:noProof/>
        </w:rPr>
        <mc:AlternateContent>
          <mc:Choice Requires="wps">
            <w:drawing>
              <wp:anchor distT="0" distB="0" distL="114300" distR="114300" simplePos="0" relativeHeight="251658379" behindDoc="0" locked="0" layoutInCell="1" allowOverlap="1" wp14:anchorId="5119ED94" wp14:editId="49201E85">
                <wp:simplePos x="0" y="0"/>
                <wp:positionH relativeFrom="column">
                  <wp:posOffset>904240</wp:posOffset>
                </wp:positionH>
                <wp:positionV relativeFrom="paragraph">
                  <wp:posOffset>586831</wp:posOffset>
                </wp:positionV>
                <wp:extent cx="1828800" cy="1828800"/>
                <wp:effectExtent l="0" t="0" r="0" b="0"/>
                <wp:wrapNone/>
                <wp:docPr id="45" name="Textruta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45449C8" w14:textId="74101862" w:rsidR="00C7565B" w:rsidRPr="000A4BAE" w:rsidRDefault="00C7565B" w:rsidP="00C7565B">
                            <w:pPr>
                              <w:pStyle w:val="Caption"/>
                            </w:pPr>
                            <w:r>
                              <w:t xml:space="preserve">Figure </w:t>
                            </w:r>
                            <w:fldSimple w:instr=" SEQ Figure \* ARABIC ">
                              <w:r w:rsidR="00EB764F">
                                <w:rPr>
                                  <w:noProof/>
                                </w:rPr>
                                <w:t>35</w:t>
                              </w:r>
                            </w:fldSimple>
                            <w:r>
                              <w:t xml:space="preserve">. current </w:t>
                            </w:r>
                            <w:r w:rsidR="003943AE">
                              <w:t xml:space="preserve">shelf indicator </w:t>
                            </w:r>
                            <w:r>
                              <w:t>in the 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19ED94" id="Textruta 45" o:spid="_x0000_s1114" type="#_x0000_t202" style="position:absolute;left:0;text-align:left;margin-left:71.2pt;margin-top:46.2pt;width:2in;height:2in;z-index:25165837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yXNLgIAAFo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" filled="f" stroked="f" strokeweight=".5pt">
                <v:textbox style="mso-fit-shape-to-text:t">
                  <w:txbxContent>
                    <w:p w14:paraId="645449C8" w14:textId="74101862" w:rsidR="00C7565B" w:rsidRPr="000A4BAE" w:rsidRDefault="00C7565B" w:rsidP="00C7565B">
                      <w:pPr>
                        <w:pStyle w:val="Caption"/>
                      </w:pPr>
                      <w:r>
                        <w:t xml:space="preserve">Figure </w:t>
                      </w:r>
                      <w:fldSimple w:instr=" SEQ Figure \* ARABIC ">
                        <w:r w:rsidR="00EB764F">
                          <w:rPr>
                            <w:noProof/>
                          </w:rPr>
                          <w:t>35</w:t>
                        </w:r>
                      </w:fldSimple>
                      <w:r>
                        <w:t xml:space="preserve">. current </w:t>
                      </w:r>
                      <w:r w:rsidR="003943AE">
                        <w:t xml:space="preserve">shelf indicator </w:t>
                      </w:r>
                      <w:r>
                        <w:t>in the side panel.</w:t>
                      </w:r>
                    </w:p>
                  </w:txbxContent>
                </v:textbox>
              </v:shape>
            </w:pict>
          </mc:Fallback>
        </mc:AlternateContent>
      </w:r>
      <w:r w:rsidRPr="00DC4915">
        <w:rPr>
          <w:noProof/>
        </w:rPr>
        <w:drawing>
          <wp:inline distT="0" distB="0" distL="0" distR="0" wp14:anchorId="505AF38A" wp14:editId="54A26D73">
            <wp:extent cx="994361" cy="350520"/>
            <wp:effectExtent l="152400" t="152400" r="339725" b="347980"/>
            <wp:docPr id="41" name="Bildobjekt 41"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helf view.PNG"/>
                    <pic:cNvPicPr/>
                  </pic:nvPicPr>
                  <pic:blipFill rotWithShape="1">
                    <a:blip r:embed="rId31" cstate="print">
                      <a:extLst>
                        <a:ext uri="{28A0092B-C50C-407E-A947-70E740481C1C}">
                          <a14:useLocalDpi xmlns:a14="http://schemas.microsoft.com/office/drawing/2010/main" val="0"/>
                        </a:ext>
                      </a:extLst>
                    </a:blip>
                    <a:srcRect l="83333" t="-1" b="87493"/>
                    <a:stretch/>
                  </pic:blipFill>
                  <pic:spPr bwMode="auto">
                    <a:xfrm>
                      <a:off x="0" y="0"/>
                      <a:ext cx="997579" cy="3516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2F05144" w14:textId="070CDAED" w:rsidR="00A9337D" w:rsidRPr="00DC4915" w:rsidRDefault="009E3C08" w:rsidP="00E81B63">
      <w:pPr>
        <w:spacing w:before="240"/>
      </w:pPr>
      <w:r>
        <w:t>This p</w:t>
      </w:r>
      <w:r w:rsidR="00A9337D">
        <w:t xml:space="preserve">opup </w:t>
      </w:r>
      <w:r w:rsidR="00864FF6">
        <w:t>visualise</w:t>
      </w:r>
      <w:r>
        <w:t>s</w:t>
      </w:r>
      <w:r w:rsidR="00864FF6">
        <w:t xml:space="preserve"> the current </w:t>
      </w:r>
      <w:r>
        <w:t>zone, allows you to change zone, and</w:t>
      </w:r>
      <w:r w:rsidR="00864FF6">
        <w:t xml:space="preserve"> help</w:t>
      </w:r>
      <w:r>
        <w:t>s</w:t>
      </w:r>
      <w:r w:rsidR="00864FF6">
        <w:t xml:space="preserve"> </w:t>
      </w:r>
      <w:r>
        <w:t xml:space="preserve">you to </w:t>
      </w:r>
      <w:r w:rsidR="00A9337D">
        <w:t xml:space="preserve">navigate </w:t>
      </w:r>
      <w:r w:rsidR="00864FF6">
        <w:t xml:space="preserve">around </w:t>
      </w:r>
      <w:r w:rsidR="00A9337D">
        <w:t>your warehouse.</w:t>
      </w:r>
    </w:p>
    <w:p w14:paraId="1E790660" w14:textId="6023F1A8" w:rsidR="00C7565B" w:rsidRPr="00DC4915" w:rsidRDefault="001F1401" w:rsidP="00E81B63">
      <w:pPr>
        <w:spacing w:before="240"/>
        <w:jc w:val="center"/>
      </w:pPr>
      <w:r w:rsidRPr="00DC4915">
        <w:rPr>
          <w:noProof/>
        </w:rPr>
        <mc:AlternateContent>
          <mc:Choice Requires="wps">
            <w:drawing>
              <wp:anchor distT="0" distB="0" distL="114300" distR="114300" simplePos="0" relativeHeight="251658375" behindDoc="0" locked="0" layoutInCell="1" allowOverlap="1" wp14:anchorId="56BD9866" wp14:editId="158F7E5B">
                <wp:simplePos x="0" y="0"/>
                <wp:positionH relativeFrom="margin">
                  <wp:posOffset>5143500</wp:posOffset>
                </wp:positionH>
                <wp:positionV relativeFrom="paragraph">
                  <wp:posOffset>911225</wp:posOffset>
                </wp:positionV>
                <wp:extent cx="914400" cy="1404620"/>
                <wp:effectExtent l="0" t="0" r="0" b="0"/>
                <wp:wrapNone/>
                <wp:docPr id="104253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685E3B4B" w14:textId="77777777" w:rsidR="00C7565B" w:rsidRPr="002B1F7B" w:rsidRDefault="00C7565B" w:rsidP="00C7565B">
                            <w:r>
                              <w:t>Shelf Selecto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6BD9866" id="_x0000_s1115" type="#_x0000_t202" style="position:absolute;left:0;text-align:left;margin-left:405pt;margin-top:71.75pt;width:1in;height:110.6pt;z-index:25165837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" filled="f" stroked="f">
                <v:textbox style="mso-fit-shape-to-text:t">
                  <w:txbxContent>
                    <w:p w14:paraId="685E3B4B" w14:textId="77777777" w:rsidR="00C7565B" w:rsidRPr="002B1F7B" w:rsidRDefault="00C7565B" w:rsidP="00C7565B">
                      <w:r>
                        <w:t>Shelf Selector</w:t>
                      </w:r>
                    </w:p>
                  </w:txbxContent>
                </v:textbox>
                <w10:wrap anchorx="margin"/>
              </v:shape>
            </w:pict>
          </mc:Fallback>
        </mc:AlternateContent>
      </w:r>
      <w:r w:rsidRPr="00DC4915">
        <w:rPr>
          <w:noProof/>
        </w:rPr>
        <mc:AlternateContent>
          <mc:Choice Requires="wps">
            <w:drawing>
              <wp:anchor distT="0" distB="0" distL="114300" distR="114300" simplePos="0" relativeHeight="251658374" behindDoc="0" locked="0" layoutInCell="1" allowOverlap="1" wp14:anchorId="786B2CF2" wp14:editId="6AD622DB">
                <wp:simplePos x="0" y="0"/>
                <wp:positionH relativeFrom="column">
                  <wp:posOffset>3800475</wp:posOffset>
                </wp:positionH>
                <wp:positionV relativeFrom="paragraph">
                  <wp:posOffset>1138554</wp:posOffset>
                </wp:positionV>
                <wp:extent cx="1371600" cy="379095"/>
                <wp:effectExtent l="0" t="0" r="12700" b="14605"/>
                <wp:wrapNone/>
                <wp:docPr id="10425391" name="Straight Connector 8"/>
                <wp:cNvGraphicFramePr/>
                <a:graphic xmlns:a="http://schemas.openxmlformats.org/drawingml/2006/main">
                  <a:graphicData uri="http://schemas.microsoft.com/office/word/2010/wordprocessingShape">
                    <wps:wsp>
                      <wps:cNvCnPr/>
                      <wps:spPr>
                        <a:xfrm flipH="1">
                          <a:off x="0" y="0"/>
                          <a:ext cx="1371600" cy="3790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417A1D" id="Straight Connector 8" o:spid="_x0000_s1026" style="position:absolute;flip:x;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25pt,89.65pt" to="407.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73" behindDoc="0" locked="0" layoutInCell="1" allowOverlap="1" wp14:anchorId="214509CD" wp14:editId="7688AA80">
                <wp:simplePos x="0" y="0"/>
                <wp:positionH relativeFrom="margin">
                  <wp:posOffset>26670</wp:posOffset>
                </wp:positionH>
                <wp:positionV relativeFrom="paragraph">
                  <wp:posOffset>1622620</wp:posOffset>
                </wp:positionV>
                <wp:extent cx="914400" cy="1404620"/>
                <wp:effectExtent l="0" t="0" r="0" b="0"/>
                <wp:wrapNone/>
                <wp:docPr id="1042539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2159334" w14:textId="77777777" w:rsidR="00C7565B" w:rsidRPr="002B1F7B" w:rsidRDefault="00C7565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14509CD" id="_x0000_s1116" type="#_x0000_t202" style="position:absolute;left:0;text-align:left;margin-left:2.1pt;margin-top:127.75pt;width:1in;height:110.6pt;z-index:2516583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" filled="f" stroked="f">
                <v:textbox style="mso-fit-shape-to-text:t">
                  <w:txbxContent>
                    <w:p w14:paraId="02159334" w14:textId="77777777" w:rsidR="00C7565B" w:rsidRPr="002B1F7B" w:rsidRDefault="00C7565B" w:rsidP="00C7565B">
                      <w:r>
                        <w:t>Current Shelf</w:t>
                      </w:r>
                    </w:p>
                  </w:txbxContent>
                </v:textbox>
                <w10:wrap anchorx="margin"/>
              </v:shape>
            </w:pict>
          </mc:Fallback>
        </mc:AlternateContent>
      </w:r>
      <w:r w:rsidRPr="00DC4915">
        <w:rPr>
          <w:noProof/>
        </w:rPr>
        <mc:AlternateContent>
          <mc:Choice Requires="wps">
            <w:drawing>
              <wp:anchor distT="0" distB="0" distL="114300" distR="114300" simplePos="0" relativeHeight="251658369" behindDoc="0" locked="0" layoutInCell="1" allowOverlap="1" wp14:anchorId="3CE7C0D7" wp14:editId="13BCCAF5">
                <wp:simplePos x="0" y="0"/>
                <wp:positionH relativeFrom="column">
                  <wp:posOffset>510540</wp:posOffset>
                </wp:positionH>
                <wp:positionV relativeFrom="paragraph">
                  <wp:posOffset>1409700</wp:posOffset>
                </wp:positionV>
                <wp:extent cx="1503680" cy="478155"/>
                <wp:effectExtent l="0" t="0" r="20320" b="17145"/>
                <wp:wrapNone/>
                <wp:docPr id="10425384" name="Straight Connector 8"/>
                <wp:cNvGraphicFramePr/>
                <a:graphic xmlns:a="http://schemas.openxmlformats.org/drawingml/2006/main">
                  <a:graphicData uri="http://schemas.microsoft.com/office/word/2010/wordprocessingShape">
                    <wps:wsp>
                      <wps:cNvCnPr/>
                      <wps:spPr>
                        <a:xfrm flipH="1">
                          <a:off x="0" y="0"/>
                          <a:ext cx="1503680" cy="47815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03F28B3" id="Straight Connector 8" o:spid="_x0000_s1026" style="position:absolute;flip:x;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11pt" to="158.6pt,1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" strokecolor="#e32d91 [3204]" strokeweight="1pt">
                <v:stroke joinstyle="miter"/>
              </v:line>
            </w:pict>
          </mc:Fallback>
        </mc:AlternateContent>
      </w:r>
      <w:r w:rsidR="0098201B" w:rsidRPr="00DC4915">
        <w:rPr>
          <w:noProof/>
        </w:rPr>
        <mc:AlternateContent>
          <mc:Choice Requires="wps">
            <w:drawing>
              <wp:anchor distT="0" distB="0" distL="114300" distR="114300" simplePos="0" relativeHeight="251658376" behindDoc="0" locked="0" layoutInCell="1" allowOverlap="1" wp14:anchorId="75A04441" wp14:editId="1CEC3FE4">
                <wp:simplePos x="0" y="0"/>
                <wp:positionH relativeFrom="column">
                  <wp:posOffset>3289852</wp:posOffset>
                </wp:positionH>
                <wp:positionV relativeFrom="paragraph">
                  <wp:posOffset>2181969</wp:posOffset>
                </wp:positionV>
                <wp:extent cx="1942214" cy="250991"/>
                <wp:effectExtent l="0" t="0" r="13970" b="15875"/>
                <wp:wrapNone/>
                <wp:docPr id="10425394" name="Straight Connector 8"/>
                <wp:cNvGraphicFramePr/>
                <a:graphic xmlns:a="http://schemas.openxmlformats.org/drawingml/2006/main">
                  <a:graphicData uri="http://schemas.microsoft.com/office/word/2010/wordprocessingShape">
                    <wps:wsp>
                      <wps:cNvCnPr/>
                      <wps:spPr>
                        <a:xfrm flipH="1" flipV="1">
                          <a:off x="0" y="0"/>
                          <a:ext cx="1942214" cy="25099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AA69FD" id="Straight Connector 8" o:spid="_x0000_s1026" style="position:absolute;flip:x y;z-index:251658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05pt,171.8pt" to="412pt,19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" strokecolor="#e32d91 [3204]" strokeweight="1pt">
                <v:stroke joinstyle="miter"/>
              </v:line>
            </w:pict>
          </mc:Fallback>
        </mc:AlternateContent>
      </w:r>
      <w:r w:rsidR="0098201B" w:rsidRPr="00DC4915">
        <w:rPr>
          <w:noProof/>
        </w:rPr>
        <mc:AlternateContent>
          <mc:Choice Requires="wps">
            <w:drawing>
              <wp:anchor distT="0" distB="0" distL="114300" distR="114300" simplePos="0" relativeHeight="251658377" behindDoc="0" locked="0" layoutInCell="1" allowOverlap="1" wp14:anchorId="1827A3BA" wp14:editId="59FCA499">
                <wp:simplePos x="0" y="0"/>
                <wp:positionH relativeFrom="margin">
                  <wp:posOffset>5272685</wp:posOffset>
                </wp:positionH>
                <wp:positionV relativeFrom="paragraph">
                  <wp:posOffset>2232970</wp:posOffset>
                </wp:positionV>
                <wp:extent cx="914400" cy="1404620"/>
                <wp:effectExtent l="0" t="0" r="0" b="1270"/>
                <wp:wrapNone/>
                <wp:docPr id="104253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4216F2E" w14:textId="77777777" w:rsidR="00C7565B" w:rsidRPr="002B1F7B" w:rsidRDefault="0098201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27A3BA" id="_x0000_s1117" type="#_x0000_t202" style="position:absolute;left:0;text-align:left;margin-left:415.15pt;margin-top:175.8pt;width:1in;height:110.6pt;z-index:25165837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" filled="f" stroked="f">
                <v:textbox style="mso-fit-shape-to-text:t">
                  <w:txbxContent>
                    <w:p w14:paraId="54216F2E" w14:textId="77777777" w:rsidR="00C7565B" w:rsidRPr="002B1F7B" w:rsidRDefault="0098201B" w:rsidP="00C7565B">
                      <w:r>
                        <w:t>Current Shelf</w:t>
                      </w:r>
                    </w:p>
                  </w:txbxContent>
                </v:textbox>
                <w10:wrap anchorx="margin"/>
              </v:shape>
            </w:pict>
          </mc:Fallback>
        </mc:AlternateContent>
      </w:r>
      <w:r w:rsidR="00897892" w:rsidRPr="00DC4915">
        <w:rPr>
          <w:noProof/>
        </w:rPr>
        <mc:AlternateContent>
          <mc:Choice Requires="wps">
            <w:drawing>
              <wp:anchor distT="0" distB="0" distL="114300" distR="114300" simplePos="0" relativeHeight="251658370" behindDoc="0" locked="0" layoutInCell="1" allowOverlap="1" wp14:anchorId="56981967" wp14:editId="598D9700">
                <wp:simplePos x="0" y="0"/>
                <wp:positionH relativeFrom="column">
                  <wp:posOffset>576775</wp:posOffset>
                </wp:positionH>
                <wp:positionV relativeFrom="paragraph">
                  <wp:posOffset>402052</wp:posOffset>
                </wp:positionV>
                <wp:extent cx="2032489" cy="245989"/>
                <wp:effectExtent l="0" t="0" r="12700" b="20955"/>
                <wp:wrapNone/>
                <wp:docPr id="10425385" name="Straight Connector 8"/>
                <wp:cNvGraphicFramePr/>
                <a:graphic xmlns:a="http://schemas.openxmlformats.org/drawingml/2006/main">
                  <a:graphicData uri="http://schemas.microsoft.com/office/word/2010/wordprocessingShape">
                    <wps:wsp>
                      <wps:cNvCnPr/>
                      <wps:spPr>
                        <a:xfrm flipH="1" flipV="1">
                          <a:off x="0" y="0"/>
                          <a:ext cx="2032489" cy="2459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78EA3F2" id="Straight Connector 8" o:spid="_x0000_s1026" style="position:absolute;flip:x y;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pt,31.65pt" to="205.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" strokecolor="#e32d91 [3204]" strokeweight="1pt">
                <v:stroke joinstyle="miter"/>
              </v:line>
            </w:pict>
          </mc:Fallback>
        </mc:AlternateContent>
      </w:r>
      <w:r w:rsidR="00897892" w:rsidRPr="00DC4915">
        <w:rPr>
          <w:noProof/>
        </w:rPr>
        <mc:AlternateContent>
          <mc:Choice Requires="wps">
            <w:drawing>
              <wp:anchor distT="0" distB="0" distL="114300" distR="114300" simplePos="0" relativeHeight="251658372" behindDoc="0" locked="0" layoutInCell="1" allowOverlap="1" wp14:anchorId="3AF13D98" wp14:editId="1A53506C">
                <wp:simplePos x="0" y="0"/>
                <wp:positionH relativeFrom="column">
                  <wp:posOffset>-8823</wp:posOffset>
                </wp:positionH>
                <wp:positionV relativeFrom="paragraph">
                  <wp:posOffset>160188</wp:posOffset>
                </wp:positionV>
                <wp:extent cx="914400" cy="1404620"/>
                <wp:effectExtent l="0" t="0" r="0" b="0"/>
                <wp:wrapNone/>
                <wp:docPr id="1042538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6A45CA" w14:textId="595D586C" w:rsidR="00C7565B" w:rsidRPr="002B1F7B" w:rsidRDefault="00897892" w:rsidP="00C7565B">
                            <w:r>
                              <w:t>Current Zon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AF13D98" id="_x0000_s1118" type="#_x0000_t202" style="position:absolute;left:0;text-align:left;margin-left:-.7pt;margin-top:12.6pt;width:1in;height:110.6pt;z-index:251658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" filled="f" stroked="f">
                <v:textbox style="mso-fit-shape-to-text:t">
                  <w:txbxContent>
                    <w:p w14:paraId="156A45CA" w14:textId="595D586C" w:rsidR="00C7565B" w:rsidRPr="002B1F7B" w:rsidRDefault="00897892" w:rsidP="00C7565B">
                      <w:r>
                        <w:t>Current Zone</w:t>
                      </w:r>
                    </w:p>
                  </w:txbxContent>
                </v:textbox>
              </v:shape>
            </w:pict>
          </mc:Fallback>
        </mc:AlternateContent>
      </w:r>
      <w:r w:rsidR="00C7565B" w:rsidRPr="00DC4915">
        <w:rPr>
          <w:noProof/>
        </w:rPr>
        <mc:AlternateContent>
          <mc:Choice Requires="wps">
            <w:drawing>
              <wp:anchor distT="0" distB="0" distL="114300" distR="114300" simplePos="0" relativeHeight="251658371" behindDoc="0" locked="0" layoutInCell="1" allowOverlap="1" wp14:anchorId="34815997" wp14:editId="30B7189A">
                <wp:simplePos x="0" y="0"/>
                <wp:positionH relativeFrom="margin">
                  <wp:posOffset>1871133</wp:posOffset>
                </wp:positionH>
                <wp:positionV relativeFrom="paragraph">
                  <wp:posOffset>774912</wp:posOffset>
                </wp:positionV>
                <wp:extent cx="1927860" cy="1193800"/>
                <wp:effectExtent l="0" t="0" r="15240" b="25400"/>
                <wp:wrapNone/>
                <wp:docPr id="10425387" name="Rectangle 23"/>
                <wp:cNvGraphicFramePr/>
                <a:graphic xmlns:a="http://schemas.openxmlformats.org/drawingml/2006/main">
                  <a:graphicData uri="http://schemas.microsoft.com/office/word/2010/wordprocessingShape">
                    <wps:wsp>
                      <wps:cNvSpPr/>
                      <wps:spPr>
                        <a:xfrm>
                          <a:off x="0" y="0"/>
                          <a:ext cx="1927860" cy="11938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2CE924D1" id="Rectangle 23" o:spid="_x0000_s1026" style="position:absolute;margin-left:147.35pt;margin-top:61pt;width:151.8pt;height:94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" filled="f" strokecolor="#e32d91 [3204]" strokeweight="1.5pt">
                <w10:wrap anchorx="margin"/>
              </v:rect>
            </w:pict>
          </mc:Fallback>
        </mc:AlternateContent>
      </w:r>
      <w:r w:rsidR="00C7565B" w:rsidRPr="00DC4915">
        <w:rPr>
          <w:noProof/>
        </w:rPr>
        <mc:AlternateContent>
          <mc:Choice Requires="wps">
            <w:drawing>
              <wp:anchor distT="0" distB="0" distL="114300" distR="114300" simplePos="0" relativeHeight="251658378" behindDoc="0" locked="0" layoutInCell="1" allowOverlap="1" wp14:anchorId="1E67A3B8" wp14:editId="77F793F6">
                <wp:simplePos x="0" y="0"/>
                <wp:positionH relativeFrom="column">
                  <wp:posOffset>787450</wp:posOffset>
                </wp:positionH>
                <wp:positionV relativeFrom="paragraph">
                  <wp:posOffset>2582647</wp:posOffset>
                </wp:positionV>
                <wp:extent cx="1828800" cy="1828800"/>
                <wp:effectExtent l="0" t="0" r="0" b="0"/>
                <wp:wrapNone/>
                <wp:docPr id="10425369" name="Text Box 104253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09F77DE" w14:textId="3C7005C5" w:rsidR="00C7565B" w:rsidRPr="003242E5" w:rsidRDefault="00C7565B" w:rsidP="00C7565B">
                            <w:pPr>
                              <w:pStyle w:val="Caption"/>
                              <w:rPr>
                                <w:rFonts w:eastAsiaTheme="minorHAnsi"/>
                                <w:i/>
                                <w:iCs/>
                                <w:color w:val="454551" w:themeColor="text2"/>
                              </w:rPr>
                            </w:pPr>
                            <w:r w:rsidRPr="00A412CA">
                              <w:t xml:space="preserve">Figure </w:t>
                            </w:r>
                            <w:fldSimple w:instr=" SEQ Figure \* ARABIC ">
                              <w:r w:rsidR="00EB764F">
                                <w:rPr>
                                  <w:noProof/>
                                </w:rPr>
                                <w:t>36</w:t>
                              </w:r>
                            </w:fldSimple>
                            <w:r w:rsidRPr="00A412CA">
                              <w:t>.</w:t>
                            </w:r>
                            <w:r w:rsidR="00764765">
                              <w:t xml:space="preserve"> The </w:t>
                            </w:r>
                            <w:r w:rsidRPr="00A412CA">
                              <w:t xml:space="preserve">Navigation </w:t>
                            </w:r>
                            <w:r>
                              <w:t>Popup</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67A3B8" id="Text Box 10425369" o:spid="_x0000_s1119" type="#_x0000_t202" style="position:absolute;left:0;text-align:left;margin-left:62pt;margin-top:203.35pt;width:2in;height:2in;z-index:25165837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" filled="f" stroked="f" strokeweight=".5pt">
                <v:textbox style="mso-fit-shape-to-text:t">
                  <w:txbxContent>
                    <w:p w14:paraId="109F77DE" w14:textId="3C7005C5" w:rsidR="00C7565B" w:rsidRPr="003242E5" w:rsidRDefault="00C7565B" w:rsidP="00C7565B">
                      <w:pPr>
                        <w:pStyle w:val="Caption"/>
                        <w:rPr>
                          <w:rFonts w:eastAsiaTheme="minorHAnsi"/>
                          <w:i/>
                          <w:iCs/>
                          <w:color w:val="454551" w:themeColor="text2"/>
                        </w:rPr>
                      </w:pPr>
                      <w:r w:rsidRPr="00A412CA">
                        <w:t xml:space="preserve">Figure </w:t>
                      </w:r>
                      <w:fldSimple w:instr=" SEQ Figure \* ARABIC ">
                        <w:r w:rsidR="00EB764F">
                          <w:rPr>
                            <w:noProof/>
                          </w:rPr>
                          <w:t>36</w:t>
                        </w:r>
                      </w:fldSimple>
                      <w:r w:rsidRPr="00A412CA">
                        <w:t>.</w:t>
                      </w:r>
                      <w:r w:rsidR="00764765">
                        <w:t xml:space="preserve"> The </w:t>
                      </w:r>
                      <w:r w:rsidRPr="00A412CA">
                        <w:t xml:space="preserve">Navigation </w:t>
                      </w:r>
                      <w:r>
                        <w:t>Popup</w:t>
                      </w:r>
                      <w:r w:rsidRPr="00A412CA">
                        <w:t>.</w:t>
                      </w:r>
                    </w:p>
                  </w:txbxContent>
                </v:textbox>
              </v:shape>
            </w:pict>
          </mc:Fallback>
        </mc:AlternateContent>
      </w:r>
      <w:r w:rsidR="00C7565B" w:rsidRPr="00DC4915">
        <w:rPr>
          <w:noProof/>
        </w:rPr>
        <w:drawing>
          <wp:inline distT="0" distB="0" distL="0" distR="0" wp14:anchorId="25BA2EBA" wp14:editId="30786692">
            <wp:extent cx="4161885" cy="2322830"/>
            <wp:effectExtent l="152400" t="152400" r="353060" b="363220"/>
            <wp:docPr id="255" name="Bildobjekt 25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 panel.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78818" cy="2332281"/>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65A9B" w14:textId="219F801C" w:rsidR="00C7565B" w:rsidRPr="00DC4915" w:rsidRDefault="00321565" w:rsidP="00E81B63">
      <w:pPr>
        <w:pStyle w:val="ListParagraph"/>
        <w:numPr>
          <w:ilvl w:val="0"/>
          <w:numId w:val="15"/>
        </w:numPr>
        <w:spacing w:before="240"/>
      </w:pPr>
      <w:r>
        <w:t xml:space="preserve">Use </w:t>
      </w:r>
      <w:r w:rsidR="002F2F0E">
        <w:t>t</w:t>
      </w:r>
      <w:r w:rsidR="00BC4194">
        <w:t xml:space="preserve">he </w:t>
      </w:r>
      <w:r w:rsidR="00F1616C">
        <w:t xml:space="preserve">'Previous Zone' and 'Next Zone' </w:t>
      </w:r>
      <w:r w:rsidR="00BC4194">
        <w:t xml:space="preserve">buttons at the top of the popup </w:t>
      </w:r>
      <w:r w:rsidR="00AD2228">
        <w:t xml:space="preserve">to </w:t>
      </w:r>
      <w:r w:rsidR="00CA0C0E">
        <w:t xml:space="preserve">choose </w:t>
      </w:r>
      <w:r w:rsidR="00840E65">
        <w:t>a</w:t>
      </w:r>
      <w:r w:rsidR="00C7565B" w:rsidRPr="00DC4915">
        <w:t xml:space="preserve"> zone</w:t>
      </w:r>
      <w:r w:rsidR="00AD2228">
        <w:t>. T</w:t>
      </w:r>
      <w:r w:rsidR="00C7565B" w:rsidRPr="00DC4915">
        <w:t xml:space="preserve">he name of the current zone is displayed </w:t>
      </w:r>
      <w:r w:rsidR="00AD2228">
        <w:t>in the centre</w:t>
      </w:r>
      <w:r w:rsidR="00C7565B" w:rsidRPr="00DC4915">
        <w:t>. The order</w:t>
      </w:r>
      <w:r w:rsidR="00AD2228">
        <w:t>ing</w:t>
      </w:r>
      <w:r w:rsidR="00C7565B" w:rsidRPr="00DC4915">
        <w:t xml:space="preserve"> of the zones is the same as in </w:t>
      </w:r>
      <w:r w:rsidR="00EF3D1A">
        <w:t xml:space="preserve">the </w:t>
      </w:r>
      <w:r w:rsidR="007729BF">
        <w:t xml:space="preserve">Zone Editor </w:t>
      </w:r>
      <w:r w:rsidR="00EF3D1A">
        <w:t xml:space="preserve">screen </w:t>
      </w:r>
      <w:r w:rsidR="007729BF">
        <w:t>(see</w:t>
      </w:r>
      <w:r w:rsidR="00C7565B" w:rsidRPr="00DC4915">
        <w:t xml:space="preserve"> </w:t>
      </w:r>
      <w:r w:rsidR="00423DFD" w:rsidRPr="00A1331A">
        <w:rPr>
          <w:rStyle w:val="IntenseReference"/>
        </w:rPr>
        <w:fldChar w:fldCharType="begin" w:fldLock="1"/>
      </w:r>
      <w:r w:rsidR="00423DFD" w:rsidRPr="00A1331A">
        <w:rPr>
          <w:rStyle w:val="IntenseReference"/>
        </w:rPr>
        <w:instrText xml:space="preserve"> REF _Ref36890577 \w \h </w:instrText>
      </w:r>
      <w:r w:rsidR="00E81B63" w:rsidRPr="00A1331A">
        <w:rPr>
          <w:rStyle w:val="IntenseReference"/>
        </w:rPr>
        <w:instrText xml:space="preserve"> \* MERGEFORMAT </w:instrText>
      </w:r>
      <w:r w:rsidR="00423DFD" w:rsidRPr="00A1331A">
        <w:rPr>
          <w:rStyle w:val="IntenseReference"/>
        </w:rPr>
      </w:r>
      <w:r w:rsidR="00423DFD" w:rsidRPr="00A1331A">
        <w:rPr>
          <w:rStyle w:val="IntenseReference"/>
        </w:rPr>
        <w:fldChar w:fldCharType="separate"/>
      </w:r>
      <w:r w:rsidR="000A7C44" w:rsidRPr="00A1331A">
        <w:rPr>
          <w:rStyle w:val="IntenseReference"/>
        </w:rPr>
        <w:t>D8.3</w:t>
      </w:r>
      <w:r w:rsidR="00423DFD" w:rsidRPr="00A1331A">
        <w:rPr>
          <w:rStyle w:val="IntenseReference"/>
        </w:rPr>
        <w:fldChar w:fldCharType="end"/>
      </w:r>
      <w:r w:rsidR="00423DFD">
        <w:t xml:space="preserve"> </w:t>
      </w:r>
      <w:r w:rsidR="00423DFD" w:rsidRPr="00A1331A">
        <w:rPr>
          <w:rStyle w:val="IntenseReference"/>
        </w:rPr>
        <w:fldChar w:fldCharType="begin" w:fldLock="1"/>
      </w:r>
      <w:r w:rsidR="00423DFD" w:rsidRPr="00A1331A">
        <w:rPr>
          <w:rStyle w:val="IntenseReference"/>
        </w:rPr>
        <w:instrText xml:space="preserve"> REF _Ref36890577 \h </w:instrText>
      </w:r>
      <w:r w:rsidR="00E81B63" w:rsidRPr="00A1331A">
        <w:rPr>
          <w:rStyle w:val="IntenseReference"/>
        </w:rPr>
        <w:instrText xml:space="preserve"> \* MERGEFORMAT </w:instrText>
      </w:r>
      <w:r w:rsidR="00423DFD" w:rsidRPr="00A1331A">
        <w:rPr>
          <w:rStyle w:val="IntenseReference"/>
        </w:rPr>
      </w:r>
      <w:r w:rsidR="00423DFD" w:rsidRPr="00A1331A">
        <w:rPr>
          <w:rStyle w:val="IntenseReference"/>
        </w:rPr>
        <w:fldChar w:fldCharType="separate"/>
      </w:r>
      <w:r w:rsidR="000A7C44" w:rsidRPr="00A1331A">
        <w:rPr>
          <w:rStyle w:val="IntenseReference"/>
        </w:rPr>
        <w:t>Zone Editor</w:t>
      </w:r>
      <w:r w:rsidR="00423DFD" w:rsidRPr="00A1331A">
        <w:rPr>
          <w:rStyle w:val="IntenseReference"/>
        </w:rPr>
        <w:fldChar w:fldCharType="end"/>
      </w:r>
      <w:r w:rsidR="007729BF">
        <w:t>)</w:t>
      </w:r>
      <w:r w:rsidR="00C7565B" w:rsidRPr="00DC4915">
        <w:t>.</w:t>
      </w:r>
    </w:p>
    <w:p w14:paraId="14BFA44B" w14:textId="41598C08" w:rsidR="001D3F21" w:rsidRDefault="00466E3A" w:rsidP="00E81B63">
      <w:pPr>
        <w:pStyle w:val="ListParagraph"/>
        <w:numPr>
          <w:ilvl w:val="0"/>
          <w:numId w:val="15"/>
        </w:numPr>
        <w:spacing w:before="240"/>
      </w:pPr>
      <w:r>
        <w:t xml:space="preserve">The </w:t>
      </w:r>
      <w:r w:rsidRPr="00466E3A">
        <w:rPr>
          <w:b/>
          <w:bCs/>
        </w:rPr>
        <w:t>shelf selector</w:t>
      </w:r>
      <w:r>
        <w:t xml:space="preserve"> visualises the current zone. </w:t>
      </w:r>
      <w:r w:rsidR="00CA0C0E">
        <w:t>T</w:t>
      </w:r>
      <w:r>
        <w:t xml:space="preserve">ap on any shelf to </w:t>
      </w:r>
      <w:r w:rsidR="00AE13DC">
        <w:t xml:space="preserve">navigate </w:t>
      </w:r>
      <w:r w:rsidR="0019232E">
        <w:t xml:space="preserve">directly </w:t>
      </w:r>
      <w:r w:rsidR="00037C7E">
        <w:t>to it</w:t>
      </w:r>
      <w:r w:rsidR="00C7565B" w:rsidRPr="00DC4915">
        <w:t xml:space="preserve">. The </w:t>
      </w:r>
      <w:r w:rsidR="00C7565B" w:rsidRPr="00077664">
        <w:rPr>
          <w:bCs/>
        </w:rPr>
        <w:t>current shelf</w:t>
      </w:r>
      <w:r w:rsidR="00C7565B" w:rsidRPr="00DC4915">
        <w:t xml:space="preserve"> is marked </w:t>
      </w:r>
      <w:r w:rsidR="00AE13DC">
        <w:t xml:space="preserve">with </w:t>
      </w:r>
      <w:r w:rsidR="00C7565B" w:rsidRPr="00DC4915">
        <w:t xml:space="preserve">a </w:t>
      </w:r>
      <w:r w:rsidR="00AE13DC">
        <w:t xml:space="preserve">thick </w:t>
      </w:r>
      <w:r w:rsidR="00C7565B" w:rsidRPr="00DC4915">
        <w:t>black border.</w:t>
      </w:r>
    </w:p>
    <w:p w14:paraId="141A1177" w14:textId="7F026CD6" w:rsidR="00BF5029" w:rsidRDefault="00367012" w:rsidP="00E81B63">
      <w:pPr>
        <w:spacing w:before="240"/>
      </w:pPr>
      <w:r>
        <w:t>You can also use t</w:t>
      </w:r>
      <w:r w:rsidR="00C7565B" w:rsidRPr="00DC4915">
        <w:t xml:space="preserve">he </w:t>
      </w:r>
      <w:r w:rsidR="00356F05">
        <w:t xml:space="preserve">buttons at the bottom of the popup </w:t>
      </w:r>
      <w:r w:rsidR="00A23F8C">
        <w:t xml:space="preserve">to </w:t>
      </w:r>
      <w:r w:rsidR="00C7565B" w:rsidRPr="00DC4915">
        <w:t>navigate between shelves</w:t>
      </w:r>
      <w:r w:rsidR="00356F05">
        <w:t>.</w:t>
      </w:r>
      <w:r w:rsidR="00C7565B" w:rsidRPr="00DC4915">
        <w:t xml:space="preserve"> </w:t>
      </w:r>
      <w:r w:rsidR="00356F05">
        <w:t>T</w:t>
      </w:r>
      <w:r w:rsidR="00C7565B" w:rsidRPr="00DC4915">
        <w:t xml:space="preserve">he name of the current shelf is displayed </w:t>
      </w:r>
      <w:r w:rsidR="00356F05">
        <w:t>in the centre.</w:t>
      </w:r>
      <w:r w:rsidR="001D3F21">
        <w:t xml:space="preserve"> </w:t>
      </w:r>
      <w:r>
        <w:t xml:space="preserve">The ordering of shelves is </w:t>
      </w:r>
      <w:r w:rsidR="001F23D8">
        <w:t xml:space="preserve">shown in </w:t>
      </w:r>
      <w:r w:rsidR="001F23D8" w:rsidRPr="00A1331A">
        <w:rPr>
          <w:rStyle w:val="IntenseReference"/>
        </w:rPr>
        <w:fldChar w:fldCharType="begin" w:fldLock="1"/>
      </w:r>
      <w:r w:rsidR="001F23D8" w:rsidRPr="00A1331A">
        <w:rPr>
          <w:rStyle w:val="IntenseReference"/>
        </w:rPr>
        <w:instrText xml:space="preserve"> REF _Ref36986605 \h </w:instrText>
      </w:r>
      <w:r w:rsidR="00E81B63" w:rsidRPr="00A1331A">
        <w:rPr>
          <w:rStyle w:val="IntenseReference"/>
        </w:rPr>
        <w:instrText xml:space="preserve"> \* MERGEFORMAT </w:instrText>
      </w:r>
      <w:r w:rsidR="001F23D8" w:rsidRPr="00A1331A">
        <w:rPr>
          <w:rStyle w:val="IntenseReference"/>
        </w:rPr>
      </w:r>
      <w:r w:rsidR="001F23D8" w:rsidRPr="00A1331A">
        <w:rPr>
          <w:rStyle w:val="IntenseReference"/>
        </w:rPr>
        <w:fldChar w:fldCharType="separate"/>
      </w:r>
      <w:r w:rsidR="000A7C44" w:rsidRPr="00A1331A">
        <w:rPr>
          <w:rStyle w:val="IntenseReference"/>
        </w:rPr>
        <w:t>Figure 37</w:t>
      </w:r>
      <w:r w:rsidR="001F23D8" w:rsidRPr="00A1331A">
        <w:rPr>
          <w:rStyle w:val="IntenseReference"/>
        </w:rPr>
        <w:fldChar w:fldCharType="end"/>
      </w:r>
      <w:r w:rsidR="001F23D8">
        <w:t xml:space="preserve">. Essentially, the next shelf ordering is </w:t>
      </w:r>
      <w:r w:rsidR="009D7947" w:rsidRPr="00DC4915">
        <w:t>bottom-to-top within each bay, left</w:t>
      </w:r>
      <w:r w:rsidR="00FA4815">
        <w:t>-</w:t>
      </w:r>
      <w:r w:rsidR="00AE63D6">
        <w:t>to</w:t>
      </w:r>
      <w:r w:rsidR="00FA4815">
        <w:t>-</w:t>
      </w:r>
      <w:r w:rsidR="009D7947" w:rsidRPr="00DC4915">
        <w:t xml:space="preserve">right </w:t>
      </w:r>
      <w:r w:rsidR="00956A1E" w:rsidRPr="00DC4915">
        <w:t>through the</w:t>
      </w:r>
      <w:r w:rsidR="00390774" w:rsidRPr="00DC4915">
        <w:t xml:space="preserve"> bays</w:t>
      </w:r>
      <w:r w:rsidR="00956A1E" w:rsidRPr="00DC4915">
        <w:t xml:space="preserve"> in the current </w:t>
      </w:r>
      <w:r w:rsidR="008C3561" w:rsidRPr="00DC4915">
        <w:t xml:space="preserve">zone, </w:t>
      </w:r>
      <w:r w:rsidR="0055673C">
        <w:t xml:space="preserve">and </w:t>
      </w:r>
      <w:r w:rsidR="001F23D8">
        <w:t xml:space="preserve">then </w:t>
      </w:r>
      <w:r w:rsidR="0055673C">
        <w:t xml:space="preserve">onto </w:t>
      </w:r>
      <w:r w:rsidR="00AC1C49" w:rsidRPr="00DC4915">
        <w:t>the next zone</w:t>
      </w:r>
      <w:r w:rsidR="00BF5029" w:rsidRPr="00DC4915">
        <w:t xml:space="preserve">. </w:t>
      </w:r>
      <w:r w:rsidR="009B13AC" w:rsidRPr="00DC4915">
        <w:t xml:space="preserve">The previous shelf is simply the inverse </w:t>
      </w:r>
      <w:r w:rsidR="00977296">
        <w:t xml:space="preserve">operation </w:t>
      </w:r>
      <w:r w:rsidR="009B13AC" w:rsidRPr="00DC4915">
        <w:t>of the next shelf.</w:t>
      </w:r>
    </w:p>
    <w:p w14:paraId="65003BEA" w14:textId="77777777" w:rsidR="008C3561" w:rsidRDefault="008C3561" w:rsidP="00E81B63">
      <w:pPr>
        <w:keepNext/>
        <w:spacing w:before="240"/>
        <w:jc w:val="center"/>
      </w:pPr>
      <w:r>
        <w:rPr>
          <w:noProof/>
        </w:rPr>
        <w:lastRenderedPageBreak/>
        <w:drawing>
          <wp:inline distT="0" distB="0" distL="0" distR="0" wp14:anchorId="1A643996" wp14:editId="2BB0931C">
            <wp:extent cx="4320000" cy="2178462"/>
            <wp:effectExtent l="0" t="0" r="4445" b="0"/>
            <wp:docPr id="10425410"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20000" cy="2178462"/>
                    </a:xfrm>
                    <a:prstGeom prst="rect">
                      <a:avLst/>
                    </a:prstGeom>
                    <a:noFill/>
                    <a:ln>
                      <a:noFill/>
                    </a:ln>
                  </pic:spPr>
                </pic:pic>
              </a:graphicData>
            </a:graphic>
          </wp:inline>
        </w:drawing>
      </w:r>
    </w:p>
    <w:p w14:paraId="550776C5" w14:textId="66D4345E" w:rsidR="008C3561" w:rsidRDefault="008C3561" w:rsidP="00E81B63">
      <w:pPr>
        <w:pStyle w:val="Caption"/>
        <w:spacing w:before="240"/>
        <w:jc w:val="center"/>
      </w:pPr>
      <w:bookmarkStart w:id="114" w:name="_Ref36986605"/>
      <w:r>
        <w:t xml:space="preserve">Figure </w:t>
      </w:r>
      <w:fldSimple w:instr=" SEQ Figure \* ARABIC " w:fldLock="1">
        <w:r w:rsidR="000A7C44">
          <w:rPr>
            <w:noProof/>
          </w:rPr>
          <w:t>37</w:t>
        </w:r>
      </w:fldSimple>
      <w:bookmarkEnd w:id="114"/>
      <w:r>
        <w:t xml:space="preserve">. Diagram showing </w:t>
      </w:r>
      <w:r w:rsidR="00B77E98">
        <w:t>how</w:t>
      </w:r>
      <w:r>
        <w:t xml:space="preserve"> the </w:t>
      </w:r>
      <w:r w:rsidRPr="00435027">
        <w:rPr>
          <w:b/>
          <w:bCs/>
        </w:rPr>
        <w:t>next</w:t>
      </w:r>
      <w:r>
        <w:t xml:space="preserve"> </w:t>
      </w:r>
      <w:r w:rsidRPr="00435027">
        <w:rPr>
          <w:b/>
          <w:bCs/>
        </w:rPr>
        <w:t>shelf</w:t>
      </w:r>
      <w:r>
        <w:t xml:space="preserve"> </w:t>
      </w:r>
      <w:r w:rsidR="00B77E98">
        <w:t xml:space="preserve">is </w:t>
      </w:r>
      <w:r w:rsidR="00B77E98" w:rsidRPr="00CD3D8B">
        <w:t>decided</w:t>
      </w:r>
      <w:r w:rsidR="0059641A">
        <w:t xml:space="preserve"> within a zone</w:t>
      </w:r>
      <w:r>
        <w:t>.</w:t>
      </w:r>
    </w:p>
    <w:p w14:paraId="471CBC86" w14:textId="7D18BB0C" w:rsidR="00BF5029" w:rsidRPr="00DC4915" w:rsidRDefault="00031778" w:rsidP="00E81B63">
      <w:pPr>
        <w:spacing w:before="240"/>
      </w:pPr>
      <w:r>
        <w:t>T</w:t>
      </w:r>
      <w:r w:rsidRPr="00DC4915">
        <w:t>he side panel</w:t>
      </w:r>
      <w:r>
        <w:t xml:space="preserve"> contains a</w:t>
      </w:r>
      <w:r w:rsidR="00F658B3">
        <w:t>n</w:t>
      </w:r>
      <w:r w:rsidR="00FE5B38">
        <w:t xml:space="preserve"> equivalent </w:t>
      </w:r>
      <w:r w:rsidR="00AA6DEC" w:rsidRPr="00DC4915">
        <w:t xml:space="preserve">‘Next Shelf’ </w:t>
      </w:r>
      <w:r w:rsidR="00FE5B38">
        <w:t>button</w:t>
      </w:r>
      <w:r w:rsidR="00F658B3">
        <w:t xml:space="preserve">, and you can </w:t>
      </w:r>
      <w:r>
        <w:t>configure it to display</w:t>
      </w:r>
      <w:r w:rsidR="00F658B3">
        <w:t xml:space="preserve"> a </w:t>
      </w:r>
      <w:r w:rsidR="00BF5029" w:rsidRPr="00DC4915">
        <w:t>‘Previous Shelf’ button</w:t>
      </w:r>
      <w:r w:rsidR="00F658B3">
        <w:t xml:space="preserve"> </w:t>
      </w:r>
      <w:r w:rsidR="00696910">
        <w:t xml:space="preserve">too </w:t>
      </w:r>
      <w:r w:rsidR="00F658B3">
        <w:t>(</w:t>
      </w:r>
      <w:r w:rsidR="00EF2F95">
        <w:t>se</w:t>
      </w:r>
      <w:r w:rsidR="00BF5029" w:rsidRPr="00DC4915">
        <w:t xml:space="preserve">e </w:t>
      </w:r>
      <w:r w:rsidR="00F33F59" w:rsidRPr="00A1331A">
        <w:rPr>
          <w:rStyle w:val="IntenseReference"/>
        </w:rPr>
        <w:fldChar w:fldCharType="begin" w:fldLock="1"/>
      </w:r>
      <w:r w:rsidR="00F33F59" w:rsidRPr="00A1331A">
        <w:rPr>
          <w:rStyle w:val="IntenseReference"/>
        </w:rPr>
        <w:instrText xml:space="preserve"> REF _Ref36890335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8.1</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0335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Personal Settings</w:t>
      </w:r>
      <w:r w:rsidR="00F33F59" w:rsidRPr="00A1331A">
        <w:rPr>
          <w:rStyle w:val="IntenseReference"/>
        </w:rPr>
        <w:fldChar w:fldCharType="end"/>
      </w:r>
      <w:r w:rsidR="00F658B3">
        <w:t>)</w:t>
      </w:r>
      <w:r w:rsidR="00EF2F95">
        <w:t xml:space="preserve">. </w:t>
      </w:r>
      <w:r w:rsidR="00776CDD" w:rsidRPr="00A1331A">
        <w:rPr>
          <w:rStyle w:val="IntenseReference"/>
        </w:rPr>
        <w:fldChar w:fldCharType="begin" w:fldLock="1"/>
      </w:r>
      <w:r w:rsidR="00776CDD" w:rsidRPr="00A1331A">
        <w:rPr>
          <w:rStyle w:val="IntenseReference"/>
        </w:rPr>
        <w:instrText xml:space="preserve"> REF _Ref36640995 \h </w:instrText>
      </w:r>
      <w:r w:rsidR="00E81B63" w:rsidRPr="00A1331A">
        <w:rPr>
          <w:rStyle w:val="IntenseReference"/>
        </w:rPr>
        <w:instrText xml:space="preserve"> \* MERGEFORMAT </w:instrText>
      </w:r>
      <w:r w:rsidR="00776CDD" w:rsidRPr="00A1331A">
        <w:rPr>
          <w:rStyle w:val="IntenseReference"/>
        </w:rPr>
      </w:r>
      <w:r w:rsidR="00776CDD" w:rsidRPr="00A1331A">
        <w:rPr>
          <w:rStyle w:val="IntenseReference"/>
        </w:rPr>
        <w:fldChar w:fldCharType="separate"/>
      </w:r>
      <w:r w:rsidR="000A7C44" w:rsidRPr="00A1331A">
        <w:rPr>
          <w:rStyle w:val="IntenseReference"/>
        </w:rPr>
        <w:t>Figure 38</w:t>
      </w:r>
      <w:r w:rsidR="00776CDD" w:rsidRPr="00A1331A">
        <w:rPr>
          <w:rStyle w:val="IntenseReference"/>
        </w:rPr>
        <w:fldChar w:fldCharType="end"/>
      </w:r>
      <w:r w:rsidR="00776CDD">
        <w:t xml:space="preserve"> </w:t>
      </w:r>
      <w:r w:rsidR="00F658B3">
        <w:t xml:space="preserve">shows </w:t>
      </w:r>
      <w:r w:rsidR="00776CDD">
        <w:t xml:space="preserve">how these buttons </w:t>
      </w:r>
      <w:r w:rsidR="00F658B3">
        <w:t xml:space="preserve">are displayed </w:t>
      </w:r>
      <w:r w:rsidR="00776CDD">
        <w:t>in the side panel.</w:t>
      </w:r>
    </w:p>
    <w:tbl>
      <w:tblPr>
        <w:tblStyle w:val="TableGrid"/>
        <w:tblW w:w="0" w:type="auto"/>
        <w:tblLook w:val="04A0" w:firstRow="1" w:lastRow="0" w:firstColumn="1" w:lastColumn="0" w:noHBand="0" w:noVBand="1"/>
      </w:tblPr>
      <w:tblGrid>
        <w:gridCol w:w="4660"/>
        <w:gridCol w:w="4690"/>
      </w:tblGrid>
      <w:tr w:rsidR="00BF5029" w:rsidRPr="00A616B7" w14:paraId="1401B297" w14:textId="77777777" w:rsidTr="00931BB2">
        <w:tc>
          <w:tcPr>
            <w:tcW w:w="4675" w:type="dxa"/>
          </w:tcPr>
          <w:p w14:paraId="347946A8" w14:textId="32C02297" w:rsidR="00BF5029" w:rsidRPr="00DC4915" w:rsidRDefault="00BF5029" w:rsidP="00E81B63">
            <w:pPr>
              <w:pStyle w:val="Subtitle"/>
              <w:spacing w:before="240" w:after="0"/>
            </w:pPr>
            <w:bookmarkStart w:id="115" w:name="_Ref36562809"/>
            <w:r w:rsidRPr="00DC4915">
              <w:t>With Previous Shelf</w:t>
            </w:r>
          </w:p>
        </w:tc>
        <w:tc>
          <w:tcPr>
            <w:tcW w:w="4675" w:type="dxa"/>
          </w:tcPr>
          <w:p w14:paraId="2B987D0A" w14:textId="2745C9B1" w:rsidR="00BF5029" w:rsidRPr="00DC4915" w:rsidRDefault="00BF5029" w:rsidP="00E81B63">
            <w:pPr>
              <w:pStyle w:val="Subtitle"/>
              <w:spacing w:before="240" w:after="0"/>
            </w:pPr>
            <w:r w:rsidRPr="00DC4915">
              <w:t>Without Previous Shelf</w:t>
            </w:r>
          </w:p>
        </w:tc>
      </w:tr>
      <w:tr w:rsidR="00BF5029" w:rsidRPr="00A616B7" w14:paraId="54AD24FA" w14:textId="77777777" w:rsidTr="00931BB2">
        <w:tc>
          <w:tcPr>
            <w:tcW w:w="4675" w:type="dxa"/>
          </w:tcPr>
          <w:p w14:paraId="202D090C" w14:textId="77777777" w:rsidR="00BF5029" w:rsidRPr="00DC4915" w:rsidRDefault="00BF5029" w:rsidP="00E81B63">
            <w:pPr>
              <w:spacing w:before="240"/>
            </w:pPr>
            <w:r w:rsidRPr="00DC4915">
              <w:rPr>
                <w:noProof/>
              </w:rPr>
              <w:drawing>
                <wp:inline distT="0" distB="0" distL="0" distR="0" wp14:anchorId="05FBDB52" wp14:editId="300855DE">
                  <wp:extent cx="2316480" cy="845820"/>
                  <wp:effectExtent l="152400" t="152400" r="369570" b="354330"/>
                  <wp:docPr id="254" name="Bildobjekt 25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ith prev button.PNG"/>
                          <pic:cNvPicPr/>
                        </pic:nvPicPr>
                        <pic:blipFill rotWithShape="1">
                          <a:blip r:embed="rId54">
                            <a:extLst>
                              <a:ext uri="{28A0092B-C50C-407E-A947-70E740481C1C}">
                                <a14:useLocalDpi xmlns:a14="http://schemas.microsoft.com/office/drawing/2010/main" val="0"/>
                              </a:ext>
                            </a:extLst>
                          </a:blip>
                          <a:srcRect t="2631"/>
                          <a:stretch/>
                        </pic:blipFill>
                        <pic:spPr bwMode="auto">
                          <a:xfrm>
                            <a:off x="0" y="0"/>
                            <a:ext cx="2316681"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7AC0E20E" w14:textId="77777777" w:rsidR="00BF5029" w:rsidRPr="00DC4915" w:rsidRDefault="00BF5029" w:rsidP="00E81B63">
            <w:pPr>
              <w:spacing w:before="240"/>
            </w:pPr>
            <w:r w:rsidRPr="00DC4915">
              <w:rPr>
                <w:noProof/>
              </w:rPr>
              <w:drawing>
                <wp:inline distT="0" distB="0" distL="0" distR="0" wp14:anchorId="30B3E38D" wp14:editId="4AD2F512">
                  <wp:extent cx="2346960" cy="845820"/>
                  <wp:effectExtent l="152400" t="152400" r="358140" b="354330"/>
                  <wp:docPr id="51" name="Bildobjekt 5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ithout prev button.PNG"/>
                          <pic:cNvPicPr/>
                        </pic:nvPicPr>
                        <pic:blipFill rotWithShape="1">
                          <a:blip r:embed="rId55">
                            <a:extLst>
                              <a:ext uri="{28A0092B-C50C-407E-A947-70E740481C1C}">
                                <a14:useLocalDpi xmlns:a14="http://schemas.microsoft.com/office/drawing/2010/main" val="0"/>
                              </a:ext>
                            </a:extLst>
                          </a:blip>
                          <a:srcRect b="2631"/>
                          <a:stretch/>
                        </pic:blipFill>
                        <pic:spPr bwMode="auto">
                          <a:xfrm>
                            <a:off x="0" y="0"/>
                            <a:ext cx="2347163"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11706842" w14:textId="4F0FF42C" w:rsidR="00BF5029" w:rsidRPr="00A412CA" w:rsidRDefault="00BF5029" w:rsidP="00E81B63">
      <w:pPr>
        <w:pStyle w:val="Caption"/>
        <w:spacing w:before="240"/>
      </w:pPr>
      <w:bookmarkStart w:id="116" w:name="_Ref36640995"/>
      <w:r w:rsidRPr="00A412CA">
        <w:t xml:space="preserve">Figure </w:t>
      </w:r>
      <w:fldSimple w:instr=" SEQ Figure \* ARABIC " w:fldLock="1">
        <w:r w:rsidR="000A7C44">
          <w:rPr>
            <w:noProof/>
          </w:rPr>
          <w:t>38</w:t>
        </w:r>
      </w:fldSimple>
      <w:bookmarkEnd w:id="115"/>
      <w:bookmarkEnd w:id="116"/>
      <w:r w:rsidRPr="00A412CA">
        <w:t xml:space="preserve">. </w:t>
      </w:r>
      <w:r w:rsidR="003D149E">
        <w:t>The side panel with and without the previous shelf button</w:t>
      </w:r>
      <w:r w:rsidRPr="00A412CA">
        <w:t>.</w:t>
      </w:r>
    </w:p>
    <w:p w14:paraId="6B2C114F" w14:textId="57E065D9" w:rsidR="007A229C" w:rsidRPr="00DC4915" w:rsidRDefault="003F4551" w:rsidP="00E81B63">
      <w:pPr>
        <w:spacing w:before="240"/>
      </w:pPr>
      <w:r w:rsidRPr="00DC4915">
        <w:br w:type="page"/>
      </w:r>
    </w:p>
    <w:p w14:paraId="41A455AB" w14:textId="77777777" w:rsidR="00A72472" w:rsidRPr="00DC4915" w:rsidRDefault="00A72472" w:rsidP="00E81B63">
      <w:pPr>
        <w:spacing w:before="240"/>
        <w:sectPr w:rsidR="00A72472" w:rsidRPr="00DC4915" w:rsidSect="00A24327">
          <w:type w:val="continuous"/>
          <w:pgSz w:w="12240" w:h="15840"/>
          <w:pgMar w:top="1440" w:right="1440" w:bottom="1440" w:left="1440" w:header="720" w:footer="720" w:gutter="0"/>
          <w:cols w:space="720"/>
          <w:docGrid w:linePitch="360"/>
        </w:sectPr>
      </w:pPr>
    </w:p>
    <w:p w14:paraId="4F41916C" w14:textId="7939E0A1" w:rsidR="00BA7D82" w:rsidRPr="00DC4915" w:rsidRDefault="0049136C" w:rsidP="00E81B63">
      <w:pPr>
        <w:pStyle w:val="Heading2"/>
        <w:spacing w:before="240"/>
      </w:pPr>
      <w:bookmarkStart w:id="117" w:name="_Ref36051792"/>
      <w:bookmarkStart w:id="118" w:name="_Toc37590670"/>
      <w:r w:rsidRPr="00DC4915">
        <w:lastRenderedPageBreak/>
        <w:t>Find</w:t>
      </w:r>
      <w:bookmarkEnd w:id="117"/>
      <w:bookmarkEnd w:id="118"/>
    </w:p>
    <w:p w14:paraId="58366788" w14:textId="2CC68801" w:rsidR="00C874C4" w:rsidRPr="00DC4915" w:rsidRDefault="008C605C" w:rsidP="00E81B63">
      <w:pPr>
        <w:spacing w:before="240"/>
      </w:pPr>
      <w:r w:rsidRPr="00DC4915">
        <w:rPr>
          <w:noProof/>
        </w:rPr>
        <mc:AlternateContent>
          <mc:Choice Requires="wps">
            <w:drawing>
              <wp:anchor distT="0" distB="0" distL="114300" distR="114300" simplePos="0" relativeHeight="251658255" behindDoc="0" locked="0" layoutInCell="1" allowOverlap="1" wp14:anchorId="3E483C4E" wp14:editId="14B8E81E">
                <wp:simplePos x="0" y="0"/>
                <wp:positionH relativeFrom="margin">
                  <wp:posOffset>4159875</wp:posOffset>
                </wp:positionH>
                <wp:positionV relativeFrom="paragraph">
                  <wp:posOffset>251532</wp:posOffset>
                </wp:positionV>
                <wp:extent cx="44897" cy="292672"/>
                <wp:effectExtent l="0" t="0" r="19050" b="12700"/>
                <wp:wrapNone/>
                <wp:docPr id="10425407" name="Straight Connector 8"/>
                <wp:cNvGraphicFramePr/>
                <a:graphic xmlns:a="http://schemas.openxmlformats.org/drawingml/2006/main">
                  <a:graphicData uri="http://schemas.microsoft.com/office/word/2010/wordprocessingShape">
                    <wps:wsp>
                      <wps:cNvCnPr/>
                      <wps:spPr>
                        <a:xfrm flipH="1">
                          <a:off x="0" y="0"/>
                          <a:ext cx="44897" cy="2926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888829C" id="Straight Connector 8" o:spid="_x0000_s1026" style="position:absolute;flip:x;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7.55pt,19.8pt" to="331.1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" strokecolor="#e32d91 [3204]" strokeweight="1pt">
                <v:stroke joinstyle="miter"/>
                <w10:wrap anchorx="margin"/>
              </v:line>
            </w:pict>
          </mc:Fallback>
        </mc:AlternateContent>
      </w:r>
      <w:r w:rsidR="001E7103" w:rsidRPr="00DC4915">
        <w:rPr>
          <w:noProof/>
        </w:rPr>
        <mc:AlternateContent>
          <mc:Choice Requires="wps">
            <w:drawing>
              <wp:anchor distT="0" distB="0" distL="114300" distR="114300" simplePos="0" relativeHeight="251658257" behindDoc="0" locked="0" layoutInCell="1" allowOverlap="1" wp14:anchorId="3FF649B5" wp14:editId="06B38802">
                <wp:simplePos x="0" y="0"/>
                <wp:positionH relativeFrom="margin">
                  <wp:posOffset>4160520</wp:posOffset>
                </wp:positionH>
                <wp:positionV relativeFrom="paragraph">
                  <wp:posOffset>6350</wp:posOffset>
                </wp:positionV>
                <wp:extent cx="914400" cy="1404620"/>
                <wp:effectExtent l="0" t="0" r="0" b="1270"/>
                <wp:wrapNone/>
                <wp:docPr id="1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8DA3D2E" w14:textId="77777777" w:rsidR="00042BD0" w:rsidRPr="002B1F7B" w:rsidRDefault="00042BD0" w:rsidP="005F3894">
                            <w:r>
                              <w:t>Download</w:t>
                            </w:r>
                            <w:r w:rsidR="001E71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FF649B5" id="_x0000_s1120" type="#_x0000_t202" style="position:absolute;left:0;text-align:left;margin-left:327.6pt;margin-top:.5pt;width:1in;height:110.6pt;z-index:25165825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" filled="f" stroked="f">
                <v:textbox style="mso-fit-shape-to-text:t">
                  <w:txbxContent>
                    <w:p w14:paraId="48DA3D2E" w14:textId="77777777" w:rsidR="00042BD0" w:rsidRPr="002B1F7B" w:rsidRDefault="00042BD0" w:rsidP="005F3894">
                      <w:r>
                        <w:t>Download</w:t>
                      </w:r>
                      <w:r w:rsidR="001E7103">
                        <w:t xml:space="preserve"> Button</w:t>
                      </w:r>
                    </w:p>
                  </w:txbxContent>
                </v:textbox>
                <w10:wrap anchorx="margin"/>
              </v:shape>
            </w:pict>
          </mc:Fallback>
        </mc:AlternateContent>
      </w:r>
      <w:r w:rsidR="003601FA" w:rsidRPr="00DC4915">
        <w:rPr>
          <w:noProof/>
        </w:rPr>
        <mc:AlternateContent>
          <mc:Choice Requires="wps">
            <w:drawing>
              <wp:anchor distT="0" distB="0" distL="114300" distR="114300" simplePos="0" relativeHeight="251658258" behindDoc="0" locked="0" layoutInCell="1" allowOverlap="1" wp14:anchorId="5C229C38" wp14:editId="30756163">
                <wp:simplePos x="0" y="0"/>
                <wp:positionH relativeFrom="margin">
                  <wp:posOffset>1828800</wp:posOffset>
                </wp:positionH>
                <wp:positionV relativeFrom="paragraph">
                  <wp:posOffset>17145</wp:posOffset>
                </wp:positionV>
                <wp:extent cx="914400" cy="1404620"/>
                <wp:effectExtent l="0" t="0" r="0" b="1270"/>
                <wp:wrapNone/>
                <wp:docPr id="19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7C2A5FC" w14:textId="14674458" w:rsidR="00042BD0" w:rsidRPr="002B1F7B" w:rsidRDefault="00042BD0" w:rsidP="005F3894">
                            <w:r>
                              <w:t>Find Senten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229C38" id="_x0000_s1121" type="#_x0000_t202" style="position:absolute;left:0;text-align:left;margin-left:2in;margin-top:1.35pt;width:1in;height:110.6pt;z-index:25165825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" filled="f" stroked="f">
                <v:textbox style="mso-fit-shape-to-text:t">
                  <w:txbxContent>
                    <w:p w14:paraId="77C2A5FC" w14:textId="14674458" w:rsidR="00042BD0" w:rsidRPr="002B1F7B" w:rsidRDefault="00042BD0" w:rsidP="005F3894">
                      <w:r>
                        <w:t>Find Sentence</w:t>
                      </w:r>
                    </w:p>
                  </w:txbxContent>
                </v:textbox>
                <w10:wrap anchorx="margin"/>
              </v:shape>
            </w:pict>
          </mc:Fallback>
        </mc:AlternateContent>
      </w:r>
      <w:r w:rsidR="00BC08C9" w:rsidRPr="00DC4915">
        <w:rPr>
          <w:noProof/>
        </w:rPr>
        <mc:AlternateContent>
          <mc:Choice Requires="wps">
            <w:drawing>
              <wp:anchor distT="0" distB="0" distL="114300" distR="114300" simplePos="0" relativeHeight="251658259" behindDoc="0" locked="0" layoutInCell="1" allowOverlap="1" wp14:anchorId="3E20184E" wp14:editId="575C6BCC">
                <wp:simplePos x="0" y="0"/>
                <wp:positionH relativeFrom="margin">
                  <wp:posOffset>891540</wp:posOffset>
                </wp:positionH>
                <wp:positionV relativeFrom="paragraph">
                  <wp:posOffset>13970</wp:posOffset>
                </wp:positionV>
                <wp:extent cx="853440" cy="1404620"/>
                <wp:effectExtent l="0" t="0" r="0" b="1270"/>
                <wp:wrapNone/>
                <wp:docPr id="19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404620"/>
                        </a:xfrm>
                        <a:prstGeom prst="rect">
                          <a:avLst/>
                        </a:prstGeom>
                        <a:noFill/>
                        <a:ln w="9525">
                          <a:noFill/>
                          <a:miter lim="800000"/>
                          <a:headEnd/>
                          <a:tailEnd/>
                        </a:ln>
                      </wps:spPr>
                      <wps:txbx>
                        <w:txbxContent>
                          <w:p w14:paraId="3C05F43C" w14:textId="34827431" w:rsidR="00042BD0" w:rsidRPr="002B1F7B" w:rsidRDefault="00042BD0" w:rsidP="005F3894">
                            <w:r>
                              <w:t>Main Menu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E20184E" id="_x0000_s1122" type="#_x0000_t202" style="position:absolute;left:0;text-align:left;margin-left:70.2pt;margin-top:1.1pt;width:67.2pt;height:110.6pt;z-index:25165825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" filled="f" stroked="f">
                <v:textbox style="mso-fit-shape-to-text:t">
                  <w:txbxContent>
                    <w:p w14:paraId="3C05F43C" w14:textId="34827431" w:rsidR="00042BD0" w:rsidRPr="002B1F7B" w:rsidRDefault="00042BD0" w:rsidP="005F3894">
                      <w:r>
                        <w:t>Main Menu Button</w:t>
                      </w:r>
                    </w:p>
                  </w:txbxContent>
                </v:textbox>
                <w10:wrap anchorx="margin"/>
              </v:shape>
            </w:pict>
          </mc:Fallback>
        </mc:AlternateContent>
      </w:r>
    </w:p>
    <w:p w14:paraId="70B92B44" w14:textId="2B2D4B5B" w:rsidR="0051779B" w:rsidRPr="00DC4915" w:rsidRDefault="00D45CA7" w:rsidP="00E81B63">
      <w:pPr>
        <w:spacing w:before="240"/>
      </w:pPr>
      <w:r w:rsidRPr="00DC4915">
        <w:rPr>
          <w:noProof/>
        </w:rPr>
        <mc:AlternateContent>
          <mc:Choice Requires="wps">
            <w:drawing>
              <wp:anchor distT="0" distB="0" distL="114300" distR="114300" simplePos="0" relativeHeight="251658368" behindDoc="0" locked="0" layoutInCell="1" allowOverlap="1" wp14:anchorId="0F4CE0B1" wp14:editId="38EE5B31">
                <wp:simplePos x="0" y="0"/>
                <wp:positionH relativeFrom="column">
                  <wp:posOffset>196998</wp:posOffset>
                </wp:positionH>
                <wp:positionV relativeFrom="paragraph">
                  <wp:posOffset>496112</wp:posOffset>
                </wp:positionV>
                <wp:extent cx="4155262" cy="2441448"/>
                <wp:effectExtent l="12700" t="12700" r="10795" b="10160"/>
                <wp:wrapNone/>
                <wp:docPr id="31" name="Rectangle 23"/>
                <wp:cNvGraphicFramePr/>
                <a:graphic xmlns:a="http://schemas.openxmlformats.org/drawingml/2006/main">
                  <a:graphicData uri="http://schemas.microsoft.com/office/word/2010/wordprocessingShape">
                    <wps:wsp>
                      <wps:cNvSpPr/>
                      <wps:spPr>
                        <a:xfrm>
                          <a:off x="0" y="0"/>
                          <a:ext cx="4155262" cy="2441448"/>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29889DF" id="Rectangle 23" o:spid="_x0000_s1026" style="position:absolute;margin-left:15.5pt;margin-top:39.05pt;width:327.2pt;height:192.25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" filled="f" strokecolor="#e32d91 [3204]" strokeweight="1.5pt"/>
            </w:pict>
          </mc:Fallback>
        </mc:AlternateContent>
      </w:r>
      <w:r w:rsidRPr="00A616B7">
        <w:rPr>
          <w:noProof/>
        </w:rPr>
        <mc:AlternateContent>
          <mc:Choice Requires="wps">
            <w:drawing>
              <wp:anchor distT="0" distB="0" distL="114300" distR="114300" simplePos="0" relativeHeight="251658270" behindDoc="0" locked="0" layoutInCell="1" allowOverlap="1" wp14:anchorId="09B07C49" wp14:editId="4DDE8241">
                <wp:simplePos x="0" y="0"/>
                <wp:positionH relativeFrom="margin">
                  <wp:posOffset>4958498</wp:posOffset>
                </wp:positionH>
                <wp:positionV relativeFrom="paragraph">
                  <wp:posOffset>927786</wp:posOffset>
                </wp:positionV>
                <wp:extent cx="1217203" cy="987425"/>
                <wp:effectExtent l="0" t="0" r="15240" b="15875"/>
                <wp:wrapNone/>
                <wp:docPr id="58" name="Straight Connector 8"/>
                <wp:cNvGraphicFramePr/>
                <a:graphic xmlns:a="http://schemas.openxmlformats.org/drawingml/2006/main">
                  <a:graphicData uri="http://schemas.microsoft.com/office/word/2010/wordprocessingShape">
                    <wps:wsp>
                      <wps:cNvCnPr/>
                      <wps:spPr>
                        <a:xfrm flipH="1" flipV="1">
                          <a:off x="0" y="0"/>
                          <a:ext cx="1217203" cy="98742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BF2258E" id="Straight Connector 8" o:spid="_x0000_s1026" style="position:absolute;flip:x y;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0.45pt,73.05pt" to="486.3pt,1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3" behindDoc="0" locked="0" layoutInCell="1" allowOverlap="1" wp14:anchorId="506C1E6F" wp14:editId="5EAAB7BB">
                <wp:simplePos x="0" y="0"/>
                <wp:positionH relativeFrom="margin">
                  <wp:posOffset>5897105</wp:posOffset>
                </wp:positionH>
                <wp:positionV relativeFrom="paragraph">
                  <wp:posOffset>1036395</wp:posOffset>
                </wp:positionV>
                <wp:extent cx="309966" cy="670302"/>
                <wp:effectExtent l="0" t="0" r="20320" b="15875"/>
                <wp:wrapNone/>
                <wp:docPr id="10425434" name="Straight Connector 8"/>
                <wp:cNvGraphicFramePr/>
                <a:graphic xmlns:a="http://schemas.openxmlformats.org/drawingml/2006/main">
                  <a:graphicData uri="http://schemas.microsoft.com/office/word/2010/wordprocessingShape">
                    <wps:wsp>
                      <wps:cNvCnPr/>
                      <wps:spPr>
                        <a:xfrm flipH="1" flipV="1">
                          <a:off x="0" y="0"/>
                          <a:ext cx="309966" cy="67030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60DAEDE" id="Straight Connector 8" o:spid="_x0000_s1026" style="position:absolute;flip:x y;z-index:2516583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4.35pt,81.6pt" to="488.75pt,1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2" behindDoc="0" locked="0" layoutInCell="1" allowOverlap="1" wp14:anchorId="03E44B6A" wp14:editId="01195A34">
                <wp:simplePos x="0" y="0"/>
                <wp:positionH relativeFrom="margin">
                  <wp:posOffset>4843219</wp:posOffset>
                </wp:positionH>
                <wp:positionV relativeFrom="paragraph">
                  <wp:posOffset>2051534</wp:posOffset>
                </wp:positionV>
                <wp:extent cx="1330745" cy="277592"/>
                <wp:effectExtent l="0" t="0" r="15875" b="14605"/>
                <wp:wrapNone/>
                <wp:docPr id="10425433" name="Straight Connector 8"/>
                <wp:cNvGraphicFramePr/>
                <a:graphic xmlns:a="http://schemas.openxmlformats.org/drawingml/2006/main">
                  <a:graphicData uri="http://schemas.microsoft.com/office/word/2010/wordprocessingShape">
                    <wps:wsp>
                      <wps:cNvCnPr/>
                      <wps:spPr>
                        <a:xfrm flipH="1">
                          <a:off x="0" y="0"/>
                          <a:ext cx="1330745" cy="27759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3F6C915" id="Straight Connector 8" o:spid="_x0000_s1026" style="position:absolute;flip:x;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1.35pt,161.55pt" to="486.15pt,1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271" behindDoc="0" locked="0" layoutInCell="1" allowOverlap="1" wp14:anchorId="0CC22DA0" wp14:editId="3C6EE6B9">
                <wp:simplePos x="0" y="0"/>
                <wp:positionH relativeFrom="margin">
                  <wp:posOffset>6126480</wp:posOffset>
                </wp:positionH>
                <wp:positionV relativeFrom="paragraph">
                  <wp:posOffset>1708236</wp:posOffset>
                </wp:positionV>
                <wp:extent cx="914400" cy="1404620"/>
                <wp:effectExtent l="0" t="0" r="0" b="1270"/>
                <wp:wrapNone/>
                <wp:docPr id="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8C47D72" w14:textId="03B16682" w:rsidR="00015AD0" w:rsidRPr="002B1F7B" w:rsidRDefault="00042BD0" w:rsidP="00706FCB">
                            <w:r>
                              <w:t xml:space="preserve">Selected </w:t>
                            </w:r>
                            <w:r w:rsidR="00015AD0">
                              <w:t>c</w:t>
                            </w:r>
                            <w:r>
                              <w:t>ategor</w:t>
                            </w:r>
                            <w:r w:rsidR="00015AD0">
                              <w:t>y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C22DA0" id="_x0000_s1123" type="#_x0000_t202" style="position:absolute;left:0;text-align:left;margin-left:482.4pt;margin-top:134.5pt;width:1in;height:110.6pt;z-index:25165827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" filled="f" stroked="f">
                <v:textbox style="mso-fit-shape-to-text:t">
                  <w:txbxContent>
                    <w:p w14:paraId="18C47D72" w14:textId="03B16682" w:rsidR="00015AD0" w:rsidRPr="002B1F7B" w:rsidRDefault="00042BD0" w:rsidP="00706FCB">
                      <w:r>
                        <w:t xml:space="preserve">Selected </w:t>
                      </w:r>
                      <w:r w:rsidR="00015AD0">
                        <w:t>c</w:t>
                      </w:r>
                      <w:r>
                        <w:t>ategor</w:t>
                      </w:r>
                      <w:r w:rsidR="00015AD0">
                        <w:t>y buttons</w:t>
                      </w:r>
                    </w:p>
                  </w:txbxContent>
                </v:textbox>
                <w10:wrap anchorx="margin"/>
              </v:shape>
            </w:pict>
          </mc:Fallback>
        </mc:AlternateContent>
      </w:r>
      <w:r w:rsidR="00D46006" w:rsidRPr="00DC4915">
        <w:rPr>
          <w:noProof/>
        </w:rPr>
        <mc:AlternateContent>
          <mc:Choice Requires="wps">
            <w:drawing>
              <wp:anchor distT="0" distB="0" distL="114300" distR="114300" simplePos="0" relativeHeight="251658343" behindDoc="0" locked="0" layoutInCell="1" allowOverlap="1" wp14:anchorId="41499DA1" wp14:editId="4E274DAB">
                <wp:simplePos x="0" y="0"/>
                <wp:positionH relativeFrom="column">
                  <wp:posOffset>0</wp:posOffset>
                </wp:positionH>
                <wp:positionV relativeFrom="paragraph">
                  <wp:posOffset>3075990</wp:posOffset>
                </wp:positionV>
                <wp:extent cx="1828800" cy="1828800"/>
                <wp:effectExtent l="0" t="0" r="0" b="0"/>
                <wp:wrapNone/>
                <wp:docPr id="10425370" name="Text Box 104253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CA4555" w14:textId="3E61A239" w:rsidR="00D46006" w:rsidRPr="00F61BFA" w:rsidRDefault="00D46006" w:rsidP="000F2499">
                            <w:pPr>
                              <w:pStyle w:val="Caption"/>
                              <w:rPr>
                                <w:rFonts w:eastAsiaTheme="minorHAnsi"/>
                                <w:i/>
                                <w:iCs/>
                                <w:color w:val="454551" w:themeColor="text2"/>
                              </w:rPr>
                            </w:pPr>
                            <w:bookmarkStart w:id="119" w:name="_Ref37052053"/>
                            <w:r w:rsidRPr="00A412CA">
                              <w:t xml:space="preserve">Figure </w:t>
                            </w:r>
                            <w:fldSimple w:instr=" SEQ Figure \* ARABIC ">
                              <w:r w:rsidR="00EB764F">
                                <w:rPr>
                                  <w:noProof/>
                                </w:rPr>
                                <w:t>39</w:t>
                              </w:r>
                            </w:fldSimple>
                            <w:bookmarkEnd w:id="119"/>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499DA1" id="Text Box 10425370" o:spid="_x0000_s1124" type="#_x0000_t202" style="position:absolute;left:0;text-align:left;margin-left:0;margin-top:242.2pt;width:2in;height:2in;z-index:2516583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" filled="f" stroked="f" strokeweight=".5pt">
                <v:textbox style="mso-fit-shape-to-text:t">
                  <w:txbxContent>
                    <w:p w14:paraId="51CA4555" w14:textId="3E61A239" w:rsidR="00D46006" w:rsidRPr="00F61BFA" w:rsidRDefault="00D46006" w:rsidP="000F2499">
                      <w:pPr>
                        <w:pStyle w:val="Caption"/>
                        <w:rPr>
                          <w:rFonts w:eastAsiaTheme="minorHAnsi"/>
                          <w:i/>
                          <w:iCs/>
                          <w:color w:val="454551" w:themeColor="text2"/>
                        </w:rPr>
                      </w:pPr>
                      <w:bookmarkStart w:id="120" w:name="_Ref37052053"/>
                      <w:r w:rsidRPr="00A412CA">
                        <w:t xml:space="preserve">Figure </w:t>
                      </w:r>
                      <w:fldSimple w:instr=" SEQ Figure \* ARABIC ">
                        <w:r w:rsidR="00EB764F">
                          <w:rPr>
                            <w:noProof/>
                          </w:rPr>
                          <w:t>39</w:t>
                        </w:r>
                      </w:fldSimple>
                      <w:bookmarkEnd w:id="120"/>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v:textbox>
              </v:shape>
            </w:pict>
          </mc:Fallback>
        </mc:AlternateContent>
      </w:r>
      <w:r w:rsidR="003601FA" w:rsidRPr="00DC4915">
        <w:rPr>
          <w:noProof/>
        </w:rPr>
        <mc:AlternateContent>
          <mc:Choice Requires="wps">
            <w:drawing>
              <wp:anchor distT="0" distB="0" distL="114300" distR="114300" simplePos="0" relativeHeight="251658256" behindDoc="0" locked="0" layoutInCell="1" allowOverlap="1" wp14:anchorId="0172B1FC" wp14:editId="54DB7D86">
                <wp:simplePos x="0" y="0"/>
                <wp:positionH relativeFrom="margin">
                  <wp:posOffset>1622213</wp:posOffset>
                </wp:positionH>
                <wp:positionV relativeFrom="paragraph">
                  <wp:posOffset>56303</wp:posOffset>
                </wp:positionV>
                <wp:extent cx="220980" cy="205740"/>
                <wp:effectExtent l="0" t="0" r="26670" b="22860"/>
                <wp:wrapNone/>
                <wp:docPr id="192"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C5AE56F" id="Straight Connector 8" o:spid="_x0000_s1026" style="position:absolute;flip:x;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7.75pt,4.45pt" to="145.1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" strokecolor="#e32d91 [3204]" strokeweight="1pt">
                <v:stroke joinstyle="miter"/>
                <w10:wrap anchorx="margin"/>
              </v:line>
            </w:pict>
          </mc:Fallback>
        </mc:AlternateContent>
      </w:r>
      <w:r w:rsidR="005F211E" w:rsidRPr="00DC4915">
        <w:rPr>
          <w:noProof/>
        </w:rPr>
        <mc:AlternateContent>
          <mc:Choice Requires="wps">
            <w:drawing>
              <wp:anchor distT="0" distB="0" distL="114300" distR="114300" simplePos="0" relativeHeight="251658252" behindDoc="0" locked="0" layoutInCell="1" allowOverlap="1" wp14:anchorId="196DBA9A" wp14:editId="03B0B2C3">
                <wp:simplePos x="0" y="0"/>
                <wp:positionH relativeFrom="margin">
                  <wp:posOffset>-87086</wp:posOffset>
                </wp:positionH>
                <wp:positionV relativeFrom="paragraph">
                  <wp:posOffset>313509</wp:posOffset>
                </wp:positionV>
                <wp:extent cx="359229" cy="189411"/>
                <wp:effectExtent l="0" t="0" r="22225" b="20320"/>
                <wp:wrapNone/>
                <wp:docPr id="10425404" name="Straight Connector 8"/>
                <wp:cNvGraphicFramePr/>
                <a:graphic xmlns:a="http://schemas.openxmlformats.org/drawingml/2006/main">
                  <a:graphicData uri="http://schemas.microsoft.com/office/word/2010/wordprocessingShape">
                    <wps:wsp>
                      <wps:cNvCnPr/>
                      <wps:spPr>
                        <a:xfrm flipH="1">
                          <a:off x="0" y="0"/>
                          <a:ext cx="359229" cy="18941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9ADE1A1" id="Straight Connector 8" o:spid="_x0000_s1026" style="position:absolute;flip:x;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5pt,24.7pt" to="21.45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" strokecolor="#e32d91 [3204]" strokeweight="1pt">
                <v:stroke joinstyle="miter"/>
                <w10:wrap anchorx="margin"/>
              </v:line>
            </w:pict>
          </mc:Fallback>
        </mc:AlternateContent>
      </w:r>
      <w:r w:rsidR="005F3894" w:rsidRPr="00DC4915">
        <w:rPr>
          <w:noProof/>
        </w:rPr>
        <mc:AlternateContent>
          <mc:Choice Requires="wps">
            <w:drawing>
              <wp:anchor distT="0" distB="0" distL="114300" distR="114300" simplePos="0" relativeHeight="251658260" behindDoc="0" locked="0" layoutInCell="1" allowOverlap="1" wp14:anchorId="189579E4" wp14:editId="0A10D700">
                <wp:simplePos x="0" y="0"/>
                <wp:positionH relativeFrom="margin">
                  <wp:posOffset>-716280</wp:posOffset>
                </wp:positionH>
                <wp:positionV relativeFrom="paragraph">
                  <wp:posOffset>491490</wp:posOffset>
                </wp:positionV>
                <wp:extent cx="914400" cy="1404620"/>
                <wp:effectExtent l="0" t="0" r="0" b="1270"/>
                <wp:wrapNone/>
                <wp:docPr id="1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28965AC" w14:textId="19701C30" w:rsidR="00042BD0" w:rsidRPr="002B1F7B" w:rsidRDefault="00042BD0" w:rsidP="005F3894">
                            <w:r>
                              <w:t>Back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9579E4" id="_x0000_s1125" type="#_x0000_t202" style="position:absolute;left:0;text-align:left;margin-left:-56.4pt;margin-top:38.7pt;width:1in;height:110.6pt;z-index:2516582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" filled="f" stroked="f">
                <v:textbox style="mso-fit-shape-to-text:t">
                  <w:txbxContent>
                    <w:p w14:paraId="228965AC" w14:textId="19701C30" w:rsidR="00042BD0" w:rsidRPr="002B1F7B" w:rsidRDefault="00042BD0" w:rsidP="005F3894">
                      <w:r>
                        <w:t>Back Button</w:t>
                      </w:r>
                    </w:p>
                  </w:txbxContent>
                </v:textbox>
                <w10:wrap anchorx="margin"/>
              </v:shape>
            </w:pict>
          </mc:Fallback>
        </mc:AlternateContent>
      </w:r>
      <w:r w:rsidR="005F3894" w:rsidRPr="00DC4915">
        <w:rPr>
          <w:noProof/>
        </w:rPr>
        <mc:AlternateContent>
          <mc:Choice Requires="wps">
            <w:drawing>
              <wp:anchor distT="0" distB="0" distL="114300" distR="114300" simplePos="0" relativeHeight="251658261" behindDoc="0" locked="0" layoutInCell="1" allowOverlap="1" wp14:anchorId="135186D3" wp14:editId="549F7A07">
                <wp:simplePos x="0" y="0"/>
                <wp:positionH relativeFrom="margin">
                  <wp:posOffset>-579120</wp:posOffset>
                </wp:positionH>
                <wp:positionV relativeFrom="paragraph">
                  <wp:posOffset>1764030</wp:posOffset>
                </wp:positionV>
                <wp:extent cx="914400" cy="1404620"/>
                <wp:effectExtent l="0" t="0" r="0" b="1270"/>
                <wp:wrapNone/>
                <wp:docPr id="19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AC2B55B" w14:textId="1C22DD84" w:rsidR="003B4262" w:rsidRPr="002B1F7B" w:rsidRDefault="00042BD0" w:rsidP="005F3894">
                            <w:r>
                              <w:t>Results</w:t>
                            </w:r>
                            <w:r w:rsidR="003B4262">
                              <w:t xml:space="preserve"> tabl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35186D3" id="_x0000_s1126" type="#_x0000_t202" style="position:absolute;left:0;text-align:left;margin-left:-45.6pt;margin-top:138.9pt;width:1in;height:110.6pt;z-index:25165826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" filled="f" stroked="f">
                <v:textbox style="mso-fit-shape-to-text:t">
                  <w:txbxContent>
                    <w:p w14:paraId="1AC2B55B" w14:textId="1C22DD84" w:rsidR="003B4262" w:rsidRPr="002B1F7B" w:rsidRDefault="00042BD0" w:rsidP="005F3894">
                      <w:r>
                        <w:t>Results</w:t>
                      </w:r>
                      <w:r w:rsidR="003B4262">
                        <w:t xml:space="preserve"> table</w:t>
                      </w:r>
                    </w:p>
                  </w:txbxContent>
                </v:textbox>
                <w10:wrap anchorx="margin"/>
              </v:shape>
            </w:pict>
          </mc:Fallback>
        </mc:AlternateContent>
      </w:r>
      <w:r w:rsidR="002746AC" w:rsidRPr="00DC4915">
        <w:rPr>
          <w:noProof/>
        </w:rPr>
        <mc:AlternateContent>
          <mc:Choice Requires="wps">
            <w:drawing>
              <wp:anchor distT="0" distB="0" distL="114300" distR="114300" simplePos="0" relativeHeight="251658253" behindDoc="0" locked="0" layoutInCell="1" allowOverlap="1" wp14:anchorId="5ADEC39F" wp14:editId="4EE4F80C">
                <wp:simplePos x="0" y="0"/>
                <wp:positionH relativeFrom="margin">
                  <wp:posOffset>723900</wp:posOffset>
                </wp:positionH>
                <wp:positionV relativeFrom="paragraph">
                  <wp:posOffset>34290</wp:posOffset>
                </wp:positionV>
                <wp:extent cx="220980" cy="205740"/>
                <wp:effectExtent l="0" t="0" r="26670" b="22860"/>
                <wp:wrapNone/>
                <wp:docPr id="10425405"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A8C1581" id="Straight Connector 8" o:spid="_x0000_s1026" style="position:absolute;flip:x;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2.7pt" to="74.4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" strokecolor="#e32d91 [3204]" strokeweight="1pt">
                <v:stroke joinstyle="miter"/>
                <w10:wrap anchorx="margin"/>
              </v:line>
            </w:pict>
          </mc:Fallback>
        </mc:AlternateContent>
      </w:r>
      <w:r w:rsidR="002746AC" w:rsidRPr="00DC4915">
        <w:rPr>
          <w:noProof/>
        </w:rPr>
        <mc:AlternateContent>
          <mc:Choice Requires="wps">
            <w:drawing>
              <wp:anchor distT="0" distB="0" distL="114300" distR="114300" simplePos="0" relativeHeight="251658254" behindDoc="0" locked="0" layoutInCell="1" allowOverlap="1" wp14:anchorId="0E1ACC76" wp14:editId="410CC3BE">
                <wp:simplePos x="0" y="0"/>
                <wp:positionH relativeFrom="margin">
                  <wp:posOffset>-228600</wp:posOffset>
                </wp:positionH>
                <wp:positionV relativeFrom="paragraph">
                  <wp:posOffset>1550670</wp:posOffset>
                </wp:positionV>
                <wp:extent cx="472440" cy="259080"/>
                <wp:effectExtent l="0" t="0" r="22860" b="26670"/>
                <wp:wrapNone/>
                <wp:docPr id="10425406" name="Straight Connector 8"/>
                <wp:cNvGraphicFramePr/>
                <a:graphic xmlns:a="http://schemas.openxmlformats.org/drawingml/2006/main">
                  <a:graphicData uri="http://schemas.microsoft.com/office/word/2010/wordprocessingShape">
                    <wps:wsp>
                      <wps:cNvCnPr/>
                      <wps:spPr>
                        <a:xfrm flipH="1">
                          <a:off x="0" y="0"/>
                          <a:ext cx="472440" cy="2590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EFDDE0" id="Straight Connector 8" o:spid="_x0000_s1026" style="position:absolute;flip:x;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22.1pt" to="19.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" strokecolor="#e32d91 [3204]" strokeweight="1pt">
                <v:stroke joinstyle="miter"/>
                <w10:wrap anchorx="margin"/>
              </v:line>
            </w:pict>
          </mc:Fallback>
        </mc:AlternateContent>
      </w:r>
      <w:r w:rsidR="00F0356C" w:rsidRPr="00DC4915">
        <w:rPr>
          <w:noProof/>
          <w:sz w:val="16"/>
          <w:szCs w:val="16"/>
        </w:rPr>
        <w:drawing>
          <wp:inline distT="0" distB="0" distL="0" distR="0" wp14:anchorId="0785CF99" wp14:editId="21BE32A2">
            <wp:extent cx="5943600" cy="2788920"/>
            <wp:effectExtent l="152400" t="152400" r="361950" b="354330"/>
            <wp:docPr id="12" name="Bildobjekt 12"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nd with mutliple cat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906118" w14:textId="757A35DB" w:rsidR="001C43B2" w:rsidRDefault="0081050F" w:rsidP="00E81B63">
      <w:pPr>
        <w:spacing w:before="240"/>
      </w:pPr>
      <w:r>
        <w:t xml:space="preserve">Find is used to </w:t>
      </w:r>
      <w:r w:rsidR="00A104D4">
        <w:t xml:space="preserve">locate </w:t>
      </w:r>
      <w:r w:rsidR="00AD0527">
        <w:t xml:space="preserve">the </w:t>
      </w:r>
      <w:r>
        <w:t xml:space="preserve">trays in </w:t>
      </w:r>
      <w:r w:rsidR="00072D07">
        <w:t xml:space="preserve">your current warehouse that </w:t>
      </w:r>
      <w:r w:rsidR="007461C6">
        <w:t xml:space="preserve">belong to </w:t>
      </w:r>
      <w:proofErr w:type="gramStart"/>
      <w:r w:rsidR="0055673C">
        <w:t xml:space="preserve">particular </w:t>
      </w:r>
      <w:r>
        <w:t>categories</w:t>
      </w:r>
      <w:proofErr w:type="gramEnd"/>
      <w:r>
        <w:t xml:space="preserve">. </w:t>
      </w:r>
      <w:r w:rsidR="00AD0527">
        <w:t>Use t</w:t>
      </w:r>
      <w:r w:rsidR="0055673C">
        <w:t xml:space="preserve">he category buttons on the right side of the screen </w:t>
      </w:r>
      <w:r w:rsidR="00233FB2">
        <w:t xml:space="preserve">to </w:t>
      </w:r>
      <w:r w:rsidR="002F04AC">
        <w:t xml:space="preserve">form </w:t>
      </w:r>
      <w:r w:rsidR="00A104D4">
        <w:t>your query</w:t>
      </w:r>
      <w:r w:rsidR="0055673C">
        <w:t xml:space="preserve">. The results are displayed on the left </w:t>
      </w:r>
      <w:r w:rsidR="00AD0527">
        <w:t xml:space="preserve">side </w:t>
      </w:r>
      <w:r w:rsidR="0055673C">
        <w:t>of the screen</w:t>
      </w:r>
      <w:r w:rsidR="00C84084">
        <w:t>.</w:t>
      </w:r>
    </w:p>
    <w:p w14:paraId="6C70F8AF" w14:textId="38CCAC6D" w:rsidR="00B0518E" w:rsidRDefault="00B0518E" w:rsidP="00E81B63">
      <w:pPr>
        <w:spacing w:before="240"/>
      </w:pPr>
      <w:r>
        <w:t xml:space="preserve">When using find, as seen in </w:t>
      </w:r>
      <w:r w:rsidRPr="00A1331A">
        <w:rPr>
          <w:rStyle w:val="IntenseReference"/>
        </w:rPr>
        <w:fldChar w:fldCharType="begin" w:fldLock="1"/>
      </w:r>
      <w:r w:rsidRPr="00A1331A">
        <w:rPr>
          <w:rStyle w:val="IntenseReference"/>
        </w:rPr>
        <w:instrText xml:space="preserve"> REF _Ref37052053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9</w:t>
      </w:r>
      <w:r w:rsidRPr="00A1331A">
        <w:rPr>
          <w:rStyle w:val="IntenseReference"/>
        </w:rPr>
        <w:fldChar w:fldCharType="end"/>
      </w:r>
      <w:r>
        <w:t>:</w:t>
      </w:r>
    </w:p>
    <w:p w14:paraId="53AD3DF7" w14:textId="3E044D46" w:rsidR="00C23565" w:rsidRPr="00DC4915" w:rsidRDefault="001B3C9F" w:rsidP="00E81B63">
      <w:pPr>
        <w:pStyle w:val="ListParagraph"/>
        <w:numPr>
          <w:ilvl w:val="0"/>
          <w:numId w:val="21"/>
        </w:numPr>
        <w:spacing w:before="240"/>
      </w:pPr>
      <w:r>
        <w:t xml:space="preserve">The </w:t>
      </w:r>
      <w:r w:rsidR="00506486" w:rsidRPr="00DC4915">
        <w:t>‘</w:t>
      </w:r>
      <w:r w:rsidR="00B17068" w:rsidRPr="00DC4915">
        <w:rPr>
          <w:b/>
        </w:rPr>
        <w:t>Back Button</w:t>
      </w:r>
      <w:r w:rsidR="00506486" w:rsidRPr="00DC4915">
        <w:t xml:space="preserve">’ </w:t>
      </w:r>
      <w:r w:rsidR="00AC57CD">
        <w:t>returns</w:t>
      </w:r>
      <w:r w:rsidR="00C23565" w:rsidRPr="00DC4915">
        <w:t xml:space="preserve"> you to </w:t>
      </w:r>
      <w:r w:rsidR="00221384">
        <w:t xml:space="preserve">your </w:t>
      </w:r>
      <w:r w:rsidR="00C23565" w:rsidRPr="00DC4915">
        <w:t>previous screen.</w:t>
      </w:r>
    </w:p>
    <w:p w14:paraId="1B37EDD7" w14:textId="792EFAB9" w:rsidR="003A4C3A" w:rsidRPr="00DC4915" w:rsidRDefault="00370952" w:rsidP="00E81B63">
      <w:pPr>
        <w:pStyle w:val="ListParagraph"/>
        <w:numPr>
          <w:ilvl w:val="0"/>
          <w:numId w:val="21"/>
        </w:numPr>
        <w:spacing w:before="240"/>
      </w:pPr>
      <w:r>
        <w:t xml:space="preserve">The </w:t>
      </w:r>
      <w:r w:rsidR="00506486" w:rsidRPr="00DC4915">
        <w:t>‘</w:t>
      </w:r>
      <w:r w:rsidR="002D50B8" w:rsidRPr="00DC4915">
        <w:rPr>
          <w:b/>
        </w:rPr>
        <w:t>Find Sentence</w:t>
      </w:r>
      <w:r w:rsidR="00506486" w:rsidRPr="00DC4915">
        <w:t>’</w:t>
      </w:r>
      <w:r w:rsidR="00CE4441" w:rsidRPr="00DC4915">
        <w:t xml:space="preserve"> </w:t>
      </w:r>
      <w:r w:rsidR="00A0351C">
        <w:t xml:space="preserve">summarises </w:t>
      </w:r>
      <w:r w:rsidR="002E2F91">
        <w:t xml:space="preserve">your </w:t>
      </w:r>
      <w:r w:rsidR="00A0351C">
        <w:t xml:space="preserve">current </w:t>
      </w:r>
      <w:r w:rsidR="002E2F91">
        <w:t>query</w:t>
      </w:r>
      <w:r w:rsidR="005C661F" w:rsidRPr="00DC4915">
        <w:t xml:space="preserve">. </w:t>
      </w:r>
      <w:r w:rsidR="001B3C9F">
        <w:t>Click t</w:t>
      </w:r>
      <w:r w:rsidR="005C661F" w:rsidRPr="00DC4915">
        <w:t xml:space="preserve">he cross at the end of the sentence </w:t>
      </w:r>
      <w:r w:rsidR="001B3C9F">
        <w:t xml:space="preserve">to </w:t>
      </w:r>
      <w:r w:rsidR="00081544">
        <w:t xml:space="preserve">clear your </w:t>
      </w:r>
      <w:r w:rsidR="001B3C9F">
        <w:t xml:space="preserve">current </w:t>
      </w:r>
      <w:r w:rsidR="00081544">
        <w:t>query and search for all categories instead.</w:t>
      </w:r>
    </w:p>
    <w:p w14:paraId="3509E712" w14:textId="6EE6BC4D" w:rsidR="002D50B8" w:rsidRPr="00DC4915" w:rsidRDefault="001B3C9F" w:rsidP="00E81B63">
      <w:pPr>
        <w:pStyle w:val="ListParagraph"/>
        <w:numPr>
          <w:ilvl w:val="0"/>
          <w:numId w:val="21"/>
        </w:numPr>
        <w:spacing w:before="240"/>
      </w:pPr>
      <w:r>
        <w:t xml:space="preserve">The </w:t>
      </w:r>
      <w:r w:rsidR="0064455D" w:rsidRPr="00DC4915">
        <w:t>‘</w:t>
      </w:r>
      <w:r w:rsidR="00E61E4F" w:rsidRPr="00DC4915">
        <w:rPr>
          <w:b/>
        </w:rPr>
        <w:t>Download</w:t>
      </w:r>
      <w:r w:rsidR="0064455D" w:rsidRPr="00DC4915">
        <w:t xml:space="preserve">’ </w:t>
      </w:r>
      <w:r>
        <w:t xml:space="preserve">button </w:t>
      </w:r>
      <w:r w:rsidR="003B4262">
        <w:t xml:space="preserve">allows you to </w:t>
      </w:r>
      <w:r w:rsidR="00213F46">
        <w:t xml:space="preserve">export </w:t>
      </w:r>
      <w:r w:rsidR="003B4262">
        <w:t xml:space="preserve">the results table </w:t>
      </w:r>
      <w:r w:rsidR="00213F46">
        <w:t xml:space="preserve">as a </w:t>
      </w:r>
      <w:r w:rsidR="003B4262" w:rsidRPr="00DC4915">
        <w:t xml:space="preserve">comma-separated values </w:t>
      </w:r>
      <w:r w:rsidR="003B4262">
        <w:t>(</w:t>
      </w:r>
      <w:r>
        <w:t>CSV</w:t>
      </w:r>
      <w:r w:rsidR="003B4262">
        <w:t>)</w:t>
      </w:r>
      <w:r>
        <w:t xml:space="preserve"> file </w:t>
      </w:r>
      <w:r w:rsidR="003B4262">
        <w:t>on</w:t>
      </w:r>
      <w:r w:rsidR="009E5C16" w:rsidRPr="00DC4915">
        <w:t>to your device</w:t>
      </w:r>
      <w:r w:rsidR="00213F46">
        <w:t>.</w:t>
      </w:r>
    </w:p>
    <w:p w14:paraId="44CDC4D7" w14:textId="4E6ADDAC" w:rsidR="00DD3863" w:rsidRPr="00DC4915" w:rsidRDefault="00DB7C44" w:rsidP="00E81B63">
      <w:pPr>
        <w:pStyle w:val="ListParagraph"/>
        <w:numPr>
          <w:ilvl w:val="0"/>
          <w:numId w:val="21"/>
        </w:numPr>
        <w:spacing w:before="240"/>
      </w:pPr>
      <w:r>
        <w:t xml:space="preserve">The </w:t>
      </w:r>
      <w:r w:rsidR="0064455D" w:rsidRPr="00DC4915">
        <w:t>‘</w:t>
      </w:r>
      <w:r w:rsidR="00DD3863" w:rsidRPr="00DC4915">
        <w:rPr>
          <w:b/>
        </w:rPr>
        <w:t xml:space="preserve">Category </w:t>
      </w:r>
      <w:r w:rsidR="002258F5">
        <w:rPr>
          <w:b/>
        </w:rPr>
        <w:t>b</w:t>
      </w:r>
      <w:r w:rsidR="00DD3863" w:rsidRPr="00DC4915">
        <w:rPr>
          <w:b/>
        </w:rPr>
        <w:t>uttons</w:t>
      </w:r>
      <w:r w:rsidR="0064455D" w:rsidRPr="00DC4915">
        <w:t xml:space="preserve">’ </w:t>
      </w:r>
      <w:r w:rsidR="00F76C66">
        <w:t xml:space="preserve">allow you </w:t>
      </w:r>
      <w:r w:rsidR="00864E53" w:rsidRPr="00DC4915">
        <w:t>to</w:t>
      </w:r>
      <w:r w:rsidR="00DD3863" w:rsidRPr="00DC4915">
        <w:t xml:space="preserve"> select and deselect </w:t>
      </w:r>
      <w:r w:rsidR="00452E65">
        <w:t>the</w:t>
      </w:r>
      <w:r w:rsidR="00DD3863" w:rsidRPr="00DC4915">
        <w:t xml:space="preserve"> categories </w:t>
      </w:r>
      <w:r w:rsidR="00D34E1C">
        <w:t xml:space="preserve">that </w:t>
      </w:r>
      <w:r>
        <w:t xml:space="preserve">form your </w:t>
      </w:r>
      <w:r w:rsidR="0035565B">
        <w:t xml:space="preserve">current </w:t>
      </w:r>
      <w:r>
        <w:t>query</w:t>
      </w:r>
      <w:r w:rsidR="00DD3863" w:rsidRPr="00DC4915">
        <w:t xml:space="preserve">. </w:t>
      </w:r>
      <w:r w:rsidR="0035565B">
        <w:t xml:space="preserve">You can select </w:t>
      </w:r>
      <w:r w:rsidR="00452E65">
        <w:t xml:space="preserve">up to 10 </w:t>
      </w:r>
      <w:r w:rsidR="00B114DA" w:rsidRPr="00DC4915">
        <w:t>categories at once</w:t>
      </w:r>
      <w:r w:rsidR="00C5086F" w:rsidRPr="00DC4915">
        <w:t>.</w:t>
      </w:r>
    </w:p>
    <w:p w14:paraId="1A1CE708" w14:textId="560E556D" w:rsidR="005E0883" w:rsidRPr="00DC4915" w:rsidRDefault="00452E65" w:rsidP="00E81B63">
      <w:pPr>
        <w:pStyle w:val="ListParagraph"/>
        <w:numPr>
          <w:ilvl w:val="0"/>
          <w:numId w:val="21"/>
        </w:numPr>
        <w:spacing w:before="240"/>
      </w:pPr>
      <w:r>
        <w:t xml:space="preserve">The </w:t>
      </w:r>
      <w:r w:rsidR="00864E53" w:rsidRPr="00DC4915">
        <w:t>‘</w:t>
      </w:r>
      <w:r w:rsidR="00D92351" w:rsidRPr="00DC4915">
        <w:rPr>
          <w:b/>
        </w:rPr>
        <w:t>Result</w:t>
      </w:r>
      <w:r w:rsidR="006B0EA0" w:rsidRPr="00DC4915">
        <w:rPr>
          <w:b/>
        </w:rPr>
        <w:t>s</w:t>
      </w:r>
      <w:r>
        <w:rPr>
          <w:b/>
        </w:rPr>
        <w:t xml:space="preserve"> table</w:t>
      </w:r>
      <w:r w:rsidR="00864E53" w:rsidRPr="00DC4915">
        <w:t xml:space="preserve">’ </w:t>
      </w:r>
      <w:r w:rsidR="00065B9D">
        <w:t>list</w:t>
      </w:r>
      <w:r w:rsidR="00CB274A">
        <w:t>s</w:t>
      </w:r>
      <w:r w:rsidR="00D92351" w:rsidRPr="00DC4915">
        <w:t xml:space="preserve"> </w:t>
      </w:r>
      <w:r w:rsidR="00901D5D">
        <w:t xml:space="preserve">the </w:t>
      </w:r>
      <w:r w:rsidR="00FA6C5E" w:rsidRPr="00DC4915">
        <w:t xml:space="preserve">trays </w:t>
      </w:r>
      <w:r w:rsidR="00D34E1C">
        <w:t xml:space="preserve">that </w:t>
      </w:r>
      <w:r w:rsidR="00065B9D">
        <w:t xml:space="preserve">belong to </w:t>
      </w:r>
      <w:r w:rsidR="00D34E1C">
        <w:t xml:space="preserve">any of your </w:t>
      </w:r>
      <w:r w:rsidR="00FA6C5E" w:rsidRPr="00DC4915">
        <w:t xml:space="preserve">selected categories. </w:t>
      </w:r>
      <w:r w:rsidR="00D34E1C">
        <w:t xml:space="preserve">It </w:t>
      </w:r>
      <w:r w:rsidR="00065B9D">
        <w:t xml:space="preserve">displays </w:t>
      </w:r>
      <w:r w:rsidR="00D34E1C">
        <w:t xml:space="preserve">all </w:t>
      </w:r>
      <w:r w:rsidR="00B90D85">
        <w:t xml:space="preserve">relevant </w:t>
      </w:r>
      <w:r w:rsidR="00D34E1C">
        <w:t>data</w:t>
      </w:r>
      <w:r w:rsidR="00B90D85">
        <w:t xml:space="preserve"> </w:t>
      </w:r>
      <w:r w:rsidR="00065B9D">
        <w:t>including expiry, weight, location and comment. The e</w:t>
      </w:r>
      <w:r w:rsidR="009C08F9" w:rsidRPr="00DC4915">
        <w:t>xpir</w:t>
      </w:r>
      <w:r w:rsidR="00065B9D">
        <w:t>y</w:t>
      </w:r>
      <w:r w:rsidR="009C08F9" w:rsidRPr="00DC4915">
        <w:t xml:space="preserve"> and zone </w:t>
      </w:r>
      <w:r w:rsidR="00F76C66">
        <w:t xml:space="preserve">information </w:t>
      </w:r>
      <w:r w:rsidR="00B90D85">
        <w:t>are</w:t>
      </w:r>
      <w:r w:rsidR="00F76C66">
        <w:t xml:space="preserve"> </w:t>
      </w:r>
      <w:r w:rsidR="009C08F9" w:rsidRPr="00DC4915">
        <w:t>colour</w:t>
      </w:r>
      <w:r w:rsidR="00065B9D">
        <w:t>-</w:t>
      </w:r>
      <w:r w:rsidR="009C08F9" w:rsidRPr="00DC4915">
        <w:t xml:space="preserve">coded in the same way as </w:t>
      </w:r>
      <w:r w:rsidR="00065B9D">
        <w:t xml:space="preserve">displayed </w:t>
      </w:r>
      <w:r w:rsidR="009C08F9" w:rsidRPr="00DC4915">
        <w:t>in Shelf View.</w:t>
      </w:r>
      <w:r w:rsidR="00706DD4">
        <w:t xml:space="preserve"> Tapping the </w:t>
      </w:r>
      <w:r w:rsidR="00D353B2">
        <w:t xml:space="preserve">location will take you to the </w:t>
      </w:r>
      <w:r w:rsidR="0010748B">
        <w:t>corresponding shelf.</w:t>
      </w:r>
    </w:p>
    <w:p w14:paraId="515B63EA" w14:textId="77777777" w:rsidR="008442D5" w:rsidRPr="00DC4915" w:rsidRDefault="008442D5" w:rsidP="00E81B63">
      <w:pPr>
        <w:spacing w:before="240"/>
      </w:pPr>
      <w:r w:rsidRPr="00DC4915">
        <w:br w:type="page"/>
      </w:r>
    </w:p>
    <w:p w14:paraId="3411B874" w14:textId="77777777" w:rsidR="005E0883" w:rsidRPr="00DC4915" w:rsidRDefault="005E0883" w:rsidP="00E81B63">
      <w:pPr>
        <w:spacing w:before="240"/>
        <w:sectPr w:rsidR="005E0883" w:rsidRPr="00DC4915" w:rsidSect="00A24327">
          <w:type w:val="continuous"/>
          <w:pgSz w:w="12240" w:h="15840"/>
          <w:pgMar w:top="1440" w:right="1440" w:bottom="1440" w:left="1440" w:header="720" w:footer="720" w:gutter="0"/>
          <w:cols w:space="720"/>
          <w:docGrid w:linePitch="360"/>
        </w:sectPr>
      </w:pPr>
    </w:p>
    <w:p w14:paraId="16E2E1BC" w14:textId="3AAA49DF" w:rsidR="000D01DA" w:rsidRPr="00DC4915" w:rsidRDefault="000D01DA" w:rsidP="00E81B63">
      <w:pPr>
        <w:pStyle w:val="Heading2"/>
        <w:spacing w:before="240"/>
      </w:pPr>
      <w:bookmarkStart w:id="121" w:name="_Ref36051962"/>
      <w:bookmarkStart w:id="122" w:name="_Toc37590671"/>
      <w:r w:rsidRPr="00DC4915">
        <w:lastRenderedPageBreak/>
        <w:t>Settings</w:t>
      </w:r>
      <w:bookmarkEnd w:id="121"/>
      <w:bookmarkEnd w:id="122"/>
    </w:p>
    <w:p w14:paraId="493306A7" w14:textId="3EE5CC99" w:rsidR="00020268" w:rsidRPr="00DC4915" w:rsidRDefault="00020268" w:rsidP="00E81B63">
      <w:pPr>
        <w:spacing w:before="240"/>
      </w:pPr>
      <w:r w:rsidRPr="00DC4915">
        <w:t>The settings</w:t>
      </w:r>
      <w:r w:rsidR="00F7191D" w:rsidRPr="00DC4915">
        <w:t xml:space="preserve"> </w:t>
      </w:r>
      <w:r w:rsidR="00C93BEE">
        <w:t>screen</w:t>
      </w:r>
      <w:r w:rsidRPr="00DC4915">
        <w:t xml:space="preserve"> allows you to </w:t>
      </w:r>
      <w:r w:rsidRPr="00A616B7">
        <w:t>personali</w:t>
      </w:r>
      <w:r w:rsidR="00714A01">
        <w:t>s</w:t>
      </w:r>
      <w:r w:rsidRPr="00A616B7">
        <w:t>e</w:t>
      </w:r>
      <w:r w:rsidRPr="00DC4915">
        <w:t xml:space="preserve"> the way that you use </w:t>
      </w:r>
      <w:r w:rsidR="00434CEE" w:rsidRPr="00DC4915">
        <w:t xml:space="preserve">TrayMaster, </w:t>
      </w:r>
      <w:r w:rsidR="006A376C">
        <w:t xml:space="preserve">as well as </w:t>
      </w:r>
      <w:r w:rsidR="00F95F70" w:rsidRPr="00DC4915">
        <w:t>edit</w:t>
      </w:r>
      <w:r w:rsidR="00AD2454" w:rsidRPr="00DC4915">
        <w:t xml:space="preserve"> the categories and zones </w:t>
      </w:r>
      <w:r w:rsidR="006A376C">
        <w:t xml:space="preserve">within </w:t>
      </w:r>
      <w:r w:rsidR="00AD2454" w:rsidRPr="00DC4915">
        <w:t>your warehouse.</w:t>
      </w:r>
    </w:p>
    <w:p w14:paraId="1AF82DF0" w14:textId="6D598A50" w:rsidR="002E62FB" w:rsidRPr="00DC4915" w:rsidRDefault="006E2632" w:rsidP="00E81B63">
      <w:pPr>
        <w:spacing w:before="240"/>
      </w:pPr>
      <w:r>
        <w:t>Y</w:t>
      </w:r>
      <w:r w:rsidR="00B60882" w:rsidRPr="00DC4915">
        <w:t xml:space="preserve">ou can switch between </w:t>
      </w:r>
      <w:r w:rsidR="00A8524C">
        <w:t xml:space="preserve">the </w:t>
      </w:r>
      <w:r>
        <w:t xml:space="preserve">settings page tabs </w:t>
      </w:r>
      <w:r w:rsidR="00B60882" w:rsidRPr="00DC4915">
        <w:t xml:space="preserve">by </w:t>
      </w:r>
      <w:r>
        <w:t xml:space="preserve">tapping on </w:t>
      </w:r>
      <w:r w:rsidR="00B60882" w:rsidRPr="00DC4915">
        <w:t>the corresponding labels on the left side</w:t>
      </w:r>
      <w:r w:rsidR="004B0428">
        <w:t xml:space="preserve"> of the screen</w:t>
      </w:r>
      <w:r w:rsidR="00B60882" w:rsidRPr="00DC4915">
        <w:t>.</w:t>
      </w:r>
    </w:p>
    <w:p w14:paraId="6C1E642A" w14:textId="2D30693C" w:rsidR="00BB3919" w:rsidRPr="00DC4915" w:rsidRDefault="0067174D" w:rsidP="00E81B63">
      <w:pPr>
        <w:spacing w:before="240"/>
      </w:pPr>
      <w:r>
        <w:t xml:space="preserve">All </w:t>
      </w:r>
      <w:r w:rsidR="004B0428">
        <w:t xml:space="preserve">settings under the </w:t>
      </w:r>
      <w:r w:rsidR="00DB00EB">
        <w:t>P</w:t>
      </w:r>
      <w:r w:rsidR="00083C5C" w:rsidRPr="00DC4915">
        <w:t xml:space="preserve">ersonal </w:t>
      </w:r>
      <w:r w:rsidR="00DB00EB">
        <w:t>S</w:t>
      </w:r>
      <w:r w:rsidR="00083C5C" w:rsidRPr="00DC4915">
        <w:t xml:space="preserve">ettings </w:t>
      </w:r>
      <w:r w:rsidR="004B0428">
        <w:t xml:space="preserve">tab </w:t>
      </w:r>
      <w:r>
        <w:t xml:space="preserve">will only </w:t>
      </w:r>
      <w:r w:rsidR="000A603C">
        <w:t xml:space="preserve">apply </w:t>
      </w:r>
      <w:r w:rsidR="00BB3919" w:rsidRPr="00DC4915">
        <w:t xml:space="preserve">to your </w:t>
      </w:r>
      <w:r w:rsidR="00DB00EB">
        <w:t xml:space="preserve">user </w:t>
      </w:r>
      <w:r w:rsidR="00BB3919" w:rsidRPr="00DC4915">
        <w:t>account</w:t>
      </w:r>
      <w:r>
        <w:t>,</w:t>
      </w:r>
      <w:r w:rsidR="00BB3919" w:rsidRPr="00DC4915">
        <w:t xml:space="preserve"> </w:t>
      </w:r>
      <w:r w:rsidR="00AA3861">
        <w:t>and</w:t>
      </w:r>
      <w:r w:rsidR="00DB00EB">
        <w:t xml:space="preserve"> </w:t>
      </w:r>
      <w:r w:rsidR="00AA3861">
        <w:t>do</w:t>
      </w:r>
      <w:r w:rsidR="00BB3919" w:rsidRPr="00DC4915">
        <w:t xml:space="preserve"> not affect other users. </w:t>
      </w:r>
      <w:r w:rsidR="003B767D">
        <w:t>Conversely, t</w:t>
      </w:r>
      <w:r w:rsidR="00FC32D7" w:rsidRPr="00DC4915">
        <w:t xml:space="preserve">he </w:t>
      </w:r>
      <w:r w:rsidR="00AA3861">
        <w:t>C</w:t>
      </w:r>
      <w:r w:rsidR="00FC32D7" w:rsidRPr="00DC4915">
        <w:t xml:space="preserve">ategory </w:t>
      </w:r>
      <w:r w:rsidR="00AA3861">
        <w:t xml:space="preserve">Editor </w:t>
      </w:r>
      <w:r w:rsidR="00FC32D7" w:rsidRPr="00DC4915">
        <w:t xml:space="preserve">and </w:t>
      </w:r>
      <w:r w:rsidR="00AA3861">
        <w:t>the Z</w:t>
      </w:r>
      <w:r w:rsidR="00FC32D7" w:rsidRPr="00DC4915">
        <w:t xml:space="preserve">one </w:t>
      </w:r>
      <w:r w:rsidR="00AA3861">
        <w:t>E</w:t>
      </w:r>
      <w:r w:rsidR="00FC32D7" w:rsidRPr="00DC4915">
        <w:t>ditor</w:t>
      </w:r>
      <w:r w:rsidR="00AA3861">
        <w:t xml:space="preserve"> </w:t>
      </w:r>
      <w:r w:rsidR="00FC32D7" w:rsidRPr="00DC4915">
        <w:t xml:space="preserve">are only available to </w:t>
      </w:r>
      <w:r w:rsidR="00FC32D7">
        <w:t xml:space="preserve">administrator </w:t>
      </w:r>
      <w:r w:rsidR="00FC32D7" w:rsidRPr="00DC4915">
        <w:t>users</w:t>
      </w:r>
      <w:r w:rsidR="00FC32D7">
        <w:t>, because c</w:t>
      </w:r>
      <w:r w:rsidR="00DB00EB">
        <w:t xml:space="preserve">ategories and </w:t>
      </w:r>
      <w:r w:rsidR="00FC32D7">
        <w:t>z</w:t>
      </w:r>
      <w:r w:rsidR="00DB00EB">
        <w:t xml:space="preserve">ones are shared by all users </w:t>
      </w:r>
      <w:r w:rsidR="00AA3861">
        <w:t xml:space="preserve">in </w:t>
      </w:r>
      <w:r w:rsidR="00DB00EB">
        <w:t>a warehouse.</w:t>
      </w:r>
      <w:r w:rsidR="00FC32D7">
        <w:t xml:space="preserve"> </w:t>
      </w:r>
      <w:r w:rsidR="00684FA8">
        <w:t>Any e</w:t>
      </w:r>
      <w:r w:rsidR="00FC32D7">
        <w:t xml:space="preserve">dits made </w:t>
      </w:r>
      <w:r w:rsidR="00684FA8">
        <w:t xml:space="preserve">under those tabs </w:t>
      </w:r>
      <w:r w:rsidR="00FC32D7">
        <w:t>will affect other users in the warehouse.</w:t>
      </w:r>
    </w:p>
    <w:p w14:paraId="17FA1E61" w14:textId="20167AA1" w:rsidR="008442D5" w:rsidRPr="00DC4915" w:rsidRDefault="008442D5" w:rsidP="00E81B63">
      <w:pPr>
        <w:pStyle w:val="Heading3"/>
        <w:spacing w:before="240"/>
      </w:pPr>
      <w:bookmarkStart w:id="123" w:name="_Ref36890335"/>
      <w:bookmarkStart w:id="124" w:name="_Toc37590672"/>
      <w:r w:rsidRPr="00DC4915">
        <w:t>Personal Settings</w:t>
      </w:r>
      <w:bookmarkEnd w:id="123"/>
      <w:bookmarkEnd w:id="124"/>
    </w:p>
    <w:p w14:paraId="5E1461AE" w14:textId="7C76DEA6" w:rsidR="0051779B" w:rsidRPr="00DC4915" w:rsidRDefault="006131AE" w:rsidP="00E81B63">
      <w:pPr>
        <w:spacing w:before="240"/>
        <w:rPr>
          <w:b/>
        </w:rPr>
      </w:pPr>
      <w:r>
        <w:rPr>
          <w:noProof/>
        </w:rPr>
        <mc:AlternateContent>
          <mc:Choice Requires="wps">
            <w:drawing>
              <wp:anchor distT="0" distB="0" distL="114300" distR="114300" simplePos="0" relativeHeight="251658349" behindDoc="0" locked="0" layoutInCell="1" allowOverlap="1" wp14:anchorId="31DC1341" wp14:editId="18A925D4">
                <wp:simplePos x="0" y="0"/>
                <wp:positionH relativeFrom="column">
                  <wp:posOffset>36576</wp:posOffset>
                </wp:positionH>
                <wp:positionV relativeFrom="paragraph">
                  <wp:posOffset>3026562</wp:posOffset>
                </wp:positionV>
                <wp:extent cx="1828800" cy="1828800"/>
                <wp:effectExtent l="0" t="0" r="0" b="0"/>
                <wp:wrapNone/>
                <wp:docPr id="1042542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ECA40A6" w14:textId="5E955377" w:rsidR="006131AE" w:rsidRPr="00AA42F3" w:rsidRDefault="006131AE" w:rsidP="00156CFE">
                            <w:pPr>
                              <w:pStyle w:val="Caption"/>
                            </w:pPr>
                            <w:bookmarkStart w:id="125" w:name="_Ref37052017"/>
                            <w:r w:rsidRPr="00A412CA">
                              <w:t xml:space="preserve">Figure </w:t>
                            </w:r>
                            <w:fldSimple w:instr=" SEQ Figure \* ARABIC ">
                              <w:r w:rsidR="00EB764F">
                                <w:rPr>
                                  <w:noProof/>
                                </w:rPr>
                                <w:t>40</w:t>
                              </w:r>
                            </w:fldSimple>
                            <w:bookmarkEnd w:id="125"/>
                            <w:r w:rsidRPr="00A412CA">
                              <w:t>.</w:t>
                            </w:r>
                            <w:r>
                              <w:t xml:space="preserve"> personal settings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DC1341" id="_x0000_s1127" type="#_x0000_t202" style="position:absolute;left:0;text-align:left;margin-left:2.9pt;margin-top:238.3pt;width:2in;height:2in;z-index:2516583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" filled="f" stroked="f" strokeweight=".5pt">
                <v:textbox style="mso-fit-shape-to-text:t">
                  <w:txbxContent>
                    <w:p w14:paraId="7ECA40A6" w14:textId="5E955377" w:rsidR="006131AE" w:rsidRPr="00AA42F3" w:rsidRDefault="006131AE" w:rsidP="00156CFE">
                      <w:pPr>
                        <w:pStyle w:val="Caption"/>
                      </w:pPr>
                      <w:bookmarkStart w:id="126" w:name="_Ref37052017"/>
                      <w:r w:rsidRPr="00A412CA">
                        <w:t xml:space="preserve">Figure </w:t>
                      </w:r>
                      <w:fldSimple w:instr=" SEQ Figure \* ARABIC ">
                        <w:r w:rsidR="00EB764F">
                          <w:rPr>
                            <w:noProof/>
                          </w:rPr>
                          <w:t>40</w:t>
                        </w:r>
                      </w:fldSimple>
                      <w:bookmarkEnd w:id="126"/>
                      <w:r w:rsidRPr="00A412CA">
                        <w:t>.</w:t>
                      </w:r>
                      <w:r>
                        <w:t xml:space="preserve"> personal settings screen.</w:t>
                      </w:r>
                    </w:p>
                  </w:txbxContent>
                </v:textbox>
              </v:shape>
            </w:pict>
          </mc:Fallback>
        </mc:AlternateContent>
      </w:r>
      <w:r w:rsidR="00370B67" w:rsidRPr="00DC4915">
        <w:rPr>
          <w:b/>
          <w:noProof/>
        </w:rPr>
        <w:drawing>
          <wp:inline distT="0" distB="0" distL="0" distR="0" wp14:anchorId="774886BB" wp14:editId="2C1CF99A">
            <wp:extent cx="5943600" cy="2785745"/>
            <wp:effectExtent l="152400" t="152400" r="361950" b="357505"/>
            <wp:docPr id="4" name="Bildobjekt 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rsonal settings.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5657821C" w14:textId="6F7128EE" w:rsidR="00343657" w:rsidRDefault="00773660" w:rsidP="00E81B63">
      <w:pPr>
        <w:spacing w:before="240"/>
      </w:pPr>
      <w:r>
        <w:t xml:space="preserve">In personal settings you can </w:t>
      </w:r>
      <w:r w:rsidR="00C90E6B">
        <w:t xml:space="preserve">configure the </w:t>
      </w:r>
      <w:r w:rsidR="00EF4418">
        <w:t>behaviour</w:t>
      </w:r>
      <w:r w:rsidR="00C90E6B">
        <w:t xml:space="preserve"> of the </w:t>
      </w:r>
      <w:r w:rsidR="0044435B">
        <w:t>TrayMaster</w:t>
      </w:r>
      <w:r w:rsidR="00B63A29">
        <w:t xml:space="preserve"> </w:t>
      </w:r>
      <w:r w:rsidR="00C90E6B">
        <w:t xml:space="preserve">app for </w:t>
      </w:r>
      <w:r w:rsidR="00B63A29">
        <w:t>you</w:t>
      </w:r>
      <w:r w:rsidR="00500BAF">
        <w:t>.</w:t>
      </w:r>
    </w:p>
    <w:p w14:paraId="269AB10F" w14:textId="3F54F5E7" w:rsidR="005E2282" w:rsidRPr="00DC4915" w:rsidRDefault="00B10A5B" w:rsidP="00E81B63">
      <w:pPr>
        <w:spacing w:before="240"/>
      </w:pPr>
      <w:r>
        <w:t>Remember:</w:t>
      </w:r>
      <w:r w:rsidR="00500BAF">
        <w:t xml:space="preserve"> these settings are </w:t>
      </w:r>
      <w:r w:rsidR="00500BAF" w:rsidRPr="00311135">
        <w:rPr>
          <w:b/>
        </w:rPr>
        <w:t>personal</w:t>
      </w:r>
      <w:r w:rsidR="00500BAF">
        <w:t xml:space="preserve"> to your account.</w:t>
      </w:r>
    </w:p>
    <w:p w14:paraId="396A6D4B" w14:textId="1EFFAF2F" w:rsidR="0071606A" w:rsidRPr="00DC4915" w:rsidRDefault="0071606A" w:rsidP="00E81B63">
      <w:pPr>
        <w:spacing w:before="240"/>
      </w:pPr>
      <w:r>
        <w:t xml:space="preserve">When </w:t>
      </w:r>
      <w:r w:rsidR="00B0518E">
        <w:t>using personal settings</w:t>
      </w:r>
      <w:r>
        <w:t xml:space="preserve">, as seen in </w:t>
      </w:r>
      <w:r w:rsidRPr="00A1331A">
        <w:rPr>
          <w:rStyle w:val="IntenseReference"/>
        </w:rPr>
        <w:fldChar w:fldCharType="begin" w:fldLock="1"/>
      </w:r>
      <w:r w:rsidRPr="00A1331A">
        <w:rPr>
          <w:rStyle w:val="IntenseReference"/>
        </w:rPr>
        <w:instrText xml:space="preserve"> REF _Ref37052017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40</w:t>
      </w:r>
      <w:r w:rsidRPr="00A1331A">
        <w:rPr>
          <w:rStyle w:val="IntenseReference"/>
        </w:rPr>
        <w:fldChar w:fldCharType="end"/>
      </w:r>
      <w:r>
        <w:t>:</w:t>
      </w:r>
    </w:p>
    <w:p w14:paraId="0E9C4360" w14:textId="10748659" w:rsidR="00A737F2" w:rsidRPr="00DC4915" w:rsidRDefault="00016919" w:rsidP="00E81B63">
      <w:pPr>
        <w:pStyle w:val="ListParagraph"/>
        <w:numPr>
          <w:ilvl w:val="0"/>
          <w:numId w:val="19"/>
        </w:numPr>
        <w:spacing w:before="240"/>
      </w:pPr>
      <w:r w:rsidRPr="00DC4915">
        <w:t>‘</w:t>
      </w:r>
      <w:r w:rsidR="00A737F2" w:rsidRPr="00DC4915">
        <w:rPr>
          <w:b/>
        </w:rPr>
        <w:t xml:space="preserve">Show Previous Shelf </w:t>
      </w:r>
      <w:r w:rsidRPr="00DC4915">
        <w:rPr>
          <w:b/>
        </w:rPr>
        <w:t>button</w:t>
      </w:r>
      <w:r w:rsidRPr="00DC4915">
        <w:t>’ enables</w:t>
      </w:r>
      <w:r w:rsidR="002A330A" w:rsidRPr="00DC4915">
        <w:t xml:space="preserve"> the</w:t>
      </w:r>
      <w:r w:rsidR="00274AD6" w:rsidRPr="00DC4915">
        <w:t xml:space="preserve"> optional</w:t>
      </w:r>
      <w:r w:rsidR="00A737F2" w:rsidRPr="00DC4915">
        <w:t xml:space="preserve"> </w:t>
      </w:r>
      <w:r w:rsidR="00274AD6" w:rsidRPr="00DC4915">
        <w:t>"</w:t>
      </w:r>
      <w:r w:rsidR="00A737F2" w:rsidRPr="00DC4915">
        <w:t>Previous Shelf</w:t>
      </w:r>
      <w:r w:rsidR="00274AD6" w:rsidRPr="00DC4915">
        <w:t>"</w:t>
      </w:r>
      <w:r w:rsidR="00A737F2" w:rsidRPr="00DC4915">
        <w:t xml:space="preserve"> button </w:t>
      </w:r>
      <w:r w:rsidR="00274AD6" w:rsidRPr="00DC4915">
        <w:t xml:space="preserve">in the </w:t>
      </w:r>
      <w:r w:rsidR="00365703" w:rsidRPr="00DC4915">
        <w:t>s</w:t>
      </w:r>
      <w:r w:rsidR="00274AD6" w:rsidRPr="00DC4915">
        <w:t>ide</w:t>
      </w:r>
      <w:r w:rsidR="0010071C" w:rsidRPr="00DC4915">
        <w:t xml:space="preserve"> </w:t>
      </w:r>
      <w:r w:rsidR="00365703" w:rsidRPr="00DC4915">
        <w:t>p</w:t>
      </w:r>
      <w:r w:rsidR="00274AD6" w:rsidRPr="00DC4915">
        <w:t xml:space="preserve">anel of </w:t>
      </w:r>
      <w:r w:rsidR="00F130D0" w:rsidRPr="00DC4915">
        <w:t xml:space="preserve">the </w:t>
      </w:r>
      <w:r w:rsidR="00A737F2" w:rsidRPr="00DC4915">
        <w:t>Shelf View</w:t>
      </w:r>
      <w:r w:rsidR="00F130D0" w:rsidRPr="00DC4915">
        <w:t xml:space="preserve"> screen</w:t>
      </w:r>
      <w:r w:rsidR="00274AD6" w:rsidRPr="00DC4915">
        <w:t>.</w:t>
      </w:r>
      <w:r w:rsidR="002F231A" w:rsidRPr="00DC4915">
        <w:t xml:space="preserve"> </w:t>
      </w:r>
      <w:r w:rsidR="006D2014" w:rsidRPr="00DC4915">
        <w:t>See</w:t>
      </w:r>
      <w:r w:rsidR="00E10F12" w:rsidRPr="00DC4915">
        <w:t xml:space="preserve"> </w:t>
      </w:r>
      <w:r w:rsidR="00F33F59" w:rsidRPr="00A1331A">
        <w:rPr>
          <w:rStyle w:val="IntenseReference"/>
        </w:rPr>
        <w:fldChar w:fldCharType="begin" w:fldLock="1"/>
      </w:r>
      <w:r w:rsidR="00F33F59" w:rsidRPr="00A1331A">
        <w:rPr>
          <w:rStyle w:val="IntenseReference"/>
        </w:rPr>
        <w:instrText xml:space="preserve"> REF _Ref36891191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6.8</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1191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Navigation</w:t>
      </w:r>
      <w:r w:rsidR="00F33F59" w:rsidRPr="00A1331A">
        <w:rPr>
          <w:rStyle w:val="IntenseReference"/>
        </w:rPr>
        <w:fldChar w:fldCharType="end"/>
      </w:r>
      <w:r w:rsidR="00E10F12" w:rsidRPr="00DC4915">
        <w:t>.</w:t>
      </w:r>
    </w:p>
    <w:p w14:paraId="1716FF54" w14:textId="0F978A42" w:rsidR="00A737F2" w:rsidRPr="00DC4915" w:rsidRDefault="004D284D" w:rsidP="00E81B63">
      <w:pPr>
        <w:pStyle w:val="ListParagraph"/>
        <w:numPr>
          <w:ilvl w:val="0"/>
          <w:numId w:val="19"/>
        </w:numPr>
        <w:spacing w:before="240"/>
      </w:pPr>
      <w:r w:rsidRPr="00DC4915">
        <w:t>‘</w:t>
      </w:r>
      <w:r w:rsidR="00A737F2" w:rsidRPr="00DC4915">
        <w:rPr>
          <w:b/>
        </w:rPr>
        <w:t xml:space="preserve">Clear </w:t>
      </w:r>
      <w:r w:rsidR="00C77DF5" w:rsidRPr="00DC4915">
        <w:rPr>
          <w:b/>
        </w:rPr>
        <w:t>a</w:t>
      </w:r>
      <w:r w:rsidR="00A737F2" w:rsidRPr="00DC4915">
        <w:rPr>
          <w:b/>
        </w:rPr>
        <w:t xml:space="preserve">ll </w:t>
      </w:r>
      <w:r w:rsidR="00C77DF5" w:rsidRPr="00DC4915">
        <w:rPr>
          <w:b/>
        </w:rPr>
        <w:t>t</w:t>
      </w:r>
      <w:r w:rsidR="00A737F2" w:rsidRPr="00DC4915">
        <w:rPr>
          <w:b/>
        </w:rPr>
        <w:t xml:space="preserve">rays </w:t>
      </w:r>
      <w:r w:rsidR="00C77DF5" w:rsidRPr="00DC4915">
        <w:rPr>
          <w:b/>
        </w:rPr>
        <w:t>a</w:t>
      </w:r>
      <w:r w:rsidR="00A737F2" w:rsidRPr="00DC4915">
        <w:rPr>
          <w:b/>
        </w:rPr>
        <w:t xml:space="preserve">bove </w:t>
      </w:r>
      <w:r w:rsidR="00C77DF5" w:rsidRPr="00DC4915">
        <w:rPr>
          <w:b/>
        </w:rPr>
        <w:t>w</w:t>
      </w:r>
      <w:r w:rsidR="00A737F2" w:rsidRPr="00DC4915">
        <w:rPr>
          <w:b/>
        </w:rPr>
        <w:t xml:space="preserve">hen </w:t>
      </w:r>
      <w:r w:rsidRPr="00DC4915">
        <w:rPr>
          <w:b/>
        </w:rPr>
        <w:t>clearing</w:t>
      </w:r>
      <w:r w:rsidRPr="00DC4915">
        <w:t>’ means that w</w:t>
      </w:r>
      <w:r w:rsidR="00B007D1" w:rsidRPr="00DC4915">
        <w:t>hen</w:t>
      </w:r>
      <w:r w:rsidR="00A737F2" w:rsidRPr="00DC4915">
        <w:t xml:space="preserve"> a tray is cleared, all </w:t>
      </w:r>
      <w:r w:rsidR="004D6E48" w:rsidRPr="00DC4915">
        <w:t xml:space="preserve">trays above it in the column </w:t>
      </w:r>
      <w:r w:rsidR="00A737F2" w:rsidRPr="00DC4915">
        <w:t>will also be cleared.</w:t>
      </w:r>
    </w:p>
    <w:p w14:paraId="5956D5B4" w14:textId="7A8FB05F" w:rsidR="00A737F2" w:rsidRPr="00DC4915" w:rsidRDefault="004D284D" w:rsidP="00E81B63">
      <w:pPr>
        <w:pStyle w:val="ListParagraph"/>
        <w:numPr>
          <w:ilvl w:val="0"/>
          <w:numId w:val="19"/>
        </w:numPr>
        <w:spacing w:before="240"/>
        <w:sectPr w:rsidR="00A737F2" w:rsidRPr="00DC4915" w:rsidSect="00A24327">
          <w:type w:val="continuous"/>
          <w:pgSz w:w="12240" w:h="15840"/>
          <w:pgMar w:top="1440" w:right="1440" w:bottom="1440" w:left="1440" w:header="720" w:footer="720" w:gutter="0"/>
          <w:cols w:space="720"/>
          <w:docGrid w:linePitch="360"/>
        </w:sectPr>
      </w:pPr>
      <w:r w:rsidRPr="00DC4915">
        <w:lastRenderedPageBreak/>
        <w:t xml:space="preserve">In </w:t>
      </w:r>
      <w:r w:rsidR="00D74016">
        <w:t xml:space="preserve">the </w:t>
      </w:r>
      <w:r w:rsidRPr="00DC4915">
        <w:t>‘</w:t>
      </w:r>
      <w:r w:rsidR="00A737F2" w:rsidRPr="00DC4915">
        <w:rPr>
          <w:b/>
        </w:rPr>
        <w:t>Auto</w:t>
      </w:r>
      <w:r w:rsidR="00C77DF5" w:rsidRPr="00DC4915">
        <w:rPr>
          <w:b/>
        </w:rPr>
        <w:t>-a</w:t>
      </w:r>
      <w:r w:rsidR="00A737F2" w:rsidRPr="00DC4915">
        <w:rPr>
          <w:b/>
        </w:rPr>
        <w:t>dvance</w:t>
      </w:r>
      <w:r w:rsidR="00C77DF5" w:rsidRPr="00DC4915">
        <w:rPr>
          <w:b/>
        </w:rPr>
        <w:t xml:space="preserve"> </w:t>
      </w:r>
      <w:r w:rsidRPr="00DC4915">
        <w:rPr>
          <w:b/>
        </w:rPr>
        <w:t>mode</w:t>
      </w:r>
      <w:r w:rsidRPr="00DC4915">
        <w:t xml:space="preserve">’ </w:t>
      </w:r>
      <w:r w:rsidR="00D74016">
        <w:t xml:space="preserve">dropdown menu, </w:t>
      </w:r>
      <w:r w:rsidRPr="00DC4915">
        <w:t>y</w:t>
      </w:r>
      <w:r w:rsidR="007C088B" w:rsidRPr="00DC4915">
        <w:t xml:space="preserve">ou can </w:t>
      </w:r>
      <w:r w:rsidR="00696374" w:rsidRPr="00DC4915">
        <w:t xml:space="preserve">either </w:t>
      </w:r>
      <w:r w:rsidR="007C088B" w:rsidRPr="00DC4915">
        <w:t xml:space="preserve">select an auto-advance mode or </w:t>
      </w:r>
      <w:r w:rsidR="000532E5" w:rsidRPr="00DC4915">
        <w:t xml:space="preserve">turn </w:t>
      </w:r>
      <w:r w:rsidR="007C088B" w:rsidRPr="00DC4915">
        <w:t xml:space="preserve">this feature Off. </w:t>
      </w:r>
      <w:r w:rsidR="000532E5" w:rsidRPr="00DC4915">
        <w:t xml:space="preserve">If you </w:t>
      </w:r>
      <w:r w:rsidR="00BD52CB" w:rsidRPr="00DC4915">
        <w:t>do</w:t>
      </w:r>
      <w:r w:rsidR="000532E5" w:rsidRPr="00DC4915">
        <w:t xml:space="preserve"> select </w:t>
      </w:r>
      <w:r w:rsidR="007C088B" w:rsidRPr="00DC4915">
        <w:t xml:space="preserve">an </w:t>
      </w:r>
      <w:r w:rsidR="00A737F2" w:rsidRPr="00DC4915">
        <w:t>auto</w:t>
      </w:r>
      <w:r w:rsidR="007C088B" w:rsidRPr="00DC4915">
        <w:t>-</w:t>
      </w:r>
      <w:r w:rsidR="00A737F2" w:rsidRPr="00DC4915">
        <w:t xml:space="preserve">advance </w:t>
      </w:r>
      <w:r w:rsidR="007C088B" w:rsidRPr="00DC4915">
        <w:t>mode</w:t>
      </w:r>
      <w:r w:rsidR="00A737F2" w:rsidRPr="00DC4915">
        <w:t xml:space="preserve">, </w:t>
      </w:r>
      <w:r w:rsidR="007C088B" w:rsidRPr="00DC4915">
        <w:t>the</w:t>
      </w:r>
      <w:r w:rsidR="000532E5" w:rsidRPr="00DC4915">
        <w:t>n the</w:t>
      </w:r>
      <w:r w:rsidR="007C088B" w:rsidRPr="00DC4915">
        <w:t xml:space="preserve"> </w:t>
      </w:r>
      <w:r w:rsidR="00696374" w:rsidRPr="00DC4915">
        <w:t xml:space="preserve">app </w:t>
      </w:r>
      <w:r w:rsidR="00A737F2" w:rsidRPr="00DC4915">
        <w:t xml:space="preserve">will automatically advance </w:t>
      </w:r>
      <w:r w:rsidR="00696374" w:rsidRPr="00DC4915">
        <w:t xml:space="preserve">the </w:t>
      </w:r>
      <w:r w:rsidR="007C088B" w:rsidRPr="00DC4915">
        <w:t xml:space="preserve">input keyboards </w:t>
      </w:r>
      <w:r w:rsidR="00580BA2">
        <w:t xml:space="preserve">in the </w:t>
      </w:r>
      <w:r w:rsidR="00696374" w:rsidRPr="00DC4915">
        <w:t>specified</w:t>
      </w:r>
      <w:r w:rsidR="007C088B" w:rsidRPr="00DC4915">
        <w:t xml:space="preserve"> </w:t>
      </w:r>
      <w:r w:rsidR="00580BA2">
        <w:t xml:space="preserve">sequence </w:t>
      </w:r>
      <w:r w:rsidR="00A737F2" w:rsidRPr="00DC4915">
        <w:t xml:space="preserve">without </w:t>
      </w:r>
      <w:r w:rsidR="00696374" w:rsidRPr="00DC4915">
        <w:t>requiring</w:t>
      </w:r>
      <w:r w:rsidR="002F3AC0" w:rsidRPr="00DC4915">
        <w:t xml:space="preserve"> </w:t>
      </w:r>
      <w:r w:rsidR="003B4507" w:rsidRPr="00DC4915">
        <w:t xml:space="preserve">manual </w:t>
      </w:r>
      <w:r w:rsidR="00A737F2" w:rsidRPr="00DC4915">
        <w:t>switch</w:t>
      </w:r>
      <w:r w:rsidR="002F3AC0" w:rsidRPr="00DC4915">
        <w:t xml:space="preserve">ing of </w:t>
      </w:r>
      <w:r w:rsidR="00696374" w:rsidRPr="00DC4915">
        <w:t xml:space="preserve">the </w:t>
      </w:r>
      <w:r w:rsidR="00A737F2" w:rsidRPr="00DC4915">
        <w:t>keyboard</w:t>
      </w:r>
      <w:r w:rsidR="002F3AC0" w:rsidRPr="00DC4915">
        <w:t>s</w:t>
      </w:r>
      <w:r w:rsidR="00BD52CB" w:rsidRPr="00DC4915">
        <w:t xml:space="preserve">. </w:t>
      </w:r>
      <w:r w:rsidR="00272A7C" w:rsidRPr="00DC4915">
        <w:t>Once</w:t>
      </w:r>
      <w:r w:rsidR="00BD52CB" w:rsidRPr="00DC4915">
        <w:t xml:space="preserve"> all</w:t>
      </w:r>
      <w:r w:rsidR="00F609ED" w:rsidRPr="00DC4915">
        <w:t xml:space="preserve"> required data </w:t>
      </w:r>
      <w:r w:rsidR="00696374" w:rsidRPr="00DC4915">
        <w:t>has been</w:t>
      </w:r>
      <w:r w:rsidR="00F609ED" w:rsidRPr="00DC4915">
        <w:t xml:space="preserve"> collected</w:t>
      </w:r>
      <w:r w:rsidR="00092D90" w:rsidRPr="00DC4915">
        <w:t xml:space="preserve"> on one tray</w:t>
      </w:r>
      <w:r w:rsidR="00F609ED" w:rsidRPr="00DC4915">
        <w:t xml:space="preserve">, </w:t>
      </w:r>
      <w:r w:rsidR="00AC3878" w:rsidRPr="00DC4915">
        <w:t xml:space="preserve">the app </w:t>
      </w:r>
      <w:r w:rsidR="00F609ED" w:rsidRPr="00DC4915">
        <w:t>will automatically advance</w:t>
      </w:r>
      <w:r w:rsidR="00A737F2" w:rsidRPr="00DC4915">
        <w:t xml:space="preserve"> </w:t>
      </w:r>
      <w:r w:rsidR="00F609ED" w:rsidRPr="00DC4915">
        <w:t>to</w:t>
      </w:r>
      <w:r w:rsidR="00A737F2" w:rsidRPr="00DC4915">
        <w:t xml:space="preserve"> the next tra</w:t>
      </w:r>
      <w:r w:rsidR="00000553" w:rsidRPr="00DC4915">
        <w:t>y.</w:t>
      </w:r>
      <w:r w:rsidR="000532E5" w:rsidRPr="00DC4915">
        <w:t xml:space="preserve"> See </w:t>
      </w:r>
      <w:r w:rsidR="00F33F59" w:rsidRPr="00A1331A">
        <w:rPr>
          <w:rStyle w:val="IntenseReference"/>
        </w:rPr>
        <w:fldChar w:fldCharType="begin" w:fldLock="1"/>
      </w:r>
      <w:r w:rsidR="00F33F59" w:rsidRPr="00A1331A">
        <w:rPr>
          <w:rStyle w:val="IntenseReference"/>
        </w:rPr>
        <w:instrText xml:space="preserve"> REF _Ref36890878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6.5</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0878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Auto-advance</w:t>
      </w:r>
      <w:r w:rsidR="00F33F59" w:rsidRPr="00A1331A">
        <w:rPr>
          <w:rStyle w:val="IntenseReference"/>
        </w:rPr>
        <w:fldChar w:fldCharType="end"/>
      </w:r>
      <w:r w:rsidR="00F26BDA">
        <w:rPr>
          <w:rStyle w:val="IntenseReference"/>
          <w:i w:val="0"/>
          <w:iCs w:val="0"/>
        </w:rPr>
        <w:t xml:space="preserve"> for more information</w:t>
      </w:r>
      <w:r w:rsidR="00092D90" w:rsidRPr="00DC4915">
        <w:t>.</w:t>
      </w:r>
    </w:p>
    <w:p w14:paraId="73EF8DF9" w14:textId="439C5EBC" w:rsidR="006A0BF9" w:rsidRPr="00DC4915" w:rsidRDefault="007D464A" w:rsidP="00E81B63">
      <w:pPr>
        <w:pStyle w:val="ListParagraph"/>
        <w:numPr>
          <w:ilvl w:val="0"/>
          <w:numId w:val="19"/>
        </w:numPr>
        <w:spacing w:before="240"/>
      </w:pPr>
      <w:r w:rsidRPr="00DC4915">
        <w:t xml:space="preserve">If </w:t>
      </w:r>
      <w:r w:rsidR="00092D90" w:rsidRPr="00DC4915">
        <w:t>‘</w:t>
      </w:r>
      <w:r w:rsidR="008A44B5" w:rsidRPr="00DC4915">
        <w:rPr>
          <w:b/>
        </w:rPr>
        <w:t>Auto-advance with multiple trays selected</w:t>
      </w:r>
      <w:r w:rsidR="00092D90" w:rsidRPr="00DC4915">
        <w:t xml:space="preserve">’ </w:t>
      </w:r>
      <w:r w:rsidRPr="00DC4915">
        <w:t>is disabled, then auto-advance has no effect in multiple-select mode.</w:t>
      </w:r>
    </w:p>
    <w:p w14:paraId="6E10F828" w14:textId="1F18C76E" w:rsidR="004C3E98" w:rsidRDefault="00885714" w:rsidP="00E81B63">
      <w:pPr>
        <w:pStyle w:val="ListParagraph"/>
        <w:numPr>
          <w:ilvl w:val="0"/>
          <w:numId w:val="19"/>
        </w:numPr>
        <w:spacing w:before="240"/>
      </w:pPr>
      <w:r w:rsidRPr="00DC4915">
        <w:t>‘</w:t>
      </w:r>
      <w:r w:rsidR="00445AEC" w:rsidRPr="00DC4915">
        <w:rPr>
          <w:b/>
        </w:rPr>
        <w:t xml:space="preserve">Use </w:t>
      </w:r>
      <w:r w:rsidR="008A44B5" w:rsidRPr="00DC4915">
        <w:rPr>
          <w:b/>
        </w:rPr>
        <w:t>unified keyboard</w:t>
      </w:r>
      <w:r w:rsidR="00C77DF5" w:rsidRPr="00DC4915">
        <w:rPr>
          <w:b/>
        </w:rPr>
        <w:t xml:space="preserve"> (beta)</w:t>
      </w:r>
      <w:r w:rsidRPr="00DC4915">
        <w:t xml:space="preserve">’ </w:t>
      </w:r>
      <w:r w:rsidR="00351952">
        <w:t>merges</w:t>
      </w:r>
      <w:r w:rsidR="008F7333" w:rsidRPr="00DC4915">
        <w:t xml:space="preserve"> </w:t>
      </w:r>
      <w:r w:rsidR="00EF79A7" w:rsidRPr="00DC4915">
        <w:t xml:space="preserve">the </w:t>
      </w:r>
      <w:r w:rsidR="00617304" w:rsidRPr="00DC4915">
        <w:t xml:space="preserve">separate </w:t>
      </w:r>
      <w:r w:rsidR="003A43A3" w:rsidRPr="00DC4915">
        <w:t xml:space="preserve">category and expiry </w:t>
      </w:r>
      <w:r w:rsidR="00EF79A7" w:rsidRPr="00DC4915">
        <w:t xml:space="preserve">input keyboards </w:t>
      </w:r>
      <w:r w:rsidR="00617304" w:rsidRPr="00DC4915">
        <w:t xml:space="preserve">into a singular </w:t>
      </w:r>
      <w:r w:rsidR="003A43A3" w:rsidRPr="00DC4915">
        <w:t>experimental</w:t>
      </w:r>
      <w:r w:rsidR="008F7333" w:rsidRPr="00DC4915">
        <w:t xml:space="preserve"> unified keyboard. The w</w:t>
      </w:r>
      <w:r w:rsidR="00D16937" w:rsidRPr="00DC4915">
        <w:t xml:space="preserve">eight keyboard </w:t>
      </w:r>
      <w:r w:rsidR="00854421" w:rsidRPr="00DC4915">
        <w:t>remain</w:t>
      </w:r>
      <w:r w:rsidR="00617304" w:rsidRPr="00DC4915">
        <w:t>s</w:t>
      </w:r>
      <w:r w:rsidR="00D16937" w:rsidRPr="00DC4915">
        <w:t xml:space="preserve"> </w:t>
      </w:r>
      <w:r w:rsidR="008F7333" w:rsidRPr="00DC4915">
        <w:t xml:space="preserve">a </w:t>
      </w:r>
      <w:r w:rsidR="00D16937" w:rsidRPr="00DC4915">
        <w:t>separate</w:t>
      </w:r>
      <w:r w:rsidR="008F7333" w:rsidRPr="00DC4915">
        <w:t xml:space="preserve"> input keyboard. See</w:t>
      </w:r>
      <w:r w:rsidR="00536AC8">
        <w:t xml:space="preserve"> </w:t>
      </w:r>
      <w:r w:rsidR="001A13CD" w:rsidRPr="00A1331A">
        <w:rPr>
          <w:rStyle w:val="IntenseReference"/>
        </w:rPr>
        <w:fldChar w:fldCharType="begin" w:fldLock="1"/>
      </w:r>
      <w:r w:rsidR="001A13CD" w:rsidRPr="00A1331A">
        <w:rPr>
          <w:rStyle w:val="IntenseReference"/>
        </w:rPr>
        <w:instrText xml:space="preserve"> REF _Ref37016992 \w \h </w:instrText>
      </w:r>
      <w:r w:rsidR="00E81B63" w:rsidRPr="00A1331A">
        <w:rPr>
          <w:rStyle w:val="IntenseReference"/>
        </w:rPr>
        <w:instrText xml:space="preserve"> \* MERGEFORMAT </w:instrText>
      </w:r>
      <w:r w:rsidR="001A13CD" w:rsidRPr="00A1331A">
        <w:rPr>
          <w:rStyle w:val="IntenseReference"/>
        </w:rPr>
      </w:r>
      <w:r w:rsidR="001A13CD" w:rsidRPr="00A1331A">
        <w:rPr>
          <w:rStyle w:val="IntenseReference"/>
        </w:rPr>
        <w:fldChar w:fldCharType="separate"/>
      </w:r>
      <w:r w:rsidR="000A7C44" w:rsidRPr="00A1331A">
        <w:rPr>
          <w:rStyle w:val="IntenseReference"/>
        </w:rPr>
        <w:t>D6.4.4</w:t>
      </w:r>
      <w:r w:rsidR="001A13CD" w:rsidRPr="00A1331A">
        <w:rPr>
          <w:rStyle w:val="IntenseReference"/>
        </w:rPr>
        <w:fldChar w:fldCharType="end"/>
      </w:r>
      <w:r w:rsidR="001A13CD">
        <w:t xml:space="preserve"> </w:t>
      </w:r>
      <w:r w:rsidR="001A13CD" w:rsidRPr="00A1331A">
        <w:rPr>
          <w:rStyle w:val="IntenseReference"/>
        </w:rPr>
        <w:fldChar w:fldCharType="begin" w:fldLock="1"/>
      </w:r>
      <w:r w:rsidR="001A13CD" w:rsidRPr="00A1331A">
        <w:rPr>
          <w:rStyle w:val="IntenseReference"/>
        </w:rPr>
        <w:instrText xml:space="preserve"> REF _Ref37016992 \h </w:instrText>
      </w:r>
      <w:r w:rsidR="00E81B63" w:rsidRPr="00A1331A">
        <w:rPr>
          <w:rStyle w:val="IntenseReference"/>
        </w:rPr>
        <w:instrText xml:space="preserve"> \* MERGEFORMAT </w:instrText>
      </w:r>
      <w:r w:rsidR="001A13CD" w:rsidRPr="00A1331A">
        <w:rPr>
          <w:rStyle w:val="IntenseReference"/>
        </w:rPr>
      </w:r>
      <w:r w:rsidR="001A13CD" w:rsidRPr="00A1331A">
        <w:rPr>
          <w:rStyle w:val="IntenseReference"/>
        </w:rPr>
        <w:fldChar w:fldCharType="separate"/>
      </w:r>
      <w:r w:rsidR="000A7C44" w:rsidRPr="00A1331A">
        <w:rPr>
          <w:rStyle w:val="IntenseReference"/>
        </w:rPr>
        <w:t>Unified Keyboard (beta)</w:t>
      </w:r>
      <w:r w:rsidR="001A13CD" w:rsidRPr="00A1331A">
        <w:rPr>
          <w:rStyle w:val="IntenseReference"/>
        </w:rPr>
        <w:fldChar w:fldCharType="end"/>
      </w:r>
      <w:r w:rsidR="00F26BDA">
        <w:rPr>
          <w:rStyle w:val="IntenseReference"/>
          <w:i w:val="0"/>
          <w:iCs w:val="0"/>
        </w:rPr>
        <w:t xml:space="preserve"> for more information</w:t>
      </w:r>
      <w:r w:rsidR="001A13CD">
        <w:t>.</w:t>
      </w:r>
    </w:p>
    <w:p w14:paraId="122F8636" w14:textId="1A3493A6" w:rsidR="00445AEC" w:rsidRPr="00DC4915" w:rsidRDefault="00AB0899" w:rsidP="00E81B63">
      <w:pPr>
        <w:spacing w:before="240"/>
      </w:pPr>
      <w:r w:rsidRPr="00DC4915">
        <w:br w:type="page"/>
      </w:r>
    </w:p>
    <w:p w14:paraId="7D7282CC" w14:textId="5DC75EC2" w:rsidR="00AF678B" w:rsidRPr="00DC4915" w:rsidRDefault="00B70D4D" w:rsidP="00E81B63">
      <w:pPr>
        <w:pStyle w:val="Heading3"/>
        <w:spacing w:before="240"/>
      </w:pPr>
      <w:bookmarkStart w:id="127" w:name="_Ref36352165"/>
      <w:bookmarkStart w:id="128" w:name="_Toc37590673"/>
      <w:r w:rsidRPr="00DC4915">
        <w:lastRenderedPageBreak/>
        <w:t>Category Editor</w:t>
      </w:r>
      <w:bookmarkEnd w:id="127"/>
      <w:bookmarkEnd w:id="128"/>
    </w:p>
    <w:p w14:paraId="3E1B94B9" w14:textId="40CFB3AF" w:rsidR="0051779B" w:rsidRPr="00DC4915" w:rsidRDefault="00FC7015" w:rsidP="00E81B63">
      <w:pPr>
        <w:spacing w:before="240"/>
        <w:rPr>
          <w:b/>
        </w:rPr>
      </w:pPr>
      <w:r>
        <w:rPr>
          <w:noProof/>
        </w:rPr>
        <mc:AlternateContent>
          <mc:Choice Requires="wps">
            <w:drawing>
              <wp:anchor distT="0" distB="0" distL="114300" distR="114300" simplePos="0" relativeHeight="251658350" behindDoc="0" locked="0" layoutInCell="1" allowOverlap="1" wp14:anchorId="28A2F600" wp14:editId="6EA05CA3">
                <wp:simplePos x="0" y="0"/>
                <wp:positionH relativeFrom="column">
                  <wp:posOffset>0</wp:posOffset>
                </wp:positionH>
                <wp:positionV relativeFrom="paragraph">
                  <wp:posOffset>3056890</wp:posOffset>
                </wp:positionV>
                <wp:extent cx="1828800" cy="1828800"/>
                <wp:effectExtent l="0" t="0" r="0" b="0"/>
                <wp:wrapNone/>
                <wp:docPr id="468" name="Text Box 4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D851B9C" w14:textId="230DB86D" w:rsidR="00FC7015" w:rsidRPr="00C654DC" w:rsidRDefault="00FC7015" w:rsidP="00156CFE">
                            <w:pPr>
                              <w:pStyle w:val="Caption"/>
                            </w:pPr>
                            <w:bookmarkStart w:id="129" w:name="_Ref37051973"/>
                            <w:r w:rsidRPr="00A412CA">
                              <w:t xml:space="preserve">Figure </w:t>
                            </w:r>
                            <w:fldSimple w:instr=" SEQ Figure \* ARABIC ">
                              <w:r w:rsidR="00EB764F">
                                <w:rPr>
                                  <w:noProof/>
                                </w:rPr>
                                <w:t>41</w:t>
                              </w:r>
                            </w:fldSimple>
                            <w:bookmarkEnd w:id="129"/>
                            <w:r w:rsidRPr="00A412CA">
                              <w:t xml:space="preserve">. </w:t>
                            </w:r>
                            <w:r>
                              <w:t>The Category Editor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A2F600" id="Text Box 468" o:spid="_x0000_s1128" type="#_x0000_t202" style="position:absolute;left:0;text-align:left;margin-left:0;margin-top:240.7pt;width:2in;height:2in;z-index:2516583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tgJLAIAAFw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" filled="f" stroked="f" strokeweight=".5pt">
                <v:textbox style="mso-fit-shape-to-text:t">
                  <w:txbxContent>
                    <w:p w14:paraId="1D851B9C" w14:textId="230DB86D" w:rsidR="00FC7015" w:rsidRPr="00C654DC" w:rsidRDefault="00FC7015" w:rsidP="00156CFE">
                      <w:pPr>
                        <w:pStyle w:val="Caption"/>
                      </w:pPr>
                      <w:bookmarkStart w:id="130" w:name="_Ref37051973"/>
                      <w:r w:rsidRPr="00A412CA">
                        <w:t xml:space="preserve">Figure </w:t>
                      </w:r>
                      <w:fldSimple w:instr=" SEQ Figure \* ARABIC ">
                        <w:r w:rsidR="00EB764F">
                          <w:rPr>
                            <w:noProof/>
                          </w:rPr>
                          <w:t>41</w:t>
                        </w:r>
                      </w:fldSimple>
                      <w:bookmarkEnd w:id="130"/>
                      <w:r w:rsidRPr="00A412CA">
                        <w:t xml:space="preserve">. </w:t>
                      </w:r>
                      <w:r>
                        <w:t>The Category Editor screen.</w:t>
                      </w:r>
                    </w:p>
                  </w:txbxContent>
                </v:textbox>
              </v:shape>
            </w:pict>
          </mc:Fallback>
        </mc:AlternateContent>
      </w:r>
      <w:r w:rsidR="00D81E6C">
        <w:rPr>
          <w:b/>
          <w:noProof/>
        </w:rPr>
        <w:drawing>
          <wp:inline distT="0" distB="0" distL="0" distR="0" wp14:anchorId="435B1649" wp14:editId="190ED54C">
            <wp:extent cx="5943600" cy="2785745"/>
            <wp:effectExtent l="152400" t="152400" r="361950" b="357505"/>
            <wp:docPr id="10425416" name="Bildobjekt 1042541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6" name="Category editor.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FB5DD7" w14:textId="3ECBDED2" w:rsidR="00500BAF" w:rsidRDefault="002F4FDA" w:rsidP="00E81B63">
      <w:pPr>
        <w:spacing w:before="240"/>
      </w:pPr>
      <w:r>
        <w:t>The</w:t>
      </w:r>
      <w:r w:rsidR="00500BAF">
        <w:t xml:space="preserve"> category editor </w:t>
      </w:r>
      <w:r>
        <w:t xml:space="preserve">allows </w:t>
      </w:r>
      <w:r w:rsidR="00500BAF">
        <w:t xml:space="preserve">you </w:t>
      </w:r>
      <w:r>
        <w:t>to e</w:t>
      </w:r>
      <w:r w:rsidR="00760B81">
        <w:t xml:space="preserve">dit, </w:t>
      </w:r>
      <w:r w:rsidR="00A13E7A">
        <w:t>create</w:t>
      </w:r>
      <w:r w:rsidR="00760B81">
        <w:t xml:space="preserve"> and delete categories in the warehouse.</w:t>
      </w:r>
      <w:r w:rsidR="0054670B">
        <w:t xml:space="preserve"> </w:t>
      </w:r>
      <w:r w:rsidR="00002165">
        <w:t xml:space="preserve">You can </w:t>
      </w:r>
      <w:r w:rsidR="008E5B26">
        <w:t>tap</w:t>
      </w:r>
      <w:r w:rsidR="0054670B">
        <w:t xml:space="preserve"> </w:t>
      </w:r>
      <w:r w:rsidR="003638CE">
        <w:t xml:space="preserve">an existing category </w:t>
      </w:r>
      <w:r w:rsidR="00002165">
        <w:t xml:space="preserve">in the list </w:t>
      </w:r>
      <w:r w:rsidR="0054670B">
        <w:t xml:space="preserve">to </w:t>
      </w:r>
      <w:r w:rsidR="00552DE6">
        <w:t>edit</w:t>
      </w:r>
      <w:r w:rsidR="003638CE">
        <w:t xml:space="preserve"> it, or </w:t>
      </w:r>
      <w:r w:rsidR="00002165">
        <w:t>you can</w:t>
      </w:r>
      <w:r w:rsidR="003638CE">
        <w:t xml:space="preserve"> create a new category by tapping the New Category button.</w:t>
      </w:r>
    </w:p>
    <w:p w14:paraId="7FB392D5" w14:textId="7C18DCAA" w:rsidR="009D7882" w:rsidRPr="008A0525" w:rsidRDefault="009D7882" w:rsidP="00E81B63">
      <w:pPr>
        <w:spacing w:before="240"/>
      </w:pPr>
      <w:r w:rsidRPr="004D221C">
        <w:t>Remember</w:t>
      </w:r>
      <w:r>
        <w:t xml:space="preserve">: </w:t>
      </w:r>
      <w:r w:rsidR="00B722D5">
        <w:t xml:space="preserve">categories are </w:t>
      </w:r>
      <w:r w:rsidR="00B722D5" w:rsidRPr="00971461">
        <w:rPr>
          <w:b/>
          <w:bCs/>
        </w:rPr>
        <w:t>shared</w:t>
      </w:r>
      <w:r w:rsidR="00B722D5">
        <w:t xml:space="preserve"> by all users in a </w:t>
      </w:r>
      <w:r>
        <w:t>warehouse</w:t>
      </w:r>
      <w:r w:rsidR="00971461">
        <w:t>, so your changes will affect others</w:t>
      </w:r>
      <w:r>
        <w:t>.</w:t>
      </w:r>
    </w:p>
    <w:p w14:paraId="60D6527A" w14:textId="1BE093D3" w:rsidR="00DA7331" w:rsidRPr="008A0525" w:rsidRDefault="0071606A" w:rsidP="00E81B63">
      <w:pPr>
        <w:spacing w:before="240"/>
      </w:pPr>
      <w:r>
        <w:t>When using</w:t>
      </w:r>
      <w:r w:rsidR="00DA7331">
        <w:t xml:space="preserve"> the category editor, as seen in </w:t>
      </w:r>
      <w:r w:rsidR="00DA7331" w:rsidRPr="00A1331A">
        <w:rPr>
          <w:rStyle w:val="IntenseReference"/>
        </w:rPr>
        <w:fldChar w:fldCharType="begin" w:fldLock="1"/>
      </w:r>
      <w:r w:rsidR="00DA7331" w:rsidRPr="00A1331A">
        <w:rPr>
          <w:rStyle w:val="IntenseReference"/>
        </w:rPr>
        <w:instrText xml:space="preserve"> REF _Ref37051973 \h </w:instrText>
      </w:r>
      <w:r w:rsidR="00E81B63" w:rsidRPr="00A1331A">
        <w:rPr>
          <w:rStyle w:val="IntenseReference"/>
        </w:rPr>
        <w:instrText xml:space="preserve"> \* MERGEFORMAT </w:instrText>
      </w:r>
      <w:r w:rsidR="00DA7331" w:rsidRPr="00A1331A">
        <w:rPr>
          <w:rStyle w:val="IntenseReference"/>
        </w:rPr>
      </w:r>
      <w:r w:rsidR="00DA7331" w:rsidRPr="00A1331A">
        <w:rPr>
          <w:rStyle w:val="IntenseReference"/>
        </w:rPr>
        <w:fldChar w:fldCharType="separate"/>
      </w:r>
      <w:r w:rsidR="000A7C44" w:rsidRPr="00A1331A">
        <w:rPr>
          <w:rStyle w:val="IntenseReference"/>
        </w:rPr>
        <w:t>Figure 41</w:t>
      </w:r>
      <w:r w:rsidR="00DA7331" w:rsidRPr="00A1331A">
        <w:rPr>
          <w:rStyle w:val="IntenseReference"/>
        </w:rPr>
        <w:fldChar w:fldCharType="end"/>
      </w:r>
      <w:r>
        <w:t>:</w:t>
      </w:r>
    </w:p>
    <w:p w14:paraId="4F56B54F" w14:textId="690FC5BB" w:rsidR="007B2695" w:rsidRPr="00760B81" w:rsidRDefault="00392621" w:rsidP="00E81B63">
      <w:pPr>
        <w:pStyle w:val="ListParagraph"/>
        <w:numPr>
          <w:ilvl w:val="0"/>
          <w:numId w:val="22"/>
        </w:numPr>
        <w:spacing w:before="240"/>
      </w:pPr>
      <w:r w:rsidRPr="00760B81">
        <w:t>‘</w:t>
      </w:r>
      <w:r w:rsidR="00ED73BA" w:rsidRPr="00760B81">
        <w:rPr>
          <w:b/>
        </w:rPr>
        <w:t>Name</w:t>
      </w:r>
      <w:r w:rsidRPr="00760B81">
        <w:t>’</w:t>
      </w:r>
      <w:r w:rsidR="00504A81" w:rsidRPr="00760B81">
        <w:t xml:space="preserve"> is </w:t>
      </w:r>
      <w:r w:rsidR="00A37941" w:rsidRPr="00760B81">
        <w:t>the category</w:t>
      </w:r>
      <w:r w:rsidR="00DF4C19" w:rsidRPr="00760B81">
        <w:t>'s</w:t>
      </w:r>
      <w:r w:rsidR="00A37941" w:rsidRPr="00760B81">
        <w:t xml:space="preserve"> </w:t>
      </w:r>
      <w:r w:rsidR="00F23B6D" w:rsidRPr="00760B81">
        <w:t xml:space="preserve">main </w:t>
      </w:r>
      <w:r w:rsidRPr="00760B81">
        <w:t>identifier</w:t>
      </w:r>
      <w:r w:rsidR="00A37941" w:rsidRPr="00760B81">
        <w:t>. It</w:t>
      </w:r>
      <w:r w:rsidR="00504A81" w:rsidRPr="00760B81">
        <w:t xml:space="preserve"> is displayed on </w:t>
      </w:r>
      <w:r w:rsidR="00DF4C19" w:rsidRPr="00760B81">
        <w:t>trays visualised in shelf view</w:t>
      </w:r>
      <w:r w:rsidR="005173B6" w:rsidRPr="00760B81">
        <w:t>,</w:t>
      </w:r>
      <w:r w:rsidR="00F23B6D" w:rsidRPr="00760B81">
        <w:t xml:space="preserve"> </w:t>
      </w:r>
      <w:r w:rsidR="00504A81" w:rsidRPr="00760B81">
        <w:t xml:space="preserve">on the category </w:t>
      </w:r>
      <w:r w:rsidR="005173B6" w:rsidRPr="00760B81">
        <w:t xml:space="preserve">input </w:t>
      </w:r>
      <w:r w:rsidR="00504A81" w:rsidRPr="00760B81">
        <w:t>keyboard</w:t>
      </w:r>
      <w:r w:rsidR="00A37941" w:rsidRPr="00760B81">
        <w:t xml:space="preserve">, </w:t>
      </w:r>
      <w:r w:rsidR="00DF4C19" w:rsidRPr="00760B81">
        <w:t>and in other screens throughout the app.</w:t>
      </w:r>
    </w:p>
    <w:p w14:paraId="25C3CB19" w14:textId="2CF44839" w:rsidR="00740D74" w:rsidRPr="00DC4915" w:rsidRDefault="00392621" w:rsidP="00E81B63">
      <w:pPr>
        <w:pStyle w:val="ListParagraph"/>
        <w:numPr>
          <w:ilvl w:val="0"/>
          <w:numId w:val="18"/>
        </w:numPr>
        <w:spacing w:before="240"/>
      </w:pPr>
      <w:r w:rsidRPr="00DC4915">
        <w:t xml:space="preserve">If </w:t>
      </w:r>
      <w:r w:rsidR="0039199C">
        <w:t>the</w:t>
      </w:r>
      <w:r w:rsidRPr="007F75A0">
        <w:t xml:space="preserve"> </w:t>
      </w:r>
      <w:r w:rsidRPr="00DC4915">
        <w:t>‘</w:t>
      </w:r>
      <w:r w:rsidR="00ED73BA" w:rsidRPr="00DC4915">
        <w:rPr>
          <w:b/>
        </w:rPr>
        <w:t>Short Name</w:t>
      </w:r>
      <w:r w:rsidRPr="00DC4915">
        <w:rPr>
          <w:b/>
        </w:rPr>
        <w:t>’</w:t>
      </w:r>
      <w:r w:rsidR="001F2BC4" w:rsidRPr="00DC4915">
        <w:t xml:space="preserve"> is </w:t>
      </w:r>
      <w:r w:rsidR="00C407FD" w:rsidRPr="00DC4915">
        <w:t xml:space="preserve">set, </w:t>
      </w:r>
      <w:r w:rsidR="0039199C">
        <w:t>this</w:t>
      </w:r>
      <w:r w:rsidR="00C407FD" w:rsidRPr="00DC4915">
        <w:t xml:space="preserve"> </w:t>
      </w:r>
      <w:r w:rsidR="00C62BF4" w:rsidRPr="00DC4915">
        <w:t xml:space="preserve">will </w:t>
      </w:r>
      <w:r w:rsidR="00C407FD" w:rsidRPr="00DC4915">
        <w:t>be</w:t>
      </w:r>
      <w:r w:rsidR="00F20FF4" w:rsidRPr="00DC4915">
        <w:t xml:space="preserve"> </w:t>
      </w:r>
      <w:r w:rsidR="001F2BC4" w:rsidRPr="00DC4915">
        <w:t xml:space="preserve">displayed </w:t>
      </w:r>
      <w:r w:rsidR="00F20FF4" w:rsidRPr="00DC4915">
        <w:t>on the category keyboard</w:t>
      </w:r>
      <w:r w:rsidR="00C407FD" w:rsidRPr="00DC4915">
        <w:t xml:space="preserve"> instead of the full </w:t>
      </w:r>
      <w:r w:rsidR="00395830" w:rsidRPr="00DC4915">
        <w:t xml:space="preserve">category </w:t>
      </w:r>
      <w:r w:rsidR="00C407FD" w:rsidRPr="00DC4915">
        <w:t>name</w:t>
      </w:r>
      <w:r w:rsidR="00F20FF4" w:rsidRPr="00DC4915">
        <w:t>.</w:t>
      </w:r>
    </w:p>
    <w:p w14:paraId="564A3C9C" w14:textId="77C4D710" w:rsidR="007405C6" w:rsidRPr="00DC4915" w:rsidRDefault="001D0732" w:rsidP="00E81B63">
      <w:pPr>
        <w:pStyle w:val="ListParagraph"/>
        <w:numPr>
          <w:ilvl w:val="0"/>
          <w:numId w:val="18"/>
        </w:numPr>
        <w:spacing w:before="240"/>
      </w:pPr>
      <w:r>
        <w:t>By enabling</w:t>
      </w:r>
      <w:r w:rsidR="00A11B69" w:rsidRPr="00DC4915">
        <w:t xml:space="preserve"> </w:t>
      </w:r>
      <w:r w:rsidR="00392621" w:rsidRPr="00DC4915">
        <w:t>‘</w:t>
      </w:r>
      <w:r w:rsidR="007B2695" w:rsidRPr="00DC4915">
        <w:rPr>
          <w:b/>
        </w:rPr>
        <w:t>Never Expires</w:t>
      </w:r>
      <w:r w:rsidR="00392621" w:rsidRPr="00DC4915">
        <w:t>’</w:t>
      </w:r>
      <w:r w:rsidR="00A11B69" w:rsidRPr="00DC4915">
        <w:t xml:space="preserve">, </w:t>
      </w:r>
      <w:r>
        <w:t>you can ensure that</w:t>
      </w:r>
      <w:r w:rsidR="00A11B69" w:rsidRPr="00DC4915">
        <w:t xml:space="preserve"> </w:t>
      </w:r>
      <w:r w:rsidR="0027626C">
        <w:t xml:space="preserve">any </w:t>
      </w:r>
      <w:r w:rsidR="0080088C">
        <w:t>tray</w:t>
      </w:r>
      <w:r w:rsidR="007955BA">
        <w:t>s</w:t>
      </w:r>
      <w:r w:rsidR="0080088C">
        <w:t xml:space="preserve"> </w:t>
      </w:r>
      <w:r w:rsidR="007955BA">
        <w:t>which are</w:t>
      </w:r>
      <w:r w:rsidR="0080088C">
        <w:t xml:space="preserve"> assigned </w:t>
      </w:r>
      <w:r w:rsidR="002833C6">
        <w:t>this category</w:t>
      </w:r>
      <w:r w:rsidR="00F41441">
        <w:t xml:space="preserve"> using</w:t>
      </w:r>
      <w:r w:rsidR="00A224BC" w:rsidRPr="00DC4915">
        <w:t xml:space="preserve"> the category keyboard</w:t>
      </w:r>
      <w:r w:rsidR="007955BA">
        <w:t xml:space="preserve"> automatically </w:t>
      </w:r>
      <w:r w:rsidR="0027626C">
        <w:t>have their</w:t>
      </w:r>
      <w:r w:rsidR="00A43709" w:rsidRPr="00DC4915">
        <w:t xml:space="preserve"> </w:t>
      </w:r>
      <w:r w:rsidR="007405C6" w:rsidRPr="00DC4915">
        <w:t xml:space="preserve">expiry set to </w:t>
      </w:r>
      <w:r w:rsidR="00A43709" w:rsidRPr="00DC4915">
        <w:t>"</w:t>
      </w:r>
      <w:r w:rsidR="00F20FF4" w:rsidRPr="00DC4915">
        <w:t>N</w:t>
      </w:r>
      <w:r w:rsidR="007405C6" w:rsidRPr="00DC4915">
        <w:t>ever</w:t>
      </w:r>
      <w:r w:rsidR="00A43709" w:rsidRPr="00DC4915">
        <w:t>"</w:t>
      </w:r>
      <w:r w:rsidR="00BC27B4">
        <w:t xml:space="preserve"> too</w:t>
      </w:r>
      <w:r w:rsidR="00DE1814" w:rsidRPr="00DC4915">
        <w:t>.</w:t>
      </w:r>
      <w:r w:rsidR="00A43709" w:rsidRPr="00DC4915">
        <w:t xml:space="preserve"> If auto-advance is enabled, then the app will skip the expiry keyboard as it will not be required for </w:t>
      </w:r>
      <w:r w:rsidR="005E4C5A">
        <w:t>that tray</w:t>
      </w:r>
      <w:r w:rsidR="00DE1814" w:rsidRPr="00DC4915">
        <w:t>.</w:t>
      </w:r>
    </w:p>
    <w:p w14:paraId="4C205108" w14:textId="6FC3E406" w:rsidR="00D849B6" w:rsidRPr="00DC4915" w:rsidRDefault="0039523C" w:rsidP="00E81B63">
      <w:pPr>
        <w:pStyle w:val="ListParagraph"/>
        <w:numPr>
          <w:ilvl w:val="0"/>
          <w:numId w:val="18"/>
        </w:numPr>
        <w:spacing w:before="240"/>
      </w:pPr>
      <w:r w:rsidRPr="00DC4915">
        <w:t>With</w:t>
      </w:r>
      <w:r w:rsidR="00C00886" w:rsidRPr="00DC4915">
        <w:t xml:space="preserve"> </w:t>
      </w:r>
      <w:r w:rsidR="00A11B69" w:rsidRPr="00DC4915">
        <w:t>‘</w:t>
      </w:r>
      <w:r w:rsidR="007B2695" w:rsidRPr="00DC4915">
        <w:rPr>
          <w:b/>
        </w:rPr>
        <w:t>Group Title</w:t>
      </w:r>
      <w:r w:rsidR="00A11B69" w:rsidRPr="00DC4915">
        <w:t xml:space="preserve">’ </w:t>
      </w:r>
      <w:r w:rsidR="00C00886" w:rsidRPr="00DC4915">
        <w:t>y</w:t>
      </w:r>
      <w:r w:rsidR="0071309C" w:rsidRPr="00DC4915">
        <w:t>ou can group multiple related categories</w:t>
      </w:r>
      <w:r w:rsidR="00A81DD6" w:rsidRPr="00DC4915">
        <w:t xml:space="preserve"> together</w:t>
      </w:r>
      <w:r w:rsidR="0071309C" w:rsidRPr="00DC4915">
        <w:t xml:space="preserve">, </w:t>
      </w:r>
      <w:r w:rsidR="00A81DD6" w:rsidRPr="00DC4915">
        <w:t xml:space="preserve">so </w:t>
      </w:r>
      <w:r w:rsidR="0071309C" w:rsidRPr="00DC4915">
        <w:t xml:space="preserve">they display under one </w:t>
      </w:r>
      <w:r w:rsidR="004A4E31">
        <w:t xml:space="preserve">Category </w:t>
      </w:r>
      <w:r w:rsidR="0071309C" w:rsidRPr="00DC4915">
        <w:t xml:space="preserve">Group </w:t>
      </w:r>
      <w:r w:rsidR="00A81DD6" w:rsidRPr="00DC4915">
        <w:t>button</w:t>
      </w:r>
      <w:r w:rsidR="007500ED">
        <w:t xml:space="preserve"> on the input keyboard</w:t>
      </w:r>
      <w:r w:rsidR="0071309C" w:rsidRPr="00DC4915">
        <w:t xml:space="preserve">. </w:t>
      </w:r>
      <w:r w:rsidR="00F86AB0" w:rsidRPr="00DC4915">
        <w:t xml:space="preserve">Enter the same Group Title </w:t>
      </w:r>
      <w:r w:rsidR="001E6C7A" w:rsidRPr="00DC4915">
        <w:t xml:space="preserve">for </w:t>
      </w:r>
      <w:r w:rsidR="005D2E83" w:rsidRPr="00DC4915">
        <w:t xml:space="preserve">all </w:t>
      </w:r>
      <w:r w:rsidR="00FF01FD" w:rsidRPr="00DC4915">
        <w:t xml:space="preserve">the </w:t>
      </w:r>
      <w:r w:rsidR="001E6C7A" w:rsidRPr="00DC4915">
        <w:t>categories</w:t>
      </w:r>
      <w:r w:rsidR="00024FEE" w:rsidRPr="00DC4915">
        <w:t xml:space="preserve"> you would like to group together</w:t>
      </w:r>
      <w:r w:rsidR="001E6C7A" w:rsidRPr="00DC4915">
        <w:t xml:space="preserve">. </w:t>
      </w:r>
      <w:r w:rsidR="0071309C" w:rsidRPr="00DC4915">
        <w:t>S</w:t>
      </w:r>
      <w:r w:rsidR="00DD1103" w:rsidRPr="00DC4915">
        <w:t>ee</w:t>
      </w:r>
      <w:r w:rsidR="00631729">
        <w:t xml:space="preserve"> </w:t>
      </w:r>
      <w:r w:rsidR="00CD7BCE" w:rsidRPr="00A1331A">
        <w:rPr>
          <w:rStyle w:val="IntenseReference"/>
        </w:rPr>
        <w:fldChar w:fldCharType="begin" w:fldLock="1"/>
      </w:r>
      <w:r w:rsidR="00CD7BCE" w:rsidRPr="00A1331A">
        <w:rPr>
          <w:rStyle w:val="IntenseReference"/>
        </w:rPr>
        <w:instrText xml:space="preserve"> REF _Ref36890998 \w \h </w:instrText>
      </w:r>
      <w:r w:rsidR="00E81B63" w:rsidRPr="00A1331A">
        <w:rPr>
          <w:rStyle w:val="IntenseReference"/>
        </w:rPr>
        <w:instrText xml:space="preserve"> \* MERGEFORMAT </w:instrText>
      </w:r>
      <w:r w:rsidR="00CD7BCE" w:rsidRPr="00A1331A">
        <w:rPr>
          <w:rStyle w:val="IntenseReference"/>
        </w:rPr>
      </w:r>
      <w:r w:rsidR="00CD7BCE" w:rsidRPr="00A1331A">
        <w:rPr>
          <w:rStyle w:val="IntenseReference"/>
        </w:rPr>
        <w:fldChar w:fldCharType="separate"/>
      </w:r>
      <w:r w:rsidR="000A7C44" w:rsidRPr="00A1331A">
        <w:rPr>
          <w:rStyle w:val="IntenseReference"/>
        </w:rPr>
        <w:t>D6.4.1</w:t>
      </w:r>
      <w:r w:rsidR="00CD7BCE" w:rsidRPr="00A1331A">
        <w:rPr>
          <w:rStyle w:val="IntenseReference"/>
        </w:rPr>
        <w:fldChar w:fldCharType="end"/>
      </w:r>
      <w:r w:rsidR="00D91D7F">
        <w:t xml:space="preserve"> </w:t>
      </w:r>
      <w:r w:rsidR="00D91D7F" w:rsidRPr="00A1331A">
        <w:rPr>
          <w:rStyle w:val="IntenseReference"/>
        </w:rPr>
        <w:fldChar w:fldCharType="begin" w:fldLock="1"/>
      </w:r>
      <w:r w:rsidR="00D91D7F" w:rsidRPr="00A1331A">
        <w:rPr>
          <w:rStyle w:val="IntenseReference"/>
        </w:rPr>
        <w:instrText xml:space="preserve"> REF _Ref36890998 \h </w:instrText>
      </w:r>
      <w:r w:rsidR="00E81B63" w:rsidRPr="00A1331A">
        <w:rPr>
          <w:rStyle w:val="IntenseReference"/>
        </w:rPr>
        <w:instrText xml:space="preserve"> \* MERGEFORMAT </w:instrText>
      </w:r>
      <w:r w:rsidR="00D91D7F" w:rsidRPr="00A1331A">
        <w:rPr>
          <w:rStyle w:val="IntenseReference"/>
        </w:rPr>
      </w:r>
      <w:r w:rsidR="00D91D7F" w:rsidRPr="00A1331A">
        <w:rPr>
          <w:rStyle w:val="IntenseReference"/>
        </w:rPr>
        <w:fldChar w:fldCharType="separate"/>
      </w:r>
      <w:r w:rsidR="000A7C44" w:rsidRPr="00A1331A">
        <w:rPr>
          <w:rStyle w:val="IntenseReference"/>
        </w:rPr>
        <w:t>Category Keyboard</w:t>
      </w:r>
      <w:r w:rsidR="00D91D7F" w:rsidRPr="00A1331A">
        <w:rPr>
          <w:rStyle w:val="IntenseReference"/>
        </w:rPr>
        <w:fldChar w:fldCharType="end"/>
      </w:r>
      <w:r w:rsidR="00D91D7F">
        <w:t>.</w:t>
      </w:r>
      <w:bookmarkStart w:id="131" w:name="_Ref35367552"/>
    </w:p>
    <w:p w14:paraId="12F91D4B" w14:textId="769A048C" w:rsidR="002C7C1D" w:rsidRPr="00DC4915" w:rsidRDefault="00737001" w:rsidP="00E81B63">
      <w:pPr>
        <w:pStyle w:val="ListParagraph"/>
        <w:numPr>
          <w:ilvl w:val="0"/>
          <w:numId w:val="18"/>
        </w:numPr>
        <w:spacing w:before="240"/>
      </w:pPr>
      <w:r>
        <w:t>Tapping</w:t>
      </w:r>
      <w:r w:rsidR="00F0356C" w:rsidRPr="00DC4915">
        <w:t xml:space="preserve"> </w:t>
      </w:r>
      <w:r w:rsidR="00B171FB">
        <w:t>'</w:t>
      </w:r>
      <w:r w:rsidR="005B01FE" w:rsidRPr="00DC4915">
        <w:rPr>
          <w:b/>
        </w:rPr>
        <w:t>Delete</w:t>
      </w:r>
      <w:r w:rsidR="00B171FB">
        <w:rPr>
          <w:b/>
        </w:rPr>
        <w:t>'</w:t>
      </w:r>
      <w:r w:rsidR="005B01FE" w:rsidRPr="00DC4915">
        <w:rPr>
          <w:b/>
        </w:rPr>
        <w:t xml:space="preserve"> </w:t>
      </w:r>
      <w:r>
        <w:t xml:space="preserve">will open a dialog </w:t>
      </w:r>
      <w:r w:rsidR="0054065A">
        <w:t xml:space="preserve">for you </w:t>
      </w:r>
      <w:r>
        <w:t xml:space="preserve">to </w:t>
      </w:r>
      <w:r w:rsidR="0054065A">
        <w:t>confirm or cancel</w:t>
      </w:r>
      <w:r w:rsidR="005B01FE" w:rsidRPr="00DC4915">
        <w:t xml:space="preserve"> the </w:t>
      </w:r>
      <w:r w:rsidR="0054065A">
        <w:t>deletion.</w:t>
      </w:r>
      <w:r w:rsidR="005B01FE" w:rsidRPr="00DC4915">
        <w:t xml:space="preserve"> A</w:t>
      </w:r>
      <w:r w:rsidR="002C7C1D" w:rsidRPr="00DC4915">
        <w:t>ny</w:t>
      </w:r>
      <w:r w:rsidR="005B01FE" w:rsidRPr="00DC4915">
        <w:t xml:space="preserve"> </w:t>
      </w:r>
      <w:r w:rsidR="002C7C1D" w:rsidRPr="00DC4915">
        <w:t>tray</w:t>
      </w:r>
      <w:r w:rsidR="005B01FE" w:rsidRPr="00DC4915">
        <w:t xml:space="preserve"> </w:t>
      </w:r>
      <w:r w:rsidR="00B771C4">
        <w:t xml:space="preserve">in the warehouse that is currently </w:t>
      </w:r>
      <w:r w:rsidR="005B01FE" w:rsidRPr="00DC4915">
        <w:t>associated with th</w:t>
      </w:r>
      <w:r w:rsidR="00DA70CF" w:rsidRPr="00DC4915">
        <w:t>at</w:t>
      </w:r>
      <w:r w:rsidR="005B01FE" w:rsidRPr="00DC4915">
        <w:t xml:space="preserve"> category will</w:t>
      </w:r>
      <w:r w:rsidR="00DA70CF" w:rsidRPr="00DC4915">
        <w:t xml:space="preserve"> be set to ‘Unsorted’.</w:t>
      </w:r>
    </w:p>
    <w:p w14:paraId="619AA478" w14:textId="77777777" w:rsidR="00AB0899" w:rsidRPr="00DC4915" w:rsidRDefault="00AB0899" w:rsidP="00E81B63">
      <w:pPr>
        <w:spacing w:before="240"/>
      </w:pPr>
      <w:r w:rsidRPr="00DC4915">
        <w:br w:type="page"/>
      </w:r>
    </w:p>
    <w:p w14:paraId="4B805F61" w14:textId="77777777" w:rsidR="00D849B6" w:rsidRPr="00DC4915" w:rsidRDefault="00D849B6" w:rsidP="00E81B63">
      <w:pPr>
        <w:spacing w:before="240"/>
        <w:sectPr w:rsidR="00D849B6" w:rsidRPr="00DC4915" w:rsidSect="00A24327">
          <w:type w:val="continuous"/>
          <w:pgSz w:w="12240" w:h="15840"/>
          <w:pgMar w:top="1440" w:right="1440" w:bottom="1440" w:left="1440" w:header="720" w:footer="720" w:gutter="0"/>
          <w:cols w:space="720"/>
          <w:docGrid w:linePitch="360"/>
        </w:sectPr>
      </w:pPr>
    </w:p>
    <w:p w14:paraId="53DEE0A0" w14:textId="7F4B6593" w:rsidR="00B70D4D" w:rsidRPr="00DC4915" w:rsidRDefault="000F64F4" w:rsidP="00E81B63">
      <w:pPr>
        <w:pStyle w:val="Heading3"/>
        <w:spacing w:before="240"/>
      </w:pPr>
      <w:bookmarkStart w:id="132" w:name="_Ref36890577"/>
      <w:bookmarkStart w:id="133" w:name="_Toc37590674"/>
      <w:r w:rsidRPr="00DC4915">
        <w:lastRenderedPageBreak/>
        <w:t>Zone</w:t>
      </w:r>
      <w:bookmarkStart w:id="134" w:name="_Ref36352174"/>
      <w:r w:rsidR="00B70D4D" w:rsidRPr="00DC4915">
        <w:t xml:space="preserve"> Editor</w:t>
      </w:r>
      <w:bookmarkEnd w:id="131"/>
      <w:bookmarkEnd w:id="132"/>
      <w:bookmarkEnd w:id="133"/>
      <w:bookmarkEnd w:id="134"/>
    </w:p>
    <w:p w14:paraId="1EDA16CB" w14:textId="00BAEC7E" w:rsidR="004426CC" w:rsidRPr="00DC4915" w:rsidRDefault="00FC7015" w:rsidP="00E81B63">
      <w:pPr>
        <w:spacing w:before="240"/>
      </w:pPr>
      <w:r>
        <w:rPr>
          <w:noProof/>
        </w:rPr>
        <mc:AlternateContent>
          <mc:Choice Requires="wps">
            <w:drawing>
              <wp:anchor distT="0" distB="0" distL="114300" distR="114300" simplePos="0" relativeHeight="251658351" behindDoc="0" locked="0" layoutInCell="1" allowOverlap="1" wp14:anchorId="63289C53" wp14:editId="691996A7">
                <wp:simplePos x="0" y="0"/>
                <wp:positionH relativeFrom="column">
                  <wp:posOffset>43815</wp:posOffset>
                </wp:positionH>
                <wp:positionV relativeFrom="paragraph">
                  <wp:posOffset>3049854</wp:posOffset>
                </wp:positionV>
                <wp:extent cx="1828800" cy="1828800"/>
                <wp:effectExtent l="0" t="0" r="0" b="0"/>
                <wp:wrapNone/>
                <wp:docPr id="469" name="Text Box 4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34DDA75" w14:textId="441EB420" w:rsidR="00FC7015" w:rsidRPr="005B669F" w:rsidRDefault="00FC7015" w:rsidP="00156CFE">
                            <w:pPr>
                              <w:pStyle w:val="Caption"/>
                            </w:pPr>
                            <w:bookmarkStart w:id="135" w:name="_Ref36994837"/>
                            <w:r w:rsidRPr="00A412CA">
                              <w:t xml:space="preserve">Figure </w:t>
                            </w:r>
                            <w:fldSimple w:instr=" SEQ Figure \* ARABIC ">
                              <w:r w:rsidR="00EB764F">
                                <w:rPr>
                                  <w:noProof/>
                                </w:rPr>
                                <w:t>42</w:t>
                              </w:r>
                            </w:fldSimple>
                            <w:bookmarkEnd w:id="135"/>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289C53" id="Text Box 469" o:spid="_x0000_s1129" type="#_x0000_t202" style="position:absolute;left:0;text-align:left;margin-left:3.45pt;margin-top:240.15pt;width:2in;height:2in;z-index:2516583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" filled="f" stroked="f" strokeweight=".5pt">
                <v:textbox style="mso-fit-shape-to-text:t">
                  <w:txbxContent>
                    <w:p w14:paraId="134DDA75" w14:textId="441EB420" w:rsidR="00FC7015" w:rsidRPr="005B669F" w:rsidRDefault="00FC7015" w:rsidP="00156CFE">
                      <w:pPr>
                        <w:pStyle w:val="Caption"/>
                      </w:pPr>
                      <w:bookmarkStart w:id="136" w:name="_Ref36994837"/>
                      <w:r w:rsidRPr="00A412CA">
                        <w:t xml:space="preserve">Figure </w:t>
                      </w:r>
                      <w:fldSimple w:instr=" SEQ Figure \* ARABIC ">
                        <w:r w:rsidR="00EB764F">
                          <w:rPr>
                            <w:noProof/>
                          </w:rPr>
                          <w:t>42</w:t>
                        </w:r>
                      </w:fldSimple>
                      <w:bookmarkEnd w:id="136"/>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v:textbox>
              </v:shape>
            </w:pict>
          </mc:Fallback>
        </mc:AlternateContent>
      </w:r>
      <w:r w:rsidR="007C4C8A">
        <w:rPr>
          <w:noProof/>
        </w:rPr>
        <w:drawing>
          <wp:inline distT="0" distB="0" distL="0" distR="0" wp14:anchorId="2F7E4792" wp14:editId="15B580E7">
            <wp:extent cx="5943600" cy="2782570"/>
            <wp:effectExtent l="152400" t="152400" r="361950" b="360680"/>
            <wp:docPr id="10425417" name="Bildobjekt 1042541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7" name="layout editor 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782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5BCB023" w14:textId="5B70404A" w:rsidR="00915245" w:rsidRPr="00DC4915" w:rsidRDefault="004107E3" w:rsidP="00E81B63">
      <w:pPr>
        <w:spacing w:before="240"/>
        <w:jc w:val="center"/>
      </w:pPr>
      <w:r>
        <w:rPr>
          <w:noProof/>
        </w:rPr>
        <mc:AlternateContent>
          <mc:Choice Requires="wps">
            <w:drawing>
              <wp:anchor distT="0" distB="0" distL="114300" distR="114300" simplePos="0" relativeHeight="251658355" behindDoc="0" locked="0" layoutInCell="1" allowOverlap="1" wp14:anchorId="47815E24" wp14:editId="6F1ED789">
                <wp:simplePos x="0" y="0"/>
                <wp:positionH relativeFrom="column">
                  <wp:posOffset>1362075</wp:posOffset>
                </wp:positionH>
                <wp:positionV relativeFrom="paragraph">
                  <wp:posOffset>1745615</wp:posOffset>
                </wp:positionV>
                <wp:extent cx="1828800" cy="1828800"/>
                <wp:effectExtent l="0" t="0" r="0" b="0"/>
                <wp:wrapNone/>
                <wp:docPr id="10425424" name="Textruta 104254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8AB58DC" w14:textId="5829F803" w:rsidR="004107E3" w:rsidRPr="00184DB3" w:rsidRDefault="004107E3" w:rsidP="00A1240F">
                            <w:pPr>
                              <w:pStyle w:val="Caption"/>
                            </w:pPr>
                            <w:bookmarkStart w:id="137" w:name="_Ref37246642"/>
                            <w:r w:rsidRPr="00DC4915">
                              <w:t xml:space="preserve">Figure </w:t>
                            </w:r>
                            <w:fldSimple w:instr=" SEQ Figure \* ARABIC ">
                              <w:r w:rsidR="00EB764F">
                                <w:rPr>
                                  <w:noProof/>
                                </w:rPr>
                                <w:t>43</w:t>
                              </w:r>
                            </w:fldSimple>
                            <w:bookmarkEnd w:id="137"/>
                            <w:r w:rsidRPr="00DC4915">
                              <w:t>. Setting the colour of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815E24" id="Textruta 10425424" o:spid="_x0000_s1130" type="#_x0000_t202" style="position:absolute;left:0;text-align:left;margin-left:107.25pt;margin-top:137.45pt;width:2in;height:2in;z-index:2516583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" filled="f" stroked="f" strokeweight=".5pt">
                <v:textbox style="mso-fit-shape-to-text:t">
                  <w:txbxContent>
                    <w:p w14:paraId="18AB58DC" w14:textId="5829F803" w:rsidR="004107E3" w:rsidRPr="00184DB3" w:rsidRDefault="004107E3" w:rsidP="00A1240F">
                      <w:pPr>
                        <w:pStyle w:val="Caption"/>
                      </w:pPr>
                      <w:bookmarkStart w:id="138" w:name="_Ref37246642"/>
                      <w:r w:rsidRPr="00DC4915">
                        <w:t xml:space="preserve">Figure </w:t>
                      </w:r>
                      <w:fldSimple w:instr=" SEQ Figure \* ARABIC ">
                        <w:r w:rsidR="00EB764F">
                          <w:rPr>
                            <w:noProof/>
                          </w:rPr>
                          <w:t>43</w:t>
                        </w:r>
                      </w:fldSimple>
                      <w:bookmarkEnd w:id="138"/>
                      <w:r w:rsidRPr="00DC4915">
                        <w:t>. Setting the colour of a new zone.</w:t>
                      </w:r>
                    </w:p>
                  </w:txbxContent>
                </v:textbox>
              </v:shape>
            </w:pict>
          </mc:Fallback>
        </mc:AlternateContent>
      </w:r>
      <w:r w:rsidR="00915245" w:rsidRPr="00DC4915">
        <w:rPr>
          <w:noProof/>
        </w:rPr>
        <w:drawing>
          <wp:inline distT="0" distB="0" distL="0" distR="0" wp14:anchorId="7C5F446D" wp14:editId="0D3F96C3">
            <wp:extent cx="2143125" cy="1448057"/>
            <wp:effectExtent l="152400" t="152400" r="352425" b="361950"/>
            <wp:docPr id="233" name="Bildobjekt 23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choose colour.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50914" cy="14533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D72821" w14:textId="77777777" w:rsidR="00836B62" w:rsidRDefault="001917C4" w:rsidP="00E81B63">
      <w:pPr>
        <w:spacing w:before="240"/>
      </w:pPr>
      <w:r>
        <w:t>The z</w:t>
      </w:r>
      <w:r w:rsidR="009F478F">
        <w:t xml:space="preserve">one editor </w:t>
      </w:r>
      <w:r w:rsidR="000B5720">
        <w:t>allows you</w:t>
      </w:r>
      <w:r w:rsidR="009F478F">
        <w:t xml:space="preserve"> to edit, </w:t>
      </w:r>
      <w:r w:rsidR="000B5720">
        <w:t>create</w:t>
      </w:r>
      <w:r w:rsidR="009F478F">
        <w:t xml:space="preserve"> and delete zones in the warehouse. </w:t>
      </w:r>
      <w:r w:rsidR="00836B62">
        <w:t>You can tap an existing zone in the list to edit it, or you can create a new zone by tapping the New Zone button.</w:t>
      </w:r>
    </w:p>
    <w:p w14:paraId="0CB0FA49" w14:textId="63B1292E" w:rsidR="00836B62" w:rsidRDefault="00836B62" w:rsidP="00E81B63">
      <w:pPr>
        <w:spacing w:before="240"/>
      </w:pPr>
      <w:r w:rsidRPr="004D221C">
        <w:t>Remember</w:t>
      </w:r>
      <w:r>
        <w:t xml:space="preserve">: zones are </w:t>
      </w:r>
      <w:r w:rsidRPr="00971461">
        <w:rPr>
          <w:b/>
          <w:bCs/>
        </w:rPr>
        <w:t>shared</w:t>
      </w:r>
      <w:r>
        <w:t xml:space="preserve"> by all users in a warehouse, so your changes will affect others.</w:t>
      </w:r>
    </w:p>
    <w:p w14:paraId="3C3F0A2E" w14:textId="490F9E49" w:rsidR="000C71DF" w:rsidRPr="00DC4915" w:rsidRDefault="000C71DF" w:rsidP="00E81B63">
      <w:pPr>
        <w:spacing w:before="240"/>
      </w:pPr>
      <w:r w:rsidRPr="00DC4915">
        <w:t>When creating a zone</w:t>
      </w:r>
      <w:r w:rsidR="00B0518E">
        <w:t xml:space="preserve"> with the zone editor</w:t>
      </w:r>
      <w:r w:rsidRPr="00DC4915">
        <w:t xml:space="preserve">, as seen in </w:t>
      </w:r>
      <w:r w:rsidR="007D7919" w:rsidRPr="00A1331A">
        <w:rPr>
          <w:rStyle w:val="IntenseReference"/>
        </w:rPr>
        <w:fldChar w:fldCharType="begin" w:fldLock="1"/>
      </w:r>
      <w:r w:rsidR="007D7919" w:rsidRPr="00A1331A">
        <w:rPr>
          <w:rStyle w:val="IntenseReference"/>
        </w:rPr>
        <w:instrText xml:space="preserve"> REF _Ref36994837 \h </w:instrText>
      </w:r>
      <w:r w:rsidR="00E81B63" w:rsidRPr="00A1331A">
        <w:rPr>
          <w:rStyle w:val="IntenseReference"/>
        </w:rPr>
        <w:instrText xml:space="preserve"> \* MERGEFORMAT </w:instrText>
      </w:r>
      <w:r w:rsidR="007D7919" w:rsidRPr="00A1331A">
        <w:rPr>
          <w:rStyle w:val="IntenseReference"/>
        </w:rPr>
      </w:r>
      <w:r w:rsidR="007D7919" w:rsidRPr="00A1331A">
        <w:rPr>
          <w:rStyle w:val="IntenseReference"/>
        </w:rPr>
        <w:fldChar w:fldCharType="separate"/>
      </w:r>
      <w:r w:rsidR="000A7C44" w:rsidRPr="00A1331A">
        <w:rPr>
          <w:rStyle w:val="IntenseReference"/>
        </w:rPr>
        <w:t>Figure 42</w:t>
      </w:r>
      <w:r w:rsidR="007D7919" w:rsidRPr="00A1331A">
        <w:rPr>
          <w:rStyle w:val="IntenseReference"/>
        </w:rPr>
        <w:fldChar w:fldCharType="end"/>
      </w:r>
      <w:r w:rsidR="00A858FA">
        <w:t>:</w:t>
      </w:r>
    </w:p>
    <w:p w14:paraId="59765EE6" w14:textId="0CCB7670" w:rsidR="000C71DF" w:rsidRPr="00DC4915" w:rsidRDefault="000C71DF" w:rsidP="00E81B63">
      <w:pPr>
        <w:pStyle w:val="ListParagraph"/>
        <w:numPr>
          <w:ilvl w:val="0"/>
          <w:numId w:val="20"/>
        </w:numPr>
        <w:spacing w:before="240"/>
      </w:pPr>
      <w:r w:rsidRPr="00DC4915">
        <w:t>‘</w:t>
      </w:r>
      <w:r w:rsidRPr="00DC4915">
        <w:rPr>
          <w:b/>
        </w:rPr>
        <w:t>Name</w:t>
      </w:r>
      <w:r w:rsidRPr="00DC4915">
        <w:t>’ is the zone’s identifier. If no name is entered, the zone will automatically be named ‘Unnamed’.</w:t>
      </w:r>
    </w:p>
    <w:p w14:paraId="2D2395BE" w14:textId="14F059C2" w:rsidR="000C71DF" w:rsidRPr="00DC4915" w:rsidRDefault="000C71DF" w:rsidP="00E81B63">
      <w:pPr>
        <w:pStyle w:val="ListParagraph"/>
        <w:numPr>
          <w:ilvl w:val="0"/>
          <w:numId w:val="20"/>
        </w:numPr>
        <w:spacing w:before="240"/>
      </w:pPr>
      <w:r w:rsidRPr="00DC4915">
        <w:t>‘</w:t>
      </w:r>
      <w:r w:rsidRPr="00DC4915">
        <w:rPr>
          <w:b/>
        </w:rPr>
        <w:t>Colour’</w:t>
      </w:r>
      <w:r w:rsidRPr="00DC4915">
        <w:t xml:space="preserve"> </w:t>
      </w:r>
      <w:r w:rsidR="002752FE">
        <w:t>is</w:t>
      </w:r>
      <w:r w:rsidRPr="00DC4915">
        <w:t xml:space="preserve"> the colour of the zone, which is used </w:t>
      </w:r>
      <w:r w:rsidR="00CA009B">
        <w:t>as a vis</w:t>
      </w:r>
      <w:r w:rsidR="00167700">
        <w:t xml:space="preserve">ual cue </w:t>
      </w:r>
      <w:r w:rsidRPr="00DC4915">
        <w:t xml:space="preserve">throughout the warehouse. </w:t>
      </w:r>
      <w:r w:rsidR="002752FE">
        <w:t>You can t</w:t>
      </w:r>
      <w:r w:rsidRPr="00DC4915">
        <w:t>ap the colour</w:t>
      </w:r>
      <w:r w:rsidR="00B22D8D">
        <w:t>ed</w:t>
      </w:r>
      <w:r w:rsidRPr="00DC4915">
        <w:t xml:space="preserve"> </w:t>
      </w:r>
      <w:r w:rsidR="00B041DA" w:rsidRPr="00DC4915">
        <w:t>rectangle</w:t>
      </w:r>
      <w:r w:rsidRPr="00DC4915">
        <w:t xml:space="preserve"> to the left of ‘C</w:t>
      </w:r>
      <w:r w:rsidR="00F41675" w:rsidRPr="00DC4915">
        <w:t>LEAR</w:t>
      </w:r>
      <w:r w:rsidRPr="00DC4915">
        <w:t xml:space="preserve">’ </w:t>
      </w:r>
      <w:r w:rsidR="00B22D8D">
        <w:t xml:space="preserve">to </w:t>
      </w:r>
      <w:r w:rsidRPr="00DC4915">
        <w:t xml:space="preserve">open a colour picker </w:t>
      </w:r>
      <w:r w:rsidR="002752FE">
        <w:t>for</w:t>
      </w:r>
      <w:r w:rsidR="00B22D8D">
        <w:t xml:space="preserve"> </w:t>
      </w:r>
      <w:r w:rsidR="002752FE">
        <w:t>choosing</w:t>
      </w:r>
      <w:r w:rsidR="00B22D8D">
        <w:t xml:space="preserve"> a </w:t>
      </w:r>
      <w:r w:rsidRPr="00DC4915">
        <w:t xml:space="preserve">colour, see </w:t>
      </w:r>
      <w:r w:rsidR="00E8170D" w:rsidRPr="00A1331A">
        <w:rPr>
          <w:rStyle w:val="IntenseReference"/>
        </w:rPr>
        <w:fldChar w:fldCharType="begin" w:fldLock="1"/>
      </w:r>
      <w:r w:rsidR="00E8170D" w:rsidRPr="00A1331A">
        <w:rPr>
          <w:rStyle w:val="IntenseReference"/>
        </w:rPr>
        <w:instrText xml:space="preserve"> REF _Ref37246642 \h </w:instrText>
      </w:r>
      <w:r w:rsidR="00E81B63" w:rsidRPr="00A1331A">
        <w:rPr>
          <w:rStyle w:val="IntenseReference"/>
        </w:rPr>
        <w:instrText xml:space="preserve"> \* MERGEFORMAT </w:instrText>
      </w:r>
      <w:r w:rsidR="00E8170D" w:rsidRPr="00A1331A">
        <w:rPr>
          <w:rStyle w:val="IntenseReference"/>
        </w:rPr>
      </w:r>
      <w:r w:rsidR="00E8170D" w:rsidRPr="00A1331A">
        <w:rPr>
          <w:rStyle w:val="IntenseReference"/>
        </w:rPr>
        <w:fldChar w:fldCharType="separate"/>
      </w:r>
      <w:r w:rsidR="000A7C44" w:rsidRPr="00A1331A">
        <w:rPr>
          <w:rStyle w:val="IntenseReference"/>
        </w:rPr>
        <w:t>Figure 43</w:t>
      </w:r>
      <w:r w:rsidR="00E8170D" w:rsidRPr="00A1331A">
        <w:rPr>
          <w:rStyle w:val="IntenseReference"/>
        </w:rPr>
        <w:fldChar w:fldCharType="end"/>
      </w:r>
      <w:r w:rsidRPr="00DC4915">
        <w:t>. ‘</w:t>
      </w:r>
      <w:r w:rsidRPr="00DC4915">
        <w:rPr>
          <w:b/>
        </w:rPr>
        <w:t>CLEAR’</w:t>
      </w:r>
      <w:r w:rsidRPr="00DC4915">
        <w:t xml:space="preserve"> will </w:t>
      </w:r>
      <w:r w:rsidR="002752FE">
        <w:t>reset</w:t>
      </w:r>
      <w:r w:rsidRPr="00DC4915">
        <w:t xml:space="preserve"> the colour to white.</w:t>
      </w:r>
    </w:p>
    <w:p w14:paraId="49345AFC" w14:textId="6D55566B" w:rsidR="000C71DF" w:rsidRPr="00DC4915" w:rsidRDefault="00C7592C" w:rsidP="00E81B63">
      <w:pPr>
        <w:pStyle w:val="ListParagraph"/>
        <w:numPr>
          <w:ilvl w:val="0"/>
          <w:numId w:val="20"/>
        </w:numPr>
        <w:spacing w:before="240"/>
      </w:pPr>
      <w:r>
        <w:lastRenderedPageBreak/>
        <w:t xml:space="preserve">The </w:t>
      </w:r>
      <w:r w:rsidR="000C71DF" w:rsidRPr="00DC4915">
        <w:t>‘</w:t>
      </w:r>
      <w:r w:rsidR="000C71DF" w:rsidRPr="00DC4915">
        <w:rPr>
          <w:b/>
        </w:rPr>
        <w:t>Number of Bays</w:t>
      </w:r>
      <w:r w:rsidR="000C71DF" w:rsidRPr="00DC4915">
        <w:t>’ and ‘</w:t>
      </w:r>
      <w:r w:rsidR="000C71DF" w:rsidRPr="00DC4915">
        <w:rPr>
          <w:b/>
        </w:rPr>
        <w:t>Number of Shelves Per Bay</w:t>
      </w:r>
      <w:r w:rsidR="000C71DF" w:rsidRPr="00DC4915">
        <w:t>’ determine the dimensions of the zone.</w:t>
      </w:r>
    </w:p>
    <w:p w14:paraId="789361E4" w14:textId="606806B3" w:rsidR="000C71DF" w:rsidRPr="00DC4915" w:rsidRDefault="000C71DF" w:rsidP="00E81B63">
      <w:pPr>
        <w:pStyle w:val="ListParagraph"/>
        <w:numPr>
          <w:ilvl w:val="0"/>
          <w:numId w:val="20"/>
        </w:numPr>
        <w:spacing w:before="240"/>
      </w:pPr>
      <w:r w:rsidRPr="00DC4915">
        <w:t>‘</w:t>
      </w:r>
      <w:r w:rsidRPr="00DC4915">
        <w:rPr>
          <w:b/>
        </w:rPr>
        <w:t>Mirror Bay Labels</w:t>
      </w:r>
      <w:r w:rsidRPr="00DC4915">
        <w:t xml:space="preserve">’ changes the order of the bays. By default, the labels start with ‘A’ on the leftmost bay. Ticking this box will mirror </w:t>
      </w:r>
      <w:r w:rsidR="00C7592C">
        <w:t>to make</w:t>
      </w:r>
      <w:r w:rsidRPr="00DC4915">
        <w:t xml:space="preserve"> ‘A’ the rightmost bay</w:t>
      </w:r>
      <w:r w:rsidR="00C7592C">
        <w:t xml:space="preserve"> instead</w:t>
      </w:r>
      <w:r w:rsidRPr="00DC4915">
        <w:t>.</w:t>
      </w:r>
    </w:p>
    <w:p w14:paraId="491F5AB1" w14:textId="7A6C0F6E" w:rsidR="000C71DF" w:rsidRPr="00DC4915" w:rsidRDefault="000C71DF" w:rsidP="00E81B63">
      <w:pPr>
        <w:pStyle w:val="ListParagraph"/>
        <w:numPr>
          <w:ilvl w:val="0"/>
          <w:numId w:val="20"/>
        </w:numPr>
        <w:spacing w:before="240"/>
      </w:pPr>
      <w:r w:rsidRPr="00DC4915">
        <w:t>‘</w:t>
      </w:r>
      <w:r w:rsidRPr="00DC4915">
        <w:rPr>
          <w:b/>
        </w:rPr>
        <w:t>Add Ground Row of Shelves</w:t>
      </w:r>
      <w:r w:rsidRPr="00DC4915">
        <w:t xml:space="preserve">’ changes the numbering of the shelves. By default, the </w:t>
      </w:r>
      <w:r w:rsidR="00F753E7">
        <w:t>bottom row</w:t>
      </w:r>
      <w:r w:rsidRPr="00DC4915">
        <w:t xml:space="preserve"> of shelves </w:t>
      </w:r>
      <w:r w:rsidR="00F753E7">
        <w:t xml:space="preserve">starts is numbered as row </w:t>
      </w:r>
      <w:r w:rsidRPr="00DC4915">
        <w:t>1. Ticking this box makes the lowest shelf in each bay have a ‘G’ instead of a 1, signifying ‘ground’.</w:t>
      </w:r>
    </w:p>
    <w:p w14:paraId="1B7DA04C" w14:textId="77777777" w:rsidR="000C71DF" w:rsidRPr="00DC4915" w:rsidRDefault="000C71DF" w:rsidP="00E81B63">
      <w:pPr>
        <w:spacing w:before="240"/>
      </w:pPr>
    </w:p>
    <w:p w14:paraId="210E1B6E" w14:textId="1E0F5E97" w:rsidR="0051779B" w:rsidRPr="00DC4915" w:rsidRDefault="004107E3" w:rsidP="00E81B63">
      <w:pPr>
        <w:spacing w:before="240"/>
      </w:pPr>
      <w:r>
        <w:rPr>
          <w:noProof/>
        </w:rPr>
        <mc:AlternateContent>
          <mc:Choice Requires="wps">
            <w:drawing>
              <wp:anchor distT="0" distB="0" distL="114300" distR="114300" simplePos="0" relativeHeight="251658356" behindDoc="0" locked="0" layoutInCell="1" allowOverlap="1" wp14:anchorId="5B3B805E" wp14:editId="5B877135">
                <wp:simplePos x="0" y="0"/>
                <wp:positionH relativeFrom="column">
                  <wp:posOffset>85725</wp:posOffset>
                </wp:positionH>
                <wp:positionV relativeFrom="paragraph">
                  <wp:posOffset>3061335</wp:posOffset>
                </wp:positionV>
                <wp:extent cx="1828800" cy="1828800"/>
                <wp:effectExtent l="0" t="0" r="0" b="0"/>
                <wp:wrapNone/>
                <wp:docPr id="10425425" name="Textruta 104254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7A02DD" w14:textId="7FC750D6" w:rsidR="004107E3" w:rsidRPr="007140AC" w:rsidRDefault="004107E3" w:rsidP="00A1240F">
                            <w:pPr>
                              <w:pStyle w:val="Caption"/>
                            </w:pPr>
                            <w:bookmarkStart w:id="139" w:name="_Ref37246657"/>
                            <w:r w:rsidRPr="00DC4915">
                              <w:t xml:space="preserve">Figure </w:t>
                            </w:r>
                            <w:fldSimple w:instr=" SEQ Figure \* ARABIC ">
                              <w:r w:rsidR="00EB764F">
                                <w:rPr>
                                  <w:noProof/>
                                </w:rPr>
                                <w:t>44</w:t>
                              </w:r>
                            </w:fldSimple>
                            <w:bookmarkEnd w:id="139"/>
                            <w:r w:rsidRPr="00DC4915">
                              <w:t xml:space="preserve">. </w:t>
                            </w:r>
                            <w:r>
                              <w:t xml:space="preserve">The </w:t>
                            </w:r>
                            <w:r w:rsidRPr="00DC4915">
                              <w:t>Zone Editor</w:t>
                            </w:r>
                            <w:r>
                              <w:t xml:space="preserve"> screen</w:t>
                            </w:r>
                            <w:r w:rsidRPr="00DC4915">
                              <w:t xml:space="preserve">, viewing an existing zon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3B805E" id="Textruta 10425425" o:spid="_x0000_s1131" type="#_x0000_t202" style="position:absolute;left:0;text-align:left;margin-left:6.75pt;margin-top:241.05pt;width:2in;height:2in;z-index:2516583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" filled="f" stroked="f" strokeweight=".5pt">
                <v:textbox style="mso-fit-shape-to-text:t">
                  <w:txbxContent>
                    <w:p w14:paraId="517A02DD" w14:textId="7FC750D6" w:rsidR="004107E3" w:rsidRPr="007140AC" w:rsidRDefault="004107E3" w:rsidP="00A1240F">
                      <w:pPr>
                        <w:pStyle w:val="Caption"/>
                      </w:pPr>
                      <w:bookmarkStart w:id="140" w:name="_Ref37246657"/>
                      <w:r w:rsidRPr="00DC4915">
                        <w:t xml:space="preserve">Figure </w:t>
                      </w:r>
                      <w:fldSimple w:instr=" SEQ Figure \* ARABIC ">
                        <w:r w:rsidR="00EB764F">
                          <w:rPr>
                            <w:noProof/>
                          </w:rPr>
                          <w:t>44</w:t>
                        </w:r>
                      </w:fldSimple>
                      <w:bookmarkEnd w:id="140"/>
                      <w:r w:rsidRPr="00DC4915">
                        <w:t xml:space="preserve">. </w:t>
                      </w:r>
                      <w:r>
                        <w:t xml:space="preserve">The </w:t>
                      </w:r>
                      <w:r w:rsidRPr="00DC4915">
                        <w:t>Zone Editor</w:t>
                      </w:r>
                      <w:r>
                        <w:t xml:space="preserve"> screen</w:t>
                      </w:r>
                      <w:r w:rsidRPr="00DC4915">
                        <w:t xml:space="preserve">, viewing an existing zone. </w:t>
                      </w:r>
                    </w:p>
                  </w:txbxContent>
                </v:textbox>
              </v:shape>
            </w:pict>
          </mc:Fallback>
        </mc:AlternateContent>
      </w:r>
      <w:r w:rsidR="007C4C8A">
        <w:rPr>
          <w:noProof/>
        </w:rPr>
        <w:drawing>
          <wp:inline distT="0" distB="0" distL="0" distR="0" wp14:anchorId="149D3937" wp14:editId="760EEB32">
            <wp:extent cx="5943600" cy="2788920"/>
            <wp:effectExtent l="152400" t="152400" r="361950" b="354330"/>
            <wp:docPr id="10425418" name="Bildobjekt 1042541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8" name="layout editor 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EA0CD5F" w14:textId="6F14F3A0" w:rsidR="00B171FB" w:rsidRDefault="000712DC" w:rsidP="00E81B63">
      <w:pPr>
        <w:spacing w:before="240"/>
      </w:pPr>
      <w:bookmarkStart w:id="141" w:name="_Ref36998626"/>
      <w:r>
        <w:t>After</w:t>
      </w:r>
      <w:r w:rsidR="00B041DA" w:rsidRPr="00A616B7">
        <w:t xml:space="preserve"> a zone has been created</w:t>
      </w:r>
      <w:r w:rsidR="00FD7DDC">
        <w:t>,</w:t>
      </w:r>
      <w:r w:rsidR="007F75A0" w:rsidRPr="00A616B7">
        <w:t xml:space="preserve"> you can </w:t>
      </w:r>
      <w:r w:rsidR="00FD7DDC">
        <w:t xml:space="preserve">only </w:t>
      </w:r>
      <w:r w:rsidR="007F75A0" w:rsidRPr="00A616B7">
        <w:t xml:space="preserve">edit </w:t>
      </w:r>
      <w:r w:rsidR="00A06D7E">
        <w:t>its</w:t>
      </w:r>
      <w:r w:rsidR="007F75A0" w:rsidRPr="00A616B7">
        <w:t xml:space="preserve"> </w:t>
      </w:r>
      <w:r w:rsidR="00FD7DDC">
        <w:t>Name</w:t>
      </w:r>
      <w:r w:rsidR="007F75A0" w:rsidRPr="00A616B7">
        <w:t xml:space="preserve"> and </w:t>
      </w:r>
      <w:r w:rsidR="00FD7DDC">
        <w:t>Colour, a</w:t>
      </w:r>
      <w:r w:rsidR="00B041DA" w:rsidRPr="00DC4915">
        <w:t xml:space="preserve">s seen in </w:t>
      </w:r>
      <w:r w:rsidR="00E8170D" w:rsidRPr="00A1331A">
        <w:rPr>
          <w:rStyle w:val="IntenseReference"/>
        </w:rPr>
        <w:fldChar w:fldCharType="begin" w:fldLock="1"/>
      </w:r>
      <w:r w:rsidR="00E8170D" w:rsidRPr="00A1331A">
        <w:rPr>
          <w:rStyle w:val="IntenseReference"/>
        </w:rPr>
        <w:instrText xml:space="preserve"> REF _Ref37246657 \h </w:instrText>
      </w:r>
      <w:r w:rsidR="00E81B63" w:rsidRPr="00A1331A">
        <w:rPr>
          <w:rStyle w:val="IntenseReference"/>
        </w:rPr>
        <w:instrText xml:space="preserve"> \* MERGEFORMAT </w:instrText>
      </w:r>
      <w:r w:rsidR="00E8170D" w:rsidRPr="00A1331A">
        <w:rPr>
          <w:rStyle w:val="IntenseReference"/>
        </w:rPr>
      </w:r>
      <w:r w:rsidR="00E8170D" w:rsidRPr="00A1331A">
        <w:rPr>
          <w:rStyle w:val="IntenseReference"/>
        </w:rPr>
        <w:fldChar w:fldCharType="separate"/>
      </w:r>
      <w:r w:rsidR="000A7C44" w:rsidRPr="00A1331A">
        <w:rPr>
          <w:rStyle w:val="IntenseReference"/>
        </w:rPr>
        <w:t>Figure 44</w:t>
      </w:r>
      <w:r w:rsidR="00E8170D" w:rsidRPr="00A1331A">
        <w:rPr>
          <w:rStyle w:val="IntenseReference"/>
        </w:rPr>
        <w:fldChar w:fldCharType="end"/>
      </w:r>
      <w:r w:rsidR="00FD7DDC">
        <w:t>.</w:t>
      </w:r>
      <w:r w:rsidR="007F75A0" w:rsidRPr="00A616B7">
        <w:t xml:space="preserve"> </w:t>
      </w:r>
      <w:r w:rsidR="00064592">
        <w:t>You cannot</w:t>
      </w:r>
      <w:r w:rsidR="007F75A0" w:rsidRPr="00A616B7">
        <w:t xml:space="preserve"> edit </w:t>
      </w:r>
      <w:r w:rsidR="00FD7DDC">
        <w:t xml:space="preserve">its </w:t>
      </w:r>
      <w:r w:rsidR="007F75A0" w:rsidRPr="00A616B7">
        <w:t>dimensions</w:t>
      </w:r>
      <w:r w:rsidR="00E05CAC" w:rsidRPr="00A616B7">
        <w:t xml:space="preserve"> </w:t>
      </w:r>
      <w:r w:rsidR="0046647D" w:rsidRPr="00A616B7">
        <w:t>or</w:t>
      </w:r>
      <w:r w:rsidR="00E05CAC" w:rsidRPr="00A616B7">
        <w:t xml:space="preserve"> </w:t>
      </w:r>
      <w:r w:rsidR="00FD7DDC">
        <w:t xml:space="preserve">change </w:t>
      </w:r>
      <w:r w:rsidR="00182DA4">
        <w:t>the</w:t>
      </w:r>
      <w:r w:rsidR="00E05CAC" w:rsidRPr="00A616B7">
        <w:t xml:space="preserve"> labels</w:t>
      </w:r>
      <w:r w:rsidR="00182DA4">
        <w:t xml:space="preserve"> of </w:t>
      </w:r>
      <w:r w:rsidR="00FD7DDC">
        <w:t xml:space="preserve">its </w:t>
      </w:r>
      <w:r w:rsidR="00E05CAC" w:rsidRPr="00DC4915">
        <w:t>shel</w:t>
      </w:r>
      <w:r w:rsidR="00182DA4">
        <w:t>ves</w:t>
      </w:r>
      <w:r w:rsidR="00E05CAC" w:rsidRPr="00DC4915">
        <w:t>.</w:t>
      </w:r>
    </w:p>
    <w:p w14:paraId="59F3A17B" w14:textId="63778114" w:rsidR="00B171FB" w:rsidRPr="00DC4915" w:rsidRDefault="00B171FB" w:rsidP="00E81B63">
      <w:pPr>
        <w:spacing w:before="240"/>
      </w:pPr>
      <w:r>
        <w:t>Tapping</w:t>
      </w:r>
      <w:r w:rsidRPr="00DC4915">
        <w:t xml:space="preserve"> </w:t>
      </w:r>
      <w:r w:rsidR="00182DA4">
        <w:t>'</w:t>
      </w:r>
      <w:r w:rsidRPr="00182DA4">
        <w:rPr>
          <w:b/>
        </w:rPr>
        <w:t>Delete</w:t>
      </w:r>
      <w:r w:rsidR="00182DA4" w:rsidRPr="00182DA4">
        <w:rPr>
          <w:b/>
        </w:rPr>
        <w:t>'</w:t>
      </w:r>
      <w:r w:rsidRPr="00182DA4">
        <w:rPr>
          <w:b/>
        </w:rPr>
        <w:t xml:space="preserve"> </w:t>
      </w:r>
      <w:r>
        <w:t>will open a dialog for you to confirm or cancel</w:t>
      </w:r>
      <w:r w:rsidRPr="00DC4915">
        <w:t xml:space="preserve"> the </w:t>
      </w:r>
      <w:r>
        <w:t>deletion</w:t>
      </w:r>
      <w:r w:rsidR="00182DA4">
        <w:t xml:space="preserve"> of</w:t>
      </w:r>
      <w:r>
        <w:t xml:space="preserve"> the </w:t>
      </w:r>
      <w:r w:rsidR="00182DA4">
        <w:t>zone</w:t>
      </w:r>
      <w:r w:rsidRPr="00DC4915">
        <w:t>.</w:t>
      </w:r>
    </w:p>
    <w:bookmarkEnd w:id="141"/>
    <w:p w14:paraId="0B220AAE" w14:textId="1DC2C4D4" w:rsidR="00625723" w:rsidRPr="00DC4915" w:rsidRDefault="001C5CB9" w:rsidP="00E81B63">
      <w:pPr>
        <w:spacing w:before="240"/>
      </w:pPr>
      <w:r w:rsidRPr="00DC4915">
        <w:br w:type="page"/>
      </w:r>
    </w:p>
    <w:p w14:paraId="55D9F835" w14:textId="77777777" w:rsidR="00A72472" w:rsidRPr="00DC4915" w:rsidRDefault="00A72472" w:rsidP="00E81B63">
      <w:pPr>
        <w:pStyle w:val="Heading1"/>
        <w:spacing w:before="240"/>
        <w:sectPr w:rsidR="00A72472" w:rsidRPr="00DC4915" w:rsidSect="00A24327">
          <w:type w:val="continuous"/>
          <w:pgSz w:w="12240" w:h="15840"/>
          <w:pgMar w:top="1440" w:right="1440" w:bottom="1440" w:left="1440" w:header="720" w:footer="720" w:gutter="0"/>
          <w:cols w:space="720"/>
          <w:docGrid w:linePitch="360"/>
        </w:sectPr>
      </w:pPr>
    </w:p>
    <w:p w14:paraId="69D22CB0" w14:textId="2B01DF41" w:rsidR="00A874F8" w:rsidRPr="00DC4915" w:rsidRDefault="00A874F8" w:rsidP="00E81B63">
      <w:pPr>
        <w:pStyle w:val="Heading1"/>
        <w:spacing w:before="240"/>
      </w:pPr>
      <w:bookmarkStart w:id="142" w:name="_Ref36983759"/>
      <w:bookmarkStart w:id="143" w:name="_Ref36965399"/>
      <w:bookmarkStart w:id="144" w:name="_Toc37590675"/>
      <w:r w:rsidRPr="00DC4915">
        <w:lastRenderedPageBreak/>
        <w:t>Troubleshooting</w:t>
      </w:r>
      <w:bookmarkEnd w:id="142"/>
      <w:bookmarkEnd w:id="144"/>
    </w:p>
    <w:tbl>
      <w:tblPr>
        <w:tblStyle w:val="TableGrid"/>
        <w:tblW w:w="0" w:type="auto"/>
        <w:tblLook w:val="04A0" w:firstRow="1" w:lastRow="0" w:firstColumn="1" w:lastColumn="0" w:noHBand="0" w:noVBand="1"/>
      </w:tblPr>
      <w:tblGrid>
        <w:gridCol w:w="4675"/>
        <w:gridCol w:w="4675"/>
      </w:tblGrid>
      <w:tr w:rsidR="00A874F8" w:rsidRPr="00A616B7" w14:paraId="79986447" w14:textId="77777777" w:rsidTr="00BB5AFD">
        <w:tc>
          <w:tcPr>
            <w:tcW w:w="4675" w:type="dxa"/>
          </w:tcPr>
          <w:bookmarkEnd w:id="143"/>
          <w:p w14:paraId="3F094151" w14:textId="77777777" w:rsidR="00A874F8" w:rsidRPr="00DC4915" w:rsidRDefault="00A874F8" w:rsidP="00E81B63">
            <w:pPr>
              <w:spacing w:before="240"/>
            </w:pPr>
            <w:r w:rsidRPr="00DC4915">
              <w:t>Query</w:t>
            </w:r>
          </w:p>
        </w:tc>
        <w:tc>
          <w:tcPr>
            <w:tcW w:w="4675" w:type="dxa"/>
          </w:tcPr>
          <w:p w14:paraId="611B910C" w14:textId="47AC4E8A" w:rsidR="00A874F8" w:rsidRPr="00DC4915" w:rsidRDefault="00A874F8" w:rsidP="00E81B63">
            <w:pPr>
              <w:spacing w:before="240"/>
            </w:pPr>
            <w:r w:rsidRPr="00DC4915">
              <w:t>Solution</w:t>
            </w:r>
          </w:p>
        </w:tc>
      </w:tr>
      <w:tr w:rsidR="006E5462" w:rsidRPr="00A616B7" w14:paraId="7C85A5ED" w14:textId="77777777" w:rsidTr="00BF13C6">
        <w:tc>
          <w:tcPr>
            <w:tcW w:w="9350" w:type="dxa"/>
            <w:gridSpan w:val="2"/>
          </w:tcPr>
          <w:p w14:paraId="22644A5D" w14:textId="7341F577" w:rsidR="006E5462" w:rsidRPr="00DC4915" w:rsidRDefault="006E5462" w:rsidP="00E81B63">
            <w:pPr>
              <w:pStyle w:val="Subtitle"/>
              <w:spacing w:before="240" w:after="0"/>
            </w:pPr>
            <w:r w:rsidRPr="00DC4915">
              <w:t>Accessing TrayMaster</w:t>
            </w:r>
          </w:p>
        </w:tc>
      </w:tr>
      <w:tr w:rsidR="008E00E4" w:rsidRPr="00A616B7" w14:paraId="26A3293B" w14:textId="77777777" w:rsidTr="003E7EFD">
        <w:tc>
          <w:tcPr>
            <w:tcW w:w="4675" w:type="dxa"/>
          </w:tcPr>
          <w:p w14:paraId="677B355B" w14:textId="0D7E4D1F" w:rsidR="008E00E4" w:rsidRPr="00DC4915" w:rsidRDefault="008E00E4" w:rsidP="00E81B63">
            <w:pPr>
              <w:spacing w:before="240"/>
            </w:pPr>
            <w:r>
              <w:rPr>
                <w:lang w:val="en-US"/>
              </w:rPr>
              <w:t xml:space="preserve">If you see a loading spinner for a </w:t>
            </w:r>
            <w:r w:rsidR="00501E88">
              <w:rPr>
                <w:lang w:val="en-US"/>
              </w:rPr>
              <w:t>prolonged</w:t>
            </w:r>
            <w:r>
              <w:rPr>
                <w:lang w:val="en-US"/>
              </w:rPr>
              <w:t xml:space="preserve"> </w:t>
            </w:r>
            <w:proofErr w:type="gramStart"/>
            <w:r>
              <w:rPr>
                <w:lang w:val="en-US"/>
              </w:rPr>
              <w:t>period of time</w:t>
            </w:r>
            <w:proofErr w:type="gramEnd"/>
            <w:r w:rsidR="002373C2">
              <w:rPr>
                <w:lang w:val="en-US"/>
              </w:rPr>
              <w:t>.</w:t>
            </w:r>
          </w:p>
        </w:tc>
        <w:tc>
          <w:tcPr>
            <w:tcW w:w="4675" w:type="dxa"/>
          </w:tcPr>
          <w:p w14:paraId="7CBAD5A6" w14:textId="11DC7B53" w:rsidR="008E00E4" w:rsidRPr="00DC4915" w:rsidRDefault="002373C2" w:rsidP="00E81B63">
            <w:pPr>
              <w:spacing w:before="240"/>
            </w:pPr>
            <w:r>
              <w:t xml:space="preserve">Try </w:t>
            </w:r>
            <w:r>
              <w:rPr>
                <w:lang w:val="en-US"/>
              </w:rPr>
              <w:t>refreshing the page.</w:t>
            </w:r>
          </w:p>
        </w:tc>
      </w:tr>
      <w:tr w:rsidR="008E00E4" w:rsidRPr="00A616B7" w14:paraId="00A65F6F" w14:textId="77777777" w:rsidTr="003E7EFD">
        <w:tc>
          <w:tcPr>
            <w:tcW w:w="4675" w:type="dxa"/>
          </w:tcPr>
          <w:p w14:paraId="70DEE853" w14:textId="66841F97" w:rsidR="008E00E4" w:rsidRPr="00DC4915" w:rsidRDefault="00F7508D" w:rsidP="00E81B63">
            <w:pPr>
              <w:spacing w:before="240"/>
            </w:pPr>
            <w:r>
              <w:rPr>
                <w:lang w:val="en-US"/>
              </w:rPr>
              <w:t xml:space="preserve">If you </w:t>
            </w:r>
            <w:r w:rsidR="007B7070">
              <w:rPr>
                <w:lang w:val="en-US"/>
              </w:rPr>
              <w:t>are permanently stuck on the</w:t>
            </w:r>
            <w:r>
              <w:rPr>
                <w:lang w:val="en-US"/>
              </w:rPr>
              <w:t xml:space="preserve"> loading spinner.</w:t>
            </w:r>
          </w:p>
        </w:tc>
        <w:tc>
          <w:tcPr>
            <w:tcW w:w="4675" w:type="dxa"/>
          </w:tcPr>
          <w:p w14:paraId="3283AD91" w14:textId="6D284BBF" w:rsidR="008E00E4" w:rsidRPr="00DC4915" w:rsidRDefault="00F465A7" w:rsidP="00E81B63">
            <w:pPr>
              <w:spacing w:before="240"/>
            </w:pPr>
            <w:r>
              <w:t xml:space="preserve">Try reinstalling the TrayMaster PWA, see </w:t>
            </w:r>
            <w:r w:rsidRPr="00A1331A">
              <w:rPr>
                <w:rStyle w:val="IntenseReference"/>
              </w:rPr>
              <w:fldChar w:fldCharType="begin" w:fldLock="1"/>
            </w:r>
            <w:r w:rsidRPr="00A1331A">
              <w:rPr>
                <w:rStyle w:val="IntenseReference"/>
              </w:rPr>
              <w:instrText xml:space="preserve"> REF _Ref37245214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D1.2</w:t>
            </w:r>
            <w:r w:rsidRPr="00A1331A">
              <w:rPr>
                <w:rStyle w:val="IntenseReference"/>
              </w:rPr>
              <w:fldChar w:fldCharType="end"/>
            </w:r>
            <w:r>
              <w:t xml:space="preserve"> </w:t>
            </w:r>
            <w:r w:rsidRPr="00A1331A">
              <w:rPr>
                <w:rStyle w:val="IntenseReference"/>
              </w:rPr>
              <w:fldChar w:fldCharType="begin" w:fldLock="1"/>
            </w:r>
            <w:r w:rsidRPr="00A1331A">
              <w:rPr>
                <w:rStyle w:val="IntenseReference"/>
              </w:rPr>
              <w:instrText xml:space="preserve"> REF _Ref37245214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Installing TrayMaster</w:t>
            </w:r>
            <w:r w:rsidRPr="00A1331A">
              <w:rPr>
                <w:rStyle w:val="IntenseReference"/>
              </w:rPr>
              <w:fldChar w:fldCharType="end"/>
            </w:r>
            <w:r>
              <w:t>.</w:t>
            </w:r>
          </w:p>
        </w:tc>
      </w:tr>
      <w:tr w:rsidR="006E5462" w:rsidRPr="00A616B7" w14:paraId="1E221BA6" w14:textId="77777777" w:rsidTr="003E7EFD">
        <w:tc>
          <w:tcPr>
            <w:tcW w:w="4675" w:type="dxa"/>
          </w:tcPr>
          <w:p w14:paraId="2D1C860F" w14:textId="55334A70" w:rsidR="006E5462" w:rsidRPr="00DC4915" w:rsidRDefault="00357A65" w:rsidP="00E81B63">
            <w:pPr>
              <w:spacing w:before="240"/>
            </w:pPr>
            <w:r w:rsidRPr="00DC4915">
              <w:t xml:space="preserve">TrayMaster is </w:t>
            </w:r>
            <w:r w:rsidR="003174AB">
              <w:t>slow</w:t>
            </w:r>
            <w:r w:rsidRPr="00DC4915">
              <w:t xml:space="preserve"> to load</w:t>
            </w:r>
            <w:r w:rsidR="00AB61F7" w:rsidRPr="00DC4915">
              <w:t xml:space="preserve"> after not being used for a while</w:t>
            </w:r>
            <w:r w:rsidR="004304EE">
              <w:t>.</w:t>
            </w:r>
          </w:p>
        </w:tc>
        <w:tc>
          <w:tcPr>
            <w:tcW w:w="4675" w:type="dxa"/>
          </w:tcPr>
          <w:p w14:paraId="3A4FB010" w14:textId="0B96E9F4" w:rsidR="006E5462" w:rsidRPr="00DC4915" w:rsidRDefault="002A0362" w:rsidP="00E81B63">
            <w:pPr>
              <w:spacing w:before="240"/>
            </w:pPr>
            <w:r w:rsidRPr="00DC4915">
              <w:t xml:space="preserve">This is </w:t>
            </w:r>
            <w:r w:rsidR="003174AB">
              <w:t>expected</w:t>
            </w:r>
            <w:r w:rsidRPr="00DC4915">
              <w:t xml:space="preserve"> </w:t>
            </w:r>
            <w:r w:rsidR="00573C0C" w:rsidRPr="00DC4915">
              <w:t>behaviour</w:t>
            </w:r>
            <w:r w:rsidR="00C837F9" w:rsidRPr="00DC4915">
              <w:t>. See</w:t>
            </w:r>
            <w:r w:rsidR="004361B3">
              <w:t xml:space="preserve"> </w:t>
            </w:r>
            <w:r w:rsidR="004361B3" w:rsidRPr="00A1331A">
              <w:rPr>
                <w:rStyle w:val="IntenseReference"/>
              </w:rPr>
              <w:fldChar w:fldCharType="begin" w:fldLock="1"/>
            </w:r>
            <w:r w:rsidR="004361B3" w:rsidRPr="00A1331A">
              <w:rPr>
                <w:rStyle w:val="IntenseReference"/>
              </w:rPr>
              <w:instrText xml:space="preserve"> REF _Ref36890434 \w \h </w:instrText>
            </w:r>
            <w:r w:rsidR="00E81B63" w:rsidRPr="00A1331A">
              <w:rPr>
                <w:rStyle w:val="IntenseReference"/>
              </w:rPr>
              <w:instrText xml:space="preserve"> \* MERGEFORMAT </w:instrText>
            </w:r>
            <w:r w:rsidR="004361B3" w:rsidRPr="00A1331A">
              <w:rPr>
                <w:rStyle w:val="IntenseReference"/>
              </w:rPr>
            </w:r>
            <w:r w:rsidR="004361B3" w:rsidRPr="00A1331A">
              <w:rPr>
                <w:rStyle w:val="IntenseReference"/>
              </w:rPr>
              <w:fldChar w:fldCharType="separate"/>
            </w:r>
            <w:r w:rsidR="000A7C44" w:rsidRPr="00A1331A">
              <w:rPr>
                <w:rStyle w:val="IntenseReference"/>
              </w:rPr>
              <w:t>D1</w:t>
            </w:r>
            <w:r w:rsidR="004361B3" w:rsidRPr="00A1331A">
              <w:rPr>
                <w:rStyle w:val="IntenseReference"/>
              </w:rPr>
              <w:fldChar w:fldCharType="end"/>
            </w:r>
            <w:r w:rsidR="004361B3">
              <w:t xml:space="preserve"> </w:t>
            </w:r>
            <w:r w:rsidR="004361B3" w:rsidRPr="00A1331A">
              <w:rPr>
                <w:rStyle w:val="IntenseReference"/>
              </w:rPr>
              <w:fldChar w:fldCharType="begin" w:fldLock="1"/>
            </w:r>
            <w:r w:rsidR="004361B3" w:rsidRPr="00A1331A">
              <w:rPr>
                <w:rStyle w:val="IntenseReference"/>
              </w:rPr>
              <w:instrText xml:space="preserve"> REF _Ref36890434 \h </w:instrText>
            </w:r>
            <w:r w:rsidR="00E81B63" w:rsidRPr="00A1331A">
              <w:rPr>
                <w:rStyle w:val="IntenseReference"/>
              </w:rPr>
              <w:instrText xml:space="preserve"> \* MERGEFORMAT </w:instrText>
            </w:r>
            <w:r w:rsidR="004361B3" w:rsidRPr="00A1331A">
              <w:rPr>
                <w:rStyle w:val="IntenseReference"/>
              </w:rPr>
            </w:r>
            <w:r w:rsidR="004361B3" w:rsidRPr="00A1331A">
              <w:rPr>
                <w:rStyle w:val="IntenseReference"/>
              </w:rPr>
              <w:fldChar w:fldCharType="separate"/>
            </w:r>
            <w:r w:rsidR="000A7C44" w:rsidRPr="00A1331A">
              <w:rPr>
                <w:rStyle w:val="IntenseReference"/>
              </w:rPr>
              <w:t>Accessing TrayMaster</w:t>
            </w:r>
            <w:r w:rsidR="004361B3" w:rsidRPr="00A1331A">
              <w:rPr>
                <w:rStyle w:val="IntenseReference"/>
              </w:rPr>
              <w:fldChar w:fldCharType="end"/>
            </w:r>
            <w:r w:rsidR="00C837F9" w:rsidRPr="00DC4915">
              <w:t xml:space="preserve"> for more information</w:t>
            </w:r>
            <w:r w:rsidR="00D15EC5" w:rsidRPr="00DC4915">
              <w:t>.</w:t>
            </w:r>
          </w:p>
        </w:tc>
      </w:tr>
      <w:tr w:rsidR="00E40A2D" w:rsidRPr="00A616B7" w14:paraId="1382E17F" w14:textId="77777777" w:rsidTr="003E7EFD">
        <w:tc>
          <w:tcPr>
            <w:tcW w:w="4675" w:type="dxa"/>
          </w:tcPr>
          <w:p w14:paraId="558F6073" w14:textId="2BBB819B" w:rsidR="00E40A2D" w:rsidRPr="00DC4915" w:rsidRDefault="00214185" w:rsidP="00E81B63">
            <w:pPr>
              <w:spacing w:before="240"/>
            </w:pPr>
            <w:r w:rsidRPr="00DC4915">
              <w:t xml:space="preserve">The TrayMaster </w:t>
            </w:r>
            <w:r w:rsidR="00A777ED">
              <w:t>app</w:t>
            </w:r>
            <w:r w:rsidRPr="00DC4915">
              <w:t xml:space="preserve"> </w:t>
            </w:r>
            <w:r w:rsidR="00652D08" w:rsidRPr="00DC4915">
              <w:t>isn’t</w:t>
            </w:r>
            <w:r w:rsidRPr="00DC4915">
              <w:t xml:space="preserve"> updat</w:t>
            </w:r>
            <w:r w:rsidR="00652D08" w:rsidRPr="00DC4915">
              <w:t>ing</w:t>
            </w:r>
            <w:r w:rsidR="004304EE">
              <w:t>.</w:t>
            </w:r>
          </w:p>
        </w:tc>
        <w:tc>
          <w:tcPr>
            <w:tcW w:w="4675" w:type="dxa"/>
          </w:tcPr>
          <w:p w14:paraId="7873F4CA" w14:textId="6FF60474" w:rsidR="00E40A2D" w:rsidRPr="00DC4915" w:rsidRDefault="00EC537E" w:rsidP="00E81B63">
            <w:pPr>
              <w:spacing w:before="240"/>
            </w:pPr>
            <w:r>
              <w:t>You</w:t>
            </w:r>
            <w:r w:rsidR="00F94E7D">
              <w:t xml:space="preserve"> may </w:t>
            </w:r>
            <w:r>
              <w:t xml:space="preserve">need to </w:t>
            </w:r>
            <w:r w:rsidR="003D545D">
              <w:t>re</w:t>
            </w:r>
            <w:r>
              <w:t>download the latest version of</w:t>
            </w:r>
            <w:r w:rsidR="00F94E7D">
              <w:t xml:space="preserve"> the app</w:t>
            </w:r>
            <w:r>
              <w:t>.</w:t>
            </w:r>
            <w:r w:rsidR="00F94E7D">
              <w:t xml:space="preserve"> </w:t>
            </w:r>
            <w:r w:rsidR="00983B61">
              <w:t xml:space="preserve">Try </w:t>
            </w:r>
            <w:r w:rsidR="00FA01EB">
              <w:t xml:space="preserve">deleting the </w:t>
            </w:r>
            <w:r w:rsidR="000B6C81">
              <w:t>app from your device</w:t>
            </w:r>
            <w:r w:rsidR="00FA01EB">
              <w:t>,</w:t>
            </w:r>
            <w:r w:rsidR="00983B61">
              <w:t xml:space="preserve"> clearing your browser's cache, </w:t>
            </w:r>
            <w:r w:rsidR="00FA01EB">
              <w:t xml:space="preserve">reloading </w:t>
            </w:r>
            <w:r w:rsidR="000B6C81">
              <w:t xml:space="preserve">the </w:t>
            </w:r>
            <w:r w:rsidR="00FA01EB">
              <w:t>TrayMaster</w:t>
            </w:r>
            <w:r w:rsidR="00983B61">
              <w:t xml:space="preserve"> </w:t>
            </w:r>
            <w:r w:rsidR="000B6C81">
              <w:t xml:space="preserve">URL </w:t>
            </w:r>
            <w:r w:rsidR="00FA01EB">
              <w:t xml:space="preserve">and then reinstalling the </w:t>
            </w:r>
            <w:r w:rsidR="00484951">
              <w:t>PWA</w:t>
            </w:r>
            <w:r w:rsidR="00FA01EB">
              <w:t>.</w:t>
            </w:r>
          </w:p>
        </w:tc>
      </w:tr>
      <w:tr w:rsidR="00A874F8" w:rsidRPr="00A616B7" w14:paraId="32430F93" w14:textId="77777777" w:rsidTr="00BB5AFD">
        <w:tc>
          <w:tcPr>
            <w:tcW w:w="9350" w:type="dxa"/>
            <w:gridSpan w:val="2"/>
          </w:tcPr>
          <w:p w14:paraId="5B8902F3" w14:textId="081CBAF4" w:rsidR="00A874F8" w:rsidRPr="00DC4915" w:rsidRDefault="00392695" w:rsidP="00E81B63">
            <w:pPr>
              <w:pStyle w:val="Subtitle"/>
              <w:spacing w:before="240" w:after="0"/>
            </w:pPr>
            <w:r w:rsidRPr="00DC4915">
              <w:t>Sign In</w:t>
            </w:r>
            <w:r w:rsidR="0058212C">
              <w:t xml:space="preserve"> screen</w:t>
            </w:r>
          </w:p>
        </w:tc>
      </w:tr>
      <w:tr w:rsidR="00A874F8" w:rsidRPr="00A616B7" w14:paraId="0332A16F" w14:textId="77777777" w:rsidTr="00BB5AFD">
        <w:tc>
          <w:tcPr>
            <w:tcW w:w="4675" w:type="dxa"/>
          </w:tcPr>
          <w:p w14:paraId="51B95870" w14:textId="5367E5C2" w:rsidR="00A874F8" w:rsidRPr="00DC4915" w:rsidRDefault="00A065CB" w:rsidP="00E81B63">
            <w:pPr>
              <w:spacing w:before="240"/>
            </w:pPr>
            <w:r w:rsidRPr="00DC4915">
              <w:t>You</w:t>
            </w:r>
            <w:r w:rsidR="00C923F7">
              <w:t xml:space="preserve"> cannot sign in using your</w:t>
            </w:r>
            <w:r w:rsidR="00A874F8" w:rsidRPr="00DC4915">
              <w:t xml:space="preserve"> username and password</w:t>
            </w:r>
            <w:r w:rsidR="004304EE">
              <w:t>.</w:t>
            </w:r>
          </w:p>
        </w:tc>
        <w:tc>
          <w:tcPr>
            <w:tcW w:w="4675" w:type="dxa"/>
          </w:tcPr>
          <w:p w14:paraId="4E8298F4" w14:textId="08B3E5E6" w:rsidR="00A874F8" w:rsidRPr="00DC4915" w:rsidRDefault="00B00A63" w:rsidP="00E81B63">
            <w:pPr>
              <w:spacing w:before="240"/>
            </w:pPr>
            <w:r>
              <w:t>Contact</w:t>
            </w:r>
            <w:r w:rsidR="00A874F8" w:rsidRPr="00DC4915">
              <w:t xml:space="preserve"> your system administrator</w:t>
            </w:r>
            <w:r w:rsidR="00C923F7">
              <w:t xml:space="preserve"> to verify your account details and reset</w:t>
            </w:r>
            <w:r w:rsidR="00A874F8" w:rsidRPr="00DC4915">
              <w:t xml:space="preserve"> your password </w:t>
            </w:r>
            <w:r w:rsidR="00C923F7">
              <w:t>if necessary</w:t>
            </w:r>
            <w:r>
              <w:t>.</w:t>
            </w:r>
          </w:p>
        </w:tc>
      </w:tr>
      <w:tr w:rsidR="003C632A" w:rsidRPr="00A616B7" w14:paraId="6D012CAE" w14:textId="77777777" w:rsidTr="003C632A">
        <w:tc>
          <w:tcPr>
            <w:tcW w:w="9350" w:type="dxa"/>
            <w:gridSpan w:val="2"/>
          </w:tcPr>
          <w:p w14:paraId="2C7DB122" w14:textId="4F140E10" w:rsidR="003C632A" w:rsidRPr="00DC4915" w:rsidRDefault="009F71C6" w:rsidP="00E81B63">
            <w:pPr>
              <w:pStyle w:val="Subtitle"/>
              <w:spacing w:before="240" w:after="0"/>
            </w:pPr>
            <w:r w:rsidRPr="00DC4915">
              <w:t>Change Warehouse Screen</w:t>
            </w:r>
          </w:p>
        </w:tc>
      </w:tr>
      <w:tr w:rsidR="003C632A" w:rsidRPr="00A616B7" w14:paraId="23563D59" w14:textId="77777777" w:rsidTr="003C632A">
        <w:tc>
          <w:tcPr>
            <w:tcW w:w="4675" w:type="dxa"/>
          </w:tcPr>
          <w:p w14:paraId="611C0C6A" w14:textId="53E62422" w:rsidR="003C632A" w:rsidRPr="00DC4915" w:rsidRDefault="003C632A" w:rsidP="00E81B63">
            <w:pPr>
              <w:spacing w:before="240"/>
            </w:pPr>
            <w:r w:rsidRPr="00DC4915">
              <w:t>You</w:t>
            </w:r>
            <w:r w:rsidR="00055BA2">
              <w:t xml:space="preserve"> cannot see your</w:t>
            </w:r>
            <w:r w:rsidRPr="00DC4915">
              <w:t xml:space="preserve"> desired warehouse</w:t>
            </w:r>
            <w:r w:rsidR="004304EE">
              <w:t>.</w:t>
            </w:r>
          </w:p>
        </w:tc>
        <w:tc>
          <w:tcPr>
            <w:tcW w:w="4675" w:type="dxa"/>
          </w:tcPr>
          <w:p w14:paraId="0C152C6E" w14:textId="2AACAB31" w:rsidR="003C632A" w:rsidRPr="00DC4915" w:rsidRDefault="003C632A" w:rsidP="00E81B63">
            <w:pPr>
              <w:spacing w:before="240"/>
            </w:pPr>
            <w:r w:rsidRPr="00DC4915">
              <w:t xml:space="preserve">You may not be authorised to access </w:t>
            </w:r>
            <w:r w:rsidR="00720C84">
              <w:t>that</w:t>
            </w:r>
            <w:r w:rsidR="001B6291" w:rsidRPr="00DC4915">
              <w:t xml:space="preserve"> warehouse.</w:t>
            </w:r>
            <w:r w:rsidRPr="00DC4915">
              <w:t xml:space="preserve"> </w:t>
            </w:r>
            <w:r w:rsidR="007321C1">
              <w:t>Contact</w:t>
            </w:r>
            <w:r w:rsidRPr="00A616B7">
              <w:t xml:space="preserve"> your system administrator to </w:t>
            </w:r>
            <w:r w:rsidR="007321C1">
              <w:t>request that</w:t>
            </w:r>
            <w:r w:rsidRPr="00A616B7">
              <w:t xml:space="preserve"> </w:t>
            </w:r>
            <w:r w:rsidR="005C6432">
              <w:t>it</w:t>
            </w:r>
            <w:r w:rsidR="00C33A41">
              <w:t xml:space="preserve"> is</w:t>
            </w:r>
            <w:r w:rsidR="007321C1">
              <w:t xml:space="preserve"> added </w:t>
            </w:r>
            <w:r w:rsidRPr="00A616B7">
              <w:t xml:space="preserve">to </w:t>
            </w:r>
            <w:r w:rsidR="00C33A41">
              <w:t xml:space="preserve">your </w:t>
            </w:r>
            <w:r w:rsidR="007321C1">
              <w:t xml:space="preserve">list of </w:t>
            </w:r>
            <w:r w:rsidR="00C33A41">
              <w:t xml:space="preserve">accessible </w:t>
            </w:r>
            <w:r w:rsidR="007321C1">
              <w:t>warehouse</w:t>
            </w:r>
            <w:r w:rsidR="00C33A41">
              <w:t>s</w:t>
            </w:r>
            <w:r w:rsidRPr="00A616B7">
              <w:t>.</w:t>
            </w:r>
          </w:p>
        </w:tc>
      </w:tr>
      <w:tr w:rsidR="00036AC1" w:rsidRPr="00A616B7" w14:paraId="557FA1B8" w14:textId="77777777" w:rsidTr="00BB5AFD">
        <w:tc>
          <w:tcPr>
            <w:tcW w:w="9350" w:type="dxa"/>
            <w:gridSpan w:val="2"/>
          </w:tcPr>
          <w:p w14:paraId="40D20E69" w14:textId="0EF445B7" w:rsidR="00036AC1" w:rsidRPr="00DC4915" w:rsidRDefault="008B56B0" w:rsidP="00E81B63">
            <w:pPr>
              <w:pStyle w:val="Subtitle"/>
              <w:spacing w:before="240" w:after="0"/>
            </w:pPr>
            <w:r>
              <w:t>shelf view screen</w:t>
            </w:r>
          </w:p>
        </w:tc>
      </w:tr>
      <w:tr w:rsidR="003C632A" w:rsidRPr="00A616B7" w14:paraId="0CE58BBF" w14:textId="77777777" w:rsidTr="003C632A">
        <w:tc>
          <w:tcPr>
            <w:tcW w:w="4675" w:type="dxa"/>
          </w:tcPr>
          <w:p w14:paraId="1C6BE5F0" w14:textId="3F051254" w:rsidR="003C632A" w:rsidRPr="00DC4915" w:rsidRDefault="003C632A" w:rsidP="00E81B63">
            <w:pPr>
              <w:spacing w:before="240"/>
            </w:pPr>
            <w:r w:rsidRPr="00DC4915">
              <w:t xml:space="preserve">The keyboard switcher doesn’t show the keyboards </w:t>
            </w:r>
            <w:r w:rsidR="00803FB0">
              <w:t xml:space="preserve">that </w:t>
            </w:r>
            <w:r w:rsidRPr="00DC4915">
              <w:t>you expect</w:t>
            </w:r>
            <w:r w:rsidR="004304EE">
              <w:t>.</w:t>
            </w:r>
          </w:p>
        </w:tc>
        <w:tc>
          <w:tcPr>
            <w:tcW w:w="4675" w:type="dxa"/>
          </w:tcPr>
          <w:p w14:paraId="7260F6B6" w14:textId="12408A21" w:rsidR="003C632A" w:rsidRPr="00DC4915" w:rsidRDefault="003C632A" w:rsidP="00E81B63">
            <w:pPr>
              <w:spacing w:before="240"/>
            </w:pPr>
            <w:r w:rsidRPr="00DC4915">
              <w:t xml:space="preserve">You may have </w:t>
            </w:r>
            <w:r w:rsidR="00A532A0">
              <w:t xml:space="preserve">enabled </w:t>
            </w:r>
            <w:r w:rsidRPr="00DC4915">
              <w:t xml:space="preserve">the </w:t>
            </w:r>
            <w:r w:rsidR="00A532A0">
              <w:t xml:space="preserve">experimental </w:t>
            </w:r>
            <w:r w:rsidRPr="00DC4915">
              <w:t>unified keyboard</w:t>
            </w:r>
            <w:r w:rsidR="00803FB0">
              <w:t>. G</w:t>
            </w:r>
            <w:r w:rsidRPr="00DC4915">
              <w:t xml:space="preserve">o to Settings &gt; User &gt; Personal Settings and </w:t>
            </w:r>
            <w:r w:rsidR="00803FB0">
              <w:t>switch off</w:t>
            </w:r>
            <w:r w:rsidRPr="00DC4915">
              <w:t xml:space="preserve"> ‘Use unified keyboard’</w:t>
            </w:r>
            <w:r w:rsidR="00803FB0">
              <w:t>.</w:t>
            </w:r>
          </w:p>
        </w:tc>
      </w:tr>
      <w:tr w:rsidR="003C632A" w:rsidRPr="00A616B7" w14:paraId="7B1F2895" w14:textId="77777777" w:rsidTr="003C632A">
        <w:tc>
          <w:tcPr>
            <w:tcW w:w="4675" w:type="dxa"/>
          </w:tcPr>
          <w:p w14:paraId="5D2ED9F4" w14:textId="7C9A49D4" w:rsidR="003C632A" w:rsidRPr="00DC4915" w:rsidRDefault="003C632A" w:rsidP="00E81B63">
            <w:pPr>
              <w:spacing w:before="240"/>
            </w:pPr>
            <w:r w:rsidRPr="00DC4915">
              <w:lastRenderedPageBreak/>
              <w:t xml:space="preserve">The current shelf has </w:t>
            </w:r>
            <w:r w:rsidR="002A5025">
              <w:t>no columns or trays</w:t>
            </w:r>
            <w:r w:rsidR="002E50F3">
              <w:t>.</w:t>
            </w:r>
          </w:p>
        </w:tc>
        <w:tc>
          <w:tcPr>
            <w:tcW w:w="4675" w:type="dxa"/>
          </w:tcPr>
          <w:p w14:paraId="696C4EFD" w14:textId="282C0314" w:rsidR="003C632A" w:rsidRPr="00DC4915" w:rsidRDefault="005320E3" w:rsidP="00E81B63">
            <w:pPr>
              <w:spacing w:before="240"/>
            </w:pPr>
            <w:r w:rsidRPr="00DC4915">
              <w:t xml:space="preserve">The current shelf </w:t>
            </w:r>
            <w:r w:rsidR="00F262D4" w:rsidRPr="00DC4915">
              <w:t>may be</w:t>
            </w:r>
            <w:r w:rsidRPr="00DC4915">
              <w:t xml:space="preserve"> empty</w:t>
            </w:r>
            <w:r w:rsidR="00803FB0">
              <w:t>. Click</w:t>
            </w:r>
            <w:r w:rsidR="003C632A" w:rsidRPr="00DC4915">
              <w:t xml:space="preserve"> Edit Shelf and add </w:t>
            </w:r>
            <w:r w:rsidR="00803FB0">
              <w:t xml:space="preserve">some </w:t>
            </w:r>
            <w:r w:rsidR="003C632A" w:rsidRPr="00DC4915">
              <w:t xml:space="preserve">columns </w:t>
            </w:r>
            <w:r w:rsidR="00A532A0">
              <w:t>(</w:t>
            </w:r>
            <w:r w:rsidR="003C632A" w:rsidRPr="00DC4915">
              <w:t xml:space="preserve">see </w:t>
            </w:r>
            <w:r w:rsidR="003C632A" w:rsidRPr="00A1331A">
              <w:rPr>
                <w:rStyle w:val="IntenseReference"/>
              </w:rPr>
              <w:fldChar w:fldCharType="begin" w:fldLock="1"/>
            </w:r>
            <w:r w:rsidR="003C632A" w:rsidRPr="00A1331A">
              <w:rPr>
                <w:rStyle w:val="IntenseReference"/>
              </w:rPr>
              <w:instrText xml:space="preserve"> REF _Ref36642491 \w \h </w:instrText>
            </w:r>
            <w:r w:rsidR="00E81B63" w:rsidRPr="00A1331A">
              <w:rPr>
                <w:rStyle w:val="IntenseReference"/>
              </w:rPr>
              <w:instrText xml:space="preserve"> \* MERGEFORMAT </w:instrText>
            </w:r>
            <w:r w:rsidR="003C632A" w:rsidRPr="00A1331A">
              <w:rPr>
                <w:rStyle w:val="IntenseReference"/>
              </w:rPr>
            </w:r>
            <w:r w:rsidR="003C632A" w:rsidRPr="00A1331A">
              <w:rPr>
                <w:rStyle w:val="IntenseReference"/>
              </w:rPr>
              <w:fldChar w:fldCharType="separate"/>
            </w:r>
            <w:r w:rsidR="000A7C44" w:rsidRPr="00A1331A">
              <w:rPr>
                <w:rStyle w:val="IntenseReference"/>
              </w:rPr>
              <w:t>D6.7</w:t>
            </w:r>
            <w:r w:rsidR="003C632A" w:rsidRPr="00A1331A">
              <w:rPr>
                <w:rStyle w:val="IntenseReference"/>
              </w:rPr>
              <w:fldChar w:fldCharType="end"/>
            </w:r>
            <w:r w:rsidR="003C632A" w:rsidRPr="00DC4915">
              <w:t xml:space="preserve"> </w:t>
            </w:r>
            <w:r w:rsidR="003C632A" w:rsidRPr="00A1331A">
              <w:rPr>
                <w:rStyle w:val="IntenseReference"/>
              </w:rPr>
              <w:fldChar w:fldCharType="begin" w:fldLock="1"/>
            </w:r>
            <w:r w:rsidR="003C632A" w:rsidRPr="00A1331A">
              <w:rPr>
                <w:rStyle w:val="IntenseReference"/>
              </w:rPr>
              <w:instrText xml:space="preserve"> REF _Ref36642491 \h </w:instrText>
            </w:r>
            <w:r w:rsidR="00E81B63" w:rsidRPr="00A1331A">
              <w:rPr>
                <w:rStyle w:val="IntenseReference"/>
              </w:rPr>
              <w:instrText xml:space="preserve"> \* MERGEFORMAT </w:instrText>
            </w:r>
            <w:r w:rsidR="003C632A" w:rsidRPr="00A1331A">
              <w:rPr>
                <w:rStyle w:val="IntenseReference"/>
              </w:rPr>
            </w:r>
            <w:r w:rsidR="003C632A" w:rsidRPr="00A1331A">
              <w:rPr>
                <w:rStyle w:val="IntenseReference"/>
              </w:rPr>
              <w:fldChar w:fldCharType="separate"/>
            </w:r>
            <w:r w:rsidR="000A7C44" w:rsidRPr="00A1331A">
              <w:rPr>
                <w:rStyle w:val="IntenseReference"/>
              </w:rPr>
              <w:t>Edit Shelf</w:t>
            </w:r>
            <w:r w:rsidR="003C632A" w:rsidRPr="00A1331A">
              <w:rPr>
                <w:rStyle w:val="IntenseReference"/>
              </w:rPr>
              <w:fldChar w:fldCharType="end"/>
            </w:r>
            <w:r w:rsidR="00A532A0">
              <w:t>).</w:t>
            </w:r>
          </w:p>
        </w:tc>
      </w:tr>
      <w:tr w:rsidR="003C632A" w:rsidRPr="00A616B7" w14:paraId="502CC492" w14:textId="77777777" w:rsidTr="003C632A">
        <w:tc>
          <w:tcPr>
            <w:tcW w:w="4675" w:type="dxa"/>
          </w:tcPr>
          <w:p w14:paraId="7564D2D0" w14:textId="7EED71DB" w:rsidR="003C632A" w:rsidRPr="00DC4915" w:rsidRDefault="003C632A" w:rsidP="00E81B63">
            <w:pPr>
              <w:spacing w:before="240"/>
            </w:pPr>
            <w:r w:rsidRPr="00DC4915">
              <w:t>After selecting a tray</w:t>
            </w:r>
            <w:r w:rsidR="00D732FE">
              <w:t xml:space="preserve"> space</w:t>
            </w:r>
            <w:r w:rsidRPr="00DC4915">
              <w:t>, it is not possible to input data from the keyboards</w:t>
            </w:r>
            <w:r w:rsidR="002E50F3">
              <w:t>.</w:t>
            </w:r>
          </w:p>
        </w:tc>
        <w:tc>
          <w:tcPr>
            <w:tcW w:w="4675" w:type="dxa"/>
          </w:tcPr>
          <w:p w14:paraId="37F86AFA" w14:textId="2DA72186" w:rsidR="003C632A" w:rsidRPr="00DC4915" w:rsidRDefault="003C632A" w:rsidP="00E81B63">
            <w:pPr>
              <w:spacing w:before="240"/>
            </w:pPr>
            <w:r w:rsidRPr="00DC4915">
              <w:t xml:space="preserve">Data cannot be inputted on a tray that </w:t>
            </w:r>
            <w:r w:rsidR="00F33F6C">
              <w:t>is above</w:t>
            </w:r>
            <w:r w:rsidRPr="00DC4915">
              <w:t xml:space="preserve"> an empty tray space</w:t>
            </w:r>
            <w:r w:rsidR="00E46DEE">
              <w:t>.</w:t>
            </w:r>
          </w:p>
        </w:tc>
      </w:tr>
      <w:tr w:rsidR="00C25FB0" w:rsidRPr="00A616B7" w14:paraId="36C568F1" w14:textId="77777777" w:rsidTr="00A62719">
        <w:tc>
          <w:tcPr>
            <w:tcW w:w="9350" w:type="dxa"/>
            <w:gridSpan w:val="2"/>
          </w:tcPr>
          <w:p w14:paraId="6FEB73C6" w14:textId="0C51A266" w:rsidR="00C25FB0" w:rsidRPr="00DC4915" w:rsidRDefault="003B3AAD" w:rsidP="00E81B63">
            <w:pPr>
              <w:pStyle w:val="Subtitle"/>
              <w:spacing w:before="240" w:after="0"/>
            </w:pPr>
            <w:r w:rsidRPr="00DC4915">
              <w:t>Settings</w:t>
            </w:r>
            <w:r w:rsidR="0058212C">
              <w:t xml:space="preserve"> screen</w:t>
            </w:r>
          </w:p>
        </w:tc>
      </w:tr>
      <w:tr w:rsidR="003C632A" w:rsidRPr="00A616B7" w14:paraId="54BCD994" w14:textId="77777777" w:rsidTr="00BB5AFD">
        <w:tc>
          <w:tcPr>
            <w:tcW w:w="4675" w:type="dxa"/>
          </w:tcPr>
          <w:p w14:paraId="4E57C2B0" w14:textId="07DEFA39" w:rsidR="003C632A" w:rsidRPr="00DC4915" w:rsidRDefault="003C632A" w:rsidP="00E81B63">
            <w:pPr>
              <w:spacing w:before="240"/>
            </w:pPr>
            <w:r w:rsidRPr="00DC4915">
              <w:t xml:space="preserve">You cannot </w:t>
            </w:r>
            <w:r w:rsidR="003B3AAD" w:rsidRPr="00DC4915">
              <w:t>see</w:t>
            </w:r>
            <w:r w:rsidR="0003580A" w:rsidRPr="00DC4915">
              <w:t xml:space="preserve"> the </w:t>
            </w:r>
            <w:r w:rsidR="00AA3E38">
              <w:t>C</w:t>
            </w:r>
            <w:r w:rsidR="0003580A" w:rsidRPr="00DC4915">
              <w:t xml:space="preserve">ategory </w:t>
            </w:r>
            <w:r w:rsidR="00AA3E38">
              <w:t>Editor</w:t>
            </w:r>
            <w:r w:rsidR="0003580A" w:rsidRPr="00DC4915">
              <w:t xml:space="preserve"> or </w:t>
            </w:r>
            <w:r w:rsidR="00AA3E38">
              <w:t>Zone</w:t>
            </w:r>
            <w:r w:rsidR="0003580A" w:rsidRPr="00DC4915">
              <w:t xml:space="preserve"> </w:t>
            </w:r>
            <w:r w:rsidR="00AA3E38">
              <w:t>E</w:t>
            </w:r>
            <w:r w:rsidR="0003580A" w:rsidRPr="00DC4915">
              <w:t>ditor.</w:t>
            </w:r>
          </w:p>
        </w:tc>
        <w:tc>
          <w:tcPr>
            <w:tcW w:w="4675" w:type="dxa"/>
          </w:tcPr>
          <w:p w14:paraId="17D4AB50" w14:textId="55B40B6E" w:rsidR="003C632A" w:rsidRPr="00DC4915" w:rsidRDefault="003C632A" w:rsidP="00E81B63">
            <w:pPr>
              <w:spacing w:before="240"/>
            </w:pPr>
            <w:r w:rsidRPr="00DC4915">
              <w:t xml:space="preserve">You may not be authorised to </w:t>
            </w:r>
            <w:r w:rsidR="00123821">
              <w:t>view them</w:t>
            </w:r>
            <w:r w:rsidRPr="00DC4915">
              <w:t xml:space="preserve">. Talk to your system administrator </w:t>
            </w:r>
            <w:r w:rsidRPr="00A616B7">
              <w:t xml:space="preserve">to </w:t>
            </w:r>
            <w:r w:rsidR="00125474">
              <w:t>request that</w:t>
            </w:r>
            <w:r w:rsidRPr="00A616B7">
              <w:t xml:space="preserve"> your </w:t>
            </w:r>
            <w:r w:rsidR="00125474">
              <w:t xml:space="preserve">user </w:t>
            </w:r>
            <w:r w:rsidR="00A42C78">
              <w:t>privileges</w:t>
            </w:r>
            <w:r w:rsidR="00125474">
              <w:t xml:space="preserve"> are increased</w:t>
            </w:r>
            <w:r w:rsidRPr="00A616B7">
              <w:t>.</w:t>
            </w:r>
          </w:p>
        </w:tc>
      </w:tr>
    </w:tbl>
    <w:p w14:paraId="19BF1F9D" w14:textId="77777777" w:rsidR="0057729B" w:rsidRPr="00DC4915" w:rsidRDefault="0057729B" w:rsidP="00E81B63">
      <w:pPr>
        <w:spacing w:before="240"/>
        <w:rPr>
          <w:color w:val="B3186D" w:themeColor="accent1" w:themeShade="BF"/>
          <w:sz w:val="32"/>
          <w:szCs w:val="32"/>
        </w:rPr>
      </w:pPr>
      <w:r w:rsidRPr="00DC4915">
        <w:rPr>
          <w:color w:val="B3186D" w:themeColor="accent1" w:themeShade="BF"/>
          <w:sz w:val="32"/>
          <w:szCs w:val="32"/>
        </w:rPr>
        <w:br w:type="page"/>
      </w:r>
    </w:p>
    <w:p w14:paraId="2EA8A487" w14:textId="4839D903" w:rsidR="001D5DED" w:rsidRPr="00DC4915" w:rsidRDefault="001D5DED" w:rsidP="00E81B63">
      <w:pPr>
        <w:pStyle w:val="Heading1"/>
        <w:spacing w:before="240"/>
      </w:pPr>
      <w:bookmarkStart w:id="145" w:name="_Ref37074680"/>
      <w:bookmarkStart w:id="146" w:name="_Toc37590676"/>
      <w:r w:rsidRPr="00DC4915">
        <w:lastRenderedPageBreak/>
        <w:t>Maintenance and Administration</w:t>
      </w:r>
      <w:bookmarkEnd w:id="145"/>
      <w:bookmarkEnd w:id="146"/>
    </w:p>
    <w:p w14:paraId="5710498F" w14:textId="3B7EE1CB" w:rsidR="001D5DED" w:rsidRPr="003F6F20" w:rsidRDefault="001D5DED" w:rsidP="00E81B63">
      <w:pPr>
        <w:pStyle w:val="Subtitle"/>
        <w:spacing w:before="240"/>
      </w:pPr>
      <w:r w:rsidRPr="00A412CA">
        <w:t>This section assumes</w:t>
      </w:r>
      <w:r>
        <w:t xml:space="preserve"> Access to a</w:t>
      </w:r>
      <w:r w:rsidRPr="00A412CA">
        <w:t xml:space="preserve"> </w:t>
      </w:r>
      <w:r>
        <w:t>Configured</w:t>
      </w:r>
      <w:r w:rsidRPr="00A412CA">
        <w:t xml:space="preserve"> </w:t>
      </w:r>
      <w:r w:rsidRPr="00A412CA">
        <w:rPr>
          <w:b/>
        </w:rPr>
        <w:t>Firebase</w:t>
      </w:r>
      <w:r>
        <w:rPr>
          <w:b/>
        </w:rPr>
        <w:t xml:space="preserve"> </w:t>
      </w:r>
      <w:r>
        <w:rPr>
          <w:bCs/>
        </w:rPr>
        <w:t xml:space="preserve">Project (if not, consider </w:t>
      </w:r>
      <w:r w:rsidRPr="00A1331A">
        <w:rPr>
          <w:rStyle w:val="IntenseReference"/>
        </w:rPr>
        <w:fldChar w:fldCharType="begin" w:fldLock="1"/>
      </w:r>
      <w:r w:rsidRPr="00A1331A">
        <w:rPr>
          <w:rStyle w:val="IntenseReference"/>
        </w:rPr>
        <w:instrText xml:space="preserve"> REF _Ref36997652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G6</w:t>
      </w:r>
      <w:r w:rsidRPr="00A1331A">
        <w:rPr>
          <w:rStyle w:val="IntenseReference"/>
        </w:rPr>
        <w:fldChar w:fldCharType="end"/>
      </w:r>
      <w:r>
        <w:rPr>
          <w:bCs/>
        </w:rPr>
        <w:t>)</w:t>
      </w:r>
    </w:p>
    <w:p w14:paraId="26E2E657" w14:textId="78587EEC" w:rsidR="001D5DED" w:rsidRPr="00DC4915" w:rsidRDefault="001D5DED" w:rsidP="00E81B63">
      <w:pPr>
        <w:spacing w:before="240"/>
      </w:pPr>
      <w:r w:rsidRPr="00DC4915">
        <w:t xml:space="preserve">This section will give an outline of how </w:t>
      </w:r>
      <w:r w:rsidR="0021065D">
        <w:t xml:space="preserve">a system administrator can use </w:t>
      </w:r>
      <w:r w:rsidRPr="00DC4915">
        <w:t>Firebase to manage accounts, warehouses and user permissions.</w:t>
      </w:r>
      <w:r w:rsidR="00187C6E">
        <w:t xml:space="preserve"> </w:t>
      </w:r>
      <w:r w:rsidR="00187C6E" w:rsidRPr="00DC4915">
        <w:t>Firebase is a collection of online cloud services offered by Google.</w:t>
      </w:r>
    </w:p>
    <w:p w14:paraId="69AB66F4" w14:textId="77777777" w:rsidR="001D5DED" w:rsidRPr="00DC4915" w:rsidRDefault="001D5DED" w:rsidP="00E81B63">
      <w:pPr>
        <w:pStyle w:val="Heading2"/>
        <w:spacing w:before="240"/>
      </w:pPr>
      <w:bookmarkStart w:id="147" w:name="_Ref37246443"/>
      <w:bookmarkStart w:id="148" w:name="_Toc37590677"/>
      <w:r w:rsidRPr="00DC4915">
        <w:t>Firebase Fees</w:t>
      </w:r>
      <w:bookmarkEnd w:id="147"/>
      <w:bookmarkEnd w:id="148"/>
    </w:p>
    <w:p w14:paraId="6F998630" w14:textId="02AA5224" w:rsidR="001D5DED" w:rsidRPr="00DC4915" w:rsidRDefault="001D5DED" w:rsidP="00E81B63">
      <w:pPr>
        <w:spacing w:before="240"/>
      </w:pPr>
      <w:r w:rsidRPr="00DC4915">
        <w:t>Firebase offers free (“Spark”) and ‘pay as you go’ (“Blaze”) plan</w:t>
      </w:r>
      <w:r w:rsidR="00717D9C">
        <w:t>s</w:t>
      </w:r>
      <w:r w:rsidRPr="00DC4915">
        <w:t xml:space="preserve">. For the most up-to-date fee information, visit </w:t>
      </w:r>
      <w:hyperlink r:id="rId62" w:history="1">
        <w:r w:rsidRPr="00DC4915">
          <w:rPr>
            <w:rStyle w:val="Hyperlink"/>
          </w:rPr>
          <w:t>firebase.google.com/pricing</w:t>
        </w:r>
      </w:hyperlink>
      <w:r w:rsidRPr="00DC4915">
        <w:t xml:space="preserve">. The following will discuss the limitations with the free plan with non-technical use-case examples. If a fee-based Firebase service is queried </w:t>
      </w:r>
      <w:r w:rsidR="00717D9C">
        <w:t xml:space="preserve">after </w:t>
      </w:r>
      <w:r w:rsidRPr="00DC4915">
        <w:t>reach</w:t>
      </w:r>
      <w:r w:rsidR="00717D9C">
        <w:t>ing</w:t>
      </w:r>
      <w:r w:rsidRPr="00DC4915">
        <w:t xml:space="preserve"> its </w:t>
      </w:r>
      <w:r w:rsidR="00C0233D">
        <w:t xml:space="preserve">free </w:t>
      </w:r>
      <w:r w:rsidRPr="00DC4915">
        <w:t xml:space="preserve">access limit (for a </w:t>
      </w:r>
      <w:r w:rsidR="00A84F6B">
        <w:t>particular</w:t>
      </w:r>
      <w:r w:rsidRPr="00DC4915">
        <w:t xml:space="preserve"> time period) and </w:t>
      </w:r>
      <w:r w:rsidR="00614CA0">
        <w:t xml:space="preserve">you </w:t>
      </w:r>
      <w:r w:rsidR="00C0233D">
        <w:t>have not provided</w:t>
      </w:r>
      <w:r w:rsidRPr="00DC4915">
        <w:t xml:space="preserve"> billing </w:t>
      </w:r>
      <w:r w:rsidR="00C0233D">
        <w:t>details</w:t>
      </w:r>
      <w:r w:rsidR="006A09E3">
        <w:t>, then</w:t>
      </w:r>
      <w:r w:rsidRPr="00DC4915">
        <w:t xml:space="preserve"> </w:t>
      </w:r>
      <w:r w:rsidR="00C0233D">
        <w:t xml:space="preserve">Firebase </w:t>
      </w:r>
      <w:r w:rsidRPr="00DC4915">
        <w:t xml:space="preserve">will refuse the request until the </w:t>
      </w:r>
      <w:r w:rsidR="00C0233D">
        <w:t xml:space="preserve">free </w:t>
      </w:r>
      <w:r w:rsidRPr="00DC4915">
        <w:t xml:space="preserve">resource usage </w:t>
      </w:r>
      <w:r w:rsidR="00857276">
        <w:t>is reset</w:t>
      </w:r>
      <w:r w:rsidR="00C0233D">
        <w:t xml:space="preserve"> for the </w:t>
      </w:r>
      <w:r w:rsidR="00614CA0">
        <w:t>next billing period</w:t>
      </w:r>
      <w:r w:rsidRPr="00DC4915">
        <w:t xml:space="preserve">. The Firebase authentication services used by </w:t>
      </w:r>
      <w:r w:rsidR="00C0233D">
        <w:t xml:space="preserve">TrayMaster have unlimited </w:t>
      </w:r>
      <w:r w:rsidRPr="00DC4915">
        <w:t xml:space="preserve">free usage, </w:t>
      </w:r>
      <w:r w:rsidR="00F73F7A">
        <w:t xml:space="preserve">however </w:t>
      </w:r>
      <w:r w:rsidR="00C0233D">
        <w:t>the</w:t>
      </w:r>
      <w:r w:rsidRPr="00DC4915">
        <w:t xml:space="preserve"> Cloud Firestore and Firebase Functions have daily or monthly usage limits</w:t>
      </w:r>
      <w:r w:rsidR="00F73F7A">
        <w:t xml:space="preserve"> </w:t>
      </w:r>
      <w:r w:rsidR="00C0233D">
        <w:t>when</w:t>
      </w:r>
      <w:r w:rsidR="00795814">
        <w:t xml:space="preserve"> using</w:t>
      </w:r>
      <w:r w:rsidR="00F73F7A">
        <w:t xml:space="preserve"> the free plan</w:t>
      </w:r>
      <w:r w:rsidRPr="00DC4915">
        <w:t>.</w:t>
      </w:r>
    </w:p>
    <w:p w14:paraId="6FBDE0B0" w14:textId="7A1D66FE" w:rsidR="001D5DED" w:rsidRPr="00DC4915" w:rsidRDefault="001D5DED" w:rsidP="00E81B63">
      <w:pPr>
        <w:spacing w:before="240"/>
      </w:pPr>
      <w:r w:rsidRPr="00DC4915">
        <w:t xml:space="preserve">Cloud Firestore </w:t>
      </w:r>
      <w:r w:rsidR="000E199F">
        <w:t>involves</w:t>
      </w:r>
      <w:r w:rsidRPr="00DC4915">
        <w:t xml:space="preserve"> a collection-document model (</w:t>
      </w:r>
      <w:r w:rsidR="00BA087B">
        <w:t xml:space="preserve">where </w:t>
      </w:r>
      <w:r w:rsidRPr="00DC4915">
        <w:t xml:space="preserve">a collection is a set of documents, </w:t>
      </w:r>
      <w:r w:rsidR="00BA087B">
        <w:t>and</w:t>
      </w:r>
      <w:r w:rsidR="00C0233D">
        <w:t xml:space="preserve"> </w:t>
      </w:r>
      <w:r w:rsidRPr="00DC4915">
        <w:t>a document consists of a set of fields and is the minimum amount of data that can be loaded)</w:t>
      </w:r>
      <w:r w:rsidR="00C85CA1">
        <w:t>.</w:t>
      </w:r>
      <w:r w:rsidRPr="00DC4915">
        <w:t xml:space="preserve"> </w:t>
      </w:r>
      <w:r w:rsidR="00C0233D">
        <w:t>Firestore</w:t>
      </w:r>
      <w:r w:rsidRPr="00DC4915">
        <w:t xml:space="preserve"> has </w:t>
      </w:r>
      <w:r w:rsidR="00C0233D">
        <w:t xml:space="preserve">free </w:t>
      </w:r>
      <w:r w:rsidRPr="00DC4915">
        <w:t xml:space="preserve">daily limits before a fee </w:t>
      </w:r>
      <w:r w:rsidR="00C0233D">
        <w:t xml:space="preserve">will be </w:t>
      </w:r>
      <w:r w:rsidRPr="00DC4915">
        <w:t xml:space="preserve">charged </w:t>
      </w:r>
      <w:r w:rsidR="00C0233D" w:rsidRPr="00DC4915">
        <w:t xml:space="preserve">(if </w:t>
      </w:r>
      <w:r w:rsidR="00C0233D">
        <w:t>payment details are configured</w:t>
      </w:r>
      <w:r w:rsidR="00C0233D" w:rsidRPr="00DC4915">
        <w:t>)</w:t>
      </w:r>
      <w:r w:rsidR="00C0233D">
        <w:t xml:space="preserve">. These restrict </w:t>
      </w:r>
      <w:r w:rsidR="00C85CA1">
        <w:t>the</w:t>
      </w:r>
      <w:r w:rsidRPr="00DC4915">
        <w:t xml:space="preserve"> amount of data stored and transferred, </w:t>
      </w:r>
      <w:r w:rsidR="00C0233D">
        <w:t xml:space="preserve">and </w:t>
      </w:r>
      <w:r w:rsidR="004F655E">
        <w:t>restrict</w:t>
      </w:r>
      <w:r w:rsidR="00C0233D">
        <w:t xml:space="preserve"> the number of </w:t>
      </w:r>
      <w:r w:rsidRPr="00DC4915">
        <w:t>document</w:t>
      </w:r>
      <w:r w:rsidR="00284B59">
        <w:t>s</w:t>
      </w:r>
      <w:r w:rsidRPr="00DC4915">
        <w:t xml:space="preserve"> read, writ</w:t>
      </w:r>
      <w:r w:rsidR="00453EC2">
        <w:t>ten to</w:t>
      </w:r>
      <w:r w:rsidRPr="00DC4915">
        <w:t xml:space="preserve"> and delet</w:t>
      </w:r>
      <w:r w:rsidR="00453EC2">
        <w:t>ed</w:t>
      </w:r>
      <w:r w:rsidRPr="00DC4915">
        <w:t xml:space="preserve"> as follows:</w:t>
      </w:r>
    </w:p>
    <w:p w14:paraId="6261A683" w14:textId="31E842AD" w:rsidR="001D5DED" w:rsidRPr="00DC4915" w:rsidRDefault="001D5DED" w:rsidP="00E81B63">
      <w:pPr>
        <w:pStyle w:val="ListParagraph"/>
        <w:numPr>
          <w:ilvl w:val="0"/>
          <w:numId w:val="5"/>
        </w:numPr>
        <w:spacing w:before="240"/>
      </w:pPr>
      <w:r w:rsidRPr="00DC4915">
        <w:t>Data Storage: 1GiB total</w:t>
      </w:r>
      <w:r w:rsidR="00A1335F">
        <w:t xml:space="preserve"> (then around </w:t>
      </w:r>
      <w:r w:rsidR="00173B5D">
        <w:t xml:space="preserve">$0.18 per </w:t>
      </w:r>
      <w:proofErr w:type="spellStart"/>
      <w:r w:rsidR="00173B5D">
        <w:t>GiB</w:t>
      </w:r>
      <w:proofErr w:type="spellEnd"/>
      <w:r w:rsidR="00173B5D">
        <w:t xml:space="preserve"> </w:t>
      </w:r>
      <w:r w:rsidR="00A03311">
        <w:t>above this)</w:t>
      </w:r>
    </w:p>
    <w:p w14:paraId="573DE30E" w14:textId="15889C32" w:rsidR="001D5DED" w:rsidRPr="00DC4915" w:rsidRDefault="00EF45F4" w:rsidP="00E81B63">
      <w:pPr>
        <w:pStyle w:val="ListParagraph"/>
        <w:numPr>
          <w:ilvl w:val="0"/>
          <w:numId w:val="5"/>
        </w:numPr>
        <w:spacing w:before="240"/>
      </w:pPr>
      <w:r>
        <w:t>Network Egress</w:t>
      </w:r>
      <w:r w:rsidR="001D5DED" w:rsidRPr="00DC4915">
        <w:t>: 10GiB/month</w:t>
      </w:r>
      <w:r w:rsidR="00A03311">
        <w:t xml:space="preserve"> (</w:t>
      </w:r>
      <w:r w:rsidR="00E70859">
        <w:t>price varies depending on region above this)</w:t>
      </w:r>
    </w:p>
    <w:p w14:paraId="7C3C6666" w14:textId="50380E67" w:rsidR="001D5DED" w:rsidRPr="00DC4915" w:rsidRDefault="0029042C" w:rsidP="00E81B63">
      <w:pPr>
        <w:pStyle w:val="ListParagraph"/>
        <w:numPr>
          <w:ilvl w:val="0"/>
          <w:numId w:val="5"/>
        </w:numPr>
        <w:spacing w:before="240"/>
      </w:pPr>
      <w:r>
        <w:t xml:space="preserve">Document </w:t>
      </w:r>
      <w:r w:rsidR="001D5DED" w:rsidRPr="00DC4915">
        <w:t>Reads: 50,000/day (</w:t>
      </w:r>
      <w:r w:rsidR="00A34161">
        <w:t>then</w:t>
      </w:r>
      <w:r w:rsidR="001D5DED" w:rsidRPr="00DC4915">
        <w:t xml:space="preserve"> around $0.06 per 100,000 above this)</w:t>
      </w:r>
    </w:p>
    <w:p w14:paraId="343160D9" w14:textId="0E90ABF6" w:rsidR="001D5DED" w:rsidRPr="00DC4915" w:rsidRDefault="0029042C" w:rsidP="00E81B63">
      <w:pPr>
        <w:pStyle w:val="ListParagraph"/>
        <w:numPr>
          <w:ilvl w:val="0"/>
          <w:numId w:val="5"/>
        </w:numPr>
        <w:spacing w:before="240"/>
      </w:pPr>
      <w:r>
        <w:t xml:space="preserve">Document </w:t>
      </w:r>
      <w:r w:rsidR="001D5DED" w:rsidRPr="00DC4915">
        <w:t>Writes: 20,000/day (</w:t>
      </w:r>
      <w:r w:rsidR="00A34161">
        <w:t>then</w:t>
      </w:r>
      <w:r w:rsidR="001D5DED" w:rsidRPr="00DC4915">
        <w:t xml:space="preserve"> around $0.18 per 100,000 above this)</w:t>
      </w:r>
    </w:p>
    <w:p w14:paraId="655D402B" w14:textId="46D554C4" w:rsidR="001D5DED" w:rsidRPr="00DC4915" w:rsidRDefault="00966C51" w:rsidP="00E81B63">
      <w:pPr>
        <w:pStyle w:val="ListParagraph"/>
        <w:numPr>
          <w:ilvl w:val="0"/>
          <w:numId w:val="5"/>
        </w:numPr>
        <w:spacing w:before="240"/>
      </w:pPr>
      <w:r>
        <w:t xml:space="preserve">Document </w:t>
      </w:r>
      <w:r w:rsidR="001D5DED" w:rsidRPr="00DC4915">
        <w:t>Deletions: 20,000/day (</w:t>
      </w:r>
      <w:r w:rsidR="00DE656C">
        <w:t>then</w:t>
      </w:r>
      <w:r w:rsidR="001D5DED" w:rsidRPr="00DC4915">
        <w:t xml:space="preserve"> around $0.02 per 100,000 above this)</w:t>
      </w:r>
    </w:p>
    <w:p w14:paraId="45739B92" w14:textId="53E318E1" w:rsidR="001D5DED" w:rsidRPr="00DC4915" w:rsidRDefault="001D5DED" w:rsidP="00E81B63">
      <w:pPr>
        <w:spacing w:before="240"/>
      </w:pPr>
      <w:r w:rsidRPr="00DC4915">
        <w:t xml:space="preserve">For the application, data storage and transfer </w:t>
      </w:r>
      <w:r w:rsidR="00531533">
        <w:t>are unlikely to</w:t>
      </w:r>
      <w:r w:rsidRPr="00DC4915">
        <w:t xml:space="preserve"> be an issue as warehouses should </w:t>
      </w:r>
      <w:r w:rsidR="00A8041B">
        <w:t xml:space="preserve">only </w:t>
      </w:r>
      <w:r w:rsidR="00075A08">
        <w:t xml:space="preserve">be </w:t>
      </w:r>
      <w:r w:rsidR="00A8041B">
        <w:t>around</w:t>
      </w:r>
      <w:r w:rsidRPr="00DC4915">
        <w:t xml:space="preserve"> a few megabytes each. Document </w:t>
      </w:r>
      <w:r w:rsidRPr="00AA567E">
        <w:rPr>
          <w:i/>
        </w:rPr>
        <w:t>Reads</w:t>
      </w:r>
      <w:r w:rsidRPr="00DC4915">
        <w:t xml:space="preserve">, </w:t>
      </w:r>
      <w:r w:rsidRPr="00AA567E">
        <w:rPr>
          <w:i/>
        </w:rPr>
        <w:t>Writes</w:t>
      </w:r>
      <w:r w:rsidRPr="00DC4915">
        <w:t xml:space="preserve"> and </w:t>
      </w:r>
      <w:r w:rsidRPr="00AA567E">
        <w:rPr>
          <w:i/>
        </w:rPr>
        <w:t>Deletions</w:t>
      </w:r>
      <w:r w:rsidRPr="00DC4915">
        <w:t xml:space="preserve"> can be thought of as follows:</w:t>
      </w:r>
    </w:p>
    <w:p w14:paraId="7F2403BB" w14:textId="567B001B" w:rsidR="001D5DED" w:rsidRPr="00DC4915" w:rsidRDefault="001D5DED" w:rsidP="00E81B63">
      <w:pPr>
        <w:spacing w:before="240"/>
        <w:rPr>
          <w:rFonts w:eastAsiaTheme="minorEastAsia"/>
        </w:rPr>
      </w:pPr>
      <w:r w:rsidRPr="00DC4915">
        <w:t xml:space="preserve">When signing in, </w:t>
      </w:r>
      <w:r w:rsidR="00EC5D34">
        <w:t>the app makes 2</w:t>
      </w:r>
      <w:r w:rsidRPr="00DC4915">
        <w:t xml:space="preserve"> </w:t>
      </w:r>
      <w:r w:rsidRPr="0096304E">
        <w:rPr>
          <w:i/>
        </w:rPr>
        <w:t>Read</w:t>
      </w:r>
      <w:r w:rsidRPr="00DC4915">
        <w:t xml:space="preserve"> requests </w:t>
      </w:r>
      <w:r w:rsidR="00E0475D">
        <w:t>to fetch</w:t>
      </w:r>
      <w:r w:rsidRPr="00DC4915">
        <w:t xml:space="preserve"> the user and warehouse settings</w:t>
      </w:r>
      <w:r w:rsidR="00EC5D34">
        <w:t>. Then</w:t>
      </w:r>
      <w:r w:rsidRPr="00DC4915">
        <w:t xml:space="preserve"> </w:t>
      </w:r>
      <w:r w:rsidR="006E0204">
        <w:t xml:space="preserve">if the selected </w:t>
      </w:r>
      <w:r w:rsidR="004771EB">
        <w:t xml:space="preserve">warehouse </w:t>
      </w:r>
      <w:r w:rsidR="006E0204">
        <w:t>has</w:t>
      </w:r>
      <w:r w:rsidRPr="00DC4915">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oMath>
      <w:r w:rsidRPr="00DC4915">
        <w:rPr>
          <w:rFonts w:eastAsiaTheme="minorEastAsia"/>
        </w:rPr>
        <w:t xml:space="preserve"> catego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Pr="00DC4915">
        <w:rPr>
          <w:rFonts w:eastAsiaTheme="minorEastAsia"/>
        </w:rPr>
        <w:t xml:space="preserve"> zon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Pr="00DC4915">
        <w:rPr>
          <w:rFonts w:eastAsiaTheme="minorEastAsia"/>
        </w:rPr>
        <w:t xml:space="preserve"> bay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shelves</w:t>
      </w:r>
      <w:r w:rsidR="00E0475D">
        <w:rPr>
          <w:rFonts w:eastAsiaTheme="minorEastAsia"/>
        </w:rPr>
        <w:t>;</w:t>
      </w:r>
      <w:r w:rsidRPr="00DC4915">
        <w:rPr>
          <w:rFonts w:eastAsiaTheme="minorEastAsia"/>
        </w:rPr>
        <w:t xml:space="preserve"> </w:t>
      </w:r>
      <w:r w:rsidR="00EC5D34">
        <w:rPr>
          <w:rFonts w:eastAsiaTheme="minorEastAsia"/>
        </w:rPr>
        <w:t>the app makes</w:t>
      </w:r>
      <w:r w:rsidRPr="00DC491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xml:space="preserve">. </w:t>
      </w:r>
      <w:r w:rsidR="006E0204">
        <w:t>T</w:t>
      </w:r>
      <w:r w:rsidR="00E01071">
        <w:t>rays</w:t>
      </w:r>
      <w:r w:rsidRPr="00DC4915">
        <w:t xml:space="preserve"> are </w:t>
      </w:r>
      <w:r w:rsidR="006E0204">
        <w:t>then</w:t>
      </w:r>
      <w:r w:rsidRPr="00DC4915">
        <w:t xml:space="preserve"> loaded dynamically (when </w:t>
      </w:r>
      <w:r w:rsidR="00E01071">
        <w:t xml:space="preserve">their shelf is </w:t>
      </w:r>
      <w:r w:rsidRPr="00DC4915">
        <w:t>selected or moved to)</w:t>
      </w:r>
      <w:r w:rsidR="00EC5D34">
        <w:t xml:space="preserve">. </w:t>
      </w:r>
      <w:r w:rsidR="00E01071">
        <w:t>When</w:t>
      </w:r>
      <w:r w:rsidRPr="00DC4915">
        <w:t xml:space="preserve"> a shelf with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oMath>
      <w:r w:rsidRPr="00DC4915">
        <w:rPr>
          <w:rFonts w:eastAsiaTheme="minorEastAsia"/>
        </w:rPr>
        <w:t xml:space="preserve"> column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trays</w:t>
      </w:r>
      <w:r w:rsidRPr="00DC4915">
        <w:t xml:space="preserve"> is loaded</w:t>
      </w:r>
      <w:r w:rsidRPr="00DC4915">
        <w:rPr>
          <w:rFonts w:eastAsiaTheme="minorEastAsia"/>
        </w:rPr>
        <w:t xml:space="preserve">, </w:t>
      </w:r>
      <w:r w:rsidR="00EC5D34">
        <w:rPr>
          <w:rFonts w:eastAsiaTheme="minorEastAsia"/>
        </w:rPr>
        <w:t xml:space="preserve">the app mak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When using the ‘Find’ feature (or CSV</w:t>
      </w:r>
      <w:r w:rsidR="00057ED2">
        <w:t>-export</w:t>
      </w:r>
      <w:r w:rsidRPr="00DC4915">
        <w:t xml:space="preserve"> cloud function), i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trays match the query then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This means to load a whole warehouse, about </w:t>
      </w:r>
      <m:oMath>
        <m:sSub>
          <m:sSubPr>
            <m:ctrlPr>
              <w:rPr>
                <w:rFonts w:ascii="Cambria Math" w:eastAsiaTheme="minorEastAsia" w:hAnsi="Cambria Math"/>
                <w:i/>
              </w:rPr>
            </m:ctrlPr>
          </m:sSubPr>
          <m:e>
            <m:r>
              <w:rPr>
                <w:rFonts w:ascii="Cambria Math" w:eastAsiaTheme="minorEastAsia" w:hAnsi="Cambria Math"/>
              </w:rPr>
              <m:t>2+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use averages). For example, downloading a</w:t>
      </w:r>
      <w:r w:rsidR="002F614D">
        <w:rPr>
          <w:rFonts w:eastAsiaTheme="minorEastAsia"/>
        </w:rPr>
        <w:t xml:space="preserve"> whole</w:t>
      </w:r>
      <w:r w:rsidRPr="00DC4915">
        <w:rPr>
          <w:rFonts w:eastAsiaTheme="minorEastAsia"/>
        </w:rPr>
        <w:t xml:space="preserve"> warehouse (with </w:t>
      </w:r>
      <m:oMath>
        <m:r>
          <w:rPr>
            <w:rFonts w:ascii="Cambria Math" w:eastAsiaTheme="minorEastAsia" w:hAnsi="Cambria Math"/>
          </w:rPr>
          <m:t>20</m:t>
        </m:r>
      </m:oMath>
      <w:r w:rsidRPr="00DC4915">
        <w:rPr>
          <w:rFonts w:eastAsiaTheme="minorEastAsia"/>
        </w:rPr>
        <w:t xml:space="preserve"> categories) of </w:t>
      </w:r>
      <m:oMath>
        <m:r>
          <w:rPr>
            <w:rFonts w:ascii="Cambria Math" w:eastAsiaTheme="minorEastAsia" w:hAnsi="Cambria Math"/>
          </w:rPr>
          <m:t>10</m:t>
        </m:r>
      </m:oMath>
      <w:r w:rsidRPr="00DC4915">
        <w:rPr>
          <w:rFonts w:eastAsiaTheme="minorEastAsia"/>
        </w:rPr>
        <w:t xml:space="preserve"> zones with an average of </w:t>
      </w:r>
      <m:oMath>
        <m:r>
          <w:rPr>
            <w:rFonts w:ascii="Cambria Math" w:eastAsiaTheme="minorEastAsia" w:hAnsi="Cambria Math"/>
          </w:rPr>
          <m:t>5</m:t>
        </m:r>
      </m:oMath>
      <w:r w:rsidRPr="00DC4915">
        <w:rPr>
          <w:rFonts w:eastAsiaTheme="minorEastAsia"/>
        </w:rPr>
        <w:t xml:space="preserve"> bays p</w:t>
      </w:r>
      <w:proofErr w:type="spellStart"/>
      <w:r w:rsidRPr="00DC4915">
        <w:rPr>
          <w:rFonts w:eastAsiaTheme="minorEastAsia"/>
        </w:rPr>
        <w:t>er</w:t>
      </w:r>
      <w:proofErr w:type="spellEnd"/>
      <w:r w:rsidRPr="00DC4915">
        <w:rPr>
          <w:rFonts w:eastAsiaTheme="minorEastAsia"/>
        </w:rPr>
        <w:t xml:space="preserve"> zone, </w:t>
      </w:r>
      <m:oMath>
        <m:r>
          <w:rPr>
            <w:rFonts w:ascii="Cambria Math" w:eastAsiaTheme="minorEastAsia" w:hAnsi="Cambria Math"/>
          </w:rPr>
          <m:t>5</m:t>
        </m:r>
      </m:oMath>
      <w:r w:rsidRPr="00DC4915">
        <w:rPr>
          <w:rFonts w:eastAsiaTheme="minorEastAsia"/>
        </w:rPr>
        <w:t xml:space="preserve"> shelves per bay, </w:t>
      </w:r>
      <m:oMath>
        <m:r>
          <w:rPr>
            <w:rFonts w:ascii="Cambria Math" w:eastAsiaTheme="minorEastAsia" w:hAnsi="Cambria Math"/>
          </w:rPr>
          <m:t>4</m:t>
        </m:r>
      </m:oMath>
      <w:r w:rsidRPr="00DC4915">
        <w:rPr>
          <w:rFonts w:eastAsiaTheme="minorEastAsia"/>
        </w:rPr>
        <w:t xml:space="preserve"> columns per shelf and </w:t>
      </w:r>
      <m:oMath>
        <m:r>
          <w:rPr>
            <w:rFonts w:ascii="Cambria Math" w:eastAsiaTheme="minorEastAsia" w:hAnsi="Cambria Math"/>
          </w:rPr>
          <m:t>3</m:t>
        </m:r>
      </m:oMath>
      <w:r w:rsidRPr="00DC4915">
        <w:rPr>
          <w:rFonts w:eastAsiaTheme="minorEastAsia"/>
        </w:rPr>
        <w:t xml:space="preserve"> trays per column will pro</w:t>
      </w:r>
      <w:proofErr w:type="spellStart"/>
      <w:r w:rsidRPr="00DC4915">
        <w:rPr>
          <w:rFonts w:eastAsiaTheme="minorEastAsia"/>
        </w:rPr>
        <w:t>duce</w:t>
      </w:r>
      <w:proofErr w:type="spellEnd"/>
      <w:r w:rsidRPr="00DC4915">
        <w:rPr>
          <w:rFonts w:eastAsiaTheme="minorEastAsia"/>
        </w:rPr>
        <w:t xml:space="preserve"> around </w:t>
      </w:r>
      <m:oMath>
        <m:r>
          <w:rPr>
            <w:rFonts w:ascii="Cambria Math" w:eastAsiaTheme="minorEastAsia" w:hAnsi="Cambria Math"/>
          </w:rPr>
          <m:t>2+20+10+50+250+1000+3000≈4000</m:t>
        </m:r>
      </m:oMath>
      <w:r w:rsidR="00B67AA7">
        <w:rPr>
          <w:rFonts w:eastAsiaTheme="minorEastAsia"/>
        </w:rPr>
        <w:t xml:space="preserve"> </w:t>
      </w:r>
      <w:r w:rsidR="00B67AA7" w:rsidRPr="00B67AA7">
        <w:rPr>
          <w:rFonts w:eastAsiaTheme="minorEastAsia"/>
          <w:i/>
          <w:iCs/>
        </w:rPr>
        <w:t>Reads</w:t>
      </w:r>
      <w:r w:rsidRPr="00DC4915">
        <w:rPr>
          <w:rFonts w:eastAsiaTheme="minorEastAsia"/>
        </w:rPr>
        <w:t>.</w:t>
      </w:r>
    </w:p>
    <w:p w14:paraId="23B01904" w14:textId="77777777" w:rsidR="001D5DED" w:rsidRPr="00DC4915" w:rsidRDefault="001D5DED" w:rsidP="00E81B63">
      <w:pPr>
        <w:spacing w:before="240"/>
        <w:rPr>
          <w:rFonts w:eastAsiaTheme="minorEastAsia"/>
        </w:rPr>
      </w:pPr>
      <w:r w:rsidRPr="00DC4915">
        <w:rPr>
          <w:rFonts w:eastAsiaTheme="minorEastAsia"/>
        </w:rPr>
        <w:t xml:space="preserve">Every time a user setting, warehouse setting, zone or tray is changed, one </w:t>
      </w:r>
      <w:r w:rsidRPr="00E273EB">
        <w:rPr>
          <w:rFonts w:eastAsiaTheme="minorEastAsia"/>
          <w:i/>
        </w:rPr>
        <w:t>Write</w:t>
      </w:r>
      <w:r w:rsidRPr="00DC4915">
        <w:rPr>
          <w:rFonts w:eastAsiaTheme="minorEastAsia"/>
        </w:rPr>
        <w:t xml:space="preserve"> request is made.</w:t>
      </w:r>
    </w:p>
    <w:p w14:paraId="35BC8080" w14:textId="48DDFB9D" w:rsidR="001D5DED" w:rsidRPr="00DC4915" w:rsidRDefault="00880F4D" w:rsidP="00E81B63">
      <w:pPr>
        <w:spacing w:before="240"/>
        <w:rPr>
          <w:rFonts w:eastAsiaTheme="minorEastAsia"/>
        </w:rPr>
      </w:pPr>
      <w:r>
        <w:rPr>
          <w:rFonts w:eastAsiaTheme="minorEastAsia"/>
        </w:rPr>
        <w:lastRenderedPageBreak/>
        <w:t xml:space="preserve">If </w:t>
      </w:r>
      <w:r w:rsidR="00940A91">
        <w:rPr>
          <w:rFonts w:eastAsiaTheme="minorEastAsia"/>
        </w:rPr>
        <w:t>a</w:t>
      </w:r>
      <w:r>
        <w:rPr>
          <w:rFonts w:eastAsiaTheme="minorEastAsia"/>
        </w:rPr>
        <w:t>n</w:t>
      </w:r>
      <w:r w:rsidR="001D5DED" w:rsidRPr="00DC4915">
        <w:rPr>
          <w:rFonts w:eastAsiaTheme="minorEastAsia"/>
        </w:rPr>
        <w:t xml:space="preserve"> element of the warehouse model is deleted, </w:t>
      </w:r>
      <w:r w:rsidR="00940A91">
        <w:rPr>
          <w:rFonts w:eastAsiaTheme="minorEastAsia"/>
        </w:rPr>
        <w:t xml:space="preserve">the app must delete </w:t>
      </w:r>
      <w:r w:rsidR="001D5DED" w:rsidRPr="00DC4915">
        <w:rPr>
          <w:rFonts w:eastAsiaTheme="minorEastAsia"/>
        </w:rPr>
        <w:t xml:space="preserve">all elements below it </w:t>
      </w:r>
      <w:r w:rsidR="00940A91">
        <w:rPr>
          <w:rFonts w:eastAsiaTheme="minorEastAsia"/>
        </w:rPr>
        <w:t xml:space="preserve">too. Each of these </w:t>
      </w:r>
      <w:r w:rsidR="008F1B03">
        <w:rPr>
          <w:rFonts w:eastAsiaTheme="minorEastAsia"/>
        </w:rPr>
        <w:t xml:space="preserve">also </w:t>
      </w:r>
      <w:r w:rsidR="00940A91">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w:t>
      </w:r>
      <w:r w:rsidR="00652AB7">
        <w:rPr>
          <w:rFonts w:eastAsiaTheme="minorEastAsia"/>
        </w:rPr>
        <w:t>. As such,</w:t>
      </w:r>
      <w:r w:rsidR="001D5DED" w:rsidRPr="00DC4915">
        <w:rPr>
          <w:rFonts w:eastAsiaTheme="minorEastAsia"/>
        </w:rPr>
        <w:t xml:space="preserve"> deleting a column </w:t>
      </w:r>
      <w:r w:rsidR="008F1B03">
        <w:rPr>
          <w:rFonts w:eastAsiaTheme="minorEastAsia"/>
        </w:rPr>
        <w:t>requ</w:t>
      </w:r>
      <w:r w:rsidR="00057ED2">
        <w:rPr>
          <w:rFonts w:eastAsiaTheme="minorEastAsia"/>
        </w:rPr>
        <w:t>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column, and for all the trays it contains</w:t>
      </w:r>
      <w:r w:rsidR="00940A91">
        <w:rPr>
          <w:rFonts w:eastAsiaTheme="minorEastAsia"/>
        </w:rPr>
        <w:t>.</w:t>
      </w:r>
      <w:r w:rsidR="001D5DED" w:rsidRPr="00DC4915">
        <w:rPr>
          <w:rFonts w:eastAsiaTheme="minorEastAsia"/>
        </w:rPr>
        <w:t xml:space="preserve"> </w:t>
      </w:r>
      <w:r w:rsidR="00057ED2">
        <w:rPr>
          <w:rFonts w:eastAsiaTheme="minorEastAsia"/>
        </w:rPr>
        <w:t>D</w:t>
      </w:r>
      <w:r w:rsidR="001D5DED" w:rsidRPr="00DC4915">
        <w:rPr>
          <w:rFonts w:eastAsiaTheme="minorEastAsia"/>
        </w:rPr>
        <w:t xml:space="preserve">eleting a warehouse </w:t>
      </w:r>
      <w:r w:rsidR="00057ED2">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warehouse plus </w:t>
      </w:r>
      <w:r w:rsidR="001F72CE">
        <w:rPr>
          <w:rFonts w:eastAsiaTheme="minorEastAsia"/>
        </w:rPr>
        <w:t xml:space="preserve">one for </w:t>
      </w:r>
      <w:r w:rsidR="00057ED2">
        <w:rPr>
          <w:rFonts w:eastAsiaTheme="minorEastAsia"/>
        </w:rPr>
        <w:t>every</w:t>
      </w:r>
      <w:r w:rsidR="001D5DED" w:rsidRPr="00DC4915">
        <w:rPr>
          <w:rFonts w:eastAsiaTheme="minorEastAsia"/>
        </w:rPr>
        <w:t xml:space="preserve"> zone, bay, shelf, column and tray</w:t>
      </w:r>
      <w:r w:rsidR="00057ED2">
        <w:rPr>
          <w:rFonts w:eastAsiaTheme="minorEastAsia"/>
        </w:rPr>
        <w:t xml:space="preserve"> within</w:t>
      </w:r>
      <w:r w:rsidR="001D5DED" w:rsidRPr="00DC4915">
        <w:rPr>
          <w:rFonts w:eastAsiaTheme="minorEastAsia"/>
        </w:rPr>
        <w:t>.</w:t>
      </w:r>
    </w:p>
    <w:p w14:paraId="1B9A845F" w14:textId="76028FD6" w:rsidR="001D5DED" w:rsidRPr="00DC4915" w:rsidRDefault="001D5DED" w:rsidP="00E81B63">
      <w:pPr>
        <w:spacing w:before="240"/>
        <w:rPr>
          <w:rFonts w:eastAsiaTheme="minorEastAsia"/>
        </w:rPr>
      </w:pPr>
      <w:r w:rsidRPr="00DC4915">
        <w:rPr>
          <w:rFonts w:eastAsiaTheme="minorEastAsia"/>
        </w:rPr>
        <w:t xml:space="preserve">The limitations applied to the </w:t>
      </w:r>
      <w:r w:rsidR="00057ED2">
        <w:rPr>
          <w:rFonts w:eastAsiaTheme="minorEastAsia"/>
        </w:rPr>
        <w:t xml:space="preserve">HTTP </w:t>
      </w:r>
      <w:r w:rsidRPr="00DC4915">
        <w:rPr>
          <w:rFonts w:eastAsiaTheme="minorEastAsia"/>
        </w:rPr>
        <w:t>CSV</w:t>
      </w:r>
      <w:r w:rsidR="00057ED2">
        <w:rPr>
          <w:rFonts w:eastAsiaTheme="minorEastAsia"/>
        </w:rPr>
        <w:t>-export</w:t>
      </w:r>
      <w:r w:rsidRPr="00DC4915">
        <w:rPr>
          <w:rFonts w:eastAsiaTheme="minorEastAsia"/>
        </w:rPr>
        <w:t xml:space="preserve"> cloud function are not an issue as this is the only cloud function and will </w:t>
      </w:r>
      <w:r w:rsidR="00FD60E9">
        <w:rPr>
          <w:rFonts w:eastAsiaTheme="minorEastAsia"/>
        </w:rPr>
        <w:t xml:space="preserve">likely only </w:t>
      </w:r>
      <w:r w:rsidRPr="00DC4915">
        <w:rPr>
          <w:rFonts w:eastAsiaTheme="minorEastAsia"/>
        </w:rPr>
        <w:t>be used</w:t>
      </w:r>
      <w:r w:rsidR="00793076">
        <w:rPr>
          <w:rFonts w:eastAsiaTheme="minorEastAsia"/>
        </w:rPr>
        <w:t xml:space="preserve"> </w:t>
      </w:r>
      <w:r w:rsidR="00FD60E9">
        <w:rPr>
          <w:rFonts w:eastAsiaTheme="minorEastAsia"/>
        </w:rPr>
        <w:t xml:space="preserve">rarely </w:t>
      </w:r>
      <w:r w:rsidR="00793076">
        <w:rPr>
          <w:rFonts w:eastAsiaTheme="minorEastAsia"/>
        </w:rPr>
        <w:t>(once or twice per month)</w:t>
      </w:r>
      <w:r w:rsidRPr="00DC4915">
        <w:rPr>
          <w:rFonts w:eastAsiaTheme="minorEastAsia"/>
        </w:rPr>
        <w:t>.</w:t>
      </w:r>
    </w:p>
    <w:p w14:paraId="11D4EA22" w14:textId="77777777" w:rsidR="001D5DED" w:rsidRPr="00DC4915" w:rsidRDefault="001D5DED" w:rsidP="00E81B63">
      <w:pPr>
        <w:pStyle w:val="Heading2"/>
        <w:spacing w:before="240"/>
      </w:pPr>
      <w:bookmarkStart w:id="149" w:name="_Toc37590678"/>
      <w:r w:rsidRPr="00DC4915">
        <w:t>Firebase Console</w:t>
      </w:r>
      <w:bookmarkEnd w:id="149"/>
    </w:p>
    <w:p w14:paraId="3026E7FB" w14:textId="2720C4FE" w:rsidR="001D5DED" w:rsidRPr="00DC4915" w:rsidRDefault="001D5DED" w:rsidP="00E81B63">
      <w:pPr>
        <w:spacing w:before="240"/>
      </w:pPr>
      <w:r w:rsidRPr="00DC4915">
        <w:t xml:space="preserve">The Firebase </w:t>
      </w:r>
      <w:r w:rsidR="00471231">
        <w:t>C</w:t>
      </w:r>
      <w:r w:rsidRPr="00DC4915">
        <w:t>onsole is the main point for back-end administration</w:t>
      </w:r>
      <w:r w:rsidR="00EB2C6A">
        <w:t>. System</w:t>
      </w:r>
      <w:r w:rsidR="00EB2C6A" w:rsidRPr="00DC4915">
        <w:t xml:space="preserve"> admin</w:t>
      </w:r>
      <w:r w:rsidR="00EB2C6A">
        <w:t>istrators will find</w:t>
      </w:r>
      <w:r w:rsidRPr="00DC4915">
        <w:t xml:space="preserve"> </w:t>
      </w:r>
      <w:r w:rsidR="00FC3AA5">
        <w:t>it</w:t>
      </w:r>
      <w:r w:rsidRPr="00DC4915">
        <w:t xml:space="preserve"> useful for viewing</w:t>
      </w:r>
      <w:r w:rsidR="00FA4ADC">
        <w:t>/</w:t>
      </w:r>
      <w:r w:rsidRPr="00DC4915">
        <w:t>editing users and warehouses.</w:t>
      </w:r>
    </w:p>
    <w:p w14:paraId="5F9E428D" w14:textId="00C02B9C" w:rsidR="001D5DED" w:rsidRPr="00DC4915" w:rsidRDefault="001D5DED" w:rsidP="00E81B63">
      <w:pPr>
        <w:spacing w:before="240"/>
      </w:pPr>
      <w:r>
        <w:t>A</w:t>
      </w:r>
      <w:r w:rsidRPr="00A616B7">
        <w:t xml:space="preserve">n existing </w:t>
      </w:r>
      <w:r w:rsidR="00EB2C6A">
        <w:t xml:space="preserve">system </w:t>
      </w:r>
      <w:r w:rsidRPr="00A616B7">
        <w:t xml:space="preserve">administrator </w:t>
      </w:r>
      <w:r w:rsidR="00EB2C6A">
        <w:t>must</w:t>
      </w:r>
      <w:r w:rsidRPr="00A616B7">
        <w:t xml:space="preserve"> grant access for other Google accounts to use the console. </w:t>
      </w:r>
      <w:r w:rsidRPr="00DC4915">
        <w:t xml:space="preserve">Once access is gained to a project console, it can be accessed at </w:t>
      </w:r>
      <w:hyperlink r:id="rId63" w:history="1">
        <w:r w:rsidRPr="00DC4915">
          <w:rPr>
            <w:rStyle w:val="Hyperlink"/>
          </w:rPr>
          <w:t>console.firebase.google.com</w:t>
        </w:r>
      </w:hyperlink>
      <w:r w:rsidRPr="00DC4915">
        <w:t xml:space="preserve">. Once the project is entered, the user is presented with an overview of the project </w:t>
      </w:r>
      <w:r w:rsidR="00EB2C6A">
        <w:t>including</w:t>
      </w:r>
      <w:r w:rsidRPr="00DC4915">
        <w:t xml:space="preserve"> key statistics such as service usage and function errors.</w:t>
      </w:r>
    </w:p>
    <w:p w14:paraId="556C082B" w14:textId="77777777" w:rsidR="001D5DED" w:rsidRPr="00DC4915" w:rsidRDefault="001D5DED" w:rsidP="00E81B63">
      <w:pPr>
        <w:pStyle w:val="Heading3"/>
        <w:spacing w:before="240"/>
      </w:pPr>
      <w:bookmarkStart w:id="150" w:name="_Ref37246484"/>
      <w:bookmarkStart w:id="151" w:name="_Toc37590679"/>
      <w:r w:rsidRPr="00DC4915">
        <w:t>Warehouse and User Management</w:t>
      </w:r>
      <w:bookmarkEnd w:id="150"/>
      <w:bookmarkEnd w:id="151"/>
    </w:p>
    <w:p w14:paraId="2C823782" w14:textId="46E11701" w:rsidR="001D5DED" w:rsidRPr="00DC4915" w:rsidRDefault="001D5DED" w:rsidP="00E81B63">
      <w:pPr>
        <w:spacing w:before="240"/>
      </w:pPr>
      <w:r w:rsidRPr="00A616B7">
        <w:t xml:space="preserve">This </w:t>
      </w:r>
      <w:r>
        <w:t>section will consider how to administrate users and warehouses. Where appropriate</w:t>
      </w:r>
      <w:r w:rsidR="00004D56">
        <w:t>,</w:t>
      </w:r>
      <w:r>
        <w:t xml:space="preserve"> instructions intended for initial user and warehouse additions (on an empty Firebase project) are </w:t>
      </w:r>
      <w:r w:rsidR="00004D56">
        <w:t>also provided</w:t>
      </w:r>
      <w:r>
        <w:t>.</w:t>
      </w:r>
    </w:p>
    <w:p w14:paraId="1A98408F" w14:textId="77777777" w:rsidR="001D5DED" w:rsidRPr="00DC4915" w:rsidRDefault="001D5DED" w:rsidP="00E81B63">
      <w:pPr>
        <w:pStyle w:val="Heading4"/>
        <w:spacing w:before="240"/>
      </w:pPr>
      <w:bookmarkStart w:id="152" w:name="_Ref37001996"/>
      <w:r w:rsidRPr="00DC4915">
        <w:t>Adding new warehouses</w:t>
      </w:r>
      <w:bookmarkEnd w:id="152"/>
    </w:p>
    <w:p w14:paraId="5DF1689E" w14:textId="77777777" w:rsidR="001D5DED" w:rsidRPr="00DC4915" w:rsidRDefault="001D5DED" w:rsidP="00E81B63">
      <w:pPr>
        <w:pStyle w:val="ListParagraph"/>
        <w:numPr>
          <w:ilvl w:val="0"/>
          <w:numId w:val="9"/>
        </w:numPr>
        <w:spacing w:before="240"/>
      </w:pPr>
      <w:r w:rsidRPr="00DC4915">
        <w:t xml:space="preserve">On the Firebase console, open the </w:t>
      </w:r>
      <w:r w:rsidRPr="00DC4915">
        <w:rPr>
          <w:i/>
        </w:rPr>
        <w:t>Database</w:t>
      </w:r>
      <w:r w:rsidRPr="00DC4915">
        <w:t xml:space="preserve"> tab.</w:t>
      </w:r>
    </w:p>
    <w:p w14:paraId="114757DB" w14:textId="77777777" w:rsidR="001D5DED" w:rsidRPr="00DC4915" w:rsidRDefault="001D5DED" w:rsidP="00E81B63">
      <w:pPr>
        <w:pStyle w:val="ListParagraph"/>
        <w:numPr>
          <w:ilvl w:val="0"/>
          <w:numId w:val="9"/>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790239F5" w14:textId="77777777" w:rsidR="001D5DED" w:rsidRPr="00DC4915" w:rsidRDefault="001D5DED" w:rsidP="00E81B63">
      <w:pPr>
        <w:pStyle w:val="ListParagraph"/>
        <w:numPr>
          <w:ilvl w:val="0"/>
          <w:numId w:val="9"/>
        </w:numPr>
        <w:spacing w:before="240"/>
      </w:pPr>
      <w:r w:rsidRPr="00DC4915">
        <w:t xml:space="preserve">In the popup (under </w:t>
      </w:r>
      <w:r w:rsidRPr="00DC4915">
        <w:rPr>
          <w:i/>
        </w:rPr>
        <w:t>Collection ID</w:t>
      </w:r>
      <w:r w:rsidRPr="00DC4915">
        <w:t xml:space="preserve">), type “warehouses” and click </w:t>
      </w:r>
      <w:r w:rsidRPr="00DC4915">
        <w:rPr>
          <w:i/>
        </w:rPr>
        <w:t>Next</w:t>
      </w:r>
      <w:r w:rsidRPr="00DC4915">
        <w:t>.</w:t>
      </w:r>
    </w:p>
    <w:p w14:paraId="65765E31" w14:textId="77777777" w:rsidR="001D5DED" w:rsidRPr="00DC4915" w:rsidRDefault="001D5DED" w:rsidP="00E81B63">
      <w:pPr>
        <w:pStyle w:val="ListParagraph"/>
        <w:numPr>
          <w:ilvl w:val="0"/>
          <w:numId w:val="9"/>
        </w:numPr>
        <w:spacing w:before="240"/>
      </w:pPr>
      <w:r w:rsidRPr="00DC4915">
        <w:t xml:space="preserve">Under </w:t>
      </w:r>
      <w:r w:rsidRPr="00DC4915">
        <w:rPr>
          <w:i/>
        </w:rPr>
        <w:t>Document ID</w:t>
      </w:r>
      <w:r w:rsidRPr="00DC4915">
        <w:t xml:space="preserve">, either press </w:t>
      </w:r>
      <w:r w:rsidRPr="00DC4915">
        <w:rPr>
          <w:i/>
        </w:rPr>
        <w:t>Auto-ID</w:t>
      </w:r>
      <w:r w:rsidRPr="00DC4915">
        <w:t xml:space="preserve"> (for a randomly assigned warehouse ID) or type a unique ID (used to reference the warehouse).</w:t>
      </w:r>
    </w:p>
    <w:p w14:paraId="0908771D" w14:textId="77777777" w:rsidR="001D5DED" w:rsidRPr="00DC4915" w:rsidRDefault="001D5DED" w:rsidP="00E81B63">
      <w:pPr>
        <w:pStyle w:val="ListParagraph"/>
        <w:numPr>
          <w:ilvl w:val="0"/>
          <w:numId w:val="9"/>
        </w:numPr>
        <w:spacing w:before="240"/>
      </w:pPr>
      <w:r w:rsidRPr="00DC4915">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Warehouse.</w:t>
      </w:r>
    </w:p>
    <w:p w14:paraId="24CE49EF" w14:textId="77777777" w:rsidR="001D5DED" w:rsidRPr="00DC4915" w:rsidRDefault="001D5DED" w:rsidP="00E81B63">
      <w:pPr>
        <w:pStyle w:val="ListParagraph"/>
        <w:numPr>
          <w:ilvl w:val="0"/>
          <w:numId w:val="9"/>
        </w:numPr>
        <w:spacing w:before="240"/>
      </w:pPr>
      <w:r w:rsidRPr="00DC4915">
        <w:t xml:space="preserve">To add more warehouses, click on the “warehouses” collection, click </w:t>
      </w:r>
      <w:r w:rsidRPr="00DC4915">
        <w:rPr>
          <w:i/>
        </w:rPr>
        <w:t>Add document</w:t>
      </w:r>
      <w:r w:rsidRPr="00DC4915">
        <w:t xml:space="preserve"> and perform steps </w:t>
      </w:r>
      <w:r w:rsidRPr="00DC4915">
        <w:rPr>
          <w:i/>
        </w:rPr>
        <w:t>4</w:t>
      </w:r>
      <w:r w:rsidRPr="00DC4915">
        <w:t xml:space="preserve"> and </w:t>
      </w:r>
      <w:r w:rsidRPr="00DC4915">
        <w:rPr>
          <w:i/>
        </w:rPr>
        <w:t>5</w:t>
      </w:r>
      <w:r w:rsidRPr="00DC4915">
        <w:t>.</w:t>
      </w:r>
    </w:p>
    <w:p w14:paraId="18F72AB8" w14:textId="77777777" w:rsidR="001D5DED" w:rsidRPr="00DC4915" w:rsidRDefault="001D5DED" w:rsidP="00E81B63">
      <w:pPr>
        <w:pStyle w:val="Heading4"/>
        <w:spacing w:before="240"/>
      </w:pPr>
      <w:bookmarkStart w:id="153" w:name="_Ref37001896"/>
      <w:r w:rsidRPr="00DC4915">
        <w:t>Adding new users</w:t>
      </w:r>
      <w:bookmarkEnd w:id="153"/>
    </w:p>
    <w:p w14:paraId="5D2EA6F7" w14:textId="77777777" w:rsidR="001D5DED" w:rsidRPr="00DC4915" w:rsidRDefault="001D5DED" w:rsidP="00E81B63">
      <w:pPr>
        <w:pStyle w:val="ListParagraph"/>
        <w:numPr>
          <w:ilvl w:val="0"/>
          <w:numId w:val="10"/>
        </w:numPr>
        <w:spacing w:before="240"/>
      </w:pPr>
      <w:r w:rsidRPr="00DC4915">
        <w:t xml:space="preserve">On the Firebase console, open the </w:t>
      </w:r>
      <w:r w:rsidRPr="00DC4915">
        <w:rPr>
          <w:i/>
        </w:rPr>
        <w:t>Authentication</w:t>
      </w:r>
      <w:r w:rsidRPr="00DC4915">
        <w:t xml:space="preserve"> tab.</w:t>
      </w:r>
    </w:p>
    <w:p w14:paraId="61C82E91" w14:textId="77777777" w:rsidR="001D5DED" w:rsidRPr="00DC4915" w:rsidRDefault="001D5DED" w:rsidP="00E81B63">
      <w:pPr>
        <w:pStyle w:val="ListParagraph"/>
        <w:numPr>
          <w:ilvl w:val="0"/>
          <w:numId w:val="10"/>
        </w:numPr>
        <w:spacing w:before="240"/>
      </w:pPr>
      <w:r w:rsidRPr="00DC4915">
        <w:t xml:space="preserve">Under the </w:t>
      </w:r>
      <w:r w:rsidRPr="00DC4915">
        <w:rPr>
          <w:i/>
        </w:rPr>
        <w:t>Users</w:t>
      </w:r>
      <w:r w:rsidRPr="00DC4915">
        <w:t xml:space="preserve"> tab, click </w:t>
      </w:r>
      <w:r w:rsidRPr="00DC4915">
        <w:rPr>
          <w:i/>
        </w:rPr>
        <w:t>Add User</w:t>
      </w:r>
      <w:r w:rsidRPr="00DC4915">
        <w:t>.</w:t>
      </w:r>
    </w:p>
    <w:p w14:paraId="57AF4C89" w14:textId="77777777" w:rsidR="001D5DED" w:rsidRPr="00DC4915" w:rsidRDefault="001D5DED" w:rsidP="00E81B63">
      <w:pPr>
        <w:pStyle w:val="ListParagraph"/>
        <w:numPr>
          <w:ilvl w:val="0"/>
          <w:numId w:val="10"/>
        </w:numPr>
        <w:spacing w:before="240"/>
      </w:pPr>
      <w:r w:rsidRPr="00DC4915">
        <w:t xml:space="preserve">Enter the respective email and password for the user, the click </w:t>
      </w:r>
      <w:r w:rsidRPr="00DC4915">
        <w:rPr>
          <w:i/>
        </w:rPr>
        <w:t>Add user</w:t>
      </w:r>
      <w:r w:rsidRPr="00DC4915">
        <w:t>.</w:t>
      </w:r>
    </w:p>
    <w:p w14:paraId="7B181821" w14:textId="77777777" w:rsidR="001D5DED" w:rsidRPr="00DC4915" w:rsidRDefault="001D5DED" w:rsidP="00E81B63">
      <w:pPr>
        <w:pStyle w:val="ListParagraph"/>
        <w:numPr>
          <w:ilvl w:val="0"/>
          <w:numId w:val="10"/>
        </w:numPr>
        <w:spacing w:before="240"/>
      </w:pPr>
      <w:r w:rsidRPr="00DC4915">
        <w:t xml:space="preserve">The user list shows the unique </w:t>
      </w:r>
      <w:r w:rsidRPr="00DC4915">
        <w:rPr>
          <w:i/>
        </w:rPr>
        <w:t>User UID</w:t>
      </w:r>
      <w:r w:rsidRPr="00DC4915">
        <w:t xml:space="preserve"> assigned to the user, click the </w:t>
      </w:r>
      <w:r w:rsidRPr="00DC4915">
        <w:rPr>
          <w:i/>
        </w:rPr>
        <w:t>Copy UID</w:t>
      </w:r>
      <w:r w:rsidRPr="00DC4915">
        <w:t xml:space="preserve"> icon.</w:t>
      </w:r>
    </w:p>
    <w:p w14:paraId="6662AD8F" w14:textId="77777777" w:rsidR="001D5DED" w:rsidRPr="00DC4915" w:rsidRDefault="001D5DED" w:rsidP="00E81B63">
      <w:pPr>
        <w:pStyle w:val="ListParagraph"/>
        <w:numPr>
          <w:ilvl w:val="0"/>
          <w:numId w:val="10"/>
        </w:numPr>
        <w:spacing w:before="240"/>
      </w:pPr>
      <w:r w:rsidRPr="00DC4915">
        <w:t xml:space="preserve">Now open the </w:t>
      </w:r>
      <w:r w:rsidRPr="00DC4915">
        <w:rPr>
          <w:i/>
        </w:rPr>
        <w:t>Database</w:t>
      </w:r>
      <w:r w:rsidRPr="00DC4915">
        <w:t xml:space="preserve"> console tab.</w:t>
      </w:r>
    </w:p>
    <w:p w14:paraId="72A945A6" w14:textId="77777777" w:rsidR="001D5DED" w:rsidRPr="00DC4915" w:rsidRDefault="001D5DED" w:rsidP="00E81B63">
      <w:pPr>
        <w:pStyle w:val="ListParagraph"/>
        <w:numPr>
          <w:ilvl w:val="0"/>
          <w:numId w:val="10"/>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62E1F76D" w14:textId="77777777" w:rsidR="001D5DED" w:rsidRPr="00DC4915" w:rsidRDefault="001D5DED" w:rsidP="00E81B63">
      <w:pPr>
        <w:pStyle w:val="ListParagraph"/>
        <w:numPr>
          <w:ilvl w:val="0"/>
          <w:numId w:val="10"/>
        </w:numPr>
        <w:spacing w:before="240"/>
      </w:pPr>
      <w:r w:rsidRPr="00DC4915">
        <w:t xml:space="preserve">In the popup (under </w:t>
      </w:r>
      <w:r w:rsidRPr="00DC4915">
        <w:rPr>
          <w:i/>
        </w:rPr>
        <w:t>Collection ID</w:t>
      </w:r>
      <w:r w:rsidRPr="00DC4915">
        <w:t xml:space="preserve">), type “users” and click </w:t>
      </w:r>
      <w:r w:rsidRPr="00DC4915">
        <w:rPr>
          <w:i/>
        </w:rPr>
        <w:t>Next</w:t>
      </w:r>
      <w:r w:rsidRPr="00DC4915">
        <w:t>.</w:t>
      </w:r>
    </w:p>
    <w:p w14:paraId="11DDEFD6" w14:textId="77777777" w:rsidR="001D5DED" w:rsidRPr="00DC4915" w:rsidRDefault="001D5DED" w:rsidP="00E81B63">
      <w:pPr>
        <w:pStyle w:val="ListParagraph"/>
        <w:numPr>
          <w:ilvl w:val="0"/>
          <w:numId w:val="10"/>
        </w:numPr>
        <w:spacing w:before="240"/>
      </w:pPr>
      <w:r w:rsidRPr="00DC4915">
        <w:t xml:space="preserve">Paste the previously copied UID under </w:t>
      </w:r>
      <w:r w:rsidRPr="00DC4915">
        <w:rPr>
          <w:i/>
        </w:rPr>
        <w:t>Document ID</w:t>
      </w:r>
      <w:r w:rsidRPr="00DC4915">
        <w:t>.</w:t>
      </w:r>
    </w:p>
    <w:p w14:paraId="0A46930D" w14:textId="77777777" w:rsidR="001D5DED" w:rsidRPr="00DC4915" w:rsidRDefault="001D5DED" w:rsidP="00E81B63">
      <w:pPr>
        <w:pStyle w:val="ListParagraph"/>
        <w:numPr>
          <w:ilvl w:val="0"/>
          <w:numId w:val="10"/>
        </w:numPr>
        <w:spacing w:before="240"/>
      </w:pPr>
      <w:r w:rsidRPr="00DC4915">
        <w:lastRenderedPageBreak/>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user.</w:t>
      </w:r>
    </w:p>
    <w:p w14:paraId="508416F0" w14:textId="77777777" w:rsidR="001D5DED" w:rsidRPr="00BE2576" w:rsidRDefault="001D5DED" w:rsidP="00E81B63">
      <w:pPr>
        <w:pStyle w:val="ListParagraph"/>
        <w:numPr>
          <w:ilvl w:val="0"/>
          <w:numId w:val="10"/>
        </w:numPr>
        <w:spacing w:before="240"/>
      </w:pPr>
      <w:r w:rsidRPr="00DC4915">
        <w:t xml:space="preserve">To add more users, click on the “users” collection, click </w:t>
      </w:r>
      <w:r w:rsidRPr="00DC4915">
        <w:rPr>
          <w:i/>
        </w:rPr>
        <w:t>Add document</w:t>
      </w:r>
      <w:r w:rsidRPr="00DC4915">
        <w:t xml:space="preserve"> and perform steps </w:t>
      </w:r>
      <w:r w:rsidRPr="00DC4915">
        <w:rPr>
          <w:i/>
        </w:rPr>
        <w:t>8</w:t>
      </w:r>
      <w:r w:rsidRPr="00DC4915">
        <w:t xml:space="preserve"> and </w:t>
      </w:r>
      <w:r w:rsidRPr="00DC4915">
        <w:rPr>
          <w:i/>
        </w:rPr>
        <w:t>9</w:t>
      </w:r>
      <w:r w:rsidRPr="00DC4915">
        <w:t>.</w:t>
      </w:r>
    </w:p>
    <w:p w14:paraId="7670DE62" w14:textId="77777777" w:rsidR="001D5DED" w:rsidRDefault="001D5DED" w:rsidP="00E81B63">
      <w:pPr>
        <w:pStyle w:val="Heading4"/>
        <w:spacing w:before="240"/>
      </w:pPr>
      <w:r>
        <w:t>Resetting user passwords</w:t>
      </w:r>
    </w:p>
    <w:p w14:paraId="631056B4" w14:textId="77777777" w:rsidR="001D5DED" w:rsidRDefault="001D5DED" w:rsidP="00E81B63">
      <w:pPr>
        <w:pStyle w:val="ListParagraph"/>
        <w:numPr>
          <w:ilvl w:val="0"/>
          <w:numId w:val="26"/>
        </w:numPr>
        <w:spacing w:before="240"/>
      </w:pPr>
      <w:r w:rsidRPr="00A616B7">
        <w:t xml:space="preserve">On the Firebase console, open the </w:t>
      </w:r>
      <w:r w:rsidRPr="00A616B7">
        <w:rPr>
          <w:i/>
        </w:rPr>
        <w:t>Authentication</w:t>
      </w:r>
      <w:r w:rsidRPr="00A616B7">
        <w:t xml:space="preserve"> tab.</w:t>
      </w:r>
    </w:p>
    <w:p w14:paraId="04DB1009" w14:textId="77777777" w:rsidR="001D5DED" w:rsidRPr="00200050" w:rsidRDefault="001D5DED" w:rsidP="00E81B63">
      <w:pPr>
        <w:pStyle w:val="ListParagraph"/>
        <w:numPr>
          <w:ilvl w:val="0"/>
          <w:numId w:val="26"/>
        </w:numPr>
        <w:spacing w:before="240"/>
      </w:pPr>
      <w:r>
        <w:t xml:space="preserve">Under the </w:t>
      </w:r>
      <w:r>
        <w:rPr>
          <w:i/>
          <w:iCs/>
        </w:rPr>
        <w:t>Users</w:t>
      </w:r>
      <w:r>
        <w:t xml:space="preserve"> tab, navigate to the desired user.</w:t>
      </w:r>
    </w:p>
    <w:p w14:paraId="6302D82C" w14:textId="29A28F8C" w:rsidR="001D5DED" w:rsidRPr="003209D7" w:rsidRDefault="001D5DED" w:rsidP="00E81B63">
      <w:pPr>
        <w:pStyle w:val="ListParagraph"/>
        <w:numPr>
          <w:ilvl w:val="0"/>
          <w:numId w:val="26"/>
        </w:numPr>
        <w:spacing w:before="240"/>
      </w:pPr>
      <w:r>
        <w:t xml:space="preserve">On the right of the row, click the three vertical dots icon, click </w:t>
      </w:r>
      <w:r>
        <w:rPr>
          <w:i/>
          <w:iCs/>
        </w:rPr>
        <w:t>Reset password</w:t>
      </w:r>
      <w:r>
        <w:t xml:space="preserve"> and press </w:t>
      </w:r>
      <w:r>
        <w:rPr>
          <w:i/>
          <w:iCs/>
        </w:rPr>
        <w:t>Send</w:t>
      </w:r>
      <w:r>
        <w:t xml:space="preserve"> to send </w:t>
      </w:r>
      <w:r w:rsidR="00BF1209">
        <w:t xml:space="preserve">their e-mail address </w:t>
      </w:r>
      <w:r>
        <w:t xml:space="preserve">a </w:t>
      </w:r>
      <w:r w:rsidR="00BF1209">
        <w:t>link to reset their</w:t>
      </w:r>
      <w:r>
        <w:t xml:space="preserve"> password.</w:t>
      </w:r>
    </w:p>
    <w:p w14:paraId="7F2C04F2" w14:textId="77777777" w:rsidR="001D5DED" w:rsidRPr="009A364E" w:rsidRDefault="001D5DED" w:rsidP="00E81B63">
      <w:pPr>
        <w:pStyle w:val="Heading4"/>
        <w:spacing w:before="240"/>
      </w:pPr>
      <w:r>
        <w:t>Removing or disabling users</w:t>
      </w:r>
    </w:p>
    <w:p w14:paraId="56C6A682" w14:textId="1687C546" w:rsidR="001D5DED" w:rsidRDefault="001D5DED" w:rsidP="00E81B63">
      <w:pPr>
        <w:spacing w:before="240"/>
      </w:pPr>
      <w:r>
        <w:t xml:space="preserve">When </w:t>
      </w:r>
      <w:r w:rsidR="006D7282">
        <w:t>removing</w:t>
      </w:r>
      <w:r>
        <w:t xml:space="preserve"> </w:t>
      </w:r>
      <w:r w:rsidR="00813EA6">
        <w:t>a user</w:t>
      </w:r>
      <w:r w:rsidR="003A2C15">
        <w:t xml:space="preserve"> account</w:t>
      </w:r>
      <w:r w:rsidR="006D680A">
        <w:t xml:space="preserve">, </w:t>
      </w:r>
      <w:r w:rsidR="003A2C15">
        <w:t>it is recommended that the</w:t>
      </w:r>
      <w:r>
        <w:t xml:space="preserve"> </w:t>
      </w:r>
      <w:r w:rsidR="008C2128">
        <w:t>documen</w:t>
      </w:r>
      <w:r w:rsidR="00A6497F">
        <w:t xml:space="preserve">t </w:t>
      </w:r>
      <w:r w:rsidR="0044088D">
        <w:t xml:space="preserve">in the database </w:t>
      </w:r>
      <w:r w:rsidR="00A6497F">
        <w:t xml:space="preserve">belonging to the user </w:t>
      </w:r>
      <w:r w:rsidR="005F53B8">
        <w:t>is</w:t>
      </w:r>
      <w:r w:rsidR="000F5B0F">
        <w:t xml:space="preserve"> </w:t>
      </w:r>
      <w:r w:rsidR="00640DD9">
        <w:t>not removed,</w:t>
      </w:r>
      <w:r>
        <w:t xml:space="preserve"> </w:t>
      </w:r>
      <w:r w:rsidR="00640DD9">
        <w:t>t</w:t>
      </w:r>
      <w:r>
        <w:t xml:space="preserve">his allows </w:t>
      </w:r>
      <w:r w:rsidR="00307787">
        <w:t>l</w:t>
      </w:r>
      <w:r>
        <w:t xml:space="preserve">ast </w:t>
      </w:r>
      <w:r w:rsidR="00307787">
        <w:t>m</w:t>
      </w:r>
      <w:r>
        <w:t>odified information for the user to be retained.</w:t>
      </w:r>
    </w:p>
    <w:p w14:paraId="1DEEA6F7" w14:textId="77777777" w:rsidR="001D5DED" w:rsidRDefault="001D5DED" w:rsidP="00E81B63">
      <w:pPr>
        <w:pStyle w:val="ListParagraph"/>
        <w:numPr>
          <w:ilvl w:val="0"/>
          <w:numId w:val="12"/>
        </w:numPr>
        <w:spacing w:before="240"/>
      </w:pPr>
      <w:r>
        <w:t xml:space="preserve">Open the </w:t>
      </w:r>
      <w:r>
        <w:rPr>
          <w:i/>
          <w:iCs/>
        </w:rPr>
        <w:t>Authentication</w:t>
      </w:r>
      <w:r>
        <w:t xml:space="preserve"> console tab.</w:t>
      </w:r>
    </w:p>
    <w:p w14:paraId="67880E1F" w14:textId="77777777" w:rsidR="001D5DED" w:rsidRPr="00FF5581" w:rsidRDefault="001D5DED" w:rsidP="00E81B63">
      <w:pPr>
        <w:pStyle w:val="ListParagraph"/>
        <w:numPr>
          <w:ilvl w:val="0"/>
          <w:numId w:val="12"/>
        </w:numPr>
        <w:spacing w:before="240"/>
      </w:pPr>
      <w:r>
        <w:t xml:space="preserve">In the </w:t>
      </w:r>
      <w:r>
        <w:rPr>
          <w:i/>
          <w:iCs/>
        </w:rPr>
        <w:t>Users</w:t>
      </w:r>
      <w:r>
        <w:t xml:space="preserve"> tab, navigate to the desired user.</w:t>
      </w:r>
    </w:p>
    <w:p w14:paraId="6992A489" w14:textId="77777777" w:rsidR="001D5DED" w:rsidRPr="004B7E9B" w:rsidRDefault="001D5DED" w:rsidP="00E81B63">
      <w:pPr>
        <w:pStyle w:val="ListParagraph"/>
        <w:numPr>
          <w:ilvl w:val="0"/>
          <w:numId w:val="12"/>
        </w:numPr>
        <w:spacing w:before="240"/>
      </w:pPr>
      <w:r>
        <w:t xml:space="preserve">On the right of the row, click the three vertical dots icon, click </w:t>
      </w:r>
      <w:r>
        <w:rPr>
          <w:i/>
          <w:iCs/>
        </w:rPr>
        <w:t>Disable account</w:t>
      </w:r>
      <w:r>
        <w:t xml:space="preserve"> and press </w:t>
      </w:r>
      <w:r>
        <w:rPr>
          <w:i/>
          <w:iCs/>
        </w:rPr>
        <w:t>Disable</w:t>
      </w:r>
      <w:r>
        <w:t xml:space="preserve"> to disable the account, or click </w:t>
      </w:r>
      <w:r>
        <w:rPr>
          <w:i/>
          <w:iCs/>
        </w:rPr>
        <w:t>Delete account</w:t>
      </w:r>
      <w:r>
        <w:t xml:space="preserve"> and press </w:t>
      </w:r>
      <w:r>
        <w:rPr>
          <w:i/>
          <w:iCs/>
        </w:rPr>
        <w:t>Delete</w:t>
      </w:r>
      <w:r>
        <w:t xml:space="preserve"> to delete the account.</w:t>
      </w:r>
    </w:p>
    <w:p w14:paraId="39BEFD7A" w14:textId="77777777" w:rsidR="001D5DED" w:rsidRPr="00DC4915" w:rsidRDefault="001D5DED" w:rsidP="00E81B63">
      <w:pPr>
        <w:pStyle w:val="Heading4"/>
        <w:spacing w:before="240"/>
      </w:pPr>
      <w:r w:rsidRPr="00DC4915">
        <w:t xml:space="preserve">Granting </w:t>
      </w:r>
      <w:r>
        <w:t>and revoking</w:t>
      </w:r>
      <w:r w:rsidRPr="00DC4915">
        <w:t xml:space="preserve"> in-app administrator powers to users</w:t>
      </w:r>
    </w:p>
    <w:p w14:paraId="6F0F05C3" w14:textId="285EFFF5" w:rsidR="001D5DED" w:rsidRPr="00DC4915" w:rsidRDefault="001D5DED" w:rsidP="00E81B63">
      <w:pPr>
        <w:pStyle w:val="ListParagraph"/>
        <w:numPr>
          <w:ilvl w:val="0"/>
          <w:numId w:val="25"/>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r w:rsidRPr="00DC4915">
        <w:t>.</w:t>
      </w:r>
    </w:p>
    <w:p w14:paraId="2E5CFEE1" w14:textId="77777777" w:rsidR="001D5DED" w:rsidRPr="00DC4915" w:rsidRDefault="001D5DED" w:rsidP="00E81B63">
      <w:pPr>
        <w:pStyle w:val="ListParagraph"/>
        <w:numPr>
          <w:ilvl w:val="0"/>
          <w:numId w:val="25"/>
        </w:numPr>
        <w:spacing w:before="240"/>
      </w:pPr>
      <w:r w:rsidRPr="00DC4915">
        <w:t xml:space="preserve">On the Firebase console, open the </w:t>
      </w:r>
      <w:r w:rsidRPr="00DC4915">
        <w:rPr>
          <w:i/>
        </w:rPr>
        <w:t>Database</w:t>
      </w:r>
      <w:r w:rsidRPr="00DC4915">
        <w:t xml:space="preserve"> tab.</w:t>
      </w:r>
    </w:p>
    <w:p w14:paraId="40AACD16" w14:textId="77777777" w:rsidR="001D5DED" w:rsidRPr="00DC4915" w:rsidRDefault="001D5DED" w:rsidP="00E81B63">
      <w:pPr>
        <w:pStyle w:val="ListParagraph"/>
        <w:numPr>
          <w:ilvl w:val="0"/>
          <w:numId w:val="25"/>
        </w:numPr>
        <w:spacing w:before="240"/>
      </w:pPr>
      <w:r w:rsidRPr="00DC4915">
        <w:t xml:space="preserve">Under the </w:t>
      </w:r>
      <w:r w:rsidRPr="00DC4915">
        <w:rPr>
          <w:i/>
        </w:rPr>
        <w:t>Data</w:t>
      </w:r>
      <w:r w:rsidRPr="00DC4915">
        <w:t xml:space="preserve"> tab, click on the “users” collection</w:t>
      </w:r>
      <w:r>
        <w:t xml:space="preserve"> and select</w:t>
      </w:r>
      <w:r w:rsidRPr="00DC4915">
        <w:t xml:space="preserve"> the user document corresponding to the desired UID.</w:t>
      </w:r>
    </w:p>
    <w:p w14:paraId="738AAC8A" w14:textId="77777777" w:rsidR="001D5DED" w:rsidRPr="00DC4915" w:rsidRDefault="001D5DED" w:rsidP="00E81B63">
      <w:pPr>
        <w:pStyle w:val="ListParagraph"/>
        <w:numPr>
          <w:ilvl w:val="0"/>
          <w:numId w:val="25"/>
        </w:numPr>
        <w:spacing w:before="240"/>
      </w:pPr>
      <w:r w:rsidRPr="00DC4915">
        <w:t>If there is no “</w:t>
      </w:r>
      <w:proofErr w:type="spellStart"/>
      <w:r w:rsidRPr="00DC4915">
        <w:t>isAdmin</w:t>
      </w:r>
      <w:proofErr w:type="spellEnd"/>
      <w:r w:rsidRPr="00DC4915">
        <w:t xml:space="preserve">” field, click </w:t>
      </w:r>
      <w:r w:rsidRPr="00DC4915">
        <w:rPr>
          <w:i/>
        </w:rPr>
        <w:t>Add field</w:t>
      </w:r>
      <w:r w:rsidRPr="00DC4915">
        <w:t xml:space="preserve">, under </w:t>
      </w:r>
      <w:r w:rsidRPr="00DC4915">
        <w:rPr>
          <w:i/>
        </w:rPr>
        <w:t>Field</w:t>
      </w:r>
      <w:r w:rsidRPr="00DC4915">
        <w:t xml:space="preserve"> type “</w:t>
      </w:r>
      <w:proofErr w:type="spellStart"/>
      <w:r w:rsidRPr="00DC4915">
        <w:t>isAdmin</w:t>
      </w:r>
      <w:proofErr w:type="spellEnd"/>
      <w:r w:rsidRPr="00DC4915">
        <w:t xml:space="preserve">”, change the </w:t>
      </w:r>
      <w:r w:rsidRPr="00DC4915">
        <w:rPr>
          <w:i/>
        </w:rPr>
        <w:t>Type</w:t>
      </w:r>
      <w:r w:rsidRPr="00DC4915">
        <w:t xml:space="preserve"> to “boolean”, set </w:t>
      </w:r>
      <w:r w:rsidRPr="00DC4915">
        <w:rPr>
          <w:i/>
        </w:rPr>
        <w:t>Value</w:t>
      </w:r>
      <w:r w:rsidRPr="00DC4915">
        <w:t xml:space="preserve"> to “true” </w:t>
      </w:r>
      <w:r>
        <w:t>if administrator access is being granted or “false” if not.</w:t>
      </w:r>
      <w:r w:rsidRPr="00A616B7">
        <w:t xml:space="preserve"> </w:t>
      </w:r>
      <w:r>
        <w:t>C</w:t>
      </w:r>
      <w:r w:rsidRPr="00A616B7">
        <w:t>lick</w:t>
      </w:r>
      <w:r w:rsidRPr="00DC4915">
        <w:t xml:space="preserve"> </w:t>
      </w:r>
      <w:r w:rsidRPr="00DC4915">
        <w:rPr>
          <w:i/>
        </w:rPr>
        <w:t>Add</w:t>
      </w:r>
      <w:r>
        <w:rPr>
          <w:iCs/>
        </w:rPr>
        <w:t xml:space="preserve"> to confirm the change</w:t>
      </w:r>
      <w:r w:rsidRPr="00DC4915">
        <w:t>.</w:t>
      </w:r>
    </w:p>
    <w:p w14:paraId="2A0A2B63" w14:textId="77777777" w:rsidR="001D5DED" w:rsidRPr="00DC4915" w:rsidRDefault="001D5DED" w:rsidP="00E81B63">
      <w:pPr>
        <w:pStyle w:val="ListParagraph"/>
        <w:numPr>
          <w:ilvl w:val="0"/>
          <w:numId w:val="25"/>
        </w:numPr>
        <w:spacing w:before="240"/>
      </w:pPr>
      <w:r w:rsidRPr="00DC4915">
        <w:t>If there is an “</w:t>
      </w:r>
      <w:proofErr w:type="spellStart"/>
      <w:r w:rsidRPr="00DC4915">
        <w:t>isAdmin</w:t>
      </w:r>
      <w:proofErr w:type="spellEnd"/>
      <w:r w:rsidRPr="00DC4915">
        <w:t xml:space="preserve">” field, click it, change </w:t>
      </w:r>
      <w:r w:rsidRPr="00DC4915">
        <w:rPr>
          <w:i/>
        </w:rPr>
        <w:t>Value</w:t>
      </w:r>
      <w:r w:rsidRPr="00DC4915">
        <w:t xml:space="preserve"> to “true” </w:t>
      </w:r>
      <w:r>
        <w:t>if administrator access is being granted</w:t>
      </w:r>
      <w:r w:rsidRPr="00A616B7">
        <w:t xml:space="preserve"> </w:t>
      </w:r>
      <w:r>
        <w:t>or “false” if not.</w:t>
      </w:r>
      <w:r w:rsidRPr="00A616B7">
        <w:t xml:space="preserve"> </w:t>
      </w:r>
      <w:r>
        <w:t>C</w:t>
      </w:r>
      <w:r w:rsidRPr="00A616B7">
        <w:t>lick</w:t>
      </w:r>
      <w:r w:rsidRPr="00DC4915">
        <w:t xml:space="preserve"> </w:t>
      </w:r>
      <w:r w:rsidRPr="00DC4915">
        <w:rPr>
          <w:i/>
        </w:rPr>
        <w:t>Update</w:t>
      </w:r>
      <w:r>
        <w:rPr>
          <w:iCs/>
        </w:rPr>
        <w:t xml:space="preserve"> to save the change</w:t>
      </w:r>
      <w:r w:rsidRPr="00DC4915">
        <w:t>.</w:t>
      </w:r>
    </w:p>
    <w:p w14:paraId="632F352D" w14:textId="77777777" w:rsidR="001D5DED" w:rsidRPr="00DC4915" w:rsidRDefault="001D5DED" w:rsidP="00E81B63">
      <w:pPr>
        <w:pStyle w:val="Heading4"/>
        <w:spacing w:before="240"/>
      </w:pPr>
      <w:r>
        <w:t>Granting</w:t>
      </w:r>
      <w:r w:rsidRPr="00DC4915">
        <w:t xml:space="preserve"> user access to warehouses</w:t>
      </w:r>
    </w:p>
    <w:p w14:paraId="2517F2BD" w14:textId="6C708243" w:rsidR="001D5DED" w:rsidRPr="00DC4915" w:rsidRDefault="001D5DED" w:rsidP="00E81B63">
      <w:pPr>
        <w:pStyle w:val="ListParagraph"/>
        <w:numPr>
          <w:ilvl w:val="0"/>
          <w:numId w:val="13"/>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r w:rsidRPr="00DC4915">
        <w:t>.</w:t>
      </w:r>
    </w:p>
    <w:p w14:paraId="22C80C03" w14:textId="77777777" w:rsidR="001D5DED" w:rsidRPr="00DC4915" w:rsidRDefault="001D5DED" w:rsidP="00E81B63">
      <w:pPr>
        <w:pStyle w:val="ListParagraph"/>
        <w:numPr>
          <w:ilvl w:val="0"/>
          <w:numId w:val="13"/>
        </w:numPr>
        <w:spacing w:before="240"/>
      </w:pPr>
      <w:r w:rsidRPr="00DC4915">
        <w:t xml:space="preserve">On the Firebase console, open the </w:t>
      </w:r>
      <w:r w:rsidRPr="00DC4915">
        <w:rPr>
          <w:i/>
        </w:rPr>
        <w:t>Database</w:t>
      </w:r>
      <w:r w:rsidRPr="00DC4915">
        <w:t xml:space="preserve"> tab.</w:t>
      </w:r>
    </w:p>
    <w:p w14:paraId="6F819046" w14:textId="77777777" w:rsidR="001D5DED" w:rsidRPr="00DC4915" w:rsidRDefault="001D5DED" w:rsidP="00E81B63">
      <w:pPr>
        <w:pStyle w:val="ListParagraph"/>
        <w:numPr>
          <w:ilvl w:val="0"/>
          <w:numId w:val="13"/>
        </w:numPr>
        <w:spacing w:before="240"/>
      </w:pPr>
      <w:r w:rsidRPr="00DC4915">
        <w:t>Click the “warehouses” collection and take note of (or copy) the IDs of the warehouses to grant the user access to.</w:t>
      </w:r>
    </w:p>
    <w:p w14:paraId="5888CEAE" w14:textId="77777777" w:rsidR="001D5DED" w:rsidRPr="00DC4915" w:rsidRDefault="001D5DED" w:rsidP="00E81B63">
      <w:pPr>
        <w:pStyle w:val="ListParagraph"/>
        <w:numPr>
          <w:ilvl w:val="0"/>
          <w:numId w:val="13"/>
        </w:numPr>
        <w:spacing w:before="240"/>
      </w:pPr>
      <w:r>
        <w:t xml:space="preserve">Under the </w:t>
      </w:r>
      <w:r>
        <w:rPr>
          <w:i/>
          <w:iCs/>
        </w:rPr>
        <w:t>Data</w:t>
      </w:r>
      <w:r>
        <w:t xml:space="preserve"> tab, c</w:t>
      </w:r>
      <w:r w:rsidRPr="002F453B">
        <w:t>lick</w:t>
      </w:r>
      <w:r w:rsidRPr="00DC4915">
        <w:t xml:space="preserve"> </w:t>
      </w:r>
      <w:r>
        <w:t xml:space="preserve">on </w:t>
      </w:r>
      <w:r w:rsidRPr="00DC4915">
        <w:t>the “users” collection and select the user document corresponding to the desired UID.</w:t>
      </w:r>
    </w:p>
    <w:p w14:paraId="136DCFCA" w14:textId="77777777" w:rsidR="001D5DED" w:rsidRPr="00DC4915" w:rsidRDefault="001D5DED" w:rsidP="00E81B63">
      <w:pPr>
        <w:pStyle w:val="ListParagraph"/>
        <w:numPr>
          <w:ilvl w:val="0"/>
          <w:numId w:val="13"/>
        </w:numPr>
        <w:spacing w:before="240"/>
      </w:pPr>
      <w:r w:rsidRPr="00DC4915">
        <w:t>If there is no “</w:t>
      </w:r>
      <w:proofErr w:type="spellStart"/>
      <w:r w:rsidRPr="00DC4915">
        <w:t>accessibleWarehouseIDs</w:t>
      </w:r>
      <w:proofErr w:type="spellEnd"/>
      <w:r w:rsidRPr="00DC4915">
        <w:t xml:space="preserve">” field, click </w:t>
      </w:r>
      <w:r w:rsidRPr="00DC4915">
        <w:rPr>
          <w:i/>
        </w:rPr>
        <w:t>Add field</w:t>
      </w:r>
      <w:r w:rsidRPr="00DC4915">
        <w:t xml:space="preserve">, under </w:t>
      </w:r>
      <w:r w:rsidRPr="00DC4915">
        <w:rPr>
          <w:i/>
        </w:rPr>
        <w:t>Field</w:t>
      </w:r>
      <w:r w:rsidRPr="00DC4915">
        <w:t xml:space="preserve"> type “</w:t>
      </w:r>
      <w:proofErr w:type="spellStart"/>
      <w:r w:rsidRPr="00DC4915">
        <w:t>accessibleWarehouseIDs</w:t>
      </w:r>
      <w:proofErr w:type="spellEnd"/>
      <w:r w:rsidRPr="00DC4915">
        <w:t xml:space="preserve">”, change </w:t>
      </w:r>
      <w:r w:rsidRPr="00DC4915">
        <w:rPr>
          <w:i/>
        </w:rPr>
        <w:t>Type</w:t>
      </w:r>
      <w:r w:rsidRPr="00DC4915">
        <w:t xml:space="preserve"> to “array”, for each warehouse being added, enter its ID under </w:t>
      </w:r>
      <w:r w:rsidRPr="00DC4915">
        <w:rPr>
          <w:i/>
        </w:rPr>
        <w:t>Value</w:t>
      </w:r>
      <w:r w:rsidRPr="00DC4915">
        <w:t xml:space="preserve"> and click </w:t>
      </w:r>
      <w:r w:rsidRPr="00DC4915">
        <w:rPr>
          <w:i/>
        </w:rPr>
        <w:t>ADD FIELD</w:t>
      </w:r>
      <w:r w:rsidRPr="00DC4915">
        <w:t xml:space="preserve"> underneath for the next one (ensuring the default </w:t>
      </w:r>
      <w:r w:rsidRPr="00DC4915">
        <w:rPr>
          <w:i/>
        </w:rPr>
        <w:t>Type</w:t>
      </w:r>
      <w:r w:rsidRPr="00DC4915">
        <w:t xml:space="preserve"> “string” is set for each entry), finally click </w:t>
      </w:r>
      <w:r w:rsidRPr="00DC4915">
        <w:rPr>
          <w:i/>
        </w:rPr>
        <w:t>Add</w:t>
      </w:r>
      <w:r w:rsidRPr="00DC4915">
        <w:t>.</w:t>
      </w:r>
    </w:p>
    <w:p w14:paraId="76C94568" w14:textId="77777777" w:rsidR="001D5DED" w:rsidRPr="001618D6" w:rsidRDefault="001D5DED" w:rsidP="00E81B63">
      <w:pPr>
        <w:pStyle w:val="ListParagraph"/>
        <w:numPr>
          <w:ilvl w:val="0"/>
          <w:numId w:val="13"/>
        </w:numPr>
        <w:spacing w:before="240"/>
      </w:pPr>
      <w:r w:rsidRPr="00DC4915">
        <w:lastRenderedPageBreak/>
        <w:t>If there is an “</w:t>
      </w:r>
      <w:proofErr w:type="spellStart"/>
      <w:r w:rsidRPr="00DC4915">
        <w:t>accessibleWarehouseIDs</w:t>
      </w:r>
      <w:proofErr w:type="spellEnd"/>
      <w:r w:rsidRPr="00DC4915">
        <w:t xml:space="preserve">” field, on the right of it, for each warehouse being added, click the </w:t>
      </w:r>
      <w:r w:rsidRPr="00DC4915">
        <w:rPr>
          <w:i/>
        </w:rPr>
        <w:t>Add field</w:t>
      </w:r>
      <w:r w:rsidRPr="00DC4915">
        <w:t xml:space="preserve"> (‘</w:t>
      </w:r>
      <w:r w:rsidRPr="00DC4915">
        <w:rPr>
          <w:i/>
        </w:rPr>
        <w:t>+</w:t>
      </w:r>
      <w:r w:rsidRPr="00DC4915">
        <w:t xml:space="preserve">’) button and set the </w:t>
      </w:r>
      <w:r w:rsidRPr="00DC4915">
        <w:rPr>
          <w:i/>
        </w:rPr>
        <w:t>Value</w:t>
      </w:r>
      <w:r w:rsidRPr="00DC4915">
        <w:t xml:space="preserve"> to the ID (ensuring the default </w:t>
      </w:r>
      <w:r w:rsidRPr="00DC4915">
        <w:rPr>
          <w:i/>
        </w:rPr>
        <w:t>Type</w:t>
      </w:r>
      <w:r w:rsidRPr="00DC4915">
        <w:t xml:space="preserve"> “string” is set for each entry) and press </w:t>
      </w:r>
      <w:r w:rsidRPr="00DC4915">
        <w:rPr>
          <w:i/>
        </w:rPr>
        <w:t>Add</w:t>
      </w:r>
      <w:r w:rsidRPr="00DC4915">
        <w:t>.</w:t>
      </w:r>
    </w:p>
    <w:p w14:paraId="22789C7F" w14:textId="26AC8A25" w:rsidR="001D5DED" w:rsidRDefault="001D5DED" w:rsidP="00E81B63">
      <w:pPr>
        <w:pStyle w:val="Heading4"/>
        <w:spacing w:before="240"/>
      </w:pPr>
      <w:r>
        <w:t>Revoking user access to warehouse</w:t>
      </w:r>
      <w:r w:rsidR="00B14BFE">
        <w:t>S</w:t>
      </w:r>
    </w:p>
    <w:p w14:paraId="08187567" w14:textId="334226DF" w:rsidR="001D5DED" w:rsidRPr="005C4DBE" w:rsidRDefault="001D5DED" w:rsidP="00E81B63">
      <w:pPr>
        <w:pStyle w:val="ListParagraph"/>
        <w:numPr>
          <w:ilvl w:val="0"/>
          <w:numId w:val="23"/>
        </w:numPr>
        <w:spacing w:before="240"/>
      </w:pPr>
      <w:r w:rsidRPr="00DC4915">
        <w:t>I</w:t>
      </w:r>
      <w:r>
        <w:t xml:space="preserve">f the UID of the user is not known, follow steps </w:t>
      </w:r>
      <w:r>
        <w:rPr>
          <w:i/>
          <w:iCs/>
        </w:rPr>
        <w:t>1</w:t>
      </w:r>
      <w:r>
        <w:t xml:space="preserve"> and </w:t>
      </w:r>
      <w:r>
        <w:rPr>
          <w:i/>
          <w:iCs/>
        </w:rPr>
        <w:t>4</w:t>
      </w:r>
      <w:r>
        <w:t xml:space="preserve"> of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bookmarkStart w:id="154" w:name="_Ref36983638"/>
      <w:r>
        <w:t>.</w:t>
      </w:r>
    </w:p>
    <w:p w14:paraId="2D5CABEA" w14:textId="77777777" w:rsidR="001D5DED" w:rsidRPr="0020530A" w:rsidRDefault="001D5DED" w:rsidP="00E81B63">
      <w:pPr>
        <w:pStyle w:val="ListParagraph"/>
        <w:numPr>
          <w:ilvl w:val="0"/>
          <w:numId w:val="23"/>
        </w:numPr>
        <w:spacing w:before="240"/>
      </w:pPr>
      <w:r>
        <w:t xml:space="preserve">On the Firebase console, open the </w:t>
      </w:r>
      <w:r>
        <w:rPr>
          <w:i/>
          <w:iCs/>
        </w:rPr>
        <w:t>Database</w:t>
      </w:r>
      <w:r>
        <w:t xml:space="preserve"> tab.</w:t>
      </w:r>
    </w:p>
    <w:p w14:paraId="573BEC06" w14:textId="77777777" w:rsidR="001D5DED" w:rsidRPr="00A616B7" w:rsidRDefault="001D5DED" w:rsidP="00E81B63">
      <w:pPr>
        <w:pStyle w:val="ListParagraph"/>
        <w:numPr>
          <w:ilvl w:val="0"/>
          <w:numId w:val="23"/>
        </w:numPr>
        <w:spacing w:before="240"/>
      </w:pPr>
      <w:r>
        <w:t xml:space="preserve">Under the </w:t>
      </w:r>
      <w:r>
        <w:rPr>
          <w:i/>
          <w:iCs/>
        </w:rPr>
        <w:t>Data</w:t>
      </w:r>
      <w:r>
        <w:t xml:space="preserve"> tab, c</w:t>
      </w:r>
      <w:r w:rsidRPr="002F453B">
        <w:t>lick</w:t>
      </w:r>
      <w:r w:rsidRPr="00A616B7">
        <w:t xml:space="preserve"> </w:t>
      </w:r>
      <w:r>
        <w:t xml:space="preserve">on </w:t>
      </w:r>
      <w:r w:rsidRPr="00A616B7">
        <w:t>the “users” collection and select the user document corresponding to the desired UID.</w:t>
      </w:r>
    </w:p>
    <w:p w14:paraId="1413E2F5" w14:textId="0F8EFC2C" w:rsidR="001D5DED" w:rsidRDefault="001D5DED" w:rsidP="00E81B63">
      <w:pPr>
        <w:pStyle w:val="ListParagraph"/>
        <w:numPr>
          <w:ilvl w:val="0"/>
          <w:numId w:val="23"/>
        </w:numPr>
        <w:spacing w:before="240"/>
      </w:pPr>
      <w:r>
        <w:t>Under the “</w:t>
      </w:r>
      <w:proofErr w:type="spellStart"/>
      <w:r>
        <w:t>accessibleWarehouseIDs</w:t>
      </w:r>
      <w:proofErr w:type="spellEnd"/>
      <w:r>
        <w:t xml:space="preserve">” drop-down field, delete the warehouse IDs corresponding to the warehouses having their access revoked by pressing the bin icon and confirming by pressing </w:t>
      </w:r>
      <w:r>
        <w:rPr>
          <w:i/>
          <w:iCs/>
        </w:rPr>
        <w:t>Delete</w:t>
      </w:r>
      <w:r>
        <w:t>.</w:t>
      </w:r>
      <w:r w:rsidR="002363FE" w:rsidRPr="00A616B7">
        <w:br w:type="page"/>
      </w:r>
    </w:p>
    <w:p w14:paraId="4D06F8D4" w14:textId="4E75B0FE" w:rsidR="001D5DED" w:rsidRPr="00DC4915" w:rsidRDefault="001D5DED" w:rsidP="00E81B63">
      <w:pPr>
        <w:spacing w:before="240"/>
        <w:sectPr w:rsidR="001D5DED" w:rsidRPr="00DC4915" w:rsidSect="00A24327">
          <w:type w:val="continuous"/>
          <w:pgSz w:w="12240" w:h="15840"/>
          <w:pgMar w:top="1440" w:right="1440" w:bottom="1440" w:left="1440" w:header="720" w:footer="720" w:gutter="0"/>
          <w:cols w:space="720"/>
          <w:docGrid w:linePitch="360"/>
        </w:sectPr>
      </w:pPr>
    </w:p>
    <w:p w14:paraId="7E090AAC" w14:textId="1C9B3A21" w:rsidR="00403606" w:rsidRPr="00DC4915" w:rsidRDefault="00403606" w:rsidP="00E81B63">
      <w:pPr>
        <w:pStyle w:val="Heading1"/>
        <w:spacing w:before="240"/>
      </w:pPr>
      <w:bookmarkStart w:id="155" w:name="_Ref37246350"/>
      <w:bookmarkStart w:id="156" w:name="_Toc37590680"/>
      <w:r w:rsidRPr="00DC4915">
        <w:lastRenderedPageBreak/>
        <w:t>Developer Guide</w:t>
      </w:r>
      <w:bookmarkEnd w:id="154"/>
      <w:bookmarkEnd w:id="155"/>
      <w:bookmarkEnd w:id="156"/>
    </w:p>
    <w:p w14:paraId="302DC315" w14:textId="1209BD17" w:rsidR="00EE5B0C" w:rsidRPr="00DC4915" w:rsidRDefault="00EE5B0C" w:rsidP="00E81B63">
      <w:pPr>
        <w:pStyle w:val="Heading2"/>
        <w:spacing w:before="240"/>
      </w:pPr>
      <w:bookmarkStart w:id="157" w:name="_Toc37590681"/>
      <w:r w:rsidRPr="00DC4915">
        <w:t>Introduction</w:t>
      </w:r>
      <w:bookmarkEnd w:id="157"/>
    </w:p>
    <w:p w14:paraId="6622842B" w14:textId="1F3E143A" w:rsidR="00C17D61" w:rsidRPr="00C17D61" w:rsidRDefault="00C17D61" w:rsidP="00E81B63">
      <w:pPr>
        <w:pStyle w:val="Subtitle"/>
        <w:spacing w:before="240"/>
      </w:pPr>
      <w:r>
        <w:t xml:space="preserve">This section assumes prior knowledge of </w:t>
      </w:r>
      <w:r w:rsidR="004D59EC">
        <w:t>the user and administration guides (</w:t>
      </w:r>
      <w:r>
        <w:t xml:space="preserve">sections </w:t>
      </w:r>
      <w:r w:rsidR="00915796" w:rsidRPr="00A1331A">
        <w:rPr>
          <w:rStyle w:val="IntenseReference"/>
        </w:rPr>
        <w:fldChar w:fldCharType="begin" w:fldLock="1"/>
      </w:r>
      <w:r w:rsidR="00915796" w:rsidRPr="00A1331A">
        <w:rPr>
          <w:rStyle w:val="IntenseReference"/>
        </w:rPr>
        <w:instrText xml:space="preserve"> REF _Ref37074645 \w \h </w:instrText>
      </w:r>
      <w:r w:rsidR="00915796" w:rsidRPr="00A1331A">
        <w:rPr>
          <w:rStyle w:val="IntenseReference"/>
        </w:rPr>
      </w:r>
      <w:r w:rsidR="00915796" w:rsidRPr="00A1331A">
        <w:rPr>
          <w:rStyle w:val="IntenseReference"/>
        </w:rPr>
        <w:fldChar w:fldCharType="separate"/>
      </w:r>
      <w:r w:rsidR="000A7C44" w:rsidRPr="00A1331A">
        <w:rPr>
          <w:rStyle w:val="IntenseReference"/>
        </w:rPr>
        <w:t>D</w:t>
      </w:r>
      <w:r w:rsidR="00915796" w:rsidRPr="00A1331A">
        <w:rPr>
          <w:rStyle w:val="IntenseReference"/>
        </w:rPr>
        <w:fldChar w:fldCharType="end"/>
      </w:r>
      <w:r w:rsidR="00915796" w:rsidRPr="004230FE">
        <w:rPr>
          <w:color w:val="676A73" w:themeColor="background2" w:themeShade="80"/>
        </w:rPr>
        <w:t xml:space="preserve"> </w:t>
      </w:r>
      <w:r w:rsidR="00915796" w:rsidRPr="00A1331A">
        <w:rPr>
          <w:rStyle w:val="IntenseReference"/>
        </w:rPr>
        <w:fldChar w:fldCharType="begin" w:fldLock="1"/>
      </w:r>
      <w:r w:rsidR="00915796" w:rsidRPr="00A1331A">
        <w:rPr>
          <w:rStyle w:val="IntenseReference"/>
        </w:rPr>
        <w:instrText xml:space="preserve"> REF _Ref37074645 \h </w:instrText>
      </w:r>
      <w:r w:rsidR="00915796" w:rsidRPr="00A1331A">
        <w:rPr>
          <w:rStyle w:val="IntenseReference"/>
        </w:rPr>
      </w:r>
      <w:r w:rsidR="00915796" w:rsidRPr="00A1331A">
        <w:rPr>
          <w:rStyle w:val="IntenseReference"/>
        </w:rPr>
        <w:fldChar w:fldCharType="separate"/>
      </w:r>
      <w:r w:rsidR="000A7C44" w:rsidRPr="00A1331A">
        <w:rPr>
          <w:rStyle w:val="IntenseReference"/>
        </w:rPr>
        <w:t>How to use TrayMaster</w:t>
      </w:r>
      <w:r w:rsidR="00915796" w:rsidRPr="00A1331A">
        <w:rPr>
          <w:rStyle w:val="IntenseReference"/>
        </w:rPr>
        <w:fldChar w:fldCharType="end"/>
      </w:r>
      <w:r w:rsidR="00915796">
        <w:t xml:space="preserve"> and </w:t>
      </w:r>
      <w:r w:rsidR="00915796" w:rsidRPr="00A1331A">
        <w:rPr>
          <w:rStyle w:val="IntenseReference"/>
        </w:rPr>
        <w:fldChar w:fldCharType="begin" w:fldLock="1"/>
      </w:r>
      <w:r w:rsidR="00915796" w:rsidRPr="00A1331A">
        <w:rPr>
          <w:rStyle w:val="IntenseReference"/>
        </w:rPr>
        <w:instrText xml:space="preserve"> REF _Ref37074680 \w \h </w:instrText>
      </w:r>
      <w:r w:rsidR="00915796" w:rsidRPr="00A1331A">
        <w:rPr>
          <w:rStyle w:val="IntenseReference"/>
        </w:rPr>
      </w:r>
      <w:r w:rsidR="00915796" w:rsidRPr="00A1331A">
        <w:rPr>
          <w:rStyle w:val="IntenseReference"/>
        </w:rPr>
        <w:fldChar w:fldCharType="separate"/>
      </w:r>
      <w:r w:rsidR="000A7C44" w:rsidRPr="00A1331A">
        <w:rPr>
          <w:rStyle w:val="IntenseReference"/>
        </w:rPr>
        <w:t>F</w:t>
      </w:r>
      <w:r w:rsidR="00915796" w:rsidRPr="00A1331A">
        <w:rPr>
          <w:rStyle w:val="IntenseReference"/>
        </w:rPr>
        <w:fldChar w:fldCharType="end"/>
      </w:r>
      <w:r w:rsidR="00915796" w:rsidRPr="004230FE">
        <w:rPr>
          <w:color w:val="676A73" w:themeColor="background2" w:themeShade="80"/>
        </w:rPr>
        <w:t xml:space="preserve"> </w:t>
      </w:r>
      <w:r w:rsidR="00915796" w:rsidRPr="00A1331A">
        <w:rPr>
          <w:rStyle w:val="IntenseReference"/>
        </w:rPr>
        <w:fldChar w:fldCharType="begin" w:fldLock="1"/>
      </w:r>
      <w:r w:rsidR="00915796" w:rsidRPr="00A1331A">
        <w:rPr>
          <w:rStyle w:val="IntenseReference"/>
        </w:rPr>
        <w:instrText xml:space="preserve"> REF _Ref37074680 \h </w:instrText>
      </w:r>
      <w:r w:rsidR="00915796" w:rsidRPr="00A1331A">
        <w:rPr>
          <w:rStyle w:val="IntenseReference"/>
        </w:rPr>
      </w:r>
      <w:r w:rsidR="00915796" w:rsidRPr="00A1331A">
        <w:rPr>
          <w:rStyle w:val="IntenseReference"/>
        </w:rPr>
        <w:fldChar w:fldCharType="separate"/>
      </w:r>
      <w:r w:rsidR="000A7C44" w:rsidRPr="00A1331A">
        <w:rPr>
          <w:rStyle w:val="IntenseReference"/>
        </w:rPr>
        <w:t>Maintenance and Administration</w:t>
      </w:r>
      <w:r w:rsidR="00915796" w:rsidRPr="00A1331A">
        <w:rPr>
          <w:rStyle w:val="IntenseReference"/>
        </w:rPr>
        <w:fldChar w:fldCharType="end"/>
      </w:r>
      <w:r w:rsidR="00915796">
        <w:t>)</w:t>
      </w:r>
      <w:r>
        <w:t>.</w:t>
      </w:r>
    </w:p>
    <w:p w14:paraId="3F18424D" w14:textId="40343CC6" w:rsidR="00A24327" w:rsidRPr="00DC4915" w:rsidRDefault="00EE5B0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ection aims </w:t>
      </w:r>
      <w:r w:rsidR="00422B31" w:rsidRPr="00DC4915">
        <w:t xml:space="preserve">to inform a developer </w:t>
      </w:r>
      <w:r w:rsidR="0076088C">
        <w:t xml:space="preserve">on </w:t>
      </w:r>
      <w:r w:rsidR="00407A73">
        <w:t>everything that</w:t>
      </w:r>
      <w:r w:rsidR="00422B31" w:rsidRPr="00DC4915">
        <w:t xml:space="preserve"> they </w:t>
      </w:r>
      <w:r w:rsidR="00BC789A">
        <w:t xml:space="preserve">would </w:t>
      </w:r>
      <w:r w:rsidR="00422B31" w:rsidRPr="00DC4915">
        <w:t xml:space="preserve">need to know to contribute to </w:t>
      </w:r>
      <w:r w:rsidR="004A5781">
        <w:t xml:space="preserve">the </w:t>
      </w:r>
      <w:r w:rsidR="00422B31" w:rsidRPr="00DC4915">
        <w:t>TrayMaster</w:t>
      </w:r>
      <w:r w:rsidR="004A5781">
        <w:t xml:space="preserve"> app</w:t>
      </w:r>
      <w:r w:rsidR="0079427A" w:rsidRPr="00DC4915">
        <w:t xml:space="preserve">. </w:t>
      </w:r>
      <w:r w:rsidR="007F18ED">
        <w:t xml:space="preserve">It covers </w:t>
      </w:r>
      <w:r w:rsidR="008910F5" w:rsidRPr="00DC4915">
        <w:t>a</w:t>
      </w:r>
      <w:r w:rsidR="00273C97" w:rsidRPr="00DC4915">
        <w:t xml:space="preserve">n overview of technologies and </w:t>
      </w:r>
      <w:proofErr w:type="gramStart"/>
      <w:r w:rsidR="00407A73">
        <w:t>necessary prerequisite</w:t>
      </w:r>
      <w:proofErr w:type="gramEnd"/>
      <w:r w:rsidR="0062366A" w:rsidRPr="00DC4915">
        <w:t xml:space="preserve"> knowledge</w:t>
      </w:r>
      <w:r w:rsidR="00D37590" w:rsidRPr="00DC4915">
        <w:t xml:space="preserve">, </w:t>
      </w:r>
      <w:r w:rsidR="009A00BA" w:rsidRPr="00DC4915">
        <w:t>details of the current deployment</w:t>
      </w:r>
      <w:r w:rsidR="00A35D47">
        <w:t>,</w:t>
      </w:r>
      <w:r w:rsidR="009A00BA" w:rsidRPr="00DC4915">
        <w:t xml:space="preserve"> and </w:t>
      </w:r>
      <w:r w:rsidR="00A35D47">
        <w:t xml:space="preserve">other noteworthy </w:t>
      </w:r>
      <w:r w:rsidR="00407A73">
        <w:t>information of</w:t>
      </w:r>
      <w:r w:rsidR="00507231" w:rsidRPr="00DC4915">
        <w:t xml:space="preserve"> the existing </w:t>
      </w:r>
      <w:r w:rsidR="00407A73">
        <w:t>source code</w:t>
      </w:r>
      <w:r w:rsidR="00507231" w:rsidRPr="00DC4915">
        <w:t>.</w:t>
      </w:r>
    </w:p>
    <w:p w14:paraId="2522CFC8" w14:textId="765F3F9C" w:rsidR="005A6CE8" w:rsidRPr="00DC4915" w:rsidRDefault="005A6CE8" w:rsidP="00E81B63">
      <w:pPr>
        <w:pStyle w:val="Heading2"/>
        <w:spacing w:before="240"/>
      </w:pPr>
      <w:bookmarkStart w:id="158" w:name="_Ref37246382"/>
      <w:bookmarkStart w:id="159" w:name="_Toc37590682"/>
      <w:r w:rsidRPr="00DC4915">
        <w:t>Technologies Used</w:t>
      </w:r>
      <w:bookmarkEnd w:id="158"/>
      <w:bookmarkEnd w:id="159"/>
    </w:p>
    <w:p w14:paraId="59AF0033" w14:textId="5DF15A65" w:rsidR="00CB372A" w:rsidRPr="00DC4915" w:rsidRDefault="00CB372A" w:rsidP="00E81B63">
      <w:pPr>
        <w:spacing w:before="240"/>
      </w:pPr>
      <w:r w:rsidRPr="00DC4915">
        <w:t>TrayMaster is a progressive web app</w:t>
      </w:r>
      <w:r w:rsidR="005839E8" w:rsidRPr="00DC4915">
        <w:t xml:space="preserve"> (</w:t>
      </w:r>
      <w:r w:rsidRPr="00DC4915">
        <w:t>PWA</w:t>
      </w:r>
      <w:r w:rsidR="005839E8" w:rsidRPr="00DC4915">
        <w:t>)</w:t>
      </w:r>
      <w:r w:rsidRPr="00DC4915">
        <w:t xml:space="preserve"> </w:t>
      </w:r>
      <w:r w:rsidR="00A34924" w:rsidRPr="00DC4915">
        <w:t>that</w:t>
      </w:r>
      <w:r w:rsidRPr="00DC4915">
        <w:t xml:space="preserve"> is </w:t>
      </w:r>
      <w:r w:rsidR="00831044">
        <w:t>deployed</w:t>
      </w:r>
      <w:r w:rsidRPr="00DC4915">
        <w:t xml:space="preserve"> on Heroku. The app itself is </w:t>
      </w:r>
      <w:r w:rsidR="00A34924" w:rsidRPr="00DC4915">
        <w:t>programmed</w:t>
      </w:r>
      <w:r w:rsidRPr="00DC4915">
        <w:t xml:space="preserve"> in TypeScript React </w:t>
      </w:r>
      <w:r w:rsidR="00581766" w:rsidRPr="00DC4915">
        <w:t>(</w:t>
      </w:r>
      <w:r w:rsidR="005839E8" w:rsidRPr="00DC4915">
        <w:t xml:space="preserve">using </w:t>
      </w:r>
      <w:r w:rsidR="00581766" w:rsidRPr="00DC4915">
        <w:t>webpack)</w:t>
      </w:r>
      <w:r w:rsidR="000D6504">
        <w:t>.</w:t>
      </w:r>
      <w:r w:rsidR="00581766" w:rsidRPr="00DC4915">
        <w:t xml:space="preserve"> </w:t>
      </w:r>
      <w:r w:rsidR="000D6504">
        <w:t>It</w:t>
      </w:r>
      <w:r w:rsidRPr="00DC4915">
        <w:t xml:space="preserve"> use</w:t>
      </w:r>
      <w:r w:rsidR="00A34924" w:rsidRPr="00DC4915">
        <w:t>s</w:t>
      </w:r>
      <w:r w:rsidRPr="00DC4915">
        <w:t xml:space="preserve"> Firebase Cloud Fire</w:t>
      </w:r>
      <w:r w:rsidR="006F405C" w:rsidRPr="00DC4915">
        <w:t>s</w:t>
      </w:r>
      <w:r w:rsidRPr="00DC4915">
        <w:t>tore for data storage</w:t>
      </w:r>
      <w:r w:rsidR="000D6504">
        <w:t xml:space="preserve"> and</w:t>
      </w:r>
      <w:r w:rsidR="00941F9F" w:rsidRPr="00DC4915">
        <w:t xml:space="preserve"> </w:t>
      </w:r>
      <w:r w:rsidR="00A34924" w:rsidRPr="00DC4915">
        <w:t>Firebase C</w:t>
      </w:r>
      <w:r w:rsidRPr="00DC4915">
        <w:t xml:space="preserve">loud </w:t>
      </w:r>
      <w:r w:rsidR="00A34924" w:rsidRPr="00DC4915">
        <w:t>F</w:t>
      </w:r>
      <w:r w:rsidRPr="00DC4915">
        <w:t>unction</w:t>
      </w:r>
      <w:r w:rsidR="005839E8" w:rsidRPr="00DC4915">
        <w:t>s</w:t>
      </w:r>
      <w:r w:rsidRPr="00DC4915">
        <w:t xml:space="preserve"> for </w:t>
      </w:r>
      <w:r w:rsidR="00A34924" w:rsidRPr="00DC4915">
        <w:t>some</w:t>
      </w:r>
      <w:r w:rsidRPr="00DC4915">
        <w:t xml:space="preserve"> back-end implementation</w:t>
      </w:r>
      <w:r w:rsidR="00C57307" w:rsidRPr="00DC4915">
        <w:t>s</w:t>
      </w:r>
      <w:r w:rsidRPr="00DC4915">
        <w:t>.</w:t>
      </w:r>
    </w:p>
    <w:p w14:paraId="0BF78CB3" w14:textId="65472C16" w:rsidR="00C742C1" w:rsidRPr="00DC4915" w:rsidRDefault="00941F9F" w:rsidP="00E81B63">
      <w:pPr>
        <w:spacing w:before="240"/>
        <w:sectPr w:rsidR="00C742C1" w:rsidRPr="00DC4915" w:rsidSect="00A24327">
          <w:type w:val="continuous"/>
          <w:pgSz w:w="12240" w:h="15840"/>
          <w:pgMar w:top="1440" w:right="1440" w:bottom="1440" w:left="1440" w:header="720" w:footer="720" w:gutter="0"/>
          <w:cols w:space="720"/>
          <w:docGrid w:linePitch="360"/>
        </w:sectPr>
      </w:pPr>
      <w:r w:rsidRPr="00DC4915">
        <w:t>The following is a list of technologies used:</w:t>
      </w:r>
    </w:p>
    <w:p w14:paraId="504A1539" w14:textId="38CF8394" w:rsidR="0090080F" w:rsidRPr="00DC4915" w:rsidRDefault="0090080F" w:rsidP="00E81B63">
      <w:pPr>
        <w:pStyle w:val="ListParagraph"/>
        <w:numPr>
          <w:ilvl w:val="0"/>
          <w:numId w:val="2"/>
        </w:numPr>
        <w:spacing w:before="240"/>
      </w:pPr>
      <w:r w:rsidRPr="00DC4915">
        <w:t>Node.js</w:t>
      </w:r>
    </w:p>
    <w:p w14:paraId="18A2838F" w14:textId="672D4F5A" w:rsidR="009E5D81" w:rsidRPr="00DC4915" w:rsidRDefault="009E5D81" w:rsidP="00E81B63">
      <w:pPr>
        <w:pStyle w:val="ListParagraph"/>
        <w:numPr>
          <w:ilvl w:val="0"/>
          <w:numId w:val="2"/>
        </w:numPr>
        <w:spacing w:before="240"/>
      </w:pPr>
      <w:r w:rsidRPr="00DC4915">
        <w:t>TypeScript</w:t>
      </w:r>
    </w:p>
    <w:p w14:paraId="4A0E71C9" w14:textId="7B11E38F" w:rsidR="009E5D81" w:rsidRPr="00DC4915" w:rsidRDefault="009E5D81" w:rsidP="00E81B63">
      <w:pPr>
        <w:pStyle w:val="ListParagraph"/>
        <w:numPr>
          <w:ilvl w:val="0"/>
          <w:numId w:val="2"/>
        </w:numPr>
        <w:spacing w:before="240"/>
      </w:pPr>
      <w:r w:rsidRPr="00DC4915">
        <w:t>React</w:t>
      </w:r>
    </w:p>
    <w:p w14:paraId="4BEF3F65" w14:textId="3AB8D95A" w:rsidR="00B85E78" w:rsidRPr="00DC4915" w:rsidRDefault="009E5D81" w:rsidP="00E81B63">
      <w:pPr>
        <w:pStyle w:val="ListParagraph"/>
        <w:numPr>
          <w:ilvl w:val="0"/>
          <w:numId w:val="2"/>
        </w:numPr>
        <w:spacing w:before="240"/>
      </w:pPr>
      <w:r w:rsidRPr="00DC4915">
        <w:t>Sass</w:t>
      </w:r>
    </w:p>
    <w:p w14:paraId="48F27D8B" w14:textId="667EF61A" w:rsidR="009E5D81" w:rsidRPr="00DC4915" w:rsidRDefault="007527EB" w:rsidP="00E81B63">
      <w:pPr>
        <w:pStyle w:val="ListParagraph"/>
        <w:numPr>
          <w:ilvl w:val="0"/>
          <w:numId w:val="2"/>
        </w:numPr>
        <w:spacing w:before="240"/>
      </w:pPr>
      <w:r w:rsidRPr="00DC4915">
        <w:t>P</w:t>
      </w:r>
      <w:r w:rsidR="006C58BF" w:rsidRPr="00DC4915">
        <w:t xml:space="preserve">rogressive </w:t>
      </w:r>
      <w:r w:rsidRPr="00DC4915">
        <w:t>W</w:t>
      </w:r>
      <w:r w:rsidR="006C58BF" w:rsidRPr="00DC4915">
        <w:t xml:space="preserve">eb </w:t>
      </w:r>
      <w:r w:rsidRPr="00DC4915">
        <w:t>A</w:t>
      </w:r>
      <w:r w:rsidR="006C58BF" w:rsidRPr="00DC4915">
        <w:t>pp</w:t>
      </w:r>
      <w:r w:rsidR="00B85E78" w:rsidRPr="00DC4915">
        <w:t>s</w:t>
      </w:r>
      <w:r w:rsidR="00980127" w:rsidRPr="00DC4915">
        <w:t xml:space="preserve"> (PWAs)</w:t>
      </w:r>
    </w:p>
    <w:p w14:paraId="596E90C1" w14:textId="77777777" w:rsidR="00271281" w:rsidRPr="00DC4915" w:rsidRDefault="008C6D93" w:rsidP="00E81B63">
      <w:pPr>
        <w:pStyle w:val="ListParagraph"/>
        <w:numPr>
          <w:ilvl w:val="0"/>
          <w:numId w:val="2"/>
        </w:numPr>
        <w:spacing w:before="240"/>
      </w:pPr>
      <w:r w:rsidRPr="00DC4915">
        <w:t xml:space="preserve">Firebase </w:t>
      </w:r>
      <w:r w:rsidR="002D4CC9" w:rsidRPr="00DC4915">
        <w:t>Authentication</w:t>
      </w:r>
    </w:p>
    <w:p w14:paraId="46481555" w14:textId="470A4357" w:rsidR="00271281" w:rsidRPr="00DC4915" w:rsidRDefault="00271281" w:rsidP="00E81B63">
      <w:pPr>
        <w:pStyle w:val="ListParagraph"/>
        <w:numPr>
          <w:ilvl w:val="0"/>
          <w:numId w:val="2"/>
        </w:numPr>
        <w:spacing w:before="240"/>
      </w:pPr>
      <w:r w:rsidRPr="00DC4915">
        <w:t xml:space="preserve">Firebase </w:t>
      </w:r>
      <w:r w:rsidR="008C6D93" w:rsidRPr="00DC4915">
        <w:t>Cloud Fire</w:t>
      </w:r>
      <w:r w:rsidR="006F405C" w:rsidRPr="00DC4915">
        <w:t>s</w:t>
      </w:r>
      <w:r w:rsidR="008C6D93" w:rsidRPr="00DC4915">
        <w:t>tore</w:t>
      </w:r>
    </w:p>
    <w:p w14:paraId="786D32B6" w14:textId="6FC62ED4" w:rsidR="00C742C1" w:rsidRPr="00DC4915" w:rsidRDefault="00271281" w:rsidP="00E81B63">
      <w:pPr>
        <w:pStyle w:val="ListParagraph"/>
        <w:numPr>
          <w:ilvl w:val="0"/>
          <w:numId w:val="2"/>
        </w:numPr>
        <w:spacing w:before="240"/>
      </w:pPr>
      <w:r w:rsidRPr="00DC4915">
        <w:t>Firebase F</w:t>
      </w:r>
      <w:r w:rsidR="002D4CC9" w:rsidRPr="00DC4915">
        <w:t>unctions</w:t>
      </w:r>
    </w:p>
    <w:p w14:paraId="352DD3CF" w14:textId="46192548" w:rsidR="00662397" w:rsidRPr="00DC4915" w:rsidRDefault="00662397" w:rsidP="00E81B63">
      <w:pPr>
        <w:pStyle w:val="ListParagraph"/>
        <w:numPr>
          <w:ilvl w:val="0"/>
          <w:numId w:val="2"/>
        </w:numPr>
        <w:spacing w:before="240"/>
      </w:pPr>
      <w:r w:rsidRPr="00DC4915">
        <w:t xml:space="preserve">GitHub </w:t>
      </w:r>
      <w:r w:rsidR="00D174F4" w:rsidRPr="00DC4915">
        <w:t>Actions</w:t>
      </w:r>
    </w:p>
    <w:p w14:paraId="7440A7B4" w14:textId="3988F316" w:rsidR="00C742C1" w:rsidRPr="00DC4915" w:rsidRDefault="00D174F4" w:rsidP="00E81B63">
      <w:pPr>
        <w:pStyle w:val="ListParagraph"/>
        <w:numPr>
          <w:ilvl w:val="0"/>
          <w:numId w:val="2"/>
        </w:numPr>
        <w:spacing w:before="240"/>
        <w:sectPr w:rsidR="00C742C1" w:rsidRPr="00DC4915" w:rsidSect="00C742C1">
          <w:type w:val="continuous"/>
          <w:pgSz w:w="12240" w:h="15840"/>
          <w:pgMar w:top="1440" w:right="1440" w:bottom="1440" w:left="1440" w:header="720" w:footer="720" w:gutter="0"/>
          <w:cols w:num="2" w:space="720"/>
          <w:docGrid w:linePitch="360"/>
        </w:sectPr>
      </w:pPr>
      <w:r w:rsidRPr="00DC4915">
        <w:t>Heroku</w:t>
      </w:r>
    </w:p>
    <w:p w14:paraId="6A5A7CBA" w14:textId="72684E1A" w:rsidR="00941F9F" w:rsidRPr="00DC4915" w:rsidRDefault="00714F9C" w:rsidP="00E81B63">
      <w:pPr>
        <w:spacing w:before="240"/>
      </w:pPr>
      <w:r w:rsidRPr="00DC4915">
        <w:t xml:space="preserve">Standard quick start guides are recommended for familiarising </w:t>
      </w:r>
      <w:r w:rsidR="002B6706">
        <w:t xml:space="preserve">yourself </w:t>
      </w:r>
      <w:r w:rsidRPr="00DC4915">
        <w:t xml:space="preserve">with </w:t>
      </w:r>
      <w:r w:rsidR="009E5D81" w:rsidRPr="00DC4915">
        <w:t>the above technologies.</w:t>
      </w:r>
    </w:p>
    <w:p w14:paraId="425D47C9" w14:textId="77777777" w:rsidR="00A24327" w:rsidRPr="00DC4915" w:rsidRDefault="00A24327" w:rsidP="00E81B63">
      <w:pPr>
        <w:pStyle w:val="Heading2"/>
        <w:spacing w:before="240"/>
        <w:sectPr w:rsidR="00A24327" w:rsidRPr="00DC4915" w:rsidSect="00A24327">
          <w:type w:val="continuous"/>
          <w:pgSz w:w="12240" w:h="15840"/>
          <w:pgMar w:top="1440" w:right="1440" w:bottom="1440" w:left="1440" w:header="720" w:footer="720" w:gutter="0"/>
          <w:cols w:space="720"/>
          <w:docGrid w:linePitch="360"/>
        </w:sectPr>
      </w:pPr>
    </w:p>
    <w:p w14:paraId="17CD4D81" w14:textId="435E2FAD" w:rsidR="00A13C02" w:rsidRPr="00DC4915" w:rsidRDefault="00305EF8" w:rsidP="00E81B63">
      <w:pPr>
        <w:pStyle w:val="Heading2"/>
        <w:spacing w:before="240"/>
      </w:pPr>
      <w:bookmarkStart w:id="160" w:name="_Ref36965935"/>
      <w:bookmarkStart w:id="161" w:name="_Toc37590683"/>
      <w:r w:rsidRPr="00DC4915">
        <w:t>Code Repository</w:t>
      </w:r>
      <w:bookmarkEnd w:id="160"/>
      <w:bookmarkEnd w:id="161"/>
    </w:p>
    <w:p w14:paraId="20C75BD4" w14:textId="11102D9B" w:rsidR="00870800" w:rsidRPr="00DC4915" w:rsidRDefault="00305EF8" w:rsidP="00E81B63">
      <w:pPr>
        <w:pStyle w:val="Subtitle"/>
        <w:spacing w:before="240"/>
        <w:rPr>
          <w:b/>
        </w:rPr>
      </w:pPr>
      <w:r w:rsidRPr="00DC4915">
        <w:t xml:space="preserve">This section assumes </w:t>
      </w:r>
      <w:r w:rsidR="004019AA" w:rsidRPr="00DC4915">
        <w:t>prior</w:t>
      </w:r>
      <w:r w:rsidRPr="00DC4915">
        <w:t xml:space="preserve"> knowledge of </w:t>
      </w:r>
      <w:r w:rsidRPr="00DC4915">
        <w:rPr>
          <w:b/>
        </w:rPr>
        <w:t>git</w:t>
      </w:r>
      <w:r w:rsidR="00870800" w:rsidRPr="00DC4915">
        <w:rPr>
          <w:b/>
        </w:rPr>
        <w:t xml:space="preserve"> </w:t>
      </w:r>
      <w:r w:rsidR="00870800" w:rsidRPr="00DC4915">
        <w:t>and</w:t>
      </w:r>
      <w:r w:rsidR="004617EC" w:rsidRPr="00DC4915">
        <w:t xml:space="preserve"> </w:t>
      </w:r>
      <w:r w:rsidR="004617EC" w:rsidRPr="00DC4915">
        <w:rPr>
          <w:b/>
        </w:rPr>
        <w:t>GitHub</w:t>
      </w:r>
    </w:p>
    <w:p w14:paraId="765466B3" w14:textId="2D21F3D2" w:rsidR="00870800" w:rsidRPr="00DC4915" w:rsidRDefault="00870800" w:rsidP="00E81B63">
      <w:pPr>
        <w:spacing w:before="240"/>
      </w:pPr>
      <w:r w:rsidRPr="00DC4915">
        <w:t xml:space="preserve">The </w:t>
      </w:r>
      <w:r w:rsidR="000043F1">
        <w:t>source code</w:t>
      </w:r>
      <w:r w:rsidRPr="00DC4915">
        <w:t xml:space="preserve"> for TrayMaster can be found at </w:t>
      </w:r>
      <w:hyperlink r:id="rId64" w:history="1">
        <w:r w:rsidR="008C56EB" w:rsidRPr="00DC4915">
          <w:rPr>
            <w:rStyle w:val="Hyperlink"/>
          </w:rPr>
          <w:t>https://github.com/Kacper-Lubisz/TrayMaster</w:t>
        </w:r>
      </w:hyperlink>
      <w:r w:rsidR="008C56EB" w:rsidRPr="00DC4915">
        <w:t xml:space="preserve">. </w:t>
      </w:r>
      <w:r w:rsidR="00D82BD3" w:rsidRPr="00DC4915">
        <w:t xml:space="preserve">The preferred </w:t>
      </w:r>
      <w:r w:rsidR="00C37123" w:rsidRPr="00DC4915">
        <w:t xml:space="preserve">method for modifying the </w:t>
      </w:r>
      <w:r w:rsidR="007437E7" w:rsidRPr="00DC4915">
        <w:t xml:space="preserve">repository </w:t>
      </w:r>
      <w:r w:rsidR="00C37123" w:rsidRPr="00DC4915">
        <w:t>is to fork it,</w:t>
      </w:r>
      <w:r w:rsidR="00D5375D" w:rsidRPr="00DC4915">
        <w:t xml:space="preserve"> </w:t>
      </w:r>
      <w:r w:rsidR="00887826">
        <w:t>al</w:t>
      </w:r>
      <w:r w:rsidR="00D5375D" w:rsidRPr="00DC4915">
        <w:t>though</w:t>
      </w:r>
      <w:r w:rsidR="00680E22" w:rsidRPr="00DC4915">
        <w:t xml:space="preserve"> </w:t>
      </w:r>
      <w:r w:rsidR="001210AC" w:rsidRPr="00DC4915">
        <w:t>making pull requests to the original repository is an option. To do this</w:t>
      </w:r>
      <w:r w:rsidR="00887826">
        <w:t>, please</w:t>
      </w:r>
      <w:r w:rsidR="001210AC" w:rsidRPr="00DC4915">
        <w:t xml:space="preserve"> </w:t>
      </w:r>
      <w:r w:rsidR="00953288">
        <w:t>contact</w:t>
      </w:r>
      <w:r w:rsidR="003C699E" w:rsidRPr="00DC4915">
        <w:t xml:space="preserve"> the repository owner </w:t>
      </w:r>
      <w:r w:rsidR="00FB07A5" w:rsidRPr="00DC4915">
        <w:t xml:space="preserve">to gain </w:t>
      </w:r>
      <w:r w:rsidR="00CC4EBE">
        <w:t>C</w:t>
      </w:r>
      <w:r w:rsidR="00DF791A" w:rsidRPr="00DC4915">
        <w:t>ollaborator access to the repository</w:t>
      </w:r>
      <w:r w:rsidR="008E68F2" w:rsidRPr="00DC4915">
        <w:t xml:space="preserve"> </w:t>
      </w:r>
      <w:r w:rsidR="00062350">
        <w:t xml:space="preserve">before </w:t>
      </w:r>
      <w:r w:rsidR="008E68F2" w:rsidRPr="00DC4915">
        <w:t>submit</w:t>
      </w:r>
      <w:r w:rsidR="00062350">
        <w:t>ting</w:t>
      </w:r>
      <w:r w:rsidR="008E68F2" w:rsidRPr="00DC4915">
        <w:t xml:space="preserve"> pull requests</w:t>
      </w:r>
      <w:r w:rsidR="00DF791A" w:rsidRPr="00DC4915">
        <w:t>.</w:t>
      </w:r>
    </w:p>
    <w:p w14:paraId="3AF6E7A8" w14:textId="5980E86B" w:rsidR="00870800" w:rsidRPr="00DC4915" w:rsidRDefault="00AC679F" w:rsidP="00AC679F">
      <w:pPr>
        <w:spacing w:after="160" w:line="259" w:lineRule="auto"/>
        <w:jc w:val="left"/>
      </w:pPr>
      <w:r>
        <w:br w:type="page"/>
      </w:r>
    </w:p>
    <w:p w14:paraId="0298A125" w14:textId="1973A76D" w:rsidR="00637D47" w:rsidRPr="00DC4915" w:rsidRDefault="00445A05" w:rsidP="00E81B63">
      <w:pPr>
        <w:pStyle w:val="Heading2"/>
        <w:spacing w:before="240"/>
      </w:pPr>
      <w:bookmarkStart w:id="162" w:name="_Toc37590684"/>
      <w:r w:rsidRPr="00DC4915">
        <w:lastRenderedPageBreak/>
        <w:t>Contin</w:t>
      </w:r>
      <w:r w:rsidR="00B17570" w:rsidRPr="00DC4915">
        <w:t>uous</w:t>
      </w:r>
      <w:r w:rsidR="00844409" w:rsidRPr="00DC4915">
        <w:t xml:space="preserve"> Integration</w:t>
      </w:r>
      <w:bookmarkEnd w:id="162"/>
    </w:p>
    <w:p w14:paraId="3422A481" w14:textId="246C35C9" w:rsidR="005F3615" w:rsidRPr="00DC4915" w:rsidRDefault="00637D47" w:rsidP="00E81B63">
      <w:pPr>
        <w:pStyle w:val="Subtitle"/>
        <w:spacing w:before="240"/>
        <w:rPr>
          <w:b/>
        </w:rPr>
      </w:pPr>
      <w:r w:rsidRPr="00DC4915">
        <w:t xml:space="preserve">This section assumes </w:t>
      </w:r>
      <w:r w:rsidR="008D5877">
        <w:t xml:space="preserve">some </w:t>
      </w:r>
      <w:r w:rsidRPr="00DC4915">
        <w:t xml:space="preserve">prior knowledge of </w:t>
      </w:r>
      <w:r w:rsidR="00893A31" w:rsidRPr="00DC4915">
        <w:rPr>
          <w:b/>
        </w:rPr>
        <w:t>git</w:t>
      </w:r>
      <w:r w:rsidR="00893A31" w:rsidRPr="00DC4915">
        <w:t xml:space="preserve"> and </w:t>
      </w:r>
      <w:hyperlink r:id="rId65" w:history="1">
        <w:r w:rsidRPr="00DC4915">
          <w:rPr>
            <w:rStyle w:val="Hyperlink"/>
            <w:b/>
          </w:rPr>
          <w:t>GitHub Actions</w:t>
        </w:r>
      </w:hyperlink>
    </w:p>
    <w:p w14:paraId="0A1DD47D" w14:textId="28A90610" w:rsidR="009C54D0" w:rsidRPr="00DC4915" w:rsidRDefault="00304551" w:rsidP="00E81B63">
      <w:pPr>
        <w:spacing w:before="240"/>
      </w:pPr>
      <w:r>
        <w:t xml:space="preserve">It is recommended to use </w:t>
      </w:r>
      <w:r w:rsidR="006D1CCE" w:rsidRPr="00DC4915">
        <w:t>GitHub</w:t>
      </w:r>
      <w:r>
        <w:t xml:space="preserve"> </w:t>
      </w:r>
      <w:r w:rsidR="006D1CCE" w:rsidRPr="00DC4915">
        <w:t xml:space="preserve">Actions to </w:t>
      </w:r>
      <w:r w:rsidR="004552C7" w:rsidRPr="00DC4915">
        <w:t>facilitate</w:t>
      </w:r>
      <w:r w:rsidR="003F4772" w:rsidRPr="00DC4915">
        <w:t xml:space="preserve"> Continuous Integration (CI) </w:t>
      </w:r>
      <w:r w:rsidR="00BF5D70">
        <w:t>when</w:t>
      </w:r>
      <w:r>
        <w:t xml:space="preserve"> developing </w:t>
      </w:r>
      <w:r w:rsidR="0017777E">
        <w:t>TrayMaster</w:t>
      </w:r>
      <w:r w:rsidR="003F4772" w:rsidRPr="00DC4915">
        <w:t>.</w:t>
      </w:r>
      <w:r w:rsidR="00C33AB3" w:rsidRPr="00DC4915">
        <w:t xml:space="preserve"> </w:t>
      </w:r>
      <w:r w:rsidR="00E86B07">
        <w:t>This</w:t>
      </w:r>
      <w:r w:rsidR="00C33AB3" w:rsidRPr="00DC4915">
        <w:t xml:space="preserve"> </w:t>
      </w:r>
      <w:r w:rsidR="00BF5D70">
        <w:t xml:space="preserve">will </w:t>
      </w:r>
      <w:r w:rsidR="000E420F">
        <w:t xml:space="preserve">automatically </w:t>
      </w:r>
      <w:r w:rsidR="006867A5" w:rsidRPr="00DC4915">
        <w:t>spot trivial issues</w:t>
      </w:r>
      <w:r w:rsidR="00920681" w:rsidRPr="00DC4915">
        <w:t xml:space="preserve"> </w:t>
      </w:r>
      <w:r w:rsidR="00564D43" w:rsidRPr="00DC4915">
        <w:t>and</w:t>
      </w:r>
      <w:r w:rsidR="00BF5D70">
        <w:t xml:space="preserve"> </w:t>
      </w:r>
      <w:r w:rsidR="003F5546" w:rsidRPr="00DC4915">
        <w:t>allow</w:t>
      </w:r>
      <w:r w:rsidR="00CB4B91" w:rsidRPr="00DC4915">
        <w:t xml:space="preserve"> </w:t>
      </w:r>
      <w:r w:rsidR="003F5546" w:rsidRPr="00DC4915">
        <w:t>Pull Request</w:t>
      </w:r>
      <w:r w:rsidR="00CB4B91" w:rsidRPr="00DC4915">
        <w:t xml:space="preserve"> reviewers to</w:t>
      </w:r>
      <w:r w:rsidR="000B18E4" w:rsidRPr="00DC4915">
        <w:t xml:space="preserve"> </w:t>
      </w:r>
      <w:r w:rsidR="003F5546" w:rsidRPr="00DC4915">
        <w:t xml:space="preserve">focus </w:t>
      </w:r>
      <w:r w:rsidR="00CB4B91" w:rsidRPr="00DC4915">
        <w:t xml:space="preserve">on </w:t>
      </w:r>
      <w:r w:rsidR="000B18E4" w:rsidRPr="00DC4915">
        <w:t xml:space="preserve">the </w:t>
      </w:r>
      <w:r w:rsidR="00413B6C">
        <w:t xml:space="preserve">actual </w:t>
      </w:r>
      <w:r w:rsidR="003F5546" w:rsidRPr="00DC4915">
        <w:t xml:space="preserve">logic </w:t>
      </w:r>
      <w:r w:rsidR="00AD73F6">
        <w:t xml:space="preserve">instead of </w:t>
      </w:r>
      <w:r w:rsidR="00413B6C">
        <w:t>other</w:t>
      </w:r>
      <w:r w:rsidR="003F5546" w:rsidRPr="00A616B7">
        <w:t xml:space="preserve"> </w:t>
      </w:r>
      <w:r w:rsidR="003F5546" w:rsidRPr="00DC4915">
        <w:t xml:space="preserve">details like </w:t>
      </w:r>
      <w:r w:rsidR="00AD73F6">
        <w:t xml:space="preserve">code style, </w:t>
      </w:r>
      <w:r w:rsidR="003F5546" w:rsidRPr="00DC4915">
        <w:t>syntax</w:t>
      </w:r>
      <w:r w:rsidR="00AD73F6">
        <w:t>,</w:t>
      </w:r>
      <w:r w:rsidR="001A17E5" w:rsidRPr="00DC4915">
        <w:t xml:space="preserve"> and whether the code will </w:t>
      </w:r>
      <w:r w:rsidR="00AD73F6">
        <w:t xml:space="preserve">even </w:t>
      </w:r>
      <w:r w:rsidR="001A17E5" w:rsidRPr="00DC4915">
        <w:t>compile</w:t>
      </w:r>
      <w:r w:rsidR="00380CC7" w:rsidRPr="00DC4915">
        <w:t>.</w:t>
      </w:r>
    </w:p>
    <w:p w14:paraId="5F7646AD" w14:textId="3C557577" w:rsidR="00AF7012" w:rsidRPr="00DC4915" w:rsidRDefault="002C0653" w:rsidP="00E81B63">
      <w:pPr>
        <w:spacing w:before="240"/>
      </w:pPr>
      <w:r>
        <w:t xml:space="preserve">The source code </w:t>
      </w:r>
      <w:r w:rsidR="001B4F0A">
        <w:t xml:space="preserve">already </w:t>
      </w:r>
      <w:r>
        <w:t xml:space="preserve">contains a </w:t>
      </w:r>
      <w:r w:rsidR="00692D86">
        <w:t>pre-</w:t>
      </w:r>
      <w:r w:rsidR="001B4F0A">
        <w:t>configured</w:t>
      </w:r>
      <w:r>
        <w:t xml:space="preserve"> </w:t>
      </w:r>
      <w:r w:rsidR="00646247" w:rsidRPr="00DC4915">
        <w:t>Action in</w:t>
      </w:r>
      <w:r>
        <w:t xml:space="preserve"> the</w:t>
      </w:r>
      <w:r w:rsidR="008B79AC" w:rsidRPr="00DC4915">
        <w:t xml:space="preserve"> </w:t>
      </w:r>
      <w:r w:rsidR="008B79AC" w:rsidRPr="00DC4915">
        <w:rPr>
          <w:rFonts w:ascii="Consolas" w:hAnsi="Consolas"/>
        </w:rPr>
        <w:t>.</w:t>
      </w:r>
      <w:proofErr w:type="spellStart"/>
      <w:r w:rsidR="008B79AC" w:rsidRPr="00DC4915">
        <w:rPr>
          <w:rFonts w:ascii="Consolas" w:hAnsi="Consolas"/>
        </w:rPr>
        <w:t>github</w:t>
      </w:r>
      <w:proofErr w:type="spellEnd"/>
      <w:r w:rsidR="008B79AC" w:rsidRPr="00DC4915">
        <w:rPr>
          <w:rFonts w:ascii="Consolas" w:hAnsi="Consolas"/>
        </w:rPr>
        <w:t>/</w:t>
      </w:r>
      <w:r w:rsidR="00F47777" w:rsidRPr="00DC4915">
        <w:rPr>
          <w:rFonts w:ascii="Consolas" w:hAnsi="Consolas"/>
        </w:rPr>
        <w:t>workflows/</w:t>
      </w:r>
      <w:proofErr w:type="spellStart"/>
      <w:r w:rsidR="00F47777" w:rsidRPr="00DC4915">
        <w:rPr>
          <w:rFonts w:ascii="Consolas" w:hAnsi="Consolas"/>
        </w:rPr>
        <w:t>nodejs.yml</w:t>
      </w:r>
      <w:proofErr w:type="spellEnd"/>
      <w:r>
        <w:t xml:space="preserve"> file.</w:t>
      </w:r>
      <w:r w:rsidR="00045705" w:rsidRPr="00DC4915">
        <w:t xml:space="preserve"> </w:t>
      </w:r>
      <w:r w:rsidR="00125097">
        <w:t xml:space="preserve">It </w:t>
      </w:r>
      <w:r w:rsidR="002C0B1A">
        <w:t>will</w:t>
      </w:r>
      <w:r w:rsidR="00045705" w:rsidRPr="00DC4915">
        <w:t xml:space="preserve"> run on </w:t>
      </w:r>
      <w:r w:rsidR="00125097">
        <w:t xml:space="preserve">any </w:t>
      </w:r>
      <w:r w:rsidR="00045705" w:rsidRPr="00DC4915">
        <w:t xml:space="preserve">Pull Requests into the </w:t>
      </w:r>
      <w:r w:rsidR="008137DC">
        <w:t xml:space="preserve">repository's </w:t>
      </w:r>
      <w:r w:rsidR="00045705" w:rsidRPr="009E5531">
        <w:rPr>
          <w:b/>
        </w:rPr>
        <w:t>staging</w:t>
      </w:r>
      <w:r w:rsidR="00A23E26" w:rsidRPr="00DC4915">
        <w:t xml:space="preserve"> and </w:t>
      </w:r>
      <w:r w:rsidR="00045705" w:rsidRPr="009E5531">
        <w:rPr>
          <w:b/>
        </w:rPr>
        <w:t>master</w:t>
      </w:r>
      <w:r w:rsidR="00045705" w:rsidRPr="00DC4915">
        <w:t xml:space="preserve"> branch</w:t>
      </w:r>
      <w:r w:rsidR="00667CE9" w:rsidRPr="00DC4915">
        <w:t>es.</w:t>
      </w:r>
      <w:r w:rsidR="00FA5588" w:rsidRPr="00DC4915">
        <w:t xml:space="preserve"> </w:t>
      </w:r>
      <w:r w:rsidR="00E90613">
        <w:t>It</w:t>
      </w:r>
      <w:r w:rsidR="00DF557A">
        <w:t xml:space="preserve"> u</w:t>
      </w:r>
      <w:r w:rsidR="00E568CF" w:rsidRPr="00DC4915">
        <w:t>s</w:t>
      </w:r>
      <w:r w:rsidR="00DF557A">
        <w:t>es</w:t>
      </w:r>
      <w:r w:rsidR="00AF7012" w:rsidRPr="00DC4915">
        <w:t xml:space="preserve"> Node</w:t>
      </w:r>
      <w:r w:rsidR="00DF557A">
        <w:t>.js</w:t>
      </w:r>
      <w:r w:rsidR="00AF7012" w:rsidRPr="00DC4915">
        <w:t xml:space="preserve"> 12 (</w:t>
      </w:r>
      <w:r w:rsidR="00E90613">
        <w:t>latest</w:t>
      </w:r>
      <w:r w:rsidR="00AF7012" w:rsidRPr="00DC4915">
        <w:t xml:space="preserve"> stable </w:t>
      </w:r>
      <w:r w:rsidR="00E90613">
        <w:t>version</w:t>
      </w:r>
      <w:r w:rsidR="00AF7012" w:rsidRPr="00DC4915">
        <w:t xml:space="preserve">) on </w:t>
      </w:r>
      <w:r w:rsidR="00545EF1">
        <w:t xml:space="preserve">the </w:t>
      </w:r>
      <w:r w:rsidR="00AF7012" w:rsidRPr="00DC4915">
        <w:t>Windows and Ubuntu operating systems</w:t>
      </w:r>
      <w:r w:rsidR="00DF557A">
        <w:t xml:space="preserve"> to </w:t>
      </w:r>
      <w:r w:rsidR="00B82BD8" w:rsidRPr="00DC4915">
        <w:t>perform the following:</w:t>
      </w:r>
    </w:p>
    <w:p w14:paraId="0BA3FFF3" w14:textId="689E7C1A" w:rsidR="00032847" w:rsidRPr="00DC4915" w:rsidRDefault="00B82BD8" w:rsidP="00E81B63">
      <w:pPr>
        <w:pStyle w:val="ListParagraph"/>
        <w:numPr>
          <w:ilvl w:val="0"/>
          <w:numId w:val="1"/>
        </w:numPr>
        <w:spacing w:before="240"/>
      </w:pPr>
      <w:r w:rsidRPr="00DC4915">
        <w:t>Set up the environment</w:t>
      </w:r>
    </w:p>
    <w:p w14:paraId="20CB66F3" w14:textId="582028D2" w:rsidR="00032847" w:rsidRPr="00DC4915" w:rsidRDefault="0024547D" w:rsidP="00E81B63">
      <w:pPr>
        <w:pStyle w:val="ListParagraph"/>
        <w:numPr>
          <w:ilvl w:val="1"/>
          <w:numId w:val="1"/>
        </w:numPr>
        <w:spacing w:before="240"/>
      </w:pPr>
      <w:r w:rsidRPr="00DC4915">
        <w:t>S</w:t>
      </w:r>
      <w:r w:rsidR="007A57AC" w:rsidRPr="00DC4915">
        <w:t>witch to the relevant branch</w:t>
      </w:r>
    </w:p>
    <w:p w14:paraId="3E39202E" w14:textId="591B67C0" w:rsidR="00032847" w:rsidRPr="00DC4915" w:rsidRDefault="0024547D" w:rsidP="00E81B63">
      <w:pPr>
        <w:pStyle w:val="ListParagraph"/>
        <w:numPr>
          <w:ilvl w:val="1"/>
          <w:numId w:val="1"/>
        </w:numPr>
        <w:spacing w:before="240"/>
      </w:pPr>
      <w:r w:rsidRPr="00DC4915">
        <w:t>S</w:t>
      </w:r>
      <w:r w:rsidR="000E2F7C" w:rsidRPr="00DC4915">
        <w:t>et up Node.js</w:t>
      </w:r>
    </w:p>
    <w:p w14:paraId="611160A7" w14:textId="28210CD1" w:rsidR="00B82BD8" w:rsidRPr="00DC4915" w:rsidRDefault="0024547D" w:rsidP="00E81B63">
      <w:pPr>
        <w:pStyle w:val="ListParagraph"/>
        <w:numPr>
          <w:ilvl w:val="1"/>
          <w:numId w:val="1"/>
        </w:numPr>
        <w:spacing w:before="240"/>
      </w:pPr>
      <w:r w:rsidRPr="00DC4915">
        <w:t>In</w:t>
      </w:r>
      <w:r w:rsidR="00A05A92" w:rsidRPr="00DC4915">
        <w:t>stall dependencies</w:t>
      </w:r>
    </w:p>
    <w:p w14:paraId="75AFC757" w14:textId="107ACECD" w:rsidR="004A765B" w:rsidRPr="00DC4915" w:rsidRDefault="005577E9" w:rsidP="00E81B63">
      <w:pPr>
        <w:pStyle w:val="ListParagraph"/>
        <w:numPr>
          <w:ilvl w:val="0"/>
          <w:numId w:val="1"/>
        </w:numPr>
        <w:spacing w:before="240"/>
      </w:pPr>
      <w:r w:rsidRPr="00DC4915">
        <w:t>Run ESLint</w:t>
      </w:r>
    </w:p>
    <w:p w14:paraId="5F4E0665" w14:textId="1F0F3715" w:rsidR="001C6BB7" w:rsidRPr="00DC4915" w:rsidRDefault="001C6BB7" w:rsidP="00E81B63">
      <w:pPr>
        <w:pStyle w:val="ListParagraph"/>
        <w:numPr>
          <w:ilvl w:val="1"/>
          <w:numId w:val="1"/>
        </w:numPr>
        <w:spacing w:before="240"/>
      </w:pPr>
      <w:r w:rsidRPr="00DC4915">
        <w:t xml:space="preserve">This </w:t>
      </w:r>
      <w:r w:rsidR="00321C4C" w:rsidRPr="00DC4915">
        <w:t>checks against</w:t>
      </w:r>
      <w:r w:rsidRPr="00DC4915">
        <w:t xml:space="preserve"> the custom configuration specified </w:t>
      </w:r>
      <w:r w:rsidR="00E97298" w:rsidRPr="00DC4915">
        <w:t xml:space="preserve">in </w:t>
      </w:r>
      <w:r w:rsidR="00016059" w:rsidRPr="00DC4915">
        <w:rPr>
          <w:rFonts w:ascii="Consolas" w:hAnsi="Consolas"/>
        </w:rPr>
        <w:t>src</w:t>
      </w:r>
      <w:proofErr w:type="gramStart"/>
      <w:r w:rsidR="00016059" w:rsidRPr="00DC4915">
        <w:rPr>
          <w:rFonts w:ascii="Consolas" w:hAnsi="Consolas"/>
        </w:rPr>
        <w:t>/</w:t>
      </w:r>
      <w:r w:rsidR="00321C4C" w:rsidRPr="00DC4915">
        <w:rPr>
          <w:rFonts w:ascii="Consolas" w:hAnsi="Consolas"/>
        </w:rPr>
        <w:t>.</w:t>
      </w:r>
      <w:r w:rsidR="00016059" w:rsidRPr="00DC4915">
        <w:rPr>
          <w:rFonts w:ascii="Consolas" w:hAnsi="Consolas"/>
        </w:rPr>
        <w:t>eslintrc.js</w:t>
      </w:r>
      <w:proofErr w:type="gramEnd"/>
    </w:p>
    <w:p w14:paraId="2F74E916" w14:textId="568D36F3" w:rsidR="004A765B" w:rsidRPr="00DC4915" w:rsidRDefault="005611E7" w:rsidP="00E81B63">
      <w:pPr>
        <w:pStyle w:val="ListParagraph"/>
        <w:numPr>
          <w:ilvl w:val="0"/>
          <w:numId w:val="1"/>
        </w:numPr>
        <w:spacing w:before="240"/>
      </w:pPr>
      <w:r w:rsidRPr="00DC4915">
        <w:t xml:space="preserve">Run </w:t>
      </w:r>
      <w:r w:rsidR="00DF4358" w:rsidRPr="00DC4915">
        <w:t xml:space="preserve">Jest </w:t>
      </w:r>
      <w:r w:rsidR="00193A68" w:rsidRPr="00DC4915">
        <w:t>unit</w:t>
      </w:r>
      <w:r w:rsidR="00DF4358" w:rsidRPr="00DC4915">
        <w:t xml:space="preserve"> tests</w:t>
      </w:r>
    </w:p>
    <w:p w14:paraId="6AA54965" w14:textId="35D15F51" w:rsidR="00193A68" w:rsidRPr="00DC4915" w:rsidRDefault="00D3028C" w:rsidP="00E81B63">
      <w:pPr>
        <w:pStyle w:val="ListParagraph"/>
        <w:numPr>
          <w:ilvl w:val="1"/>
          <w:numId w:val="1"/>
        </w:numPr>
        <w:spacing w:before="240"/>
      </w:pPr>
      <w:r w:rsidRPr="00DC4915">
        <w:t xml:space="preserve">These tests are defined in </w:t>
      </w:r>
      <w:r w:rsidR="008C34F6" w:rsidRPr="0025723D">
        <w:rPr>
          <w:rFonts w:ascii="Consolas" w:hAnsi="Consolas"/>
        </w:rPr>
        <w:t>.</w:t>
      </w:r>
      <w:proofErr w:type="spellStart"/>
      <w:r w:rsidRPr="00DC4915">
        <w:rPr>
          <w:rFonts w:ascii="Consolas" w:hAnsi="Consolas"/>
        </w:rPr>
        <w:t>test.ts</w:t>
      </w:r>
      <w:proofErr w:type="spellEnd"/>
      <w:r w:rsidR="00193A68" w:rsidRPr="00DC4915">
        <w:t xml:space="preserve"> </w:t>
      </w:r>
      <w:proofErr w:type="gramStart"/>
      <w:r w:rsidR="00193A68" w:rsidRPr="005966C8">
        <w:t>and</w:t>
      </w:r>
      <w:r w:rsidR="00193A68" w:rsidRPr="00DC4915">
        <w:t xml:space="preserve"> </w:t>
      </w:r>
      <w:r w:rsidR="008C34F6" w:rsidRPr="0025723D">
        <w:rPr>
          <w:rFonts w:ascii="Consolas" w:hAnsi="Consolas"/>
        </w:rPr>
        <w:t>.</w:t>
      </w:r>
      <w:proofErr w:type="spellStart"/>
      <w:proofErr w:type="gramEnd"/>
      <w:r w:rsidRPr="00DC4915">
        <w:rPr>
          <w:rFonts w:ascii="Consolas" w:hAnsi="Consolas"/>
        </w:rPr>
        <w:t>test.tsx</w:t>
      </w:r>
      <w:proofErr w:type="spellEnd"/>
      <w:r w:rsidRPr="00DC4915">
        <w:t xml:space="preserve"> files</w:t>
      </w:r>
      <w:r w:rsidR="00193A68" w:rsidRPr="00DC4915">
        <w:t xml:space="preserve"> </w:t>
      </w:r>
      <w:r w:rsidR="00815BF0">
        <w:t>throughout</w:t>
      </w:r>
      <w:r w:rsidR="00193A68" w:rsidRPr="00DC4915">
        <w:t xml:space="preserve"> the </w:t>
      </w:r>
      <w:r w:rsidR="00815BF0">
        <w:t>source code</w:t>
      </w:r>
    </w:p>
    <w:p w14:paraId="06187A3B" w14:textId="70ADCC44" w:rsidR="00193A68" w:rsidRPr="00DC4915" w:rsidRDefault="00193A68" w:rsidP="00E81B63">
      <w:pPr>
        <w:pStyle w:val="ListParagraph"/>
        <w:numPr>
          <w:ilvl w:val="0"/>
          <w:numId w:val="1"/>
        </w:numPr>
        <w:spacing w:before="240"/>
      </w:pPr>
      <w:r w:rsidRPr="00DC4915">
        <w:t>Build the ap</w:t>
      </w:r>
      <w:r w:rsidR="0014074C" w:rsidRPr="00DC4915">
        <w:t>p for deployment</w:t>
      </w:r>
    </w:p>
    <w:p w14:paraId="74472B0C" w14:textId="748144C8" w:rsidR="0024547D" w:rsidRPr="00DC4915" w:rsidRDefault="009654CA" w:rsidP="00E81B63">
      <w:pPr>
        <w:pStyle w:val="ListParagraph"/>
        <w:numPr>
          <w:ilvl w:val="1"/>
          <w:numId w:val="1"/>
        </w:numPr>
        <w:spacing w:before="240"/>
      </w:pPr>
      <w:r w:rsidRPr="00DC4915">
        <w:t xml:space="preserve">This </w:t>
      </w:r>
      <w:r w:rsidR="0024547D" w:rsidRPr="00DC4915">
        <w:t xml:space="preserve">runs the </w:t>
      </w:r>
      <w:proofErr w:type="spellStart"/>
      <w:r w:rsidR="00971D2B" w:rsidRPr="00971D2B">
        <w:rPr>
          <w:rFonts w:ascii="Consolas" w:hAnsi="Consolas"/>
          <w:sz w:val="21"/>
          <w:szCs w:val="21"/>
        </w:rPr>
        <w:t>npm</w:t>
      </w:r>
      <w:proofErr w:type="spellEnd"/>
      <w:r w:rsidR="00971D2B" w:rsidRPr="00971D2B">
        <w:rPr>
          <w:rFonts w:ascii="Consolas" w:hAnsi="Consolas"/>
          <w:sz w:val="21"/>
          <w:szCs w:val="21"/>
        </w:rPr>
        <w:t xml:space="preserve"> build </w:t>
      </w:r>
      <w:r w:rsidR="0024547D" w:rsidRPr="00DC4915">
        <w:t xml:space="preserve">command </w:t>
      </w:r>
      <w:r w:rsidR="00971D2B">
        <w:t xml:space="preserve">to </w:t>
      </w:r>
      <w:r w:rsidR="0024547D" w:rsidRPr="00DC4915">
        <w:t>compile the project for use in production environments</w:t>
      </w:r>
    </w:p>
    <w:p w14:paraId="65754428" w14:textId="017C7993" w:rsidR="0024547D" w:rsidRPr="00DC4915" w:rsidRDefault="00D12F4C" w:rsidP="00E81B63">
      <w:pPr>
        <w:pStyle w:val="ListParagraph"/>
        <w:numPr>
          <w:ilvl w:val="1"/>
          <w:numId w:val="1"/>
        </w:numPr>
        <w:spacing w:before="240"/>
      </w:pPr>
      <w:r w:rsidRPr="00DC4915">
        <w:t xml:space="preserve">It </w:t>
      </w:r>
      <w:r w:rsidR="00D75924">
        <w:t>should</w:t>
      </w:r>
      <w:r w:rsidR="001C6BB7" w:rsidRPr="00DC4915">
        <w:t xml:space="preserve"> pick up any </w:t>
      </w:r>
      <w:r w:rsidR="00D75924">
        <w:t xml:space="preserve">compilation </w:t>
      </w:r>
      <w:r w:rsidR="001C6BB7" w:rsidRPr="00DC4915">
        <w:t>issues that other tests have missed</w:t>
      </w:r>
    </w:p>
    <w:p w14:paraId="5B0DF3B9" w14:textId="7FFF8AFE" w:rsidR="00A24327" w:rsidRPr="00DC4915" w:rsidRDefault="00D15AFA" w:rsidP="00E81B63">
      <w:pPr>
        <w:pStyle w:val="Heading2"/>
        <w:spacing w:before="240"/>
      </w:pPr>
      <w:bookmarkStart w:id="163" w:name="_Ref36965895"/>
      <w:bookmarkStart w:id="164" w:name="_Toc37590685"/>
      <w:r w:rsidRPr="00DC4915">
        <w:t>Continuous Deployment (</w:t>
      </w:r>
      <w:r w:rsidR="00BD37EC" w:rsidRPr="00DC4915">
        <w:t>Herok</w:t>
      </w:r>
      <w:r w:rsidR="00DE33B2" w:rsidRPr="00DC4915">
        <w:t>u</w:t>
      </w:r>
      <w:r w:rsidRPr="00DC4915">
        <w:t>)</w:t>
      </w:r>
      <w:bookmarkEnd w:id="163"/>
      <w:bookmarkEnd w:id="164"/>
    </w:p>
    <w:p w14:paraId="4A3215F7" w14:textId="351BF85A" w:rsidR="008D5877" w:rsidRPr="00DC4915" w:rsidRDefault="008D5877" w:rsidP="00E81B63">
      <w:pPr>
        <w:pStyle w:val="Subtitle"/>
        <w:spacing w:before="240"/>
        <w:rPr>
          <w:b/>
        </w:rPr>
      </w:pPr>
      <w:r w:rsidRPr="00DC4915">
        <w:t xml:space="preserve">This section assumes </w:t>
      </w:r>
      <w:r>
        <w:t xml:space="preserve">some </w:t>
      </w:r>
      <w:r w:rsidRPr="00DC4915">
        <w:t xml:space="preserve">prior knowledge of </w:t>
      </w:r>
      <w:r w:rsidR="0042487B">
        <w:rPr>
          <w:b/>
        </w:rPr>
        <w:t>heroku</w:t>
      </w:r>
    </w:p>
    <w:p w14:paraId="51AABA9C" w14:textId="0CB166CD" w:rsidR="005E5C36" w:rsidRPr="00DC4915" w:rsidRDefault="00342375" w:rsidP="00E81B63">
      <w:pPr>
        <w:spacing w:before="240"/>
      </w:pPr>
      <w:r w:rsidRPr="00DC4915">
        <w:t xml:space="preserve">It is </w:t>
      </w:r>
      <w:r w:rsidR="00B42301" w:rsidRPr="00DC4915">
        <w:t>recommend</w:t>
      </w:r>
      <w:r w:rsidRPr="00DC4915">
        <w:t xml:space="preserve">ed that the app is </w:t>
      </w:r>
      <w:r w:rsidR="004B55A6" w:rsidRPr="00DC4915">
        <w:t>host</w:t>
      </w:r>
      <w:r w:rsidRPr="00DC4915">
        <w:t>ed</w:t>
      </w:r>
      <w:r w:rsidR="004B55A6" w:rsidRPr="00DC4915">
        <w:t xml:space="preserve"> on</w:t>
      </w:r>
      <w:r w:rsidR="00B42301" w:rsidRPr="00DC4915">
        <w:t xml:space="preserve"> Heroku </w:t>
      </w:r>
      <w:r w:rsidR="00E705E2">
        <w:t xml:space="preserve">to ensure </w:t>
      </w:r>
      <w:r w:rsidR="00D13C03" w:rsidRPr="00DC4915">
        <w:t xml:space="preserve">a </w:t>
      </w:r>
      <w:r w:rsidR="00DF6317" w:rsidRPr="00DC4915">
        <w:t>full</w:t>
      </w:r>
      <w:r w:rsidR="004B55A6" w:rsidRPr="00DC4915">
        <w:t xml:space="preserve"> </w:t>
      </w:r>
      <w:r w:rsidR="0064488B" w:rsidRPr="00DC4915">
        <w:t>continuous deployment</w:t>
      </w:r>
      <w:r w:rsidR="00DF6317" w:rsidRPr="00DC4915">
        <w:t xml:space="preserve"> </w:t>
      </w:r>
      <w:r w:rsidR="00D13C03" w:rsidRPr="00DC4915">
        <w:t xml:space="preserve">cycle directly </w:t>
      </w:r>
      <w:r w:rsidR="00ED71A3" w:rsidRPr="00DC4915">
        <w:t>from GitHub</w:t>
      </w:r>
      <w:r w:rsidR="00DF6317" w:rsidRPr="00DC4915">
        <w:t>.</w:t>
      </w:r>
      <w:r w:rsidR="009A26E7" w:rsidRPr="00DC4915">
        <w:t xml:space="preserve"> </w:t>
      </w:r>
      <w:r w:rsidR="00C97CD3" w:rsidRPr="00DC4915">
        <w:t>T</w:t>
      </w:r>
      <w:r w:rsidR="002E59DD" w:rsidRPr="00DC4915">
        <w:t xml:space="preserve">he application </w:t>
      </w:r>
      <w:r w:rsidR="00E3020E">
        <w:t>can then</w:t>
      </w:r>
      <w:r w:rsidR="00D13C03" w:rsidRPr="00DC4915">
        <w:t xml:space="preserve"> </w:t>
      </w:r>
      <w:r w:rsidR="002E59DD" w:rsidRPr="00DC4915">
        <w:t xml:space="preserve">automatically </w:t>
      </w:r>
      <w:r w:rsidR="007003B4" w:rsidRPr="00DC4915">
        <w:t>re</w:t>
      </w:r>
      <w:r w:rsidR="002E59DD" w:rsidRPr="00DC4915">
        <w:t xml:space="preserve">build itself </w:t>
      </w:r>
      <w:r w:rsidR="00E03FD9" w:rsidRPr="00DC4915">
        <w:t xml:space="preserve">and redeploy </w:t>
      </w:r>
      <w:r w:rsidR="002E59DD" w:rsidRPr="00DC4915">
        <w:t xml:space="preserve">whenever changes </w:t>
      </w:r>
      <w:r w:rsidR="00BF1E21" w:rsidRPr="00DC4915">
        <w:t xml:space="preserve">are pushed </w:t>
      </w:r>
      <w:r w:rsidR="002E59DD" w:rsidRPr="00DC4915">
        <w:t xml:space="preserve">to </w:t>
      </w:r>
      <w:r w:rsidR="009C1276">
        <w:t xml:space="preserve">the </w:t>
      </w:r>
      <w:r w:rsidR="009C1276" w:rsidRPr="002C0B1A">
        <w:rPr>
          <w:b/>
        </w:rPr>
        <w:t>master</w:t>
      </w:r>
      <w:r w:rsidR="009C1276">
        <w:t xml:space="preserve"> branch of </w:t>
      </w:r>
      <w:r w:rsidR="00C97CD3" w:rsidRPr="00DC4915">
        <w:t>your</w:t>
      </w:r>
      <w:r w:rsidR="00BF1E21" w:rsidRPr="00DC4915">
        <w:t xml:space="preserve"> </w:t>
      </w:r>
      <w:r w:rsidR="00CB663E" w:rsidRPr="00DC4915">
        <w:t xml:space="preserve">GitHub </w:t>
      </w:r>
      <w:r w:rsidR="00E67DDE" w:rsidRPr="00DC4915">
        <w:t>repository</w:t>
      </w:r>
      <w:r w:rsidR="00CB663E" w:rsidRPr="00DC4915">
        <w:t>.</w:t>
      </w:r>
      <w:r w:rsidR="009A26E7" w:rsidRPr="00DC4915">
        <w:t xml:space="preserve"> The application source code </w:t>
      </w:r>
      <w:r w:rsidR="00046809" w:rsidRPr="00DC4915">
        <w:t xml:space="preserve">already </w:t>
      </w:r>
      <w:r w:rsidR="00FF706A" w:rsidRPr="00DC4915">
        <w:t>contains configuration</w:t>
      </w:r>
      <w:r w:rsidR="003F234A" w:rsidRPr="00DC4915">
        <w:t xml:space="preserve"> files to help you </w:t>
      </w:r>
      <w:r w:rsidR="005B3C9C" w:rsidRPr="00DC4915">
        <w:t xml:space="preserve">set this up and </w:t>
      </w:r>
      <w:r w:rsidR="003F234A" w:rsidRPr="00DC4915">
        <w:t xml:space="preserve">successfully </w:t>
      </w:r>
      <w:r w:rsidR="00BD7CAC" w:rsidRPr="00DC4915">
        <w:t>re</w:t>
      </w:r>
      <w:r w:rsidR="003F234A" w:rsidRPr="00DC4915">
        <w:t>deploy</w:t>
      </w:r>
      <w:r w:rsidR="00BF1E21" w:rsidRPr="00DC4915">
        <w:t xml:space="preserve"> your own version </w:t>
      </w:r>
      <w:r w:rsidR="005B3C9C" w:rsidRPr="00DC4915">
        <w:t>on your own domain</w:t>
      </w:r>
      <w:r w:rsidR="00864916">
        <w:t>:</w:t>
      </w:r>
    </w:p>
    <w:p w14:paraId="1DC5D402" w14:textId="27A688B0" w:rsidR="005E5C36" w:rsidRPr="00DC4915" w:rsidRDefault="005E5C36" w:rsidP="00E81B63">
      <w:pPr>
        <w:pStyle w:val="ListParagraph"/>
        <w:numPr>
          <w:ilvl w:val="0"/>
          <w:numId w:val="3"/>
        </w:numPr>
        <w:spacing w:before="240"/>
      </w:pPr>
      <w:r w:rsidRPr="00DC4915">
        <w:t xml:space="preserve">Go to </w:t>
      </w:r>
      <w:hyperlink r:id="rId66" w:history="1">
        <w:r w:rsidR="009631E3" w:rsidRPr="00DC4915">
          <w:rPr>
            <w:rStyle w:val="Hyperlink"/>
          </w:rPr>
          <w:t>dashboard.heroku.com</w:t>
        </w:r>
      </w:hyperlink>
      <w:r w:rsidR="00D75957" w:rsidRPr="00DC4915">
        <w:t xml:space="preserve">, </w:t>
      </w:r>
      <w:r w:rsidR="009631E3" w:rsidRPr="00DC4915">
        <w:t>sign in to a Heroku account</w:t>
      </w:r>
      <w:r w:rsidR="00CB663E" w:rsidRPr="00DC4915">
        <w:t xml:space="preserve">, </w:t>
      </w:r>
      <w:r w:rsidR="007242BE" w:rsidRPr="00DC4915">
        <w:t xml:space="preserve">click </w:t>
      </w:r>
      <w:r w:rsidR="007242BE" w:rsidRPr="00DC4915">
        <w:rPr>
          <w:i/>
        </w:rPr>
        <w:t>New</w:t>
      </w:r>
      <w:r w:rsidR="007242BE" w:rsidRPr="00DC4915">
        <w:t xml:space="preserve"> </w:t>
      </w:r>
      <w:r w:rsidR="00CB663E" w:rsidRPr="00DC4915">
        <w:t xml:space="preserve">and </w:t>
      </w:r>
      <w:r w:rsidR="007242BE" w:rsidRPr="00DC4915">
        <w:t xml:space="preserve">then </w:t>
      </w:r>
      <w:r w:rsidR="0078330C" w:rsidRPr="00DC4915">
        <w:rPr>
          <w:i/>
        </w:rPr>
        <w:t>Create new app</w:t>
      </w:r>
      <w:r w:rsidR="00A529FA" w:rsidRPr="00DC4915">
        <w:t>.</w:t>
      </w:r>
    </w:p>
    <w:p w14:paraId="49630254" w14:textId="1A641A8D" w:rsidR="002D23EA" w:rsidRPr="00DC4915" w:rsidRDefault="005E5C36" w:rsidP="00E81B63">
      <w:pPr>
        <w:pStyle w:val="ListParagraph"/>
        <w:numPr>
          <w:ilvl w:val="0"/>
          <w:numId w:val="3"/>
        </w:numPr>
        <w:spacing w:before="240"/>
      </w:pPr>
      <w:r w:rsidRPr="00DC4915">
        <w:t xml:space="preserve">Enter a name for </w:t>
      </w:r>
      <w:r w:rsidR="00540AE3" w:rsidRPr="00DC4915">
        <w:t>your</w:t>
      </w:r>
      <w:r w:rsidRPr="00DC4915">
        <w:t xml:space="preserve"> </w:t>
      </w:r>
      <w:r w:rsidR="00540AE3" w:rsidRPr="00DC4915">
        <w:t>deployment</w:t>
      </w:r>
      <w:r w:rsidR="005838C4" w:rsidRPr="00DC4915">
        <w:t xml:space="preserve"> </w:t>
      </w:r>
      <w:r w:rsidR="00A529FA" w:rsidRPr="00DC4915">
        <w:t>–</w:t>
      </w:r>
      <w:r w:rsidR="00CA2841" w:rsidRPr="00DC4915">
        <w:t xml:space="preserve"> </w:t>
      </w:r>
      <w:r w:rsidR="004A0CC0" w:rsidRPr="00DC4915">
        <w:t>this will also be your chosen domain</w:t>
      </w:r>
      <w:r w:rsidR="00A529FA" w:rsidRPr="00DC4915">
        <w:t xml:space="preserve">. </w:t>
      </w:r>
      <w:r w:rsidR="004A346B" w:rsidRPr="00DC4915">
        <w:t xml:space="preserve">For example, </w:t>
      </w:r>
      <w:r w:rsidR="00590B97" w:rsidRPr="00DC4915">
        <w:t xml:space="preserve">you can </w:t>
      </w:r>
      <w:r w:rsidR="00D35468" w:rsidRPr="00DC4915">
        <w:t>deploy to traymaster2.herokuapp.com</w:t>
      </w:r>
      <w:r w:rsidR="00A529FA" w:rsidRPr="00DC4915">
        <w:t xml:space="preserve"> </w:t>
      </w:r>
      <w:r w:rsidR="00590B97" w:rsidRPr="00DC4915">
        <w:t xml:space="preserve">by </w:t>
      </w:r>
      <w:r w:rsidR="004A346B" w:rsidRPr="00DC4915">
        <w:t>enter</w:t>
      </w:r>
      <w:r w:rsidR="00590B97" w:rsidRPr="00DC4915">
        <w:t>ing</w:t>
      </w:r>
      <w:r w:rsidR="00A529FA" w:rsidRPr="00DC4915">
        <w:t xml:space="preserve"> </w:t>
      </w:r>
      <w:r w:rsidR="00D35468" w:rsidRPr="00DC4915">
        <w:t>"traymaster2"</w:t>
      </w:r>
      <w:r w:rsidR="00590B97" w:rsidRPr="00DC4915">
        <w:t xml:space="preserve"> as the app name</w:t>
      </w:r>
      <w:r w:rsidR="00CA2841" w:rsidRPr="00DC4915">
        <w:t xml:space="preserve">. </w:t>
      </w:r>
      <w:r w:rsidR="00FD5C0B" w:rsidRPr="00DC4915">
        <w:t>Then s</w:t>
      </w:r>
      <w:r w:rsidR="004A346B" w:rsidRPr="00DC4915">
        <w:t>elect</w:t>
      </w:r>
      <w:r w:rsidR="005838C4" w:rsidRPr="00DC4915">
        <w:t xml:space="preserve"> </w:t>
      </w:r>
      <w:r w:rsidR="00ED71A3" w:rsidRPr="00DC4915">
        <w:t xml:space="preserve">a </w:t>
      </w:r>
      <w:r w:rsidR="00297159">
        <w:t>geographical</w:t>
      </w:r>
      <w:r w:rsidR="00ED71A3" w:rsidRPr="00DC4915">
        <w:t xml:space="preserve"> region</w:t>
      </w:r>
      <w:r w:rsidR="00CA2841" w:rsidRPr="00DC4915">
        <w:t xml:space="preserve"> </w:t>
      </w:r>
      <w:r w:rsidR="004A346B" w:rsidRPr="00DC4915">
        <w:t>for the app</w:t>
      </w:r>
      <w:r w:rsidR="00CA2841" w:rsidRPr="00DC4915">
        <w:t>.</w:t>
      </w:r>
    </w:p>
    <w:p w14:paraId="61C8BBDF" w14:textId="0E3D9BE5" w:rsidR="004A786F" w:rsidRPr="00DC4915" w:rsidRDefault="004A786F" w:rsidP="00E81B63">
      <w:pPr>
        <w:pStyle w:val="ListParagraph"/>
        <w:numPr>
          <w:ilvl w:val="0"/>
          <w:numId w:val="3"/>
        </w:numPr>
        <w:spacing w:before="240"/>
      </w:pPr>
      <w:r w:rsidRPr="00DC4915">
        <w:t xml:space="preserve">To easily build the app, use the </w:t>
      </w:r>
      <w:hyperlink r:id="rId67" w:history="1">
        <w:r w:rsidRPr="00DC4915">
          <w:rPr>
            <w:rStyle w:val="Hyperlink"/>
          </w:rPr>
          <w:t>Heroku Buildpack for create-react-app</w:t>
        </w:r>
      </w:hyperlink>
      <w:r w:rsidRPr="00DC4915">
        <w:t xml:space="preserve"> script. </w:t>
      </w:r>
      <w:r w:rsidR="00E61C55" w:rsidRPr="00DC4915">
        <w:t>To do this, c</w:t>
      </w:r>
      <w:r w:rsidRPr="00DC4915">
        <w:t xml:space="preserve">lick on the </w:t>
      </w:r>
      <w:r w:rsidRPr="00DC4915">
        <w:rPr>
          <w:i/>
        </w:rPr>
        <w:t>Settings</w:t>
      </w:r>
      <w:r w:rsidRPr="00DC4915">
        <w:t xml:space="preserve"> tab, then the </w:t>
      </w:r>
      <w:r w:rsidRPr="00DC4915">
        <w:rPr>
          <w:i/>
        </w:rPr>
        <w:t xml:space="preserve">Add </w:t>
      </w:r>
      <w:proofErr w:type="spellStart"/>
      <w:r w:rsidRPr="00DC4915">
        <w:rPr>
          <w:i/>
        </w:rPr>
        <w:t>buildpack</w:t>
      </w:r>
      <w:proofErr w:type="spellEnd"/>
      <w:r w:rsidRPr="00DC4915">
        <w:t xml:space="preserve"> button. </w:t>
      </w:r>
      <w:r w:rsidRPr="00A616B7">
        <w:t xml:space="preserve">Enter </w:t>
      </w:r>
      <w:r w:rsidRPr="00D95783">
        <w:rPr>
          <w:rFonts w:ascii="Consolas" w:hAnsi="Consolas"/>
          <w:sz w:val="21"/>
          <w:szCs w:val="21"/>
        </w:rPr>
        <w:t>https://github.com/mars/create-react-app-buildpack.git</w:t>
      </w:r>
      <w:r w:rsidRPr="00A616B7">
        <w:t xml:space="preserve"> and click the </w:t>
      </w:r>
      <w:r w:rsidRPr="00A616B7">
        <w:rPr>
          <w:i/>
        </w:rPr>
        <w:t>Save Changes</w:t>
      </w:r>
      <w:r w:rsidRPr="00A616B7">
        <w:t xml:space="preserve"> button.</w:t>
      </w:r>
    </w:p>
    <w:p w14:paraId="2EB30D46" w14:textId="1F2C537C" w:rsidR="00AD50CF" w:rsidRPr="00DC4915" w:rsidRDefault="0000345F" w:rsidP="00E81B63">
      <w:pPr>
        <w:pStyle w:val="ListParagraph"/>
        <w:numPr>
          <w:ilvl w:val="0"/>
          <w:numId w:val="3"/>
        </w:numPr>
        <w:spacing w:before="240"/>
      </w:pPr>
      <w:r w:rsidRPr="00DC4915">
        <w:t xml:space="preserve">Click on the </w:t>
      </w:r>
      <w:r w:rsidRPr="00DC4915">
        <w:rPr>
          <w:i/>
        </w:rPr>
        <w:t>Deploy</w:t>
      </w:r>
      <w:r w:rsidRPr="00DC4915">
        <w:t xml:space="preserve"> tab and select </w:t>
      </w:r>
      <w:r w:rsidRPr="00DC4915">
        <w:rPr>
          <w:i/>
        </w:rPr>
        <w:t>GitHub (Connect to GitHub)</w:t>
      </w:r>
      <w:r w:rsidRPr="00DC4915">
        <w:t xml:space="preserve"> as your Deployment Method</w:t>
      </w:r>
      <w:r w:rsidR="00A529FA" w:rsidRPr="00DC4915">
        <w:t>.</w:t>
      </w:r>
    </w:p>
    <w:p w14:paraId="290BD749" w14:textId="465C6653" w:rsidR="00612A34" w:rsidRPr="00DC4915" w:rsidRDefault="0097263A" w:rsidP="00E81B63">
      <w:pPr>
        <w:pStyle w:val="ListParagraph"/>
        <w:numPr>
          <w:ilvl w:val="0"/>
          <w:numId w:val="3"/>
        </w:numPr>
        <w:spacing w:before="240"/>
      </w:pPr>
      <w:r w:rsidRPr="00DC4915">
        <w:t xml:space="preserve">Click the </w:t>
      </w:r>
      <w:r w:rsidRPr="00DC4915">
        <w:rPr>
          <w:i/>
        </w:rPr>
        <w:t>Connect to GitHub</w:t>
      </w:r>
      <w:r w:rsidRPr="00DC4915">
        <w:t xml:space="preserve"> button, </w:t>
      </w:r>
      <w:r w:rsidR="00F4153C" w:rsidRPr="00DC4915">
        <w:t>and authori</w:t>
      </w:r>
      <w:r w:rsidR="009D7C8A" w:rsidRPr="00DC4915">
        <w:t>s</w:t>
      </w:r>
      <w:r w:rsidR="00F4153C" w:rsidRPr="00DC4915">
        <w:t xml:space="preserve">e </w:t>
      </w:r>
      <w:r w:rsidR="009D7C8A" w:rsidRPr="00DC4915">
        <w:t>Heroku</w:t>
      </w:r>
      <w:r w:rsidRPr="00DC4915">
        <w:t xml:space="preserve"> to </w:t>
      </w:r>
      <w:r w:rsidR="009D7C8A" w:rsidRPr="00DC4915">
        <w:t xml:space="preserve">access </w:t>
      </w:r>
      <w:r w:rsidRPr="00DC4915">
        <w:t>your GitHub account</w:t>
      </w:r>
      <w:r w:rsidR="00A529FA" w:rsidRPr="00DC4915">
        <w:t>.</w:t>
      </w:r>
    </w:p>
    <w:p w14:paraId="45882C22" w14:textId="045D39D5" w:rsidR="00601EB3" w:rsidRPr="00DC4915" w:rsidRDefault="009D7C8A" w:rsidP="00E81B63">
      <w:pPr>
        <w:pStyle w:val="ListParagraph"/>
        <w:numPr>
          <w:ilvl w:val="0"/>
          <w:numId w:val="3"/>
        </w:numPr>
        <w:spacing w:before="240"/>
      </w:pPr>
      <w:r w:rsidRPr="00DC4915">
        <w:lastRenderedPageBreak/>
        <w:t xml:space="preserve">Search </w:t>
      </w:r>
      <w:r w:rsidR="003A5131" w:rsidRPr="00DC4915">
        <w:t xml:space="preserve">for </w:t>
      </w:r>
      <w:r w:rsidR="0088127C" w:rsidRPr="00DC4915">
        <w:t>your</w:t>
      </w:r>
      <w:r w:rsidR="002C688A" w:rsidRPr="00DC4915">
        <w:t xml:space="preserve"> </w:t>
      </w:r>
      <w:r w:rsidR="0088127C" w:rsidRPr="00DC4915">
        <w:t>GitHub</w:t>
      </w:r>
      <w:r w:rsidR="002C688A" w:rsidRPr="00DC4915">
        <w:t xml:space="preserve"> </w:t>
      </w:r>
      <w:r w:rsidR="003A5131" w:rsidRPr="00DC4915">
        <w:t>repository</w:t>
      </w:r>
      <w:r w:rsidR="002C688A" w:rsidRPr="00DC4915">
        <w:t xml:space="preserve"> </w:t>
      </w:r>
      <w:r w:rsidR="005C6FB6">
        <w:t xml:space="preserve">that </w:t>
      </w:r>
      <w:r w:rsidR="002C688A" w:rsidRPr="00A616B7">
        <w:t>contain</w:t>
      </w:r>
      <w:r w:rsidR="005C6FB6">
        <w:t>s</w:t>
      </w:r>
      <w:r w:rsidR="002C688A" w:rsidRPr="00DC4915">
        <w:t xml:space="preserve"> the </w:t>
      </w:r>
      <w:r w:rsidR="008E5346" w:rsidRPr="00DC4915">
        <w:t>application</w:t>
      </w:r>
      <w:r w:rsidR="002C688A" w:rsidRPr="00DC4915">
        <w:t xml:space="preserve"> source code</w:t>
      </w:r>
      <w:r w:rsidR="003A5131" w:rsidRPr="00DC4915">
        <w:t xml:space="preserve">, </w:t>
      </w:r>
      <w:r w:rsidR="002E7DF1" w:rsidRPr="00DC4915">
        <w:t>then</w:t>
      </w:r>
      <w:r w:rsidR="003A5131" w:rsidRPr="00DC4915">
        <w:t xml:space="preserve"> click the </w:t>
      </w:r>
      <w:r w:rsidR="003A5131" w:rsidRPr="00DC4915">
        <w:rPr>
          <w:i/>
        </w:rPr>
        <w:t>Connect</w:t>
      </w:r>
      <w:r w:rsidR="003A5131" w:rsidRPr="00DC4915">
        <w:t xml:space="preserve"> button.</w:t>
      </w:r>
    </w:p>
    <w:p w14:paraId="77B66F5A" w14:textId="572550E2" w:rsidR="00597A41" w:rsidRPr="00DC4915" w:rsidRDefault="005A744C" w:rsidP="00E81B63">
      <w:pPr>
        <w:pStyle w:val="ListParagraph"/>
        <w:numPr>
          <w:ilvl w:val="0"/>
          <w:numId w:val="3"/>
        </w:numPr>
        <w:spacing w:before="240"/>
      </w:pPr>
      <w:r w:rsidRPr="00DC4915">
        <w:t xml:space="preserve">Choose </w:t>
      </w:r>
      <w:r w:rsidR="00B86798" w:rsidRPr="00DC4915">
        <w:t xml:space="preserve">the </w:t>
      </w:r>
      <w:r w:rsidR="00180C15" w:rsidRPr="009E5531">
        <w:rPr>
          <w:b/>
        </w:rPr>
        <w:t>master</w:t>
      </w:r>
      <w:r w:rsidRPr="00DC4915">
        <w:t xml:space="preserve"> branch and c</w:t>
      </w:r>
      <w:r w:rsidR="0006683B" w:rsidRPr="00DC4915">
        <w:t xml:space="preserve">lick the </w:t>
      </w:r>
      <w:r w:rsidR="0006683B" w:rsidRPr="00DC4915">
        <w:rPr>
          <w:i/>
        </w:rPr>
        <w:t>Enable Automatic Deploys</w:t>
      </w:r>
      <w:r w:rsidRPr="00DC4915">
        <w:t xml:space="preserve"> button</w:t>
      </w:r>
      <w:r w:rsidR="002E7DF1" w:rsidRPr="00DC4915">
        <w:t>.</w:t>
      </w:r>
    </w:p>
    <w:p w14:paraId="2DCD688F" w14:textId="59DA54B6" w:rsidR="00A20F2F" w:rsidRPr="007D169F" w:rsidRDefault="00A20F2F" w:rsidP="00E81B63">
      <w:pPr>
        <w:pStyle w:val="ListParagraph"/>
        <w:numPr>
          <w:ilvl w:val="0"/>
          <w:numId w:val="3"/>
        </w:numPr>
        <w:spacing w:before="240"/>
        <w:rPr>
          <w:rStyle w:val="CodeChar"/>
          <w:rFonts w:asciiTheme="minorHAnsi" w:hAnsiTheme="minorHAnsi"/>
        </w:rPr>
      </w:pPr>
      <w:r w:rsidRPr="00DC4915">
        <w:t xml:space="preserve">You </w:t>
      </w:r>
      <w:r w:rsidR="000E1570" w:rsidRPr="00DC4915">
        <w:t xml:space="preserve">must </w:t>
      </w:r>
      <w:r w:rsidRPr="00DC4915">
        <w:t xml:space="preserve">now edit some variables within the source code to support your chosen domain. Open the </w:t>
      </w:r>
      <w:r w:rsidRPr="007D169F">
        <w:rPr>
          <w:rStyle w:val="CodeChar"/>
        </w:rPr>
        <w:t>.env</w:t>
      </w:r>
      <w:r w:rsidRPr="007D169F">
        <w:rPr>
          <w:rStyle w:val="CodeChar"/>
          <w:rFonts w:asciiTheme="minorHAnsi" w:hAnsiTheme="minorHAnsi"/>
        </w:rPr>
        <w:t xml:space="preserve"> file</w:t>
      </w:r>
      <w:r w:rsidRPr="00DC4915">
        <w:t xml:space="preserve"> and replace the </w:t>
      </w:r>
      <w:r w:rsidRPr="007D169F">
        <w:rPr>
          <w:rStyle w:val="CodeChar"/>
        </w:rPr>
        <w:t>PUBLIC_URL</w:t>
      </w:r>
      <w:r w:rsidRPr="007D169F">
        <w:rPr>
          <w:rStyle w:val="CodeChar"/>
          <w:rFonts w:asciiTheme="minorHAnsi" w:hAnsiTheme="minorHAnsi"/>
        </w:rPr>
        <w:t xml:space="preserve"> variable (line 2) with your chosen domain. </w:t>
      </w:r>
      <w:r w:rsidR="001F2BCA" w:rsidRPr="007D169F">
        <w:rPr>
          <w:rStyle w:val="CodeChar"/>
          <w:rFonts w:asciiTheme="minorHAnsi" w:hAnsiTheme="minorHAnsi"/>
        </w:rPr>
        <w:t>Then</w:t>
      </w:r>
      <w:r w:rsidRPr="007D169F">
        <w:rPr>
          <w:rStyle w:val="CodeChar"/>
          <w:rFonts w:asciiTheme="minorHAnsi" w:hAnsiTheme="minorHAnsi"/>
        </w:rPr>
        <w:t xml:space="preserve"> open the </w:t>
      </w:r>
      <w:proofErr w:type="spellStart"/>
      <w:r w:rsidRPr="007D169F">
        <w:rPr>
          <w:rStyle w:val="CodeChar"/>
        </w:rPr>
        <w:t>static.json</w:t>
      </w:r>
      <w:proofErr w:type="spellEnd"/>
      <w:r w:rsidRPr="007D169F">
        <w:rPr>
          <w:rStyle w:val="CodeChar"/>
          <w:rFonts w:asciiTheme="minorHAnsi" w:hAnsiTheme="minorHAnsi"/>
        </w:rPr>
        <w:t xml:space="preserve"> file and replace the </w:t>
      </w:r>
      <w:proofErr w:type="spellStart"/>
      <w:r w:rsidRPr="007D169F">
        <w:rPr>
          <w:rStyle w:val="CodeChar"/>
        </w:rPr>
        <w:t>canonical_host</w:t>
      </w:r>
      <w:proofErr w:type="spellEnd"/>
      <w:r w:rsidRPr="007D169F">
        <w:rPr>
          <w:rStyle w:val="CodeChar"/>
          <w:rFonts w:asciiTheme="minorHAnsi" w:hAnsiTheme="minorHAnsi"/>
        </w:rPr>
        <w:t xml:space="preserve"> variable (line 2) and </w:t>
      </w:r>
      <w:r w:rsidRPr="007D169F">
        <w:rPr>
          <w:rStyle w:val="CodeChar"/>
        </w:rPr>
        <w:t>Access-Control-Allow-Origin</w:t>
      </w:r>
      <w:r w:rsidRPr="007D169F">
        <w:rPr>
          <w:rStyle w:val="CodeChar"/>
          <w:rFonts w:asciiTheme="minorHAnsi" w:hAnsiTheme="minorHAnsi"/>
        </w:rPr>
        <w:t xml:space="preserve"> headers (lines 7 and 12) with your chosen domain</w:t>
      </w:r>
      <w:r w:rsidR="005811FA" w:rsidRPr="007D169F">
        <w:rPr>
          <w:rStyle w:val="CodeChar"/>
          <w:rFonts w:asciiTheme="minorHAnsi" w:hAnsiTheme="minorHAnsi"/>
        </w:rPr>
        <w:t xml:space="preserve"> too</w:t>
      </w:r>
      <w:r w:rsidRPr="007D169F">
        <w:rPr>
          <w:rStyle w:val="CodeChar"/>
          <w:rFonts w:asciiTheme="minorHAnsi" w:hAnsiTheme="minorHAnsi"/>
        </w:rPr>
        <w:t>.</w:t>
      </w:r>
    </w:p>
    <w:p w14:paraId="00ADC0F3" w14:textId="7CB9FA49" w:rsidR="00A20F2F" w:rsidRPr="007D169F" w:rsidRDefault="00A20F2F" w:rsidP="00E81B63">
      <w:pPr>
        <w:pStyle w:val="ListParagraph"/>
        <w:numPr>
          <w:ilvl w:val="0"/>
          <w:numId w:val="3"/>
        </w:numPr>
        <w:spacing w:before="240"/>
        <w:rPr>
          <w:rStyle w:val="CodeChar"/>
          <w:rFonts w:asciiTheme="minorHAnsi" w:hAnsiTheme="minorHAnsi"/>
        </w:rPr>
      </w:pPr>
      <w:r w:rsidRPr="007D169F">
        <w:rPr>
          <w:rStyle w:val="CodeChar"/>
          <w:rFonts w:asciiTheme="minorHAnsi" w:hAnsiTheme="minorHAnsi"/>
        </w:rPr>
        <w:t xml:space="preserve">Once you push these changes to your GitHub </w:t>
      </w:r>
      <w:r w:rsidR="00180C15">
        <w:rPr>
          <w:rStyle w:val="CodeChar"/>
          <w:rFonts w:asciiTheme="minorHAnsi" w:hAnsiTheme="minorHAnsi"/>
        </w:rPr>
        <w:t xml:space="preserve">repository's </w:t>
      </w:r>
      <w:r w:rsidR="00180C15" w:rsidRPr="009E5531">
        <w:rPr>
          <w:rStyle w:val="CodeChar"/>
          <w:rFonts w:asciiTheme="minorHAnsi" w:hAnsiTheme="minorHAnsi"/>
          <w:b/>
        </w:rPr>
        <w:t>master</w:t>
      </w:r>
      <w:r w:rsidR="00180C15">
        <w:rPr>
          <w:rStyle w:val="CodeChar"/>
          <w:rFonts w:asciiTheme="minorHAnsi" w:hAnsiTheme="minorHAnsi"/>
        </w:rPr>
        <w:t xml:space="preserve"> </w:t>
      </w:r>
      <w:r w:rsidR="00B86798" w:rsidRPr="007D169F">
        <w:rPr>
          <w:rStyle w:val="CodeChar"/>
          <w:rFonts w:asciiTheme="minorHAnsi" w:hAnsiTheme="minorHAnsi"/>
        </w:rPr>
        <w:t>branch</w:t>
      </w:r>
      <w:r w:rsidRPr="007D169F">
        <w:rPr>
          <w:rStyle w:val="CodeChar"/>
          <w:rFonts w:asciiTheme="minorHAnsi" w:hAnsiTheme="minorHAnsi"/>
        </w:rPr>
        <w:t xml:space="preserve">, your Heroku app </w:t>
      </w:r>
      <w:r w:rsidR="00B86798" w:rsidRPr="007D169F">
        <w:rPr>
          <w:rStyle w:val="CodeChar"/>
          <w:rFonts w:asciiTheme="minorHAnsi" w:hAnsiTheme="minorHAnsi"/>
        </w:rPr>
        <w:t>will</w:t>
      </w:r>
      <w:r w:rsidRPr="007D169F">
        <w:rPr>
          <w:rStyle w:val="CodeChar"/>
          <w:rFonts w:asciiTheme="minorHAnsi" w:hAnsiTheme="minorHAnsi"/>
        </w:rPr>
        <w:t xml:space="preserve"> automatically build itself and deploy</w:t>
      </w:r>
      <w:r w:rsidR="00B86798" w:rsidRPr="007D169F">
        <w:rPr>
          <w:rStyle w:val="CodeChar"/>
          <w:rFonts w:asciiTheme="minorHAnsi" w:hAnsiTheme="minorHAnsi"/>
        </w:rPr>
        <w:t xml:space="preserve"> to </w:t>
      </w:r>
      <w:r w:rsidR="008E5346" w:rsidRPr="007D169F">
        <w:rPr>
          <w:rStyle w:val="CodeChar"/>
          <w:rFonts w:asciiTheme="minorHAnsi" w:hAnsiTheme="minorHAnsi"/>
        </w:rPr>
        <w:t xml:space="preserve">the </w:t>
      </w:r>
      <w:r w:rsidR="00B86798" w:rsidRPr="007D169F">
        <w:rPr>
          <w:rStyle w:val="CodeChar"/>
          <w:rFonts w:asciiTheme="minorHAnsi" w:hAnsiTheme="minorHAnsi"/>
        </w:rPr>
        <w:t>chosen domain</w:t>
      </w:r>
      <w:r w:rsidRPr="007D169F">
        <w:rPr>
          <w:rStyle w:val="CodeChar"/>
          <w:rFonts w:asciiTheme="minorHAnsi" w:hAnsiTheme="minorHAnsi"/>
        </w:rPr>
        <w:t xml:space="preserve">. </w:t>
      </w:r>
      <w:r w:rsidR="00393EC1" w:rsidRPr="007D169F">
        <w:rPr>
          <w:rStyle w:val="CodeChar"/>
          <w:rFonts w:asciiTheme="minorHAnsi" w:hAnsiTheme="minorHAnsi"/>
        </w:rPr>
        <w:t>C</w:t>
      </w:r>
      <w:r w:rsidRPr="007D169F">
        <w:rPr>
          <w:rStyle w:val="CodeChar"/>
          <w:rFonts w:asciiTheme="minorHAnsi" w:hAnsiTheme="minorHAnsi"/>
        </w:rPr>
        <w:t>lick</w:t>
      </w:r>
      <w:r w:rsidR="00B86798" w:rsidRPr="007D169F">
        <w:rPr>
          <w:rStyle w:val="CodeChar"/>
          <w:rFonts w:asciiTheme="minorHAnsi" w:hAnsiTheme="minorHAnsi"/>
        </w:rPr>
        <w:t xml:space="preserve"> </w:t>
      </w:r>
      <w:r w:rsidR="00703489" w:rsidRPr="007D169F">
        <w:rPr>
          <w:rStyle w:val="CodeChar"/>
          <w:rFonts w:asciiTheme="minorHAnsi" w:hAnsiTheme="minorHAnsi"/>
        </w:rPr>
        <w:t xml:space="preserve">on </w:t>
      </w:r>
      <w:r w:rsidRPr="007D169F">
        <w:rPr>
          <w:rStyle w:val="CodeChar"/>
          <w:rFonts w:asciiTheme="minorHAnsi" w:hAnsiTheme="minorHAnsi"/>
        </w:rPr>
        <w:t xml:space="preserve">the </w:t>
      </w:r>
      <w:r w:rsidR="00703489" w:rsidRPr="007D169F">
        <w:rPr>
          <w:rStyle w:val="CodeChar"/>
          <w:rFonts w:asciiTheme="minorHAnsi" w:hAnsiTheme="minorHAnsi"/>
          <w:i/>
          <w:iCs/>
        </w:rPr>
        <w:t>Overview</w:t>
      </w:r>
      <w:r w:rsidR="00703489" w:rsidRPr="007D169F">
        <w:rPr>
          <w:rStyle w:val="CodeChar"/>
          <w:rFonts w:asciiTheme="minorHAnsi" w:hAnsiTheme="minorHAnsi"/>
        </w:rPr>
        <w:t xml:space="preserve"> tab</w:t>
      </w:r>
      <w:r w:rsidR="00B86798" w:rsidRPr="007D169F">
        <w:rPr>
          <w:rStyle w:val="CodeChar"/>
          <w:rFonts w:asciiTheme="minorHAnsi" w:hAnsiTheme="minorHAnsi"/>
        </w:rPr>
        <w:t xml:space="preserve"> in Heroku to watch the automatically</w:t>
      </w:r>
      <w:r w:rsidR="00A2612D" w:rsidRPr="007D169F">
        <w:rPr>
          <w:rStyle w:val="CodeChar"/>
          <w:rFonts w:asciiTheme="minorHAnsi" w:hAnsiTheme="minorHAnsi"/>
        </w:rPr>
        <w:t xml:space="preserve"> </w:t>
      </w:r>
      <w:r w:rsidR="00B86798" w:rsidRPr="007D169F">
        <w:rPr>
          <w:rStyle w:val="CodeChar"/>
          <w:rFonts w:asciiTheme="minorHAnsi" w:hAnsiTheme="minorHAnsi"/>
        </w:rPr>
        <w:t xml:space="preserve">triggered build </w:t>
      </w:r>
      <w:r w:rsidR="00A2612D" w:rsidRPr="007D169F">
        <w:rPr>
          <w:rStyle w:val="CodeChar"/>
          <w:rFonts w:asciiTheme="minorHAnsi" w:hAnsiTheme="minorHAnsi"/>
        </w:rPr>
        <w:t>process and</w:t>
      </w:r>
      <w:r w:rsidR="00B86798" w:rsidRPr="007D169F">
        <w:rPr>
          <w:rStyle w:val="CodeChar"/>
          <w:rFonts w:asciiTheme="minorHAnsi" w:hAnsiTheme="minorHAnsi"/>
        </w:rPr>
        <w:t xml:space="preserve"> </w:t>
      </w:r>
      <w:r w:rsidR="00BD4968" w:rsidRPr="007D169F">
        <w:rPr>
          <w:rStyle w:val="CodeChar"/>
          <w:rFonts w:asciiTheme="minorHAnsi" w:hAnsiTheme="minorHAnsi"/>
        </w:rPr>
        <w:t xml:space="preserve">click </w:t>
      </w:r>
      <w:r w:rsidR="00C8561E" w:rsidRPr="007D169F">
        <w:rPr>
          <w:rStyle w:val="CodeChar"/>
          <w:rFonts w:asciiTheme="minorHAnsi" w:hAnsiTheme="minorHAnsi"/>
          <w:i/>
          <w:iCs/>
        </w:rPr>
        <w:t xml:space="preserve">View </w:t>
      </w:r>
      <w:r w:rsidR="00BD4968" w:rsidRPr="007D169F">
        <w:rPr>
          <w:rStyle w:val="CodeChar"/>
          <w:rFonts w:asciiTheme="minorHAnsi" w:hAnsiTheme="minorHAnsi"/>
          <w:i/>
          <w:iCs/>
        </w:rPr>
        <w:t>build progress</w:t>
      </w:r>
      <w:r w:rsidR="008E5346" w:rsidRPr="007D169F">
        <w:rPr>
          <w:rStyle w:val="CodeChar"/>
          <w:rFonts w:asciiTheme="minorHAnsi" w:hAnsiTheme="minorHAnsi"/>
        </w:rPr>
        <w:t xml:space="preserve"> </w:t>
      </w:r>
      <w:r w:rsidR="00B86798" w:rsidRPr="007D169F">
        <w:rPr>
          <w:rStyle w:val="CodeChar"/>
          <w:rFonts w:asciiTheme="minorHAnsi" w:hAnsiTheme="minorHAnsi"/>
        </w:rPr>
        <w:t>to identify any build issues.</w:t>
      </w:r>
    </w:p>
    <w:p w14:paraId="145D30F6" w14:textId="78373CA8" w:rsidR="00BD37EC" w:rsidRPr="00DC4915" w:rsidRDefault="00BD37EC" w:rsidP="00E81B63">
      <w:pPr>
        <w:pStyle w:val="Heading2"/>
        <w:spacing w:before="240"/>
      </w:pPr>
      <w:bookmarkStart w:id="165" w:name="_Ref36997652"/>
      <w:bookmarkStart w:id="166" w:name="_Toc37590686"/>
      <w:r w:rsidRPr="00DC4915">
        <w:t>Firebase</w:t>
      </w:r>
      <w:bookmarkEnd w:id="165"/>
      <w:bookmarkEnd w:id="166"/>
    </w:p>
    <w:p w14:paraId="108E8D15" w14:textId="179006AB" w:rsidR="00A13C02" w:rsidRPr="00DC4915" w:rsidRDefault="00A13C02" w:rsidP="00E81B63">
      <w:pPr>
        <w:pStyle w:val="Subtitle"/>
        <w:spacing w:before="240"/>
        <w:rPr>
          <w:b/>
        </w:rPr>
      </w:pPr>
      <w:r w:rsidRPr="00DC4915">
        <w:t xml:space="preserve">This section assumes </w:t>
      </w:r>
      <w:r w:rsidR="002D4CC9" w:rsidRPr="00DC4915">
        <w:t>prior</w:t>
      </w:r>
      <w:r w:rsidRPr="00DC4915">
        <w:t xml:space="preserve"> knowledge of </w:t>
      </w:r>
      <w:r w:rsidRPr="00DC4915">
        <w:rPr>
          <w:b/>
        </w:rPr>
        <w:t>Firebase</w:t>
      </w:r>
    </w:p>
    <w:p w14:paraId="258CE0F7" w14:textId="4EF6E621" w:rsidR="00A6734F" w:rsidRPr="007D169F" w:rsidRDefault="00457F03" w:rsidP="00E81B63">
      <w:pPr>
        <w:spacing w:before="240"/>
        <w:rPr>
          <w:rStyle w:val="CodeChar"/>
          <w:rFonts w:asciiTheme="minorHAnsi" w:hAnsiTheme="minorHAnsi" w:cstheme="minorHAnsi"/>
        </w:rPr>
      </w:pPr>
      <w:r>
        <w:t>TrayMaster</w:t>
      </w:r>
      <w:r w:rsidR="005D2A16" w:rsidRPr="00DC4915">
        <w:t xml:space="preserve"> </w:t>
      </w:r>
      <w:r w:rsidR="00AC6EAD" w:rsidRPr="00DC4915">
        <w:t xml:space="preserve">uses </w:t>
      </w:r>
      <w:r w:rsidR="000A3E00" w:rsidRPr="00DC4915">
        <w:t xml:space="preserve">Firebase </w:t>
      </w:r>
      <w:r w:rsidR="00DF1E9B" w:rsidRPr="00DC4915">
        <w:t xml:space="preserve">Authentication </w:t>
      </w:r>
      <w:r w:rsidR="00A93A28" w:rsidRPr="00DC4915">
        <w:t xml:space="preserve">to </w:t>
      </w:r>
      <w:r w:rsidR="00413939" w:rsidRPr="00DC4915">
        <w:t xml:space="preserve">handle </w:t>
      </w:r>
      <w:r w:rsidR="00FC1DBF" w:rsidRPr="00DC4915">
        <w:t xml:space="preserve">user </w:t>
      </w:r>
      <w:r w:rsidR="00413939" w:rsidRPr="00DC4915">
        <w:t>authentication</w:t>
      </w:r>
      <w:r w:rsidR="00A93A28" w:rsidRPr="00DC4915">
        <w:t xml:space="preserve"> and</w:t>
      </w:r>
      <w:r w:rsidR="00FC1DBF" w:rsidRPr="00DC4915">
        <w:t xml:space="preserve"> </w:t>
      </w:r>
      <w:r w:rsidR="000C5228" w:rsidRPr="00DC4915">
        <w:t xml:space="preserve">Cloud Firestore </w:t>
      </w:r>
      <w:r w:rsidR="000C5228">
        <w:t>to handle</w:t>
      </w:r>
      <w:r w:rsidR="00FC1DBF" w:rsidRPr="00DC4915">
        <w:t xml:space="preserve"> </w:t>
      </w:r>
      <w:r w:rsidR="0093477B" w:rsidRPr="00DC4915">
        <w:t>data storage</w:t>
      </w:r>
      <w:r w:rsidR="00080E4F">
        <w:t xml:space="preserve">. These </w:t>
      </w:r>
      <w:r w:rsidR="008451F7">
        <w:t xml:space="preserve">are </w:t>
      </w:r>
      <w:r w:rsidR="00F4010F">
        <w:t>imported</w:t>
      </w:r>
      <w:r w:rsidR="00A93A28" w:rsidRPr="00DC4915">
        <w:t xml:space="preserve"> </w:t>
      </w:r>
      <w:r w:rsidR="00752E1D" w:rsidRPr="00DC4915">
        <w:t>from</w:t>
      </w:r>
      <w:r w:rsidR="00A93A28" w:rsidRPr="00DC4915">
        <w:t xml:space="preserve"> </w:t>
      </w:r>
      <w:r w:rsidR="00B0371C" w:rsidRPr="00DC4915">
        <w:t xml:space="preserve">the respective </w:t>
      </w:r>
      <w:r w:rsidR="002C162A" w:rsidRPr="00DC4915">
        <w:t>modules</w:t>
      </w:r>
      <w:r w:rsidR="00752E1D" w:rsidRPr="00DC4915">
        <w:t xml:space="preserve"> in the </w:t>
      </w:r>
      <w:r w:rsidR="00752E1D" w:rsidRPr="007D169F">
        <w:rPr>
          <w:rStyle w:val="CodeChar"/>
        </w:rPr>
        <w:t>firebase</w:t>
      </w:r>
      <w:r w:rsidR="00752E1D" w:rsidRPr="00DC4915">
        <w:t xml:space="preserve"> </w:t>
      </w:r>
      <w:proofErr w:type="spellStart"/>
      <w:r w:rsidR="00187C21">
        <w:t>npm</w:t>
      </w:r>
      <w:proofErr w:type="spellEnd"/>
      <w:r w:rsidR="00752E1D" w:rsidRPr="00DC4915">
        <w:t xml:space="preserve"> package.</w:t>
      </w:r>
      <w:r w:rsidR="00C12C85" w:rsidRPr="00DC4915">
        <w:t xml:space="preserve"> The source code </w:t>
      </w:r>
      <w:r w:rsidR="00927C08">
        <w:t xml:space="preserve">that </w:t>
      </w:r>
      <w:r w:rsidR="002159E4" w:rsidRPr="00DC4915">
        <w:t>interface</w:t>
      </w:r>
      <w:r w:rsidR="00927C08">
        <w:t>s</w:t>
      </w:r>
      <w:r w:rsidR="002159E4" w:rsidRPr="00DC4915">
        <w:t xml:space="preserve"> with </w:t>
      </w:r>
      <w:r w:rsidR="002D56B5" w:rsidRPr="00DC4915">
        <w:t xml:space="preserve">Firebase </w:t>
      </w:r>
      <w:r w:rsidR="0058457F">
        <w:t>can be found</w:t>
      </w:r>
      <w:r w:rsidR="008E181B" w:rsidRPr="00DC4915">
        <w:t xml:space="preserve"> </w:t>
      </w:r>
      <w:r w:rsidR="00927C08">
        <w:t>withi</w:t>
      </w:r>
      <w:r w:rsidR="00C93E53" w:rsidRPr="00DC4915">
        <w:t>n</w:t>
      </w:r>
      <w:r w:rsidR="00927C08">
        <w:t xml:space="preserve"> the</w:t>
      </w:r>
      <w:r w:rsidR="00C93E53" w:rsidRPr="00DC4915">
        <w:t xml:space="preserve"> </w:t>
      </w:r>
      <w:r w:rsidR="00C93E53" w:rsidRPr="007D169F">
        <w:rPr>
          <w:rStyle w:val="CodeChar"/>
        </w:rPr>
        <w:t>src/core/Firebase/</w:t>
      </w:r>
      <w:r w:rsidR="0029208F" w:rsidRPr="007D169F">
        <w:rPr>
          <w:rStyle w:val="CodeChar"/>
          <w:rFonts w:asciiTheme="minorHAnsi" w:hAnsiTheme="minorHAnsi" w:cstheme="minorHAnsi"/>
        </w:rPr>
        <w:t xml:space="preserve"> </w:t>
      </w:r>
      <w:r w:rsidR="00927C08">
        <w:rPr>
          <w:rStyle w:val="CodeChar"/>
          <w:rFonts w:asciiTheme="minorHAnsi" w:hAnsiTheme="minorHAnsi" w:cstheme="minorHAnsi"/>
        </w:rPr>
        <w:t>folder</w:t>
      </w:r>
      <w:r w:rsidR="00E3746F" w:rsidRPr="007D169F">
        <w:rPr>
          <w:rStyle w:val="CodeChar"/>
          <w:rFonts w:asciiTheme="minorHAnsi" w:hAnsiTheme="minorHAnsi" w:cstheme="minorHAnsi"/>
        </w:rPr>
        <w:t>.</w:t>
      </w:r>
    </w:p>
    <w:p w14:paraId="5F7A4F95" w14:textId="4406EFED" w:rsidR="00892C1B" w:rsidRPr="00DC4915" w:rsidRDefault="00013C7D" w:rsidP="00E81B63">
      <w:pPr>
        <w:pStyle w:val="Heading3"/>
        <w:spacing w:before="240"/>
      </w:pPr>
      <w:bookmarkStart w:id="167" w:name="_Ref35870756"/>
      <w:bookmarkStart w:id="168" w:name="_Toc37590687"/>
      <w:r w:rsidRPr="00DC4915">
        <w:t>Setup</w:t>
      </w:r>
      <w:bookmarkEnd w:id="167"/>
      <w:bookmarkEnd w:id="168"/>
    </w:p>
    <w:p w14:paraId="592F2506" w14:textId="79D12363" w:rsidR="00013C7D" w:rsidRPr="00DC4915" w:rsidRDefault="003B5726" w:rsidP="00E81B63">
      <w:pPr>
        <w:spacing w:before="240"/>
      </w:pPr>
      <w:r w:rsidRPr="00DC4915">
        <w:t>The following step-by-step guide will demonstrate how to set</w:t>
      </w:r>
      <w:r w:rsidR="009A06F8" w:rsidRPr="00DC4915">
        <w:t xml:space="preserve"> </w:t>
      </w:r>
      <w:r w:rsidRPr="00DC4915">
        <w:t xml:space="preserve">up a </w:t>
      </w:r>
      <w:r w:rsidR="00EE4316" w:rsidRPr="00DC4915">
        <w:t xml:space="preserve">new Firebase </w:t>
      </w:r>
      <w:r w:rsidR="00EF1EC3" w:rsidRPr="00DC4915">
        <w:t>project</w:t>
      </w:r>
      <w:r w:rsidR="00EE4316" w:rsidRPr="00DC4915">
        <w:t xml:space="preserve"> to be used with </w:t>
      </w:r>
      <w:r w:rsidR="00EF1EC3" w:rsidRPr="00DC4915">
        <w:t>the application.</w:t>
      </w:r>
    </w:p>
    <w:p w14:paraId="516A9690" w14:textId="6A2B74C6" w:rsidR="00B84FE2" w:rsidRPr="00DC4915" w:rsidRDefault="00216F32" w:rsidP="00E81B63">
      <w:pPr>
        <w:pStyle w:val="ListParagraph"/>
        <w:numPr>
          <w:ilvl w:val="0"/>
          <w:numId w:val="11"/>
        </w:numPr>
        <w:spacing w:before="240"/>
      </w:pPr>
      <w:r w:rsidRPr="00DC4915">
        <w:t xml:space="preserve">Go to </w:t>
      </w:r>
      <w:hyperlink r:id="rId68" w:history="1">
        <w:r w:rsidR="00121404" w:rsidRPr="00DC4915">
          <w:rPr>
            <w:rStyle w:val="Hyperlink"/>
          </w:rPr>
          <w:t>console.firebase.google.com</w:t>
        </w:r>
      </w:hyperlink>
      <w:r w:rsidRPr="00DC4915">
        <w:t xml:space="preserve">, sign in to a </w:t>
      </w:r>
      <w:r w:rsidR="00902F19">
        <w:t>G</w:t>
      </w:r>
      <w:r w:rsidRPr="00A616B7">
        <w:t>oogle</w:t>
      </w:r>
      <w:r w:rsidRPr="00DC4915">
        <w:t xml:space="preserve"> account</w:t>
      </w:r>
      <w:r w:rsidR="00A5698A" w:rsidRPr="00DC4915">
        <w:t xml:space="preserve"> and click </w:t>
      </w:r>
      <w:r w:rsidR="00A5698A" w:rsidRPr="00DC4915">
        <w:rPr>
          <w:i/>
        </w:rPr>
        <w:t>Add</w:t>
      </w:r>
      <w:r w:rsidR="00A5698A" w:rsidRPr="00DC4915">
        <w:t xml:space="preserve"> </w:t>
      </w:r>
      <w:r w:rsidR="00A5698A" w:rsidRPr="00DC4915">
        <w:rPr>
          <w:i/>
        </w:rPr>
        <w:t>Project</w:t>
      </w:r>
      <w:r w:rsidR="004A2EA1" w:rsidRPr="00DC4915">
        <w:t>.</w:t>
      </w:r>
    </w:p>
    <w:p w14:paraId="606BABDB" w14:textId="3E3F100D" w:rsidR="00A5698A" w:rsidRPr="00DC4915" w:rsidRDefault="00A3478E" w:rsidP="00E81B63">
      <w:pPr>
        <w:pStyle w:val="ListParagraph"/>
        <w:numPr>
          <w:ilvl w:val="0"/>
          <w:numId w:val="11"/>
        </w:numPr>
        <w:spacing w:before="240"/>
      </w:pPr>
      <w:r w:rsidRPr="00DC4915">
        <w:t>Enter a</w:t>
      </w:r>
      <w:r w:rsidR="00421EF9" w:rsidRPr="00DC4915">
        <w:t xml:space="preserve"> name for the </w:t>
      </w:r>
      <w:r w:rsidR="00EF66F2">
        <w:t>F</w:t>
      </w:r>
      <w:r w:rsidR="00421EF9" w:rsidRPr="00DC4915">
        <w:t>irebase project</w:t>
      </w:r>
      <w:r w:rsidR="00095169" w:rsidRPr="00DC4915">
        <w:t xml:space="preserve"> and follow the </w:t>
      </w:r>
      <w:r w:rsidR="00822995" w:rsidRPr="00DC4915">
        <w:t>prompts</w:t>
      </w:r>
      <w:r w:rsidR="00421EF9" w:rsidRPr="00DC4915">
        <w:t>.</w:t>
      </w:r>
    </w:p>
    <w:p w14:paraId="55C4EB84" w14:textId="35397EAB" w:rsidR="00E70558" w:rsidRPr="00DC4915" w:rsidRDefault="00642505" w:rsidP="00E81B63">
      <w:pPr>
        <w:pStyle w:val="ListParagraph"/>
        <w:numPr>
          <w:ilvl w:val="0"/>
          <w:numId w:val="11"/>
        </w:numPr>
        <w:spacing w:before="240"/>
      </w:pPr>
      <w:r w:rsidRPr="00DC4915">
        <w:t xml:space="preserve">Firstly, enable authentication by </w:t>
      </w:r>
      <w:r w:rsidR="00247422" w:rsidRPr="00DC4915">
        <w:t xml:space="preserve">opening the </w:t>
      </w:r>
      <w:r w:rsidR="00247422" w:rsidRPr="00DC4915">
        <w:rPr>
          <w:i/>
        </w:rPr>
        <w:t>Authentication</w:t>
      </w:r>
      <w:r w:rsidR="00247422" w:rsidRPr="00DC4915">
        <w:t xml:space="preserve"> tab </w:t>
      </w:r>
      <w:r w:rsidR="00561605" w:rsidRPr="00DC4915">
        <w:t xml:space="preserve">on the left in the </w:t>
      </w:r>
      <w:r w:rsidR="00561605" w:rsidRPr="00DC4915">
        <w:rPr>
          <w:i/>
        </w:rPr>
        <w:t>Develop</w:t>
      </w:r>
      <w:r w:rsidR="00B72ADE" w:rsidRPr="00DC4915">
        <w:t xml:space="preserve"> subheading</w:t>
      </w:r>
      <w:r w:rsidR="00D46295" w:rsidRPr="00DC4915">
        <w:t xml:space="preserve">, open the </w:t>
      </w:r>
      <w:r w:rsidR="00D46295" w:rsidRPr="00DC4915">
        <w:rPr>
          <w:i/>
        </w:rPr>
        <w:t>Sign-in method</w:t>
      </w:r>
      <w:r w:rsidR="00D46295" w:rsidRPr="00DC4915">
        <w:t xml:space="preserve"> tab</w:t>
      </w:r>
      <w:r w:rsidR="00FD1D81" w:rsidRPr="00DC4915">
        <w:t xml:space="preserve">, click on the </w:t>
      </w:r>
      <w:r w:rsidR="00FD1D81" w:rsidRPr="00DC4915">
        <w:rPr>
          <w:i/>
        </w:rPr>
        <w:t>Email/Password</w:t>
      </w:r>
      <w:r w:rsidR="00527336" w:rsidRPr="00DC4915">
        <w:t xml:space="preserve"> provider</w:t>
      </w:r>
      <w:r w:rsidR="00C92FA6">
        <w:t xml:space="preserve"> under </w:t>
      </w:r>
      <w:r w:rsidR="00C92FA6">
        <w:rPr>
          <w:i/>
          <w:iCs/>
        </w:rPr>
        <w:t>Sign-in Providers</w:t>
      </w:r>
      <w:r w:rsidR="00167EEA" w:rsidRPr="00DC4915">
        <w:t>,</w:t>
      </w:r>
      <w:r w:rsidR="00527336" w:rsidRPr="00DC4915">
        <w:t xml:space="preserve"> </w:t>
      </w:r>
      <w:r w:rsidR="00167EEA" w:rsidRPr="00DC4915">
        <w:t>switch it to be enabled and save</w:t>
      </w:r>
      <w:r w:rsidR="00B72ADE" w:rsidRPr="00DC4915">
        <w:t>.</w:t>
      </w:r>
      <w:r w:rsidR="00C517CE" w:rsidRPr="00DC4915">
        <w:t xml:space="preserve"> </w:t>
      </w:r>
      <w:r w:rsidR="005B3104">
        <w:t xml:space="preserve">If the application is being hosted, </w:t>
      </w:r>
      <w:r w:rsidR="00500536">
        <w:t xml:space="preserve">add the </w:t>
      </w:r>
      <w:r w:rsidR="00D06D54">
        <w:t xml:space="preserve">domain of the host under </w:t>
      </w:r>
      <w:r w:rsidR="00D06D54">
        <w:rPr>
          <w:i/>
          <w:iCs/>
        </w:rPr>
        <w:t>Authorized Domains</w:t>
      </w:r>
      <w:r w:rsidR="00147DA4">
        <w:t>.</w:t>
      </w:r>
    </w:p>
    <w:p w14:paraId="28D1CC50" w14:textId="31265CCA" w:rsidR="00167EEA" w:rsidRPr="00DC4915" w:rsidRDefault="00167EEA" w:rsidP="00E81B63">
      <w:pPr>
        <w:pStyle w:val="ListParagraph"/>
        <w:numPr>
          <w:ilvl w:val="0"/>
          <w:numId w:val="11"/>
        </w:numPr>
        <w:spacing w:before="240"/>
      </w:pPr>
      <w:r w:rsidRPr="00DC4915">
        <w:t>Next, set</w:t>
      </w:r>
      <w:r w:rsidR="00524A88" w:rsidRPr="00DC4915">
        <w:t xml:space="preserve"> up the database by opening the </w:t>
      </w:r>
      <w:r w:rsidR="00524A88" w:rsidRPr="00DC4915">
        <w:rPr>
          <w:i/>
        </w:rPr>
        <w:t>Database</w:t>
      </w:r>
      <w:r w:rsidR="00524A88" w:rsidRPr="00DC4915">
        <w:t xml:space="preserve"> tab on the left (under the </w:t>
      </w:r>
      <w:r w:rsidR="00524A88" w:rsidRPr="00DC4915">
        <w:rPr>
          <w:i/>
        </w:rPr>
        <w:t>Authentication</w:t>
      </w:r>
      <w:r w:rsidR="00524A88" w:rsidRPr="00DC4915">
        <w:t xml:space="preserve"> tab)</w:t>
      </w:r>
      <w:r w:rsidR="00CD6DE4" w:rsidRPr="00DC4915">
        <w:t xml:space="preserve">, press </w:t>
      </w:r>
      <w:r w:rsidR="00CD6DE4" w:rsidRPr="00DC4915">
        <w:rPr>
          <w:i/>
        </w:rPr>
        <w:t>Create database</w:t>
      </w:r>
      <w:r w:rsidR="004A2EA1" w:rsidRPr="00DC4915">
        <w:t xml:space="preserve"> (in the </w:t>
      </w:r>
      <w:r w:rsidR="004A2EA1" w:rsidRPr="00DC4915">
        <w:rPr>
          <w:i/>
        </w:rPr>
        <w:t>Cloud Firestore</w:t>
      </w:r>
      <w:r w:rsidR="004A2EA1" w:rsidRPr="00DC4915">
        <w:t xml:space="preserve"> section at the top).</w:t>
      </w:r>
      <w:r w:rsidR="00B63FA7" w:rsidRPr="00DC4915">
        <w:t xml:space="preserve"> Follow the prompts</w:t>
      </w:r>
      <w:r w:rsidR="00215E13" w:rsidRPr="00DC4915">
        <w:t xml:space="preserve"> (either production mode or test mode can be used as this will be overwritten </w:t>
      </w:r>
      <w:r w:rsidR="00010FEB" w:rsidRPr="00DC4915">
        <w:t>later</w:t>
      </w:r>
      <w:r w:rsidR="00C20888">
        <w:t>)</w:t>
      </w:r>
      <w:r w:rsidR="003759F5">
        <w:t>.</w:t>
      </w:r>
      <w:r w:rsidR="006B584F" w:rsidRPr="00DC4915">
        <w:t xml:space="preserve"> </w:t>
      </w:r>
      <w:r w:rsidR="00C20888">
        <w:t>S</w:t>
      </w:r>
      <w:r w:rsidR="006B584F" w:rsidRPr="00DC4915">
        <w:t xml:space="preserve">elect an appropriate </w:t>
      </w:r>
      <w:r w:rsidR="003E05FF">
        <w:t xml:space="preserve">geographical </w:t>
      </w:r>
      <w:r w:rsidR="006B584F" w:rsidRPr="00DC4915">
        <w:t>region</w:t>
      </w:r>
      <w:r w:rsidR="00541E6C" w:rsidRPr="00DC4915">
        <w:t xml:space="preserve"> as this cannot be changed</w:t>
      </w:r>
      <w:r w:rsidR="009A06F8" w:rsidRPr="00DC4915">
        <w:t xml:space="preserve"> later</w:t>
      </w:r>
      <w:r w:rsidR="00D75F82" w:rsidRPr="00DC4915">
        <w:t>,</w:t>
      </w:r>
      <w:r w:rsidR="00F8465F" w:rsidRPr="00DC4915">
        <w:t xml:space="preserve"> for example</w:t>
      </w:r>
      <w:r w:rsidR="00D75F82" w:rsidRPr="00DC4915">
        <w:t xml:space="preserve"> </w:t>
      </w:r>
      <w:r w:rsidR="00D75F82" w:rsidRPr="007D169F">
        <w:rPr>
          <w:rStyle w:val="CodeChar"/>
        </w:rPr>
        <w:t>eur</w:t>
      </w:r>
      <w:r w:rsidR="002A076A">
        <w:rPr>
          <w:rStyle w:val="CodeChar"/>
        </w:rPr>
        <w:t>2</w:t>
      </w:r>
      <w:r w:rsidR="004C6033">
        <w:t xml:space="preserve"> </w:t>
      </w:r>
      <w:r w:rsidR="008100B3">
        <w:t>(</w:t>
      </w:r>
      <w:r w:rsidR="009C6712">
        <w:rPr>
          <w:rStyle w:val="CodeChar"/>
        </w:rPr>
        <w:t>europe-west2</w:t>
      </w:r>
      <w:r w:rsidR="008100B3">
        <w:t xml:space="preserve">) </w:t>
      </w:r>
      <w:r w:rsidR="004C6033">
        <w:t>for London.</w:t>
      </w:r>
    </w:p>
    <w:p w14:paraId="17DC1DAD" w14:textId="616DBE03" w:rsidR="00736148" w:rsidRDefault="005E3922" w:rsidP="00E81B63">
      <w:pPr>
        <w:pStyle w:val="ListParagraph"/>
        <w:numPr>
          <w:ilvl w:val="0"/>
          <w:numId w:val="11"/>
        </w:numPr>
        <w:spacing w:before="240"/>
      </w:pPr>
      <w:r w:rsidRPr="00DC4915">
        <w:t xml:space="preserve">An </w:t>
      </w:r>
      <w:r w:rsidR="00F96C99" w:rsidRPr="00DC4915">
        <w:t>“</w:t>
      </w:r>
      <w:r w:rsidRPr="00DC4915">
        <w:t>app</w:t>
      </w:r>
      <w:r w:rsidR="00F96C99" w:rsidRPr="00DC4915">
        <w:t>”</w:t>
      </w:r>
      <w:r w:rsidRPr="00DC4915">
        <w:t xml:space="preserve"> needs to be set</w:t>
      </w:r>
      <w:r w:rsidR="00F96C99" w:rsidRPr="00DC4915">
        <w:t xml:space="preserve"> </w:t>
      </w:r>
      <w:r w:rsidRPr="00DC4915">
        <w:t>up</w:t>
      </w:r>
      <w:r w:rsidR="003E44F3" w:rsidRPr="00DC4915">
        <w:t xml:space="preserve"> in the Firebase project</w:t>
      </w:r>
      <w:r w:rsidRPr="00DC4915">
        <w:t xml:space="preserve"> to </w:t>
      </w:r>
      <w:r w:rsidR="003E44F3" w:rsidRPr="00DC4915">
        <w:t xml:space="preserve">provide the application with </w:t>
      </w:r>
      <w:r w:rsidR="00597A2A" w:rsidRPr="00DC4915">
        <w:t xml:space="preserve">the </w:t>
      </w:r>
      <w:r w:rsidR="003C1D2F" w:rsidRPr="00DC4915">
        <w:t>URLs and keys it requires to</w:t>
      </w:r>
      <w:r w:rsidR="005C4B10" w:rsidRPr="00DC4915">
        <w:t xml:space="preserve"> access the Firebase services.</w:t>
      </w:r>
      <w:r w:rsidR="0035488D" w:rsidRPr="00DC4915">
        <w:t xml:space="preserve"> To do this, </w:t>
      </w:r>
      <w:r w:rsidR="001478B9" w:rsidRPr="00DC4915">
        <w:t xml:space="preserve">open </w:t>
      </w:r>
      <w:r w:rsidR="001478B9" w:rsidRPr="00DC4915">
        <w:rPr>
          <w:i/>
        </w:rPr>
        <w:t>Project Overview</w:t>
      </w:r>
      <w:r w:rsidR="001478B9" w:rsidRPr="00DC4915">
        <w:t xml:space="preserve"> (in the top left)</w:t>
      </w:r>
      <w:r w:rsidR="00253465" w:rsidRPr="00DC4915">
        <w:t xml:space="preserve"> and</w:t>
      </w:r>
      <w:r w:rsidR="00DF0B92" w:rsidRPr="00DC4915">
        <w:t xml:space="preserve"> </w:t>
      </w:r>
      <w:r w:rsidR="007A2918" w:rsidRPr="00DC4915">
        <w:t>click</w:t>
      </w:r>
      <w:r w:rsidR="00E87254" w:rsidRPr="00DC4915">
        <w:t xml:space="preserve"> the </w:t>
      </w:r>
      <w:r w:rsidR="00954434" w:rsidRPr="00DC4915">
        <w:t>‘</w:t>
      </w:r>
      <w:r w:rsidR="00CD057C" w:rsidRPr="00DC4915">
        <w:rPr>
          <w:i/>
        </w:rPr>
        <w:t>&lt;/&gt;</w:t>
      </w:r>
      <w:r w:rsidR="00954434" w:rsidRPr="00DC4915">
        <w:t>’</w:t>
      </w:r>
      <w:r w:rsidR="00CD057C" w:rsidRPr="00DC4915">
        <w:t xml:space="preserve"> icon</w:t>
      </w:r>
      <w:r w:rsidR="00CD269C" w:rsidRPr="00DC4915">
        <w:t xml:space="preserve"> under </w:t>
      </w:r>
      <w:r w:rsidR="00CD269C" w:rsidRPr="00DC4915">
        <w:rPr>
          <w:i/>
        </w:rPr>
        <w:t>Get started by adding Firebase to your app</w:t>
      </w:r>
      <w:r w:rsidR="00CD269C" w:rsidRPr="00DC4915">
        <w:t>.</w:t>
      </w:r>
      <w:r w:rsidR="004C0590" w:rsidRPr="00DC4915">
        <w:t xml:space="preserve"> Give the app a name (such as “TrayMaster”)</w:t>
      </w:r>
      <w:r w:rsidR="00781853" w:rsidRPr="00DC4915">
        <w:t xml:space="preserve"> and continue,</w:t>
      </w:r>
      <w:r w:rsidR="00B83FBB" w:rsidRPr="00DC4915">
        <w:t xml:space="preserve"> </w:t>
      </w:r>
      <w:r w:rsidR="00781853" w:rsidRPr="00DC4915">
        <w:t>some</w:t>
      </w:r>
      <w:r w:rsidR="002102B5" w:rsidRPr="00DC4915">
        <w:t xml:space="preserve"> </w:t>
      </w:r>
      <w:r w:rsidR="00781853" w:rsidRPr="00DC4915">
        <w:t>JavaScript is presented with</w:t>
      </w:r>
      <w:r w:rsidR="008E3552" w:rsidRPr="00DC4915">
        <w:t xml:space="preserve"> a </w:t>
      </w:r>
      <w:proofErr w:type="spellStart"/>
      <w:r w:rsidR="00451DA4" w:rsidRPr="007D169F">
        <w:rPr>
          <w:rStyle w:val="CodeChar"/>
        </w:rPr>
        <w:t>firebaseConfig</w:t>
      </w:r>
      <w:proofErr w:type="spellEnd"/>
      <w:r w:rsidR="008E3552" w:rsidRPr="00DC4915">
        <w:t xml:space="preserve"> </w:t>
      </w:r>
      <w:r w:rsidR="00451DA4" w:rsidRPr="00DC4915">
        <w:t>object</w:t>
      </w:r>
      <w:r w:rsidR="00F3187D" w:rsidRPr="00DC4915">
        <w:t xml:space="preserve"> containing the required information</w:t>
      </w:r>
      <w:r w:rsidR="00DD372E" w:rsidRPr="00DC4915">
        <w:t>. To</w:t>
      </w:r>
      <w:r w:rsidR="00025CAC" w:rsidRPr="00DC4915">
        <w:t xml:space="preserve"> use these in the TrayMaster app, </w:t>
      </w:r>
      <w:r w:rsidR="00E43227" w:rsidRPr="00DC4915">
        <w:t>replace</w:t>
      </w:r>
      <w:r w:rsidR="00025CAC" w:rsidRPr="00DC4915">
        <w:t xml:space="preserve"> the value of each one in the </w:t>
      </w:r>
      <w:r w:rsidR="00D40367" w:rsidRPr="007D169F">
        <w:rPr>
          <w:rStyle w:val="CodeChar"/>
        </w:rPr>
        <w:t>.env</w:t>
      </w:r>
      <w:r w:rsidR="00D40367" w:rsidRPr="00DC4915">
        <w:t xml:space="preserve"> file</w:t>
      </w:r>
      <w:r w:rsidR="00D002EE" w:rsidRPr="00DC4915">
        <w:t xml:space="preserve"> in the root </w:t>
      </w:r>
      <w:r w:rsidR="00254472" w:rsidRPr="00DC4915">
        <w:t>directory</w:t>
      </w:r>
      <w:r w:rsidR="00D40367" w:rsidRPr="00DC4915">
        <w:t>.</w:t>
      </w:r>
    </w:p>
    <w:p w14:paraId="79D20536" w14:textId="1309E98C" w:rsidR="002F1894" w:rsidRDefault="002F1894" w:rsidP="00E81B63">
      <w:pPr>
        <w:pStyle w:val="ListParagraph"/>
        <w:numPr>
          <w:ilvl w:val="0"/>
          <w:numId w:val="11"/>
        </w:numPr>
        <w:spacing w:before="240"/>
      </w:pPr>
      <w:r>
        <w:t xml:space="preserve">Finally, </w:t>
      </w:r>
      <w:r w:rsidR="009C5E16">
        <w:t xml:space="preserve">you must set up </w:t>
      </w:r>
      <w:r>
        <w:t xml:space="preserve">the </w:t>
      </w:r>
      <w:r w:rsidR="004D17D3">
        <w:t>database access</w:t>
      </w:r>
      <w:r>
        <w:t xml:space="preserve"> rules </w:t>
      </w:r>
      <w:r w:rsidR="00E76235">
        <w:t xml:space="preserve">and </w:t>
      </w:r>
      <w:r w:rsidR="009C5E16">
        <w:t>indices</w:t>
      </w:r>
      <w:r>
        <w:t>.</w:t>
      </w:r>
      <w:r w:rsidR="00196207">
        <w:t xml:space="preserve"> </w:t>
      </w:r>
      <w:r w:rsidR="001842DE">
        <w:t>U</w:t>
      </w:r>
      <w:r w:rsidR="00196207">
        <w:t xml:space="preserve">sing </w:t>
      </w:r>
      <w:r w:rsidR="00BC11F2" w:rsidRPr="007D169F">
        <w:rPr>
          <w:rStyle w:val="CodeChar"/>
        </w:rPr>
        <w:t>firebase</w:t>
      </w:r>
      <w:r w:rsidR="00BC11F2">
        <w:rPr>
          <w:rStyle w:val="CodeChar"/>
        </w:rPr>
        <w:t>-tools</w:t>
      </w:r>
      <w:r w:rsidR="001842DE">
        <w:rPr>
          <w:rStyle w:val="CodeChar"/>
        </w:rPr>
        <w:t xml:space="preserve"> </w:t>
      </w:r>
      <w:r w:rsidR="001842DE">
        <w:t>(</w:t>
      </w:r>
      <w:proofErr w:type="spellStart"/>
      <w:r w:rsidR="001842DE">
        <w:rPr>
          <w:rStyle w:val="CodeChar"/>
        </w:rPr>
        <w:t>npm</w:t>
      </w:r>
      <w:proofErr w:type="spellEnd"/>
      <w:r w:rsidR="001842DE">
        <w:rPr>
          <w:rStyle w:val="CodeChar"/>
        </w:rPr>
        <w:t xml:space="preserve"> install -g firebase-tools</w:t>
      </w:r>
      <w:r w:rsidR="001842DE">
        <w:t>)</w:t>
      </w:r>
      <w:r w:rsidR="00BC11F2">
        <w:t>,</w:t>
      </w:r>
      <w:r w:rsidR="00541D8C">
        <w:t xml:space="preserve"> run</w:t>
      </w:r>
      <w:r w:rsidR="001842DE">
        <w:t xml:space="preserve"> </w:t>
      </w:r>
      <w:r w:rsidR="00500C37" w:rsidRPr="00500C37">
        <w:rPr>
          <w:rStyle w:val="CodeChar"/>
        </w:rPr>
        <w:t xml:space="preserve">firebase deploy --only </w:t>
      </w:r>
      <w:proofErr w:type="spellStart"/>
      <w:r w:rsidR="00C815CD">
        <w:rPr>
          <w:rStyle w:val="CodeChar"/>
        </w:rPr>
        <w:t>firestore</w:t>
      </w:r>
      <w:proofErr w:type="spellEnd"/>
      <w:r w:rsidR="00C815CD">
        <w:t xml:space="preserve"> (signing in if necessary).</w:t>
      </w:r>
    </w:p>
    <w:p w14:paraId="6727B5BE" w14:textId="55B695F0" w:rsidR="008329B1" w:rsidRDefault="008329B1" w:rsidP="00E81B63">
      <w:pPr>
        <w:spacing w:before="240"/>
      </w:pPr>
      <w:r w:rsidRPr="00DC4915">
        <w:lastRenderedPageBreak/>
        <w:t xml:space="preserve">To </w:t>
      </w:r>
      <w:r w:rsidR="00EF0A79">
        <w:t>add</w:t>
      </w:r>
      <w:r w:rsidRPr="00DC4915">
        <w:t xml:space="preserve"> </w:t>
      </w:r>
      <w:r w:rsidR="00623F79">
        <w:t>warehouses</w:t>
      </w:r>
      <w:r w:rsidR="00A54D0C">
        <w:t>/</w:t>
      </w:r>
      <w:r w:rsidR="00623F79">
        <w:t>users</w:t>
      </w:r>
      <w:r w:rsidRPr="00DC4915">
        <w:t>, refer to</w:t>
      </w:r>
      <w:r w:rsidR="00623F79">
        <w:t xml:space="preserve"> </w:t>
      </w:r>
      <w:r w:rsidR="00623F79" w:rsidRPr="00A1331A">
        <w:rPr>
          <w:rStyle w:val="IntenseReference"/>
        </w:rPr>
        <w:fldChar w:fldCharType="begin" w:fldLock="1"/>
      </w:r>
      <w:r w:rsidR="00623F79" w:rsidRPr="00A1331A">
        <w:rPr>
          <w:rStyle w:val="IntenseReference"/>
        </w:rPr>
        <w:instrText xml:space="preserve"> REF _Ref37001996 \r \h </w:instrText>
      </w:r>
      <w:r w:rsidR="00623F79" w:rsidRPr="00A1331A">
        <w:rPr>
          <w:rStyle w:val="IntenseReference"/>
        </w:rPr>
      </w:r>
      <w:r w:rsidR="00623F79" w:rsidRPr="00A1331A">
        <w:rPr>
          <w:rStyle w:val="IntenseReference"/>
        </w:rPr>
        <w:fldChar w:fldCharType="separate"/>
      </w:r>
      <w:r w:rsidR="000A7C44" w:rsidRPr="00A1331A">
        <w:rPr>
          <w:rStyle w:val="IntenseReference"/>
        </w:rPr>
        <w:t>F2.1.1</w:t>
      </w:r>
      <w:r w:rsidR="00623F79" w:rsidRPr="00A1331A">
        <w:rPr>
          <w:rStyle w:val="IntenseReference"/>
        </w:rPr>
        <w:fldChar w:fldCharType="end"/>
      </w:r>
      <w:r w:rsidR="00623F79">
        <w:t xml:space="preserve"> </w:t>
      </w:r>
      <w:r w:rsidR="00623F79" w:rsidRPr="00A1331A">
        <w:rPr>
          <w:rStyle w:val="IntenseReference"/>
        </w:rPr>
        <w:fldChar w:fldCharType="begin" w:fldLock="1"/>
      </w:r>
      <w:r w:rsidR="00623F79" w:rsidRPr="00A1331A">
        <w:rPr>
          <w:rStyle w:val="IntenseReference"/>
        </w:rPr>
        <w:instrText xml:space="preserve"> REF _Ref37001996 \h </w:instrText>
      </w:r>
      <w:r w:rsidR="00623F79" w:rsidRPr="00A1331A">
        <w:rPr>
          <w:rStyle w:val="IntenseReference"/>
        </w:rPr>
      </w:r>
      <w:r w:rsidR="00623F79" w:rsidRPr="00A1331A">
        <w:rPr>
          <w:rStyle w:val="IntenseReference"/>
        </w:rPr>
        <w:fldChar w:fldCharType="separate"/>
      </w:r>
      <w:r w:rsidR="000A7C44" w:rsidRPr="00A1331A">
        <w:rPr>
          <w:rStyle w:val="IntenseReference"/>
        </w:rPr>
        <w:t>Adding new warehouses</w:t>
      </w:r>
      <w:r w:rsidR="00623F79" w:rsidRPr="00A1331A">
        <w:rPr>
          <w:rStyle w:val="IntenseReference"/>
        </w:rPr>
        <w:fldChar w:fldCharType="end"/>
      </w:r>
      <w:r w:rsidR="00623F79">
        <w:t xml:space="preserve"> </w:t>
      </w:r>
      <w:proofErr w:type="spellStart"/>
      <w:r w:rsidR="00EF0A79">
        <w:t>and</w:t>
      </w:r>
      <w:proofErr w:type="spellEnd"/>
      <w:r w:rsidRPr="00DC4915">
        <w:t xml:space="preserve"> </w:t>
      </w:r>
      <w:r w:rsidR="006443C0" w:rsidRPr="00A1331A">
        <w:rPr>
          <w:rStyle w:val="IntenseReference"/>
        </w:rPr>
        <w:fldChar w:fldCharType="begin" w:fldLock="1"/>
      </w:r>
      <w:r w:rsidR="006443C0" w:rsidRPr="00A1331A">
        <w:rPr>
          <w:rStyle w:val="IntenseReference"/>
        </w:rPr>
        <w:instrText xml:space="preserve"> REF _Ref37001896 \w \h </w:instrText>
      </w:r>
      <w:r w:rsidR="006443C0" w:rsidRPr="00A1331A">
        <w:rPr>
          <w:rStyle w:val="IntenseReference"/>
        </w:rPr>
      </w:r>
      <w:r w:rsidR="006443C0" w:rsidRPr="00A1331A">
        <w:rPr>
          <w:rStyle w:val="IntenseReference"/>
        </w:rPr>
        <w:fldChar w:fldCharType="separate"/>
      </w:r>
      <w:r w:rsidR="000A7C44" w:rsidRPr="00A1331A">
        <w:rPr>
          <w:rStyle w:val="IntenseReference"/>
        </w:rPr>
        <w:t>F2.1.2</w:t>
      </w:r>
      <w:r w:rsidR="006443C0" w:rsidRPr="00A1331A">
        <w:rPr>
          <w:rStyle w:val="IntenseReference"/>
        </w:rPr>
        <w:fldChar w:fldCharType="end"/>
      </w:r>
      <w:r w:rsidR="006443C0">
        <w:t xml:space="preserve"> </w:t>
      </w:r>
      <w:r w:rsidR="006443C0" w:rsidRPr="00A1331A">
        <w:rPr>
          <w:rStyle w:val="IntenseReference"/>
        </w:rPr>
        <w:fldChar w:fldCharType="begin" w:fldLock="1"/>
      </w:r>
      <w:r w:rsidR="006443C0" w:rsidRPr="00A1331A">
        <w:rPr>
          <w:rStyle w:val="IntenseReference"/>
        </w:rPr>
        <w:instrText xml:space="preserve"> REF _Ref37001896 \h </w:instrText>
      </w:r>
      <w:r w:rsidR="006443C0" w:rsidRPr="00A1331A">
        <w:rPr>
          <w:rStyle w:val="IntenseReference"/>
        </w:rPr>
      </w:r>
      <w:r w:rsidR="006443C0" w:rsidRPr="00A1331A">
        <w:rPr>
          <w:rStyle w:val="IntenseReference"/>
        </w:rPr>
        <w:fldChar w:fldCharType="separate"/>
      </w:r>
      <w:r w:rsidR="000A7C44" w:rsidRPr="00A1331A">
        <w:rPr>
          <w:rStyle w:val="IntenseReference"/>
        </w:rPr>
        <w:t>Adding new users</w:t>
      </w:r>
      <w:r w:rsidR="006443C0" w:rsidRPr="00A1331A">
        <w:rPr>
          <w:rStyle w:val="IntenseReference"/>
        </w:rPr>
        <w:fldChar w:fldCharType="end"/>
      </w:r>
      <w:r w:rsidRPr="00DC4915">
        <w:t>.</w:t>
      </w:r>
    </w:p>
    <w:p w14:paraId="5F7B77FA" w14:textId="1EC5CA0C" w:rsidR="00F84EB4" w:rsidRPr="00DC4915" w:rsidRDefault="001E675D" w:rsidP="00E81B63">
      <w:pPr>
        <w:pStyle w:val="Heading3"/>
        <w:spacing w:before="240"/>
      </w:pPr>
      <w:bookmarkStart w:id="169" w:name="_Toc37590688"/>
      <w:r w:rsidRPr="00DC4915">
        <w:t>Authentication</w:t>
      </w:r>
      <w:bookmarkEnd w:id="169"/>
    </w:p>
    <w:p w14:paraId="24E4F8EA" w14:textId="1BF607A3" w:rsidR="001E675D" w:rsidRPr="00DC4915" w:rsidRDefault="001E675D" w:rsidP="00E81B63">
      <w:pPr>
        <w:spacing w:before="240"/>
      </w:pPr>
      <w:r w:rsidRPr="00DC4915">
        <w:t xml:space="preserve">Firebase Authentication </w:t>
      </w:r>
      <w:r w:rsidR="009A73CF" w:rsidRPr="00DC4915">
        <w:t>provides secure</w:t>
      </w:r>
      <w:r w:rsidR="00C87396" w:rsidRPr="00DC4915">
        <w:t xml:space="preserve"> user sign-in </w:t>
      </w:r>
      <w:r w:rsidR="009A73CF" w:rsidRPr="00DC4915">
        <w:t>functionality</w:t>
      </w:r>
      <w:r w:rsidR="00415333">
        <w:t>.</w:t>
      </w:r>
      <w:r w:rsidR="009A73CF" w:rsidRPr="00DC4915">
        <w:t xml:space="preserve"> </w:t>
      </w:r>
      <w:r w:rsidR="00415333">
        <w:t>T</w:t>
      </w:r>
      <w:r w:rsidR="009A73CF" w:rsidRPr="00DC4915">
        <w:t>he application</w:t>
      </w:r>
      <w:r w:rsidR="0018685C" w:rsidRPr="00DC4915">
        <w:t xml:space="preserve"> currently </w:t>
      </w:r>
      <w:r w:rsidR="00444E19">
        <w:t>requires</w:t>
      </w:r>
      <w:r w:rsidR="00051F82" w:rsidRPr="00DC4915">
        <w:t xml:space="preserve"> users </w:t>
      </w:r>
      <w:r w:rsidR="006B54A8" w:rsidRPr="00DC4915">
        <w:t>to sign in</w:t>
      </w:r>
      <w:r w:rsidR="00017D91" w:rsidRPr="00DC4915">
        <w:t xml:space="preserve"> using an email </w:t>
      </w:r>
      <w:r w:rsidR="00444E19">
        <w:t xml:space="preserve">address </w:t>
      </w:r>
      <w:r w:rsidR="00017D91" w:rsidRPr="00DC4915">
        <w:t>and password (</w:t>
      </w:r>
      <w:r w:rsidR="003C4FA7" w:rsidRPr="00DC4915">
        <w:t xml:space="preserve">to add users, </w:t>
      </w:r>
      <w:r w:rsidR="00E91C56" w:rsidRPr="00DC4915">
        <w:t>see</w:t>
      </w:r>
      <w:r w:rsidR="008528DA" w:rsidRPr="00DC4915">
        <w:t xml:space="preserve"> </w:t>
      </w:r>
      <w:r w:rsidR="009A2180" w:rsidRPr="00A1331A">
        <w:rPr>
          <w:rStyle w:val="IntenseReference"/>
        </w:rPr>
        <w:fldChar w:fldCharType="begin" w:fldLock="1"/>
      </w:r>
      <w:r w:rsidR="009A2180" w:rsidRPr="00A1331A">
        <w:rPr>
          <w:rStyle w:val="IntenseReference"/>
        </w:rPr>
        <w:instrText xml:space="preserve"> REF _Ref37001896 \w \h </w:instrText>
      </w:r>
      <w:r w:rsidR="009A2180" w:rsidRPr="00A1331A">
        <w:rPr>
          <w:rStyle w:val="IntenseReference"/>
        </w:rPr>
      </w:r>
      <w:r w:rsidR="009A2180" w:rsidRPr="00A1331A">
        <w:rPr>
          <w:rStyle w:val="IntenseReference"/>
        </w:rPr>
        <w:fldChar w:fldCharType="separate"/>
      </w:r>
      <w:r w:rsidR="000A7C44" w:rsidRPr="00A1331A">
        <w:rPr>
          <w:rStyle w:val="IntenseReference"/>
        </w:rPr>
        <w:t>F2.1.2</w:t>
      </w:r>
      <w:r w:rsidR="009A2180" w:rsidRPr="00A1331A">
        <w:rPr>
          <w:rStyle w:val="IntenseReference"/>
        </w:rPr>
        <w:fldChar w:fldCharType="end"/>
      </w:r>
      <w:r w:rsidR="008528DA" w:rsidRPr="00DC4915">
        <w:t xml:space="preserve"> </w:t>
      </w:r>
      <w:r w:rsidR="009A2180" w:rsidRPr="00A1331A">
        <w:rPr>
          <w:rStyle w:val="IntenseReference"/>
        </w:rPr>
        <w:fldChar w:fldCharType="begin" w:fldLock="1"/>
      </w:r>
      <w:r w:rsidR="009A2180" w:rsidRPr="00A1331A">
        <w:rPr>
          <w:rStyle w:val="IntenseReference"/>
        </w:rPr>
        <w:instrText xml:space="preserve"> REF _Ref37001896 \h </w:instrText>
      </w:r>
      <w:r w:rsidR="009A2180" w:rsidRPr="00A1331A">
        <w:rPr>
          <w:rStyle w:val="IntenseReference"/>
        </w:rPr>
      </w:r>
      <w:r w:rsidR="009A2180" w:rsidRPr="00A1331A">
        <w:rPr>
          <w:rStyle w:val="IntenseReference"/>
        </w:rPr>
        <w:fldChar w:fldCharType="separate"/>
      </w:r>
      <w:r w:rsidR="000A7C44" w:rsidRPr="00A1331A">
        <w:rPr>
          <w:rStyle w:val="IntenseReference"/>
        </w:rPr>
        <w:t>Adding new users</w:t>
      </w:r>
      <w:r w:rsidR="009A2180" w:rsidRPr="00A1331A">
        <w:rPr>
          <w:rStyle w:val="IntenseReference"/>
        </w:rPr>
        <w:fldChar w:fldCharType="end"/>
      </w:r>
      <w:r w:rsidR="00017D91" w:rsidRPr="00DC4915">
        <w:t>).</w:t>
      </w:r>
      <w:r w:rsidR="004D1727" w:rsidRPr="00DC4915">
        <w:t xml:space="preserve"> </w:t>
      </w:r>
      <w:r w:rsidR="002516C5" w:rsidRPr="00DC4915">
        <w:t>The</w:t>
      </w:r>
      <w:r w:rsidR="00023891" w:rsidRPr="00DC4915">
        <w:t xml:space="preserve"> </w:t>
      </w:r>
      <w:r w:rsidR="00023891" w:rsidRPr="007D169F">
        <w:rPr>
          <w:rStyle w:val="CodeChar"/>
        </w:rPr>
        <w:t>Authentication</w:t>
      </w:r>
      <w:r w:rsidR="007754FB" w:rsidRPr="00DC4915">
        <w:t xml:space="preserve"> </w:t>
      </w:r>
      <w:r w:rsidR="00023891" w:rsidRPr="00DC4915">
        <w:t>class</w:t>
      </w:r>
      <w:r w:rsidR="002516C5" w:rsidRPr="00DC4915">
        <w:t xml:space="preserve"> in </w:t>
      </w:r>
      <w:r w:rsidR="002516C5" w:rsidRPr="007D169F">
        <w:rPr>
          <w:rStyle w:val="CodeChar"/>
        </w:rPr>
        <w:t>src/core/</w:t>
      </w:r>
      <w:r w:rsidR="003237F1" w:rsidRPr="007D169F">
        <w:rPr>
          <w:rStyle w:val="CodeChar"/>
        </w:rPr>
        <w:t>Firebase</w:t>
      </w:r>
      <w:r w:rsidR="001960CB" w:rsidRPr="007D169F">
        <w:rPr>
          <w:rStyle w:val="CodeChar"/>
        </w:rPr>
        <w:t>/</w:t>
      </w:r>
      <w:proofErr w:type="spellStart"/>
      <w:r w:rsidR="001960CB" w:rsidRPr="007D169F">
        <w:rPr>
          <w:rStyle w:val="CodeChar"/>
        </w:rPr>
        <w:t>Authentication</w:t>
      </w:r>
      <w:r w:rsidR="006C779C" w:rsidRPr="007D169F">
        <w:rPr>
          <w:rStyle w:val="CodeChar"/>
        </w:rPr>
        <w:t>.ts</w:t>
      </w:r>
      <w:proofErr w:type="spellEnd"/>
      <w:r w:rsidR="00023891" w:rsidRPr="00DC4915">
        <w:t xml:space="preserve"> </w:t>
      </w:r>
      <w:r w:rsidR="00E20A46">
        <w:t>provides</w:t>
      </w:r>
      <w:r w:rsidR="002516C5" w:rsidRPr="00DC4915">
        <w:t xml:space="preserve"> this functionality</w:t>
      </w:r>
      <w:r w:rsidR="00174BD7" w:rsidRPr="00DC4915">
        <w:t xml:space="preserve"> </w:t>
      </w:r>
      <w:r w:rsidR="00E20A46">
        <w:t xml:space="preserve">by </w:t>
      </w:r>
      <w:r w:rsidR="00444E19">
        <w:t>mak</w:t>
      </w:r>
      <w:r w:rsidR="00E20A46">
        <w:t>ing</w:t>
      </w:r>
      <w:r w:rsidR="00444E19">
        <w:t xml:space="preserve"> </w:t>
      </w:r>
      <w:r w:rsidR="00D82BA6" w:rsidRPr="00DC4915">
        <w:t xml:space="preserve">calls to the database to </w:t>
      </w:r>
      <w:r w:rsidR="00E20A46">
        <w:t xml:space="preserve">authenticate </w:t>
      </w:r>
      <w:r w:rsidR="006760F9">
        <w:t xml:space="preserve">the user </w:t>
      </w:r>
      <w:r w:rsidR="00E20A46">
        <w:t xml:space="preserve">and </w:t>
      </w:r>
      <w:r w:rsidR="00D82BA6" w:rsidRPr="00DC4915">
        <w:t xml:space="preserve">download </w:t>
      </w:r>
      <w:r w:rsidR="00E20A46">
        <w:t>their</w:t>
      </w:r>
      <w:r w:rsidR="0000685A" w:rsidRPr="00DC4915">
        <w:t xml:space="preserve"> settings.</w:t>
      </w:r>
    </w:p>
    <w:p w14:paraId="29198CDE" w14:textId="66E84930" w:rsidR="00447B92" w:rsidRPr="00DC4915" w:rsidRDefault="00447B92" w:rsidP="00E81B63">
      <w:pPr>
        <w:pStyle w:val="Heading3"/>
        <w:spacing w:before="240"/>
      </w:pPr>
      <w:bookmarkStart w:id="170" w:name="_Toc37590689"/>
      <w:r w:rsidRPr="00DC4915">
        <w:t>Database</w:t>
      </w:r>
      <w:bookmarkEnd w:id="170"/>
    </w:p>
    <w:p w14:paraId="784CB2BE" w14:textId="4B961A8A" w:rsidR="00447B92" w:rsidRPr="00DC4915" w:rsidRDefault="00832153" w:rsidP="00E81B63">
      <w:pPr>
        <w:spacing w:before="240"/>
      </w:pPr>
      <w:r w:rsidRPr="00DC4915">
        <w:t xml:space="preserve">Cloud Firestore </w:t>
      </w:r>
      <w:r w:rsidR="004803A2" w:rsidRPr="00DC4915">
        <w:t xml:space="preserve">is a NoSQL database which uses a collection-document </w:t>
      </w:r>
      <w:r w:rsidR="00AA653D" w:rsidRPr="00DC4915">
        <w:t xml:space="preserve">tree </w:t>
      </w:r>
      <w:r w:rsidR="004803A2" w:rsidRPr="00DC4915">
        <w:t>model.</w:t>
      </w:r>
      <w:r w:rsidR="006C57D2" w:rsidRPr="00DC4915">
        <w:t xml:space="preserve"> For context,</w:t>
      </w:r>
      <w:r w:rsidR="00D13C32" w:rsidRPr="00DC4915">
        <w:t xml:space="preserve"> </w:t>
      </w:r>
      <w:r w:rsidR="006C57D2" w:rsidRPr="00DC4915">
        <w:t>t</w:t>
      </w:r>
      <w:r w:rsidR="00D13C32" w:rsidRPr="00DC4915">
        <w:t xml:space="preserve">he root consists of a set of collections, </w:t>
      </w:r>
      <w:r w:rsidR="005C1C69">
        <w:t>where</w:t>
      </w:r>
      <w:r w:rsidR="004C2A80">
        <w:t xml:space="preserve"> </w:t>
      </w:r>
      <w:r w:rsidR="00D13C32" w:rsidRPr="00DC4915">
        <w:t>each collection consists of a set of documents.</w:t>
      </w:r>
      <w:r w:rsidR="00622D7B" w:rsidRPr="00DC4915">
        <w:t xml:space="preserve"> A document </w:t>
      </w:r>
      <w:r w:rsidR="005C1C69">
        <w:t>itself</w:t>
      </w:r>
      <w:r w:rsidR="00622D7B" w:rsidRPr="00DC4915">
        <w:t xml:space="preserve"> can contain a set of </w:t>
      </w:r>
      <w:r w:rsidR="008D534B" w:rsidRPr="00DC4915">
        <w:t>collections and a set of fields (</w:t>
      </w:r>
      <w:r w:rsidR="00CD6406" w:rsidRPr="00DC4915">
        <w:t>where each</w:t>
      </w:r>
      <w:r w:rsidR="006F5682" w:rsidRPr="00DC4915">
        <w:t xml:space="preserve"> may be </w:t>
      </w:r>
      <w:r w:rsidR="0079419F" w:rsidRPr="00DC4915">
        <w:t xml:space="preserve">a </w:t>
      </w:r>
      <w:r w:rsidR="00A7358A" w:rsidRPr="00DC4915">
        <w:t xml:space="preserve">text </w:t>
      </w:r>
      <w:r w:rsidR="0079419F" w:rsidRPr="00DC4915">
        <w:t xml:space="preserve">string, </w:t>
      </w:r>
      <w:r w:rsidR="00D11ADA" w:rsidRPr="00DC4915">
        <w:t>integer, floating-point</w:t>
      </w:r>
      <w:r w:rsidR="00136D16" w:rsidRPr="00DC4915">
        <w:t xml:space="preserve"> number, </w:t>
      </w:r>
      <w:r w:rsidR="00CD6406" w:rsidRPr="00DC4915">
        <w:t xml:space="preserve">boolean, byte </w:t>
      </w:r>
      <w:r w:rsidR="00A7358A" w:rsidRPr="00DC4915">
        <w:t>string</w:t>
      </w:r>
      <w:r w:rsidR="005918F6" w:rsidRPr="00DC4915">
        <w:t xml:space="preserve">, </w:t>
      </w:r>
      <w:r w:rsidR="005377FD" w:rsidRPr="00DC4915">
        <w:t>map</w:t>
      </w:r>
      <w:r w:rsidR="007F38F2">
        <w:t>,</w:t>
      </w:r>
      <w:r w:rsidR="005377FD" w:rsidRPr="00DC4915">
        <w:t xml:space="preserve"> or </w:t>
      </w:r>
      <w:r w:rsidR="000C3A53" w:rsidRPr="00DC4915">
        <w:t>document</w:t>
      </w:r>
      <w:r w:rsidR="005377FD" w:rsidRPr="00DC4915">
        <w:t>/</w:t>
      </w:r>
      <w:r w:rsidR="000C3A53" w:rsidRPr="00DC4915">
        <w:t xml:space="preserve">collection </w:t>
      </w:r>
      <w:r w:rsidR="00872A4C" w:rsidRPr="00DC4915">
        <w:t>reference</w:t>
      </w:r>
      <w:r w:rsidR="008D534B" w:rsidRPr="00DC4915">
        <w:t>).</w:t>
      </w:r>
      <w:r w:rsidR="002F695B" w:rsidRPr="00DC4915">
        <w:t xml:space="preserve"> </w:t>
      </w:r>
      <w:r w:rsidR="005C1C69">
        <w:t>Every</w:t>
      </w:r>
      <w:r w:rsidR="002F695B" w:rsidRPr="00DC4915">
        <w:t xml:space="preserve"> collection </w:t>
      </w:r>
      <w:r w:rsidR="005C1C69">
        <w:t>or</w:t>
      </w:r>
      <w:r w:rsidR="005D73D0" w:rsidRPr="00DC4915">
        <w:t xml:space="preserve"> document </w:t>
      </w:r>
      <w:r w:rsidR="005C1C69">
        <w:t xml:space="preserve">must </w:t>
      </w:r>
      <w:r w:rsidR="00E901D1" w:rsidRPr="00DC4915">
        <w:t>have</w:t>
      </w:r>
      <w:r w:rsidR="005D73D0" w:rsidRPr="00DC4915">
        <w:t xml:space="preserve"> an ID</w:t>
      </w:r>
      <w:r w:rsidR="004442B0" w:rsidRPr="00DC4915">
        <w:t xml:space="preserve"> (which needs to be unique within its scope)</w:t>
      </w:r>
      <w:r w:rsidR="005C1C69">
        <w:t>. C</w:t>
      </w:r>
      <w:r w:rsidR="00A93146" w:rsidRPr="00DC4915">
        <w:t xml:space="preserve">ollection names </w:t>
      </w:r>
      <w:r w:rsidR="00F925F4" w:rsidRPr="00DC4915">
        <w:t xml:space="preserve">(IDs) </w:t>
      </w:r>
      <w:r w:rsidR="00A93146" w:rsidRPr="00DC4915">
        <w:t xml:space="preserve">are usually pre-defined and </w:t>
      </w:r>
      <w:r w:rsidR="00F925F4" w:rsidRPr="00DC4915">
        <w:t>document IDs</w:t>
      </w:r>
      <w:r w:rsidR="00F47EF0" w:rsidRPr="00DC4915">
        <w:t xml:space="preserve"> are usually randomly assigned.</w:t>
      </w:r>
    </w:p>
    <w:p w14:paraId="3704D2A2" w14:textId="25BA3766" w:rsidR="008B5861" w:rsidRPr="00DC4915" w:rsidRDefault="008B5861" w:rsidP="00E81B63">
      <w:pPr>
        <w:spacing w:before="240"/>
      </w:pPr>
      <w:r w:rsidRPr="00DC4915">
        <w:t xml:space="preserve">The </w:t>
      </w:r>
      <w:r w:rsidR="0077540F" w:rsidRPr="00DC4915">
        <w:t>appl</w:t>
      </w:r>
      <w:r w:rsidR="0072283E" w:rsidRPr="00DC4915">
        <w:t xml:space="preserve">ication </w:t>
      </w:r>
      <w:r w:rsidR="00AF11EE" w:rsidRPr="00DC4915">
        <w:t>uses the database for two main purposes:</w:t>
      </w:r>
      <w:r w:rsidR="007C1ABE" w:rsidRPr="00DC4915">
        <w:t xml:space="preserve"> storing user settings/warehouse access</w:t>
      </w:r>
      <w:r w:rsidR="003D74AD" w:rsidRPr="00DC4915">
        <w:t xml:space="preserve"> information and </w:t>
      </w:r>
      <w:r w:rsidR="00296FBC" w:rsidRPr="00DC4915">
        <w:t>s</w:t>
      </w:r>
      <w:r w:rsidR="006F4F87" w:rsidRPr="00DC4915">
        <w:t xml:space="preserve">toring </w:t>
      </w:r>
      <w:r w:rsidR="00527188" w:rsidRPr="00DC4915">
        <w:t>warehouse data.</w:t>
      </w:r>
      <w:r w:rsidR="00A61F48" w:rsidRPr="00DC4915">
        <w:t xml:space="preserve"> </w:t>
      </w:r>
      <w:r w:rsidR="001975C8">
        <w:t>Every</w:t>
      </w:r>
      <w:r w:rsidR="00A61F48" w:rsidRPr="00DC4915">
        <w:t xml:space="preserve"> </w:t>
      </w:r>
      <w:r w:rsidR="00A25F5D" w:rsidRPr="00DC4915">
        <w:t xml:space="preserve">document </w:t>
      </w:r>
      <w:r w:rsidR="00803241" w:rsidRPr="00DC4915">
        <w:t xml:space="preserve">in the database is modelled </w:t>
      </w:r>
      <w:r w:rsidR="003A6456" w:rsidRPr="00DC4915">
        <w:t xml:space="preserve">in </w:t>
      </w:r>
      <w:r w:rsidR="00436156" w:rsidRPr="00DC4915">
        <w:t xml:space="preserve">the application as a </w:t>
      </w:r>
      <w:r w:rsidR="008D7FE5" w:rsidRPr="007D169F">
        <w:rPr>
          <w:rStyle w:val="CodeChar"/>
        </w:rPr>
        <w:t>Fields</w:t>
      </w:r>
      <w:r w:rsidR="008D7FE5" w:rsidRPr="00DC4915">
        <w:t xml:space="preserve"> interface</w:t>
      </w:r>
      <w:r w:rsidR="00703FD6">
        <w:t xml:space="preserve"> which is </w:t>
      </w:r>
      <w:r w:rsidR="00531CB8">
        <w:t>generically loaded to or saved from</w:t>
      </w:r>
      <w:r w:rsidR="00C60A69">
        <w:t xml:space="preserve"> in the</w:t>
      </w:r>
      <w:r w:rsidR="00033975">
        <w:t xml:space="preserve"> </w:t>
      </w:r>
      <w:r w:rsidR="00033975">
        <w:rPr>
          <w:rStyle w:val="CodeChar"/>
        </w:rPr>
        <w:t>Database</w:t>
      </w:r>
      <w:r w:rsidR="00033975">
        <w:t xml:space="preserve"> class in</w:t>
      </w:r>
      <w:r w:rsidR="00C60A69">
        <w:t xml:space="preserve"> </w:t>
      </w:r>
      <w:r w:rsidR="00033975">
        <w:rPr>
          <w:rStyle w:val="CodeChar"/>
        </w:rPr>
        <w:t>src/core/Firebase/</w:t>
      </w:r>
      <w:proofErr w:type="spellStart"/>
      <w:r w:rsidR="00ED04C9">
        <w:rPr>
          <w:rStyle w:val="CodeChar"/>
        </w:rPr>
        <w:t>Database</w:t>
      </w:r>
      <w:r w:rsidR="00033975">
        <w:rPr>
          <w:rStyle w:val="CodeChar"/>
        </w:rPr>
        <w:t>.ts</w:t>
      </w:r>
      <w:proofErr w:type="spellEnd"/>
      <w:r w:rsidR="008D7FE5" w:rsidRPr="00A616B7">
        <w:t>.</w:t>
      </w:r>
      <w:r w:rsidR="0046788E">
        <w:t xml:space="preserve"> </w:t>
      </w:r>
      <w:proofErr w:type="spellStart"/>
      <w:r w:rsidR="00EF50D2">
        <w:rPr>
          <w:rStyle w:val="CodeChar"/>
        </w:rPr>
        <w:t>Database</w:t>
      </w:r>
      <w:r w:rsidR="00932D82">
        <w:rPr>
          <w:rStyle w:val="CodeChar"/>
        </w:rPr>
        <w:t>Collection</w:t>
      </w:r>
      <w:proofErr w:type="spellEnd"/>
      <w:r w:rsidR="00D847C2">
        <w:t xml:space="preserve"> and </w:t>
      </w:r>
      <w:proofErr w:type="spellStart"/>
      <w:r w:rsidR="00D847C2">
        <w:rPr>
          <w:rStyle w:val="CodeChar"/>
        </w:rPr>
        <w:t>DatabaseObject</w:t>
      </w:r>
      <w:proofErr w:type="spellEnd"/>
      <w:r w:rsidR="00D847C2">
        <w:t xml:space="preserve"> </w:t>
      </w:r>
      <w:r w:rsidR="00EC7D8D">
        <w:t>(</w:t>
      </w:r>
      <w:r w:rsidR="00003229">
        <w:t xml:space="preserve">stored </w:t>
      </w:r>
      <w:r w:rsidR="00EC7D8D">
        <w:t xml:space="preserve">in </w:t>
      </w:r>
      <w:r w:rsidR="00EC7D8D">
        <w:rPr>
          <w:rStyle w:val="CodeChar"/>
        </w:rPr>
        <w:t>src/core/Firebase</w:t>
      </w:r>
      <w:r w:rsidR="00943990">
        <w:rPr>
          <w:rStyle w:val="CodeChar"/>
        </w:rPr>
        <w:t>/</w:t>
      </w:r>
      <w:r w:rsidR="00EC7D8D">
        <w:t>)</w:t>
      </w:r>
      <w:r w:rsidR="00943990">
        <w:t xml:space="preserve"> </w:t>
      </w:r>
      <w:r w:rsidR="009121AC">
        <w:t>are abstract base classes which represent</w:t>
      </w:r>
      <w:r w:rsidR="00915E3F">
        <w:t xml:space="preserve"> </w:t>
      </w:r>
      <w:r w:rsidR="00205CD1">
        <w:t xml:space="preserve">objects </w:t>
      </w:r>
      <w:r w:rsidR="00003229">
        <w:t>that</w:t>
      </w:r>
      <w:r w:rsidR="00205CD1">
        <w:t xml:space="preserve"> can be loaded from and saved</w:t>
      </w:r>
      <w:r w:rsidR="00150E97">
        <w:t xml:space="preserve"> to the database</w:t>
      </w:r>
      <w:r w:rsidR="00594016">
        <w:t xml:space="preserve"> using the </w:t>
      </w:r>
      <w:r w:rsidR="00CC2E74">
        <w:rPr>
          <w:rStyle w:val="CodeChar"/>
        </w:rPr>
        <w:t>load</w:t>
      </w:r>
      <w:r w:rsidR="00CC2E74">
        <w:t xml:space="preserve"> and </w:t>
      </w:r>
      <w:r w:rsidR="00CC2E74">
        <w:rPr>
          <w:rStyle w:val="CodeChar"/>
        </w:rPr>
        <w:t>stage</w:t>
      </w:r>
      <w:r w:rsidR="00B83CC0">
        <w:t xml:space="preserve"> </w:t>
      </w:r>
      <w:r w:rsidR="00B458E3">
        <w:t xml:space="preserve">(with the commit parameter set to true) </w:t>
      </w:r>
      <w:r w:rsidR="00F14224">
        <w:t>methods</w:t>
      </w:r>
      <w:r w:rsidR="008D7FE5" w:rsidRPr="00DC4915">
        <w:t>.</w:t>
      </w:r>
    </w:p>
    <w:p w14:paraId="36C291C5" w14:textId="2EB3234C" w:rsidR="00437076" w:rsidRPr="00DC4915" w:rsidRDefault="00437076" w:rsidP="00E81B63">
      <w:pPr>
        <w:pStyle w:val="Heading3"/>
        <w:spacing w:before="240"/>
      </w:pPr>
      <w:bookmarkStart w:id="171" w:name="_Toc37590690"/>
      <w:r w:rsidRPr="00DC4915">
        <w:t>Functions</w:t>
      </w:r>
      <w:bookmarkEnd w:id="171"/>
    </w:p>
    <w:p w14:paraId="295DF401" w14:textId="3F405576" w:rsidR="00437076" w:rsidRPr="00DC4915" w:rsidRDefault="00A15CA5" w:rsidP="00E81B63">
      <w:pPr>
        <w:spacing w:before="240"/>
      </w:pPr>
      <w:r w:rsidRPr="00DC4915">
        <w:t xml:space="preserve">A public </w:t>
      </w:r>
      <w:r w:rsidR="00304CE7" w:rsidRPr="00DC4915">
        <w:t xml:space="preserve">HTTP </w:t>
      </w:r>
      <w:r w:rsidRPr="00DC4915">
        <w:t>cloud function is provided</w:t>
      </w:r>
      <w:r w:rsidR="00E76013">
        <w:t xml:space="preserve"> to</w:t>
      </w:r>
      <w:r w:rsidR="001B60BC" w:rsidRPr="00DC4915">
        <w:t xml:space="preserve"> output</w:t>
      </w:r>
      <w:r w:rsidR="00304CE7" w:rsidRPr="00DC4915">
        <w:t xml:space="preserve"> a CSV </w:t>
      </w:r>
      <w:r w:rsidR="003D5B45">
        <w:t>file contain</w:t>
      </w:r>
      <w:r w:rsidR="00826883">
        <w:t>ing</w:t>
      </w:r>
      <w:r w:rsidR="00A238A0" w:rsidRPr="00DC4915">
        <w:t xml:space="preserve"> </w:t>
      </w:r>
      <w:proofErr w:type="gramStart"/>
      <w:r w:rsidR="00A238A0" w:rsidRPr="00DC4915">
        <w:t xml:space="preserve">all </w:t>
      </w:r>
      <w:r w:rsidR="00264AAE">
        <w:t>of</w:t>
      </w:r>
      <w:proofErr w:type="gramEnd"/>
      <w:r w:rsidR="00264AAE">
        <w:t xml:space="preserve"> the </w:t>
      </w:r>
      <w:r w:rsidR="00A238A0" w:rsidRPr="00DC4915">
        <w:t xml:space="preserve">trays </w:t>
      </w:r>
      <w:r w:rsidR="003D5B45">
        <w:t xml:space="preserve">within the </w:t>
      </w:r>
      <w:r w:rsidR="00A238A0" w:rsidRPr="00DC4915">
        <w:t>warehouse</w:t>
      </w:r>
      <w:r w:rsidR="00DB2938">
        <w:t>. T</w:t>
      </w:r>
      <w:r w:rsidR="005070E8" w:rsidRPr="00DC4915">
        <w:t>his</w:t>
      </w:r>
      <w:r w:rsidR="00322890" w:rsidRPr="00DC4915">
        <w:t xml:space="preserve"> </w:t>
      </w:r>
      <w:r w:rsidR="00DB2938">
        <w:t>function</w:t>
      </w:r>
      <w:r w:rsidR="00322890" w:rsidRPr="00DC4915">
        <w:t xml:space="preserve"> uses the </w:t>
      </w:r>
      <w:r w:rsidR="00322890" w:rsidRPr="007D169F">
        <w:rPr>
          <w:rStyle w:val="CodeChar"/>
        </w:rPr>
        <w:t>firebase-tools</w:t>
      </w:r>
      <w:r w:rsidR="00322890" w:rsidRPr="00DC4915">
        <w:t xml:space="preserve"> module and </w:t>
      </w:r>
      <w:proofErr w:type="gramStart"/>
      <w:r w:rsidR="00322890" w:rsidRPr="00DC4915">
        <w:t>is located in</w:t>
      </w:r>
      <w:proofErr w:type="gramEnd"/>
      <w:r w:rsidR="00322890" w:rsidRPr="00DC4915">
        <w:t xml:space="preserve"> </w:t>
      </w:r>
      <w:r w:rsidR="00322890" w:rsidRPr="007D169F">
        <w:rPr>
          <w:rStyle w:val="CodeChar"/>
        </w:rPr>
        <w:t>functions/</w:t>
      </w:r>
      <w:r w:rsidR="00435D94" w:rsidRPr="007D169F">
        <w:rPr>
          <w:rStyle w:val="CodeChar"/>
        </w:rPr>
        <w:t>src</w:t>
      </w:r>
      <w:r w:rsidR="00322890" w:rsidRPr="007D169F">
        <w:rPr>
          <w:rStyle w:val="CodeChar"/>
        </w:rPr>
        <w:t>/</w:t>
      </w:r>
      <w:proofErr w:type="spellStart"/>
      <w:r w:rsidR="00435D94" w:rsidRPr="007D169F">
        <w:rPr>
          <w:rStyle w:val="CodeChar"/>
        </w:rPr>
        <w:t>index</w:t>
      </w:r>
      <w:r w:rsidR="00322890" w:rsidRPr="007D169F">
        <w:rPr>
          <w:rStyle w:val="CodeChar"/>
        </w:rPr>
        <w:t>.ts</w:t>
      </w:r>
      <w:proofErr w:type="spellEnd"/>
      <w:r w:rsidR="00322890" w:rsidRPr="00DC4915">
        <w:t>.</w:t>
      </w:r>
    </w:p>
    <w:p w14:paraId="429723F9" w14:textId="3450AEEC" w:rsidR="00141577" w:rsidRPr="00DC4915" w:rsidRDefault="00141577" w:rsidP="00E81B63">
      <w:pPr>
        <w:pStyle w:val="Heading3"/>
        <w:spacing w:before="240"/>
      </w:pPr>
      <w:bookmarkStart w:id="172" w:name="_Toc37590691"/>
      <w:r w:rsidRPr="00DC4915">
        <w:t>Hosting</w:t>
      </w:r>
      <w:bookmarkEnd w:id="172"/>
    </w:p>
    <w:p w14:paraId="17664BAF" w14:textId="61115E59" w:rsidR="00141577" w:rsidRPr="00DC4915" w:rsidRDefault="00141577" w:rsidP="00E81B63">
      <w:pPr>
        <w:spacing w:before="240"/>
      </w:pPr>
      <w:r w:rsidRPr="00DC4915">
        <w:t>Firebase hosting can be used</w:t>
      </w:r>
      <w:r w:rsidR="0021685A" w:rsidRPr="00DC4915">
        <w:t xml:space="preserve"> </w:t>
      </w:r>
      <w:r w:rsidR="00654E1F">
        <w:t>but</w:t>
      </w:r>
      <w:r w:rsidR="0021685A" w:rsidRPr="00DC4915">
        <w:t xml:space="preserve"> </w:t>
      </w:r>
      <w:r w:rsidR="00CF36EE">
        <w:t xml:space="preserve">it </w:t>
      </w:r>
      <w:r w:rsidR="0021685A" w:rsidRPr="00DC4915">
        <w:t xml:space="preserve">does not support continuous </w:t>
      </w:r>
      <w:r w:rsidR="00696B00" w:rsidRPr="00DC4915">
        <w:t>deployment</w:t>
      </w:r>
      <w:r w:rsidR="00CF36EE">
        <w:t xml:space="preserve"> from GitHub</w:t>
      </w:r>
      <w:r w:rsidR="002E15CB">
        <w:t>. A</w:t>
      </w:r>
      <w:r w:rsidR="00DB1D79">
        <w:t>s such</w:t>
      </w:r>
      <w:r w:rsidR="002E15CB">
        <w:t>,</w:t>
      </w:r>
      <w:r w:rsidR="00DB1D79">
        <w:t xml:space="preserve"> manual deployments must be performed </w:t>
      </w:r>
      <w:r w:rsidR="00A24DF1">
        <w:t>when new releases are built (</w:t>
      </w:r>
      <w:r w:rsidR="00A06717">
        <w:t>done with</w:t>
      </w:r>
      <w:r w:rsidR="00A24DF1">
        <w:t xml:space="preserve"> </w:t>
      </w:r>
      <w:proofErr w:type="spellStart"/>
      <w:r w:rsidR="00A24DF1">
        <w:rPr>
          <w:rStyle w:val="CodeChar"/>
        </w:rPr>
        <w:t>npm</w:t>
      </w:r>
      <w:proofErr w:type="spellEnd"/>
      <w:r w:rsidR="00A24DF1">
        <w:rPr>
          <w:rStyle w:val="CodeChar"/>
        </w:rPr>
        <w:t xml:space="preserve"> build</w:t>
      </w:r>
      <w:r w:rsidR="00A24DF1">
        <w:t>)</w:t>
      </w:r>
      <w:r w:rsidR="00A06717">
        <w:t>.</w:t>
      </w:r>
      <w:r w:rsidR="00A24DF1">
        <w:t xml:space="preserve"> </w:t>
      </w:r>
      <w:r w:rsidR="001439E5">
        <w:t>S</w:t>
      </w:r>
      <w:r w:rsidR="00E02DF0">
        <w:t xml:space="preserve">ome items have been configured, see </w:t>
      </w:r>
      <w:hyperlink r:id="rId69" w:history="1">
        <w:r w:rsidR="00E02DF0">
          <w:rPr>
            <w:rStyle w:val="Hyperlink"/>
          </w:rPr>
          <w:t>firebase.google.com/docs/hosting/quickstart</w:t>
        </w:r>
      </w:hyperlink>
      <w:r w:rsidR="00E02DF0">
        <w:t xml:space="preserve"> </w:t>
      </w:r>
      <w:r w:rsidR="00CB19F7">
        <w:t>in order to set up with a specific Firebase project</w:t>
      </w:r>
      <w:r w:rsidR="00E45AC3">
        <w:t xml:space="preserve"> (setting the </w:t>
      </w:r>
      <w:r w:rsidR="00C37D98">
        <w:t xml:space="preserve">static files folder to </w:t>
      </w:r>
      <w:r w:rsidR="006851FD">
        <w:rPr>
          <w:rFonts w:ascii="Consolas" w:hAnsi="Consolas"/>
          <w:color w:val="24292E"/>
          <w:shd w:val="clear" w:color="auto" w:fill="FFFFFF"/>
        </w:rPr>
        <w:t>b</w:t>
      </w:r>
      <w:r w:rsidR="00C37D98" w:rsidRPr="00C37D98">
        <w:rPr>
          <w:rFonts w:ascii="Consolas" w:hAnsi="Consolas"/>
          <w:color w:val="24292E"/>
          <w:shd w:val="clear" w:color="auto" w:fill="FFFFFF"/>
        </w:rPr>
        <w:t>uild</w:t>
      </w:r>
      <w:r w:rsidR="00C37D98" w:rsidRPr="006851FD">
        <w:rPr>
          <w:rFonts w:ascii="Consolas" w:hAnsi="Consolas"/>
          <w:color w:val="24292E"/>
          <w:shd w:val="clear" w:color="auto" w:fill="FFFFFF"/>
        </w:rPr>
        <w:t>/</w:t>
      </w:r>
      <w:r w:rsidR="00C37D98">
        <w:t>).</w:t>
      </w:r>
      <w:r w:rsidR="00B13CB3">
        <w:t xml:space="preserve"> Once complete,</w:t>
      </w:r>
      <w:r w:rsidR="00332D9F">
        <w:t xml:space="preserve"> the </w:t>
      </w:r>
      <w:r w:rsidR="004D07E9" w:rsidRPr="004D07E9">
        <w:rPr>
          <w:rFonts w:ascii="Consolas" w:hAnsi="Consolas"/>
          <w:color w:val="24292E"/>
          <w:shd w:val="clear" w:color="auto" w:fill="FFFFFF"/>
        </w:rPr>
        <w:t>PUBLIC_URL</w:t>
      </w:r>
      <w:r w:rsidR="00CB19F7">
        <w:t xml:space="preserve"> </w:t>
      </w:r>
      <w:r w:rsidR="000C0787">
        <w:t>in</w:t>
      </w:r>
      <w:r w:rsidR="0022038E" w:rsidRPr="007371FC">
        <w:t xml:space="preserve"> the environment variables (</w:t>
      </w:r>
      <w:r w:rsidR="00436BFE">
        <w:rPr>
          <w:rFonts w:ascii="Consolas" w:hAnsi="Consolas"/>
          <w:color w:val="24292E"/>
          <w:shd w:val="clear" w:color="auto" w:fill="FFFFFF"/>
        </w:rPr>
        <w:t>.env</w:t>
      </w:r>
      <w:r w:rsidR="00436BFE" w:rsidRPr="007371FC">
        <w:t xml:space="preserve"> file)</w:t>
      </w:r>
      <w:r w:rsidR="000C0787">
        <w:t xml:space="preserve"> needs to be changed</w:t>
      </w:r>
      <w:r w:rsidR="005F59DD">
        <w:t xml:space="preserve"> to the </w:t>
      </w:r>
      <w:r w:rsidR="009E470C">
        <w:t>URL being deployed to</w:t>
      </w:r>
      <w:r w:rsidR="00636137">
        <w:t>. U</w:t>
      </w:r>
      <w:r w:rsidR="00AD6617">
        <w:t>se</w:t>
      </w:r>
      <w:r w:rsidR="00DB1D79">
        <w:t xml:space="preserve"> </w:t>
      </w:r>
      <w:r w:rsidR="00DB1D79" w:rsidRPr="00DC4915">
        <w:rPr>
          <w:rStyle w:val="CodeChar"/>
        </w:rPr>
        <w:t>f</w:t>
      </w:r>
      <w:r w:rsidR="00DB1D79">
        <w:rPr>
          <w:rStyle w:val="CodeChar"/>
        </w:rPr>
        <w:t>ireba</w:t>
      </w:r>
      <w:r w:rsidR="00DB1D79" w:rsidRPr="00DC4915">
        <w:rPr>
          <w:rStyle w:val="CodeChar"/>
        </w:rPr>
        <w:t>s</w:t>
      </w:r>
      <w:r w:rsidR="00DB1D79">
        <w:rPr>
          <w:rStyle w:val="CodeChar"/>
        </w:rPr>
        <w:t>e deploy</w:t>
      </w:r>
      <w:r w:rsidR="00DB1D79">
        <w:t xml:space="preserve"> on the command line</w:t>
      </w:r>
      <w:r w:rsidR="00B13CB3">
        <w:t xml:space="preserve"> to deploy the </w:t>
      </w:r>
      <w:r w:rsidR="00255CAE">
        <w:t>build</w:t>
      </w:r>
      <w:r w:rsidR="00DB1D79">
        <w:t>.</w:t>
      </w:r>
    </w:p>
    <w:p w14:paraId="615A523A" w14:textId="68673FCC" w:rsidR="00141577" w:rsidRPr="00DC4915" w:rsidRDefault="00AC679F" w:rsidP="00AC679F">
      <w:pPr>
        <w:spacing w:after="160" w:line="259" w:lineRule="auto"/>
        <w:jc w:val="left"/>
      </w:pPr>
      <w:r>
        <w:br w:type="page"/>
      </w:r>
    </w:p>
    <w:p w14:paraId="5D19D3B6" w14:textId="09F93AA8" w:rsidR="00E27B8C" w:rsidRPr="00DC4915" w:rsidRDefault="00E27B8C" w:rsidP="00E81B63">
      <w:pPr>
        <w:pStyle w:val="Heading2"/>
        <w:spacing w:before="240"/>
      </w:pPr>
      <w:bookmarkStart w:id="173" w:name="_Toc37590692"/>
      <w:r w:rsidRPr="00DC4915">
        <w:lastRenderedPageBreak/>
        <w:t>Warehouse Model</w:t>
      </w:r>
      <w:bookmarkEnd w:id="173"/>
    </w:p>
    <w:p w14:paraId="79F10025" w14:textId="5292E544" w:rsidR="00E01760" w:rsidRPr="00DC4915" w:rsidRDefault="00FF6F76" w:rsidP="00E81B63">
      <w:pPr>
        <w:spacing w:before="240"/>
      </w:pPr>
      <w:r>
        <w:t xml:space="preserve">The warehouse model </w:t>
      </w:r>
      <w:r w:rsidR="008D4CBA">
        <w:t xml:space="preserve">(Warehouse, Zone, Bay, Shelf, Column, Tray) </w:t>
      </w:r>
      <w:r w:rsidR="004461D3">
        <w:t>acts as</w:t>
      </w:r>
      <w:r w:rsidR="00C75C8D">
        <w:t xml:space="preserve"> </w:t>
      </w:r>
      <w:r w:rsidR="003F324B">
        <w:t xml:space="preserve">the </w:t>
      </w:r>
      <w:r w:rsidR="004159ED">
        <w:t>main</w:t>
      </w:r>
      <w:r w:rsidR="003F324B">
        <w:t xml:space="preserve"> </w:t>
      </w:r>
      <w:r w:rsidR="0027136B">
        <w:t xml:space="preserve">interface between the </w:t>
      </w:r>
      <w:r w:rsidR="00C44FCE">
        <w:t xml:space="preserve">application front-end and </w:t>
      </w:r>
      <w:r w:rsidR="00702DD0">
        <w:t xml:space="preserve">the </w:t>
      </w:r>
      <w:r w:rsidR="00E43819">
        <w:t>data</w:t>
      </w:r>
      <w:r w:rsidR="00702DD0">
        <w:t xml:space="preserve"> </w:t>
      </w:r>
      <w:r w:rsidR="004461D3">
        <w:t>with</w:t>
      </w:r>
      <w:r w:rsidR="00702DD0">
        <w:t>in the database</w:t>
      </w:r>
      <w:r w:rsidR="00CF514E">
        <w:t>.</w:t>
      </w:r>
      <w:r w:rsidR="002D4E8C">
        <w:t xml:space="preserve"> </w:t>
      </w:r>
      <w:r w:rsidR="00CF514E">
        <w:t>I</w:t>
      </w:r>
      <w:r w:rsidR="002D4E8C">
        <w:t>ts source</w:t>
      </w:r>
      <w:r w:rsidR="0094751A">
        <w:t xml:space="preserve"> </w:t>
      </w:r>
      <w:r w:rsidR="00CF514E">
        <w:t>code can be found</w:t>
      </w:r>
      <w:r w:rsidR="0094751A">
        <w:t xml:space="preserve"> in </w:t>
      </w:r>
      <w:r w:rsidR="00CF514E">
        <w:t>the</w:t>
      </w:r>
      <w:r w:rsidR="0094751A">
        <w:t xml:space="preserve"> </w:t>
      </w:r>
      <w:r w:rsidR="002D4E8C">
        <w:rPr>
          <w:rStyle w:val="CodeChar"/>
        </w:rPr>
        <w:t>src/core/</w:t>
      </w:r>
      <w:proofErr w:type="spellStart"/>
      <w:r w:rsidR="002D4E8C">
        <w:rPr>
          <w:rStyle w:val="CodeChar"/>
        </w:rPr>
        <w:t>WarehouseModel</w:t>
      </w:r>
      <w:proofErr w:type="spellEnd"/>
      <w:r w:rsidR="002D4E8C">
        <w:rPr>
          <w:rStyle w:val="CodeChar"/>
        </w:rPr>
        <w:t>/</w:t>
      </w:r>
      <w:r w:rsidR="00CF514E">
        <w:t xml:space="preserve"> folder.</w:t>
      </w:r>
    </w:p>
    <w:p w14:paraId="2943DF8D" w14:textId="56B12BFE" w:rsidR="00F66F68" w:rsidRDefault="0030119E" w:rsidP="00E81B63">
      <w:pPr>
        <w:spacing w:before="240"/>
      </w:pPr>
      <w:r>
        <w:t xml:space="preserve">Due to the naturally recursive nature of </w:t>
      </w:r>
      <w:r w:rsidR="00C61072">
        <w:t xml:space="preserve">the </w:t>
      </w:r>
      <w:r w:rsidR="009F7116">
        <w:t xml:space="preserve">layers </w:t>
      </w:r>
      <w:r w:rsidR="00C61072">
        <w:t xml:space="preserve">in a </w:t>
      </w:r>
      <w:r w:rsidR="009F7116">
        <w:t>warehouse</w:t>
      </w:r>
      <w:r w:rsidR="008D4CBA">
        <w:t>,</w:t>
      </w:r>
      <w:r w:rsidR="00B77C15">
        <w:t xml:space="preserve"> an abstract warehouse model is used </w:t>
      </w:r>
      <w:r w:rsidR="00D41775">
        <w:t xml:space="preserve">to </w:t>
      </w:r>
      <w:r w:rsidR="0015009E">
        <w:t>reduce</w:t>
      </w:r>
      <w:r w:rsidR="00D41775">
        <w:t xml:space="preserve"> the amount of </w:t>
      </w:r>
      <w:r w:rsidR="006F397B">
        <w:t>duplicated code between each layer.</w:t>
      </w:r>
      <w:r w:rsidR="007573C1">
        <w:t xml:space="preserve"> </w:t>
      </w:r>
      <w:r w:rsidR="00F66F68">
        <w:t xml:space="preserve">The relevant files </w:t>
      </w:r>
      <w:r w:rsidR="00162246">
        <w:t>can be found</w:t>
      </w:r>
      <w:r w:rsidR="00764496">
        <w:t xml:space="preserve"> in</w:t>
      </w:r>
      <w:r w:rsidR="00F66F68">
        <w:t xml:space="preserve"> the </w:t>
      </w:r>
      <w:r w:rsidR="00764496">
        <w:rPr>
          <w:rStyle w:val="CodeChar"/>
        </w:rPr>
        <w:t>src</w:t>
      </w:r>
      <w:r w:rsidR="00655A25">
        <w:rPr>
          <w:rStyle w:val="CodeChar"/>
        </w:rPr>
        <w:t>/core/</w:t>
      </w:r>
      <w:proofErr w:type="spellStart"/>
      <w:r w:rsidR="00655A25">
        <w:rPr>
          <w:rStyle w:val="CodeChar"/>
        </w:rPr>
        <w:t>WarehouseModel</w:t>
      </w:r>
      <w:proofErr w:type="spellEnd"/>
      <w:r w:rsidR="00655A25">
        <w:rPr>
          <w:rStyle w:val="CodeChar"/>
        </w:rPr>
        <w:t>/</w:t>
      </w:r>
      <w:proofErr w:type="spellStart"/>
      <w:r w:rsidR="00655A25">
        <w:rPr>
          <w:rStyle w:val="CodeChar"/>
        </w:rPr>
        <w:t>LayerStructure</w:t>
      </w:r>
      <w:proofErr w:type="spellEnd"/>
      <w:r w:rsidR="002D4E8C">
        <w:rPr>
          <w:rStyle w:val="CodeChar"/>
        </w:rPr>
        <w:t>/</w:t>
      </w:r>
      <w:r w:rsidR="00764496">
        <w:t xml:space="preserve"> </w:t>
      </w:r>
      <w:r w:rsidR="00F66F68">
        <w:t>folder.</w:t>
      </w:r>
    </w:p>
    <w:p w14:paraId="7AB469AD" w14:textId="487B9795" w:rsidR="00ED7173" w:rsidRDefault="0015009E" w:rsidP="00E81B63">
      <w:pPr>
        <w:spacing w:before="240"/>
      </w:pPr>
      <w:r>
        <w:t>Th</w:t>
      </w:r>
      <w:r w:rsidR="00792140">
        <w:t>is</w:t>
      </w:r>
      <w:r>
        <w:t xml:space="preserve"> folder contains</w:t>
      </w:r>
      <w:r w:rsidR="00F66F68">
        <w:t xml:space="preserve"> </w:t>
      </w:r>
      <w:r w:rsidR="007573C1">
        <w:t>a</w:t>
      </w:r>
      <w:r w:rsidR="00A05C57">
        <w:t>n abstract</w:t>
      </w:r>
      <w:r w:rsidR="007573C1">
        <w:t xml:space="preserve"> base</w:t>
      </w:r>
      <w:r w:rsidR="00F06D47">
        <w:t xml:space="preserve"> </w:t>
      </w:r>
      <w:r w:rsidR="002A6790">
        <w:rPr>
          <w:rStyle w:val="CodeChar"/>
        </w:rPr>
        <w:t>Layer</w:t>
      </w:r>
      <w:r w:rsidR="007573C1">
        <w:t xml:space="preserve"> </w:t>
      </w:r>
      <w:r w:rsidR="00F06D47">
        <w:t>class</w:t>
      </w:r>
      <w:r w:rsidR="002A6790">
        <w:t xml:space="preserve"> </w:t>
      </w:r>
      <w:r>
        <w:t>(</w:t>
      </w:r>
      <w:r w:rsidR="002A6790">
        <w:t>which extends</w:t>
      </w:r>
      <w:r w:rsidR="001D50DC">
        <w:t xml:space="preserve"> the </w:t>
      </w:r>
      <w:proofErr w:type="spellStart"/>
      <w:r w:rsidR="005A492F">
        <w:rPr>
          <w:rStyle w:val="CodeChar"/>
        </w:rPr>
        <w:t>DatabaseObject</w:t>
      </w:r>
      <w:proofErr w:type="spellEnd"/>
      <w:r w:rsidR="001D50DC">
        <w:t xml:space="preserve"> class</w:t>
      </w:r>
      <w:r>
        <w:t>)</w:t>
      </w:r>
      <w:r w:rsidR="009D7C8D">
        <w:t xml:space="preserve">. </w:t>
      </w:r>
      <w:r w:rsidR="009227A2">
        <w:t xml:space="preserve">It is </w:t>
      </w:r>
      <w:r w:rsidR="00FF4269">
        <w:t>then</w:t>
      </w:r>
      <w:r w:rsidR="009227A2">
        <w:t xml:space="preserve"> f</w:t>
      </w:r>
      <w:r>
        <w:t xml:space="preserve">rom </w:t>
      </w:r>
      <w:r w:rsidR="009D7C8D">
        <w:t>this</w:t>
      </w:r>
      <w:r>
        <w:t xml:space="preserve"> </w:t>
      </w:r>
      <w:r w:rsidR="009227A2">
        <w:rPr>
          <w:rStyle w:val="CodeChar"/>
        </w:rPr>
        <w:t>Layer</w:t>
      </w:r>
      <w:r w:rsidR="009227A2">
        <w:t xml:space="preserve"> class that</w:t>
      </w:r>
      <w:r>
        <w:t xml:space="preserve"> the </w:t>
      </w:r>
      <w:proofErr w:type="spellStart"/>
      <w:r w:rsidR="00A46EFC">
        <w:rPr>
          <w:rStyle w:val="CodeChar"/>
        </w:rPr>
        <w:t>TopLayer</w:t>
      </w:r>
      <w:proofErr w:type="spellEnd"/>
      <w:r w:rsidR="009B367F">
        <w:t>,</w:t>
      </w:r>
      <w:r w:rsidR="00A46EFC">
        <w:t xml:space="preserve"> </w:t>
      </w:r>
      <w:proofErr w:type="spellStart"/>
      <w:r w:rsidR="00A46EFC">
        <w:rPr>
          <w:rStyle w:val="CodeChar"/>
        </w:rPr>
        <w:t>MiddleLayer</w:t>
      </w:r>
      <w:proofErr w:type="spellEnd"/>
      <w:r w:rsidR="009B367F">
        <w:t xml:space="preserve"> and</w:t>
      </w:r>
      <w:r w:rsidR="00303055">
        <w:t xml:space="preserve"> </w:t>
      </w:r>
      <w:proofErr w:type="spellStart"/>
      <w:r w:rsidR="00303055">
        <w:rPr>
          <w:rStyle w:val="CodeChar"/>
        </w:rPr>
        <w:t>BottomLayer</w:t>
      </w:r>
      <w:proofErr w:type="spellEnd"/>
      <w:r w:rsidR="009B367F">
        <w:t xml:space="preserve"> </w:t>
      </w:r>
      <w:r w:rsidR="00303055">
        <w:t xml:space="preserve">classes </w:t>
      </w:r>
      <w:r>
        <w:t xml:space="preserve">are </w:t>
      </w:r>
      <w:r w:rsidR="00946489">
        <w:t>extend</w:t>
      </w:r>
      <w:r>
        <w:t>ed</w:t>
      </w:r>
      <w:r w:rsidR="000B61E9">
        <w:t>:</w:t>
      </w:r>
    </w:p>
    <w:p w14:paraId="542C6DB5" w14:textId="3F97DD6E" w:rsidR="00472BEC" w:rsidRPr="00472BEC" w:rsidRDefault="00E72504" w:rsidP="00E81B63">
      <w:pPr>
        <w:pStyle w:val="ListParagraph"/>
        <w:numPr>
          <w:ilvl w:val="0"/>
          <w:numId w:val="29"/>
        </w:numPr>
        <w:spacing w:before="240"/>
      </w:pPr>
      <w:proofErr w:type="spellStart"/>
      <w:r>
        <w:rPr>
          <w:rStyle w:val="CodeChar"/>
        </w:rPr>
        <w:t>TopLayer</w:t>
      </w:r>
      <w:proofErr w:type="spellEnd"/>
      <w:r w:rsidR="00BF65CC">
        <w:t xml:space="preserve"> </w:t>
      </w:r>
      <w:r w:rsidR="009538FE">
        <w:t>r</w:t>
      </w:r>
      <w:r>
        <w:t>epresents the top</w:t>
      </w:r>
      <w:r w:rsidR="005A6087">
        <w:t xml:space="preserve"> layer</w:t>
      </w:r>
      <w:r w:rsidR="00AB4825">
        <w:t xml:space="preserve"> </w:t>
      </w:r>
      <w:r w:rsidR="0053222E">
        <w:t>in the model (</w:t>
      </w:r>
      <w:r w:rsidR="007B6A19">
        <w:t>no parent, but has</w:t>
      </w:r>
      <w:r w:rsidR="0053222E">
        <w:t xml:space="preserve"> children)</w:t>
      </w:r>
    </w:p>
    <w:p w14:paraId="0C3C2CA7" w14:textId="59828620" w:rsidR="007865DE" w:rsidRDefault="007865DE" w:rsidP="00E81B63">
      <w:pPr>
        <w:pStyle w:val="ListParagraph"/>
        <w:numPr>
          <w:ilvl w:val="1"/>
          <w:numId w:val="29"/>
        </w:numPr>
        <w:spacing w:before="240"/>
      </w:pPr>
      <w:r>
        <w:t xml:space="preserve">The </w:t>
      </w:r>
      <w:r>
        <w:rPr>
          <w:rStyle w:val="CodeChar"/>
        </w:rPr>
        <w:t>Warehouse</w:t>
      </w:r>
      <w:r>
        <w:t xml:space="preserve"> class extends from </w:t>
      </w:r>
      <w:proofErr w:type="spellStart"/>
      <w:r>
        <w:rPr>
          <w:rStyle w:val="CodeChar"/>
        </w:rPr>
        <w:t>TopLayer</w:t>
      </w:r>
      <w:proofErr w:type="spellEnd"/>
    </w:p>
    <w:p w14:paraId="5772AAE6" w14:textId="31376324" w:rsidR="00472BEC" w:rsidRPr="00472BEC" w:rsidRDefault="005B3A4F" w:rsidP="00E81B63">
      <w:pPr>
        <w:pStyle w:val="ListParagraph"/>
        <w:numPr>
          <w:ilvl w:val="0"/>
          <w:numId w:val="29"/>
        </w:numPr>
        <w:spacing w:before="240"/>
      </w:pPr>
      <w:proofErr w:type="spellStart"/>
      <w:r>
        <w:rPr>
          <w:rStyle w:val="CodeChar"/>
        </w:rPr>
        <w:t>MiddleLayer</w:t>
      </w:r>
      <w:proofErr w:type="spellEnd"/>
      <w:r w:rsidR="00BB6A57">
        <w:t xml:space="preserve"> represents</w:t>
      </w:r>
      <w:r w:rsidR="00A14AE8">
        <w:t xml:space="preserve"> the middle</w:t>
      </w:r>
      <w:r w:rsidR="0027644B">
        <w:t xml:space="preserve"> layers in the model (</w:t>
      </w:r>
      <w:r w:rsidR="007B6A19">
        <w:t xml:space="preserve">has parent, and </w:t>
      </w:r>
      <w:r w:rsidR="003C1357">
        <w:t xml:space="preserve">has </w:t>
      </w:r>
      <w:r w:rsidR="00E159F1">
        <w:t>children)</w:t>
      </w:r>
    </w:p>
    <w:p w14:paraId="78D4DD1D" w14:textId="7F606D89" w:rsidR="007865DE" w:rsidRDefault="007865DE" w:rsidP="00E81B63">
      <w:pPr>
        <w:pStyle w:val="ListParagraph"/>
        <w:numPr>
          <w:ilvl w:val="1"/>
          <w:numId w:val="29"/>
        </w:numPr>
        <w:spacing w:before="240"/>
      </w:pPr>
      <w:r>
        <w:t xml:space="preserve">The </w:t>
      </w:r>
      <w:r>
        <w:rPr>
          <w:rStyle w:val="CodeChar"/>
        </w:rPr>
        <w:t>Zone</w:t>
      </w:r>
      <w:r>
        <w:t xml:space="preserve">, </w:t>
      </w:r>
      <w:r>
        <w:rPr>
          <w:rStyle w:val="CodeChar"/>
        </w:rPr>
        <w:t>Bay</w:t>
      </w:r>
      <w:r>
        <w:t xml:space="preserve">, </w:t>
      </w:r>
      <w:r>
        <w:rPr>
          <w:rStyle w:val="CodeChar"/>
        </w:rPr>
        <w:t>Shelf</w:t>
      </w:r>
      <w:r>
        <w:t xml:space="preserve">, and </w:t>
      </w:r>
      <w:r>
        <w:rPr>
          <w:rStyle w:val="CodeChar"/>
        </w:rPr>
        <w:t>Column</w:t>
      </w:r>
      <w:r>
        <w:t xml:space="preserve"> classes extend from </w:t>
      </w:r>
      <w:proofErr w:type="spellStart"/>
      <w:r>
        <w:rPr>
          <w:rStyle w:val="CodeChar"/>
        </w:rPr>
        <w:t>MiddleLayer</w:t>
      </w:r>
      <w:proofErr w:type="spellEnd"/>
    </w:p>
    <w:p w14:paraId="45A08E52" w14:textId="5A23C1B3" w:rsidR="00CD4F6F" w:rsidRPr="00CD4F6F" w:rsidRDefault="000F1727" w:rsidP="00E81B63">
      <w:pPr>
        <w:pStyle w:val="ListParagraph"/>
        <w:numPr>
          <w:ilvl w:val="0"/>
          <w:numId w:val="29"/>
        </w:numPr>
        <w:spacing w:before="240"/>
      </w:pPr>
      <w:proofErr w:type="spellStart"/>
      <w:r>
        <w:rPr>
          <w:rStyle w:val="CodeChar"/>
        </w:rPr>
        <w:t>BottomLayer</w:t>
      </w:r>
      <w:proofErr w:type="spellEnd"/>
      <w:r>
        <w:t xml:space="preserve"> represents</w:t>
      </w:r>
      <w:r w:rsidR="005D1FE6">
        <w:t xml:space="preserve"> the bottom layer in the model (</w:t>
      </w:r>
      <w:r w:rsidR="007B6A19">
        <w:t>has</w:t>
      </w:r>
      <w:r w:rsidR="005D1FE6">
        <w:t xml:space="preserve"> parent</w:t>
      </w:r>
      <w:r w:rsidR="007B6A19">
        <w:t>, but</w:t>
      </w:r>
      <w:r w:rsidR="005D1FE6">
        <w:t xml:space="preserve"> no children)</w:t>
      </w:r>
    </w:p>
    <w:p w14:paraId="18B10FB7" w14:textId="315720E6" w:rsidR="009C6466" w:rsidRDefault="007865DE" w:rsidP="00E81B63">
      <w:pPr>
        <w:pStyle w:val="ListParagraph"/>
        <w:numPr>
          <w:ilvl w:val="1"/>
          <w:numId w:val="29"/>
        </w:numPr>
        <w:spacing w:before="240"/>
      </w:pPr>
      <w:r>
        <w:t xml:space="preserve">The </w:t>
      </w:r>
      <w:r w:rsidR="00497A4D">
        <w:rPr>
          <w:rStyle w:val="CodeChar"/>
        </w:rPr>
        <w:t>Tray</w:t>
      </w:r>
      <w:r w:rsidR="00650B00">
        <w:t xml:space="preserve"> class extends from </w:t>
      </w:r>
      <w:proofErr w:type="spellStart"/>
      <w:r w:rsidR="00650B00">
        <w:rPr>
          <w:rStyle w:val="CodeChar"/>
        </w:rPr>
        <w:t>BottomLayer</w:t>
      </w:r>
      <w:proofErr w:type="spellEnd"/>
    </w:p>
    <w:p w14:paraId="1B0849D6" w14:textId="3E7BD800" w:rsidR="009A1997" w:rsidRDefault="00BB0B08" w:rsidP="00E81B63">
      <w:pPr>
        <w:spacing w:before="240"/>
      </w:pPr>
      <w:r>
        <w:t xml:space="preserve">Some </w:t>
      </w:r>
      <w:r w:rsidR="00124805">
        <w:t xml:space="preserve">algebraic types are </w:t>
      </w:r>
      <w:r w:rsidR="000B61E9">
        <w:t xml:space="preserve">also </w:t>
      </w:r>
      <w:r w:rsidR="00124805">
        <w:t xml:space="preserve">provided </w:t>
      </w:r>
      <w:r w:rsidR="007B7CE3">
        <w:t>to assist in managing these classes</w:t>
      </w:r>
      <w:r w:rsidR="000B61E9">
        <w:t>:</w:t>
      </w:r>
    </w:p>
    <w:p w14:paraId="5DDB08FF" w14:textId="1087F3FB" w:rsidR="009A1997" w:rsidRDefault="0016466E" w:rsidP="00E81B63">
      <w:pPr>
        <w:pStyle w:val="ListParagraph"/>
        <w:numPr>
          <w:ilvl w:val="0"/>
          <w:numId w:val="28"/>
        </w:numPr>
        <w:spacing w:before="240"/>
      </w:pPr>
      <w:r>
        <w:t>The</w:t>
      </w:r>
      <w:r w:rsidR="001A6648">
        <w:t xml:space="preserve"> </w:t>
      </w:r>
      <w:r w:rsidR="006B4879">
        <w:rPr>
          <w:rStyle w:val="CodeChar"/>
        </w:rPr>
        <w:t>Layers</w:t>
      </w:r>
      <w:r w:rsidR="006B4879">
        <w:t xml:space="preserve"> </w:t>
      </w:r>
      <w:r>
        <w:t xml:space="preserve">type </w:t>
      </w:r>
      <w:r w:rsidR="00BD7D6A">
        <w:t>includes</w:t>
      </w:r>
      <w:r w:rsidR="00BD7D6A" w:rsidRPr="00BD7D6A">
        <w:t xml:space="preserve"> </w:t>
      </w:r>
      <w:proofErr w:type="spellStart"/>
      <w:r w:rsidR="00C46C14">
        <w:rPr>
          <w:rStyle w:val="CodeChar"/>
        </w:rPr>
        <w:t>TopLayer</w:t>
      </w:r>
      <w:proofErr w:type="spellEnd"/>
      <w:r w:rsidR="00DB3F36">
        <w:t xml:space="preserve">, </w:t>
      </w:r>
      <w:proofErr w:type="spellStart"/>
      <w:r w:rsidR="00C46C14">
        <w:rPr>
          <w:rStyle w:val="CodeChar"/>
        </w:rPr>
        <w:t>MiddleLayer</w:t>
      </w:r>
      <w:proofErr w:type="spellEnd"/>
      <w:r w:rsidR="00DB3F36">
        <w:t xml:space="preserve"> </w:t>
      </w:r>
      <w:r w:rsidR="00BD7D6A">
        <w:t>and</w:t>
      </w:r>
      <w:r w:rsidR="00DB3F36">
        <w:t xml:space="preserve"> </w:t>
      </w:r>
      <w:proofErr w:type="spellStart"/>
      <w:r w:rsidR="00C46C14">
        <w:rPr>
          <w:rStyle w:val="CodeChar"/>
        </w:rPr>
        <w:t>BottomLayer</w:t>
      </w:r>
      <w:proofErr w:type="spellEnd"/>
    </w:p>
    <w:p w14:paraId="3790E065" w14:textId="612765CA" w:rsidR="009C6466" w:rsidRDefault="0051124C" w:rsidP="00E81B63">
      <w:pPr>
        <w:pStyle w:val="ListParagraph"/>
        <w:numPr>
          <w:ilvl w:val="0"/>
          <w:numId w:val="28"/>
        </w:numPr>
        <w:spacing w:before="240"/>
      </w:pPr>
      <w:r>
        <w:t>T</w:t>
      </w:r>
      <w:r w:rsidR="00DB3F36">
        <w:t>he</w:t>
      </w:r>
      <w:r w:rsidR="006C3A45">
        <w:t xml:space="preserve"> </w:t>
      </w:r>
      <w:proofErr w:type="spellStart"/>
      <w:r w:rsidR="0050037D">
        <w:rPr>
          <w:rStyle w:val="CodeChar"/>
        </w:rPr>
        <w:t>UpperLayer</w:t>
      </w:r>
      <w:proofErr w:type="spellEnd"/>
      <w:r w:rsidR="00416A09">
        <w:t xml:space="preserve"> type </w:t>
      </w:r>
      <w:r w:rsidR="00BD7D6A">
        <w:t xml:space="preserve">includes </w:t>
      </w:r>
      <w:proofErr w:type="spellStart"/>
      <w:r w:rsidR="00B35E10">
        <w:rPr>
          <w:rStyle w:val="CodeChar"/>
        </w:rPr>
        <w:t>TopLayer</w:t>
      </w:r>
      <w:proofErr w:type="spellEnd"/>
      <w:r w:rsidR="00135010">
        <w:t xml:space="preserve"> </w:t>
      </w:r>
      <w:r w:rsidR="00BD7D6A">
        <w:t>and</w:t>
      </w:r>
      <w:r w:rsidR="00135010">
        <w:t xml:space="preserve"> </w:t>
      </w:r>
      <w:proofErr w:type="spellStart"/>
      <w:r w:rsidR="00B35E10">
        <w:rPr>
          <w:rStyle w:val="CodeChar"/>
        </w:rPr>
        <w:t>MiddleLayer</w:t>
      </w:r>
      <w:proofErr w:type="spellEnd"/>
    </w:p>
    <w:p w14:paraId="4662DDD8" w14:textId="3F78E74D" w:rsidR="00354CA6" w:rsidRDefault="0051124C" w:rsidP="00E81B63">
      <w:pPr>
        <w:pStyle w:val="ListParagraph"/>
        <w:numPr>
          <w:ilvl w:val="0"/>
          <w:numId w:val="28"/>
        </w:numPr>
        <w:spacing w:before="240"/>
      </w:pPr>
      <w:r>
        <w:t>T</w:t>
      </w:r>
      <w:r w:rsidR="00135010">
        <w:t>he</w:t>
      </w:r>
      <w:r w:rsidR="0070162B">
        <w:t xml:space="preserve"> </w:t>
      </w:r>
      <w:proofErr w:type="spellStart"/>
      <w:r w:rsidR="00A2690A">
        <w:rPr>
          <w:rStyle w:val="CodeChar"/>
        </w:rPr>
        <w:t>LowerLayer</w:t>
      </w:r>
      <w:proofErr w:type="spellEnd"/>
      <w:r w:rsidR="00135010">
        <w:t xml:space="preserve"> type </w:t>
      </w:r>
      <w:r w:rsidR="00BD7D6A">
        <w:t xml:space="preserve">includes </w:t>
      </w:r>
      <w:proofErr w:type="spellStart"/>
      <w:r w:rsidR="00B35E10">
        <w:rPr>
          <w:rStyle w:val="CodeChar"/>
        </w:rPr>
        <w:t>MiddleLayer</w:t>
      </w:r>
      <w:proofErr w:type="spellEnd"/>
      <w:r w:rsidR="00135010">
        <w:t xml:space="preserve"> </w:t>
      </w:r>
      <w:r w:rsidR="00BD7D6A">
        <w:t>and</w:t>
      </w:r>
      <w:r w:rsidR="00B35E10">
        <w:t xml:space="preserve"> </w:t>
      </w:r>
      <w:proofErr w:type="spellStart"/>
      <w:r w:rsidR="00B35E10">
        <w:rPr>
          <w:rStyle w:val="CodeChar"/>
        </w:rPr>
        <w:t>BottomLayer</w:t>
      </w:r>
      <w:proofErr w:type="spellEnd"/>
    </w:p>
    <w:p w14:paraId="3066D297" w14:textId="0571404A" w:rsidR="002A697D" w:rsidRPr="002A697D" w:rsidRDefault="002A697D" w:rsidP="00E81B63">
      <w:pPr>
        <w:spacing w:before="240"/>
      </w:pPr>
      <w:r>
        <w:t xml:space="preserve">The standard warehouse model consists of the classes being </w:t>
      </w:r>
      <w:r w:rsidR="00AE77D0">
        <w:t>used by the front-end to</w:t>
      </w:r>
      <w:r w:rsidR="00861FCC">
        <w:t xml:space="preserve"> </w:t>
      </w:r>
      <w:r w:rsidR="00D617AB">
        <w:t>display and manipulate</w:t>
      </w:r>
      <w:r w:rsidR="00127663">
        <w:t xml:space="preserve"> the warehouse</w:t>
      </w:r>
      <w:r w:rsidR="00490906">
        <w:t xml:space="preserve">, these are stored in </w:t>
      </w:r>
      <w:r w:rsidR="00490906">
        <w:rPr>
          <w:rStyle w:val="CodeChar"/>
        </w:rPr>
        <w:t>src/core/</w:t>
      </w:r>
      <w:proofErr w:type="spellStart"/>
      <w:r w:rsidR="00490906">
        <w:rPr>
          <w:rStyle w:val="CodeChar"/>
        </w:rPr>
        <w:t>WarehouseModel</w:t>
      </w:r>
      <w:proofErr w:type="spellEnd"/>
      <w:r w:rsidR="00490906">
        <w:rPr>
          <w:rStyle w:val="CodeChar"/>
        </w:rPr>
        <w:t>/</w:t>
      </w:r>
      <w:r w:rsidR="002D3E87">
        <w:rPr>
          <w:rStyle w:val="CodeChar"/>
        </w:rPr>
        <w:t>Layers</w:t>
      </w:r>
      <w:r w:rsidR="00144292">
        <w:t xml:space="preserve"> however</w:t>
      </w:r>
      <w:r w:rsidR="008D3A58">
        <w:t>,</w:t>
      </w:r>
      <w:r w:rsidR="000D1E1B">
        <w:t xml:space="preserve"> as </w:t>
      </w:r>
      <w:r w:rsidR="006C6765">
        <w:t>each class is stored in a separate file</w:t>
      </w:r>
      <w:r w:rsidR="008D3A58">
        <w:t xml:space="preserve">, </w:t>
      </w:r>
      <w:r w:rsidR="00955C58">
        <w:t xml:space="preserve">they can be imported neatly from </w:t>
      </w:r>
      <w:r w:rsidR="00AE0985">
        <w:rPr>
          <w:rStyle w:val="CodeChar"/>
        </w:rPr>
        <w:t>src/</w:t>
      </w:r>
      <w:r w:rsidR="006C6765">
        <w:rPr>
          <w:rStyle w:val="CodeChar"/>
        </w:rPr>
        <w:t>core/</w:t>
      </w:r>
      <w:proofErr w:type="spellStart"/>
      <w:r w:rsidR="00AE0985">
        <w:rPr>
          <w:rStyle w:val="CodeChar"/>
        </w:rPr>
        <w:t>WarehouseModel.ts</w:t>
      </w:r>
      <w:proofErr w:type="spellEnd"/>
      <w:r w:rsidR="00AE0985">
        <w:t>.</w:t>
      </w:r>
      <w:r w:rsidR="000500D9">
        <w:t xml:space="preserve"> </w:t>
      </w:r>
      <w:r w:rsidR="00277A5D">
        <w:t xml:space="preserve">Each </w:t>
      </w:r>
      <w:proofErr w:type="spellStart"/>
      <w:r w:rsidR="006348E0">
        <w:rPr>
          <w:rStyle w:val="CodeChar"/>
        </w:rPr>
        <w:t>UpperLayer</w:t>
      </w:r>
      <w:proofErr w:type="spellEnd"/>
      <w:r w:rsidR="00277A5D">
        <w:t xml:space="preserve"> contains a </w:t>
      </w:r>
      <w:r w:rsidR="00DF2768">
        <w:rPr>
          <w:rStyle w:val="CodeChar"/>
        </w:rPr>
        <w:t>load</w:t>
      </w:r>
      <w:r w:rsidR="00DF2768">
        <w:t xml:space="preserve"> </w:t>
      </w:r>
      <w:r w:rsidR="00277A5D">
        <w:t xml:space="preserve">and </w:t>
      </w:r>
      <w:r w:rsidR="00DF2768">
        <w:rPr>
          <w:rStyle w:val="CodeChar"/>
        </w:rPr>
        <w:t>stage</w:t>
      </w:r>
      <w:r w:rsidR="00DF2768">
        <w:t xml:space="preserve"> </w:t>
      </w:r>
      <w:r w:rsidR="009B76C9">
        <w:t>method</w:t>
      </w:r>
      <w:r w:rsidR="006348E0">
        <w:t xml:space="preserve"> which can specify a minimum </w:t>
      </w:r>
      <w:r w:rsidR="00A46732">
        <w:t xml:space="preserve">layer to load or stage </w:t>
      </w:r>
      <w:r w:rsidR="00697A8E">
        <w:t xml:space="preserve">down </w:t>
      </w:r>
      <w:r w:rsidR="00A46732">
        <w:t>to.</w:t>
      </w:r>
    </w:p>
    <w:p w14:paraId="4D7465C6" w14:textId="1BB62065" w:rsidR="002A697D" w:rsidRPr="002A697D" w:rsidRDefault="00AC679F" w:rsidP="00AC679F">
      <w:pPr>
        <w:spacing w:after="160" w:line="259" w:lineRule="auto"/>
        <w:jc w:val="left"/>
      </w:pPr>
      <w:r>
        <w:br w:type="page"/>
      </w:r>
    </w:p>
    <w:p w14:paraId="4830CAA9" w14:textId="4FA8B5B5" w:rsidR="00E27B8C" w:rsidRPr="00DC4915" w:rsidRDefault="004D4A70" w:rsidP="00E81B63">
      <w:pPr>
        <w:pStyle w:val="Heading2"/>
        <w:spacing w:before="240"/>
      </w:pPr>
      <w:bookmarkStart w:id="174" w:name="_Ref36966002"/>
      <w:bookmarkStart w:id="175" w:name="_Toc37590693"/>
      <w:r w:rsidRPr="00DC4915">
        <w:lastRenderedPageBreak/>
        <w:t>React</w:t>
      </w:r>
      <w:bookmarkEnd w:id="174"/>
      <w:bookmarkEnd w:id="175"/>
    </w:p>
    <w:p w14:paraId="164FC144" w14:textId="4C39A5CE" w:rsidR="00A13C02" w:rsidRPr="00DC4915" w:rsidRDefault="00A13C02" w:rsidP="00E81B63">
      <w:pPr>
        <w:pStyle w:val="Subtitle"/>
        <w:spacing w:before="240"/>
      </w:pPr>
      <w:r w:rsidRPr="00DC4915">
        <w:t xml:space="preserve">This section assumes </w:t>
      </w:r>
      <w:r w:rsidR="002D4CC9" w:rsidRPr="00DC4915">
        <w:t>prior</w:t>
      </w:r>
      <w:r w:rsidRPr="00DC4915">
        <w:t xml:space="preserve"> knowledge of </w:t>
      </w:r>
      <w:r w:rsidRPr="00DC4915">
        <w:rPr>
          <w:b/>
        </w:rPr>
        <w:t>React</w:t>
      </w:r>
    </w:p>
    <w:p w14:paraId="59770683" w14:textId="3297FD5B" w:rsidR="00FE6768" w:rsidRPr="00DC4915" w:rsidRDefault="00A01AD3" w:rsidP="00E81B63">
      <w:pPr>
        <w:spacing w:before="240"/>
      </w:pPr>
      <w:r w:rsidRPr="00DC4915">
        <w:t xml:space="preserve">The </w:t>
      </w:r>
      <w:r w:rsidR="001E1DC7" w:rsidRPr="00DC4915">
        <w:t xml:space="preserve">React framework </w:t>
      </w:r>
      <w:r w:rsidRPr="00DC4915">
        <w:t xml:space="preserve">is used extensively throughout </w:t>
      </w:r>
      <w:proofErr w:type="spellStart"/>
      <w:r w:rsidR="00982345" w:rsidRPr="00DC4915">
        <w:t>TrayMaster</w:t>
      </w:r>
      <w:r w:rsidRPr="00DC4915">
        <w:t>'s</w:t>
      </w:r>
      <w:proofErr w:type="spellEnd"/>
      <w:r w:rsidRPr="00DC4915">
        <w:t xml:space="preserve"> </w:t>
      </w:r>
      <w:r w:rsidR="00BB6118" w:rsidRPr="00DC4915">
        <w:t>source code</w:t>
      </w:r>
      <w:r w:rsidR="001E1DC7" w:rsidRPr="00DC4915">
        <w:t>.</w:t>
      </w:r>
      <w:r w:rsidR="00FE6768" w:rsidRPr="00DC4915">
        <w:t xml:space="preserve"> The following </w:t>
      </w:r>
      <w:r w:rsidR="00A100B5" w:rsidRPr="00DC4915">
        <w:t xml:space="preserve">outlines the </w:t>
      </w:r>
      <w:r w:rsidR="00BB6118" w:rsidRPr="00DC4915">
        <w:t xml:space="preserve">overall </w:t>
      </w:r>
      <w:r w:rsidR="00A100B5" w:rsidRPr="00DC4915">
        <w:t xml:space="preserve">structure of the </w:t>
      </w:r>
      <w:r w:rsidR="00525232" w:rsidRPr="00DC4915">
        <w:t>project</w:t>
      </w:r>
      <w:r w:rsidR="00B06620" w:rsidRPr="00DC4915">
        <w:t xml:space="preserve"> </w:t>
      </w:r>
      <w:r w:rsidR="000F33FE" w:rsidRPr="00DC4915">
        <w:t xml:space="preserve">for the purpose of </w:t>
      </w:r>
      <w:r w:rsidR="00723258" w:rsidRPr="00DC4915">
        <w:t xml:space="preserve">familiarising yourself with the </w:t>
      </w:r>
      <w:r w:rsidR="007C242C">
        <w:t>source code</w:t>
      </w:r>
      <w:r w:rsidR="00723258" w:rsidRPr="00DC4915">
        <w:t>.</w:t>
      </w:r>
    </w:p>
    <w:p w14:paraId="07981E9B" w14:textId="58EDC5CF" w:rsidR="00FF1520" w:rsidRPr="00DC4915" w:rsidRDefault="00C509FC" w:rsidP="00E81B63">
      <w:pPr>
        <w:spacing w:before="240"/>
      </w:pPr>
      <w:r w:rsidRPr="00DC4915">
        <w:t xml:space="preserve">The </w:t>
      </w:r>
      <w:r w:rsidR="004B2C50" w:rsidRPr="00DC4915">
        <w:t xml:space="preserve">app uses </w:t>
      </w:r>
      <w:r w:rsidR="00813B76" w:rsidRPr="00DC4915">
        <w:rPr>
          <w:rFonts w:ascii="Consolas" w:hAnsi="Consolas"/>
        </w:rPr>
        <w:t>react-router-</w:t>
      </w:r>
      <w:proofErr w:type="spellStart"/>
      <w:r w:rsidR="00813B76" w:rsidRPr="00DC4915">
        <w:rPr>
          <w:rFonts w:ascii="Consolas" w:hAnsi="Consolas"/>
        </w:rPr>
        <w:t>dom</w:t>
      </w:r>
      <w:proofErr w:type="spellEnd"/>
      <w:r w:rsidRPr="00DC4915">
        <w:t xml:space="preserve"> </w:t>
      </w:r>
      <w:r w:rsidR="00AE03FD" w:rsidRPr="00DC4915">
        <w:t xml:space="preserve">to allow for navigating the app using </w:t>
      </w:r>
      <w:r w:rsidR="00EF6015" w:rsidRPr="00DC4915">
        <w:t>window history</w:t>
      </w:r>
      <w:r w:rsidR="004C3376" w:rsidRPr="00DC4915">
        <w:t>;</w:t>
      </w:r>
      <w:r w:rsidR="0040000D" w:rsidRPr="00DC4915">
        <w:t xml:space="preserve"> this is implemented in</w:t>
      </w:r>
      <w:r w:rsidR="003610CB" w:rsidRPr="00DC4915">
        <w:t xml:space="preserve"> </w:t>
      </w:r>
      <w:r w:rsidR="003610CB" w:rsidRPr="007D169F">
        <w:rPr>
          <w:rStyle w:val="CodeChar"/>
        </w:rPr>
        <w:t>src/core/</w:t>
      </w:r>
      <w:proofErr w:type="spellStart"/>
      <w:r w:rsidR="0059429A" w:rsidRPr="007D169F">
        <w:rPr>
          <w:rStyle w:val="CodeChar"/>
        </w:rPr>
        <w:t>A</w:t>
      </w:r>
      <w:r w:rsidR="003610CB" w:rsidRPr="007D169F">
        <w:rPr>
          <w:rStyle w:val="CodeChar"/>
        </w:rPr>
        <w:t>pp.tsx</w:t>
      </w:r>
      <w:proofErr w:type="spellEnd"/>
      <w:r w:rsidR="003610CB" w:rsidRPr="00DC4915">
        <w:t>.</w:t>
      </w:r>
      <w:r w:rsidR="002A46C6" w:rsidRPr="00DC4915">
        <w:t xml:space="preserve"> The </w:t>
      </w:r>
      <w:r w:rsidR="00444648" w:rsidRPr="00DC4915">
        <w:t xml:space="preserve">App component manages most </w:t>
      </w:r>
      <w:r w:rsidR="00230D5A" w:rsidRPr="00DC4915">
        <w:t>persistent state throughout the app</w:t>
      </w:r>
      <w:r w:rsidR="00C212E8" w:rsidRPr="00DC4915">
        <w:t xml:space="preserve"> and is the best entry point to start </w:t>
      </w:r>
      <w:r w:rsidR="008F42B9">
        <w:t xml:space="preserve">understanding how </w:t>
      </w:r>
      <w:r w:rsidR="00C212E8" w:rsidRPr="00DC4915">
        <w:t xml:space="preserve">the </w:t>
      </w:r>
      <w:r w:rsidR="008F42B9">
        <w:t>source code for different components interacts</w:t>
      </w:r>
      <w:r w:rsidR="00230D5A" w:rsidRPr="00DC4915">
        <w:t>.</w:t>
      </w:r>
    </w:p>
    <w:p w14:paraId="755CA45D" w14:textId="14DE607B" w:rsidR="00AC7C24" w:rsidRPr="00DC4915" w:rsidRDefault="00AE1848" w:rsidP="00E81B63">
      <w:pPr>
        <w:spacing w:before="240"/>
      </w:pPr>
      <w:r w:rsidRPr="00DC4915">
        <w:t xml:space="preserve">Notably, </w:t>
      </w:r>
      <w:r w:rsidR="003779EE" w:rsidRPr="00DC4915">
        <w:t xml:space="preserve">a </w:t>
      </w:r>
      <w:r w:rsidR="007473E9" w:rsidRPr="00DC4915">
        <w:t>lot o</w:t>
      </w:r>
      <w:r w:rsidR="00B935E1" w:rsidRPr="00DC4915">
        <w:t xml:space="preserve">f state </w:t>
      </w:r>
      <w:r w:rsidR="007473E9" w:rsidRPr="00DC4915">
        <w:t xml:space="preserve">which is related to the warehouse model and authentication is stored in </w:t>
      </w:r>
      <w:r w:rsidR="00B97373" w:rsidRPr="00DC4915">
        <w:t>the warehouse model code</w:t>
      </w:r>
      <w:r w:rsidR="00173B1C" w:rsidRPr="00DC4915">
        <w:t>.</w:t>
      </w:r>
    </w:p>
    <w:sectPr w:rsidR="00AC7C24" w:rsidRPr="00DC4915" w:rsidSect="00A2432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865EBA" w14:textId="77777777" w:rsidR="00F747B1" w:rsidRDefault="00F747B1" w:rsidP="001E1897">
      <w:pPr>
        <w:spacing w:after="0" w:line="240" w:lineRule="auto"/>
      </w:pPr>
      <w:r>
        <w:separator/>
      </w:r>
    </w:p>
  </w:endnote>
  <w:endnote w:type="continuationSeparator" w:id="0">
    <w:p w14:paraId="4F4C04EB" w14:textId="77777777" w:rsidR="00F747B1" w:rsidRDefault="00F747B1" w:rsidP="001E1897">
      <w:pPr>
        <w:spacing w:after="0" w:line="240" w:lineRule="auto"/>
      </w:pPr>
      <w:r>
        <w:continuationSeparator/>
      </w:r>
    </w:p>
  </w:endnote>
  <w:endnote w:type="continuationNotice" w:id="1">
    <w:p w14:paraId="7C4F734D" w14:textId="77777777" w:rsidR="00F747B1" w:rsidRDefault="00F747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HGGothicM">
    <w:altName w:val="Yu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D59E" w14:textId="77777777" w:rsidR="00B174C2" w:rsidRDefault="000F1486">
    <w:pPr>
      <w:pStyle w:val="Footer"/>
      <w:jc w:val="center"/>
      <w:rPr>
        <w:caps/>
        <w:noProof/>
        <w:color w:val="E32D91" w:themeColor="accent1"/>
      </w:rPr>
    </w:pPr>
    <w:r>
      <w:rPr>
        <w:caps/>
        <w:color w:val="E32D91" w:themeColor="accent1"/>
      </w:rPr>
      <w:fldChar w:fldCharType="begin"/>
    </w:r>
    <w:r>
      <w:rPr>
        <w:color w:val="E32D91" w:themeColor="accent1"/>
        <w:sz w:val="20"/>
        <w:szCs w:val="20"/>
      </w:rPr>
      <w:instrText xml:space="preserve"> PAGE    \* MERGEFORMAT </w:instrText>
    </w:r>
    <w:r>
      <w:rPr>
        <w:caps/>
        <w:color w:val="E32D91" w:themeColor="accent1"/>
      </w:rPr>
      <w:fldChar w:fldCharType="separate"/>
    </w:r>
    <w:r>
      <w:rPr>
        <w:noProof/>
        <w:color w:val="E32D91" w:themeColor="accent1"/>
        <w:sz w:val="20"/>
        <w:szCs w:val="20"/>
      </w:rPr>
      <w:t>2</w:t>
    </w:r>
    <w:r>
      <w:rPr>
        <w:caps/>
        <w:color w:val="E32D91" w:themeColor="accent1"/>
      </w:rPr>
      <w:fldChar w:fldCharType="end"/>
    </w:r>
  </w:p>
  <w:p w14:paraId="67AD92AC" w14:textId="34F7501D" w:rsidR="00042BD0" w:rsidRDefault="0004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EA052" w14:textId="77777777" w:rsidR="00F747B1" w:rsidRDefault="00F747B1" w:rsidP="001E1897">
      <w:pPr>
        <w:spacing w:after="0" w:line="240" w:lineRule="auto"/>
      </w:pPr>
      <w:r>
        <w:separator/>
      </w:r>
    </w:p>
  </w:footnote>
  <w:footnote w:type="continuationSeparator" w:id="0">
    <w:p w14:paraId="21C893C4" w14:textId="77777777" w:rsidR="00F747B1" w:rsidRDefault="00F747B1" w:rsidP="001E1897">
      <w:pPr>
        <w:spacing w:after="0" w:line="240" w:lineRule="auto"/>
      </w:pPr>
      <w:r>
        <w:continuationSeparator/>
      </w:r>
    </w:p>
  </w:footnote>
  <w:footnote w:type="continuationNotice" w:id="1">
    <w:p w14:paraId="04B2A51F" w14:textId="77777777" w:rsidR="00F747B1" w:rsidRDefault="00F747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8A1"/>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221134"/>
    <w:multiLevelType w:val="hybridMultilevel"/>
    <w:tmpl w:val="37C4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349B8"/>
    <w:multiLevelType w:val="hybridMultilevel"/>
    <w:tmpl w:val="9808F5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0568A"/>
    <w:multiLevelType w:val="hybridMultilevel"/>
    <w:tmpl w:val="73865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C0DC3"/>
    <w:multiLevelType w:val="hybridMultilevel"/>
    <w:tmpl w:val="23526E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D64AA8"/>
    <w:multiLevelType w:val="hybridMultilevel"/>
    <w:tmpl w:val="C23A9E6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76827DF"/>
    <w:multiLevelType w:val="hybridMultilevel"/>
    <w:tmpl w:val="92BE1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091305"/>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A9748D"/>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870421"/>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A4359"/>
    <w:multiLevelType w:val="multilevel"/>
    <w:tmpl w:val="8294C988"/>
    <w:lvl w:ilvl="0">
      <w:start w:val="1"/>
      <w:numFmt w:val="bullet"/>
      <w:lvlText w:val=""/>
      <w:lvlJc w:val="left"/>
      <w:pPr>
        <w:ind w:left="720" w:hanging="360"/>
      </w:pPr>
      <w:rPr>
        <w:rFonts w:ascii="Symbol" w:hAnsi="Symbol" w:cs="Wingding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E82224"/>
    <w:multiLevelType w:val="hybridMultilevel"/>
    <w:tmpl w:val="D444D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9D1AB5"/>
    <w:multiLevelType w:val="hybridMultilevel"/>
    <w:tmpl w:val="7B94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197D48"/>
    <w:multiLevelType w:val="hybridMultilevel"/>
    <w:tmpl w:val="1480F3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0C94EEA"/>
    <w:multiLevelType w:val="hybridMultilevel"/>
    <w:tmpl w:val="5352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86F9D"/>
    <w:multiLevelType w:val="hybridMultilevel"/>
    <w:tmpl w:val="5DF0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834A4F"/>
    <w:multiLevelType w:val="hybridMultilevel"/>
    <w:tmpl w:val="193A3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E1F90"/>
    <w:multiLevelType w:val="hybridMultilevel"/>
    <w:tmpl w:val="1B865B6E"/>
    <w:lvl w:ilvl="0" w:tplc="0809000F">
      <w:start w:val="1"/>
      <w:numFmt w:val="decimal"/>
      <w:lvlText w:val="%1."/>
      <w:lvlJc w:val="left"/>
      <w:pPr>
        <w:ind w:left="720" w:hanging="360"/>
      </w:pPr>
      <w:rPr>
        <w:rFonts w:hint="default"/>
        <w:color w:val="000000" w:themeColor="text1"/>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3B761E"/>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941B17"/>
    <w:multiLevelType w:val="hybridMultilevel"/>
    <w:tmpl w:val="05BEC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F13C1"/>
    <w:multiLevelType w:val="hybridMultilevel"/>
    <w:tmpl w:val="0F7C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35641A"/>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738F1"/>
    <w:multiLevelType w:val="hybridMultilevel"/>
    <w:tmpl w:val="695C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B81855"/>
    <w:multiLevelType w:val="hybridMultilevel"/>
    <w:tmpl w:val="3B405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E0694"/>
    <w:multiLevelType w:val="hybridMultilevel"/>
    <w:tmpl w:val="F996A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1B7E07"/>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C3BF5"/>
    <w:multiLevelType w:val="hybridMultilevel"/>
    <w:tmpl w:val="E0166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9A6B73"/>
    <w:multiLevelType w:val="hybridMultilevel"/>
    <w:tmpl w:val="B128BB9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DD562DC"/>
    <w:multiLevelType w:val="multilevel"/>
    <w:tmpl w:val="C3B0CB3C"/>
    <w:lvl w:ilvl="0">
      <w:start w:val="1"/>
      <w:numFmt w:val="upperLetter"/>
      <w:pStyle w:val="Heading1"/>
      <w:lvlText w:val="%1"/>
      <w:lvlJc w:val="left"/>
      <w:pPr>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9" w15:restartNumberingAfterBreak="0">
    <w:nsid w:val="6E550F06"/>
    <w:multiLevelType w:val="hybridMultilevel"/>
    <w:tmpl w:val="15EC5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FD344C"/>
    <w:multiLevelType w:val="multilevel"/>
    <w:tmpl w:val="08C02F86"/>
    <w:lvl w:ilvl="0">
      <w:start w:val="1"/>
      <w:numFmt w:val="upperLetter"/>
      <w:suff w:val="space"/>
      <w:lvlText w:val="%1"/>
      <w:lvlJc w:val="left"/>
      <w:pPr>
        <w:ind w:left="0" w:firstLine="0"/>
      </w:pPr>
      <w:rPr>
        <w:rFonts w:hint="default"/>
      </w:rPr>
    </w:lvl>
    <w:lvl w:ilvl="1">
      <w:start w:val="1"/>
      <w:numFmt w:val="decimal"/>
      <w:suff w:val="space"/>
      <w:lvlText w:val="%2"/>
      <w:lvlJc w:val="left"/>
      <w:pPr>
        <w:ind w:left="0" w:firstLine="0"/>
      </w:pPr>
      <w:rPr>
        <w:rFonts w:hint="default"/>
        <w:i w:val="0"/>
        <w:iCs/>
        <w:sz w:val="28"/>
        <w:szCs w:val="28"/>
      </w:rPr>
    </w:lvl>
    <w:lvl w:ilvl="2">
      <w:start w:val="1"/>
      <w:numFmt w:val="decimal"/>
      <w:suff w:val="space"/>
      <w:lvlText w:val="%2.%3"/>
      <w:lvlJc w:val="left"/>
      <w:pPr>
        <w:ind w:left="0" w:firstLine="0"/>
      </w:pPr>
      <w:rPr>
        <w:rFonts w:hint="default"/>
      </w:rPr>
    </w:lvl>
    <w:lvl w:ilvl="3">
      <w:start w:val="1"/>
      <w:numFmt w:val="none"/>
      <w:pStyle w:val="TroubleshootingH3"/>
      <w:suff w:val="nothing"/>
      <w:lvlText w:val=""/>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76783168"/>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0"/>
  </w:num>
  <w:num w:numId="4">
    <w:abstractNumId w:val="10"/>
  </w:num>
  <w:num w:numId="5">
    <w:abstractNumId w:val="22"/>
  </w:num>
  <w:num w:numId="6">
    <w:abstractNumId w:val="3"/>
  </w:num>
  <w:num w:numId="7">
    <w:abstractNumId w:val="20"/>
  </w:num>
  <w:num w:numId="8">
    <w:abstractNumId w:val="1"/>
  </w:num>
  <w:num w:numId="9">
    <w:abstractNumId w:val="4"/>
  </w:num>
  <w:num w:numId="10">
    <w:abstractNumId w:val="31"/>
  </w:num>
  <w:num w:numId="11">
    <w:abstractNumId w:val="18"/>
  </w:num>
  <w:num w:numId="12">
    <w:abstractNumId w:val="7"/>
  </w:num>
  <w:num w:numId="13">
    <w:abstractNumId w:val="8"/>
  </w:num>
  <w:num w:numId="14">
    <w:abstractNumId w:val="24"/>
  </w:num>
  <w:num w:numId="15">
    <w:abstractNumId w:val="23"/>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26"/>
  </w:num>
  <w:num w:numId="19">
    <w:abstractNumId w:val="11"/>
  </w:num>
  <w:num w:numId="20">
    <w:abstractNumId w:val="19"/>
  </w:num>
  <w:num w:numId="21">
    <w:abstractNumId w:val="6"/>
  </w:num>
  <w:num w:numId="22">
    <w:abstractNumId w:val="5"/>
  </w:num>
  <w:num w:numId="23">
    <w:abstractNumId w:val="25"/>
  </w:num>
  <w:num w:numId="24">
    <w:abstractNumId w:val="15"/>
  </w:num>
  <w:num w:numId="25">
    <w:abstractNumId w:val="21"/>
  </w:num>
  <w:num w:numId="26">
    <w:abstractNumId w:val="9"/>
  </w:num>
  <w:num w:numId="27">
    <w:abstractNumId w:val="29"/>
  </w:num>
  <w:num w:numId="28">
    <w:abstractNumId w:val="13"/>
  </w:num>
  <w:num w:numId="29">
    <w:abstractNumId w:val="27"/>
  </w:num>
  <w:num w:numId="30">
    <w:abstractNumId w:val="2"/>
  </w:num>
  <w:num w:numId="31">
    <w:abstractNumId w:val="16"/>
  </w:num>
  <w:num w:numId="32">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Y0t7AwNTI3NrBU0lEKTi0uzszPAykwNq8FAER4SNwtAAAA"/>
  </w:docVars>
  <w:rsids>
    <w:rsidRoot w:val="3B82F186"/>
    <w:rsid w:val="00000198"/>
    <w:rsid w:val="0000048F"/>
    <w:rsid w:val="000004B2"/>
    <w:rsid w:val="00000553"/>
    <w:rsid w:val="00000730"/>
    <w:rsid w:val="00000A96"/>
    <w:rsid w:val="00000DEE"/>
    <w:rsid w:val="00001208"/>
    <w:rsid w:val="00001792"/>
    <w:rsid w:val="00001FAB"/>
    <w:rsid w:val="00002165"/>
    <w:rsid w:val="0000243A"/>
    <w:rsid w:val="00002475"/>
    <w:rsid w:val="0000258C"/>
    <w:rsid w:val="000029C6"/>
    <w:rsid w:val="00002BC5"/>
    <w:rsid w:val="00002BF8"/>
    <w:rsid w:val="00002C5E"/>
    <w:rsid w:val="00002E41"/>
    <w:rsid w:val="000030B3"/>
    <w:rsid w:val="00003229"/>
    <w:rsid w:val="0000328E"/>
    <w:rsid w:val="0000345F"/>
    <w:rsid w:val="000034E0"/>
    <w:rsid w:val="00003B5A"/>
    <w:rsid w:val="00004130"/>
    <w:rsid w:val="000043F1"/>
    <w:rsid w:val="0000486B"/>
    <w:rsid w:val="0000489D"/>
    <w:rsid w:val="000048BE"/>
    <w:rsid w:val="00004908"/>
    <w:rsid w:val="00004A5F"/>
    <w:rsid w:val="00004CC1"/>
    <w:rsid w:val="00004D56"/>
    <w:rsid w:val="00004E25"/>
    <w:rsid w:val="00005014"/>
    <w:rsid w:val="00005016"/>
    <w:rsid w:val="00005127"/>
    <w:rsid w:val="00005943"/>
    <w:rsid w:val="0000671B"/>
    <w:rsid w:val="00006745"/>
    <w:rsid w:val="000067F3"/>
    <w:rsid w:val="00006822"/>
    <w:rsid w:val="0000685A"/>
    <w:rsid w:val="0000694F"/>
    <w:rsid w:val="00006A5A"/>
    <w:rsid w:val="00006D55"/>
    <w:rsid w:val="00006D94"/>
    <w:rsid w:val="00006FC7"/>
    <w:rsid w:val="00007372"/>
    <w:rsid w:val="000075A6"/>
    <w:rsid w:val="000076FB"/>
    <w:rsid w:val="00007786"/>
    <w:rsid w:val="000077E5"/>
    <w:rsid w:val="000078D9"/>
    <w:rsid w:val="000079F6"/>
    <w:rsid w:val="00007BD1"/>
    <w:rsid w:val="00007CBC"/>
    <w:rsid w:val="00007E86"/>
    <w:rsid w:val="00010286"/>
    <w:rsid w:val="000105E3"/>
    <w:rsid w:val="00010FEB"/>
    <w:rsid w:val="00011292"/>
    <w:rsid w:val="000112D8"/>
    <w:rsid w:val="000119E0"/>
    <w:rsid w:val="00011B27"/>
    <w:rsid w:val="00011CDB"/>
    <w:rsid w:val="0001207E"/>
    <w:rsid w:val="00012107"/>
    <w:rsid w:val="0001219E"/>
    <w:rsid w:val="000124D9"/>
    <w:rsid w:val="00012648"/>
    <w:rsid w:val="00012843"/>
    <w:rsid w:val="00012846"/>
    <w:rsid w:val="00012A6A"/>
    <w:rsid w:val="00012B61"/>
    <w:rsid w:val="00012C92"/>
    <w:rsid w:val="00012CA0"/>
    <w:rsid w:val="0001356E"/>
    <w:rsid w:val="0001357F"/>
    <w:rsid w:val="00013896"/>
    <w:rsid w:val="00013C7D"/>
    <w:rsid w:val="00014277"/>
    <w:rsid w:val="00014C20"/>
    <w:rsid w:val="00014D3B"/>
    <w:rsid w:val="00014F2A"/>
    <w:rsid w:val="000150A8"/>
    <w:rsid w:val="0001532F"/>
    <w:rsid w:val="00015438"/>
    <w:rsid w:val="00015678"/>
    <w:rsid w:val="00015733"/>
    <w:rsid w:val="000158FC"/>
    <w:rsid w:val="00015AD0"/>
    <w:rsid w:val="00015C6D"/>
    <w:rsid w:val="00016022"/>
    <w:rsid w:val="00016059"/>
    <w:rsid w:val="000160E2"/>
    <w:rsid w:val="0001623D"/>
    <w:rsid w:val="0001651C"/>
    <w:rsid w:val="00016558"/>
    <w:rsid w:val="00016919"/>
    <w:rsid w:val="00016C5B"/>
    <w:rsid w:val="00016C8C"/>
    <w:rsid w:val="00016D70"/>
    <w:rsid w:val="00016EE2"/>
    <w:rsid w:val="00016F27"/>
    <w:rsid w:val="000171C5"/>
    <w:rsid w:val="00017911"/>
    <w:rsid w:val="00017C61"/>
    <w:rsid w:val="00017D91"/>
    <w:rsid w:val="0002015C"/>
    <w:rsid w:val="000201D7"/>
    <w:rsid w:val="0002021B"/>
    <w:rsid w:val="00020268"/>
    <w:rsid w:val="000204AE"/>
    <w:rsid w:val="000205BA"/>
    <w:rsid w:val="00020665"/>
    <w:rsid w:val="000209B3"/>
    <w:rsid w:val="00020D7C"/>
    <w:rsid w:val="000212F1"/>
    <w:rsid w:val="000218C1"/>
    <w:rsid w:val="000219E0"/>
    <w:rsid w:val="00021C07"/>
    <w:rsid w:val="00022435"/>
    <w:rsid w:val="00022458"/>
    <w:rsid w:val="0002258B"/>
    <w:rsid w:val="00022725"/>
    <w:rsid w:val="00022C0C"/>
    <w:rsid w:val="00023891"/>
    <w:rsid w:val="00023C56"/>
    <w:rsid w:val="00023D68"/>
    <w:rsid w:val="00023EEA"/>
    <w:rsid w:val="00023FA0"/>
    <w:rsid w:val="000241B4"/>
    <w:rsid w:val="00024277"/>
    <w:rsid w:val="000243C1"/>
    <w:rsid w:val="000245AB"/>
    <w:rsid w:val="00024877"/>
    <w:rsid w:val="00024896"/>
    <w:rsid w:val="00024CAB"/>
    <w:rsid w:val="00024DD7"/>
    <w:rsid w:val="00024E9F"/>
    <w:rsid w:val="00024F84"/>
    <w:rsid w:val="00024FA4"/>
    <w:rsid w:val="00024FEE"/>
    <w:rsid w:val="0002505E"/>
    <w:rsid w:val="00025332"/>
    <w:rsid w:val="00025338"/>
    <w:rsid w:val="000258F2"/>
    <w:rsid w:val="00025AFE"/>
    <w:rsid w:val="00025CAC"/>
    <w:rsid w:val="00025FAD"/>
    <w:rsid w:val="00025FE4"/>
    <w:rsid w:val="000265B7"/>
    <w:rsid w:val="000268DA"/>
    <w:rsid w:val="00026B05"/>
    <w:rsid w:val="00026D07"/>
    <w:rsid w:val="00026F8E"/>
    <w:rsid w:val="00027030"/>
    <w:rsid w:val="0002703D"/>
    <w:rsid w:val="0002705B"/>
    <w:rsid w:val="0002707F"/>
    <w:rsid w:val="000272DF"/>
    <w:rsid w:val="000272FF"/>
    <w:rsid w:val="0002741C"/>
    <w:rsid w:val="0002781F"/>
    <w:rsid w:val="00027B84"/>
    <w:rsid w:val="00027BAF"/>
    <w:rsid w:val="00027F90"/>
    <w:rsid w:val="000302D5"/>
    <w:rsid w:val="000303B5"/>
    <w:rsid w:val="0003092F"/>
    <w:rsid w:val="000309A0"/>
    <w:rsid w:val="00030A27"/>
    <w:rsid w:val="00030ABC"/>
    <w:rsid w:val="0003102B"/>
    <w:rsid w:val="00031144"/>
    <w:rsid w:val="000311F7"/>
    <w:rsid w:val="00031661"/>
    <w:rsid w:val="00031778"/>
    <w:rsid w:val="00031E30"/>
    <w:rsid w:val="000320D3"/>
    <w:rsid w:val="000322E6"/>
    <w:rsid w:val="000323C0"/>
    <w:rsid w:val="000324D4"/>
    <w:rsid w:val="00032847"/>
    <w:rsid w:val="00032B52"/>
    <w:rsid w:val="00033185"/>
    <w:rsid w:val="00033457"/>
    <w:rsid w:val="000335C6"/>
    <w:rsid w:val="0003360B"/>
    <w:rsid w:val="00033975"/>
    <w:rsid w:val="000339A6"/>
    <w:rsid w:val="00033CAC"/>
    <w:rsid w:val="00033FA2"/>
    <w:rsid w:val="000340EC"/>
    <w:rsid w:val="000342F9"/>
    <w:rsid w:val="0003434A"/>
    <w:rsid w:val="00034BF9"/>
    <w:rsid w:val="00034C9D"/>
    <w:rsid w:val="00034C9F"/>
    <w:rsid w:val="00035031"/>
    <w:rsid w:val="000350A2"/>
    <w:rsid w:val="00035461"/>
    <w:rsid w:val="0003565D"/>
    <w:rsid w:val="0003580A"/>
    <w:rsid w:val="00035EF5"/>
    <w:rsid w:val="00035F54"/>
    <w:rsid w:val="000369FF"/>
    <w:rsid w:val="00036AC1"/>
    <w:rsid w:val="00036D4B"/>
    <w:rsid w:val="00036D71"/>
    <w:rsid w:val="00036E4C"/>
    <w:rsid w:val="00037066"/>
    <w:rsid w:val="000372CA"/>
    <w:rsid w:val="00037491"/>
    <w:rsid w:val="000379D5"/>
    <w:rsid w:val="00037A99"/>
    <w:rsid w:val="00037AD6"/>
    <w:rsid w:val="00037B83"/>
    <w:rsid w:val="00037C7E"/>
    <w:rsid w:val="00037CCF"/>
    <w:rsid w:val="00037D67"/>
    <w:rsid w:val="00037D68"/>
    <w:rsid w:val="00040043"/>
    <w:rsid w:val="000401B2"/>
    <w:rsid w:val="000402E7"/>
    <w:rsid w:val="0004065D"/>
    <w:rsid w:val="00040849"/>
    <w:rsid w:val="00040AE6"/>
    <w:rsid w:val="00040F5E"/>
    <w:rsid w:val="000410BA"/>
    <w:rsid w:val="00041229"/>
    <w:rsid w:val="0004127D"/>
    <w:rsid w:val="000413A5"/>
    <w:rsid w:val="000416CF"/>
    <w:rsid w:val="0004184E"/>
    <w:rsid w:val="00041A37"/>
    <w:rsid w:val="00041B67"/>
    <w:rsid w:val="00041FD6"/>
    <w:rsid w:val="000420C6"/>
    <w:rsid w:val="000421D4"/>
    <w:rsid w:val="0004252C"/>
    <w:rsid w:val="000426D2"/>
    <w:rsid w:val="00042967"/>
    <w:rsid w:val="00042A16"/>
    <w:rsid w:val="00042BD0"/>
    <w:rsid w:val="00042F98"/>
    <w:rsid w:val="0004337B"/>
    <w:rsid w:val="00043A5F"/>
    <w:rsid w:val="00043F23"/>
    <w:rsid w:val="0004400E"/>
    <w:rsid w:val="00044017"/>
    <w:rsid w:val="00044392"/>
    <w:rsid w:val="00044B03"/>
    <w:rsid w:val="0004523D"/>
    <w:rsid w:val="0004550C"/>
    <w:rsid w:val="000455AD"/>
    <w:rsid w:val="00045705"/>
    <w:rsid w:val="00045EDF"/>
    <w:rsid w:val="00045F2C"/>
    <w:rsid w:val="00045FC1"/>
    <w:rsid w:val="00046018"/>
    <w:rsid w:val="0004605A"/>
    <w:rsid w:val="0004612C"/>
    <w:rsid w:val="00046809"/>
    <w:rsid w:val="0004683A"/>
    <w:rsid w:val="00046858"/>
    <w:rsid w:val="000468B8"/>
    <w:rsid w:val="000468F2"/>
    <w:rsid w:val="00046AB8"/>
    <w:rsid w:val="00046E52"/>
    <w:rsid w:val="000474E9"/>
    <w:rsid w:val="0004761A"/>
    <w:rsid w:val="00047D70"/>
    <w:rsid w:val="00047D7D"/>
    <w:rsid w:val="00047DF0"/>
    <w:rsid w:val="00047F4F"/>
    <w:rsid w:val="0005006D"/>
    <w:rsid w:val="000500D9"/>
    <w:rsid w:val="00050543"/>
    <w:rsid w:val="000508CF"/>
    <w:rsid w:val="00050A2C"/>
    <w:rsid w:val="00051094"/>
    <w:rsid w:val="000512AB"/>
    <w:rsid w:val="00051F5F"/>
    <w:rsid w:val="00051F82"/>
    <w:rsid w:val="00051FAC"/>
    <w:rsid w:val="00052357"/>
    <w:rsid w:val="00052558"/>
    <w:rsid w:val="000526FA"/>
    <w:rsid w:val="00052AC8"/>
    <w:rsid w:val="00052B30"/>
    <w:rsid w:val="00052CC1"/>
    <w:rsid w:val="00053042"/>
    <w:rsid w:val="000530C9"/>
    <w:rsid w:val="000530DA"/>
    <w:rsid w:val="0005317D"/>
    <w:rsid w:val="000532E5"/>
    <w:rsid w:val="00053716"/>
    <w:rsid w:val="00053945"/>
    <w:rsid w:val="00053B5B"/>
    <w:rsid w:val="00053CA0"/>
    <w:rsid w:val="00054025"/>
    <w:rsid w:val="0005434B"/>
    <w:rsid w:val="0005441B"/>
    <w:rsid w:val="0005449D"/>
    <w:rsid w:val="0005492C"/>
    <w:rsid w:val="00054980"/>
    <w:rsid w:val="000553DC"/>
    <w:rsid w:val="00055404"/>
    <w:rsid w:val="0005568B"/>
    <w:rsid w:val="00055762"/>
    <w:rsid w:val="00055856"/>
    <w:rsid w:val="00055BA2"/>
    <w:rsid w:val="00055BF5"/>
    <w:rsid w:val="000562C4"/>
    <w:rsid w:val="00056585"/>
    <w:rsid w:val="000567DA"/>
    <w:rsid w:val="00056977"/>
    <w:rsid w:val="00056C02"/>
    <w:rsid w:val="00056D59"/>
    <w:rsid w:val="00056EF7"/>
    <w:rsid w:val="00057145"/>
    <w:rsid w:val="00057675"/>
    <w:rsid w:val="00057703"/>
    <w:rsid w:val="000579B1"/>
    <w:rsid w:val="000579C4"/>
    <w:rsid w:val="000579CA"/>
    <w:rsid w:val="00057B9F"/>
    <w:rsid w:val="00057ED2"/>
    <w:rsid w:val="00057FA8"/>
    <w:rsid w:val="00060180"/>
    <w:rsid w:val="00060527"/>
    <w:rsid w:val="00060BF7"/>
    <w:rsid w:val="00060E34"/>
    <w:rsid w:val="000611E1"/>
    <w:rsid w:val="00061267"/>
    <w:rsid w:val="000615A0"/>
    <w:rsid w:val="000616CC"/>
    <w:rsid w:val="00062350"/>
    <w:rsid w:val="00062372"/>
    <w:rsid w:val="00062861"/>
    <w:rsid w:val="00062943"/>
    <w:rsid w:val="00062AB9"/>
    <w:rsid w:val="00063047"/>
    <w:rsid w:val="000631AD"/>
    <w:rsid w:val="00063307"/>
    <w:rsid w:val="00063380"/>
    <w:rsid w:val="000636C7"/>
    <w:rsid w:val="00063916"/>
    <w:rsid w:val="000639C4"/>
    <w:rsid w:val="00063B7A"/>
    <w:rsid w:val="00063D25"/>
    <w:rsid w:val="00063EB0"/>
    <w:rsid w:val="0006408D"/>
    <w:rsid w:val="00064257"/>
    <w:rsid w:val="00064592"/>
    <w:rsid w:val="0006493F"/>
    <w:rsid w:val="00064952"/>
    <w:rsid w:val="00064BC7"/>
    <w:rsid w:val="000652BC"/>
    <w:rsid w:val="0006537B"/>
    <w:rsid w:val="000655F5"/>
    <w:rsid w:val="0006561C"/>
    <w:rsid w:val="0006565A"/>
    <w:rsid w:val="00065AEC"/>
    <w:rsid w:val="00065B9D"/>
    <w:rsid w:val="00065C3A"/>
    <w:rsid w:val="00065CC2"/>
    <w:rsid w:val="00065E1E"/>
    <w:rsid w:val="000660DE"/>
    <w:rsid w:val="000664CB"/>
    <w:rsid w:val="000665BC"/>
    <w:rsid w:val="000667D3"/>
    <w:rsid w:val="0006683B"/>
    <w:rsid w:val="000669BF"/>
    <w:rsid w:val="00066A4A"/>
    <w:rsid w:val="00066C4C"/>
    <w:rsid w:val="00066D24"/>
    <w:rsid w:val="00066E78"/>
    <w:rsid w:val="000672A4"/>
    <w:rsid w:val="000675B5"/>
    <w:rsid w:val="00067862"/>
    <w:rsid w:val="00067CE8"/>
    <w:rsid w:val="000705C0"/>
    <w:rsid w:val="0007088A"/>
    <w:rsid w:val="000712DC"/>
    <w:rsid w:val="00071318"/>
    <w:rsid w:val="0007146B"/>
    <w:rsid w:val="00071A21"/>
    <w:rsid w:val="00071A42"/>
    <w:rsid w:val="00071ACC"/>
    <w:rsid w:val="00071BE0"/>
    <w:rsid w:val="0007292A"/>
    <w:rsid w:val="00072A1A"/>
    <w:rsid w:val="00072D07"/>
    <w:rsid w:val="00072EE0"/>
    <w:rsid w:val="000730B8"/>
    <w:rsid w:val="0007315F"/>
    <w:rsid w:val="000738C3"/>
    <w:rsid w:val="00073AC2"/>
    <w:rsid w:val="00073B96"/>
    <w:rsid w:val="00073BA2"/>
    <w:rsid w:val="00073ECE"/>
    <w:rsid w:val="00074037"/>
    <w:rsid w:val="00074205"/>
    <w:rsid w:val="00074506"/>
    <w:rsid w:val="00074D10"/>
    <w:rsid w:val="00074FA6"/>
    <w:rsid w:val="000750DE"/>
    <w:rsid w:val="000751FD"/>
    <w:rsid w:val="00075241"/>
    <w:rsid w:val="000757D2"/>
    <w:rsid w:val="00075A08"/>
    <w:rsid w:val="0007615A"/>
    <w:rsid w:val="000763D6"/>
    <w:rsid w:val="00076AAC"/>
    <w:rsid w:val="000770C5"/>
    <w:rsid w:val="000772C6"/>
    <w:rsid w:val="000775E1"/>
    <w:rsid w:val="00077664"/>
    <w:rsid w:val="00077736"/>
    <w:rsid w:val="00077AF0"/>
    <w:rsid w:val="00077CD5"/>
    <w:rsid w:val="00077E4A"/>
    <w:rsid w:val="00080222"/>
    <w:rsid w:val="000802CC"/>
    <w:rsid w:val="00080860"/>
    <w:rsid w:val="0008092C"/>
    <w:rsid w:val="00080962"/>
    <w:rsid w:val="00080ACD"/>
    <w:rsid w:val="00080BE7"/>
    <w:rsid w:val="00080E4F"/>
    <w:rsid w:val="00081217"/>
    <w:rsid w:val="000812A6"/>
    <w:rsid w:val="00081544"/>
    <w:rsid w:val="000816F2"/>
    <w:rsid w:val="0008172E"/>
    <w:rsid w:val="00081739"/>
    <w:rsid w:val="00081B3A"/>
    <w:rsid w:val="00081C8F"/>
    <w:rsid w:val="00081CD7"/>
    <w:rsid w:val="00081F8C"/>
    <w:rsid w:val="00082425"/>
    <w:rsid w:val="00082593"/>
    <w:rsid w:val="000828CB"/>
    <w:rsid w:val="00082A5E"/>
    <w:rsid w:val="00082FDB"/>
    <w:rsid w:val="000830DD"/>
    <w:rsid w:val="00083126"/>
    <w:rsid w:val="0008349B"/>
    <w:rsid w:val="00083746"/>
    <w:rsid w:val="00083C5C"/>
    <w:rsid w:val="00083DFB"/>
    <w:rsid w:val="00083E32"/>
    <w:rsid w:val="00083E7E"/>
    <w:rsid w:val="00083F0A"/>
    <w:rsid w:val="00083F4F"/>
    <w:rsid w:val="00084303"/>
    <w:rsid w:val="00084392"/>
    <w:rsid w:val="000846B5"/>
    <w:rsid w:val="000847B5"/>
    <w:rsid w:val="00084808"/>
    <w:rsid w:val="00084E44"/>
    <w:rsid w:val="00084E92"/>
    <w:rsid w:val="00084FE3"/>
    <w:rsid w:val="000850C3"/>
    <w:rsid w:val="00085534"/>
    <w:rsid w:val="00085BE5"/>
    <w:rsid w:val="0008617C"/>
    <w:rsid w:val="000862CA"/>
    <w:rsid w:val="000863DC"/>
    <w:rsid w:val="000865A1"/>
    <w:rsid w:val="00086645"/>
    <w:rsid w:val="000867CE"/>
    <w:rsid w:val="00086BCB"/>
    <w:rsid w:val="00086DD2"/>
    <w:rsid w:val="00086E09"/>
    <w:rsid w:val="00086F91"/>
    <w:rsid w:val="0008705C"/>
    <w:rsid w:val="000873DC"/>
    <w:rsid w:val="00087589"/>
    <w:rsid w:val="00087650"/>
    <w:rsid w:val="00087B1F"/>
    <w:rsid w:val="00087C7F"/>
    <w:rsid w:val="00087F81"/>
    <w:rsid w:val="0009038F"/>
    <w:rsid w:val="00090728"/>
    <w:rsid w:val="00090784"/>
    <w:rsid w:val="000909C4"/>
    <w:rsid w:val="00090C4D"/>
    <w:rsid w:val="00090CD8"/>
    <w:rsid w:val="00090FCE"/>
    <w:rsid w:val="00091164"/>
    <w:rsid w:val="00091180"/>
    <w:rsid w:val="0009119B"/>
    <w:rsid w:val="0009125B"/>
    <w:rsid w:val="0009143F"/>
    <w:rsid w:val="00091678"/>
    <w:rsid w:val="000916F7"/>
    <w:rsid w:val="00091C32"/>
    <w:rsid w:val="00091D3E"/>
    <w:rsid w:val="00091D48"/>
    <w:rsid w:val="00091DB1"/>
    <w:rsid w:val="00091FA3"/>
    <w:rsid w:val="00092280"/>
    <w:rsid w:val="000923C3"/>
    <w:rsid w:val="00092682"/>
    <w:rsid w:val="0009272C"/>
    <w:rsid w:val="00092B4E"/>
    <w:rsid w:val="00092D90"/>
    <w:rsid w:val="00092DEB"/>
    <w:rsid w:val="0009322E"/>
    <w:rsid w:val="00093386"/>
    <w:rsid w:val="0009353B"/>
    <w:rsid w:val="00093747"/>
    <w:rsid w:val="00093937"/>
    <w:rsid w:val="000939F7"/>
    <w:rsid w:val="00093B70"/>
    <w:rsid w:val="00093CA5"/>
    <w:rsid w:val="00093FCB"/>
    <w:rsid w:val="00094301"/>
    <w:rsid w:val="00094384"/>
    <w:rsid w:val="0009485C"/>
    <w:rsid w:val="00094BD4"/>
    <w:rsid w:val="00095068"/>
    <w:rsid w:val="00095169"/>
    <w:rsid w:val="00095705"/>
    <w:rsid w:val="000961F1"/>
    <w:rsid w:val="00096324"/>
    <w:rsid w:val="00096473"/>
    <w:rsid w:val="00096755"/>
    <w:rsid w:val="000968B7"/>
    <w:rsid w:val="00096B02"/>
    <w:rsid w:val="00096CA1"/>
    <w:rsid w:val="000970E1"/>
    <w:rsid w:val="00097323"/>
    <w:rsid w:val="000974D9"/>
    <w:rsid w:val="00097933"/>
    <w:rsid w:val="00097AE0"/>
    <w:rsid w:val="00097C5D"/>
    <w:rsid w:val="000A0598"/>
    <w:rsid w:val="000A07DC"/>
    <w:rsid w:val="000A0D78"/>
    <w:rsid w:val="000A0F5F"/>
    <w:rsid w:val="000A109E"/>
    <w:rsid w:val="000A17CA"/>
    <w:rsid w:val="000A1852"/>
    <w:rsid w:val="000A1AB2"/>
    <w:rsid w:val="000A1E6E"/>
    <w:rsid w:val="000A2022"/>
    <w:rsid w:val="000A2128"/>
    <w:rsid w:val="000A2A61"/>
    <w:rsid w:val="000A2A9D"/>
    <w:rsid w:val="000A2BD1"/>
    <w:rsid w:val="000A2F14"/>
    <w:rsid w:val="000A30B9"/>
    <w:rsid w:val="000A3110"/>
    <w:rsid w:val="000A33CE"/>
    <w:rsid w:val="000A3420"/>
    <w:rsid w:val="000A355B"/>
    <w:rsid w:val="000A3961"/>
    <w:rsid w:val="000A39B9"/>
    <w:rsid w:val="000A3A4B"/>
    <w:rsid w:val="000A3C94"/>
    <w:rsid w:val="000A3DFD"/>
    <w:rsid w:val="000A3E00"/>
    <w:rsid w:val="000A44F7"/>
    <w:rsid w:val="000A4598"/>
    <w:rsid w:val="000A4E4E"/>
    <w:rsid w:val="000A4EEE"/>
    <w:rsid w:val="000A4FD8"/>
    <w:rsid w:val="000A527C"/>
    <w:rsid w:val="000A59BC"/>
    <w:rsid w:val="000A5A74"/>
    <w:rsid w:val="000A5E64"/>
    <w:rsid w:val="000A5E7E"/>
    <w:rsid w:val="000A603C"/>
    <w:rsid w:val="000A63B0"/>
    <w:rsid w:val="000A673D"/>
    <w:rsid w:val="000A6B10"/>
    <w:rsid w:val="000A6C6A"/>
    <w:rsid w:val="000A6D30"/>
    <w:rsid w:val="000A7501"/>
    <w:rsid w:val="000A7600"/>
    <w:rsid w:val="000A7847"/>
    <w:rsid w:val="000A7C44"/>
    <w:rsid w:val="000A7FF4"/>
    <w:rsid w:val="000B0025"/>
    <w:rsid w:val="000B0166"/>
    <w:rsid w:val="000B01A5"/>
    <w:rsid w:val="000B0541"/>
    <w:rsid w:val="000B05AD"/>
    <w:rsid w:val="000B0E3C"/>
    <w:rsid w:val="000B1464"/>
    <w:rsid w:val="000B15B7"/>
    <w:rsid w:val="000B168A"/>
    <w:rsid w:val="000B1866"/>
    <w:rsid w:val="000B18D9"/>
    <w:rsid w:val="000B18E4"/>
    <w:rsid w:val="000B1A10"/>
    <w:rsid w:val="000B1B33"/>
    <w:rsid w:val="000B2046"/>
    <w:rsid w:val="000B2111"/>
    <w:rsid w:val="000B228C"/>
    <w:rsid w:val="000B22F0"/>
    <w:rsid w:val="000B23F1"/>
    <w:rsid w:val="000B255A"/>
    <w:rsid w:val="000B275A"/>
    <w:rsid w:val="000B278C"/>
    <w:rsid w:val="000B28AC"/>
    <w:rsid w:val="000B2DEE"/>
    <w:rsid w:val="000B2DF2"/>
    <w:rsid w:val="000B3037"/>
    <w:rsid w:val="000B31BA"/>
    <w:rsid w:val="000B338E"/>
    <w:rsid w:val="000B34B9"/>
    <w:rsid w:val="000B38EF"/>
    <w:rsid w:val="000B403B"/>
    <w:rsid w:val="000B4060"/>
    <w:rsid w:val="000B45E0"/>
    <w:rsid w:val="000B4724"/>
    <w:rsid w:val="000B4961"/>
    <w:rsid w:val="000B4A6B"/>
    <w:rsid w:val="000B4B9B"/>
    <w:rsid w:val="000B4C8C"/>
    <w:rsid w:val="000B4CE6"/>
    <w:rsid w:val="000B4F4E"/>
    <w:rsid w:val="000B4FEB"/>
    <w:rsid w:val="000B52CB"/>
    <w:rsid w:val="000B5720"/>
    <w:rsid w:val="000B59A2"/>
    <w:rsid w:val="000B5BAE"/>
    <w:rsid w:val="000B61A2"/>
    <w:rsid w:val="000B61E9"/>
    <w:rsid w:val="000B6767"/>
    <w:rsid w:val="000B6B1B"/>
    <w:rsid w:val="000B6BB7"/>
    <w:rsid w:val="000B6C81"/>
    <w:rsid w:val="000B6DA4"/>
    <w:rsid w:val="000B6FE6"/>
    <w:rsid w:val="000B720E"/>
    <w:rsid w:val="000B7307"/>
    <w:rsid w:val="000B741D"/>
    <w:rsid w:val="000B7545"/>
    <w:rsid w:val="000B7976"/>
    <w:rsid w:val="000C017A"/>
    <w:rsid w:val="000C01E9"/>
    <w:rsid w:val="000C0300"/>
    <w:rsid w:val="000C03E1"/>
    <w:rsid w:val="000C0651"/>
    <w:rsid w:val="000C068F"/>
    <w:rsid w:val="000C0787"/>
    <w:rsid w:val="000C0B2A"/>
    <w:rsid w:val="000C12B7"/>
    <w:rsid w:val="000C186F"/>
    <w:rsid w:val="000C1987"/>
    <w:rsid w:val="000C19EC"/>
    <w:rsid w:val="000C1CF6"/>
    <w:rsid w:val="000C1EBC"/>
    <w:rsid w:val="000C1F06"/>
    <w:rsid w:val="000C229B"/>
    <w:rsid w:val="000C26F2"/>
    <w:rsid w:val="000C2776"/>
    <w:rsid w:val="000C28A1"/>
    <w:rsid w:val="000C2B5B"/>
    <w:rsid w:val="000C2C68"/>
    <w:rsid w:val="000C2D41"/>
    <w:rsid w:val="000C2D48"/>
    <w:rsid w:val="000C305D"/>
    <w:rsid w:val="000C39AE"/>
    <w:rsid w:val="000C39ED"/>
    <w:rsid w:val="000C3A3D"/>
    <w:rsid w:val="000C3A53"/>
    <w:rsid w:val="000C3E9E"/>
    <w:rsid w:val="000C3F33"/>
    <w:rsid w:val="000C3F43"/>
    <w:rsid w:val="000C4266"/>
    <w:rsid w:val="000C4580"/>
    <w:rsid w:val="000C45F7"/>
    <w:rsid w:val="000C4848"/>
    <w:rsid w:val="000C5228"/>
    <w:rsid w:val="000C5293"/>
    <w:rsid w:val="000C54C3"/>
    <w:rsid w:val="000C59AD"/>
    <w:rsid w:val="000C5AF8"/>
    <w:rsid w:val="000C5CE0"/>
    <w:rsid w:val="000C5D50"/>
    <w:rsid w:val="000C5F0A"/>
    <w:rsid w:val="000C63F2"/>
    <w:rsid w:val="000C64EC"/>
    <w:rsid w:val="000C6715"/>
    <w:rsid w:val="000C681E"/>
    <w:rsid w:val="000C6A83"/>
    <w:rsid w:val="000C6A94"/>
    <w:rsid w:val="000C6BB5"/>
    <w:rsid w:val="000C6DA7"/>
    <w:rsid w:val="000C71DF"/>
    <w:rsid w:val="000C7304"/>
    <w:rsid w:val="000C7519"/>
    <w:rsid w:val="000C7524"/>
    <w:rsid w:val="000C7C44"/>
    <w:rsid w:val="000D00BD"/>
    <w:rsid w:val="000D0108"/>
    <w:rsid w:val="000D01DA"/>
    <w:rsid w:val="000D07EA"/>
    <w:rsid w:val="000D0C1A"/>
    <w:rsid w:val="000D0E6B"/>
    <w:rsid w:val="000D0EE6"/>
    <w:rsid w:val="000D1039"/>
    <w:rsid w:val="000D13AC"/>
    <w:rsid w:val="000D15DE"/>
    <w:rsid w:val="000D176B"/>
    <w:rsid w:val="000D1E1B"/>
    <w:rsid w:val="000D1F82"/>
    <w:rsid w:val="000D1FD3"/>
    <w:rsid w:val="000D2292"/>
    <w:rsid w:val="000D2431"/>
    <w:rsid w:val="000D2B28"/>
    <w:rsid w:val="000D2C4C"/>
    <w:rsid w:val="000D2E27"/>
    <w:rsid w:val="000D2F60"/>
    <w:rsid w:val="000D2FBC"/>
    <w:rsid w:val="000D3000"/>
    <w:rsid w:val="000D30A6"/>
    <w:rsid w:val="000D32EA"/>
    <w:rsid w:val="000D345E"/>
    <w:rsid w:val="000D3719"/>
    <w:rsid w:val="000D396E"/>
    <w:rsid w:val="000D3B88"/>
    <w:rsid w:val="000D40E3"/>
    <w:rsid w:val="000D429E"/>
    <w:rsid w:val="000D43F2"/>
    <w:rsid w:val="000D4A52"/>
    <w:rsid w:val="000D4CDF"/>
    <w:rsid w:val="000D574A"/>
    <w:rsid w:val="000D5894"/>
    <w:rsid w:val="000D5BA7"/>
    <w:rsid w:val="000D5FAC"/>
    <w:rsid w:val="000D602D"/>
    <w:rsid w:val="000D621C"/>
    <w:rsid w:val="000D6321"/>
    <w:rsid w:val="000D6504"/>
    <w:rsid w:val="000D680E"/>
    <w:rsid w:val="000D6897"/>
    <w:rsid w:val="000D6C36"/>
    <w:rsid w:val="000D6DE2"/>
    <w:rsid w:val="000D6EB0"/>
    <w:rsid w:val="000D700B"/>
    <w:rsid w:val="000D7323"/>
    <w:rsid w:val="000D774A"/>
    <w:rsid w:val="000D7751"/>
    <w:rsid w:val="000D7790"/>
    <w:rsid w:val="000D77AE"/>
    <w:rsid w:val="000D78AA"/>
    <w:rsid w:val="000D7C42"/>
    <w:rsid w:val="000E019D"/>
    <w:rsid w:val="000E0A07"/>
    <w:rsid w:val="000E0E9C"/>
    <w:rsid w:val="000E105D"/>
    <w:rsid w:val="000E109C"/>
    <w:rsid w:val="000E1154"/>
    <w:rsid w:val="000E154E"/>
    <w:rsid w:val="000E1570"/>
    <w:rsid w:val="000E174E"/>
    <w:rsid w:val="000E199F"/>
    <w:rsid w:val="000E2200"/>
    <w:rsid w:val="000E232E"/>
    <w:rsid w:val="000E23C9"/>
    <w:rsid w:val="000E2BDB"/>
    <w:rsid w:val="000E2DB3"/>
    <w:rsid w:val="000E2F7C"/>
    <w:rsid w:val="000E317A"/>
    <w:rsid w:val="000E31AC"/>
    <w:rsid w:val="000E32A6"/>
    <w:rsid w:val="000E35BE"/>
    <w:rsid w:val="000E3793"/>
    <w:rsid w:val="000E38EB"/>
    <w:rsid w:val="000E4004"/>
    <w:rsid w:val="000E420F"/>
    <w:rsid w:val="000E4309"/>
    <w:rsid w:val="000E4820"/>
    <w:rsid w:val="000E49D3"/>
    <w:rsid w:val="000E4AFC"/>
    <w:rsid w:val="000E4DFF"/>
    <w:rsid w:val="000E505F"/>
    <w:rsid w:val="000E50E3"/>
    <w:rsid w:val="000E5872"/>
    <w:rsid w:val="000E5940"/>
    <w:rsid w:val="000E5B34"/>
    <w:rsid w:val="000E5C2F"/>
    <w:rsid w:val="000E5EAA"/>
    <w:rsid w:val="000E5F5A"/>
    <w:rsid w:val="000E6068"/>
    <w:rsid w:val="000E62E6"/>
    <w:rsid w:val="000E6408"/>
    <w:rsid w:val="000E6457"/>
    <w:rsid w:val="000E66FB"/>
    <w:rsid w:val="000E6F6B"/>
    <w:rsid w:val="000E6FF0"/>
    <w:rsid w:val="000E7340"/>
    <w:rsid w:val="000E7406"/>
    <w:rsid w:val="000E7516"/>
    <w:rsid w:val="000E771C"/>
    <w:rsid w:val="000E78FB"/>
    <w:rsid w:val="000E7CC8"/>
    <w:rsid w:val="000F006F"/>
    <w:rsid w:val="000F00B4"/>
    <w:rsid w:val="000F0BA3"/>
    <w:rsid w:val="000F0C8D"/>
    <w:rsid w:val="000F0CF4"/>
    <w:rsid w:val="000F0FD6"/>
    <w:rsid w:val="000F127C"/>
    <w:rsid w:val="000F1486"/>
    <w:rsid w:val="000F156A"/>
    <w:rsid w:val="000F15D2"/>
    <w:rsid w:val="000F1727"/>
    <w:rsid w:val="000F17D8"/>
    <w:rsid w:val="000F1B2F"/>
    <w:rsid w:val="000F232C"/>
    <w:rsid w:val="000F245E"/>
    <w:rsid w:val="000F2499"/>
    <w:rsid w:val="000F2710"/>
    <w:rsid w:val="000F27D5"/>
    <w:rsid w:val="000F29DF"/>
    <w:rsid w:val="000F2B82"/>
    <w:rsid w:val="000F2DF5"/>
    <w:rsid w:val="000F32BC"/>
    <w:rsid w:val="000F33FE"/>
    <w:rsid w:val="000F3693"/>
    <w:rsid w:val="000F36A8"/>
    <w:rsid w:val="000F3A53"/>
    <w:rsid w:val="000F3EC8"/>
    <w:rsid w:val="000F3F3F"/>
    <w:rsid w:val="000F3F6C"/>
    <w:rsid w:val="000F425F"/>
    <w:rsid w:val="000F4780"/>
    <w:rsid w:val="000F5155"/>
    <w:rsid w:val="000F57B1"/>
    <w:rsid w:val="000F57D6"/>
    <w:rsid w:val="000F5B0F"/>
    <w:rsid w:val="000F5DA1"/>
    <w:rsid w:val="000F64BB"/>
    <w:rsid w:val="000F64C9"/>
    <w:rsid w:val="000F64F4"/>
    <w:rsid w:val="000F67EE"/>
    <w:rsid w:val="000F705D"/>
    <w:rsid w:val="000F7828"/>
    <w:rsid w:val="000F7B03"/>
    <w:rsid w:val="000F7B31"/>
    <w:rsid w:val="001002F0"/>
    <w:rsid w:val="001002F7"/>
    <w:rsid w:val="00100408"/>
    <w:rsid w:val="00100544"/>
    <w:rsid w:val="00100718"/>
    <w:rsid w:val="0010071C"/>
    <w:rsid w:val="00100A5C"/>
    <w:rsid w:val="00100E8D"/>
    <w:rsid w:val="00101223"/>
    <w:rsid w:val="0010155B"/>
    <w:rsid w:val="00101658"/>
    <w:rsid w:val="001018FD"/>
    <w:rsid w:val="00101E57"/>
    <w:rsid w:val="00102176"/>
    <w:rsid w:val="00102326"/>
    <w:rsid w:val="0010272C"/>
    <w:rsid w:val="00102A17"/>
    <w:rsid w:val="00102A4A"/>
    <w:rsid w:val="00102AF9"/>
    <w:rsid w:val="00102B7A"/>
    <w:rsid w:val="00102C47"/>
    <w:rsid w:val="001034D6"/>
    <w:rsid w:val="001038E7"/>
    <w:rsid w:val="001039B2"/>
    <w:rsid w:val="001039B6"/>
    <w:rsid w:val="00104CE0"/>
    <w:rsid w:val="00104D31"/>
    <w:rsid w:val="001054FA"/>
    <w:rsid w:val="0010571D"/>
    <w:rsid w:val="00105744"/>
    <w:rsid w:val="0010577C"/>
    <w:rsid w:val="001057D1"/>
    <w:rsid w:val="00105DC6"/>
    <w:rsid w:val="001063DA"/>
    <w:rsid w:val="00106724"/>
    <w:rsid w:val="001067AD"/>
    <w:rsid w:val="001067B9"/>
    <w:rsid w:val="001067E8"/>
    <w:rsid w:val="00106884"/>
    <w:rsid w:val="00106935"/>
    <w:rsid w:val="0010693E"/>
    <w:rsid w:val="00106B10"/>
    <w:rsid w:val="00106DA1"/>
    <w:rsid w:val="0010748B"/>
    <w:rsid w:val="00107881"/>
    <w:rsid w:val="00107BCB"/>
    <w:rsid w:val="00107D80"/>
    <w:rsid w:val="00110356"/>
    <w:rsid w:val="00110588"/>
    <w:rsid w:val="00110591"/>
    <w:rsid w:val="001107D6"/>
    <w:rsid w:val="001107E9"/>
    <w:rsid w:val="00110EEA"/>
    <w:rsid w:val="001113B1"/>
    <w:rsid w:val="0011148C"/>
    <w:rsid w:val="00111917"/>
    <w:rsid w:val="00111C46"/>
    <w:rsid w:val="00111D98"/>
    <w:rsid w:val="001126C0"/>
    <w:rsid w:val="001126CD"/>
    <w:rsid w:val="00112778"/>
    <w:rsid w:val="001127A5"/>
    <w:rsid w:val="00112978"/>
    <w:rsid w:val="00113190"/>
    <w:rsid w:val="00113C48"/>
    <w:rsid w:val="00114150"/>
    <w:rsid w:val="0011423C"/>
    <w:rsid w:val="0011446F"/>
    <w:rsid w:val="00114476"/>
    <w:rsid w:val="001145D9"/>
    <w:rsid w:val="001149AE"/>
    <w:rsid w:val="0011503C"/>
    <w:rsid w:val="001150E2"/>
    <w:rsid w:val="00115D15"/>
    <w:rsid w:val="00115DB8"/>
    <w:rsid w:val="00115EB5"/>
    <w:rsid w:val="00116330"/>
    <w:rsid w:val="00116D6B"/>
    <w:rsid w:val="00116E01"/>
    <w:rsid w:val="0011724B"/>
    <w:rsid w:val="00117593"/>
    <w:rsid w:val="00117746"/>
    <w:rsid w:val="001177D9"/>
    <w:rsid w:val="00117A0C"/>
    <w:rsid w:val="00120128"/>
    <w:rsid w:val="001204CE"/>
    <w:rsid w:val="001210AC"/>
    <w:rsid w:val="00121129"/>
    <w:rsid w:val="00121404"/>
    <w:rsid w:val="001214DE"/>
    <w:rsid w:val="00121568"/>
    <w:rsid w:val="001216F7"/>
    <w:rsid w:val="001216FE"/>
    <w:rsid w:val="00121796"/>
    <w:rsid w:val="00121E46"/>
    <w:rsid w:val="001220F0"/>
    <w:rsid w:val="00122169"/>
    <w:rsid w:val="001221E3"/>
    <w:rsid w:val="00122269"/>
    <w:rsid w:val="001223EE"/>
    <w:rsid w:val="001225F3"/>
    <w:rsid w:val="00122984"/>
    <w:rsid w:val="00122ACF"/>
    <w:rsid w:val="00122D49"/>
    <w:rsid w:val="00122F29"/>
    <w:rsid w:val="001234D0"/>
    <w:rsid w:val="001235A3"/>
    <w:rsid w:val="00123821"/>
    <w:rsid w:val="00123976"/>
    <w:rsid w:val="00123CB7"/>
    <w:rsid w:val="00123F0F"/>
    <w:rsid w:val="00124377"/>
    <w:rsid w:val="001245D3"/>
    <w:rsid w:val="00124765"/>
    <w:rsid w:val="00124805"/>
    <w:rsid w:val="00124889"/>
    <w:rsid w:val="00124A3E"/>
    <w:rsid w:val="00124AC7"/>
    <w:rsid w:val="00124B95"/>
    <w:rsid w:val="00125097"/>
    <w:rsid w:val="00125153"/>
    <w:rsid w:val="0012516B"/>
    <w:rsid w:val="0012527B"/>
    <w:rsid w:val="00125474"/>
    <w:rsid w:val="0012575F"/>
    <w:rsid w:val="00125971"/>
    <w:rsid w:val="001259AA"/>
    <w:rsid w:val="00125A68"/>
    <w:rsid w:val="001261AC"/>
    <w:rsid w:val="00126266"/>
    <w:rsid w:val="001264FF"/>
    <w:rsid w:val="00126A3D"/>
    <w:rsid w:val="00126B98"/>
    <w:rsid w:val="00126F76"/>
    <w:rsid w:val="0012713F"/>
    <w:rsid w:val="0012720E"/>
    <w:rsid w:val="001272EA"/>
    <w:rsid w:val="00127663"/>
    <w:rsid w:val="00127851"/>
    <w:rsid w:val="00127B59"/>
    <w:rsid w:val="00127C26"/>
    <w:rsid w:val="00127DFC"/>
    <w:rsid w:val="00130256"/>
    <w:rsid w:val="001303F6"/>
    <w:rsid w:val="0013066A"/>
    <w:rsid w:val="00130E85"/>
    <w:rsid w:val="00130F0F"/>
    <w:rsid w:val="0013102A"/>
    <w:rsid w:val="001310CE"/>
    <w:rsid w:val="001311AE"/>
    <w:rsid w:val="0013158F"/>
    <w:rsid w:val="00131BB9"/>
    <w:rsid w:val="00131D4F"/>
    <w:rsid w:val="001324CD"/>
    <w:rsid w:val="00132978"/>
    <w:rsid w:val="00132CCC"/>
    <w:rsid w:val="00132EF7"/>
    <w:rsid w:val="00132FEE"/>
    <w:rsid w:val="001330CB"/>
    <w:rsid w:val="00133486"/>
    <w:rsid w:val="00133C50"/>
    <w:rsid w:val="001341FA"/>
    <w:rsid w:val="00134325"/>
    <w:rsid w:val="00134412"/>
    <w:rsid w:val="00134935"/>
    <w:rsid w:val="00134C5E"/>
    <w:rsid w:val="00134D7E"/>
    <w:rsid w:val="00134EA5"/>
    <w:rsid w:val="00135010"/>
    <w:rsid w:val="00135071"/>
    <w:rsid w:val="001358BB"/>
    <w:rsid w:val="001358ED"/>
    <w:rsid w:val="00135992"/>
    <w:rsid w:val="00135B26"/>
    <w:rsid w:val="00135C60"/>
    <w:rsid w:val="00136364"/>
    <w:rsid w:val="00136466"/>
    <w:rsid w:val="001365DE"/>
    <w:rsid w:val="0013689E"/>
    <w:rsid w:val="00136983"/>
    <w:rsid w:val="00136D16"/>
    <w:rsid w:val="0013707F"/>
    <w:rsid w:val="00137261"/>
    <w:rsid w:val="00137708"/>
    <w:rsid w:val="00137A8A"/>
    <w:rsid w:val="00137AC9"/>
    <w:rsid w:val="00140079"/>
    <w:rsid w:val="0014007B"/>
    <w:rsid w:val="00140561"/>
    <w:rsid w:val="0014074C"/>
    <w:rsid w:val="00140787"/>
    <w:rsid w:val="0014085A"/>
    <w:rsid w:val="00140887"/>
    <w:rsid w:val="00140A74"/>
    <w:rsid w:val="00140BA3"/>
    <w:rsid w:val="00140F14"/>
    <w:rsid w:val="001410C0"/>
    <w:rsid w:val="0014116B"/>
    <w:rsid w:val="0014143A"/>
    <w:rsid w:val="00141577"/>
    <w:rsid w:val="001417FE"/>
    <w:rsid w:val="00141C3A"/>
    <w:rsid w:val="00141D2E"/>
    <w:rsid w:val="00141ED5"/>
    <w:rsid w:val="0014213E"/>
    <w:rsid w:val="001421F5"/>
    <w:rsid w:val="00142C66"/>
    <w:rsid w:val="00142CBF"/>
    <w:rsid w:val="00142FD7"/>
    <w:rsid w:val="0014333B"/>
    <w:rsid w:val="0014337A"/>
    <w:rsid w:val="001439E5"/>
    <w:rsid w:val="00143E67"/>
    <w:rsid w:val="00143EBB"/>
    <w:rsid w:val="00144292"/>
    <w:rsid w:val="001442C8"/>
    <w:rsid w:val="0014455D"/>
    <w:rsid w:val="0014466D"/>
    <w:rsid w:val="001448C7"/>
    <w:rsid w:val="0014490E"/>
    <w:rsid w:val="00144B25"/>
    <w:rsid w:val="00144CAF"/>
    <w:rsid w:val="00145051"/>
    <w:rsid w:val="001450C6"/>
    <w:rsid w:val="001452D7"/>
    <w:rsid w:val="0014557B"/>
    <w:rsid w:val="0014596F"/>
    <w:rsid w:val="00145BF5"/>
    <w:rsid w:val="00145D9D"/>
    <w:rsid w:val="001460CE"/>
    <w:rsid w:val="001463E9"/>
    <w:rsid w:val="001465A9"/>
    <w:rsid w:val="001466B7"/>
    <w:rsid w:val="00146859"/>
    <w:rsid w:val="001469E0"/>
    <w:rsid w:val="00146B96"/>
    <w:rsid w:val="00146CCD"/>
    <w:rsid w:val="00146FBF"/>
    <w:rsid w:val="001471EB"/>
    <w:rsid w:val="0014730D"/>
    <w:rsid w:val="00147668"/>
    <w:rsid w:val="001477D5"/>
    <w:rsid w:val="001478B9"/>
    <w:rsid w:val="00147B30"/>
    <w:rsid w:val="00147DA4"/>
    <w:rsid w:val="00147F79"/>
    <w:rsid w:val="0015009E"/>
    <w:rsid w:val="00150298"/>
    <w:rsid w:val="001504CE"/>
    <w:rsid w:val="00150E97"/>
    <w:rsid w:val="00150E9F"/>
    <w:rsid w:val="001510AC"/>
    <w:rsid w:val="00151706"/>
    <w:rsid w:val="0015178A"/>
    <w:rsid w:val="00151977"/>
    <w:rsid w:val="00151D7C"/>
    <w:rsid w:val="00151E3A"/>
    <w:rsid w:val="00151EAB"/>
    <w:rsid w:val="00151EF8"/>
    <w:rsid w:val="00151F95"/>
    <w:rsid w:val="0015226E"/>
    <w:rsid w:val="00152558"/>
    <w:rsid w:val="0015281E"/>
    <w:rsid w:val="00152AEA"/>
    <w:rsid w:val="00152ECB"/>
    <w:rsid w:val="00152EE0"/>
    <w:rsid w:val="001533AB"/>
    <w:rsid w:val="0015344F"/>
    <w:rsid w:val="001536A7"/>
    <w:rsid w:val="00153837"/>
    <w:rsid w:val="00153980"/>
    <w:rsid w:val="00153C1B"/>
    <w:rsid w:val="00154BF9"/>
    <w:rsid w:val="00154DA8"/>
    <w:rsid w:val="00154F67"/>
    <w:rsid w:val="00155139"/>
    <w:rsid w:val="00155572"/>
    <w:rsid w:val="0015579B"/>
    <w:rsid w:val="00155843"/>
    <w:rsid w:val="00155E01"/>
    <w:rsid w:val="00155E46"/>
    <w:rsid w:val="00155EC2"/>
    <w:rsid w:val="00156277"/>
    <w:rsid w:val="001563A9"/>
    <w:rsid w:val="00156418"/>
    <w:rsid w:val="00156A87"/>
    <w:rsid w:val="00156CFE"/>
    <w:rsid w:val="00156D72"/>
    <w:rsid w:val="001571A3"/>
    <w:rsid w:val="00157481"/>
    <w:rsid w:val="00157610"/>
    <w:rsid w:val="00157AD6"/>
    <w:rsid w:val="00157E03"/>
    <w:rsid w:val="00157ED0"/>
    <w:rsid w:val="001602E9"/>
    <w:rsid w:val="00160732"/>
    <w:rsid w:val="00160916"/>
    <w:rsid w:val="00160F20"/>
    <w:rsid w:val="001612BA"/>
    <w:rsid w:val="0016141F"/>
    <w:rsid w:val="00161559"/>
    <w:rsid w:val="001618D6"/>
    <w:rsid w:val="00161E2D"/>
    <w:rsid w:val="00161F4E"/>
    <w:rsid w:val="00162246"/>
    <w:rsid w:val="00162314"/>
    <w:rsid w:val="00162496"/>
    <w:rsid w:val="0016282D"/>
    <w:rsid w:val="00162870"/>
    <w:rsid w:val="00162F6F"/>
    <w:rsid w:val="0016326F"/>
    <w:rsid w:val="0016332D"/>
    <w:rsid w:val="0016337B"/>
    <w:rsid w:val="00163467"/>
    <w:rsid w:val="0016371C"/>
    <w:rsid w:val="001637B9"/>
    <w:rsid w:val="00163A54"/>
    <w:rsid w:val="00163E6A"/>
    <w:rsid w:val="00163E6E"/>
    <w:rsid w:val="0016406D"/>
    <w:rsid w:val="0016411D"/>
    <w:rsid w:val="001642B7"/>
    <w:rsid w:val="0016466E"/>
    <w:rsid w:val="001647DB"/>
    <w:rsid w:val="00164829"/>
    <w:rsid w:val="00164853"/>
    <w:rsid w:val="00164BD4"/>
    <w:rsid w:val="00164D07"/>
    <w:rsid w:val="00164DCA"/>
    <w:rsid w:val="0016535C"/>
    <w:rsid w:val="00165400"/>
    <w:rsid w:val="00165414"/>
    <w:rsid w:val="0016576B"/>
    <w:rsid w:val="00165E5F"/>
    <w:rsid w:val="00166002"/>
    <w:rsid w:val="001662C5"/>
    <w:rsid w:val="001663FE"/>
    <w:rsid w:val="00166404"/>
    <w:rsid w:val="00166415"/>
    <w:rsid w:val="00166494"/>
    <w:rsid w:val="001669C8"/>
    <w:rsid w:val="00166B28"/>
    <w:rsid w:val="00166D5E"/>
    <w:rsid w:val="00166DA1"/>
    <w:rsid w:val="0016702C"/>
    <w:rsid w:val="001671AE"/>
    <w:rsid w:val="001671E0"/>
    <w:rsid w:val="001672FB"/>
    <w:rsid w:val="001673A4"/>
    <w:rsid w:val="00167413"/>
    <w:rsid w:val="00167700"/>
    <w:rsid w:val="00167882"/>
    <w:rsid w:val="001679A1"/>
    <w:rsid w:val="00167A70"/>
    <w:rsid w:val="00167EEA"/>
    <w:rsid w:val="001700CE"/>
    <w:rsid w:val="00170397"/>
    <w:rsid w:val="0017051B"/>
    <w:rsid w:val="0017071D"/>
    <w:rsid w:val="001708C4"/>
    <w:rsid w:val="00170AD2"/>
    <w:rsid w:val="00170D96"/>
    <w:rsid w:val="001710C2"/>
    <w:rsid w:val="0017197D"/>
    <w:rsid w:val="00171DCD"/>
    <w:rsid w:val="001720EC"/>
    <w:rsid w:val="00172687"/>
    <w:rsid w:val="00172B16"/>
    <w:rsid w:val="00172CB5"/>
    <w:rsid w:val="00173028"/>
    <w:rsid w:val="00173B1C"/>
    <w:rsid w:val="00173B5D"/>
    <w:rsid w:val="00173BAB"/>
    <w:rsid w:val="00173F3E"/>
    <w:rsid w:val="001744B5"/>
    <w:rsid w:val="00174701"/>
    <w:rsid w:val="00174BD7"/>
    <w:rsid w:val="00174C56"/>
    <w:rsid w:val="00174F78"/>
    <w:rsid w:val="00175109"/>
    <w:rsid w:val="001753B6"/>
    <w:rsid w:val="00175412"/>
    <w:rsid w:val="0017542E"/>
    <w:rsid w:val="00175514"/>
    <w:rsid w:val="001757AC"/>
    <w:rsid w:val="00175EA3"/>
    <w:rsid w:val="00176299"/>
    <w:rsid w:val="0017629C"/>
    <w:rsid w:val="0017670D"/>
    <w:rsid w:val="0017691A"/>
    <w:rsid w:val="001770BC"/>
    <w:rsid w:val="00177382"/>
    <w:rsid w:val="001775E6"/>
    <w:rsid w:val="0017777E"/>
    <w:rsid w:val="00177C43"/>
    <w:rsid w:val="00177D4B"/>
    <w:rsid w:val="00180739"/>
    <w:rsid w:val="001808A8"/>
    <w:rsid w:val="001809B1"/>
    <w:rsid w:val="00180C15"/>
    <w:rsid w:val="00180C2B"/>
    <w:rsid w:val="00180CC8"/>
    <w:rsid w:val="00180EC3"/>
    <w:rsid w:val="0018105F"/>
    <w:rsid w:val="001812AE"/>
    <w:rsid w:val="00181547"/>
    <w:rsid w:val="001818CB"/>
    <w:rsid w:val="00182047"/>
    <w:rsid w:val="001821A9"/>
    <w:rsid w:val="00182A11"/>
    <w:rsid w:val="00182DA4"/>
    <w:rsid w:val="00182E5E"/>
    <w:rsid w:val="00183251"/>
    <w:rsid w:val="0018370D"/>
    <w:rsid w:val="00183925"/>
    <w:rsid w:val="00183C3A"/>
    <w:rsid w:val="0018405E"/>
    <w:rsid w:val="001840FD"/>
    <w:rsid w:val="0018412D"/>
    <w:rsid w:val="001842DE"/>
    <w:rsid w:val="0018458B"/>
    <w:rsid w:val="001846CB"/>
    <w:rsid w:val="00184DAA"/>
    <w:rsid w:val="00184E0B"/>
    <w:rsid w:val="00184E87"/>
    <w:rsid w:val="00185010"/>
    <w:rsid w:val="0018547F"/>
    <w:rsid w:val="00185507"/>
    <w:rsid w:val="0018550A"/>
    <w:rsid w:val="001855CD"/>
    <w:rsid w:val="001856DC"/>
    <w:rsid w:val="00185702"/>
    <w:rsid w:val="00185716"/>
    <w:rsid w:val="0018575F"/>
    <w:rsid w:val="0018685C"/>
    <w:rsid w:val="0018693A"/>
    <w:rsid w:val="00186AA5"/>
    <w:rsid w:val="00186BD7"/>
    <w:rsid w:val="00186BFB"/>
    <w:rsid w:val="0018700A"/>
    <w:rsid w:val="00187227"/>
    <w:rsid w:val="00187900"/>
    <w:rsid w:val="00187C21"/>
    <w:rsid w:val="00187C6E"/>
    <w:rsid w:val="00190758"/>
    <w:rsid w:val="00190841"/>
    <w:rsid w:val="001917C4"/>
    <w:rsid w:val="00191D15"/>
    <w:rsid w:val="00191D5E"/>
    <w:rsid w:val="00192131"/>
    <w:rsid w:val="0019232E"/>
    <w:rsid w:val="00192772"/>
    <w:rsid w:val="001927E6"/>
    <w:rsid w:val="00192894"/>
    <w:rsid w:val="00192955"/>
    <w:rsid w:val="00192A94"/>
    <w:rsid w:val="00193056"/>
    <w:rsid w:val="001936E6"/>
    <w:rsid w:val="0019375E"/>
    <w:rsid w:val="00193A68"/>
    <w:rsid w:val="00193BB1"/>
    <w:rsid w:val="00193C49"/>
    <w:rsid w:val="00194177"/>
    <w:rsid w:val="001943F8"/>
    <w:rsid w:val="00194768"/>
    <w:rsid w:val="001947C0"/>
    <w:rsid w:val="0019485E"/>
    <w:rsid w:val="001949DF"/>
    <w:rsid w:val="00194C02"/>
    <w:rsid w:val="00194E7A"/>
    <w:rsid w:val="00194EFF"/>
    <w:rsid w:val="00194F05"/>
    <w:rsid w:val="00194F5F"/>
    <w:rsid w:val="001952F4"/>
    <w:rsid w:val="00195450"/>
    <w:rsid w:val="00195B9D"/>
    <w:rsid w:val="00195BCD"/>
    <w:rsid w:val="001960CB"/>
    <w:rsid w:val="001961C6"/>
    <w:rsid w:val="00196207"/>
    <w:rsid w:val="001963DE"/>
    <w:rsid w:val="001966B7"/>
    <w:rsid w:val="001966DA"/>
    <w:rsid w:val="00196854"/>
    <w:rsid w:val="00196C53"/>
    <w:rsid w:val="00196C80"/>
    <w:rsid w:val="00196D6A"/>
    <w:rsid w:val="001970E6"/>
    <w:rsid w:val="00197354"/>
    <w:rsid w:val="0019755C"/>
    <w:rsid w:val="001975C8"/>
    <w:rsid w:val="00197636"/>
    <w:rsid w:val="0019775B"/>
    <w:rsid w:val="0019792F"/>
    <w:rsid w:val="001979BA"/>
    <w:rsid w:val="00197DA7"/>
    <w:rsid w:val="00197F18"/>
    <w:rsid w:val="00197F19"/>
    <w:rsid w:val="001A002B"/>
    <w:rsid w:val="001A0068"/>
    <w:rsid w:val="001A039C"/>
    <w:rsid w:val="001A04DB"/>
    <w:rsid w:val="001A0878"/>
    <w:rsid w:val="001A08B9"/>
    <w:rsid w:val="001A0B59"/>
    <w:rsid w:val="001A0BD0"/>
    <w:rsid w:val="001A0E22"/>
    <w:rsid w:val="001A13CD"/>
    <w:rsid w:val="001A1542"/>
    <w:rsid w:val="001A17E5"/>
    <w:rsid w:val="001A1899"/>
    <w:rsid w:val="001A1D5D"/>
    <w:rsid w:val="001A1D6F"/>
    <w:rsid w:val="001A1DEE"/>
    <w:rsid w:val="001A220C"/>
    <w:rsid w:val="001A24A9"/>
    <w:rsid w:val="001A26E9"/>
    <w:rsid w:val="001A2780"/>
    <w:rsid w:val="001A28AC"/>
    <w:rsid w:val="001A2AD0"/>
    <w:rsid w:val="001A2B82"/>
    <w:rsid w:val="001A2C41"/>
    <w:rsid w:val="001A2C50"/>
    <w:rsid w:val="001A30D4"/>
    <w:rsid w:val="001A32ED"/>
    <w:rsid w:val="001A3B2D"/>
    <w:rsid w:val="001A3BCE"/>
    <w:rsid w:val="001A3D7D"/>
    <w:rsid w:val="001A409E"/>
    <w:rsid w:val="001A40C8"/>
    <w:rsid w:val="001A419B"/>
    <w:rsid w:val="001A422B"/>
    <w:rsid w:val="001A45DF"/>
    <w:rsid w:val="001A48B2"/>
    <w:rsid w:val="001A4C80"/>
    <w:rsid w:val="001A4E15"/>
    <w:rsid w:val="001A4FDE"/>
    <w:rsid w:val="001A50F9"/>
    <w:rsid w:val="001A5374"/>
    <w:rsid w:val="001A5469"/>
    <w:rsid w:val="001A54E6"/>
    <w:rsid w:val="001A57A4"/>
    <w:rsid w:val="001A5C43"/>
    <w:rsid w:val="001A60AF"/>
    <w:rsid w:val="001A6648"/>
    <w:rsid w:val="001A6676"/>
    <w:rsid w:val="001A66F1"/>
    <w:rsid w:val="001A67B6"/>
    <w:rsid w:val="001A6BB3"/>
    <w:rsid w:val="001A6E3D"/>
    <w:rsid w:val="001A7245"/>
    <w:rsid w:val="001A73AA"/>
    <w:rsid w:val="001A7A1A"/>
    <w:rsid w:val="001A7A2E"/>
    <w:rsid w:val="001A7F6C"/>
    <w:rsid w:val="001B0717"/>
    <w:rsid w:val="001B07C7"/>
    <w:rsid w:val="001B0812"/>
    <w:rsid w:val="001B0FC5"/>
    <w:rsid w:val="001B11DE"/>
    <w:rsid w:val="001B11FC"/>
    <w:rsid w:val="001B1523"/>
    <w:rsid w:val="001B1842"/>
    <w:rsid w:val="001B1884"/>
    <w:rsid w:val="001B1AA1"/>
    <w:rsid w:val="001B1B8B"/>
    <w:rsid w:val="001B1CB8"/>
    <w:rsid w:val="001B1D60"/>
    <w:rsid w:val="001B20E1"/>
    <w:rsid w:val="001B226A"/>
    <w:rsid w:val="001B25E9"/>
    <w:rsid w:val="001B26F5"/>
    <w:rsid w:val="001B2A41"/>
    <w:rsid w:val="001B2AF7"/>
    <w:rsid w:val="001B2B1B"/>
    <w:rsid w:val="001B32B9"/>
    <w:rsid w:val="001B346C"/>
    <w:rsid w:val="001B355F"/>
    <w:rsid w:val="001B38EE"/>
    <w:rsid w:val="001B3C9F"/>
    <w:rsid w:val="001B3FF1"/>
    <w:rsid w:val="001B40C8"/>
    <w:rsid w:val="001B44FF"/>
    <w:rsid w:val="001B454F"/>
    <w:rsid w:val="001B4599"/>
    <w:rsid w:val="001B46DD"/>
    <w:rsid w:val="001B4C5D"/>
    <w:rsid w:val="001B4F0A"/>
    <w:rsid w:val="001B4F2C"/>
    <w:rsid w:val="001B5420"/>
    <w:rsid w:val="001B560E"/>
    <w:rsid w:val="001B5A2E"/>
    <w:rsid w:val="001B5CAF"/>
    <w:rsid w:val="001B5D0F"/>
    <w:rsid w:val="001B5D49"/>
    <w:rsid w:val="001B5F96"/>
    <w:rsid w:val="001B60BC"/>
    <w:rsid w:val="001B6274"/>
    <w:rsid w:val="001B6291"/>
    <w:rsid w:val="001B669C"/>
    <w:rsid w:val="001B68E0"/>
    <w:rsid w:val="001B6925"/>
    <w:rsid w:val="001B6CAB"/>
    <w:rsid w:val="001B6F3C"/>
    <w:rsid w:val="001B6F99"/>
    <w:rsid w:val="001B71DA"/>
    <w:rsid w:val="001B7AE3"/>
    <w:rsid w:val="001B7EE0"/>
    <w:rsid w:val="001B7F90"/>
    <w:rsid w:val="001C00AD"/>
    <w:rsid w:val="001C0146"/>
    <w:rsid w:val="001C0263"/>
    <w:rsid w:val="001C02F7"/>
    <w:rsid w:val="001C085A"/>
    <w:rsid w:val="001C0EA7"/>
    <w:rsid w:val="001C10C1"/>
    <w:rsid w:val="001C141A"/>
    <w:rsid w:val="001C1813"/>
    <w:rsid w:val="001C1860"/>
    <w:rsid w:val="001C1B1F"/>
    <w:rsid w:val="001C1BE8"/>
    <w:rsid w:val="001C1C41"/>
    <w:rsid w:val="001C1F8C"/>
    <w:rsid w:val="001C20CD"/>
    <w:rsid w:val="001C2136"/>
    <w:rsid w:val="001C2159"/>
    <w:rsid w:val="001C21D6"/>
    <w:rsid w:val="001C2308"/>
    <w:rsid w:val="001C2384"/>
    <w:rsid w:val="001C25E0"/>
    <w:rsid w:val="001C298D"/>
    <w:rsid w:val="001C2A8B"/>
    <w:rsid w:val="001C2D0B"/>
    <w:rsid w:val="001C2E50"/>
    <w:rsid w:val="001C380A"/>
    <w:rsid w:val="001C3911"/>
    <w:rsid w:val="001C3A4E"/>
    <w:rsid w:val="001C3D63"/>
    <w:rsid w:val="001C3F7C"/>
    <w:rsid w:val="001C400B"/>
    <w:rsid w:val="001C4234"/>
    <w:rsid w:val="001C426C"/>
    <w:rsid w:val="001C43B2"/>
    <w:rsid w:val="001C454C"/>
    <w:rsid w:val="001C4709"/>
    <w:rsid w:val="001C4F1E"/>
    <w:rsid w:val="001C530A"/>
    <w:rsid w:val="001C5632"/>
    <w:rsid w:val="001C5CB9"/>
    <w:rsid w:val="001C5D85"/>
    <w:rsid w:val="001C6209"/>
    <w:rsid w:val="001C65A3"/>
    <w:rsid w:val="001C679F"/>
    <w:rsid w:val="001C68DC"/>
    <w:rsid w:val="001C6A6E"/>
    <w:rsid w:val="001C6BB7"/>
    <w:rsid w:val="001C6BDE"/>
    <w:rsid w:val="001C6E07"/>
    <w:rsid w:val="001C6FC3"/>
    <w:rsid w:val="001C70B1"/>
    <w:rsid w:val="001C7415"/>
    <w:rsid w:val="001C7D85"/>
    <w:rsid w:val="001C7F22"/>
    <w:rsid w:val="001C7F70"/>
    <w:rsid w:val="001D0732"/>
    <w:rsid w:val="001D0BE1"/>
    <w:rsid w:val="001D0BF8"/>
    <w:rsid w:val="001D0CE9"/>
    <w:rsid w:val="001D170F"/>
    <w:rsid w:val="001D22CB"/>
    <w:rsid w:val="001D24E0"/>
    <w:rsid w:val="001D258A"/>
    <w:rsid w:val="001D26EB"/>
    <w:rsid w:val="001D2E06"/>
    <w:rsid w:val="001D30E9"/>
    <w:rsid w:val="001D334A"/>
    <w:rsid w:val="001D3350"/>
    <w:rsid w:val="001D33F2"/>
    <w:rsid w:val="001D3CE3"/>
    <w:rsid w:val="001D3F21"/>
    <w:rsid w:val="001D4016"/>
    <w:rsid w:val="001D4021"/>
    <w:rsid w:val="001D4225"/>
    <w:rsid w:val="001D435E"/>
    <w:rsid w:val="001D4551"/>
    <w:rsid w:val="001D493D"/>
    <w:rsid w:val="001D4A39"/>
    <w:rsid w:val="001D4A6D"/>
    <w:rsid w:val="001D4BA8"/>
    <w:rsid w:val="001D50DC"/>
    <w:rsid w:val="001D5BA4"/>
    <w:rsid w:val="001D5DED"/>
    <w:rsid w:val="001D5E88"/>
    <w:rsid w:val="001D5F45"/>
    <w:rsid w:val="001D5FCB"/>
    <w:rsid w:val="001D60A9"/>
    <w:rsid w:val="001D664E"/>
    <w:rsid w:val="001D6D62"/>
    <w:rsid w:val="001D72B7"/>
    <w:rsid w:val="001D74DE"/>
    <w:rsid w:val="001D74FD"/>
    <w:rsid w:val="001D77AC"/>
    <w:rsid w:val="001D77C0"/>
    <w:rsid w:val="001D77C1"/>
    <w:rsid w:val="001D7F00"/>
    <w:rsid w:val="001E0155"/>
    <w:rsid w:val="001E0B9B"/>
    <w:rsid w:val="001E0F2A"/>
    <w:rsid w:val="001E1354"/>
    <w:rsid w:val="001E15CC"/>
    <w:rsid w:val="001E1897"/>
    <w:rsid w:val="001E19CB"/>
    <w:rsid w:val="001E1BA8"/>
    <w:rsid w:val="001E1DC7"/>
    <w:rsid w:val="001E231C"/>
    <w:rsid w:val="001E265B"/>
    <w:rsid w:val="001E271D"/>
    <w:rsid w:val="001E2A40"/>
    <w:rsid w:val="001E2A47"/>
    <w:rsid w:val="001E2C33"/>
    <w:rsid w:val="001E3126"/>
    <w:rsid w:val="001E3157"/>
    <w:rsid w:val="001E3381"/>
    <w:rsid w:val="001E36A8"/>
    <w:rsid w:val="001E37B4"/>
    <w:rsid w:val="001E3B10"/>
    <w:rsid w:val="001E3BBA"/>
    <w:rsid w:val="001E40BD"/>
    <w:rsid w:val="001E4202"/>
    <w:rsid w:val="001E48DA"/>
    <w:rsid w:val="001E568F"/>
    <w:rsid w:val="001E58B9"/>
    <w:rsid w:val="001E58C5"/>
    <w:rsid w:val="001E58F8"/>
    <w:rsid w:val="001E5B8A"/>
    <w:rsid w:val="001E5DE0"/>
    <w:rsid w:val="001E5F45"/>
    <w:rsid w:val="001E61DB"/>
    <w:rsid w:val="001E62A3"/>
    <w:rsid w:val="001E64A2"/>
    <w:rsid w:val="001E6520"/>
    <w:rsid w:val="001E6535"/>
    <w:rsid w:val="001E6582"/>
    <w:rsid w:val="001E675D"/>
    <w:rsid w:val="001E689D"/>
    <w:rsid w:val="001E6AC8"/>
    <w:rsid w:val="001E6ADF"/>
    <w:rsid w:val="001E6C64"/>
    <w:rsid w:val="001E6C7A"/>
    <w:rsid w:val="001E6CA4"/>
    <w:rsid w:val="001E6E2F"/>
    <w:rsid w:val="001E6E45"/>
    <w:rsid w:val="001E6F18"/>
    <w:rsid w:val="001E7103"/>
    <w:rsid w:val="001E71CD"/>
    <w:rsid w:val="001E7485"/>
    <w:rsid w:val="001E75CF"/>
    <w:rsid w:val="001E7733"/>
    <w:rsid w:val="001E781F"/>
    <w:rsid w:val="001E7828"/>
    <w:rsid w:val="001E7976"/>
    <w:rsid w:val="001F002C"/>
    <w:rsid w:val="001F014D"/>
    <w:rsid w:val="001F0278"/>
    <w:rsid w:val="001F02A9"/>
    <w:rsid w:val="001F0397"/>
    <w:rsid w:val="001F0757"/>
    <w:rsid w:val="001F0813"/>
    <w:rsid w:val="001F0C00"/>
    <w:rsid w:val="001F0DDA"/>
    <w:rsid w:val="001F0FE6"/>
    <w:rsid w:val="001F125F"/>
    <w:rsid w:val="001F1401"/>
    <w:rsid w:val="001F15C9"/>
    <w:rsid w:val="001F1ADE"/>
    <w:rsid w:val="001F1AF9"/>
    <w:rsid w:val="001F1E45"/>
    <w:rsid w:val="001F1EA0"/>
    <w:rsid w:val="001F205F"/>
    <w:rsid w:val="001F20BF"/>
    <w:rsid w:val="001F23D2"/>
    <w:rsid w:val="001F23D8"/>
    <w:rsid w:val="001F257B"/>
    <w:rsid w:val="001F267E"/>
    <w:rsid w:val="001F26C0"/>
    <w:rsid w:val="001F2930"/>
    <w:rsid w:val="001F2B1D"/>
    <w:rsid w:val="001F2B57"/>
    <w:rsid w:val="001F2BC4"/>
    <w:rsid w:val="001F2BCA"/>
    <w:rsid w:val="001F2D99"/>
    <w:rsid w:val="001F2E8E"/>
    <w:rsid w:val="001F317C"/>
    <w:rsid w:val="001F350B"/>
    <w:rsid w:val="001F3897"/>
    <w:rsid w:val="001F3936"/>
    <w:rsid w:val="001F3ACB"/>
    <w:rsid w:val="001F3B0C"/>
    <w:rsid w:val="001F3B3C"/>
    <w:rsid w:val="001F3B61"/>
    <w:rsid w:val="001F3CE5"/>
    <w:rsid w:val="001F3EAE"/>
    <w:rsid w:val="001F4409"/>
    <w:rsid w:val="001F4882"/>
    <w:rsid w:val="001F499F"/>
    <w:rsid w:val="001F4E71"/>
    <w:rsid w:val="001F5199"/>
    <w:rsid w:val="001F557C"/>
    <w:rsid w:val="001F55D9"/>
    <w:rsid w:val="001F5A5D"/>
    <w:rsid w:val="001F5DF9"/>
    <w:rsid w:val="001F5E33"/>
    <w:rsid w:val="001F5F53"/>
    <w:rsid w:val="001F5F63"/>
    <w:rsid w:val="001F6315"/>
    <w:rsid w:val="001F6366"/>
    <w:rsid w:val="001F64DB"/>
    <w:rsid w:val="001F66C1"/>
    <w:rsid w:val="001F6C09"/>
    <w:rsid w:val="001F6C29"/>
    <w:rsid w:val="001F6DB6"/>
    <w:rsid w:val="001F6ED0"/>
    <w:rsid w:val="001F72CE"/>
    <w:rsid w:val="001F7314"/>
    <w:rsid w:val="001F7569"/>
    <w:rsid w:val="001F7B38"/>
    <w:rsid w:val="001F7C82"/>
    <w:rsid w:val="001F7D5E"/>
    <w:rsid w:val="0020004D"/>
    <w:rsid w:val="00200050"/>
    <w:rsid w:val="00200198"/>
    <w:rsid w:val="002001B6"/>
    <w:rsid w:val="0020073E"/>
    <w:rsid w:val="00200853"/>
    <w:rsid w:val="00200B38"/>
    <w:rsid w:val="00200CB5"/>
    <w:rsid w:val="00201131"/>
    <w:rsid w:val="002017B2"/>
    <w:rsid w:val="0020184A"/>
    <w:rsid w:val="00201C86"/>
    <w:rsid w:val="00201CF3"/>
    <w:rsid w:val="00202075"/>
    <w:rsid w:val="0020237F"/>
    <w:rsid w:val="00202885"/>
    <w:rsid w:val="002028E2"/>
    <w:rsid w:val="0020293C"/>
    <w:rsid w:val="002029FF"/>
    <w:rsid w:val="0020353F"/>
    <w:rsid w:val="00203570"/>
    <w:rsid w:val="002037CD"/>
    <w:rsid w:val="0020384B"/>
    <w:rsid w:val="00203B9B"/>
    <w:rsid w:val="00204311"/>
    <w:rsid w:val="00204456"/>
    <w:rsid w:val="0020445B"/>
    <w:rsid w:val="002047AB"/>
    <w:rsid w:val="00204832"/>
    <w:rsid w:val="002048AE"/>
    <w:rsid w:val="002048CC"/>
    <w:rsid w:val="00204D9B"/>
    <w:rsid w:val="00204E1C"/>
    <w:rsid w:val="00204FB3"/>
    <w:rsid w:val="0020506C"/>
    <w:rsid w:val="002050F8"/>
    <w:rsid w:val="00205118"/>
    <w:rsid w:val="0020530A"/>
    <w:rsid w:val="00205523"/>
    <w:rsid w:val="00205CD1"/>
    <w:rsid w:val="00205D4B"/>
    <w:rsid w:val="00205E8D"/>
    <w:rsid w:val="002065BB"/>
    <w:rsid w:val="002068E7"/>
    <w:rsid w:val="002068ED"/>
    <w:rsid w:val="00206E3E"/>
    <w:rsid w:val="00206E69"/>
    <w:rsid w:val="00207267"/>
    <w:rsid w:val="00207EAB"/>
    <w:rsid w:val="00210104"/>
    <w:rsid w:val="002102B5"/>
    <w:rsid w:val="0021065D"/>
    <w:rsid w:val="00210AA7"/>
    <w:rsid w:val="00210C03"/>
    <w:rsid w:val="00210FF2"/>
    <w:rsid w:val="00211011"/>
    <w:rsid w:val="00211263"/>
    <w:rsid w:val="002113D2"/>
    <w:rsid w:val="0021148B"/>
    <w:rsid w:val="0021197C"/>
    <w:rsid w:val="002119E3"/>
    <w:rsid w:val="00211AA5"/>
    <w:rsid w:val="00211C3D"/>
    <w:rsid w:val="00211DA6"/>
    <w:rsid w:val="00211F73"/>
    <w:rsid w:val="00212268"/>
    <w:rsid w:val="0021241B"/>
    <w:rsid w:val="002128DF"/>
    <w:rsid w:val="00213131"/>
    <w:rsid w:val="00213F46"/>
    <w:rsid w:val="00214052"/>
    <w:rsid w:val="00214114"/>
    <w:rsid w:val="00214185"/>
    <w:rsid w:val="002141CE"/>
    <w:rsid w:val="00214496"/>
    <w:rsid w:val="002148DA"/>
    <w:rsid w:val="00214A4E"/>
    <w:rsid w:val="00214A52"/>
    <w:rsid w:val="00214A53"/>
    <w:rsid w:val="00214B62"/>
    <w:rsid w:val="00214F0A"/>
    <w:rsid w:val="00214FC6"/>
    <w:rsid w:val="00215665"/>
    <w:rsid w:val="0021566B"/>
    <w:rsid w:val="002157D0"/>
    <w:rsid w:val="00215981"/>
    <w:rsid w:val="002159E4"/>
    <w:rsid w:val="00215B63"/>
    <w:rsid w:val="00215C9A"/>
    <w:rsid w:val="00215E13"/>
    <w:rsid w:val="002163CE"/>
    <w:rsid w:val="0021656A"/>
    <w:rsid w:val="0021659E"/>
    <w:rsid w:val="0021674C"/>
    <w:rsid w:val="0021685A"/>
    <w:rsid w:val="0021699B"/>
    <w:rsid w:val="00216D38"/>
    <w:rsid w:val="00216F32"/>
    <w:rsid w:val="00216F90"/>
    <w:rsid w:val="0021735A"/>
    <w:rsid w:val="002175A0"/>
    <w:rsid w:val="00217A6D"/>
    <w:rsid w:val="00217A94"/>
    <w:rsid w:val="00217AA8"/>
    <w:rsid w:val="00217AD6"/>
    <w:rsid w:val="00217B58"/>
    <w:rsid w:val="00217B6D"/>
    <w:rsid w:val="00217B8B"/>
    <w:rsid w:val="00217D18"/>
    <w:rsid w:val="002202AC"/>
    <w:rsid w:val="0022038E"/>
    <w:rsid w:val="002206A1"/>
    <w:rsid w:val="00220ED7"/>
    <w:rsid w:val="00221046"/>
    <w:rsid w:val="00221253"/>
    <w:rsid w:val="00221264"/>
    <w:rsid w:val="00221384"/>
    <w:rsid w:val="002217D6"/>
    <w:rsid w:val="00221803"/>
    <w:rsid w:val="00221F50"/>
    <w:rsid w:val="00221FCA"/>
    <w:rsid w:val="00222168"/>
    <w:rsid w:val="002221BD"/>
    <w:rsid w:val="0022230A"/>
    <w:rsid w:val="0022253C"/>
    <w:rsid w:val="0022270A"/>
    <w:rsid w:val="002229D2"/>
    <w:rsid w:val="00222AE8"/>
    <w:rsid w:val="00222C60"/>
    <w:rsid w:val="00222E45"/>
    <w:rsid w:val="002234B7"/>
    <w:rsid w:val="002234F5"/>
    <w:rsid w:val="002235FB"/>
    <w:rsid w:val="0022370F"/>
    <w:rsid w:val="00223A98"/>
    <w:rsid w:val="00223D3A"/>
    <w:rsid w:val="00223EA1"/>
    <w:rsid w:val="00223F3F"/>
    <w:rsid w:val="002240A3"/>
    <w:rsid w:val="002240DA"/>
    <w:rsid w:val="0022438E"/>
    <w:rsid w:val="0022452E"/>
    <w:rsid w:val="00224763"/>
    <w:rsid w:val="00224776"/>
    <w:rsid w:val="00224AA5"/>
    <w:rsid w:val="00224B12"/>
    <w:rsid w:val="00224CDC"/>
    <w:rsid w:val="00224EB1"/>
    <w:rsid w:val="002250DB"/>
    <w:rsid w:val="002253D2"/>
    <w:rsid w:val="002254F2"/>
    <w:rsid w:val="0022588F"/>
    <w:rsid w:val="002258F5"/>
    <w:rsid w:val="00225BEE"/>
    <w:rsid w:val="00225E51"/>
    <w:rsid w:val="00225E90"/>
    <w:rsid w:val="002261B9"/>
    <w:rsid w:val="002263C4"/>
    <w:rsid w:val="00226CB4"/>
    <w:rsid w:val="00226FEE"/>
    <w:rsid w:val="0022739F"/>
    <w:rsid w:val="002273DC"/>
    <w:rsid w:val="002275A3"/>
    <w:rsid w:val="002300CC"/>
    <w:rsid w:val="002302F4"/>
    <w:rsid w:val="002305A1"/>
    <w:rsid w:val="00230AA4"/>
    <w:rsid w:val="00230BE0"/>
    <w:rsid w:val="00230D5A"/>
    <w:rsid w:val="0023105A"/>
    <w:rsid w:val="002312F7"/>
    <w:rsid w:val="00231628"/>
    <w:rsid w:val="00231693"/>
    <w:rsid w:val="00231A32"/>
    <w:rsid w:val="00231A41"/>
    <w:rsid w:val="00231F05"/>
    <w:rsid w:val="00232085"/>
    <w:rsid w:val="002320FF"/>
    <w:rsid w:val="00232170"/>
    <w:rsid w:val="002322EB"/>
    <w:rsid w:val="002323BF"/>
    <w:rsid w:val="00232499"/>
    <w:rsid w:val="00232928"/>
    <w:rsid w:val="00232AF1"/>
    <w:rsid w:val="00232E5C"/>
    <w:rsid w:val="0023312F"/>
    <w:rsid w:val="002332A3"/>
    <w:rsid w:val="002332EF"/>
    <w:rsid w:val="0023330A"/>
    <w:rsid w:val="00233494"/>
    <w:rsid w:val="002335CA"/>
    <w:rsid w:val="002336AD"/>
    <w:rsid w:val="002337DF"/>
    <w:rsid w:val="0023387F"/>
    <w:rsid w:val="00233BBB"/>
    <w:rsid w:val="00233BD2"/>
    <w:rsid w:val="00233C25"/>
    <w:rsid w:val="00233FB2"/>
    <w:rsid w:val="002346F6"/>
    <w:rsid w:val="00234A51"/>
    <w:rsid w:val="00234ACE"/>
    <w:rsid w:val="00234AD1"/>
    <w:rsid w:val="00234BC6"/>
    <w:rsid w:val="00234E06"/>
    <w:rsid w:val="00234E83"/>
    <w:rsid w:val="00234F5D"/>
    <w:rsid w:val="00235277"/>
    <w:rsid w:val="002354C1"/>
    <w:rsid w:val="00235634"/>
    <w:rsid w:val="0023577A"/>
    <w:rsid w:val="00235A2D"/>
    <w:rsid w:val="00235D72"/>
    <w:rsid w:val="00235E5B"/>
    <w:rsid w:val="00235F29"/>
    <w:rsid w:val="00235F90"/>
    <w:rsid w:val="0023613C"/>
    <w:rsid w:val="002362CC"/>
    <w:rsid w:val="002363FE"/>
    <w:rsid w:val="002368C2"/>
    <w:rsid w:val="00236928"/>
    <w:rsid w:val="002369AC"/>
    <w:rsid w:val="00236B45"/>
    <w:rsid w:val="00236B46"/>
    <w:rsid w:val="00236D2B"/>
    <w:rsid w:val="00236D44"/>
    <w:rsid w:val="00236DAB"/>
    <w:rsid w:val="00236DDD"/>
    <w:rsid w:val="00236E9E"/>
    <w:rsid w:val="00236EA4"/>
    <w:rsid w:val="00236F5A"/>
    <w:rsid w:val="00237010"/>
    <w:rsid w:val="0023723B"/>
    <w:rsid w:val="0023734D"/>
    <w:rsid w:val="002373C2"/>
    <w:rsid w:val="002376CE"/>
    <w:rsid w:val="002379DB"/>
    <w:rsid w:val="00237D0E"/>
    <w:rsid w:val="00237E6E"/>
    <w:rsid w:val="0024008A"/>
    <w:rsid w:val="002401D4"/>
    <w:rsid w:val="002401F0"/>
    <w:rsid w:val="00240252"/>
    <w:rsid w:val="00240671"/>
    <w:rsid w:val="0024095C"/>
    <w:rsid w:val="0024113B"/>
    <w:rsid w:val="002416A9"/>
    <w:rsid w:val="0024193E"/>
    <w:rsid w:val="002419B7"/>
    <w:rsid w:val="00241CDE"/>
    <w:rsid w:val="00241E98"/>
    <w:rsid w:val="002421FC"/>
    <w:rsid w:val="0024245F"/>
    <w:rsid w:val="0024280F"/>
    <w:rsid w:val="00242FF5"/>
    <w:rsid w:val="00243184"/>
    <w:rsid w:val="002434B2"/>
    <w:rsid w:val="00243590"/>
    <w:rsid w:val="0024364C"/>
    <w:rsid w:val="00243682"/>
    <w:rsid w:val="002436EF"/>
    <w:rsid w:val="0024380F"/>
    <w:rsid w:val="00243924"/>
    <w:rsid w:val="00243995"/>
    <w:rsid w:val="00244363"/>
    <w:rsid w:val="002443DC"/>
    <w:rsid w:val="0024464C"/>
    <w:rsid w:val="00244897"/>
    <w:rsid w:val="00244910"/>
    <w:rsid w:val="00245117"/>
    <w:rsid w:val="0024547D"/>
    <w:rsid w:val="00245608"/>
    <w:rsid w:val="00245694"/>
    <w:rsid w:val="0024581F"/>
    <w:rsid w:val="00245C50"/>
    <w:rsid w:val="00245CEB"/>
    <w:rsid w:val="00246373"/>
    <w:rsid w:val="00246465"/>
    <w:rsid w:val="002466AE"/>
    <w:rsid w:val="0024682F"/>
    <w:rsid w:val="00246AB8"/>
    <w:rsid w:val="00246D18"/>
    <w:rsid w:val="002470FD"/>
    <w:rsid w:val="00247400"/>
    <w:rsid w:val="00247422"/>
    <w:rsid w:val="00247742"/>
    <w:rsid w:val="00247763"/>
    <w:rsid w:val="00247D6D"/>
    <w:rsid w:val="00250049"/>
    <w:rsid w:val="002501DA"/>
    <w:rsid w:val="00250709"/>
    <w:rsid w:val="00250866"/>
    <w:rsid w:val="00250D19"/>
    <w:rsid w:val="00250F0B"/>
    <w:rsid w:val="0025135B"/>
    <w:rsid w:val="002516C5"/>
    <w:rsid w:val="002517ED"/>
    <w:rsid w:val="002517FB"/>
    <w:rsid w:val="00251C1F"/>
    <w:rsid w:val="00252AFA"/>
    <w:rsid w:val="00252D72"/>
    <w:rsid w:val="00253289"/>
    <w:rsid w:val="00253465"/>
    <w:rsid w:val="002535ED"/>
    <w:rsid w:val="0025360F"/>
    <w:rsid w:val="00253724"/>
    <w:rsid w:val="00253AC2"/>
    <w:rsid w:val="00253AE1"/>
    <w:rsid w:val="00253E46"/>
    <w:rsid w:val="00254472"/>
    <w:rsid w:val="00254A83"/>
    <w:rsid w:val="00254AF5"/>
    <w:rsid w:val="00254B61"/>
    <w:rsid w:val="00254BEF"/>
    <w:rsid w:val="00254CC4"/>
    <w:rsid w:val="00254CCA"/>
    <w:rsid w:val="00254CF6"/>
    <w:rsid w:val="00254DD1"/>
    <w:rsid w:val="0025526E"/>
    <w:rsid w:val="002554D6"/>
    <w:rsid w:val="00255588"/>
    <w:rsid w:val="00255841"/>
    <w:rsid w:val="002558A9"/>
    <w:rsid w:val="00255CAE"/>
    <w:rsid w:val="00255D0A"/>
    <w:rsid w:val="00255F5E"/>
    <w:rsid w:val="002568E4"/>
    <w:rsid w:val="0025723D"/>
    <w:rsid w:val="002573AC"/>
    <w:rsid w:val="0025761D"/>
    <w:rsid w:val="00257B25"/>
    <w:rsid w:val="00257C9C"/>
    <w:rsid w:val="00257D08"/>
    <w:rsid w:val="00257E75"/>
    <w:rsid w:val="0026005E"/>
    <w:rsid w:val="002601CA"/>
    <w:rsid w:val="002603EC"/>
    <w:rsid w:val="00261091"/>
    <w:rsid w:val="002611B8"/>
    <w:rsid w:val="0026126E"/>
    <w:rsid w:val="00261D9F"/>
    <w:rsid w:val="00261FD2"/>
    <w:rsid w:val="00262136"/>
    <w:rsid w:val="00262262"/>
    <w:rsid w:val="00262499"/>
    <w:rsid w:val="002627A6"/>
    <w:rsid w:val="002631C0"/>
    <w:rsid w:val="00263205"/>
    <w:rsid w:val="002632E2"/>
    <w:rsid w:val="002634F0"/>
    <w:rsid w:val="002635A2"/>
    <w:rsid w:val="002635E4"/>
    <w:rsid w:val="00263A1D"/>
    <w:rsid w:val="002643E9"/>
    <w:rsid w:val="0026482E"/>
    <w:rsid w:val="00264AAE"/>
    <w:rsid w:val="00264BBA"/>
    <w:rsid w:val="00264CDE"/>
    <w:rsid w:val="00264DA4"/>
    <w:rsid w:val="00264E29"/>
    <w:rsid w:val="00264EE7"/>
    <w:rsid w:val="00264FA3"/>
    <w:rsid w:val="00265172"/>
    <w:rsid w:val="002654B0"/>
    <w:rsid w:val="00265620"/>
    <w:rsid w:val="0026573F"/>
    <w:rsid w:val="002659C1"/>
    <w:rsid w:val="00265B30"/>
    <w:rsid w:val="00265B51"/>
    <w:rsid w:val="00265FA7"/>
    <w:rsid w:val="002661E4"/>
    <w:rsid w:val="002662FC"/>
    <w:rsid w:val="002665B6"/>
    <w:rsid w:val="002668FC"/>
    <w:rsid w:val="00266B34"/>
    <w:rsid w:val="00266DCE"/>
    <w:rsid w:val="00266E52"/>
    <w:rsid w:val="002671C7"/>
    <w:rsid w:val="002672C0"/>
    <w:rsid w:val="00267337"/>
    <w:rsid w:val="00267658"/>
    <w:rsid w:val="00267BAE"/>
    <w:rsid w:val="00267D79"/>
    <w:rsid w:val="002702FE"/>
    <w:rsid w:val="00270363"/>
    <w:rsid w:val="0027053A"/>
    <w:rsid w:val="0027086E"/>
    <w:rsid w:val="00270B4C"/>
    <w:rsid w:val="00270C0C"/>
    <w:rsid w:val="00270C9A"/>
    <w:rsid w:val="0027115D"/>
    <w:rsid w:val="00271279"/>
    <w:rsid w:val="00271281"/>
    <w:rsid w:val="0027136B"/>
    <w:rsid w:val="002713E6"/>
    <w:rsid w:val="0027146C"/>
    <w:rsid w:val="00271555"/>
    <w:rsid w:val="00271614"/>
    <w:rsid w:val="00271623"/>
    <w:rsid w:val="00271E08"/>
    <w:rsid w:val="00272369"/>
    <w:rsid w:val="00272670"/>
    <w:rsid w:val="00272A7C"/>
    <w:rsid w:val="00272F78"/>
    <w:rsid w:val="00273153"/>
    <w:rsid w:val="0027381E"/>
    <w:rsid w:val="00273972"/>
    <w:rsid w:val="00273C29"/>
    <w:rsid w:val="00273C97"/>
    <w:rsid w:val="00273E8C"/>
    <w:rsid w:val="0027409C"/>
    <w:rsid w:val="00274330"/>
    <w:rsid w:val="00274414"/>
    <w:rsid w:val="002746AC"/>
    <w:rsid w:val="002746EA"/>
    <w:rsid w:val="00274AD6"/>
    <w:rsid w:val="00274BA2"/>
    <w:rsid w:val="00274BAB"/>
    <w:rsid w:val="00274CAB"/>
    <w:rsid w:val="00274ED9"/>
    <w:rsid w:val="002750B4"/>
    <w:rsid w:val="0027525F"/>
    <w:rsid w:val="00275261"/>
    <w:rsid w:val="002752FE"/>
    <w:rsid w:val="0027534C"/>
    <w:rsid w:val="002758DB"/>
    <w:rsid w:val="00275ACA"/>
    <w:rsid w:val="00275CC5"/>
    <w:rsid w:val="0027626C"/>
    <w:rsid w:val="00276293"/>
    <w:rsid w:val="0027644B"/>
    <w:rsid w:val="002764CF"/>
    <w:rsid w:val="002767EC"/>
    <w:rsid w:val="002771AD"/>
    <w:rsid w:val="002771BD"/>
    <w:rsid w:val="002772A9"/>
    <w:rsid w:val="00277686"/>
    <w:rsid w:val="00277931"/>
    <w:rsid w:val="0027799E"/>
    <w:rsid w:val="00277A1A"/>
    <w:rsid w:val="00277A5D"/>
    <w:rsid w:val="00277D66"/>
    <w:rsid w:val="002803D6"/>
    <w:rsid w:val="00280D2F"/>
    <w:rsid w:val="00280D9C"/>
    <w:rsid w:val="00280E27"/>
    <w:rsid w:val="00280E8F"/>
    <w:rsid w:val="0028109E"/>
    <w:rsid w:val="002813E9"/>
    <w:rsid w:val="002818C7"/>
    <w:rsid w:val="002819C2"/>
    <w:rsid w:val="00281BA5"/>
    <w:rsid w:val="00281E7C"/>
    <w:rsid w:val="00282033"/>
    <w:rsid w:val="00282468"/>
    <w:rsid w:val="002824B6"/>
    <w:rsid w:val="00282708"/>
    <w:rsid w:val="00282790"/>
    <w:rsid w:val="00282889"/>
    <w:rsid w:val="00282B85"/>
    <w:rsid w:val="002833C6"/>
    <w:rsid w:val="00283837"/>
    <w:rsid w:val="00283C9A"/>
    <w:rsid w:val="00283E50"/>
    <w:rsid w:val="0028434E"/>
    <w:rsid w:val="0028467A"/>
    <w:rsid w:val="0028482D"/>
    <w:rsid w:val="00284B59"/>
    <w:rsid w:val="00284B9B"/>
    <w:rsid w:val="0028513D"/>
    <w:rsid w:val="00285298"/>
    <w:rsid w:val="00285716"/>
    <w:rsid w:val="00285725"/>
    <w:rsid w:val="00285AC0"/>
    <w:rsid w:val="00285C0B"/>
    <w:rsid w:val="00285CE9"/>
    <w:rsid w:val="00285E46"/>
    <w:rsid w:val="0028609E"/>
    <w:rsid w:val="002860D0"/>
    <w:rsid w:val="00286171"/>
    <w:rsid w:val="002863E7"/>
    <w:rsid w:val="00286895"/>
    <w:rsid w:val="00286E20"/>
    <w:rsid w:val="002872B3"/>
    <w:rsid w:val="00287515"/>
    <w:rsid w:val="00287522"/>
    <w:rsid w:val="00287582"/>
    <w:rsid w:val="002875E2"/>
    <w:rsid w:val="00287608"/>
    <w:rsid w:val="0028768B"/>
    <w:rsid w:val="00287A0F"/>
    <w:rsid w:val="00287A53"/>
    <w:rsid w:val="00287B12"/>
    <w:rsid w:val="00287C25"/>
    <w:rsid w:val="00287CCA"/>
    <w:rsid w:val="00287D6C"/>
    <w:rsid w:val="0029002F"/>
    <w:rsid w:val="002902C3"/>
    <w:rsid w:val="0029042C"/>
    <w:rsid w:val="00290494"/>
    <w:rsid w:val="00290886"/>
    <w:rsid w:val="002909DF"/>
    <w:rsid w:val="00290CD6"/>
    <w:rsid w:val="00290DBD"/>
    <w:rsid w:val="00290E11"/>
    <w:rsid w:val="00291177"/>
    <w:rsid w:val="002911FB"/>
    <w:rsid w:val="002916E9"/>
    <w:rsid w:val="002918D7"/>
    <w:rsid w:val="00291DDD"/>
    <w:rsid w:val="00291E25"/>
    <w:rsid w:val="0029208F"/>
    <w:rsid w:val="00292296"/>
    <w:rsid w:val="0029267A"/>
    <w:rsid w:val="0029295E"/>
    <w:rsid w:val="00292FA3"/>
    <w:rsid w:val="00293165"/>
    <w:rsid w:val="0029318A"/>
    <w:rsid w:val="002940AB"/>
    <w:rsid w:val="002940AF"/>
    <w:rsid w:val="002940D4"/>
    <w:rsid w:val="00294105"/>
    <w:rsid w:val="0029454B"/>
    <w:rsid w:val="00294B81"/>
    <w:rsid w:val="00294C33"/>
    <w:rsid w:val="00294C48"/>
    <w:rsid w:val="00294C55"/>
    <w:rsid w:val="00294EC1"/>
    <w:rsid w:val="002950BA"/>
    <w:rsid w:val="002952D1"/>
    <w:rsid w:val="0029536A"/>
    <w:rsid w:val="002954D3"/>
    <w:rsid w:val="0029575C"/>
    <w:rsid w:val="0029576B"/>
    <w:rsid w:val="002957C1"/>
    <w:rsid w:val="0029582B"/>
    <w:rsid w:val="00295A4A"/>
    <w:rsid w:val="00295A8D"/>
    <w:rsid w:val="00295C1E"/>
    <w:rsid w:val="00295C8F"/>
    <w:rsid w:val="002962DB"/>
    <w:rsid w:val="002965B9"/>
    <w:rsid w:val="002968D4"/>
    <w:rsid w:val="002968EE"/>
    <w:rsid w:val="00296A02"/>
    <w:rsid w:val="00296AEB"/>
    <w:rsid w:val="00296E12"/>
    <w:rsid w:val="00296FBC"/>
    <w:rsid w:val="00297159"/>
    <w:rsid w:val="002974B1"/>
    <w:rsid w:val="00297C89"/>
    <w:rsid w:val="00297D78"/>
    <w:rsid w:val="002A0362"/>
    <w:rsid w:val="002A076A"/>
    <w:rsid w:val="002A0DFF"/>
    <w:rsid w:val="002A0E16"/>
    <w:rsid w:val="002A0E90"/>
    <w:rsid w:val="002A0F61"/>
    <w:rsid w:val="002A10E5"/>
    <w:rsid w:val="002A1350"/>
    <w:rsid w:val="002A1409"/>
    <w:rsid w:val="002A17FB"/>
    <w:rsid w:val="002A1BEB"/>
    <w:rsid w:val="002A1CA5"/>
    <w:rsid w:val="002A1EA1"/>
    <w:rsid w:val="002A2028"/>
    <w:rsid w:val="002A25E9"/>
    <w:rsid w:val="002A2660"/>
    <w:rsid w:val="002A268A"/>
    <w:rsid w:val="002A2C94"/>
    <w:rsid w:val="002A3125"/>
    <w:rsid w:val="002A32C5"/>
    <w:rsid w:val="002A330A"/>
    <w:rsid w:val="002A3365"/>
    <w:rsid w:val="002A3A55"/>
    <w:rsid w:val="002A3C5D"/>
    <w:rsid w:val="002A3E32"/>
    <w:rsid w:val="002A4031"/>
    <w:rsid w:val="002A4231"/>
    <w:rsid w:val="002A45C7"/>
    <w:rsid w:val="002A4615"/>
    <w:rsid w:val="002A46C6"/>
    <w:rsid w:val="002A4C9B"/>
    <w:rsid w:val="002A4E11"/>
    <w:rsid w:val="002A4EE1"/>
    <w:rsid w:val="002A5025"/>
    <w:rsid w:val="002A54C9"/>
    <w:rsid w:val="002A56BA"/>
    <w:rsid w:val="002A5DFD"/>
    <w:rsid w:val="002A6358"/>
    <w:rsid w:val="002A6790"/>
    <w:rsid w:val="002A697D"/>
    <w:rsid w:val="002A69A0"/>
    <w:rsid w:val="002A6B0F"/>
    <w:rsid w:val="002A702F"/>
    <w:rsid w:val="002A717C"/>
    <w:rsid w:val="002A7581"/>
    <w:rsid w:val="002A7692"/>
    <w:rsid w:val="002A7892"/>
    <w:rsid w:val="002A7B41"/>
    <w:rsid w:val="002A7C4A"/>
    <w:rsid w:val="002A7E36"/>
    <w:rsid w:val="002A7E50"/>
    <w:rsid w:val="002B0183"/>
    <w:rsid w:val="002B046F"/>
    <w:rsid w:val="002B0A85"/>
    <w:rsid w:val="002B1050"/>
    <w:rsid w:val="002B146D"/>
    <w:rsid w:val="002B1B02"/>
    <w:rsid w:val="002B1B64"/>
    <w:rsid w:val="002B1BC2"/>
    <w:rsid w:val="002B1DDB"/>
    <w:rsid w:val="002B1E3B"/>
    <w:rsid w:val="002B1F7B"/>
    <w:rsid w:val="002B1FB4"/>
    <w:rsid w:val="002B20E2"/>
    <w:rsid w:val="002B2136"/>
    <w:rsid w:val="002B254B"/>
    <w:rsid w:val="002B28D5"/>
    <w:rsid w:val="002B2B54"/>
    <w:rsid w:val="002B2C21"/>
    <w:rsid w:val="002B321C"/>
    <w:rsid w:val="002B32F3"/>
    <w:rsid w:val="002B3995"/>
    <w:rsid w:val="002B3C84"/>
    <w:rsid w:val="002B3EA9"/>
    <w:rsid w:val="002B404A"/>
    <w:rsid w:val="002B42B6"/>
    <w:rsid w:val="002B4468"/>
    <w:rsid w:val="002B472F"/>
    <w:rsid w:val="002B4A1F"/>
    <w:rsid w:val="002B4EA1"/>
    <w:rsid w:val="002B5020"/>
    <w:rsid w:val="002B5026"/>
    <w:rsid w:val="002B5202"/>
    <w:rsid w:val="002B553B"/>
    <w:rsid w:val="002B567A"/>
    <w:rsid w:val="002B56E6"/>
    <w:rsid w:val="002B5861"/>
    <w:rsid w:val="002B58B7"/>
    <w:rsid w:val="002B5DB4"/>
    <w:rsid w:val="002B5DDF"/>
    <w:rsid w:val="002B6044"/>
    <w:rsid w:val="002B608C"/>
    <w:rsid w:val="002B6706"/>
    <w:rsid w:val="002B6765"/>
    <w:rsid w:val="002B6D53"/>
    <w:rsid w:val="002B6E8A"/>
    <w:rsid w:val="002B75D8"/>
    <w:rsid w:val="002B7690"/>
    <w:rsid w:val="002B7696"/>
    <w:rsid w:val="002B77D5"/>
    <w:rsid w:val="002B7C7C"/>
    <w:rsid w:val="002B7F41"/>
    <w:rsid w:val="002C0653"/>
    <w:rsid w:val="002C06E0"/>
    <w:rsid w:val="002C072A"/>
    <w:rsid w:val="002C0775"/>
    <w:rsid w:val="002C07C9"/>
    <w:rsid w:val="002C080A"/>
    <w:rsid w:val="002C0A2D"/>
    <w:rsid w:val="002C0B1A"/>
    <w:rsid w:val="002C108F"/>
    <w:rsid w:val="002C127C"/>
    <w:rsid w:val="002C162A"/>
    <w:rsid w:val="002C180D"/>
    <w:rsid w:val="002C2094"/>
    <w:rsid w:val="002C2100"/>
    <w:rsid w:val="002C238E"/>
    <w:rsid w:val="002C2805"/>
    <w:rsid w:val="002C2A81"/>
    <w:rsid w:val="002C2D03"/>
    <w:rsid w:val="002C322A"/>
    <w:rsid w:val="002C34D9"/>
    <w:rsid w:val="002C3586"/>
    <w:rsid w:val="002C3CC6"/>
    <w:rsid w:val="002C3D17"/>
    <w:rsid w:val="002C3F4F"/>
    <w:rsid w:val="002C4165"/>
    <w:rsid w:val="002C47F5"/>
    <w:rsid w:val="002C498A"/>
    <w:rsid w:val="002C59B6"/>
    <w:rsid w:val="002C5F29"/>
    <w:rsid w:val="002C61AA"/>
    <w:rsid w:val="002C62B6"/>
    <w:rsid w:val="002C66E7"/>
    <w:rsid w:val="002C6818"/>
    <w:rsid w:val="002C6881"/>
    <w:rsid w:val="002C688A"/>
    <w:rsid w:val="002C68F1"/>
    <w:rsid w:val="002C6B53"/>
    <w:rsid w:val="002C6C64"/>
    <w:rsid w:val="002C7184"/>
    <w:rsid w:val="002C7BAD"/>
    <w:rsid w:val="002C7C1D"/>
    <w:rsid w:val="002C7DD4"/>
    <w:rsid w:val="002C7F29"/>
    <w:rsid w:val="002C7F2E"/>
    <w:rsid w:val="002D0132"/>
    <w:rsid w:val="002D0579"/>
    <w:rsid w:val="002D0589"/>
    <w:rsid w:val="002D076A"/>
    <w:rsid w:val="002D0783"/>
    <w:rsid w:val="002D09B8"/>
    <w:rsid w:val="002D0A73"/>
    <w:rsid w:val="002D0C84"/>
    <w:rsid w:val="002D0DA2"/>
    <w:rsid w:val="002D1011"/>
    <w:rsid w:val="002D1109"/>
    <w:rsid w:val="002D111D"/>
    <w:rsid w:val="002D14A5"/>
    <w:rsid w:val="002D1754"/>
    <w:rsid w:val="002D1D82"/>
    <w:rsid w:val="002D23AD"/>
    <w:rsid w:val="002D23EA"/>
    <w:rsid w:val="002D28E8"/>
    <w:rsid w:val="002D294B"/>
    <w:rsid w:val="002D2CA9"/>
    <w:rsid w:val="002D2D55"/>
    <w:rsid w:val="002D2F50"/>
    <w:rsid w:val="002D3127"/>
    <w:rsid w:val="002D3919"/>
    <w:rsid w:val="002D395A"/>
    <w:rsid w:val="002D3B03"/>
    <w:rsid w:val="002D3B4D"/>
    <w:rsid w:val="002D3E87"/>
    <w:rsid w:val="002D42C0"/>
    <w:rsid w:val="002D4456"/>
    <w:rsid w:val="002D4573"/>
    <w:rsid w:val="002D477A"/>
    <w:rsid w:val="002D4894"/>
    <w:rsid w:val="002D4CC3"/>
    <w:rsid w:val="002D4CC9"/>
    <w:rsid w:val="002D4D98"/>
    <w:rsid w:val="002D4E8C"/>
    <w:rsid w:val="002D50B8"/>
    <w:rsid w:val="002D51A8"/>
    <w:rsid w:val="002D5420"/>
    <w:rsid w:val="002D562E"/>
    <w:rsid w:val="002D56B5"/>
    <w:rsid w:val="002D58A0"/>
    <w:rsid w:val="002D5AEB"/>
    <w:rsid w:val="002D5D5E"/>
    <w:rsid w:val="002D5EB0"/>
    <w:rsid w:val="002D5F43"/>
    <w:rsid w:val="002D6179"/>
    <w:rsid w:val="002D62D3"/>
    <w:rsid w:val="002D648C"/>
    <w:rsid w:val="002D6529"/>
    <w:rsid w:val="002D6543"/>
    <w:rsid w:val="002D695F"/>
    <w:rsid w:val="002D6AB7"/>
    <w:rsid w:val="002D6BA1"/>
    <w:rsid w:val="002D7395"/>
    <w:rsid w:val="002D73FA"/>
    <w:rsid w:val="002D7459"/>
    <w:rsid w:val="002D797A"/>
    <w:rsid w:val="002D79A0"/>
    <w:rsid w:val="002D7F49"/>
    <w:rsid w:val="002E00D0"/>
    <w:rsid w:val="002E0699"/>
    <w:rsid w:val="002E06D0"/>
    <w:rsid w:val="002E075D"/>
    <w:rsid w:val="002E0BB6"/>
    <w:rsid w:val="002E0BE0"/>
    <w:rsid w:val="002E11FF"/>
    <w:rsid w:val="002E1270"/>
    <w:rsid w:val="002E1283"/>
    <w:rsid w:val="002E13E7"/>
    <w:rsid w:val="002E15A2"/>
    <w:rsid w:val="002E15CB"/>
    <w:rsid w:val="002E16EF"/>
    <w:rsid w:val="002E1707"/>
    <w:rsid w:val="002E18FF"/>
    <w:rsid w:val="002E1971"/>
    <w:rsid w:val="002E1F89"/>
    <w:rsid w:val="002E21F4"/>
    <w:rsid w:val="002E27AC"/>
    <w:rsid w:val="002E27F4"/>
    <w:rsid w:val="002E2DB8"/>
    <w:rsid w:val="002E2F91"/>
    <w:rsid w:val="002E3042"/>
    <w:rsid w:val="002E3147"/>
    <w:rsid w:val="002E34F2"/>
    <w:rsid w:val="002E35B5"/>
    <w:rsid w:val="002E38BD"/>
    <w:rsid w:val="002E3937"/>
    <w:rsid w:val="002E4242"/>
    <w:rsid w:val="002E4557"/>
    <w:rsid w:val="002E4DA0"/>
    <w:rsid w:val="002E4E08"/>
    <w:rsid w:val="002E4F54"/>
    <w:rsid w:val="002E50F3"/>
    <w:rsid w:val="002E5125"/>
    <w:rsid w:val="002E54F4"/>
    <w:rsid w:val="002E55E7"/>
    <w:rsid w:val="002E56C3"/>
    <w:rsid w:val="002E5883"/>
    <w:rsid w:val="002E594F"/>
    <w:rsid w:val="002E59DD"/>
    <w:rsid w:val="002E5ABB"/>
    <w:rsid w:val="002E5BBD"/>
    <w:rsid w:val="002E5C5D"/>
    <w:rsid w:val="002E5DBF"/>
    <w:rsid w:val="002E62FB"/>
    <w:rsid w:val="002E69F2"/>
    <w:rsid w:val="002E6C0C"/>
    <w:rsid w:val="002E6EDD"/>
    <w:rsid w:val="002E7915"/>
    <w:rsid w:val="002E7940"/>
    <w:rsid w:val="002E79A3"/>
    <w:rsid w:val="002E79DC"/>
    <w:rsid w:val="002E7D7D"/>
    <w:rsid w:val="002E7DF1"/>
    <w:rsid w:val="002E7F82"/>
    <w:rsid w:val="002F029E"/>
    <w:rsid w:val="002F0308"/>
    <w:rsid w:val="002F04AC"/>
    <w:rsid w:val="002F080A"/>
    <w:rsid w:val="002F0D71"/>
    <w:rsid w:val="002F0E13"/>
    <w:rsid w:val="002F10F3"/>
    <w:rsid w:val="002F169C"/>
    <w:rsid w:val="002F1894"/>
    <w:rsid w:val="002F1CE0"/>
    <w:rsid w:val="002F1ECE"/>
    <w:rsid w:val="002F20E6"/>
    <w:rsid w:val="002F22DC"/>
    <w:rsid w:val="002F231A"/>
    <w:rsid w:val="002F25ED"/>
    <w:rsid w:val="002F2F0E"/>
    <w:rsid w:val="002F2F59"/>
    <w:rsid w:val="002F3114"/>
    <w:rsid w:val="002F31F9"/>
    <w:rsid w:val="002F3752"/>
    <w:rsid w:val="002F375B"/>
    <w:rsid w:val="002F3AC0"/>
    <w:rsid w:val="002F3B4D"/>
    <w:rsid w:val="002F3BB9"/>
    <w:rsid w:val="002F3C34"/>
    <w:rsid w:val="002F4069"/>
    <w:rsid w:val="002F4251"/>
    <w:rsid w:val="002F453B"/>
    <w:rsid w:val="002F45C0"/>
    <w:rsid w:val="002F47F3"/>
    <w:rsid w:val="002F4A43"/>
    <w:rsid w:val="002F4EB8"/>
    <w:rsid w:val="002F4FDA"/>
    <w:rsid w:val="002F5210"/>
    <w:rsid w:val="002F5257"/>
    <w:rsid w:val="002F5342"/>
    <w:rsid w:val="002F5667"/>
    <w:rsid w:val="002F5768"/>
    <w:rsid w:val="002F5908"/>
    <w:rsid w:val="002F5942"/>
    <w:rsid w:val="002F5EA8"/>
    <w:rsid w:val="002F5ED8"/>
    <w:rsid w:val="002F606E"/>
    <w:rsid w:val="002F614D"/>
    <w:rsid w:val="002F625E"/>
    <w:rsid w:val="002F62EF"/>
    <w:rsid w:val="002F644C"/>
    <w:rsid w:val="002F695B"/>
    <w:rsid w:val="002F6E24"/>
    <w:rsid w:val="002F70F2"/>
    <w:rsid w:val="002F783A"/>
    <w:rsid w:val="002F792A"/>
    <w:rsid w:val="002F7A9F"/>
    <w:rsid w:val="002F7B43"/>
    <w:rsid w:val="002F7D2B"/>
    <w:rsid w:val="002F7D72"/>
    <w:rsid w:val="002F7E4D"/>
    <w:rsid w:val="002F7FB5"/>
    <w:rsid w:val="003004A0"/>
    <w:rsid w:val="003009E8"/>
    <w:rsid w:val="00300BFE"/>
    <w:rsid w:val="00300D89"/>
    <w:rsid w:val="00300F7F"/>
    <w:rsid w:val="0030119E"/>
    <w:rsid w:val="00301439"/>
    <w:rsid w:val="003020BB"/>
    <w:rsid w:val="003021BC"/>
    <w:rsid w:val="00302337"/>
    <w:rsid w:val="0030238D"/>
    <w:rsid w:val="0030244F"/>
    <w:rsid w:val="003024EA"/>
    <w:rsid w:val="003026B3"/>
    <w:rsid w:val="00302800"/>
    <w:rsid w:val="00302F2C"/>
    <w:rsid w:val="00302F9C"/>
    <w:rsid w:val="00303055"/>
    <w:rsid w:val="0030361D"/>
    <w:rsid w:val="00303878"/>
    <w:rsid w:val="00303E03"/>
    <w:rsid w:val="00304015"/>
    <w:rsid w:val="0030421D"/>
    <w:rsid w:val="003044E2"/>
    <w:rsid w:val="00304551"/>
    <w:rsid w:val="0030457C"/>
    <w:rsid w:val="003045F0"/>
    <w:rsid w:val="00304914"/>
    <w:rsid w:val="00304CE7"/>
    <w:rsid w:val="00304D7F"/>
    <w:rsid w:val="00304D9A"/>
    <w:rsid w:val="00304E32"/>
    <w:rsid w:val="00304FF2"/>
    <w:rsid w:val="00305084"/>
    <w:rsid w:val="0030524D"/>
    <w:rsid w:val="003055FF"/>
    <w:rsid w:val="003059E5"/>
    <w:rsid w:val="00305A00"/>
    <w:rsid w:val="00305A7E"/>
    <w:rsid w:val="00305D94"/>
    <w:rsid w:val="00305E53"/>
    <w:rsid w:val="00305EF8"/>
    <w:rsid w:val="00305F77"/>
    <w:rsid w:val="0030610C"/>
    <w:rsid w:val="003065CC"/>
    <w:rsid w:val="0030680E"/>
    <w:rsid w:val="003068DB"/>
    <w:rsid w:val="00306A1A"/>
    <w:rsid w:val="00306B3F"/>
    <w:rsid w:val="00306BCD"/>
    <w:rsid w:val="00306CAF"/>
    <w:rsid w:val="00307423"/>
    <w:rsid w:val="00307787"/>
    <w:rsid w:val="00307816"/>
    <w:rsid w:val="0030782B"/>
    <w:rsid w:val="00307A9B"/>
    <w:rsid w:val="00307B9E"/>
    <w:rsid w:val="00307BC1"/>
    <w:rsid w:val="003105FE"/>
    <w:rsid w:val="0031087E"/>
    <w:rsid w:val="00310CC5"/>
    <w:rsid w:val="003110B0"/>
    <w:rsid w:val="00311135"/>
    <w:rsid w:val="003112D9"/>
    <w:rsid w:val="003114EB"/>
    <w:rsid w:val="0031159F"/>
    <w:rsid w:val="003118F3"/>
    <w:rsid w:val="003119EB"/>
    <w:rsid w:val="00311A66"/>
    <w:rsid w:val="00311B0B"/>
    <w:rsid w:val="00311B36"/>
    <w:rsid w:val="00311FD9"/>
    <w:rsid w:val="0031272D"/>
    <w:rsid w:val="00312936"/>
    <w:rsid w:val="00312A3F"/>
    <w:rsid w:val="00312A79"/>
    <w:rsid w:val="00312E38"/>
    <w:rsid w:val="0031315C"/>
    <w:rsid w:val="0031336C"/>
    <w:rsid w:val="003133A6"/>
    <w:rsid w:val="00313803"/>
    <w:rsid w:val="003138E3"/>
    <w:rsid w:val="00313CD2"/>
    <w:rsid w:val="00313E33"/>
    <w:rsid w:val="00313EFB"/>
    <w:rsid w:val="00313F71"/>
    <w:rsid w:val="003147BF"/>
    <w:rsid w:val="00314D3B"/>
    <w:rsid w:val="00314DB9"/>
    <w:rsid w:val="00314DC7"/>
    <w:rsid w:val="00315098"/>
    <w:rsid w:val="00315234"/>
    <w:rsid w:val="0031541D"/>
    <w:rsid w:val="00315459"/>
    <w:rsid w:val="003157DF"/>
    <w:rsid w:val="00315F1A"/>
    <w:rsid w:val="0031647A"/>
    <w:rsid w:val="0031673F"/>
    <w:rsid w:val="00316C20"/>
    <w:rsid w:val="003171A6"/>
    <w:rsid w:val="00317366"/>
    <w:rsid w:val="003174AB"/>
    <w:rsid w:val="0031784B"/>
    <w:rsid w:val="0031791B"/>
    <w:rsid w:val="00317DF9"/>
    <w:rsid w:val="003207B8"/>
    <w:rsid w:val="003207FB"/>
    <w:rsid w:val="00320943"/>
    <w:rsid w:val="00320992"/>
    <w:rsid w:val="003209D7"/>
    <w:rsid w:val="00320AE7"/>
    <w:rsid w:val="00320DB4"/>
    <w:rsid w:val="00320F69"/>
    <w:rsid w:val="00321565"/>
    <w:rsid w:val="003215B5"/>
    <w:rsid w:val="00321C4C"/>
    <w:rsid w:val="00321EF3"/>
    <w:rsid w:val="0032237D"/>
    <w:rsid w:val="00322871"/>
    <w:rsid w:val="00322890"/>
    <w:rsid w:val="00322992"/>
    <w:rsid w:val="00322A64"/>
    <w:rsid w:val="00322E31"/>
    <w:rsid w:val="0032314A"/>
    <w:rsid w:val="003237F1"/>
    <w:rsid w:val="00323853"/>
    <w:rsid w:val="00323ABF"/>
    <w:rsid w:val="00323D7C"/>
    <w:rsid w:val="00323FBC"/>
    <w:rsid w:val="0032404C"/>
    <w:rsid w:val="0032443F"/>
    <w:rsid w:val="003246AB"/>
    <w:rsid w:val="00324D79"/>
    <w:rsid w:val="00324F8A"/>
    <w:rsid w:val="00325113"/>
    <w:rsid w:val="00325601"/>
    <w:rsid w:val="00325653"/>
    <w:rsid w:val="00325803"/>
    <w:rsid w:val="003259B7"/>
    <w:rsid w:val="00325BFD"/>
    <w:rsid w:val="00325C2B"/>
    <w:rsid w:val="00325C89"/>
    <w:rsid w:val="00325DE7"/>
    <w:rsid w:val="003262B3"/>
    <w:rsid w:val="003264BC"/>
    <w:rsid w:val="00326A30"/>
    <w:rsid w:val="00326F69"/>
    <w:rsid w:val="00327164"/>
    <w:rsid w:val="003271C8"/>
    <w:rsid w:val="00327211"/>
    <w:rsid w:val="00327269"/>
    <w:rsid w:val="003277CC"/>
    <w:rsid w:val="0032785F"/>
    <w:rsid w:val="00327D78"/>
    <w:rsid w:val="00327FBA"/>
    <w:rsid w:val="003301D4"/>
    <w:rsid w:val="00330372"/>
    <w:rsid w:val="0033067A"/>
    <w:rsid w:val="00330CF2"/>
    <w:rsid w:val="00330E65"/>
    <w:rsid w:val="0033156C"/>
    <w:rsid w:val="00331CD6"/>
    <w:rsid w:val="003321A2"/>
    <w:rsid w:val="003322E5"/>
    <w:rsid w:val="003325D4"/>
    <w:rsid w:val="00332784"/>
    <w:rsid w:val="003328AD"/>
    <w:rsid w:val="00332925"/>
    <w:rsid w:val="00332A0C"/>
    <w:rsid w:val="00332A9C"/>
    <w:rsid w:val="00332BBF"/>
    <w:rsid w:val="00332D9F"/>
    <w:rsid w:val="00332DBD"/>
    <w:rsid w:val="00332EC7"/>
    <w:rsid w:val="00333057"/>
    <w:rsid w:val="003335E8"/>
    <w:rsid w:val="00333BCC"/>
    <w:rsid w:val="003344DE"/>
    <w:rsid w:val="00334D72"/>
    <w:rsid w:val="00334DAF"/>
    <w:rsid w:val="00335016"/>
    <w:rsid w:val="00335221"/>
    <w:rsid w:val="00335336"/>
    <w:rsid w:val="003358AB"/>
    <w:rsid w:val="00335D40"/>
    <w:rsid w:val="00335EAC"/>
    <w:rsid w:val="003366B0"/>
    <w:rsid w:val="00336801"/>
    <w:rsid w:val="00336BB2"/>
    <w:rsid w:val="00336D78"/>
    <w:rsid w:val="003370CA"/>
    <w:rsid w:val="00337151"/>
    <w:rsid w:val="0033751B"/>
    <w:rsid w:val="00337658"/>
    <w:rsid w:val="003376CC"/>
    <w:rsid w:val="00340138"/>
    <w:rsid w:val="00340509"/>
    <w:rsid w:val="003406ED"/>
    <w:rsid w:val="00340DB9"/>
    <w:rsid w:val="00340F2E"/>
    <w:rsid w:val="00341362"/>
    <w:rsid w:val="003417FD"/>
    <w:rsid w:val="00341925"/>
    <w:rsid w:val="0034192A"/>
    <w:rsid w:val="00341938"/>
    <w:rsid w:val="00341D28"/>
    <w:rsid w:val="003422EA"/>
    <w:rsid w:val="00342375"/>
    <w:rsid w:val="00342E16"/>
    <w:rsid w:val="00342FB4"/>
    <w:rsid w:val="00343298"/>
    <w:rsid w:val="003432DE"/>
    <w:rsid w:val="003433DB"/>
    <w:rsid w:val="00343430"/>
    <w:rsid w:val="00343657"/>
    <w:rsid w:val="00343736"/>
    <w:rsid w:val="0034389B"/>
    <w:rsid w:val="00343B26"/>
    <w:rsid w:val="00343E8C"/>
    <w:rsid w:val="00344325"/>
    <w:rsid w:val="00344515"/>
    <w:rsid w:val="003445E0"/>
    <w:rsid w:val="003449A3"/>
    <w:rsid w:val="00344AAB"/>
    <w:rsid w:val="00344B44"/>
    <w:rsid w:val="00344B81"/>
    <w:rsid w:val="00344E87"/>
    <w:rsid w:val="00344F84"/>
    <w:rsid w:val="00344FA2"/>
    <w:rsid w:val="0034570D"/>
    <w:rsid w:val="003459F8"/>
    <w:rsid w:val="00345ECB"/>
    <w:rsid w:val="00346000"/>
    <w:rsid w:val="0034600C"/>
    <w:rsid w:val="003460EF"/>
    <w:rsid w:val="00346655"/>
    <w:rsid w:val="003467FF"/>
    <w:rsid w:val="00346B29"/>
    <w:rsid w:val="00346EF2"/>
    <w:rsid w:val="00346F20"/>
    <w:rsid w:val="003470E3"/>
    <w:rsid w:val="00347106"/>
    <w:rsid w:val="003475C8"/>
    <w:rsid w:val="0034761F"/>
    <w:rsid w:val="00347772"/>
    <w:rsid w:val="003477FD"/>
    <w:rsid w:val="00347A23"/>
    <w:rsid w:val="00347BDA"/>
    <w:rsid w:val="00347E31"/>
    <w:rsid w:val="00347E74"/>
    <w:rsid w:val="00350A10"/>
    <w:rsid w:val="00350D7D"/>
    <w:rsid w:val="00350E3F"/>
    <w:rsid w:val="00350FE9"/>
    <w:rsid w:val="003510DB"/>
    <w:rsid w:val="0035132A"/>
    <w:rsid w:val="00351952"/>
    <w:rsid w:val="00351EE1"/>
    <w:rsid w:val="00351F8E"/>
    <w:rsid w:val="003520DD"/>
    <w:rsid w:val="003524A5"/>
    <w:rsid w:val="003524E5"/>
    <w:rsid w:val="00352DAA"/>
    <w:rsid w:val="00352F89"/>
    <w:rsid w:val="00353044"/>
    <w:rsid w:val="003533B5"/>
    <w:rsid w:val="00353447"/>
    <w:rsid w:val="003536F5"/>
    <w:rsid w:val="0035380F"/>
    <w:rsid w:val="0035382A"/>
    <w:rsid w:val="00353939"/>
    <w:rsid w:val="00353CF9"/>
    <w:rsid w:val="003540E3"/>
    <w:rsid w:val="00354167"/>
    <w:rsid w:val="0035438B"/>
    <w:rsid w:val="00354633"/>
    <w:rsid w:val="0035488D"/>
    <w:rsid w:val="00354BD8"/>
    <w:rsid w:val="00354CA6"/>
    <w:rsid w:val="00354F19"/>
    <w:rsid w:val="00355610"/>
    <w:rsid w:val="0035565B"/>
    <w:rsid w:val="00355665"/>
    <w:rsid w:val="003559C5"/>
    <w:rsid w:val="00355A57"/>
    <w:rsid w:val="00355C5A"/>
    <w:rsid w:val="00355FE8"/>
    <w:rsid w:val="003562AD"/>
    <w:rsid w:val="00356311"/>
    <w:rsid w:val="003566E9"/>
    <w:rsid w:val="00356B1C"/>
    <w:rsid w:val="00356D6F"/>
    <w:rsid w:val="00356F05"/>
    <w:rsid w:val="00357569"/>
    <w:rsid w:val="003575FE"/>
    <w:rsid w:val="0035764C"/>
    <w:rsid w:val="00357A65"/>
    <w:rsid w:val="00357CAE"/>
    <w:rsid w:val="003601A6"/>
    <w:rsid w:val="003601FA"/>
    <w:rsid w:val="0036089C"/>
    <w:rsid w:val="00360CB7"/>
    <w:rsid w:val="003610CB"/>
    <w:rsid w:val="003610DC"/>
    <w:rsid w:val="0036115B"/>
    <w:rsid w:val="00361672"/>
    <w:rsid w:val="00361B2D"/>
    <w:rsid w:val="00361C82"/>
    <w:rsid w:val="00361DAA"/>
    <w:rsid w:val="003624A4"/>
    <w:rsid w:val="00362626"/>
    <w:rsid w:val="00362671"/>
    <w:rsid w:val="003628DE"/>
    <w:rsid w:val="00362DED"/>
    <w:rsid w:val="00363155"/>
    <w:rsid w:val="003631AB"/>
    <w:rsid w:val="003631E1"/>
    <w:rsid w:val="003636D4"/>
    <w:rsid w:val="0036378C"/>
    <w:rsid w:val="0036389E"/>
    <w:rsid w:val="003638CE"/>
    <w:rsid w:val="00363E35"/>
    <w:rsid w:val="00363F8A"/>
    <w:rsid w:val="00364030"/>
    <w:rsid w:val="00364374"/>
    <w:rsid w:val="0036446D"/>
    <w:rsid w:val="003644CE"/>
    <w:rsid w:val="00364845"/>
    <w:rsid w:val="003648B6"/>
    <w:rsid w:val="00364913"/>
    <w:rsid w:val="0036497B"/>
    <w:rsid w:val="00364A90"/>
    <w:rsid w:val="00364AA5"/>
    <w:rsid w:val="00364D13"/>
    <w:rsid w:val="003650AD"/>
    <w:rsid w:val="0036569A"/>
    <w:rsid w:val="00365703"/>
    <w:rsid w:val="0036585F"/>
    <w:rsid w:val="00365A07"/>
    <w:rsid w:val="00365A99"/>
    <w:rsid w:val="00365F87"/>
    <w:rsid w:val="003664BA"/>
    <w:rsid w:val="00366695"/>
    <w:rsid w:val="0036672B"/>
    <w:rsid w:val="00366D4C"/>
    <w:rsid w:val="00366E7C"/>
    <w:rsid w:val="00367012"/>
    <w:rsid w:val="0036733B"/>
    <w:rsid w:val="003673B9"/>
    <w:rsid w:val="0036767D"/>
    <w:rsid w:val="003676F4"/>
    <w:rsid w:val="0036774A"/>
    <w:rsid w:val="0036778D"/>
    <w:rsid w:val="00367D64"/>
    <w:rsid w:val="00370372"/>
    <w:rsid w:val="00370383"/>
    <w:rsid w:val="003705B9"/>
    <w:rsid w:val="003707FC"/>
    <w:rsid w:val="00370952"/>
    <w:rsid w:val="00370B67"/>
    <w:rsid w:val="00370CEC"/>
    <w:rsid w:val="00370D53"/>
    <w:rsid w:val="00370E40"/>
    <w:rsid w:val="00370FEA"/>
    <w:rsid w:val="003711B1"/>
    <w:rsid w:val="00371367"/>
    <w:rsid w:val="003718C1"/>
    <w:rsid w:val="003720AE"/>
    <w:rsid w:val="00372197"/>
    <w:rsid w:val="003725D5"/>
    <w:rsid w:val="00372F22"/>
    <w:rsid w:val="003731FF"/>
    <w:rsid w:val="003733A6"/>
    <w:rsid w:val="00373A44"/>
    <w:rsid w:val="00373BBB"/>
    <w:rsid w:val="00373BDD"/>
    <w:rsid w:val="00373C1C"/>
    <w:rsid w:val="00374567"/>
    <w:rsid w:val="00374624"/>
    <w:rsid w:val="003746C5"/>
    <w:rsid w:val="00374877"/>
    <w:rsid w:val="0037497D"/>
    <w:rsid w:val="003749E3"/>
    <w:rsid w:val="00374DA7"/>
    <w:rsid w:val="00374E8E"/>
    <w:rsid w:val="00375073"/>
    <w:rsid w:val="0037513A"/>
    <w:rsid w:val="003752B6"/>
    <w:rsid w:val="003752EA"/>
    <w:rsid w:val="003752EE"/>
    <w:rsid w:val="003759F5"/>
    <w:rsid w:val="00375A67"/>
    <w:rsid w:val="003766B5"/>
    <w:rsid w:val="00376B90"/>
    <w:rsid w:val="00376C67"/>
    <w:rsid w:val="00376CA5"/>
    <w:rsid w:val="00376CBD"/>
    <w:rsid w:val="00377348"/>
    <w:rsid w:val="00377419"/>
    <w:rsid w:val="003778E5"/>
    <w:rsid w:val="003779EE"/>
    <w:rsid w:val="00377BF5"/>
    <w:rsid w:val="00377D27"/>
    <w:rsid w:val="00380C1A"/>
    <w:rsid w:val="00380C20"/>
    <w:rsid w:val="00380CC7"/>
    <w:rsid w:val="00380E3F"/>
    <w:rsid w:val="0038124C"/>
    <w:rsid w:val="003813CB"/>
    <w:rsid w:val="00381444"/>
    <w:rsid w:val="003815D5"/>
    <w:rsid w:val="003816CA"/>
    <w:rsid w:val="00381AC3"/>
    <w:rsid w:val="00381D9E"/>
    <w:rsid w:val="00382C54"/>
    <w:rsid w:val="00382E12"/>
    <w:rsid w:val="00382E77"/>
    <w:rsid w:val="00382FCC"/>
    <w:rsid w:val="00382FF9"/>
    <w:rsid w:val="003830FA"/>
    <w:rsid w:val="0038334D"/>
    <w:rsid w:val="00383434"/>
    <w:rsid w:val="00383907"/>
    <w:rsid w:val="003839E6"/>
    <w:rsid w:val="00383BAD"/>
    <w:rsid w:val="0038413F"/>
    <w:rsid w:val="003841CF"/>
    <w:rsid w:val="0038420D"/>
    <w:rsid w:val="003842A2"/>
    <w:rsid w:val="003843A5"/>
    <w:rsid w:val="0038457D"/>
    <w:rsid w:val="003847EC"/>
    <w:rsid w:val="003848A9"/>
    <w:rsid w:val="00384AB4"/>
    <w:rsid w:val="00384AE1"/>
    <w:rsid w:val="00384B63"/>
    <w:rsid w:val="00384C71"/>
    <w:rsid w:val="0038507B"/>
    <w:rsid w:val="003850CE"/>
    <w:rsid w:val="00385839"/>
    <w:rsid w:val="003858FD"/>
    <w:rsid w:val="00385A17"/>
    <w:rsid w:val="00385FA9"/>
    <w:rsid w:val="0038624A"/>
    <w:rsid w:val="00386B44"/>
    <w:rsid w:val="00386D17"/>
    <w:rsid w:val="00386E22"/>
    <w:rsid w:val="00386ED5"/>
    <w:rsid w:val="00386FE2"/>
    <w:rsid w:val="003870A0"/>
    <w:rsid w:val="00387581"/>
    <w:rsid w:val="003878B3"/>
    <w:rsid w:val="00387A8D"/>
    <w:rsid w:val="00387C85"/>
    <w:rsid w:val="0039023C"/>
    <w:rsid w:val="00390286"/>
    <w:rsid w:val="00390774"/>
    <w:rsid w:val="00390AE5"/>
    <w:rsid w:val="00390B27"/>
    <w:rsid w:val="00390D09"/>
    <w:rsid w:val="003911E6"/>
    <w:rsid w:val="003912FE"/>
    <w:rsid w:val="0039148F"/>
    <w:rsid w:val="0039149B"/>
    <w:rsid w:val="0039199C"/>
    <w:rsid w:val="00391D32"/>
    <w:rsid w:val="0039211A"/>
    <w:rsid w:val="0039244E"/>
    <w:rsid w:val="00392621"/>
    <w:rsid w:val="00392646"/>
    <w:rsid w:val="00392695"/>
    <w:rsid w:val="00392909"/>
    <w:rsid w:val="00392C40"/>
    <w:rsid w:val="00392E62"/>
    <w:rsid w:val="00392FCE"/>
    <w:rsid w:val="00392FF0"/>
    <w:rsid w:val="0039359E"/>
    <w:rsid w:val="00393969"/>
    <w:rsid w:val="0039398A"/>
    <w:rsid w:val="00393E7A"/>
    <w:rsid w:val="00393EC1"/>
    <w:rsid w:val="003943AE"/>
    <w:rsid w:val="00394EFA"/>
    <w:rsid w:val="0039523C"/>
    <w:rsid w:val="003956D2"/>
    <w:rsid w:val="00395830"/>
    <w:rsid w:val="00395D63"/>
    <w:rsid w:val="00396235"/>
    <w:rsid w:val="003962FE"/>
    <w:rsid w:val="003963DA"/>
    <w:rsid w:val="00396998"/>
    <w:rsid w:val="00396D19"/>
    <w:rsid w:val="00396DF5"/>
    <w:rsid w:val="00397473"/>
    <w:rsid w:val="0039760D"/>
    <w:rsid w:val="00397D70"/>
    <w:rsid w:val="00397D7B"/>
    <w:rsid w:val="003A02AC"/>
    <w:rsid w:val="003A072F"/>
    <w:rsid w:val="003A0FB8"/>
    <w:rsid w:val="003A1728"/>
    <w:rsid w:val="003A19D8"/>
    <w:rsid w:val="003A1BD6"/>
    <w:rsid w:val="003A1CB8"/>
    <w:rsid w:val="003A21BE"/>
    <w:rsid w:val="003A2205"/>
    <w:rsid w:val="003A261B"/>
    <w:rsid w:val="003A297A"/>
    <w:rsid w:val="003A2C15"/>
    <w:rsid w:val="003A2C99"/>
    <w:rsid w:val="003A3259"/>
    <w:rsid w:val="003A32BD"/>
    <w:rsid w:val="003A3435"/>
    <w:rsid w:val="003A360F"/>
    <w:rsid w:val="003A37B2"/>
    <w:rsid w:val="003A38C0"/>
    <w:rsid w:val="003A3AAE"/>
    <w:rsid w:val="003A43A3"/>
    <w:rsid w:val="003A4580"/>
    <w:rsid w:val="003A45A5"/>
    <w:rsid w:val="003A462C"/>
    <w:rsid w:val="003A4A6D"/>
    <w:rsid w:val="003A4C3A"/>
    <w:rsid w:val="003A5131"/>
    <w:rsid w:val="003A5367"/>
    <w:rsid w:val="003A554A"/>
    <w:rsid w:val="003A5775"/>
    <w:rsid w:val="003A57BF"/>
    <w:rsid w:val="003A58AC"/>
    <w:rsid w:val="003A5A3B"/>
    <w:rsid w:val="003A5D68"/>
    <w:rsid w:val="003A6125"/>
    <w:rsid w:val="003A6456"/>
    <w:rsid w:val="003A65A8"/>
    <w:rsid w:val="003A68F3"/>
    <w:rsid w:val="003A6D39"/>
    <w:rsid w:val="003A703B"/>
    <w:rsid w:val="003A703E"/>
    <w:rsid w:val="003A7205"/>
    <w:rsid w:val="003A75E9"/>
    <w:rsid w:val="003A7A4B"/>
    <w:rsid w:val="003A7C40"/>
    <w:rsid w:val="003B004D"/>
    <w:rsid w:val="003B0453"/>
    <w:rsid w:val="003B06BE"/>
    <w:rsid w:val="003B084A"/>
    <w:rsid w:val="003B0C8B"/>
    <w:rsid w:val="003B0DD3"/>
    <w:rsid w:val="003B1D76"/>
    <w:rsid w:val="003B2764"/>
    <w:rsid w:val="003B2798"/>
    <w:rsid w:val="003B2946"/>
    <w:rsid w:val="003B297C"/>
    <w:rsid w:val="003B2EFA"/>
    <w:rsid w:val="003B2EFD"/>
    <w:rsid w:val="003B32B0"/>
    <w:rsid w:val="003B357E"/>
    <w:rsid w:val="003B36A9"/>
    <w:rsid w:val="003B38C9"/>
    <w:rsid w:val="003B391C"/>
    <w:rsid w:val="003B3973"/>
    <w:rsid w:val="003B3AAD"/>
    <w:rsid w:val="003B3AAE"/>
    <w:rsid w:val="003B3D55"/>
    <w:rsid w:val="003B4163"/>
    <w:rsid w:val="003B4262"/>
    <w:rsid w:val="003B4507"/>
    <w:rsid w:val="003B49C8"/>
    <w:rsid w:val="003B4B6F"/>
    <w:rsid w:val="003B506C"/>
    <w:rsid w:val="003B50F7"/>
    <w:rsid w:val="003B51E3"/>
    <w:rsid w:val="003B5656"/>
    <w:rsid w:val="003B5726"/>
    <w:rsid w:val="003B5779"/>
    <w:rsid w:val="003B5851"/>
    <w:rsid w:val="003B5B16"/>
    <w:rsid w:val="003B5DC0"/>
    <w:rsid w:val="003B5E3C"/>
    <w:rsid w:val="003B6258"/>
    <w:rsid w:val="003B6D06"/>
    <w:rsid w:val="003B6EAA"/>
    <w:rsid w:val="003B6EBA"/>
    <w:rsid w:val="003B710C"/>
    <w:rsid w:val="003B719A"/>
    <w:rsid w:val="003B742A"/>
    <w:rsid w:val="003B7599"/>
    <w:rsid w:val="003B767D"/>
    <w:rsid w:val="003B76D4"/>
    <w:rsid w:val="003B76D8"/>
    <w:rsid w:val="003B7825"/>
    <w:rsid w:val="003B7AEA"/>
    <w:rsid w:val="003B7EBA"/>
    <w:rsid w:val="003C00FE"/>
    <w:rsid w:val="003C0585"/>
    <w:rsid w:val="003C0870"/>
    <w:rsid w:val="003C092C"/>
    <w:rsid w:val="003C0A37"/>
    <w:rsid w:val="003C0A93"/>
    <w:rsid w:val="003C0B30"/>
    <w:rsid w:val="003C1225"/>
    <w:rsid w:val="003C1357"/>
    <w:rsid w:val="003C1997"/>
    <w:rsid w:val="003C1D2F"/>
    <w:rsid w:val="003C22AC"/>
    <w:rsid w:val="003C2487"/>
    <w:rsid w:val="003C2538"/>
    <w:rsid w:val="003C2693"/>
    <w:rsid w:val="003C2872"/>
    <w:rsid w:val="003C2943"/>
    <w:rsid w:val="003C2E41"/>
    <w:rsid w:val="003C2EC0"/>
    <w:rsid w:val="003C2F9F"/>
    <w:rsid w:val="003C304D"/>
    <w:rsid w:val="003C31D0"/>
    <w:rsid w:val="003C32A6"/>
    <w:rsid w:val="003C3471"/>
    <w:rsid w:val="003C3864"/>
    <w:rsid w:val="003C3918"/>
    <w:rsid w:val="003C3A0D"/>
    <w:rsid w:val="003C3AD5"/>
    <w:rsid w:val="003C3BD9"/>
    <w:rsid w:val="003C3C07"/>
    <w:rsid w:val="003C3EC2"/>
    <w:rsid w:val="003C3F48"/>
    <w:rsid w:val="003C408B"/>
    <w:rsid w:val="003C498B"/>
    <w:rsid w:val="003C4A6B"/>
    <w:rsid w:val="003C4BD5"/>
    <w:rsid w:val="003C4FA7"/>
    <w:rsid w:val="003C4FBD"/>
    <w:rsid w:val="003C532F"/>
    <w:rsid w:val="003C53EE"/>
    <w:rsid w:val="003C5542"/>
    <w:rsid w:val="003C589E"/>
    <w:rsid w:val="003C5E56"/>
    <w:rsid w:val="003C61CD"/>
    <w:rsid w:val="003C6232"/>
    <w:rsid w:val="003C626B"/>
    <w:rsid w:val="003C62C6"/>
    <w:rsid w:val="003C632A"/>
    <w:rsid w:val="003C6524"/>
    <w:rsid w:val="003C699E"/>
    <w:rsid w:val="003C6C8F"/>
    <w:rsid w:val="003C6E20"/>
    <w:rsid w:val="003C7474"/>
    <w:rsid w:val="003C756E"/>
    <w:rsid w:val="003C7BA1"/>
    <w:rsid w:val="003C7BC7"/>
    <w:rsid w:val="003C7D84"/>
    <w:rsid w:val="003C7FD5"/>
    <w:rsid w:val="003D00CF"/>
    <w:rsid w:val="003D01CE"/>
    <w:rsid w:val="003D06DE"/>
    <w:rsid w:val="003D084F"/>
    <w:rsid w:val="003D0930"/>
    <w:rsid w:val="003D0A8A"/>
    <w:rsid w:val="003D0D3E"/>
    <w:rsid w:val="003D0EC7"/>
    <w:rsid w:val="003D0FB2"/>
    <w:rsid w:val="003D11C5"/>
    <w:rsid w:val="003D149E"/>
    <w:rsid w:val="003D14C7"/>
    <w:rsid w:val="003D14EE"/>
    <w:rsid w:val="003D1E64"/>
    <w:rsid w:val="003D232C"/>
    <w:rsid w:val="003D2483"/>
    <w:rsid w:val="003D2595"/>
    <w:rsid w:val="003D270B"/>
    <w:rsid w:val="003D2C7E"/>
    <w:rsid w:val="003D2F43"/>
    <w:rsid w:val="003D35E9"/>
    <w:rsid w:val="003D360C"/>
    <w:rsid w:val="003D39FD"/>
    <w:rsid w:val="003D3A34"/>
    <w:rsid w:val="003D3BBA"/>
    <w:rsid w:val="003D4012"/>
    <w:rsid w:val="003D4450"/>
    <w:rsid w:val="003D452C"/>
    <w:rsid w:val="003D4532"/>
    <w:rsid w:val="003D464D"/>
    <w:rsid w:val="003D46C6"/>
    <w:rsid w:val="003D46E8"/>
    <w:rsid w:val="003D4900"/>
    <w:rsid w:val="003D493C"/>
    <w:rsid w:val="003D4A58"/>
    <w:rsid w:val="003D4D23"/>
    <w:rsid w:val="003D51AB"/>
    <w:rsid w:val="003D545D"/>
    <w:rsid w:val="003D566E"/>
    <w:rsid w:val="003D5ADE"/>
    <w:rsid w:val="003D5B45"/>
    <w:rsid w:val="003D66D3"/>
    <w:rsid w:val="003D68B8"/>
    <w:rsid w:val="003D6A5B"/>
    <w:rsid w:val="003D6AFF"/>
    <w:rsid w:val="003D6BF9"/>
    <w:rsid w:val="003D6E85"/>
    <w:rsid w:val="003D74AD"/>
    <w:rsid w:val="003D74FF"/>
    <w:rsid w:val="003D7651"/>
    <w:rsid w:val="003D76F1"/>
    <w:rsid w:val="003D77AD"/>
    <w:rsid w:val="003D7B02"/>
    <w:rsid w:val="003D7D83"/>
    <w:rsid w:val="003D7E0D"/>
    <w:rsid w:val="003D7E90"/>
    <w:rsid w:val="003E0500"/>
    <w:rsid w:val="003E05FF"/>
    <w:rsid w:val="003E0676"/>
    <w:rsid w:val="003E0A02"/>
    <w:rsid w:val="003E0A56"/>
    <w:rsid w:val="003E12E1"/>
    <w:rsid w:val="003E146D"/>
    <w:rsid w:val="003E14DD"/>
    <w:rsid w:val="003E14F2"/>
    <w:rsid w:val="003E15ED"/>
    <w:rsid w:val="003E1620"/>
    <w:rsid w:val="003E1782"/>
    <w:rsid w:val="003E1CB9"/>
    <w:rsid w:val="003E236E"/>
    <w:rsid w:val="003E242B"/>
    <w:rsid w:val="003E2A97"/>
    <w:rsid w:val="003E2C01"/>
    <w:rsid w:val="003E2C04"/>
    <w:rsid w:val="003E35FA"/>
    <w:rsid w:val="003E3B3E"/>
    <w:rsid w:val="003E3BF1"/>
    <w:rsid w:val="003E3D68"/>
    <w:rsid w:val="003E4056"/>
    <w:rsid w:val="003E4214"/>
    <w:rsid w:val="003E42FD"/>
    <w:rsid w:val="003E4325"/>
    <w:rsid w:val="003E44F3"/>
    <w:rsid w:val="003E4666"/>
    <w:rsid w:val="003E48F7"/>
    <w:rsid w:val="003E49E8"/>
    <w:rsid w:val="003E4CCA"/>
    <w:rsid w:val="003E4E30"/>
    <w:rsid w:val="003E4E59"/>
    <w:rsid w:val="003E4E96"/>
    <w:rsid w:val="003E55EC"/>
    <w:rsid w:val="003E6693"/>
    <w:rsid w:val="003E692C"/>
    <w:rsid w:val="003E6B17"/>
    <w:rsid w:val="003E6E82"/>
    <w:rsid w:val="003E705A"/>
    <w:rsid w:val="003E75E0"/>
    <w:rsid w:val="003E79D3"/>
    <w:rsid w:val="003E7C31"/>
    <w:rsid w:val="003E7CBE"/>
    <w:rsid w:val="003E7EFD"/>
    <w:rsid w:val="003F05B4"/>
    <w:rsid w:val="003F0874"/>
    <w:rsid w:val="003F0973"/>
    <w:rsid w:val="003F0A66"/>
    <w:rsid w:val="003F0BF2"/>
    <w:rsid w:val="003F0D1A"/>
    <w:rsid w:val="003F0DD5"/>
    <w:rsid w:val="003F1020"/>
    <w:rsid w:val="003F1371"/>
    <w:rsid w:val="003F13BB"/>
    <w:rsid w:val="003F161A"/>
    <w:rsid w:val="003F1B55"/>
    <w:rsid w:val="003F1D0B"/>
    <w:rsid w:val="003F1E8B"/>
    <w:rsid w:val="003F2025"/>
    <w:rsid w:val="003F234A"/>
    <w:rsid w:val="003F266A"/>
    <w:rsid w:val="003F26FF"/>
    <w:rsid w:val="003F2BEA"/>
    <w:rsid w:val="003F2F85"/>
    <w:rsid w:val="003F3229"/>
    <w:rsid w:val="003F324B"/>
    <w:rsid w:val="003F357F"/>
    <w:rsid w:val="003F3DCC"/>
    <w:rsid w:val="003F3EB9"/>
    <w:rsid w:val="003F41B6"/>
    <w:rsid w:val="003F4551"/>
    <w:rsid w:val="003F45C0"/>
    <w:rsid w:val="003F4605"/>
    <w:rsid w:val="003F461C"/>
    <w:rsid w:val="003F4772"/>
    <w:rsid w:val="003F482A"/>
    <w:rsid w:val="003F4F5B"/>
    <w:rsid w:val="003F5004"/>
    <w:rsid w:val="003F50FA"/>
    <w:rsid w:val="003F5507"/>
    <w:rsid w:val="003F5546"/>
    <w:rsid w:val="003F565D"/>
    <w:rsid w:val="003F573A"/>
    <w:rsid w:val="003F57B9"/>
    <w:rsid w:val="003F5CAD"/>
    <w:rsid w:val="003F5E0C"/>
    <w:rsid w:val="003F610A"/>
    <w:rsid w:val="003F61BE"/>
    <w:rsid w:val="003F633D"/>
    <w:rsid w:val="003F643C"/>
    <w:rsid w:val="003F6567"/>
    <w:rsid w:val="003F679D"/>
    <w:rsid w:val="003F68B2"/>
    <w:rsid w:val="003F6988"/>
    <w:rsid w:val="003F6A6E"/>
    <w:rsid w:val="003F6EBF"/>
    <w:rsid w:val="003F6F20"/>
    <w:rsid w:val="003F6F25"/>
    <w:rsid w:val="003F70BC"/>
    <w:rsid w:val="003F7335"/>
    <w:rsid w:val="003F7480"/>
    <w:rsid w:val="003F760F"/>
    <w:rsid w:val="003F796F"/>
    <w:rsid w:val="003F7E9F"/>
    <w:rsid w:val="0040000D"/>
    <w:rsid w:val="0040031A"/>
    <w:rsid w:val="00400387"/>
    <w:rsid w:val="004006EC"/>
    <w:rsid w:val="004007E6"/>
    <w:rsid w:val="00400807"/>
    <w:rsid w:val="0040088C"/>
    <w:rsid w:val="00400E8F"/>
    <w:rsid w:val="004012FF"/>
    <w:rsid w:val="00401353"/>
    <w:rsid w:val="004013AF"/>
    <w:rsid w:val="004014D5"/>
    <w:rsid w:val="004014FB"/>
    <w:rsid w:val="004017FD"/>
    <w:rsid w:val="004019AA"/>
    <w:rsid w:val="00401A89"/>
    <w:rsid w:val="0040227D"/>
    <w:rsid w:val="0040233A"/>
    <w:rsid w:val="00402657"/>
    <w:rsid w:val="00403205"/>
    <w:rsid w:val="00403358"/>
    <w:rsid w:val="00403521"/>
    <w:rsid w:val="00403606"/>
    <w:rsid w:val="00403762"/>
    <w:rsid w:val="004038B0"/>
    <w:rsid w:val="004039CC"/>
    <w:rsid w:val="00403A33"/>
    <w:rsid w:val="00403F26"/>
    <w:rsid w:val="004040D9"/>
    <w:rsid w:val="00404185"/>
    <w:rsid w:val="0040449F"/>
    <w:rsid w:val="00404844"/>
    <w:rsid w:val="0040488D"/>
    <w:rsid w:val="00404A69"/>
    <w:rsid w:val="00404FED"/>
    <w:rsid w:val="00405211"/>
    <w:rsid w:val="004052F2"/>
    <w:rsid w:val="0040538F"/>
    <w:rsid w:val="00405478"/>
    <w:rsid w:val="004056CE"/>
    <w:rsid w:val="0040575D"/>
    <w:rsid w:val="0040577F"/>
    <w:rsid w:val="00405A89"/>
    <w:rsid w:val="00406144"/>
    <w:rsid w:val="00406255"/>
    <w:rsid w:val="00406B68"/>
    <w:rsid w:val="00406C6B"/>
    <w:rsid w:val="0040722F"/>
    <w:rsid w:val="0040758E"/>
    <w:rsid w:val="00407939"/>
    <w:rsid w:val="00407A73"/>
    <w:rsid w:val="00407F58"/>
    <w:rsid w:val="00410406"/>
    <w:rsid w:val="0041056D"/>
    <w:rsid w:val="0041059F"/>
    <w:rsid w:val="004107E3"/>
    <w:rsid w:val="00410892"/>
    <w:rsid w:val="004108FC"/>
    <w:rsid w:val="00410C17"/>
    <w:rsid w:val="004110BB"/>
    <w:rsid w:val="00411425"/>
    <w:rsid w:val="00411566"/>
    <w:rsid w:val="0041178B"/>
    <w:rsid w:val="00411E5E"/>
    <w:rsid w:val="00412079"/>
    <w:rsid w:val="00412345"/>
    <w:rsid w:val="004123AB"/>
    <w:rsid w:val="0041260C"/>
    <w:rsid w:val="00413416"/>
    <w:rsid w:val="00413639"/>
    <w:rsid w:val="00413939"/>
    <w:rsid w:val="0041399B"/>
    <w:rsid w:val="00413B6C"/>
    <w:rsid w:val="00413EB0"/>
    <w:rsid w:val="00413EE5"/>
    <w:rsid w:val="00413F24"/>
    <w:rsid w:val="00413F47"/>
    <w:rsid w:val="00413FB7"/>
    <w:rsid w:val="00413FC9"/>
    <w:rsid w:val="0041422D"/>
    <w:rsid w:val="00414488"/>
    <w:rsid w:val="00414669"/>
    <w:rsid w:val="004146FC"/>
    <w:rsid w:val="00414838"/>
    <w:rsid w:val="0041489A"/>
    <w:rsid w:val="004148FB"/>
    <w:rsid w:val="00414973"/>
    <w:rsid w:val="00414A39"/>
    <w:rsid w:val="00414AA2"/>
    <w:rsid w:val="0041514D"/>
    <w:rsid w:val="00415333"/>
    <w:rsid w:val="004153ED"/>
    <w:rsid w:val="004159ED"/>
    <w:rsid w:val="00415A3C"/>
    <w:rsid w:val="00416195"/>
    <w:rsid w:val="00416686"/>
    <w:rsid w:val="0041674A"/>
    <w:rsid w:val="00416A09"/>
    <w:rsid w:val="00416A3E"/>
    <w:rsid w:val="00416BB8"/>
    <w:rsid w:val="00416CF2"/>
    <w:rsid w:val="00416F3C"/>
    <w:rsid w:val="00417558"/>
    <w:rsid w:val="004176E4"/>
    <w:rsid w:val="00417A50"/>
    <w:rsid w:val="00417B59"/>
    <w:rsid w:val="004200DD"/>
    <w:rsid w:val="004200F0"/>
    <w:rsid w:val="0042025D"/>
    <w:rsid w:val="004202EA"/>
    <w:rsid w:val="004204F9"/>
    <w:rsid w:val="004206B4"/>
    <w:rsid w:val="0042108A"/>
    <w:rsid w:val="00421541"/>
    <w:rsid w:val="0042164B"/>
    <w:rsid w:val="00421840"/>
    <w:rsid w:val="00421849"/>
    <w:rsid w:val="00421AD2"/>
    <w:rsid w:val="00421BB0"/>
    <w:rsid w:val="00421D48"/>
    <w:rsid w:val="00421E49"/>
    <w:rsid w:val="00421EF9"/>
    <w:rsid w:val="00421F3A"/>
    <w:rsid w:val="004220B3"/>
    <w:rsid w:val="00422ACA"/>
    <w:rsid w:val="00422AF7"/>
    <w:rsid w:val="00422B31"/>
    <w:rsid w:val="00422B78"/>
    <w:rsid w:val="00422CEE"/>
    <w:rsid w:val="004230FE"/>
    <w:rsid w:val="0042326E"/>
    <w:rsid w:val="004233E9"/>
    <w:rsid w:val="00423463"/>
    <w:rsid w:val="00423532"/>
    <w:rsid w:val="004237D8"/>
    <w:rsid w:val="0042388E"/>
    <w:rsid w:val="004238D1"/>
    <w:rsid w:val="004239BC"/>
    <w:rsid w:val="00423BB9"/>
    <w:rsid w:val="00423DFD"/>
    <w:rsid w:val="00423E19"/>
    <w:rsid w:val="00423FFA"/>
    <w:rsid w:val="00424119"/>
    <w:rsid w:val="00424456"/>
    <w:rsid w:val="00424676"/>
    <w:rsid w:val="0042487B"/>
    <w:rsid w:val="00424AF6"/>
    <w:rsid w:val="00424AF7"/>
    <w:rsid w:val="00424C24"/>
    <w:rsid w:val="00425550"/>
    <w:rsid w:val="0042569C"/>
    <w:rsid w:val="004258BC"/>
    <w:rsid w:val="00425E04"/>
    <w:rsid w:val="0042630A"/>
    <w:rsid w:val="004268FB"/>
    <w:rsid w:val="00426958"/>
    <w:rsid w:val="00426A1A"/>
    <w:rsid w:val="00426A3E"/>
    <w:rsid w:val="00426AB9"/>
    <w:rsid w:val="00426B3E"/>
    <w:rsid w:val="00426D31"/>
    <w:rsid w:val="00426F35"/>
    <w:rsid w:val="00426F4F"/>
    <w:rsid w:val="00426F8B"/>
    <w:rsid w:val="0042720D"/>
    <w:rsid w:val="0042737B"/>
    <w:rsid w:val="0042789F"/>
    <w:rsid w:val="004278D3"/>
    <w:rsid w:val="0042792C"/>
    <w:rsid w:val="004303BD"/>
    <w:rsid w:val="004304EE"/>
    <w:rsid w:val="00430514"/>
    <w:rsid w:val="00430715"/>
    <w:rsid w:val="00430A45"/>
    <w:rsid w:val="00430A5B"/>
    <w:rsid w:val="00430A65"/>
    <w:rsid w:val="00430C5B"/>
    <w:rsid w:val="00430DE0"/>
    <w:rsid w:val="0043130C"/>
    <w:rsid w:val="004313F2"/>
    <w:rsid w:val="004314C8"/>
    <w:rsid w:val="00431660"/>
    <w:rsid w:val="00431B24"/>
    <w:rsid w:val="00431D72"/>
    <w:rsid w:val="0043211A"/>
    <w:rsid w:val="00432263"/>
    <w:rsid w:val="0043266C"/>
    <w:rsid w:val="00432A4B"/>
    <w:rsid w:val="00432C84"/>
    <w:rsid w:val="00432EDE"/>
    <w:rsid w:val="004333DA"/>
    <w:rsid w:val="004333EB"/>
    <w:rsid w:val="00433583"/>
    <w:rsid w:val="0043358C"/>
    <w:rsid w:val="0043380E"/>
    <w:rsid w:val="00433A00"/>
    <w:rsid w:val="00433BED"/>
    <w:rsid w:val="00433DFF"/>
    <w:rsid w:val="00433E3C"/>
    <w:rsid w:val="0043439E"/>
    <w:rsid w:val="0043472B"/>
    <w:rsid w:val="004348F1"/>
    <w:rsid w:val="00434B1D"/>
    <w:rsid w:val="00434CEE"/>
    <w:rsid w:val="00435027"/>
    <w:rsid w:val="0043508D"/>
    <w:rsid w:val="004352A6"/>
    <w:rsid w:val="00435763"/>
    <w:rsid w:val="00435D94"/>
    <w:rsid w:val="00436058"/>
    <w:rsid w:val="00436100"/>
    <w:rsid w:val="00436156"/>
    <w:rsid w:val="004361B3"/>
    <w:rsid w:val="00436284"/>
    <w:rsid w:val="00436294"/>
    <w:rsid w:val="004362E5"/>
    <w:rsid w:val="00436626"/>
    <w:rsid w:val="004366FE"/>
    <w:rsid w:val="00436A41"/>
    <w:rsid w:val="00436BD2"/>
    <w:rsid w:val="00436BFE"/>
    <w:rsid w:val="00436D0A"/>
    <w:rsid w:val="00437076"/>
    <w:rsid w:val="0043715D"/>
    <w:rsid w:val="004371D4"/>
    <w:rsid w:val="00437239"/>
    <w:rsid w:val="004373E5"/>
    <w:rsid w:val="004379B1"/>
    <w:rsid w:val="00437B05"/>
    <w:rsid w:val="00437E83"/>
    <w:rsid w:val="00440407"/>
    <w:rsid w:val="00440589"/>
    <w:rsid w:val="0044088D"/>
    <w:rsid w:val="00440FB1"/>
    <w:rsid w:val="004413A9"/>
    <w:rsid w:val="004414A7"/>
    <w:rsid w:val="0044152E"/>
    <w:rsid w:val="004416A1"/>
    <w:rsid w:val="0044181D"/>
    <w:rsid w:val="00441E53"/>
    <w:rsid w:val="004426CC"/>
    <w:rsid w:val="004429F7"/>
    <w:rsid w:val="00442EB0"/>
    <w:rsid w:val="00443AF8"/>
    <w:rsid w:val="00443C70"/>
    <w:rsid w:val="00443D87"/>
    <w:rsid w:val="00443E7B"/>
    <w:rsid w:val="00443E8B"/>
    <w:rsid w:val="004442AF"/>
    <w:rsid w:val="004442B0"/>
    <w:rsid w:val="0044435B"/>
    <w:rsid w:val="0044442A"/>
    <w:rsid w:val="00444484"/>
    <w:rsid w:val="00444648"/>
    <w:rsid w:val="004446F4"/>
    <w:rsid w:val="00444C21"/>
    <w:rsid w:val="00444E19"/>
    <w:rsid w:val="00444E7E"/>
    <w:rsid w:val="004450CB"/>
    <w:rsid w:val="0044529D"/>
    <w:rsid w:val="004453C7"/>
    <w:rsid w:val="004455D4"/>
    <w:rsid w:val="0044569A"/>
    <w:rsid w:val="004458DB"/>
    <w:rsid w:val="00445A05"/>
    <w:rsid w:val="00445A35"/>
    <w:rsid w:val="00445AEC"/>
    <w:rsid w:val="00445B3B"/>
    <w:rsid w:val="00445BF8"/>
    <w:rsid w:val="00445C4D"/>
    <w:rsid w:val="00445CA3"/>
    <w:rsid w:val="00445D81"/>
    <w:rsid w:val="004460D0"/>
    <w:rsid w:val="004461D3"/>
    <w:rsid w:val="0044636B"/>
    <w:rsid w:val="00446828"/>
    <w:rsid w:val="004468DD"/>
    <w:rsid w:val="00446DBF"/>
    <w:rsid w:val="00446E07"/>
    <w:rsid w:val="00446E0D"/>
    <w:rsid w:val="00446EE1"/>
    <w:rsid w:val="00447194"/>
    <w:rsid w:val="004471F7"/>
    <w:rsid w:val="00447B92"/>
    <w:rsid w:val="00447E7C"/>
    <w:rsid w:val="00447FBB"/>
    <w:rsid w:val="00450035"/>
    <w:rsid w:val="004504E9"/>
    <w:rsid w:val="004506A8"/>
    <w:rsid w:val="004509EC"/>
    <w:rsid w:val="00450AA7"/>
    <w:rsid w:val="00450C89"/>
    <w:rsid w:val="00450FF6"/>
    <w:rsid w:val="0045168A"/>
    <w:rsid w:val="004517C3"/>
    <w:rsid w:val="00451A73"/>
    <w:rsid w:val="00451C7C"/>
    <w:rsid w:val="00451DA4"/>
    <w:rsid w:val="00452404"/>
    <w:rsid w:val="0045297B"/>
    <w:rsid w:val="00452A3E"/>
    <w:rsid w:val="00452A95"/>
    <w:rsid w:val="00452BE3"/>
    <w:rsid w:val="00452E4A"/>
    <w:rsid w:val="00452E65"/>
    <w:rsid w:val="00452E90"/>
    <w:rsid w:val="00453045"/>
    <w:rsid w:val="004535AC"/>
    <w:rsid w:val="00453BE7"/>
    <w:rsid w:val="00453EC2"/>
    <w:rsid w:val="004546C7"/>
    <w:rsid w:val="0045499F"/>
    <w:rsid w:val="00454A19"/>
    <w:rsid w:val="00454F59"/>
    <w:rsid w:val="004551C4"/>
    <w:rsid w:val="0045523A"/>
    <w:rsid w:val="004552C7"/>
    <w:rsid w:val="0045559F"/>
    <w:rsid w:val="00455E89"/>
    <w:rsid w:val="004560C7"/>
    <w:rsid w:val="004563E5"/>
    <w:rsid w:val="00456CC0"/>
    <w:rsid w:val="00456E53"/>
    <w:rsid w:val="00456F9D"/>
    <w:rsid w:val="004571F6"/>
    <w:rsid w:val="00457366"/>
    <w:rsid w:val="004574A9"/>
    <w:rsid w:val="004577EA"/>
    <w:rsid w:val="00457E64"/>
    <w:rsid w:val="00457F03"/>
    <w:rsid w:val="004600C5"/>
    <w:rsid w:val="00460264"/>
    <w:rsid w:val="00460420"/>
    <w:rsid w:val="0046048F"/>
    <w:rsid w:val="004604DB"/>
    <w:rsid w:val="0046055D"/>
    <w:rsid w:val="004607FD"/>
    <w:rsid w:val="00460E48"/>
    <w:rsid w:val="00460F02"/>
    <w:rsid w:val="004611FA"/>
    <w:rsid w:val="00461391"/>
    <w:rsid w:val="0046150D"/>
    <w:rsid w:val="004616B9"/>
    <w:rsid w:val="004617EC"/>
    <w:rsid w:val="00461F6D"/>
    <w:rsid w:val="0046205C"/>
    <w:rsid w:val="004621FD"/>
    <w:rsid w:val="00462386"/>
    <w:rsid w:val="00462391"/>
    <w:rsid w:val="00462982"/>
    <w:rsid w:val="00462A82"/>
    <w:rsid w:val="00462AC9"/>
    <w:rsid w:val="00462CED"/>
    <w:rsid w:val="00462E8F"/>
    <w:rsid w:val="00462EC3"/>
    <w:rsid w:val="00463296"/>
    <w:rsid w:val="00463349"/>
    <w:rsid w:val="004638AD"/>
    <w:rsid w:val="00463AF1"/>
    <w:rsid w:val="00463EBE"/>
    <w:rsid w:val="004644DE"/>
    <w:rsid w:val="00464596"/>
    <w:rsid w:val="00464AF8"/>
    <w:rsid w:val="00464C39"/>
    <w:rsid w:val="00464CC3"/>
    <w:rsid w:val="00464EDC"/>
    <w:rsid w:val="00464F67"/>
    <w:rsid w:val="00464FE4"/>
    <w:rsid w:val="00465002"/>
    <w:rsid w:val="00465265"/>
    <w:rsid w:val="004653EA"/>
    <w:rsid w:val="00465519"/>
    <w:rsid w:val="004659BA"/>
    <w:rsid w:val="00465AA1"/>
    <w:rsid w:val="00466036"/>
    <w:rsid w:val="00466149"/>
    <w:rsid w:val="004662F6"/>
    <w:rsid w:val="00466465"/>
    <w:rsid w:val="0046647D"/>
    <w:rsid w:val="00466561"/>
    <w:rsid w:val="00466617"/>
    <w:rsid w:val="00466882"/>
    <w:rsid w:val="004668E9"/>
    <w:rsid w:val="00466985"/>
    <w:rsid w:val="00466993"/>
    <w:rsid w:val="004669EC"/>
    <w:rsid w:val="00466CF5"/>
    <w:rsid w:val="00466E3A"/>
    <w:rsid w:val="00466F78"/>
    <w:rsid w:val="00467131"/>
    <w:rsid w:val="00467245"/>
    <w:rsid w:val="0046739B"/>
    <w:rsid w:val="0046788E"/>
    <w:rsid w:val="004678A7"/>
    <w:rsid w:val="00467E6C"/>
    <w:rsid w:val="00467E87"/>
    <w:rsid w:val="00467F19"/>
    <w:rsid w:val="004700D0"/>
    <w:rsid w:val="00470245"/>
    <w:rsid w:val="00470368"/>
    <w:rsid w:val="00470472"/>
    <w:rsid w:val="00470473"/>
    <w:rsid w:val="00470561"/>
    <w:rsid w:val="004705B3"/>
    <w:rsid w:val="00470D5E"/>
    <w:rsid w:val="00471231"/>
    <w:rsid w:val="0047174C"/>
    <w:rsid w:val="00471AEA"/>
    <w:rsid w:val="00471C1A"/>
    <w:rsid w:val="00471FDE"/>
    <w:rsid w:val="00472042"/>
    <w:rsid w:val="004720CA"/>
    <w:rsid w:val="004722E5"/>
    <w:rsid w:val="004729B6"/>
    <w:rsid w:val="00472A26"/>
    <w:rsid w:val="00472A6E"/>
    <w:rsid w:val="00472B58"/>
    <w:rsid w:val="00472BBD"/>
    <w:rsid w:val="00472BEC"/>
    <w:rsid w:val="00472DCA"/>
    <w:rsid w:val="00472EB1"/>
    <w:rsid w:val="004731C8"/>
    <w:rsid w:val="004731D7"/>
    <w:rsid w:val="004732B1"/>
    <w:rsid w:val="00473384"/>
    <w:rsid w:val="00473491"/>
    <w:rsid w:val="00473BB0"/>
    <w:rsid w:val="00473E4F"/>
    <w:rsid w:val="0047427F"/>
    <w:rsid w:val="00474633"/>
    <w:rsid w:val="0047472B"/>
    <w:rsid w:val="00474917"/>
    <w:rsid w:val="00474F78"/>
    <w:rsid w:val="00475036"/>
    <w:rsid w:val="004750EE"/>
    <w:rsid w:val="004758B3"/>
    <w:rsid w:val="0047604F"/>
    <w:rsid w:val="004760A1"/>
    <w:rsid w:val="004760BA"/>
    <w:rsid w:val="0047617E"/>
    <w:rsid w:val="004771EB"/>
    <w:rsid w:val="00477355"/>
    <w:rsid w:val="0047783D"/>
    <w:rsid w:val="00477ACE"/>
    <w:rsid w:val="00477B3D"/>
    <w:rsid w:val="00477E46"/>
    <w:rsid w:val="00477E80"/>
    <w:rsid w:val="004803A2"/>
    <w:rsid w:val="004803A8"/>
    <w:rsid w:val="004804E8"/>
    <w:rsid w:val="00480603"/>
    <w:rsid w:val="00480741"/>
    <w:rsid w:val="0048076A"/>
    <w:rsid w:val="00480859"/>
    <w:rsid w:val="00480943"/>
    <w:rsid w:val="004809A0"/>
    <w:rsid w:val="004809AD"/>
    <w:rsid w:val="004809BD"/>
    <w:rsid w:val="004809E9"/>
    <w:rsid w:val="00480B5C"/>
    <w:rsid w:val="00480ED2"/>
    <w:rsid w:val="004811BD"/>
    <w:rsid w:val="00481292"/>
    <w:rsid w:val="00481343"/>
    <w:rsid w:val="00481418"/>
    <w:rsid w:val="0048165D"/>
    <w:rsid w:val="004816FC"/>
    <w:rsid w:val="0048180F"/>
    <w:rsid w:val="00482044"/>
    <w:rsid w:val="004821AF"/>
    <w:rsid w:val="00482764"/>
    <w:rsid w:val="004827BB"/>
    <w:rsid w:val="0048284C"/>
    <w:rsid w:val="0048291D"/>
    <w:rsid w:val="0048312E"/>
    <w:rsid w:val="004832C1"/>
    <w:rsid w:val="004837A1"/>
    <w:rsid w:val="004838A1"/>
    <w:rsid w:val="00483923"/>
    <w:rsid w:val="004839A1"/>
    <w:rsid w:val="00483C11"/>
    <w:rsid w:val="00483DDD"/>
    <w:rsid w:val="004840F2"/>
    <w:rsid w:val="004842C7"/>
    <w:rsid w:val="00484330"/>
    <w:rsid w:val="00484951"/>
    <w:rsid w:val="00484E0C"/>
    <w:rsid w:val="004850C2"/>
    <w:rsid w:val="00485150"/>
    <w:rsid w:val="0048530E"/>
    <w:rsid w:val="00485978"/>
    <w:rsid w:val="00485A8D"/>
    <w:rsid w:val="00485DF7"/>
    <w:rsid w:val="0048609F"/>
    <w:rsid w:val="0048616E"/>
    <w:rsid w:val="004861D0"/>
    <w:rsid w:val="00486240"/>
    <w:rsid w:val="00486251"/>
    <w:rsid w:val="00486353"/>
    <w:rsid w:val="004863DB"/>
    <w:rsid w:val="004863FF"/>
    <w:rsid w:val="00486A21"/>
    <w:rsid w:val="00486B12"/>
    <w:rsid w:val="0048709B"/>
    <w:rsid w:val="0048713F"/>
    <w:rsid w:val="004879D3"/>
    <w:rsid w:val="00487BA5"/>
    <w:rsid w:val="0049016A"/>
    <w:rsid w:val="004902FA"/>
    <w:rsid w:val="00490367"/>
    <w:rsid w:val="0049050D"/>
    <w:rsid w:val="004907A0"/>
    <w:rsid w:val="00490906"/>
    <w:rsid w:val="00490B7E"/>
    <w:rsid w:val="00490D99"/>
    <w:rsid w:val="00490EC8"/>
    <w:rsid w:val="00491145"/>
    <w:rsid w:val="0049136C"/>
    <w:rsid w:val="00491632"/>
    <w:rsid w:val="00491A34"/>
    <w:rsid w:val="00491AD1"/>
    <w:rsid w:val="00491D4E"/>
    <w:rsid w:val="00492072"/>
    <w:rsid w:val="00492127"/>
    <w:rsid w:val="004921AC"/>
    <w:rsid w:val="00492282"/>
    <w:rsid w:val="00492B78"/>
    <w:rsid w:val="00492B7C"/>
    <w:rsid w:val="00492DFF"/>
    <w:rsid w:val="004934DE"/>
    <w:rsid w:val="004938A0"/>
    <w:rsid w:val="004942B3"/>
    <w:rsid w:val="0049437C"/>
    <w:rsid w:val="004945D1"/>
    <w:rsid w:val="004947E4"/>
    <w:rsid w:val="00494AF9"/>
    <w:rsid w:val="00494DB6"/>
    <w:rsid w:val="00494DFF"/>
    <w:rsid w:val="00495315"/>
    <w:rsid w:val="004953A8"/>
    <w:rsid w:val="00495478"/>
    <w:rsid w:val="00496157"/>
    <w:rsid w:val="004963EE"/>
    <w:rsid w:val="0049653C"/>
    <w:rsid w:val="00496696"/>
    <w:rsid w:val="004967DB"/>
    <w:rsid w:val="00496EF8"/>
    <w:rsid w:val="00497738"/>
    <w:rsid w:val="004977D4"/>
    <w:rsid w:val="004978FE"/>
    <w:rsid w:val="00497984"/>
    <w:rsid w:val="00497A4D"/>
    <w:rsid w:val="00497AF9"/>
    <w:rsid w:val="00497C0E"/>
    <w:rsid w:val="00497F86"/>
    <w:rsid w:val="004A0009"/>
    <w:rsid w:val="004A08AF"/>
    <w:rsid w:val="004A093F"/>
    <w:rsid w:val="004A09A7"/>
    <w:rsid w:val="004A0CC0"/>
    <w:rsid w:val="004A0E47"/>
    <w:rsid w:val="004A119A"/>
    <w:rsid w:val="004A1650"/>
    <w:rsid w:val="004A1695"/>
    <w:rsid w:val="004A226A"/>
    <w:rsid w:val="004A2488"/>
    <w:rsid w:val="004A24C5"/>
    <w:rsid w:val="004A257D"/>
    <w:rsid w:val="004A2CDC"/>
    <w:rsid w:val="004A2EA1"/>
    <w:rsid w:val="004A323D"/>
    <w:rsid w:val="004A346B"/>
    <w:rsid w:val="004A39BE"/>
    <w:rsid w:val="004A3A27"/>
    <w:rsid w:val="004A3D37"/>
    <w:rsid w:val="004A40D2"/>
    <w:rsid w:val="004A44C2"/>
    <w:rsid w:val="004A452F"/>
    <w:rsid w:val="004A47D0"/>
    <w:rsid w:val="004A4AA4"/>
    <w:rsid w:val="004A4C37"/>
    <w:rsid w:val="004A4E31"/>
    <w:rsid w:val="004A4EEB"/>
    <w:rsid w:val="004A5098"/>
    <w:rsid w:val="004A560C"/>
    <w:rsid w:val="004A5781"/>
    <w:rsid w:val="004A5881"/>
    <w:rsid w:val="004A58C5"/>
    <w:rsid w:val="004A6146"/>
    <w:rsid w:val="004A61F2"/>
    <w:rsid w:val="004A6313"/>
    <w:rsid w:val="004A66C3"/>
    <w:rsid w:val="004A6B5C"/>
    <w:rsid w:val="004A6E44"/>
    <w:rsid w:val="004A7308"/>
    <w:rsid w:val="004A7320"/>
    <w:rsid w:val="004A74C1"/>
    <w:rsid w:val="004A756B"/>
    <w:rsid w:val="004A759C"/>
    <w:rsid w:val="004A765B"/>
    <w:rsid w:val="004A786F"/>
    <w:rsid w:val="004A78DB"/>
    <w:rsid w:val="004A7C17"/>
    <w:rsid w:val="004A7FC6"/>
    <w:rsid w:val="004B022B"/>
    <w:rsid w:val="004B0428"/>
    <w:rsid w:val="004B0D01"/>
    <w:rsid w:val="004B1004"/>
    <w:rsid w:val="004B111C"/>
    <w:rsid w:val="004B1650"/>
    <w:rsid w:val="004B16BB"/>
    <w:rsid w:val="004B1934"/>
    <w:rsid w:val="004B1D47"/>
    <w:rsid w:val="004B1EA0"/>
    <w:rsid w:val="004B26B5"/>
    <w:rsid w:val="004B279C"/>
    <w:rsid w:val="004B2C50"/>
    <w:rsid w:val="004B2C78"/>
    <w:rsid w:val="004B34AC"/>
    <w:rsid w:val="004B3742"/>
    <w:rsid w:val="004B3B05"/>
    <w:rsid w:val="004B3B78"/>
    <w:rsid w:val="004B3CE7"/>
    <w:rsid w:val="004B3CF3"/>
    <w:rsid w:val="004B4187"/>
    <w:rsid w:val="004B432D"/>
    <w:rsid w:val="004B45DE"/>
    <w:rsid w:val="004B46BB"/>
    <w:rsid w:val="004B4C3A"/>
    <w:rsid w:val="004B4EB4"/>
    <w:rsid w:val="004B54A7"/>
    <w:rsid w:val="004B54ED"/>
    <w:rsid w:val="004B55A6"/>
    <w:rsid w:val="004B57F8"/>
    <w:rsid w:val="004B5E7A"/>
    <w:rsid w:val="004B607E"/>
    <w:rsid w:val="004B609A"/>
    <w:rsid w:val="004B61EC"/>
    <w:rsid w:val="004B6659"/>
    <w:rsid w:val="004B68A7"/>
    <w:rsid w:val="004B6B76"/>
    <w:rsid w:val="004B6C6E"/>
    <w:rsid w:val="004B6F0A"/>
    <w:rsid w:val="004B7CC5"/>
    <w:rsid w:val="004B7E9B"/>
    <w:rsid w:val="004C028A"/>
    <w:rsid w:val="004C02BE"/>
    <w:rsid w:val="004C0590"/>
    <w:rsid w:val="004C0B37"/>
    <w:rsid w:val="004C0CDD"/>
    <w:rsid w:val="004C0E54"/>
    <w:rsid w:val="004C0E91"/>
    <w:rsid w:val="004C0FA5"/>
    <w:rsid w:val="004C10C9"/>
    <w:rsid w:val="004C11EB"/>
    <w:rsid w:val="004C1274"/>
    <w:rsid w:val="004C1B87"/>
    <w:rsid w:val="004C250F"/>
    <w:rsid w:val="004C2511"/>
    <w:rsid w:val="004C25F3"/>
    <w:rsid w:val="004C2840"/>
    <w:rsid w:val="004C28D2"/>
    <w:rsid w:val="004C2951"/>
    <w:rsid w:val="004C2A6E"/>
    <w:rsid w:val="004C2A80"/>
    <w:rsid w:val="004C2DEF"/>
    <w:rsid w:val="004C2E19"/>
    <w:rsid w:val="004C2EA7"/>
    <w:rsid w:val="004C3376"/>
    <w:rsid w:val="004C34F6"/>
    <w:rsid w:val="004C397D"/>
    <w:rsid w:val="004C3E62"/>
    <w:rsid w:val="004C3E98"/>
    <w:rsid w:val="004C433C"/>
    <w:rsid w:val="004C4A25"/>
    <w:rsid w:val="004C4ECD"/>
    <w:rsid w:val="004C5191"/>
    <w:rsid w:val="004C51C8"/>
    <w:rsid w:val="004C53B0"/>
    <w:rsid w:val="004C5609"/>
    <w:rsid w:val="004C590E"/>
    <w:rsid w:val="004C6033"/>
    <w:rsid w:val="004C6050"/>
    <w:rsid w:val="004C60C0"/>
    <w:rsid w:val="004C63E6"/>
    <w:rsid w:val="004C6542"/>
    <w:rsid w:val="004C6CDD"/>
    <w:rsid w:val="004C6FC0"/>
    <w:rsid w:val="004C70B3"/>
    <w:rsid w:val="004C72A0"/>
    <w:rsid w:val="004C75C0"/>
    <w:rsid w:val="004C79D1"/>
    <w:rsid w:val="004D0327"/>
    <w:rsid w:val="004D04FE"/>
    <w:rsid w:val="004D05B5"/>
    <w:rsid w:val="004D0619"/>
    <w:rsid w:val="004D07E9"/>
    <w:rsid w:val="004D09A4"/>
    <w:rsid w:val="004D09E4"/>
    <w:rsid w:val="004D0CBE"/>
    <w:rsid w:val="004D0EBB"/>
    <w:rsid w:val="004D0EBC"/>
    <w:rsid w:val="004D1099"/>
    <w:rsid w:val="004D1727"/>
    <w:rsid w:val="004D17D3"/>
    <w:rsid w:val="004D1C14"/>
    <w:rsid w:val="004D1C1D"/>
    <w:rsid w:val="004D1DA1"/>
    <w:rsid w:val="004D1E5C"/>
    <w:rsid w:val="004D221C"/>
    <w:rsid w:val="004D2327"/>
    <w:rsid w:val="004D2459"/>
    <w:rsid w:val="004D284D"/>
    <w:rsid w:val="004D2E57"/>
    <w:rsid w:val="004D2E63"/>
    <w:rsid w:val="004D308D"/>
    <w:rsid w:val="004D35BB"/>
    <w:rsid w:val="004D37CA"/>
    <w:rsid w:val="004D395E"/>
    <w:rsid w:val="004D3B37"/>
    <w:rsid w:val="004D3C3B"/>
    <w:rsid w:val="004D3CC9"/>
    <w:rsid w:val="004D3D7D"/>
    <w:rsid w:val="004D3EBD"/>
    <w:rsid w:val="004D3EDF"/>
    <w:rsid w:val="004D4212"/>
    <w:rsid w:val="004D45AA"/>
    <w:rsid w:val="004D4A70"/>
    <w:rsid w:val="004D4CD2"/>
    <w:rsid w:val="004D4DD4"/>
    <w:rsid w:val="004D4E1E"/>
    <w:rsid w:val="004D5263"/>
    <w:rsid w:val="004D54E9"/>
    <w:rsid w:val="004D5547"/>
    <w:rsid w:val="004D5724"/>
    <w:rsid w:val="004D5876"/>
    <w:rsid w:val="004D58F5"/>
    <w:rsid w:val="004D59EC"/>
    <w:rsid w:val="004D5D55"/>
    <w:rsid w:val="004D639C"/>
    <w:rsid w:val="004D67A2"/>
    <w:rsid w:val="004D6AAD"/>
    <w:rsid w:val="004D6BC5"/>
    <w:rsid w:val="004D6E48"/>
    <w:rsid w:val="004D7059"/>
    <w:rsid w:val="004D7430"/>
    <w:rsid w:val="004D788D"/>
    <w:rsid w:val="004D78F4"/>
    <w:rsid w:val="004D7BDD"/>
    <w:rsid w:val="004D7C5C"/>
    <w:rsid w:val="004D7C90"/>
    <w:rsid w:val="004E0007"/>
    <w:rsid w:val="004E004F"/>
    <w:rsid w:val="004E0239"/>
    <w:rsid w:val="004E03BC"/>
    <w:rsid w:val="004E03EB"/>
    <w:rsid w:val="004E047F"/>
    <w:rsid w:val="004E0498"/>
    <w:rsid w:val="004E0723"/>
    <w:rsid w:val="004E139B"/>
    <w:rsid w:val="004E1434"/>
    <w:rsid w:val="004E1581"/>
    <w:rsid w:val="004E15FE"/>
    <w:rsid w:val="004E16D7"/>
    <w:rsid w:val="004E1C21"/>
    <w:rsid w:val="004E1E9E"/>
    <w:rsid w:val="004E2003"/>
    <w:rsid w:val="004E2F29"/>
    <w:rsid w:val="004E301F"/>
    <w:rsid w:val="004E320E"/>
    <w:rsid w:val="004E32C6"/>
    <w:rsid w:val="004E3527"/>
    <w:rsid w:val="004E382F"/>
    <w:rsid w:val="004E388B"/>
    <w:rsid w:val="004E39C4"/>
    <w:rsid w:val="004E3B16"/>
    <w:rsid w:val="004E3E45"/>
    <w:rsid w:val="004E441F"/>
    <w:rsid w:val="004E47F4"/>
    <w:rsid w:val="004E49AC"/>
    <w:rsid w:val="004E4BF6"/>
    <w:rsid w:val="004E4F2B"/>
    <w:rsid w:val="004E501B"/>
    <w:rsid w:val="004E51B4"/>
    <w:rsid w:val="004E5708"/>
    <w:rsid w:val="004E5D6D"/>
    <w:rsid w:val="004E6350"/>
    <w:rsid w:val="004E6377"/>
    <w:rsid w:val="004E64A5"/>
    <w:rsid w:val="004E666F"/>
    <w:rsid w:val="004E66AD"/>
    <w:rsid w:val="004E69D0"/>
    <w:rsid w:val="004E6B2A"/>
    <w:rsid w:val="004E6BDF"/>
    <w:rsid w:val="004E6F29"/>
    <w:rsid w:val="004E73F0"/>
    <w:rsid w:val="004E78C0"/>
    <w:rsid w:val="004F008C"/>
    <w:rsid w:val="004F019E"/>
    <w:rsid w:val="004F031F"/>
    <w:rsid w:val="004F0357"/>
    <w:rsid w:val="004F037D"/>
    <w:rsid w:val="004F043B"/>
    <w:rsid w:val="004F0512"/>
    <w:rsid w:val="004F0BA2"/>
    <w:rsid w:val="004F0C5A"/>
    <w:rsid w:val="004F0E0B"/>
    <w:rsid w:val="004F132A"/>
    <w:rsid w:val="004F1450"/>
    <w:rsid w:val="004F1594"/>
    <w:rsid w:val="004F18B2"/>
    <w:rsid w:val="004F1A13"/>
    <w:rsid w:val="004F1A7B"/>
    <w:rsid w:val="004F1CEE"/>
    <w:rsid w:val="004F2056"/>
    <w:rsid w:val="004F20C2"/>
    <w:rsid w:val="004F2418"/>
    <w:rsid w:val="004F25DD"/>
    <w:rsid w:val="004F26B4"/>
    <w:rsid w:val="004F2737"/>
    <w:rsid w:val="004F27BC"/>
    <w:rsid w:val="004F27BE"/>
    <w:rsid w:val="004F3394"/>
    <w:rsid w:val="004F340F"/>
    <w:rsid w:val="004F37A4"/>
    <w:rsid w:val="004F3D91"/>
    <w:rsid w:val="004F424F"/>
    <w:rsid w:val="004F4629"/>
    <w:rsid w:val="004F4E09"/>
    <w:rsid w:val="004F500B"/>
    <w:rsid w:val="004F5038"/>
    <w:rsid w:val="004F50A1"/>
    <w:rsid w:val="004F516C"/>
    <w:rsid w:val="004F51F6"/>
    <w:rsid w:val="004F53C8"/>
    <w:rsid w:val="004F54FE"/>
    <w:rsid w:val="004F5900"/>
    <w:rsid w:val="004F59F8"/>
    <w:rsid w:val="004F5E68"/>
    <w:rsid w:val="004F60F4"/>
    <w:rsid w:val="004F6472"/>
    <w:rsid w:val="004F654E"/>
    <w:rsid w:val="004F655E"/>
    <w:rsid w:val="004F663A"/>
    <w:rsid w:val="004F6A69"/>
    <w:rsid w:val="004F6BAA"/>
    <w:rsid w:val="004F70DF"/>
    <w:rsid w:val="004F7503"/>
    <w:rsid w:val="004F756A"/>
    <w:rsid w:val="004F7629"/>
    <w:rsid w:val="004F7D9E"/>
    <w:rsid w:val="0050019D"/>
    <w:rsid w:val="005001AE"/>
    <w:rsid w:val="005001B6"/>
    <w:rsid w:val="0050037D"/>
    <w:rsid w:val="00500536"/>
    <w:rsid w:val="00500BAF"/>
    <w:rsid w:val="00500C37"/>
    <w:rsid w:val="00500D0B"/>
    <w:rsid w:val="00500F0A"/>
    <w:rsid w:val="005010A4"/>
    <w:rsid w:val="00501265"/>
    <w:rsid w:val="00501B6A"/>
    <w:rsid w:val="00501BC3"/>
    <w:rsid w:val="00501CB0"/>
    <w:rsid w:val="00501E88"/>
    <w:rsid w:val="00501EC0"/>
    <w:rsid w:val="00501F1D"/>
    <w:rsid w:val="00501F3D"/>
    <w:rsid w:val="005023DF"/>
    <w:rsid w:val="00502520"/>
    <w:rsid w:val="00502561"/>
    <w:rsid w:val="00502F15"/>
    <w:rsid w:val="005030B6"/>
    <w:rsid w:val="0050343F"/>
    <w:rsid w:val="0050359A"/>
    <w:rsid w:val="00503C64"/>
    <w:rsid w:val="00504205"/>
    <w:rsid w:val="005045C3"/>
    <w:rsid w:val="00504749"/>
    <w:rsid w:val="005047E9"/>
    <w:rsid w:val="005048A0"/>
    <w:rsid w:val="005048CC"/>
    <w:rsid w:val="00504A81"/>
    <w:rsid w:val="00504DB6"/>
    <w:rsid w:val="005050D0"/>
    <w:rsid w:val="005054F4"/>
    <w:rsid w:val="005056E1"/>
    <w:rsid w:val="00505739"/>
    <w:rsid w:val="0050599E"/>
    <w:rsid w:val="00505FE8"/>
    <w:rsid w:val="00506015"/>
    <w:rsid w:val="00506047"/>
    <w:rsid w:val="00506087"/>
    <w:rsid w:val="00506382"/>
    <w:rsid w:val="00506486"/>
    <w:rsid w:val="005067BE"/>
    <w:rsid w:val="0050685B"/>
    <w:rsid w:val="00506998"/>
    <w:rsid w:val="00506A2B"/>
    <w:rsid w:val="00506BE4"/>
    <w:rsid w:val="00506DCB"/>
    <w:rsid w:val="005070E8"/>
    <w:rsid w:val="00507231"/>
    <w:rsid w:val="005072F6"/>
    <w:rsid w:val="005073CB"/>
    <w:rsid w:val="0050769F"/>
    <w:rsid w:val="005077FD"/>
    <w:rsid w:val="005079FB"/>
    <w:rsid w:val="00507BC5"/>
    <w:rsid w:val="00507D29"/>
    <w:rsid w:val="00507DE9"/>
    <w:rsid w:val="00507E41"/>
    <w:rsid w:val="00510207"/>
    <w:rsid w:val="00510C2F"/>
    <w:rsid w:val="00510DD4"/>
    <w:rsid w:val="00510F47"/>
    <w:rsid w:val="00511182"/>
    <w:rsid w:val="0051124C"/>
    <w:rsid w:val="0051135A"/>
    <w:rsid w:val="00511706"/>
    <w:rsid w:val="00511738"/>
    <w:rsid w:val="00511981"/>
    <w:rsid w:val="00511A2C"/>
    <w:rsid w:val="00511AF0"/>
    <w:rsid w:val="00511C4F"/>
    <w:rsid w:val="005120C2"/>
    <w:rsid w:val="005124A5"/>
    <w:rsid w:val="0051277A"/>
    <w:rsid w:val="005128B8"/>
    <w:rsid w:val="00512A15"/>
    <w:rsid w:val="005130A1"/>
    <w:rsid w:val="005131CE"/>
    <w:rsid w:val="0051349D"/>
    <w:rsid w:val="005137CD"/>
    <w:rsid w:val="0051475D"/>
    <w:rsid w:val="00514995"/>
    <w:rsid w:val="00514BFD"/>
    <w:rsid w:val="00514CD6"/>
    <w:rsid w:val="00514D4A"/>
    <w:rsid w:val="00514E9E"/>
    <w:rsid w:val="00515082"/>
    <w:rsid w:val="00515310"/>
    <w:rsid w:val="00515498"/>
    <w:rsid w:val="0051579D"/>
    <w:rsid w:val="00515CD1"/>
    <w:rsid w:val="00515D26"/>
    <w:rsid w:val="00516194"/>
    <w:rsid w:val="00516273"/>
    <w:rsid w:val="00516511"/>
    <w:rsid w:val="00516588"/>
    <w:rsid w:val="00516A93"/>
    <w:rsid w:val="00516BBE"/>
    <w:rsid w:val="00516CD5"/>
    <w:rsid w:val="0051713A"/>
    <w:rsid w:val="00517277"/>
    <w:rsid w:val="005173B6"/>
    <w:rsid w:val="00517426"/>
    <w:rsid w:val="005174F2"/>
    <w:rsid w:val="0051752B"/>
    <w:rsid w:val="0051779B"/>
    <w:rsid w:val="00517B39"/>
    <w:rsid w:val="00520192"/>
    <w:rsid w:val="00520525"/>
    <w:rsid w:val="00520545"/>
    <w:rsid w:val="005206A8"/>
    <w:rsid w:val="005209DE"/>
    <w:rsid w:val="00520CB8"/>
    <w:rsid w:val="00521555"/>
    <w:rsid w:val="00521855"/>
    <w:rsid w:val="0052188A"/>
    <w:rsid w:val="00521C92"/>
    <w:rsid w:val="00521E6D"/>
    <w:rsid w:val="00522129"/>
    <w:rsid w:val="0052220E"/>
    <w:rsid w:val="005223B0"/>
    <w:rsid w:val="00522402"/>
    <w:rsid w:val="005224DC"/>
    <w:rsid w:val="005226C4"/>
    <w:rsid w:val="00522B39"/>
    <w:rsid w:val="00522FD3"/>
    <w:rsid w:val="00523002"/>
    <w:rsid w:val="005232E8"/>
    <w:rsid w:val="005234E6"/>
    <w:rsid w:val="005235E8"/>
    <w:rsid w:val="005237BC"/>
    <w:rsid w:val="005237F5"/>
    <w:rsid w:val="005238E3"/>
    <w:rsid w:val="0052449B"/>
    <w:rsid w:val="00524A88"/>
    <w:rsid w:val="00524E80"/>
    <w:rsid w:val="00525048"/>
    <w:rsid w:val="005251F3"/>
    <w:rsid w:val="00525232"/>
    <w:rsid w:val="00525400"/>
    <w:rsid w:val="00525588"/>
    <w:rsid w:val="00525CF5"/>
    <w:rsid w:val="005264E8"/>
    <w:rsid w:val="005267A3"/>
    <w:rsid w:val="005267D7"/>
    <w:rsid w:val="00526C17"/>
    <w:rsid w:val="00526E52"/>
    <w:rsid w:val="00527080"/>
    <w:rsid w:val="00527188"/>
    <w:rsid w:val="00527336"/>
    <w:rsid w:val="00527540"/>
    <w:rsid w:val="005275E7"/>
    <w:rsid w:val="00527623"/>
    <w:rsid w:val="005279B9"/>
    <w:rsid w:val="00527A11"/>
    <w:rsid w:val="00527CE1"/>
    <w:rsid w:val="00527F3F"/>
    <w:rsid w:val="00527FE3"/>
    <w:rsid w:val="0053003D"/>
    <w:rsid w:val="00530531"/>
    <w:rsid w:val="005310C5"/>
    <w:rsid w:val="00531283"/>
    <w:rsid w:val="005312E7"/>
    <w:rsid w:val="00531533"/>
    <w:rsid w:val="00531AB9"/>
    <w:rsid w:val="00531CB8"/>
    <w:rsid w:val="005320E3"/>
    <w:rsid w:val="00532139"/>
    <w:rsid w:val="0053222E"/>
    <w:rsid w:val="00532554"/>
    <w:rsid w:val="005328EE"/>
    <w:rsid w:val="00532B8B"/>
    <w:rsid w:val="00532D73"/>
    <w:rsid w:val="00532D9F"/>
    <w:rsid w:val="00532DD8"/>
    <w:rsid w:val="00533478"/>
    <w:rsid w:val="005334CC"/>
    <w:rsid w:val="00533746"/>
    <w:rsid w:val="00533B6F"/>
    <w:rsid w:val="00533D30"/>
    <w:rsid w:val="00534884"/>
    <w:rsid w:val="00534F02"/>
    <w:rsid w:val="005350AD"/>
    <w:rsid w:val="005350AE"/>
    <w:rsid w:val="005353B7"/>
    <w:rsid w:val="00535668"/>
    <w:rsid w:val="0053574B"/>
    <w:rsid w:val="00536046"/>
    <w:rsid w:val="00536228"/>
    <w:rsid w:val="005366BA"/>
    <w:rsid w:val="005367BE"/>
    <w:rsid w:val="00536805"/>
    <w:rsid w:val="005369D2"/>
    <w:rsid w:val="00536AC8"/>
    <w:rsid w:val="00536AD2"/>
    <w:rsid w:val="00536D3B"/>
    <w:rsid w:val="00536DA2"/>
    <w:rsid w:val="00536F90"/>
    <w:rsid w:val="00537304"/>
    <w:rsid w:val="00537532"/>
    <w:rsid w:val="0053769C"/>
    <w:rsid w:val="005377B8"/>
    <w:rsid w:val="005377E1"/>
    <w:rsid w:val="005377FD"/>
    <w:rsid w:val="00537C74"/>
    <w:rsid w:val="00537DE6"/>
    <w:rsid w:val="005400E7"/>
    <w:rsid w:val="005402E5"/>
    <w:rsid w:val="0054065A"/>
    <w:rsid w:val="00540AE3"/>
    <w:rsid w:val="00540C3C"/>
    <w:rsid w:val="00540E51"/>
    <w:rsid w:val="00540FA0"/>
    <w:rsid w:val="005410AE"/>
    <w:rsid w:val="0054121B"/>
    <w:rsid w:val="005413AB"/>
    <w:rsid w:val="00541631"/>
    <w:rsid w:val="00541A2F"/>
    <w:rsid w:val="00541A9C"/>
    <w:rsid w:val="00541D8C"/>
    <w:rsid w:val="00541E6C"/>
    <w:rsid w:val="00541F42"/>
    <w:rsid w:val="005420A8"/>
    <w:rsid w:val="005421FA"/>
    <w:rsid w:val="005423D8"/>
    <w:rsid w:val="00542511"/>
    <w:rsid w:val="00542780"/>
    <w:rsid w:val="00542D39"/>
    <w:rsid w:val="0054305D"/>
    <w:rsid w:val="0054313E"/>
    <w:rsid w:val="0054316B"/>
    <w:rsid w:val="0054333F"/>
    <w:rsid w:val="005434B3"/>
    <w:rsid w:val="0054358B"/>
    <w:rsid w:val="00543752"/>
    <w:rsid w:val="0054383F"/>
    <w:rsid w:val="0054385B"/>
    <w:rsid w:val="00543E07"/>
    <w:rsid w:val="00544035"/>
    <w:rsid w:val="005441BB"/>
    <w:rsid w:val="0054430E"/>
    <w:rsid w:val="00544328"/>
    <w:rsid w:val="0054443A"/>
    <w:rsid w:val="005447E8"/>
    <w:rsid w:val="00544D73"/>
    <w:rsid w:val="00544E89"/>
    <w:rsid w:val="00544F09"/>
    <w:rsid w:val="00545248"/>
    <w:rsid w:val="00545312"/>
    <w:rsid w:val="005453B0"/>
    <w:rsid w:val="00545536"/>
    <w:rsid w:val="0054589D"/>
    <w:rsid w:val="00545D13"/>
    <w:rsid w:val="00545EF1"/>
    <w:rsid w:val="0054629F"/>
    <w:rsid w:val="00546406"/>
    <w:rsid w:val="0054670B"/>
    <w:rsid w:val="00546908"/>
    <w:rsid w:val="00546F96"/>
    <w:rsid w:val="00546FA4"/>
    <w:rsid w:val="00547A14"/>
    <w:rsid w:val="00547A8C"/>
    <w:rsid w:val="00547D3F"/>
    <w:rsid w:val="005500C4"/>
    <w:rsid w:val="00550110"/>
    <w:rsid w:val="0055014D"/>
    <w:rsid w:val="005502EF"/>
    <w:rsid w:val="005504FA"/>
    <w:rsid w:val="00550AF4"/>
    <w:rsid w:val="00550B10"/>
    <w:rsid w:val="00550BFD"/>
    <w:rsid w:val="00550DFC"/>
    <w:rsid w:val="00550E77"/>
    <w:rsid w:val="005512F8"/>
    <w:rsid w:val="0055177D"/>
    <w:rsid w:val="005519F9"/>
    <w:rsid w:val="00551AA8"/>
    <w:rsid w:val="00551BE4"/>
    <w:rsid w:val="00551D65"/>
    <w:rsid w:val="00551E81"/>
    <w:rsid w:val="00551F3E"/>
    <w:rsid w:val="0055210A"/>
    <w:rsid w:val="005524E7"/>
    <w:rsid w:val="0055267B"/>
    <w:rsid w:val="00552DE6"/>
    <w:rsid w:val="00552ED7"/>
    <w:rsid w:val="005532A2"/>
    <w:rsid w:val="00553312"/>
    <w:rsid w:val="0055391A"/>
    <w:rsid w:val="005539B5"/>
    <w:rsid w:val="00553A65"/>
    <w:rsid w:val="00553FAB"/>
    <w:rsid w:val="005544E7"/>
    <w:rsid w:val="00554818"/>
    <w:rsid w:val="00554FCE"/>
    <w:rsid w:val="005553C6"/>
    <w:rsid w:val="005558C0"/>
    <w:rsid w:val="00555AB1"/>
    <w:rsid w:val="00555DFD"/>
    <w:rsid w:val="0055656A"/>
    <w:rsid w:val="00556664"/>
    <w:rsid w:val="0055673C"/>
    <w:rsid w:val="005569F0"/>
    <w:rsid w:val="00556B38"/>
    <w:rsid w:val="00556D67"/>
    <w:rsid w:val="00556DEF"/>
    <w:rsid w:val="00556E01"/>
    <w:rsid w:val="00556F95"/>
    <w:rsid w:val="00557167"/>
    <w:rsid w:val="005572A4"/>
    <w:rsid w:val="005577DF"/>
    <w:rsid w:val="005577E9"/>
    <w:rsid w:val="00557A56"/>
    <w:rsid w:val="00557B2E"/>
    <w:rsid w:val="00557D02"/>
    <w:rsid w:val="00560F5C"/>
    <w:rsid w:val="005611E7"/>
    <w:rsid w:val="0056131E"/>
    <w:rsid w:val="00561605"/>
    <w:rsid w:val="0056196B"/>
    <w:rsid w:val="00561AC6"/>
    <w:rsid w:val="00561D75"/>
    <w:rsid w:val="00562AAD"/>
    <w:rsid w:val="00562ABF"/>
    <w:rsid w:val="00562B29"/>
    <w:rsid w:val="00562E58"/>
    <w:rsid w:val="0056325D"/>
    <w:rsid w:val="00563271"/>
    <w:rsid w:val="005635D2"/>
    <w:rsid w:val="005636B0"/>
    <w:rsid w:val="00563811"/>
    <w:rsid w:val="00563839"/>
    <w:rsid w:val="00563A99"/>
    <w:rsid w:val="00563F7F"/>
    <w:rsid w:val="00564314"/>
    <w:rsid w:val="005644BA"/>
    <w:rsid w:val="005645C8"/>
    <w:rsid w:val="005646B2"/>
    <w:rsid w:val="00564A8C"/>
    <w:rsid w:val="00564B9E"/>
    <w:rsid w:val="00564CEA"/>
    <w:rsid w:val="00564D43"/>
    <w:rsid w:val="00565035"/>
    <w:rsid w:val="0056521D"/>
    <w:rsid w:val="0056565F"/>
    <w:rsid w:val="00565971"/>
    <w:rsid w:val="00565D4A"/>
    <w:rsid w:val="00566247"/>
    <w:rsid w:val="0056650A"/>
    <w:rsid w:val="005666FC"/>
    <w:rsid w:val="005667FA"/>
    <w:rsid w:val="00566BFA"/>
    <w:rsid w:val="005670B1"/>
    <w:rsid w:val="005671DB"/>
    <w:rsid w:val="00567305"/>
    <w:rsid w:val="00567BC3"/>
    <w:rsid w:val="00567D42"/>
    <w:rsid w:val="00570069"/>
    <w:rsid w:val="005701E1"/>
    <w:rsid w:val="005705B2"/>
    <w:rsid w:val="00570918"/>
    <w:rsid w:val="005709DD"/>
    <w:rsid w:val="00570BA0"/>
    <w:rsid w:val="00570BF2"/>
    <w:rsid w:val="005712C7"/>
    <w:rsid w:val="00572420"/>
    <w:rsid w:val="005727E7"/>
    <w:rsid w:val="0057286D"/>
    <w:rsid w:val="00572F38"/>
    <w:rsid w:val="00573152"/>
    <w:rsid w:val="0057338A"/>
    <w:rsid w:val="005733B2"/>
    <w:rsid w:val="005736B6"/>
    <w:rsid w:val="005736FB"/>
    <w:rsid w:val="00573766"/>
    <w:rsid w:val="00573957"/>
    <w:rsid w:val="005739F4"/>
    <w:rsid w:val="00573B85"/>
    <w:rsid w:val="00573C0C"/>
    <w:rsid w:val="00573D40"/>
    <w:rsid w:val="00573F4D"/>
    <w:rsid w:val="00574087"/>
    <w:rsid w:val="005741E8"/>
    <w:rsid w:val="00574A1B"/>
    <w:rsid w:val="00574CA8"/>
    <w:rsid w:val="00574D03"/>
    <w:rsid w:val="00574F1C"/>
    <w:rsid w:val="00575475"/>
    <w:rsid w:val="005755B2"/>
    <w:rsid w:val="00575966"/>
    <w:rsid w:val="005759F9"/>
    <w:rsid w:val="00575D47"/>
    <w:rsid w:val="00575E6A"/>
    <w:rsid w:val="00575F3E"/>
    <w:rsid w:val="005763FF"/>
    <w:rsid w:val="00576668"/>
    <w:rsid w:val="00576979"/>
    <w:rsid w:val="005769C5"/>
    <w:rsid w:val="00576BC2"/>
    <w:rsid w:val="00576DD3"/>
    <w:rsid w:val="00577294"/>
    <w:rsid w:val="0057729B"/>
    <w:rsid w:val="00577322"/>
    <w:rsid w:val="00577524"/>
    <w:rsid w:val="005775A9"/>
    <w:rsid w:val="005775D7"/>
    <w:rsid w:val="00577615"/>
    <w:rsid w:val="005776FD"/>
    <w:rsid w:val="00577815"/>
    <w:rsid w:val="00577CCC"/>
    <w:rsid w:val="005803A7"/>
    <w:rsid w:val="005803B5"/>
    <w:rsid w:val="005806D8"/>
    <w:rsid w:val="00580719"/>
    <w:rsid w:val="00580720"/>
    <w:rsid w:val="005807A5"/>
    <w:rsid w:val="00580B98"/>
    <w:rsid w:val="00580BA1"/>
    <w:rsid w:val="00580BA2"/>
    <w:rsid w:val="00580BBD"/>
    <w:rsid w:val="00580BEB"/>
    <w:rsid w:val="00580C65"/>
    <w:rsid w:val="00580CD3"/>
    <w:rsid w:val="00580FA5"/>
    <w:rsid w:val="00580FC6"/>
    <w:rsid w:val="0058111D"/>
    <w:rsid w:val="005811CA"/>
    <w:rsid w:val="005811D9"/>
    <w:rsid w:val="005811FA"/>
    <w:rsid w:val="00581766"/>
    <w:rsid w:val="00581B7F"/>
    <w:rsid w:val="00581DE5"/>
    <w:rsid w:val="00581E46"/>
    <w:rsid w:val="00582027"/>
    <w:rsid w:val="0058212C"/>
    <w:rsid w:val="00582228"/>
    <w:rsid w:val="005822C9"/>
    <w:rsid w:val="005826C1"/>
    <w:rsid w:val="00582DA7"/>
    <w:rsid w:val="00582FF5"/>
    <w:rsid w:val="0058320F"/>
    <w:rsid w:val="00583639"/>
    <w:rsid w:val="00583703"/>
    <w:rsid w:val="00583752"/>
    <w:rsid w:val="005837B2"/>
    <w:rsid w:val="005838C4"/>
    <w:rsid w:val="005839E8"/>
    <w:rsid w:val="00583AAB"/>
    <w:rsid w:val="00583D67"/>
    <w:rsid w:val="00583FC0"/>
    <w:rsid w:val="005841E9"/>
    <w:rsid w:val="005841EA"/>
    <w:rsid w:val="00584466"/>
    <w:rsid w:val="0058457F"/>
    <w:rsid w:val="00584797"/>
    <w:rsid w:val="005849C2"/>
    <w:rsid w:val="00584BA7"/>
    <w:rsid w:val="00584E48"/>
    <w:rsid w:val="00584F66"/>
    <w:rsid w:val="0058524C"/>
    <w:rsid w:val="00585367"/>
    <w:rsid w:val="005853F0"/>
    <w:rsid w:val="00585972"/>
    <w:rsid w:val="00585A12"/>
    <w:rsid w:val="00585BCC"/>
    <w:rsid w:val="00585D5B"/>
    <w:rsid w:val="0058608E"/>
    <w:rsid w:val="0058689C"/>
    <w:rsid w:val="00586D61"/>
    <w:rsid w:val="00586FE3"/>
    <w:rsid w:val="0058727B"/>
    <w:rsid w:val="0058730C"/>
    <w:rsid w:val="0058779E"/>
    <w:rsid w:val="00587839"/>
    <w:rsid w:val="00590136"/>
    <w:rsid w:val="00590541"/>
    <w:rsid w:val="00590564"/>
    <w:rsid w:val="00590887"/>
    <w:rsid w:val="00590939"/>
    <w:rsid w:val="005909B1"/>
    <w:rsid w:val="00590B97"/>
    <w:rsid w:val="00590D19"/>
    <w:rsid w:val="00590F1F"/>
    <w:rsid w:val="00590F4B"/>
    <w:rsid w:val="00591353"/>
    <w:rsid w:val="00591506"/>
    <w:rsid w:val="0059174F"/>
    <w:rsid w:val="00591865"/>
    <w:rsid w:val="005918F6"/>
    <w:rsid w:val="00591B10"/>
    <w:rsid w:val="00591B94"/>
    <w:rsid w:val="00591BB5"/>
    <w:rsid w:val="00591BBF"/>
    <w:rsid w:val="00591F37"/>
    <w:rsid w:val="0059207D"/>
    <w:rsid w:val="0059214A"/>
    <w:rsid w:val="005925CE"/>
    <w:rsid w:val="00592773"/>
    <w:rsid w:val="005928CB"/>
    <w:rsid w:val="0059295F"/>
    <w:rsid w:val="005929BF"/>
    <w:rsid w:val="00592DFB"/>
    <w:rsid w:val="005930D4"/>
    <w:rsid w:val="0059345C"/>
    <w:rsid w:val="00593612"/>
    <w:rsid w:val="00593AC4"/>
    <w:rsid w:val="00593BBA"/>
    <w:rsid w:val="00593C04"/>
    <w:rsid w:val="00593DB8"/>
    <w:rsid w:val="00593DFC"/>
    <w:rsid w:val="00593E96"/>
    <w:rsid w:val="00594016"/>
    <w:rsid w:val="0059429A"/>
    <w:rsid w:val="005942C3"/>
    <w:rsid w:val="005944DA"/>
    <w:rsid w:val="0059477A"/>
    <w:rsid w:val="00594DD9"/>
    <w:rsid w:val="00595009"/>
    <w:rsid w:val="00595680"/>
    <w:rsid w:val="00595B70"/>
    <w:rsid w:val="00595B9E"/>
    <w:rsid w:val="00595BB6"/>
    <w:rsid w:val="0059628C"/>
    <w:rsid w:val="0059641A"/>
    <w:rsid w:val="005964AD"/>
    <w:rsid w:val="005966C8"/>
    <w:rsid w:val="005968D6"/>
    <w:rsid w:val="0059694C"/>
    <w:rsid w:val="00596C14"/>
    <w:rsid w:val="00596C34"/>
    <w:rsid w:val="00596F03"/>
    <w:rsid w:val="00597285"/>
    <w:rsid w:val="00597295"/>
    <w:rsid w:val="00597438"/>
    <w:rsid w:val="005977BD"/>
    <w:rsid w:val="005977DA"/>
    <w:rsid w:val="005978AF"/>
    <w:rsid w:val="00597A2A"/>
    <w:rsid w:val="00597A41"/>
    <w:rsid w:val="00597D9D"/>
    <w:rsid w:val="00597DBD"/>
    <w:rsid w:val="00597E4E"/>
    <w:rsid w:val="00597F06"/>
    <w:rsid w:val="005A002C"/>
    <w:rsid w:val="005A04A5"/>
    <w:rsid w:val="005A0871"/>
    <w:rsid w:val="005A0B98"/>
    <w:rsid w:val="005A0D07"/>
    <w:rsid w:val="005A0E1E"/>
    <w:rsid w:val="005A0FFD"/>
    <w:rsid w:val="005A1A4B"/>
    <w:rsid w:val="005A1A9F"/>
    <w:rsid w:val="005A2453"/>
    <w:rsid w:val="005A2742"/>
    <w:rsid w:val="005A2C12"/>
    <w:rsid w:val="005A3B46"/>
    <w:rsid w:val="005A3FA6"/>
    <w:rsid w:val="005A3FAC"/>
    <w:rsid w:val="005A41A0"/>
    <w:rsid w:val="005A41B5"/>
    <w:rsid w:val="005A4302"/>
    <w:rsid w:val="005A4444"/>
    <w:rsid w:val="005A4500"/>
    <w:rsid w:val="005A45DD"/>
    <w:rsid w:val="005A492F"/>
    <w:rsid w:val="005A520F"/>
    <w:rsid w:val="005A5774"/>
    <w:rsid w:val="005A57BA"/>
    <w:rsid w:val="005A59EE"/>
    <w:rsid w:val="005A5AE5"/>
    <w:rsid w:val="005A6087"/>
    <w:rsid w:val="005A6557"/>
    <w:rsid w:val="005A6709"/>
    <w:rsid w:val="005A6B19"/>
    <w:rsid w:val="005A6CE8"/>
    <w:rsid w:val="005A6F13"/>
    <w:rsid w:val="005A706E"/>
    <w:rsid w:val="005A7323"/>
    <w:rsid w:val="005A7380"/>
    <w:rsid w:val="005A73A6"/>
    <w:rsid w:val="005A744C"/>
    <w:rsid w:val="005A7E94"/>
    <w:rsid w:val="005B00B4"/>
    <w:rsid w:val="005B01E4"/>
    <w:rsid w:val="005B01FE"/>
    <w:rsid w:val="005B075A"/>
    <w:rsid w:val="005B0B56"/>
    <w:rsid w:val="005B0BFF"/>
    <w:rsid w:val="005B0F01"/>
    <w:rsid w:val="005B11D4"/>
    <w:rsid w:val="005B12D4"/>
    <w:rsid w:val="005B12E4"/>
    <w:rsid w:val="005B1513"/>
    <w:rsid w:val="005B16F1"/>
    <w:rsid w:val="005B1762"/>
    <w:rsid w:val="005B18D1"/>
    <w:rsid w:val="005B1B63"/>
    <w:rsid w:val="005B1BCF"/>
    <w:rsid w:val="005B1D3C"/>
    <w:rsid w:val="005B1E08"/>
    <w:rsid w:val="005B1E4A"/>
    <w:rsid w:val="005B220C"/>
    <w:rsid w:val="005B2478"/>
    <w:rsid w:val="005B2812"/>
    <w:rsid w:val="005B28A5"/>
    <w:rsid w:val="005B2AD0"/>
    <w:rsid w:val="005B2C84"/>
    <w:rsid w:val="005B2D5F"/>
    <w:rsid w:val="005B3104"/>
    <w:rsid w:val="005B34BE"/>
    <w:rsid w:val="005B3502"/>
    <w:rsid w:val="005B37DC"/>
    <w:rsid w:val="005B3A4F"/>
    <w:rsid w:val="005B3C9C"/>
    <w:rsid w:val="005B4380"/>
    <w:rsid w:val="005B4595"/>
    <w:rsid w:val="005B4616"/>
    <w:rsid w:val="005B48C4"/>
    <w:rsid w:val="005B4933"/>
    <w:rsid w:val="005B4A05"/>
    <w:rsid w:val="005B4C44"/>
    <w:rsid w:val="005B4E40"/>
    <w:rsid w:val="005B510E"/>
    <w:rsid w:val="005B52FC"/>
    <w:rsid w:val="005B5651"/>
    <w:rsid w:val="005B5B18"/>
    <w:rsid w:val="005B5CEC"/>
    <w:rsid w:val="005B6221"/>
    <w:rsid w:val="005B6434"/>
    <w:rsid w:val="005B6786"/>
    <w:rsid w:val="005B68F0"/>
    <w:rsid w:val="005B6A6B"/>
    <w:rsid w:val="005B6B49"/>
    <w:rsid w:val="005B6BFF"/>
    <w:rsid w:val="005B6CDB"/>
    <w:rsid w:val="005B710D"/>
    <w:rsid w:val="005B73DE"/>
    <w:rsid w:val="005B78EB"/>
    <w:rsid w:val="005B7D57"/>
    <w:rsid w:val="005B7E93"/>
    <w:rsid w:val="005C01F7"/>
    <w:rsid w:val="005C02C4"/>
    <w:rsid w:val="005C02FF"/>
    <w:rsid w:val="005C05B1"/>
    <w:rsid w:val="005C05B7"/>
    <w:rsid w:val="005C05F7"/>
    <w:rsid w:val="005C0A9A"/>
    <w:rsid w:val="005C0EFF"/>
    <w:rsid w:val="005C1006"/>
    <w:rsid w:val="005C1154"/>
    <w:rsid w:val="005C13E4"/>
    <w:rsid w:val="005C1856"/>
    <w:rsid w:val="005C1958"/>
    <w:rsid w:val="005C19B7"/>
    <w:rsid w:val="005C1A90"/>
    <w:rsid w:val="005C1C69"/>
    <w:rsid w:val="005C1D28"/>
    <w:rsid w:val="005C1DB9"/>
    <w:rsid w:val="005C26F3"/>
    <w:rsid w:val="005C2847"/>
    <w:rsid w:val="005C29A5"/>
    <w:rsid w:val="005C2A6F"/>
    <w:rsid w:val="005C2BBA"/>
    <w:rsid w:val="005C313A"/>
    <w:rsid w:val="005C31A3"/>
    <w:rsid w:val="005C31A4"/>
    <w:rsid w:val="005C31D0"/>
    <w:rsid w:val="005C320B"/>
    <w:rsid w:val="005C3804"/>
    <w:rsid w:val="005C399E"/>
    <w:rsid w:val="005C3C23"/>
    <w:rsid w:val="005C3C3C"/>
    <w:rsid w:val="005C3CB8"/>
    <w:rsid w:val="005C3D84"/>
    <w:rsid w:val="005C3F48"/>
    <w:rsid w:val="005C410C"/>
    <w:rsid w:val="005C42C6"/>
    <w:rsid w:val="005C494C"/>
    <w:rsid w:val="005C4B10"/>
    <w:rsid w:val="005C4D96"/>
    <w:rsid w:val="005C4DBE"/>
    <w:rsid w:val="005C4F38"/>
    <w:rsid w:val="005C5201"/>
    <w:rsid w:val="005C543F"/>
    <w:rsid w:val="005C5751"/>
    <w:rsid w:val="005C5AF2"/>
    <w:rsid w:val="005C5CFD"/>
    <w:rsid w:val="005C5D9E"/>
    <w:rsid w:val="005C5FBB"/>
    <w:rsid w:val="005C6277"/>
    <w:rsid w:val="005C62A1"/>
    <w:rsid w:val="005C6432"/>
    <w:rsid w:val="005C661F"/>
    <w:rsid w:val="005C6867"/>
    <w:rsid w:val="005C69E9"/>
    <w:rsid w:val="005C6B10"/>
    <w:rsid w:val="005C6B29"/>
    <w:rsid w:val="005C6E4F"/>
    <w:rsid w:val="005C6E9B"/>
    <w:rsid w:val="005C6EEB"/>
    <w:rsid w:val="005C6F19"/>
    <w:rsid w:val="005C6FB6"/>
    <w:rsid w:val="005C7065"/>
    <w:rsid w:val="005C7791"/>
    <w:rsid w:val="005C782E"/>
    <w:rsid w:val="005C7A14"/>
    <w:rsid w:val="005C7F93"/>
    <w:rsid w:val="005D00B7"/>
    <w:rsid w:val="005D00C8"/>
    <w:rsid w:val="005D0299"/>
    <w:rsid w:val="005D0621"/>
    <w:rsid w:val="005D0D55"/>
    <w:rsid w:val="005D0F1D"/>
    <w:rsid w:val="005D0FEF"/>
    <w:rsid w:val="005D1177"/>
    <w:rsid w:val="005D1233"/>
    <w:rsid w:val="005D1618"/>
    <w:rsid w:val="005D18E6"/>
    <w:rsid w:val="005D1A4E"/>
    <w:rsid w:val="005D1A9B"/>
    <w:rsid w:val="005D1CC3"/>
    <w:rsid w:val="005D1F3E"/>
    <w:rsid w:val="005D1FE6"/>
    <w:rsid w:val="005D2387"/>
    <w:rsid w:val="005D250A"/>
    <w:rsid w:val="005D25D8"/>
    <w:rsid w:val="005D2636"/>
    <w:rsid w:val="005D278F"/>
    <w:rsid w:val="005D27B6"/>
    <w:rsid w:val="005D2807"/>
    <w:rsid w:val="005D2829"/>
    <w:rsid w:val="005D28AD"/>
    <w:rsid w:val="005D2A16"/>
    <w:rsid w:val="005D2B20"/>
    <w:rsid w:val="005D2B90"/>
    <w:rsid w:val="005D2BEB"/>
    <w:rsid w:val="005D2C76"/>
    <w:rsid w:val="005D2E83"/>
    <w:rsid w:val="005D33E3"/>
    <w:rsid w:val="005D34B9"/>
    <w:rsid w:val="005D3511"/>
    <w:rsid w:val="005D39F0"/>
    <w:rsid w:val="005D3AC4"/>
    <w:rsid w:val="005D3B64"/>
    <w:rsid w:val="005D3DCD"/>
    <w:rsid w:val="005D3ED6"/>
    <w:rsid w:val="005D4052"/>
    <w:rsid w:val="005D4201"/>
    <w:rsid w:val="005D4808"/>
    <w:rsid w:val="005D48DF"/>
    <w:rsid w:val="005D4960"/>
    <w:rsid w:val="005D4E6A"/>
    <w:rsid w:val="005D585A"/>
    <w:rsid w:val="005D5BE0"/>
    <w:rsid w:val="005D5E7B"/>
    <w:rsid w:val="005D607E"/>
    <w:rsid w:val="005D6316"/>
    <w:rsid w:val="005D673C"/>
    <w:rsid w:val="005D677E"/>
    <w:rsid w:val="005D6982"/>
    <w:rsid w:val="005D69F4"/>
    <w:rsid w:val="005D6AE5"/>
    <w:rsid w:val="005D6C15"/>
    <w:rsid w:val="005D6FB8"/>
    <w:rsid w:val="005D71B8"/>
    <w:rsid w:val="005D73D0"/>
    <w:rsid w:val="005D7C24"/>
    <w:rsid w:val="005D7E0E"/>
    <w:rsid w:val="005E0201"/>
    <w:rsid w:val="005E048F"/>
    <w:rsid w:val="005E07FB"/>
    <w:rsid w:val="005E0817"/>
    <w:rsid w:val="005E0883"/>
    <w:rsid w:val="005E0B68"/>
    <w:rsid w:val="005E0D59"/>
    <w:rsid w:val="005E0E85"/>
    <w:rsid w:val="005E0EE8"/>
    <w:rsid w:val="005E1493"/>
    <w:rsid w:val="005E15D8"/>
    <w:rsid w:val="005E18FD"/>
    <w:rsid w:val="005E1B0B"/>
    <w:rsid w:val="005E2282"/>
    <w:rsid w:val="005E2524"/>
    <w:rsid w:val="005E281F"/>
    <w:rsid w:val="005E2A22"/>
    <w:rsid w:val="005E2AB4"/>
    <w:rsid w:val="005E2FAF"/>
    <w:rsid w:val="005E3805"/>
    <w:rsid w:val="005E3922"/>
    <w:rsid w:val="005E3CE7"/>
    <w:rsid w:val="005E3F1F"/>
    <w:rsid w:val="005E3F93"/>
    <w:rsid w:val="005E442F"/>
    <w:rsid w:val="005E44D8"/>
    <w:rsid w:val="005E451F"/>
    <w:rsid w:val="005E45D6"/>
    <w:rsid w:val="005E4712"/>
    <w:rsid w:val="005E4813"/>
    <w:rsid w:val="005E4C5A"/>
    <w:rsid w:val="005E4FB9"/>
    <w:rsid w:val="005E52FE"/>
    <w:rsid w:val="005E5C36"/>
    <w:rsid w:val="005E5C4D"/>
    <w:rsid w:val="005E61E3"/>
    <w:rsid w:val="005E647C"/>
    <w:rsid w:val="005E66FC"/>
    <w:rsid w:val="005E6AAA"/>
    <w:rsid w:val="005E6E37"/>
    <w:rsid w:val="005E70E3"/>
    <w:rsid w:val="005E75BB"/>
    <w:rsid w:val="005E75D8"/>
    <w:rsid w:val="005E76E2"/>
    <w:rsid w:val="005E79CC"/>
    <w:rsid w:val="005E7B0D"/>
    <w:rsid w:val="005E7B59"/>
    <w:rsid w:val="005E7BB4"/>
    <w:rsid w:val="005E7CA6"/>
    <w:rsid w:val="005E7F3B"/>
    <w:rsid w:val="005F0878"/>
    <w:rsid w:val="005F0A49"/>
    <w:rsid w:val="005F0B5C"/>
    <w:rsid w:val="005F0C44"/>
    <w:rsid w:val="005F0D6E"/>
    <w:rsid w:val="005F0D7E"/>
    <w:rsid w:val="005F0EF9"/>
    <w:rsid w:val="005F127C"/>
    <w:rsid w:val="005F1A64"/>
    <w:rsid w:val="005F1F99"/>
    <w:rsid w:val="005F2009"/>
    <w:rsid w:val="005F208F"/>
    <w:rsid w:val="005F211E"/>
    <w:rsid w:val="005F238C"/>
    <w:rsid w:val="005F2438"/>
    <w:rsid w:val="005F25F3"/>
    <w:rsid w:val="005F264F"/>
    <w:rsid w:val="005F26C2"/>
    <w:rsid w:val="005F26D7"/>
    <w:rsid w:val="005F283D"/>
    <w:rsid w:val="005F2BCB"/>
    <w:rsid w:val="005F2E0D"/>
    <w:rsid w:val="005F2EC5"/>
    <w:rsid w:val="005F3615"/>
    <w:rsid w:val="005F3894"/>
    <w:rsid w:val="005F3901"/>
    <w:rsid w:val="005F48F4"/>
    <w:rsid w:val="005F4BE9"/>
    <w:rsid w:val="005F4F8A"/>
    <w:rsid w:val="005F5294"/>
    <w:rsid w:val="005F53B8"/>
    <w:rsid w:val="005F5746"/>
    <w:rsid w:val="005F59DD"/>
    <w:rsid w:val="005F5F4C"/>
    <w:rsid w:val="005F6029"/>
    <w:rsid w:val="005F651C"/>
    <w:rsid w:val="005F6935"/>
    <w:rsid w:val="005F6A74"/>
    <w:rsid w:val="005F6AB0"/>
    <w:rsid w:val="005F7B33"/>
    <w:rsid w:val="005F7CAF"/>
    <w:rsid w:val="0060054F"/>
    <w:rsid w:val="00600612"/>
    <w:rsid w:val="006007B5"/>
    <w:rsid w:val="00600817"/>
    <w:rsid w:val="00600BB7"/>
    <w:rsid w:val="00600F7C"/>
    <w:rsid w:val="0060136B"/>
    <w:rsid w:val="00601371"/>
    <w:rsid w:val="006014AB"/>
    <w:rsid w:val="00601BE9"/>
    <w:rsid w:val="00601EB3"/>
    <w:rsid w:val="0060220F"/>
    <w:rsid w:val="006022A8"/>
    <w:rsid w:val="006023FA"/>
    <w:rsid w:val="006026AB"/>
    <w:rsid w:val="006027D8"/>
    <w:rsid w:val="00603884"/>
    <w:rsid w:val="006039D1"/>
    <w:rsid w:val="00603A08"/>
    <w:rsid w:val="00603DAB"/>
    <w:rsid w:val="00603E61"/>
    <w:rsid w:val="00603FAF"/>
    <w:rsid w:val="006040C8"/>
    <w:rsid w:val="00604198"/>
    <w:rsid w:val="006041F9"/>
    <w:rsid w:val="00604368"/>
    <w:rsid w:val="0060460E"/>
    <w:rsid w:val="006046A9"/>
    <w:rsid w:val="006054D1"/>
    <w:rsid w:val="00605AFE"/>
    <w:rsid w:val="0060634A"/>
    <w:rsid w:val="006076AA"/>
    <w:rsid w:val="006076BD"/>
    <w:rsid w:val="006078B2"/>
    <w:rsid w:val="006078D3"/>
    <w:rsid w:val="00610678"/>
    <w:rsid w:val="00610FFA"/>
    <w:rsid w:val="006110A3"/>
    <w:rsid w:val="0061186F"/>
    <w:rsid w:val="006119DD"/>
    <w:rsid w:val="006121F5"/>
    <w:rsid w:val="00612263"/>
    <w:rsid w:val="00612573"/>
    <w:rsid w:val="00612A34"/>
    <w:rsid w:val="00612F5F"/>
    <w:rsid w:val="0061300D"/>
    <w:rsid w:val="006131AE"/>
    <w:rsid w:val="00613219"/>
    <w:rsid w:val="006132A7"/>
    <w:rsid w:val="0061373C"/>
    <w:rsid w:val="0061394E"/>
    <w:rsid w:val="00613DAC"/>
    <w:rsid w:val="00613F30"/>
    <w:rsid w:val="00614302"/>
    <w:rsid w:val="006145F5"/>
    <w:rsid w:val="00614876"/>
    <w:rsid w:val="00614CA0"/>
    <w:rsid w:val="00614DCB"/>
    <w:rsid w:val="0061546D"/>
    <w:rsid w:val="0061549F"/>
    <w:rsid w:val="006154DB"/>
    <w:rsid w:val="0061577C"/>
    <w:rsid w:val="0061582B"/>
    <w:rsid w:val="00615892"/>
    <w:rsid w:val="00615895"/>
    <w:rsid w:val="0061597C"/>
    <w:rsid w:val="006159E7"/>
    <w:rsid w:val="0061605D"/>
    <w:rsid w:val="00616063"/>
    <w:rsid w:val="0061614B"/>
    <w:rsid w:val="006164C1"/>
    <w:rsid w:val="0061674B"/>
    <w:rsid w:val="00616C2D"/>
    <w:rsid w:val="00616C2F"/>
    <w:rsid w:val="00616F12"/>
    <w:rsid w:val="006171B1"/>
    <w:rsid w:val="00617304"/>
    <w:rsid w:val="00617347"/>
    <w:rsid w:val="00617372"/>
    <w:rsid w:val="006173D5"/>
    <w:rsid w:val="006174BF"/>
    <w:rsid w:val="0061766A"/>
    <w:rsid w:val="00617CF3"/>
    <w:rsid w:val="00617DEF"/>
    <w:rsid w:val="00620075"/>
    <w:rsid w:val="006201E2"/>
    <w:rsid w:val="006206DD"/>
    <w:rsid w:val="006207F3"/>
    <w:rsid w:val="00620849"/>
    <w:rsid w:val="00620862"/>
    <w:rsid w:val="006212F5"/>
    <w:rsid w:val="006213F1"/>
    <w:rsid w:val="00621446"/>
    <w:rsid w:val="00622210"/>
    <w:rsid w:val="0062276D"/>
    <w:rsid w:val="00622BF5"/>
    <w:rsid w:val="00622D7B"/>
    <w:rsid w:val="00622F6A"/>
    <w:rsid w:val="0062319D"/>
    <w:rsid w:val="006232CD"/>
    <w:rsid w:val="0062340E"/>
    <w:rsid w:val="00623559"/>
    <w:rsid w:val="0062366A"/>
    <w:rsid w:val="00623711"/>
    <w:rsid w:val="00623839"/>
    <w:rsid w:val="00623840"/>
    <w:rsid w:val="00623963"/>
    <w:rsid w:val="00623B78"/>
    <w:rsid w:val="00623D2B"/>
    <w:rsid w:val="00623E17"/>
    <w:rsid w:val="00623F79"/>
    <w:rsid w:val="00623FDD"/>
    <w:rsid w:val="00624142"/>
    <w:rsid w:val="006243DA"/>
    <w:rsid w:val="00624546"/>
    <w:rsid w:val="006245BE"/>
    <w:rsid w:val="006245C9"/>
    <w:rsid w:val="006246DA"/>
    <w:rsid w:val="00624725"/>
    <w:rsid w:val="0062494B"/>
    <w:rsid w:val="00624B8C"/>
    <w:rsid w:val="00624CC9"/>
    <w:rsid w:val="00624D05"/>
    <w:rsid w:val="00624E42"/>
    <w:rsid w:val="006251C4"/>
    <w:rsid w:val="00625723"/>
    <w:rsid w:val="006258D5"/>
    <w:rsid w:val="00625A10"/>
    <w:rsid w:val="00625AA3"/>
    <w:rsid w:val="00625AD6"/>
    <w:rsid w:val="00625C8B"/>
    <w:rsid w:val="00625DF9"/>
    <w:rsid w:val="00625FEC"/>
    <w:rsid w:val="006260E5"/>
    <w:rsid w:val="006263F4"/>
    <w:rsid w:val="00626C0A"/>
    <w:rsid w:val="00626CB4"/>
    <w:rsid w:val="00627166"/>
    <w:rsid w:val="006275A0"/>
    <w:rsid w:val="0062761C"/>
    <w:rsid w:val="0062766B"/>
    <w:rsid w:val="006277AF"/>
    <w:rsid w:val="006278D0"/>
    <w:rsid w:val="00627ABE"/>
    <w:rsid w:val="00627DE1"/>
    <w:rsid w:val="00627F95"/>
    <w:rsid w:val="006301BA"/>
    <w:rsid w:val="0063022D"/>
    <w:rsid w:val="00630857"/>
    <w:rsid w:val="00630A25"/>
    <w:rsid w:val="00630A2C"/>
    <w:rsid w:val="00630B2E"/>
    <w:rsid w:val="00630C1E"/>
    <w:rsid w:val="00631339"/>
    <w:rsid w:val="006316AF"/>
    <w:rsid w:val="006316D0"/>
    <w:rsid w:val="00631729"/>
    <w:rsid w:val="00631B09"/>
    <w:rsid w:val="00631BCD"/>
    <w:rsid w:val="00631DC2"/>
    <w:rsid w:val="00631F29"/>
    <w:rsid w:val="00631F78"/>
    <w:rsid w:val="00632042"/>
    <w:rsid w:val="006320FA"/>
    <w:rsid w:val="006321CA"/>
    <w:rsid w:val="00632366"/>
    <w:rsid w:val="006323F3"/>
    <w:rsid w:val="006326D5"/>
    <w:rsid w:val="00632762"/>
    <w:rsid w:val="006329DA"/>
    <w:rsid w:val="00632BD5"/>
    <w:rsid w:val="00632C00"/>
    <w:rsid w:val="00633A9B"/>
    <w:rsid w:val="00633B44"/>
    <w:rsid w:val="00633C99"/>
    <w:rsid w:val="00633DD8"/>
    <w:rsid w:val="006346F3"/>
    <w:rsid w:val="006347EC"/>
    <w:rsid w:val="006348E0"/>
    <w:rsid w:val="00634B94"/>
    <w:rsid w:val="00634FCC"/>
    <w:rsid w:val="00635772"/>
    <w:rsid w:val="00635A45"/>
    <w:rsid w:val="00635A6E"/>
    <w:rsid w:val="00635B5C"/>
    <w:rsid w:val="00635FE5"/>
    <w:rsid w:val="00635FEB"/>
    <w:rsid w:val="00636137"/>
    <w:rsid w:val="00636C38"/>
    <w:rsid w:val="00636C84"/>
    <w:rsid w:val="00636FE7"/>
    <w:rsid w:val="00637419"/>
    <w:rsid w:val="006376D6"/>
    <w:rsid w:val="006376E1"/>
    <w:rsid w:val="00637861"/>
    <w:rsid w:val="00637B91"/>
    <w:rsid w:val="00637D47"/>
    <w:rsid w:val="0064004F"/>
    <w:rsid w:val="00640298"/>
    <w:rsid w:val="00640657"/>
    <w:rsid w:val="006407FD"/>
    <w:rsid w:val="00640997"/>
    <w:rsid w:val="00640DD9"/>
    <w:rsid w:val="00640F04"/>
    <w:rsid w:val="00640F68"/>
    <w:rsid w:val="00641054"/>
    <w:rsid w:val="00641165"/>
    <w:rsid w:val="0064124C"/>
    <w:rsid w:val="006413DF"/>
    <w:rsid w:val="00641553"/>
    <w:rsid w:val="0064168C"/>
    <w:rsid w:val="00641938"/>
    <w:rsid w:val="00641B89"/>
    <w:rsid w:val="00642200"/>
    <w:rsid w:val="0064235F"/>
    <w:rsid w:val="00642505"/>
    <w:rsid w:val="006425BC"/>
    <w:rsid w:val="00642DC5"/>
    <w:rsid w:val="006432B6"/>
    <w:rsid w:val="00643308"/>
    <w:rsid w:val="00643827"/>
    <w:rsid w:val="0064384D"/>
    <w:rsid w:val="00643850"/>
    <w:rsid w:val="00643905"/>
    <w:rsid w:val="00643B9A"/>
    <w:rsid w:val="00644048"/>
    <w:rsid w:val="00644184"/>
    <w:rsid w:val="0064436D"/>
    <w:rsid w:val="006443C0"/>
    <w:rsid w:val="00644432"/>
    <w:rsid w:val="0064455D"/>
    <w:rsid w:val="006445AB"/>
    <w:rsid w:val="0064488B"/>
    <w:rsid w:val="00644B49"/>
    <w:rsid w:val="00644D99"/>
    <w:rsid w:val="006451DF"/>
    <w:rsid w:val="00645444"/>
    <w:rsid w:val="0064546B"/>
    <w:rsid w:val="006457F9"/>
    <w:rsid w:val="0064580E"/>
    <w:rsid w:val="00645976"/>
    <w:rsid w:val="00645A44"/>
    <w:rsid w:val="00646070"/>
    <w:rsid w:val="00646247"/>
    <w:rsid w:val="006465C2"/>
    <w:rsid w:val="00646838"/>
    <w:rsid w:val="00646D7D"/>
    <w:rsid w:val="00646FA6"/>
    <w:rsid w:val="006471AB"/>
    <w:rsid w:val="006472D8"/>
    <w:rsid w:val="00647BF8"/>
    <w:rsid w:val="00647C53"/>
    <w:rsid w:val="00647CF1"/>
    <w:rsid w:val="00647D64"/>
    <w:rsid w:val="00647E79"/>
    <w:rsid w:val="00647FE6"/>
    <w:rsid w:val="0065006C"/>
    <w:rsid w:val="00650347"/>
    <w:rsid w:val="0065086A"/>
    <w:rsid w:val="0065087B"/>
    <w:rsid w:val="00650967"/>
    <w:rsid w:val="006509A5"/>
    <w:rsid w:val="00650A5A"/>
    <w:rsid w:val="00650B00"/>
    <w:rsid w:val="006511A9"/>
    <w:rsid w:val="0065134B"/>
    <w:rsid w:val="00651519"/>
    <w:rsid w:val="00651698"/>
    <w:rsid w:val="00651F71"/>
    <w:rsid w:val="00652034"/>
    <w:rsid w:val="00652416"/>
    <w:rsid w:val="0065265C"/>
    <w:rsid w:val="006527B4"/>
    <w:rsid w:val="00652A4F"/>
    <w:rsid w:val="00652AB7"/>
    <w:rsid w:val="00652D08"/>
    <w:rsid w:val="00652DBA"/>
    <w:rsid w:val="00653153"/>
    <w:rsid w:val="006531E3"/>
    <w:rsid w:val="006535DF"/>
    <w:rsid w:val="00653871"/>
    <w:rsid w:val="00653FE0"/>
    <w:rsid w:val="0065401A"/>
    <w:rsid w:val="00654591"/>
    <w:rsid w:val="00654609"/>
    <w:rsid w:val="006548C1"/>
    <w:rsid w:val="00654990"/>
    <w:rsid w:val="00654BFF"/>
    <w:rsid w:val="00654E1F"/>
    <w:rsid w:val="00654E8D"/>
    <w:rsid w:val="00654EF9"/>
    <w:rsid w:val="00655118"/>
    <w:rsid w:val="00655285"/>
    <w:rsid w:val="006557C6"/>
    <w:rsid w:val="00655A25"/>
    <w:rsid w:val="00655D6C"/>
    <w:rsid w:val="006561CA"/>
    <w:rsid w:val="00656262"/>
    <w:rsid w:val="00656487"/>
    <w:rsid w:val="0065659C"/>
    <w:rsid w:val="0065691C"/>
    <w:rsid w:val="00656C3D"/>
    <w:rsid w:val="00656E03"/>
    <w:rsid w:val="006573E1"/>
    <w:rsid w:val="00657504"/>
    <w:rsid w:val="00657654"/>
    <w:rsid w:val="006576F6"/>
    <w:rsid w:val="00657C92"/>
    <w:rsid w:val="00657F62"/>
    <w:rsid w:val="00660000"/>
    <w:rsid w:val="00660057"/>
    <w:rsid w:val="006600E5"/>
    <w:rsid w:val="006606EB"/>
    <w:rsid w:val="00660885"/>
    <w:rsid w:val="006608F6"/>
    <w:rsid w:val="006608F8"/>
    <w:rsid w:val="00660A42"/>
    <w:rsid w:val="00660B53"/>
    <w:rsid w:val="0066119F"/>
    <w:rsid w:val="006612A7"/>
    <w:rsid w:val="00661556"/>
    <w:rsid w:val="0066179A"/>
    <w:rsid w:val="00661D3E"/>
    <w:rsid w:val="00661F1E"/>
    <w:rsid w:val="00662397"/>
    <w:rsid w:val="006624EB"/>
    <w:rsid w:val="006626A5"/>
    <w:rsid w:val="006627D5"/>
    <w:rsid w:val="006629AF"/>
    <w:rsid w:val="006629B5"/>
    <w:rsid w:val="00662ABE"/>
    <w:rsid w:val="00662B89"/>
    <w:rsid w:val="00662E38"/>
    <w:rsid w:val="00662F3D"/>
    <w:rsid w:val="006638AB"/>
    <w:rsid w:val="00663AB1"/>
    <w:rsid w:val="00663C28"/>
    <w:rsid w:val="00663ED4"/>
    <w:rsid w:val="00663FBF"/>
    <w:rsid w:val="00664033"/>
    <w:rsid w:val="00664458"/>
    <w:rsid w:val="006644CC"/>
    <w:rsid w:val="00664ED3"/>
    <w:rsid w:val="006653B0"/>
    <w:rsid w:val="006656A7"/>
    <w:rsid w:val="00665855"/>
    <w:rsid w:val="006659BC"/>
    <w:rsid w:val="00665D05"/>
    <w:rsid w:val="00665D2D"/>
    <w:rsid w:val="00666289"/>
    <w:rsid w:val="0066654D"/>
    <w:rsid w:val="0066665B"/>
    <w:rsid w:val="0066669D"/>
    <w:rsid w:val="00666918"/>
    <w:rsid w:val="00667203"/>
    <w:rsid w:val="006679D3"/>
    <w:rsid w:val="00667B6E"/>
    <w:rsid w:val="00667CB9"/>
    <w:rsid w:val="00667CE9"/>
    <w:rsid w:val="006700A1"/>
    <w:rsid w:val="006703C2"/>
    <w:rsid w:val="00670661"/>
    <w:rsid w:val="00670758"/>
    <w:rsid w:val="00670AF5"/>
    <w:rsid w:val="0067174D"/>
    <w:rsid w:val="006719A1"/>
    <w:rsid w:val="00671F91"/>
    <w:rsid w:val="00671F9F"/>
    <w:rsid w:val="0067213F"/>
    <w:rsid w:val="00672192"/>
    <w:rsid w:val="0067285F"/>
    <w:rsid w:val="00672921"/>
    <w:rsid w:val="00672B0E"/>
    <w:rsid w:val="00672C3C"/>
    <w:rsid w:val="00672D25"/>
    <w:rsid w:val="0067349B"/>
    <w:rsid w:val="006735A0"/>
    <w:rsid w:val="006737FF"/>
    <w:rsid w:val="00673A93"/>
    <w:rsid w:val="00673E21"/>
    <w:rsid w:val="00674902"/>
    <w:rsid w:val="00674A31"/>
    <w:rsid w:val="00674B94"/>
    <w:rsid w:val="00674CC9"/>
    <w:rsid w:val="00674D71"/>
    <w:rsid w:val="00675134"/>
    <w:rsid w:val="00675444"/>
    <w:rsid w:val="00675822"/>
    <w:rsid w:val="0067592C"/>
    <w:rsid w:val="00675A95"/>
    <w:rsid w:val="00675FF6"/>
    <w:rsid w:val="006760F1"/>
    <w:rsid w:val="006760F9"/>
    <w:rsid w:val="006763A3"/>
    <w:rsid w:val="006764B8"/>
    <w:rsid w:val="00676657"/>
    <w:rsid w:val="00677034"/>
    <w:rsid w:val="00677537"/>
    <w:rsid w:val="00677CF3"/>
    <w:rsid w:val="00677F33"/>
    <w:rsid w:val="0068013E"/>
    <w:rsid w:val="0068014A"/>
    <w:rsid w:val="0068045F"/>
    <w:rsid w:val="006806B3"/>
    <w:rsid w:val="006808F1"/>
    <w:rsid w:val="00680DA6"/>
    <w:rsid w:val="00680E22"/>
    <w:rsid w:val="00680FE6"/>
    <w:rsid w:val="006810E2"/>
    <w:rsid w:val="006814EF"/>
    <w:rsid w:val="0068182D"/>
    <w:rsid w:val="00681A4D"/>
    <w:rsid w:val="00681C28"/>
    <w:rsid w:val="00681DBC"/>
    <w:rsid w:val="00681EBF"/>
    <w:rsid w:val="0068249F"/>
    <w:rsid w:val="0068266F"/>
    <w:rsid w:val="0068275B"/>
    <w:rsid w:val="00682ADC"/>
    <w:rsid w:val="00682E4C"/>
    <w:rsid w:val="006831A7"/>
    <w:rsid w:val="006832B7"/>
    <w:rsid w:val="0068333E"/>
    <w:rsid w:val="00683373"/>
    <w:rsid w:val="00683440"/>
    <w:rsid w:val="00683714"/>
    <w:rsid w:val="00683DA7"/>
    <w:rsid w:val="00683DDD"/>
    <w:rsid w:val="0068487F"/>
    <w:rsid w:val="00684AD3"/>
    <w:rsid w:val="00684B23"/>
    <w:rsid w:val="00684EBA"/>
    <w:rsid w:val="00684FA8"/>
    <w:rsid w:val="00684FEA"/>
    <w:rsid w:val="00685120"/>
    <w:rsid w:val="006851FD"/>
    <w:rsid w:val="00685296"/>
    <w:rsid w:val="006853B1"/>
    <w:rsid w:val="0068540D"/>
    <w:rsid w:val="00685441"/>
    <w:rsid w:val="00685628"/>
    <w:rsid w:val="006856C4"/>
    <w:rsid w:val="00685A65"/>
    <w:rsid w:val="00685A81"/>
    <w:rsid w:val="00685C98"/>
    <w:rsid w:val="00685E9C"/>
    <w:rsid w:val="00686414"/>
    <w:rsid w:val="006864AE"/>
    <w:rsid w:val="006864FE"/>
    <w:rsid w:val="006865BC"/>
    <w:rsid w:val="006867A5"/>
    <w:rsid w:val="00686DBE"/>
    <w:rsid w:val="006871C1"/>
    <w:rsid w:val="00687BC4"/>
    <w:rsid w:val="00687C39"/>
    <w:rsid w:val="00687DEB"/>
    <w:rsid w:val="0069014A"/>
    <w:rsid w:val="00690183"/>
    <w:rsid w:val="00690619"/>
    <w:rsid w:val="00690765"/>
    <w:rsid w:val="006907FE"/>
    <w:rsid w:val="00690912"/>
    <w:rsid w:val="00690F77"/>
    <w:rsid w:val="006910D0"/>
    <w:rsid w:val="00691267"/>
    <w:rsid w:val="006916A0"/>
    <w:rsid w:val="00691955"/>
    <w:rsid w:val="0069218A"/>
    <w:rsid w:val="006923C4"/>
    <w:rsid w:val="00692458"/>
    <w:rsid w:val="00692589"/>
    <w:rsid w:val="006925DB"/>
    <w:rsid w:val="00692669"/>
    <w:rsid w:val="006928C0"/>
    <w:rsid w:val="00692C0F"/>
    <w:rsid w:val="00692D86"/>
    <w:rsid w:val="006931DB"/>
    <w:rsid w:val="00693833"/>
    <w:rsid w:val="00693A0B"/>
    <w:rsid w:val="00693F3E"/>
    <w:rsid w:val="00694053"/>
    <w:rsid w:val="006945B3"/>
    <w:rsid w:val="00694885"/>
    <w:rsid w:val="00694C0E"/>
    <w:rsid w:val="00694CE6"/>
    <w:rsid w:val="0069548C"/>
    <w:rsid w:val="006955C8"/>
    <w:rsid w:val="00695648"/>
    <w:rsid w:val="00695AEA"/>
    <w:rsid w:val="00695EED"/>
    <w:rsid w:val="006960D2"/>
    <w:rsid w:val="00696374"/>
    <w:rsid w:val="00696910"/>
    <w:rsid w:val="00696959"/>
    <w:rsid w:val="00696B00"/>
    <w:rsid w:val="00696E2A"/>
    <w:rsid w:val="00697A8E"/>
    <w:rsid w:val="00697B8B"/>
    <w:rsid w:val="00697E0A"/>
    <w:rsid w:val="00697EB1"/>
    <w:rsid w:val="006A0048"/>
    <w:rsid w:val="006A0559"/>
    <w:rsid w:val="006A05BF"/>
    <w:rsid w:val="006A05F0"/>
    <w:rsid w:val="006A0921"/>
    <w:rsid w:val="006A09E3"/>
    <w:rsid w:val="006A0A5F"/>
    <w:rsid w:val="006A0BF9"/>
    <w:rsid w:val="006A0C3A"/>
    <w:rsid w:val="006A0C73"/>
    <w:rsid w:val="006A0E8B"/>
    <w:rsid w:val="006A0F03"/>
    <w:rsid w:val="006A1074"/>
    <w:rsid w:val="006A1185"/>
    <w:rsid w:val="006A1506"/>
    <w:rsid w:val="006A1603"/>
    <w:rsid w:val="006A1AA5"/>
    <w:rsid w:val="006A1AB4"/>
    <w:rsid w:val="006A1BD4"/>
    <w:rsid w:val="006A1BD6"/>
    <w:rsid w:val="006A1D3A"/>
    <w:rsid w:val="006A1DD8"/>
    <w:rsid w:val="006A1F6E"/>
    <w:rsid w:val="006A22D3"/>
    <w:rsid w:val="006A28E5"/>
    <w:rsid w:val="006A29B0"/>
    <w:rsid w:val="006A2CB4"/>
    <w:rsid w:val="006A2EF2"/>
    <w:rsid w:val="006A2FFB"/>
    <w:rsid w:val="006A30C3"/>
    <w:rsid w:val="006A3328"/>
    <w:rsid w:val="006A3431"/>
    <w:rsid w:val="006A376C"/>
    <w:rsid w:val="006A3A05"/>
    <w:rsid w:val="006A3BE1"/>
    <w:rsid w:val="006A3C10"/>
    <w:rsid w:val="006A3CC8"/>
    <w:rsid w:val="006A3D6B"/>
    <w:rsid w:val="006A3E46"/>
    <w:rsid w:val="006A3E71"/>
    <w:rsid w:val="006A4052"/>
    <w:rsid w:val="006A4308"/>
    <w:rsid w:val="006A444C"/>
    <w:rsid w:val="006A45D3"/>
    <w:rsid w:val="006A4755"/>
    <w:rsid w:val="006A477A"/>
    <w:rsid w:val="006A4D14"/>
    <w:rsid w:val="006A4F05"/>
    <w:rsid w:val="006A4FD9"/>
    <w:rsid w:val="006A5392"/>
    <w:rsid w:val="006A566D"/>
    <w:rsid w:val="006A6342"/>
    <w:rsid w:val="006A6703"/>
    <w:rsid w:val="006A6730"/>
    <w:rsid w:val="006A6A99"/>
    <w:rsid w:val="006A6E7F"/>
    <w:rsid w:val="006A72B3"/>
    <w:rsid w:val="006A73E6"/>
    <w:rsid w:val="006A7405"/>
    <w:rsid w:val="006A7629"/>
    <w:rsid w:val="006A7A4A"/>
    <w:rsid w:val="006A7D3E"/>
    <w:rsid w:val="006A7E96"/>
    <w:rsid w:val="006B009D"/>
    <w:rsid w:val="006B033C"/>
    <w:rsid w:val="006B04C7"/>
    <w:rsid w:val="006B068C"/>
    <w:rsid w:val="006B084B"/>
    <w:rsid w:val="006B09CD"/>
    <w:rsid w:val="006B0EA0"/>
    <w:rsid w:val="006B1170"/>
    <w:rsid w:val="006B12E2"/>
    <w:rsid w:val="006B15F7"/>
    <w:rsid w:val="006B17BE"/>
    <w:rsid w:val="006B1C8F"/>
    <w:rsid w:val="006B1CC9"/>
    <w:rsid w:val="006B1F83"/>
    <w:rsid w:val="006B206E"/>
    <w:rsid w:val="006B2225"/>
    <w:rsid w:val="006B22BF"/>
    <w:rsid w:val="006B24AF"/>
    <w:rsid w:val="006B272B"/>
    <w:rsid w:val="006B2BD8"/>
    <w:rsid w:val="006B2DE1"/>
    <w:rsid w:val="006B302E"/>
    <w:rsid w:val="006B340F"/>
    <w:rsid w:val="006B363E"/>
    <w:rsid w:val="006B36CE"/>
    <w:rsid w:val="006B3722"/>
    <w:rsid w:val="006B3783"/>
    <w:rsid w:val="006B3AC7"/>
    <w:rsid w:val="006B3B79"/>
    <w:rsid w:val="006B3C6D"/>
    <w:rsid w:val="006B3D54"/>
    <w:rsid w:val="006B42AC"/>
    <w:rsid w:val="006B4322"/>
    <w:rsid w:val="006B468B"/>
    <w:rsid w:val="006B4879"/>
    <w:rsid w:val="006B48DE"/>
    <w:rsid w:val="006B4AAE"/>
    <w:rsid w:val="006B4ABC"/>
    <w:rsid w:val="006B4C07"/>
    <w:rsid w:val="006B533D"/>
    <w:rsid w:val="006B537E"/>
    <w:rsid w:val="006B54A8"/>
    <w:rsid w:val="006B54E7"/>
    <w:rsid w:val="006B57A4"/>
    <w:rsid w:val="006B57B6"/>
    <w:rsid w:val="006B584F"/>
    <w:rsid w:val="006B5C85"/>
    <w:rsid w:val="006B5D35"/>
    <w:rsid w:val="006B5DEF"/>
    <w:rsid w:val="006B616D"/>
    <w:rsid w:val="006B6662"/>
    <w:rsid w:val="006B6A99"/>
    <w:rsid w:val="006B6B92"/>
    <w:rsid w:val="006B6C05"/>
    <w:rsid w:val="006B6D4B"/>
    <w:rsid w:val="006B7106"/>
    <w:rsid w:val="006B7AA7"/>
    <w:rsid w:val="006B7E13"/>
    <w:rsid w:val="006B7E27"/>
    <w:rsid w:val="006C0280"/>
    <w:rsid w:val="006C070F"/>
    <w:rsid w:val="006C07A5"/>
    <w:rsid w:val="006C09C3"/>
    <w:rsid w:val="006C0C8B"/>
    <w:rsid w:val="006C11EE"/>
    <w:rsid w:val="006C126A"/>
    <w:rsid w:val="006C14B8"/>
    <w:rsid w:val="006C151D"/>
    <w:rsid w:val="006C1A87"/>
    <w:rsid w:val="006C1B0A"/>
    <w:rsid w:val="006C1BA1"/>
    <w:rsid w:val="006C1C97"/>
    <w:rsid w:val="006C2623"/>
    <w:rsid w:val="006C2683"/>
    <w:rsid w:val="006C272A"/>
    <w:rsid w:val="006C287E"/>
    <w:rsid w:val="006C2A1F"/>
    <w:rsid w:val="006C2BDA"/>
    <w:rsid w:val="006C31C5"/>
    <w:rsid w:val="006C33D0"/>
    <w:rsid w:val="006C3543"/>
    <w:rsid w:val="006C3910"/>
    <w:rsid w:val="006C3978"/>
    <w:rsid w:val="006C3A45"/>
    <w:rsid w:val="006C3C04"/>
    <w:rsid w:val="006C3C9C"/>
    <w:rsid w:val="006C3DBD"/>
    <w:rsid w:val="006C3E39"/>
    <w:rsid w:val="006C3E49"/>
    <w:rsid w:val="006C432A"/>
    <w:rsid w:val="006C43B7"/>
    <w:rsid w:val="006C478F"/>
    <w:rsid w:val="006C52FA"/>
    <w:rsid w:val="006C55DF"/>
    <w:rsid w:val="006C5704"/>
    <w:rsid w:val="006C5706"/>
    <w:rsid w:val="006C57D2"/>
    <w:rsid w:val="006C58BF"/>
    <w:rsid w:val="006C597E"/>
    <w:rsid w:val="006C622A"/>
    <w:rsid w:val="006C6634"/>
    <w:rsid w:val="006C66C2"/>
    <w:rsid w:val="006C6749"/>
    <w:rsid w:val="006C6765"/>
    <w:rsid w:val="006C6919"/>
    <w:rsid w:val="006C6ADD"/>
    <w:rsid w:val="006C6DE6"/>
    <w:rsid w:val="006C72FE"/>
    <w:rsid w:val="006C779C"/>
    <w:rsid w:val="006C7861"/>
    <w:rsid w:val="006C7868"/>
    <w:rsid w:val="006C7AB5"/>
    <w:rsid w:val="006D02D7"/>
    <w:rsid w:val="006D04D8"/>
    <w:rsid w:val="006D0559"/>
    <w:rsid w:val="006D05CE"/>
    <w:rsid w:val="006D08CA"/>
    <w:rsid w:val="006D0935"/>
    <w:rsid w:val="006D0D9E"/>
    <w:rsid w:val="006D0FFB"/>
    <w:rsid w:val="006D106E"/>
    <w:rsid w:val="006D10BB"/>
    <w:rsid w:val="006D1120"/>
    <w:rsid w:val="006D11E2"/>
    <w:rsid w:val="006D127C"/>
    <w:rsid w:val="006D145F"/>
    <w:rsid w:val="006D1AF2"/>
    <w:rsid w:val="006D1B2D"/>
    <w:rsid w:val="006D1CCE"/>
    <w:rsid w:val="006D1FC0"/>
    <w:rsid w:val="006D2014"/>
    <w:rsid w:val="006D20B9"/>
    <w:rsid w:val="006D2103"/>
    <w:rsid w:val="006D229E"/>
    <w:rsid w:val="006D247D"/>
    <w:rsid w:val="006D25A9"/>
    <w:rsid w:val="006D2A33"/>
    <w:rsid w:val="006D2B38"/>
    <w:rsid w:val="006D2FEC"/>
    <w:rsid w:val="006D37B6"/>
    <w:rsid w:val="006D3C9E"/>
    <w:rsid w:val="006D3E20"/>
    <w:rsid w:val="006D3EBB"/>
    <w:rsid w:val="006D427F"/>
    <w:rsid w:val="006D42EC"/>
    <w:rsid w:val="006D43CB"/>
    <w:rsid w:val="006D4501"/>
    <w:rsid w:val="006D4654"/>
    <w:rsid w:val="006D488A"/>
    <w:rsid w:val="006D4BDE"/>
    <w:rsid w:val="006D4C34"/>
    <w:rsid w:val="006D4F7F"/>
    <w:rsid w:val="006D53CC"/>
    <w:rsid w:val="006D55F1"/>
    <w:rsid w:val="006D5741"/>
    <w:rsid w:val="006D584D"/>
    <w:rsid w:val="006D58CE"/>
    <w:rsid w:val="006D5938"/>
    <w:rsid w:val="006D5CED"/>
    <w:rsid w:val="006D5D13"/>
    <w:rsid w:val="006D5D93"/>
    <w:rsid w:val="006D5EA8"/>
    <w:rsid w:val="006D614A"/>
    <w:rsid w:val="006D6619"/>
    <w:rsid w:val="006D6736"/>
    <w:rsid w:val="006D675B"/>
    <w:rsid w:val="006D67DC"/>
    <w:rsid w:val="006D680A"/>
    <w:rsid w:val="006D690B"/>
    <w:rsid w:val="006D6A5F"/>
    <w:rsid w:val="006D6ADB"/>
    <w:rsid w:val="006D6C47"/>
    <w:rsid w:val="006D6FFD"/>
    <w:rsid w:val="006D7282"/>
    <w:rsid w:val="006D7486"/>
    <w:rsid w:val="006D754C"/>
    <w:rsid w:val="006D75AF"/>
    <w:rsid w:val="006D7675"/>
    <w:rsid w:val="006D7A20"/>
    <w:rsid w:val="006D7A9B"/>
    <w:rsid w:val="006D7BC6"/>
    <w:rsid w:val="006D7BF7"/>
    <w:rsid w:val="006D7C39"/>
    <w:rsid w:val="006D7DB2"/>
    <w:rsid w:val="006D7E06"/>
    <w:rsid w:val="006E0204"/>
    <w:rsid w:val="006E02A9"/>
    <w:rsid w:val="006E032A"/>
    <w:rsid w:val="006E03DC"/>
    <w:rsid w:val="006E04AE"/>
    <w:rsid w:val="006E04B9"/>
    <w:rsid w:val="006E069C"/>
    <w:rsid w:val="006E073B"/>
    <w:rsid w:val="006E0A01"/>
    <w:rsid w:val="006E0AE9"/>
    <w:rsid w:val="006E0BA7"/>
    <w:rsid w:val="006E0BE3"/>
    <w:rsid w:val="006E136A"/>
    <w:rsid w:val="006E1640"/>
    <w:rsid w:val="006E1857"/>
    <w:rsid w:val="006E1B8D"/>
    <w:rsid w:val="006E1FF5"/>
    <w:rsid w:val="006E2031"/>
    <w:rsid w:val="006E21D8"/>
    <w:rsid w:val="006E25C5"/>
    <w:rsid w:val="006E2632"/>
    <w:rsid w:val="006E29ED"/>
    <w:rsid w:val="006E2E2C"/>
    <w:rsid w:val="006E331D"/>
    <w:rsid w:val="006E36B6"/>
    <w:rsid w:val="006E3973"/>
    <w:rsid w:val="006E3DB6"/>
    <w:rsid w:val="006E3F74"/>
    <w:rsid w:val="006E415B"/>
    <w:rsid w:val="006E492F"/>
    <w:rsid w:val="006E526A"/>
    <w:rsid w:val="006E5462"/>
    <w:rsid w:val="006E5770"/>
    <w:rsid w:val="006E5C3A"/>
    <w:rsid w:val="006E5E7E"/>
    <w:rsid w:val="006E5F60"/>
    <w:rsid w:val="006E6273"/>
    <w:rsid w:val="006E6339"/>
    <w:rsid w:val="006E6943"/>
    <w:rsid w:val="006E7116"/>
    <w:rsid w:val="006E7425"/>
    <w:rsid w:val="006E754C"/>
    <w:rsid w:val="006E7640"/>
    <w:rsid w:val="006E76B5"/>
    <w:rsid w:val="006E7824"/>
    <w:rsid w:val="006E7ADE"/>
    <w:rsid w:val="006E7E8A"/>
    <w:rsid w:val="006F0203"/>
    <w:rsid w:val="006F054C"/>
    <w:rsid w:val="006F062D"/>
    <w:rsid w:val="006F071B"/>
    <w:rsid w:val="006F071C"/>
    <w:rsid w:val="006F0749"/>
    <w:rsid w:val="006F083B"/>
    <w:rsid w:val="006F0CA2"/>
    <w:rsid w:val="006F0E60"/>
    <w:rsid w:val="006F0E6E"/>
    <w:rsid w:val="006F1363"/>
    <w:rsid w:val="006F14AD"/>
    <w:rsid w:val="006F188C"/>
    <w:rsid w:val="006F19BC"/>
    <w:rsid w:val="006F1A55"/>
    <w:rsid w:val="006F1D2C"/>
    <w:rsid w:val="006F21EC"/>
    <w:rsid w:val="006F231A"/>
    <w:rsid w:val="006F239D"/>
    <w:rsid w:val="006F290E"/>
    <w:rsid w:val="006F2982"/>
    <w:rsid w:val="006F2A39"/>
    <w:rsid w:val="006F3063"/>
    <w:rsid w:val="006F3202"/>
    <w:rsid w:val="006F3215"/>
    <w:rsid w:val="006F3585"/>
    <w:rsid w:val="006F3779"/>
    <w:rsid w:val="006F397B"/>
    <w:rsid w:val="006F397F"/>
    <w:rsid w:val="006F3AFE"/>
    <w:rsid w:val="006F3E0D"/>
    <w:rsid w:val="006F4048"/>
    <w:rsid w:val="006F405C"/>
    <w:rsid w:val="006F4067"/>
    <w:rsid w:val="006F41B5"/>
    <w:rsid w:val="006F4234"/>
    <w:rsid w:val="006F4438"/>
    <w:rsid w:val="006F46C1"/>
    <w:rsid w:val="006F4A4C"/>
    <w:rsid w:val="006F4F87"/>
    <w:rsid w:val="006F5412"/>
    <w:rsid w:val="006F55C9"/>
    <w:rsid w:val="006F5682"/>
    <w:rsid w:val="006F5AFB"/>
    <w:rsid w:val="006F5C38"/>
    <w:rsid w:val="006F5C44"/>
    <w:rsid w:val="006F5D16"/>
    <w:rsid w:val="006F609F"/>
    <w:rsid w:val="006F61C2"/>
    <w:rsid w:val="006F62D5"/>
    <w:rsid w:val="006F6384"/>
    <w:rsid w:val="006F648B"/>
    <w:rsid w:val="006F6680"/>
    <w:rsid w:val="006F6834"/>
    <w:rsid w:val="006F6BB9"/>
    <w:rsid w:val="006F6D1E"/>
    <w:rsid w:val="006F6DE5"/>
    <w:rsid w:val="006F6FF9"/>
    <w:rsid w:val="006F714F"/>
    <w:rsid w:val="006F73B1"/>
    <w:rsid w:val="006F74FF"/>
    <w:rsid w:val="006F7695"/>
    <w:rsid w:val="006F7982"/>
    <w:rsid w:val="006F7A61"/>
    <w:rsid w:val="006F7ABF"/>
    <w:rsid w:val="006F7DFB"/>
    <w:rsid w:val="006F7E4B"/>
    <w:rsid w:val="00700169"/>
    <w:rsid w:val="00700208"/>
    <w:rsid w:val="007002F1"/>
    <w:rsid w:val="007003B4"/>
    <w:rsid w:val="007003C1"/>
    <w:rsid w:val="00700B0B"/>
    <w:rsid w:val="00700F57"/>
    <w:rsid w:val="007014EA"/>
    <w:rsid w:val="0070162B"/>
    <w:rsid w:val="00701FF5"/>
    <w:rsid w:val="00702095"/>
    <w:rsid w:val="00702509"/>
    <w:rsid w:val="00702C1F"/>
    <w:rsid w:val="00702C56"/>
    <w:rsid w:val="00702CAD"/>
    <w:rsid w:val="00702DD0"/>
    <w:rsid w:val="0070300B"/>
    <w:rsid w:val="007031FF"/>
    <w:rsid w:val="00703489"/>
    <w:rsid w:val="00703565"/>
    <w:rsid w:val="00703753"/>
    <w:rsid w:val="00703CA6"/>
    <w:rsid w:val="00703CFE"/>
    <w:rsid w:val="00703FD6"/>
    <w:rsid w:val="007041C4"/>
    <w:rsid w:val="00704412"/>
    <w:rsid w:val="00704798"/>
    <w:rsid w:val="0070498A"/>
    <w:rsid w:val="00704A6F"/>
    <w:rsid w:val="0070515D"/>
    <w:rsid w:val="007053D2"/>
    <w:rsid w:val="007053EF"/>
    <w:rsid w:val="00705585"/>
    <w:rsid w:val="00705C95"/>
    <w:rsid w:val="00705F53"/>
    <w:rsid w:val="0070634C"/>
    <w:rsid w:val="007063E7"/>
    <w:rsid w:val="00706B01"/>
    <w:rsid w:val="00706DD4"/>
    <w:rsid w:val="00706EA8"/>
    <w:rsid w:val="00706FCB"/>
    <w:rsid w:val="0070722F"/>
    <w:rsid w:val="0070723B"/>
    <w:rsid w:val="00707291"/>
    <w:rsid w:val="007073D4"/>
    <w:rsid w:val="0070753F"/>
    <w:rsid w:val="007075B1"/>
    <w:rsid w:val="0070781F"/>
    <w:rsid w:val="00707BAE"/>
    <w:rsid w:val="00707C89"/>
    <w:rsid w:val="00707CCA"/>
    <w:rsid w:val="00707D80"/>
    <w:rsid w:val="0071067D"/>
    <w:rsid w:val="00710894"/>
    <w:rsid w:val="00710A4A"/>
    <w:rsid w:val="00710BC8"/>
    <w:rsid w:val="00711012"/>
    <w:rsid w:val="00711253"/>
    <w:rsid w:val="00711267"/>
    <w:rsid w:val="007112BC"/>
    <w:rsid w:val="00711609"/>
    <w:rsid w:val="007119AB"/>
    <w:rsid w:val="00711AE5"/>
    <w:rsid w:val="007123B6"/>
    <w:rsid w:val="00712663"/>
    <w:rsid w:val="00712A59"/>
    <w:rsid w:val="00712C88"/>
    <w:rsid w:val="00712D10"/>
    <w:rsid w:val="00712F8E"/>
    <w:rsid w:val="0071309C"/>
    <w:rsid w:val="0071330B"/>
    <w:rsid w:val="0071382E"/>
    <w:rsid w:val="007138C4"/>
    <w:rsid w:val="007139CE"/>
    <w:rsid w:val="00713C6E"/>
    <w:rsid w:val="00713D5C"/>
    <w:rsid w:val="00713E32"/>
    <w:rsid w:val="0071407B"/>
    <w:rsid w:val="007143FF"/>
    <w:rsid w:val="00714566"/>
    <w:rsid w:val="00714A01"/>
    <w:rsid w:val="00714F9C"/>
    <w:rsid w:val="007150C9"/>
    <w:rsid w:val="007150CE"/>
    <w:rsid w:val="007152E5"/>
    <w:rsid w:val="0071598C"/>
    <w:rsid w:val="00715E93"/>
    <w:rsid w:val="0071606A"/>
    <w:rsid w:val="007166BC"/>
    <w:rsid w:val="00716827"/>
    <w:rsid w:val="00717081"/>
    <w:rsid w:val="00717085"/>
    <w:rsid w:val="0071727E"/>
    <w:rsid w:val="0071744D"/>
    <w:rsid w:val="00717709"/>
    <w:rsid w:val="0071778C"/>
    <w:rsid w:val="00717D9C"/>
    <w:rsid w:val="00717F2C"/>
    <w:rsid w:val="00717FE9"/>
    <w:rsid w:val="00720098"/>
    <w:rsid w:val="00720293"/>
    <w:rsid w:val="0072055E"/>
    <w:rsid w:val="00720642"/>
    <w:rsid w:val="007207FF"/>
    <w:rsid w:val="00720987"/>
    <w:rsid w:val="00720C84"/>
    <w:rsid w:val="0072120D"/>
    <w:rsid w:val="00721575"/>
    <w:rsid w:val="0072167D"/>
    <w:rsid w:val="007218F1"/>
    <w:rsid w:val="00721A61"/>
    <w:rsid w:val="00721BFF"/>
    <w:rsid w:val="00721C84"/>
    <w:rsid w:val="00721DB2"/>
    <w:rsid w:val="00721EC3"/>
    <w:rsid w:val="00721EC5"/>
    <w:rsid w:val="007223A1"/>
    <w:rsid w:val="0072283E"/>
    <w:rsid w:val="0072289F"/>
    <w:rsid w:val="00722960"/>
    <w:rsid w:val="00722FBD"/>
    <w:rsid w:val="00722FCF"/>
    <w:rsid w:val="0072301A"/>
    <w:rsid w:val="00723258"/>
    <w:rsid w:val="00723501"/>
    <w:rsid w:val="007236A8"/>
    <w:rsid w:val="00724194"/>
    <w:rsid w:val="007242BE"/>
    <w:rsid w:val="00724629"/>
    <w:rsid w:val="00724666"/>
    <w:rsid w:val="007246E0"/>
    <w:rsid w:val="00724B0D"/>
    <w:rsid w:val="00724DE4"/>
    <w:rsid w:val="00724F73"/>
    <w:rsid w:val="0072530E"/>
    <w:rsid w:val="00725390"/>
    <w:rsid w:val="007256D1"/>
    <w:rsid w:val="00725946"/>
    <w:rsid w:val="00725B46"/>
    <w:rsid w:val="00725C97"/>
    <w:rsid w:val="00725D4D"/>
    <w:rsid w:val="007260C9"/>
    <w:rsid w:val="00726207"/>
    <w:rsid w:val="00726535"/>
    <w:rsid w:val="007267CD"/>
    <w:rsid w:val="00726A5A"/>
    <w:rsid w:val="00726BC8"/>
    <w:rsid w:val="007274AA"/>
    <w:rsid w:val="00727626"/>
    <w:rsid w:val="00727629"/>
    <w:rsid w:val="0072790C"/>
    <w:rsid w:val="0072797E"/>
    <w:rsid w:val="007301EC"/>
    <w:rsid w:val="00730655"/>
    <w:rsid w:val="00730963"/>
    <w:rsid w:val="007309FC"/>
    <w:rsid w:val="00730B0E"/>
    <w:rsid w:val="00730D43"/>
    <w:rsid w:val="007312BE"/>
    <w:rsid w:val="00731834"/>
    <w:rsid w:val="0073192C"/>
    <w:rsid w:val="00731C4B"/>
    <w:rsid w:val="007321C1"/>
    <w:rsid w:val="00732515"/>
    <w:rsid w:val="00732728"/>
    <w:rsid w:val="0073273B"/>
    <w:rsid w:val="0073277C"/>
    <w:rsid w:val="00732970"/>
    <w:rsid w:val="00732A3F"/>
    <w:rsid w:val="00732D4C"/>
    <w:rsid w:val="00732F8A"/>
    <w:rsid w:val="007332A3"/>
    <w:rsid w:val="007335AF"/>
    <w:rsid w:val="00733764"/>
    <w:rsid w:val="007337C6"/>
    <w:rsid w:val="00733DE6"/>
    <w:rsid w:val="0073405C"/>
    <w:rsid w:val="007345FB"/>
    <w:rsid w:val="00734689"/>
    <w:rsid w:val="00734720"/>
    <w:rsid w:val="0073483D"/>
    <w:rsid w:val="00734860"/>
    <w:rsid w:val="00734866"/>
    <w:rsid w:val="00734A1E"/>
    <w:rsid w:val="00734A7D"/>
    <w:rsid w:val="00734D3A"/>
    <w:rsid w:val="00734D9D"/>
    <w:rsid w:val="007354CD"/>
    <w:rsid w:val="0073566A"/>
    <w:rsid w:val="00735DE7"/>
    <w:rsid w:val="00735F4D"/>
    <w:rsid w:val="00736148"/>
    <w:rsid w:val="0073623F"/>
    <w:rsid w:val="007362D8"/>
    <w:rsid w:val="007364E5"/>
    <w:rsid w:val="00736647"/>
    <w:rsid w:val="007369E4"/>
    <w:rsid w:val="00737001"/>
    <w:rsid w:val="0073709D"/>
    <w:rsid w:val="007371FC"/>
    <w:rsid w:val="00737C3F"/>
    <w:rsid w:val="0074036A"/>
    <w:rsid w:val="00740443"/>
    <w:rsid w:val="007405C6"/>
    <w:rsid w:val="00740B12"/>
    <w:rsid w:val="00740B6E"/>
    <w:rsid w:val="00740C4E"/>
    <w:rsid w:val="00740CC3"/>
    <w:rsid w:val="00740D74"/>
    <w:rsid w:val="0074109F"/>
    <w:rsid w:val="00741356"/>
    <w:rsid w:val="007415A3"/>
    <w:rsid w:val="00741937"/>
    <w:rsid w:val="00741C10"/>
    <w:rsid w:val="00741C7A"/>
    <w:rsid w:val="00741F54"/>
    <w:rsid w:val="00742028"/>
    <w:rsid w:val="0074226D"/>
    <w:rsid w:val="00742DED"/>
    <w:rsid w:val="00742E9E"/>
    <w:rsid w:val="00742EED"/>
    <w:rsid w:val="007431AF"/>
    <w:rsid w:val="00743217"/>
    <w:rsid w:val="00743780"/>
    <w:rsid w:val="007437E7"/>
    <w:rsid w:val="00743EA5"/>
    <w:rsid w:val="00743EAA"/>
    <w:rsid w:val="007440D4"/>
    <w:rsid w:val="007443D0"/>
    <w:rsid w:val="007444D0"/>
    <w:rsid w:val="007446F5"/>
    <w:rsid w:val="00744C3A"/>
    <w:rsid w:val="00744F25"/>
    <w:rsid w:val="007450C9"/>
    <w:rsid w:val="00745471"/>
    <w:rsid w:val="007455E4"/>
    <w:rsid w:val="007456C2"/>
    <w:rsid w:val="0074581C"/>
    <w:rsid w:val="00745AF2"/>
    <w:rsid w:val="00745DBC"/>
    <w:rsid w:val="00746142"/>
    <w:rsid w:val="007461C6"/>
    <w:rsid w:val="0074660C"/>
    <w:rsid w:val="007468DB"/>
    <w:rsid w:val="00746D50"/>
    <w:rsid w:val="00746E31"/>
    <w:rsid w:val="007473E9"/>
    <w:rsid w:val="00747465"/>
    <w:rsid w:val="00747A5E"/>
    <w:rsid w:val="00747A82"/>
    <w:rsid w:val="007500ED"/>
    <w:rsid w:val="0075025F"/>
    <w:rsid w:val="00750401"/>
    <w:rsid w:val="00750A80"/>
    <w:rsid w:val="00750B2C"/>
    <w:rsid w:val="007511CD"/>
    <w:rsid w:val="0075190F"/>
    <w:rsid w:val="0075193B"/>
    <w:rsid w:val="007522EE"/>
    <w:rsid w:val="0075237A"/>
    <w:rsid w:val="0075257A"/>
    <w:rsid w:val="007527EB"/>
    <w:rsid w:val="00752A4E"/>
    <w:rsid w:val="00752E1D"/>
    <w:rsid w:val="00752E2D"/>
    <w:rsid w:val="00752E32"/>
    <w:rsid w:val="00753373"/>
    <w:rsid w:val="007533FE"/>
    <w:rsid w:val="0075365E"/>
    <w:rsid w:val="0075371F"/>
    <w:rsid w:val="00753836"/>
    <w:rsid w:val="00753A13"/>
    <w:rsid w:val="00753A2E"/>
    <w:rsid w:val="00753BDE"/>
    <w:rsid w:val="00754713"/>
    <w:rsid w:val="007547AA"/>
    <w:rsid w:val="00754AC1"/>
    <w:rsid w:val="00754BE7"/>
    <w:rsid w:val="00754C4D"/>
    <w:rsid w:val="00754EB1"/>
    <w:rsid w:val="00756012"/>
    <w:rsid w:val="00756407"/>
    <w:rsid w:val="0075645D"/>
    <w:rsid w:val="00756579"/>
    <w:rsid w:val="007566FA"/>
    <w:rsid w:val="00756702"/>
    <w:rsid w:val="00756788"/>
    <w:rsid w:val="00756798"/>
    <w:rsid w:val="00756B8D"/>
    <w:rsid w:val="00756C4B"/>
    <w:rsid w:val="00756D75"/>
    <w:rsid w:val="00757096"/>
    <w:rsid w:val="007573C1"/>
    <w:rsid w:val="007573C2"/>
    <w:rsid w:val="00757410"/>
    <w:rsid w:val="00757453"/>
    <w:rsid w:val="00757652"/>
    <w:rsid w:val="00757ACC"/>
    <w:rsid w:val="00760232"/>
    <w:rsid w:val="0076080A"/>
    <w:rsid w:val="00760860"/>
    <w:rsid w:val="0076088C"/>
    <w:rsid w:val="007609AD"/>
    <w:rsid w:val="00760B32"/>
    <w:rsid w:val="00760B81"/>
    <w:rsid w:val="00760BA3"/>
    <w:rsid w:val="00760CA9"/>
    <w:rsid w:val="00760E3A"/>
    <w:rsid w:val="0076124D"/>
    <w:rsid w:val="00761434"/>
    <w:rsid w:val="00761ECD"/>
    <w:rsid w:val="00761ED1"/>
    <w:rsid w:val="00762530"/>
    <w:rsid w:val="00762709"/>
    <w:rsid w:val="00762B24"/>
    <w:rsid w:val="00762C61"/>
    <w:rsid w:val="00762C85"/>
    <w:rsid w:val="00762D07"/>
    <w:rsid w:val="0076335A"/>
    <w:rsid w:val="00763656"/>
    <w:rsid w:val="007637EE"/>
    <w:rsid w:val="00763B79"/>
    <w:rsid w:val="0076408F"/>
    <w:rsid w:val="00764496"/>
    <w:rsid w:val="00764765"/>
    <w:rsid w:val="00765236"/>
    <w:rsid w:val="0076582B"/>
    <w:rsid w:val="00765BAE"/>
    <w:rsid w:val="00765C05"/>
    <w:rsid w:val="00765C25"/>
    <w:rsid w:val="00765CB0"/>
    <w:rsid w:val="00766334"/>
    <w:rsid w:val="0076664F"/>
    <w:rsid w:val="00766656"/>
    <w:rsid w:val="007667FE"/>
    <w:rsid w:val="00766B52"/>
    <w:rsid w:val="00766D40"/>
    <w:rsid w:val="00766D6A"/>
    <w:rsid w:val="007672BB"/>
    <w:rsid w:val="007676E3"/>
    <w:rsid w:val="00767B06"/>
    <w:rsid w:val="00767B25"/>
    <w:rsid w:val="00767E1D"/>
    <w:rsid w:val="00767F6B"/>
    <w:rsid w:val="0077003C"/>
    <w:rsid w:val="007700D3"/>
    <w:rsid w:val="007702D8"/>
    <w:rsid w:val="007703D7"/>
    <w:rsid w:val="00770429"/>
    <w:rsid w:val="0077059E"/>
    <w:rsid w:val="00770771"/>
    <w:rsid w:val="00770843"/>
    <w:rsid w:val="007709B1"/>
    <w:rsid w:val="00770A00"/>
    <w:rsid w:val="00770A10"/>
    <w:rsid w:val="00770B03"/>
    <w:rsid w:val="00770B11"/>
    <w:rsid w:val="0077103E"/>
    <w:rsid w:val="007716B9"/>
    <w:rsid w:val="0077185A"/>
    <w:rsid w:val="00771870"/>
    <w:rsid w:val="007718F0"/>
    <w:rsid w:val="00771D0E"/>
    <w:rsid w:val="00771F77"/>
    <w:rsid w:val="007720CB"/>
    <w:rsid w:val="007724B5"/>
    <w:rsid w:val="007725F3"/>
    <w:rsid w:val="0077296F"/>
    <w:rsid w:val="007729BF"/>
    <w:rsid w:val="00773660"/>
    <w:rsid w:val="007737A0"/>
    <w:rsid w:val="0077381A"/>
    <w:rsid w:val="00773861"/>
    <w:rsid w:val="007739DF"/>
    <w:rsid w:val="00774115"/>
    <w:rsid w:val="00774702"/>
    <w:rsid w:val="007747A7"/>
    <w:rsid w:val="00774859"/>
    <w:rsid w:val="00774BDA"/>
    <w:rsid w:val="00774BE6"/>
    <w:rsid w:val="00775045"/>
    <w:rsid w:val="007750F0"/>
    <w:rsid w:val="007753E4"/>
    <w:rsid w:val="0077540F"/>
    <w:rsid w:val="007754FB"/>
    <w:rsid w:val="00775A7A"/>
    <w:rsid w:val="00775AA4"/>
    <w:rsid w:val="00775D1F"/>
    <w:rsid w:val="007764B5"/>
    <w:rsid w:val="00776C3F"/>
    <w:rsid w:val="00776CDD"/>
    <w:rsid w:val="00776F62"/>
    <w:rsid w:val="00777163"/>
    <w:rsid w:val="007773D8"/>
    <w:rsid w:val="007773F6"/>
    <w:rsid w:val="00777573"/>
    <w:rsid w:val="007776D6"/>
    <w:rsid w:val="00777712"/>
    <w:rsid w:val="0077782F"/>
    <w:rsid w:val="00777857"/>
    <w:rsid w:val="007779B1"/>
    <w:rsid w:val="00777ADC"/>
    <w:rsid w:val="00777BAF"/>
    <w:rsid w:val="00777BC7"/>
    <w:rsid w:val="00777C82"/>
    <w:rsid w:val="00777E45"/>
    <w:rsid w:val="007802D5"/>
    <w:rsid w:val="0078037A"/>
    <w:rsid w:val="00780476"/>
    <w:rsid w:val="007805DE"/>
    <w:rsid w:val="00780D1C"/>
    <w:rsid w:val="00781728"/>
    <w:rsid w:val="00781853"/>
    <w:rsid w:val="00781AFD"/>
    <w:rsid w:val="00781CDF"/>
    <w:rsid w:val="00781DCF"/>
    <w:rsid w:val="0078228A"/>
    <w:rsid w:val="0078236D"/>
    <w:rsid w:val="00782792"/>
    <w:rsid w:val="00782991"/>
    <w:rsid w:val="00783170"/>
    <w:rsid w:val="0078330C"/>
    <w:rsid w:val="00783492"/>
    <w:rsid w:val="00783528"/>
    <w:rsid w:val="007835AC"/>
    <w:rsid w:val="0078363B"/>
    <w:rsid w:val="00783904"/>
    <w:rsid w:val="0078395B"/>
    <w:rsid w:val="00783B2E"/>
    <w:rsid w:val="00784225"/>
    <w:rsid w:val="0078431B"/>
    <w:rsid w:val="0078455D"/>
    <w:rsid w:val="007846A6"/>
    <w:rsid w:val="00784709"/>
    <w:rsid w:val="007847FD"/>
    <w:rsid w:val="0078480C"/>
    <w:rsid w:val="00784A69"/>
    <w:rsid w:val="00784AB1"/>
    <w:rsid w:val="00784AF4"/>
    <w:rsid w:val="00784EC5"/>
    <w:rsid w:val="0078505F"/>
    <w:rsid w:val="0078547D"/>
    <w:rsid w:val="007855B5"/>
    <w:rsid w:val="0078575C"/>
    <w:rsid w:val="0078580D"/>
    <w:rsid w:val="00785993"/>
    <w:rsid w:val="00785A16"/>
    <w:rsid w:val="00785B48"/>
    <w:rsid w:val="00785DC3"/>
    <w:rsid w:val="00785FFF"/>
    <w:rsid w:val="0078608D"/>
    <w:rsid w:val="00786092"/>
    <w:rsid w:val="007860D5"/>
    <w:rsid w:val="007860DA"/>
    <w:rsid w:val="00786237"/>
    <w:rsid w:val="007863C0"/>
    <w:rsid w:val="007864F1"/>
    <w:rsid w:val="007865DE"/>
    <w:rsid w:val="00786719"/>
    <w:rsid w:val="00786733"/>
    <w:rsid w:val="0078698B"/>
    <w:rsid w:val="00786F4C"/>
    <w:rsid w:val="00787001"/>
    <w:rsid w:val="00787045"/>
    <w:rsid w:val="0078735C"/>
    <w:rsid w:val="00787A04"/>
    <w:rsid w:val="00787F35"/>
    <w:rsid w:val="0079014A"/>
    <w:rsid w:val="00790217"/>
    <w:rsid w:val="007904E2"/>
    <w:rsid w:val="007904EA"/>
    <w:rsid w:val="00790500"/>
    <w:rsid w:val="0079065D"/>
    <w:rsid w:val="007907FF"/>
    <w:rsid w:val="00790B27"/>
    <w:rsid w:val="00790D69"/>
    <w:rsid w:val="00790E89"/>
    <w:rsid w:val="00790FE2"/>
    <w:rsid w:val="00791076"/>
    <w:rsid w:val="0079119E"/>
    <w:rsid w:val="007911BC"/>
    <w:rsid w:val="007911F5"/>
    <w:rsid w:val="007917A8"/>
    <w:rsid w:val="00791B80"/>
    <w:rsid w:val="00791D8D"/>
    <w:rsid w:val="00792140"/>
    <w:rsid w:val="00792186"/>
    <w:rsid w:val="007921FF"/>
    <w:rsid w:val="0079247F"/>
    <w:rsid w:val="007927B7"/>
    <w:rsid w:val="00792A32"/>
    <w:rsid w:val="00792C59"/>
    <w:rsid w:val="00793069"/>
    <w:rsid w:val="00793076"/>
    <w:rsid w:val="007935AE"/>
    <w:rsid w:val="00793812"/>
    <w:rsid w:val="00793912"/>
    <w:rsid w:val="00793B84"/>
    <w:rsid w:val="00793E07"/>
    <w:rsid w:val="00793F23"/>
    <w:rsid w:val="00793FFE"/>
    <w:rsid w:val="0079419F"/>
    <w:rsid w:val="0079427A"/>
    <w:rsid w:val="007944F8"/>
    <w:rsid w:val="007948B2"/>
    <w:rsid w:val="00794AEA"/>
    <w:rsid w:val="00794CD0"/>
    <w:rsid w:val="00794E47"/>
    <w:rsid w:val="00794F5D"/>
    <w:rsid w:val="007950CD"/>
    <w:rsid w:val="007955BA"/>
    <w:rsid w:val="00795814"/>
    <w:rsid w:val="00795B1D"/>
    <w:rsid w:val="00795B9A"/>
    <w:rsid w:val="00795CEC"/>
    <w:rsid w:val="00795F6B"/>
    <w:rsid w:val="007961DF"/>
    <w:rsid w:val="00796361"/>
    <w:rsid w:val="0079656D"/>
    <w:rsid w:val="007965B9"/>
    <w:rsid w:val="007968A4"/>
    <w:rsid w:val="007969D9"/>
    <w:rsid w:val="00796ADA"/>
    <w:rsid w:val="00796B87"/>
    <w:rsid w:val="00796E32"/>
    <w:rsid w:val="007971BC"/>
    <w:rsid w:val="00797301"/>
    <w:rsid w:val="007975BB"/>
    <w:rsid w:val="00797A32"/>
    <w:rsid w:val="00797BAE"/>
    <w:rsid w:val="00797CCF"/>
    <w:rsid w:val="00797D01"/>
    <w:rsid w:val="007A0472"/>
    <w:rsid w:val="007A0526"/>
    <w:rsid w:val="007A06EF"/>
    <w:rsid w:val="007A0A36"/>
    <w:rsid w:val="007A0B86"/>
    <w:rsid w:val="007A11C8"/>
    <w:rsid w:val="007A16D9"/>
    <w:rsid w:val="007A18B6"/>
    <w:rsid w:val="007A1B8A"/>
    <w:rsid w:val="007A1BF5"/>
    <w:rsid w:val="007A1E03"/>
    <w:rsid w:val="007A1E0B"/>
    <w:rsid w:val="007A20E2"/>
    <w:rsid w:val="007A2234"/>
    <w:rsid w:val="007A229C"/>
    <w:rsid w:val="007A2606"/>
    <w:rsid w:val="007A263E"/>
    <w:rsid w:val="007A2850"/>
    <w:rsid w:val="007A2918"/>
    <w:rsid w:val="007A2C61"/>
    <w:rsid w:val="007A2C73"/>
    <w:rsid w:val="007A2D18"/>
    <w:rsid w:val="007A314C"/>
    <w:rsid w:val="007A33DB"/>
    <w:rsid w:val="007A365F"/>
    <w:rsid w:val="007A3787"/>
    <w:rsid w:val="007A3999"/>
    <w:rsid w:val="007A3B84"/>
    <w:rsid w:val="007A3BF3"/>
    <w:rsid w:val="007A432E"/>
    <w:rsid w:val="007A44DE"/>
    <w:rsid w:val="007A4560"/>
    <w:rsid w:val="007A484D"/>
    <w:rsid w:val="007A4887"/>
    <w:rsid w:val="007A4921"/>
    <w:rsid w:val="007A4A82"/>
    <w:rsid w:val="007A4D28"/>
    <w:rsid w:val="007A4F27"/>
    <w:rsid w:val="007A51AC"/>
    <w:rsid w:val="007A530C"/>
    <w:rsid w:val="007A53D9"/>
    <w:rsid w:val="007A55C9"/>
    <w:rsid w:val="007A57AC"/>
    <w:rsid w:val="007A5A73"/>
    <w:rsid w:val="007A6107"/>
    <w:rsid w:val="007A6573"/>
    <w:rsid w:val="007A670F"/>
    <w:rsid w:val="007A6873"/>
    <w:rsid w:val="007A688F"/>
    <w:rsid w:val="007A68E0"/>
    <w:rsid w:val="007A6CCA"/>
    <w:rsid w:val="007A6EE0"/>
    <w:rsid w:val="007A6FD2"/>
    <w:rsid w:val="007A6FDC"/>
    <w:rsid w:val="007A70E7"/>
    <w:rsid w:val="007A71AE"/>
    <w:rsid w:val="007A7291"/>
    <w:rsid w:val="007A75CD"/>
    <w:rsid w:val="007A7B33"/>
    <w:rsid w:val="007A7F85"/>
    <w:rsid w:val="007A7FD2"/>
    <w:rsid w:val="007B008C"/>
    <w:rsid w:val="007B01A1"/>
    <w:rsid w:val="007B01EA"/>
    <w:rsid w:val="007B031C"/>
    <w:rsid w:val="007B06BC"/>
    <w:rsid w:val="007B085A"/>
    <w:rsid w:val="007B0F50"/>
    <w:rsid w:val="007B1262"/>
    <w:rsid w:val="007B129B"/>
    <w:rsid w:val="007B16E7"/>
    <w:rsid w:val="007B1B33"/>
    <w:rsid w:val="007B1F7B"/>
    <w:rsid w:val="007B245D"/>
    <w:rsid w:val="007B2695"/>
    <w:rsid w:val="007B2C32"/>
    <w:rsid w:val="007B2F7D"/>
    <w:rsid w:val="007B3323"/>
    <w:rsid w:val="007B33C3"/>
    <w:rsid w:val="007B3556"/>
    <w:rsid w:val="007B3778"/>
    <w:rsid w:val="007B37EF"/>
    <w:rsid w:val="007B3A9F"/>
    <w:rsid w:val="007B3C7C"/>
    <w:rsid w:val="007B3D4D"/>
    <w:rsid w:val="007B46CF"/>
    <w:rsid w:val="007B482C"/>
    <w:rsid w:val="007B4989"/>
    <w:rsid w:val="007B4A8A"/>
    <w:rsid w:val="007B52CD"/>
    <w:rsid w:val="007B5E35"/>
    <w:rsid w:val="007B6014"/>
    <w:rsid w:val="007B63B0"/>
    <w:rsid w:val="007B63E5"/>
    <w:rsid w:val="007B67DC"/>
    <w:rsid w:val="007B6A19"/>
    <w:rsid w:val="007B6B18"/>
    <w:rsid w:val="007B6D47"/>
    <w:rsid w:val="007B6D76"/>
    <w:rsid w:val="007B7070"/>
    <w:rsid w:val="007B7088"/>
    <w:rsid w:val="007B71BE"/>
    <w:rsid w:val="007B7520"/>
    <w:rsid w:val="007B773B"/>
    <w:rsid w:val="007B78D8"/>
    <w:rsid w:val="007B7ADA"/>
    <w:rsid w:val="007B7B63"/>
    <w:rsid w:val="007B7CE3"/>
    <w:rsid w:val="007B7DB2"/>
    <w:rsid w:val="007C0181"/>
    <w:rsid w:val="007C0294"/>
    <w:rsid w:val="007C0337"/>
    <w:rsid w:val="007C088B"/>
    <w:rsid w:val="007C09A8"/>
    <w:rsid w:val="007C0E99"/>
    <w:rsid w:val="007C1103"/>
    <w:rsid w:val="007C1125"/>
    <w:rsid w:val="007C1136"/>
    <w:rsid w:val="007C1159"/>
    <w:rsid w:val="007C11E0"/>
    <w:rsid w:val="007C124A"/>
    <w:rsid w:val="007C16D8"/>
    <w:rsid w:val="007C171B"/>
    <w:rsid w:val="007C199B"/>
    <w:rsid w:val="007C1ABE"/>
    <w:rsid w:val="007C1BE5"/>
    <w:rsid w:val="007C1DC3"/>
    <w:rsid w:val="007C242C"/>
    <w:rsid w:val="007C2696"/>
    <w:rsid w:val="007C27D3"/>
    <w:rsid w:val="007C281F"/>
    <w:rsid w:val="007C295D"/>
    <w:rsid w:val="007C296B"/>
    <w:rsid w:val="007C2B8F"/>
    <w:rsid w:val="007C2BA3"/>
    <w:rsid w:val="007C2DD7"/>
    <w:rsid w:val="007C2E12"/>
    <w:rsid w:val="007C32B1"/>
    <w:rsid w:val="007C32F5"/>
    <w:rsid w:val="007C34C9"/>
    <w:rsid w:val="007C3730"/>
    <w:rsid w:val="007C3F0A"/>
    <w:rsid w:val="007C4091"/>
    <w:rsid w:val="007C424C"/>
    <w:rsid w:val="007C453B"/>
    <w:rsid w:val="007C45C1"/>
    <w:rsid w:val="007C467D"/>
    <w:rsid w:val="007C4787"/>
    <w:rsid w:val="007C4841"/>
    <w:rsid w:val="007C48F8"/>
    <w:rsid w:val="007C4B61"/>
    <w:rsid w:val="007C4C8A"/>
    <w:rsid w:val="007C5002"/>
    <w:rsid w:val="007C5026"/>
    <w:rsid w:val="007C59EA"/>
    <w:rsid w:val="007C5A12"/>
    <w:rsid w:val="007C5AF6"/>
    <w:rsid w:val="007C5EAD"/>
    <w:rsid w:val="007C5EF3"/>
    <w:rsid w:val="007C6327"/>
    <w:rsid w:val="007C6A05"/>
    <w:rsid w:val="007C6A99"/>
    <w:rsid w:val="007C6DC8"/>
    <w:rsid w:val="007C6ECE"/>
    <w:rsid w:val="007C75BC"/>
    <w:rsid w:val="007C778D"/>
    <w:rsid w:val="007C7B2A"/>
    <w:rsid w:val="007C7E84"/>
    <w:rsid w:val="007C7F8F"/>
    <w:rsid w:val="007D02A4"/>
    <w:rsid w:val="007D0596"/>
    <w:rsid w:val="007D0C9D"/>
    <w:rsid w:val="007D0EDB"/>
    <w:rsid w:val="007D169F"/>
    <w:rsid w:val="007D1A28"/>
    <w:rsid w:val="007D1BD6"/>
    <w:rsid w:val="007D1D38"/>
    <w:rsid w:val="007D1D3E"/>
    <w:rsid w:val="007D221A"/>
    <w:rsid w:val="007D2548"/>
    <w:rsid w:val="007D2938"/>
    <w:rsid w:val="007D298C"/>
    <w:rsid w:val="007D2B96"/>
    <w:rsid w:val="007D2DFA"/>
    <w:rsid w:val="007D3012"/>
    <w:rsid w:val="007D31C6"/>
    <w:rsid w:val="007D32B6"/>
    <w:rsid w:val="007D33BE"/>
    <w:rsid w:val="007D38C2"/>
    <w:rsid w:val="007D3A6D"/>
    <w:rsid w:val="007D3AFE"/>
    <w:rsid w:val="007D3BFB"/>
    <w:rsid w:val="007D3F78"/>
    <w:rsid w:val="007D3FA1"/>
    <w:rsid w:val="007D4217"/>
    <w:rsid w:val="007D4301"/>
    <w:rsid w:val="007D464A"/>
    <w:rsid w:val="007D46E2"/>
    <w:rsid w:val="007D51E3"/>
    <w:rsid w:val="007D52EC"/>
    <w:rsid w:val="007D5334"/>
    <w:rsid w:val="007D55A1"/>
    <w:rsid w:val="007D56CE"/>
    <w:rsid w:val="007D5F2E"/>
    <w:rsid w:val="007D5FC3"/>
    <w:rsid w:val="007D61DE"/>
    <w:rsid w:val="007D6502"/>
    <w:rsid w:val="007D65F6"/>
    <w:rsid w:val="007D6698"/>
    <w:rsid w:val="007D6B82"/>
    <w:rsid w:val="007D6C71"/>
    <w:rsid w:val="007D6C98"/>
    <w:rsid w:val="007D713F"/>
    <w:rsid w:val="007D76E5"/>
    <w:rsid w:val="007D7919"/>
    <w:rsid w:val="007D79C9"/>
    <w:rsid w:val="007D7B21"/>
    <w:rsid w:val="007E043B"/>
    <w:rsid w:val="007E08C4"/>
    <w:rsid w:val="007E09D5"/>
    <w:rsid w:val="007E0A7D"/>
    <w:rsid w:val="007E0DBF"/>
    <w:rsid w:val="007E0FCB"/>
    <w:rsid w:val="007E1250"/>
    <w:rsid w:val="007E12D1"/>
    <w:rsid w:val="007E1771"/>
    <w:rsid w:val="007E180F"/>
    <w:rsid w:val="007E1DAE"/>
    <w:rsid w:val="007E243C"/>
    <w:rsid w:val="007E24D9"/>
    <w:rsid w:val="007E290B"/>
    <w:rsid w:val="007E2990"/>
    <w:rsid w:val="007E2A31"/>
    <w:rsid w:val="007E2D75"/>
    <w:rsid w:val="007E323B"/>
    <w:rsid w:val="007E3694"/>
    <w:rsid w:val="007E36EE"/>
    <w:rsid w:val="007E38AE"/>
    <w:rsid w:val="007E3BE4"/>
    <w:rsid w:val="007E43EB"/>
    <w:rsid w:val="007E4763"/>
    <w:rsid w:val="007E47D0"/>
    <w:rsid w:val="007E4B5E"/>
    <w:rsid w:val="007E4D07"/>
    <w:rsid w:val="007E4E4F"/>
    <w:rsid w:val="007E51CD"/>
    <w:rsid w:val="007E5326"/>
    <w:rsid w:val="007E533D"/>
    <w:rsid w:val="007E574C"/>
    <w:rsid w:val="007E58D7"/>
    <w:rsid w:val="007E5C62"/>
    <w:rsid w:val="007E61E2"/>
    <w:rsid w:val="007E6730"/>
    <w:rsid w:val="007E67EC"/>
    <w:rsid w:val="007E6AF4"/>
    <w:rsid w:val="007E6BFF"/>
    <w:rsid w:val="007E6EED"/>
    <w:rsid w:val="007E7427"/>
    <w:rsid w:val="007E7588"/>
    <w:rsid w:val="007E7692"/>
    <w:rsid w:val="007E7BBF"/>
    <w:rsid w:val="007E7CC1"/>
    <w:rsid w:val="007F0003"/>
    <w:rsid w:val="007F0073"/>
    <w:rsid w:val="007F009A"/>
    <w:rsid w:val="007F0B93"/>
    <w:rsid w:val="007F0BB7"/>
    <w:rsid w:val="007F11C4"/>
    <w:rsid w:val="007F14ED"/>
    <w:rsid w:val="007F16EF"/>
    <w:rsid w:val="007F1709"/>
    <w:rsid w:val="007F18ED"/>
    <w:rsid w:val="007F1AF6"/>
    <w:rsid w:val="007F1B2B"/>
    <w:rsid w:val="007F27A3"/>
    <w:rsid w:val="007F29F9"/>
    <w:rsid w:val="007F2B4F"/>
    <w:rsid w:val="007F347B"/>
    <w:rsid w:val="007F34D4"/>
    <w:rsid w:val="007F35F9"/>
    <w:rsid w:val="007F367A"/>
    <w:rsid w:val="007F38F2"/>
    <w:rsid w:val="007F3B0E"/>
    <w:rsid w:val="007F3DC7"/>
    <w:rsid w:val="007F46F7"/>
    <w:rsid w:val="007F4C4F"/>
    <w:rsid w:val="007F4E9E"/>
    <w:rsid w:val="007F5262"/>
    <w:rsid w:val="007F5525"/>
    <w:rsid w:val="007F555B"/>
    <w:rsid w:val="007F574F"/>
    <w:rsid w:val="007F5CA6"/>
    <w:rsid w:val="007F605C"/>
    <w:rsid w:val="007F6340"/>
    <w:rsid w:val="007F6A4F"/>
    <w:rsid w:val="007F6E72"/>
    <w:rsid w:val="007F709C"/>
    <w:rsid w:val="007F732A"/>
    <w:rsid w:val="007F75A0"/>
    <w:rsid w:val="008003A6"/>
    <w:rsid w:val="00800448"/>
    <w:rsid w:val="0080046A"/>
    <w:rsid w:val="00800563"/>
    <w:rsid w:val="008006E1"/>
    <w:rsid w:val="0080088C"/>
    <w:rsid w:val="00800951"/>
    <w:rsid w:val="00800A26"/>
    <w:rsid w:val="00800A57"/>
    <w:rsid w:val="00800CFD"/>
    <w:rsid w:val="0080112E"/>
    <w:rsid w:val="00801559"/>
    <w:rsid w:val="00801CAA"/>
    <w:rsid w:val="00801D3C"/>
    <w:rsid w:val="00801E2D"/>
    <w:rsid w:val="00802276"/>
    <w:rsid w:val="008022E9"/>
    <w:rsid w:val="008026D2"/>
    <w:rsid w:val="008026D4"/>
    <w:rsid w:val="0080278C"/>
    <w:rsid w:val="00802AA5"/>
    <w:rsid w:val="00802F05"/>
    <w:rsid w:val="00802F3D"/>
    <w:rsid w:val="0080305A"/>
    <w:rsid w:val="00803131"/>
    <w:rsid w:val="008031D9"/>
    <w:rsid w:val="00803241"/>
    <w:rsid w:val="0080380F"/>
    <w:rsid w:val="008039D6"/>
    <w:rsid w:val="00803BA4"/>
    <w:rsid w:val="00803FB0"/>
    <w:rsid w:val="00804454"/>
    <w:rsid w:val="00804487"/>
    <w:rsid w:val="00804517"/>
    <w:rsid w:val="008046F7"/>
    <w:rsid w:val="00804755"/>
    <w:rsid w:val="0080488C"/>
    <w:rsid w:val="00804A9C"/>
    <w:rsid w:val="00804D41"/>
    <w:rsid w:val="00804DB1"/>
    <w:rsid w:val="00804E1A"/>
    <w:rsid w:val="008052CE"/>
    <w:rsid w:val="0080556E"/>
    <w:rsid w:val="008056D2"/>
    <w:rsid w:val="008057AD"/>
    <w:rsid w:val="00805821"/>
    <w:rsid w:val="00805986"/>
    <w:rsid w:val="00805BDC"/>
    <w:rsid w:val="00805C6A"/>
    <w:rsid w:val="00805DA1"/>
    <w:rsid w:val="00805E88"/>
    <w:rsid w:val="00806264"/>
    <w:rsid w:val="0080628F"/>
    <w:rsid w:val="008066A0"/>
    <w:rsid w:val="00806BE8"/>
    <w:rsid w:val="00806F13"/>
    <w:rsid w:val="0080702A"/>
    <w:rsid w:val="00807054"/>
    <w:rsid w:val="0080731A"/>
    <w:rsid w:val="00807457"/>
    <w:rsid w:val="0080746C"/>
    <w:rsid w:val="00807517"/>
    <w:rsid w:val="00807527"/>
    <w:rsid w:val="008076FD"/>
    <w:rsid w:val="00807768"/>
    <w:rsid w:val="00807917"/>
    <w:rsid w:val="00807AAE"/>
    <w:rsid w:val="00807CE8"/>
    <w:rsid w:val="00810003"/>
    <w:rsid w:val="008100B3"/>
    <w:rsid w:val="008100D5"/>
    <w:rsid w:val="00810288"/>
    <w:rsid w:val="008102EE"/>
    <w:rsid w:val="00810509"/>
    <w:rsid w:val="0081050F"/>
    <w:rsid w:val="008108D2"/>
    <w:rsid w:val="008108DE"/>
    <w:rsid w:val="008109C3"/>
    <w:rsid w:val="00810C25"/>
    <w:rsid w:val="00810FA8"/>
    <w:rsid w:val="008117BF"/>
    <w:rsid w:val="00811AA3"/>
    <w:rsid w:val="00811D92"/>
    <w:rsid w:val="00811DD2"/>
    <w:rsid w:val="008123FE"/>
    <w:rsid w:val="00812477"/>
    <w:rsid w:val="00812615"/>
    <w:rsid w:val="008126BD"/>
    <w:rsid w:val="00812C47"/>
    <w:rsid w:val="00812E16"/>
    <w:rsid w:val="00812F0B"/>
    <w:rsid w:val="0081308E"/>
    <w:rsid w:val="0081312B"/>
    <w:rsid w:val="0081317A"/>
    <w:rsid w:val="00813514"/>
    <w:rsid w:val="008137DC"/>
    <w:rsid w:val="00813B76"/>
    <w:rsid w:val="00813B97"/>
    <w:rsid w:val="00813EA6"/>
    <w:rsid w:val="0081427F"/>
    <w:rsid w:val="008144EB"/>
    <w:rsid w:val="0081455C"/>
    <w:rsid w:val="0081481F"/>
    <w:rsid w:val="00814935"/>
    <w:rsid w:val="00814C0E"/>
    <w:rsid w:val="008156ED"/>
    <w:rsid w:val="00815859"/>
    <w:rsid w:val="00815951"/>
    <w:rsid w:val="00815B7E"/>
    <w:rsid w:val="00815BF0"/>
    <w:rsid w:val="00815CF1"/>
    <w:rsid w:val="00815EFA"/>
    <w:rsid w:val="00815FB0"/>
    <w:rsid w:val="0081613F"/>
    <w:rsid w:val="008161A7"/>
    <w:rsid w:val="00816551"/>
    <w:rsid w:val="00816FF9"/>
    <w:rsid w:val="00817073"/>
    <w:rsid w:val="00817104"/>
    <w:rsid w:val="00817123"/>
    <w:rsid w:val="008172A0"/>
    <w:rsid w:val="00817318"/>
    <w:rsid w:val="00817475"/>
    <w:rsid w:val="008175F4"/>
    <w:rsid w:val="00817634"/>
    <w:rsid w:val="0081782E"/>
    <w:rsid w:val="00817937"/>
    <w:rsid w:val="00817947"/>
    <w:rsid w:val="008179B3"/>
    <w:rsid w:val="00817C78"/>
    <w:rsid w:val="00817FA7"/>
    <w:rsid w:val="00820065"/>
    <w:rsid w:val="008201E6"/>
    <w:rsid w:val="008206DD"/>
    <w:rsid w:val="00820985"/>
    <w:rsid w:val="00820B4C"/>
    <w:rsid w:val="00820D2D"/>
    <w:rsid w:val="00820DA3"/>
    <w:rsid w:val="00821177"/>
    <w:rsid w:val="0082117D"/>
    <w:rsid w:val="008215D3"/>
    <w:rsid w:val="00821969"/>
    <w:rsid w:val="00821A5C"/>
    <w:rsid w:val="00821E3B"/>
    <w:rsid w:val="00821F90"/>
    <w:rsid w:val="00821FCB"/>
    <w:rsid w:val="00822022"/>
    <w:rsid w:val="00822122"/>
    <w:rsid w:val="00822616"/>
    <w:rsid w:val="00822632"/>
    <w:rsid w:val="00822995"/>
    <w:rsid w:val="00822A2E"/>
    <w:rsid w:val="00822D30"/>
    <w:rsid w:val="00822FB3"/>
    <w:rsid w:val="008236C5"/>
    <w:rsid w:val="00823A91"/>
    <w:rsid w:val="00824083"/>
    <w:rsid w:val="008245CF"/>
    <w:rsid w:val="0082480B"/>
    <w:rsid w:val="0082488E"/>
    <w:rsid w:val="00824AC6"/>
    <w:rsid w:val="00824C1E"/>
    <w:rsid w:val="00824E09"/>
    <w:rsid w:val="00824FAB"/>
    <w:rsid w:val="00825022"/>
    <w:rsid w:val="0082517D"/>
    <w:rsid w:val="00825A0F"/>
    <w:rsid w:val="00825D4E"/>
    <w:rsid w:val="00825E15"/>
    <w:rsid w:val="008261E2"/>
    <w:rsid w:val="00826883"/>
    <w:rsid w:val="00826CE6"/>
    <w:rsid w:val="0082713A"/>
    <w:rsid w:val="008272AF"/>
    <w:rsid w:val="0082734B"/>
    <w:rsid w:val="0082766D"/>
    <w:rsid w:val="0082769C"/>
    <w:rsid w:val="00827715"/>
    <w:rsid w:val="00827B57"/>
    <w:rsid w:val="008303BE"/>
    <w:rsid w:val="0083062C"/>
    <w:rsid w:val="00830659"/>
    <w:rsid w:val="00830838"/>
    <w:rsid w:val="008308F0"/>
    <w:rsid w:val="00830CF4"/>
    <w:rsid w:val="0083102A"/>
    <w:rsid w:val="00831044"/>
    <w:rsid w:val="008312F3"/>
    <w:rsid w:val="0083146F"/>
    <w:rsid w:val="00831696"/>
    <w:rsid w:val="008316F5"/>
    <w:rsid w:val="00831F36"/>
    <w:rsid w:val="00832008"/>
    <w:rsid w:val="00832153"/>
    <w:rsid w:val="00832248"/>
    <w:rsid w:val="00832746"/>
    <w:rsid w:val="008329B1"/>
    <w:rsid w:val="00832E38"/>
    <w:rsid w:val="00832F62"/>
    <w:rsid w:val="0083369F"/>
    <w:rsid w:val="00833A7E"/>
    <w:rsid w:val="00833D24"/>
    <w:rsid w:val="00833D57"/>
    <w:rsid w:val="0083406D"/>
    <w:rsid w:val="008342EC"/>
    <w:rsid w:val="00834302"/>
    <w:rsid w:val="008343E1"/>
    <w:rsid w:val="008346CF"/>
    <w:rsid w:val="00834C0E"/>
    <w:rsid w:val="00834CAB"/>
    <w:rsid w:val="00835092"/>
    <w:rsid w:val="00835467"/>
    <w:rsid w:val="008354AF"/>
    <w:rsid w:val="008355CA"/>
    <w:rsid w:val="008355E7"/>
    <w:rsid w:val="00835DF5"/>
    <w:rsid w:val="0083642C"/>
    <w:rsid w:val="008365F6"/>
    <w:rsid w:val="00836964"/>
    <w:rsid w:val="00836B62"/>
    <w:rsid w:val="00836E5C"/>
    <w:rsid w:val="00836FBF"/>
    <w:rsid w:val="008378DF"/>
    <w:rsid w:val="0083794A"/>
    <w:rsid w:val="00837AB7"/>
    <w:rsid w:val="00837BD4"/>
    <w:rsid w:val="0084036E"/>
    <w:rsid w:val="008406A1"/>
    <w:rsid w:val="00840947"/>
    <w:rsid w:val="008409D7"/>
    <w:rsid w:val="00840A9B"/>
    <w:rsid w:val="00840BA4"/>
    <w:rsid w:val="00840E65"/>
    <w:rsid w:val="008410F4"/>
    <w:rsid w:val="00841129"/>
    <w:rsid w:val="0084160B"/>
    <w:rsid w:val="008416B4"/>
    <w:rsid w:val="00841E3F"/>
    <w:rsid w:val="00842033"/>
    <w:rsid w:val="00842253"/>
    <w:rsid w:val="0084229B"/>
    <w:rsid w:val="00842482"/>
    <w:rsid w:val="00842487"/>
    <w:rsid w:val="00842593"/>
    <w:rsid w:val="00842622"/>
    <w:rsid w:val="00842C3A"/>
    <w:rsid w:val="00842D0E"/>
    <w:rsid w:val="00842D3C"/>
    <w:rsid w:val="00842FC9"/>
    <w:rsid w:val="008432F8"/>
    <w:rsid w:val="008435E2"/>
    <w:rsid w:val="00843680"/>
    <w:rsid w:val="00843D9C"/>
    <w:rsid w:val="008442D5"/>
    <w:rsid w:val="00844409"/>
    <w:rsid w:val="008446D7"/>
    <w:rsid w:val="00844715"/>
    <w:rsid w:val="00844AB8"/>
    <w:rsid w:val="00844E18"/>
    <w:rsid w:val="008451F7"/>
    <w:rsid w:val="008452D0"/>
    <w:rsid w:val="0084555B"/>
    <w:rsid w:val="008458DE"/>
    <w:rsid w:val="00845933"/>
    <w:rsid w:val="00845979"/>
    <w:rsid w:val="00846CCA"/>
    <w:rsid w:val="00846CDF"/>
    <w:rsid w:val="00846F42"/>
    <w:rsid w:val="00847A08"/>
    <w:rsid w:val="00847D4D"/>
    <w:rsid w:val="00847EC0"/>
    <w:rsid w:val="00850000"/>
    <w:rsid w:val="008506A7"/>
    <w:rsid w:val="008508D1"/>
    <w:rsid w:val="00850B6A"/>
    <w:rsid w:val="00850CA2"/>
    <w:rsid w:val="008510EE"/>
    <w:rsid w:val="00851118"/>
    <w:rsid w:val="008511E0"/>
    <w:rsid w:val="00851200"/>
    <w:rsid w:val="008515A3"/>
    <w:rsid w:val="00851958"/>
    <w:rsid w:val="008519B5"/>
    <w:rsid w:val="008519C5"/>
    <w:rsid w:val="00851AC4"/>
    <w:rsid w:val="00851C45"/>
    <w:rsid w:val="00851DC5"/>
    <w:rsid w:val="008524A5"/>
    <w:rsid w:val="008524A9"/>
    <w:rsid w:val="008524DA"/>
    <w:rsid w:val="00852550"/>
    <w:rsid w:val="0085258F"/>
    <w:rsid w:val="0085276B"/>
    <w:rsid w:val="0085285C"/>
    <w:rsid w:val="008528DA"/>
    <w:rsid w:val="00852B0B"/>
    <w:rsid w:val="0085314C"/>
    <w:rsid w:val="0085360A"/>
    <w:rsid w:val="00853677"/>
    <w:rsid w:val="0085388C"/>
    <w:rsid w:val="00853A09"/>
    <w:rsid w:val="00853A0B"/>
    <w:rsid w:val="00853D51"/>
    <w:rsid w:val="0085419C"/>
    <w:rsid w:val="00854421"/>
    <w:rsid w:val="00854585"/>
    <w:rsid w:val="0085467C"/>
    <w:rsid w:val="008548F0"/>
    <w:rsid w:val="00854C84"/>
    <w:rsid w:val="00854EA7"/>
    <w:rsid w:val="00854EF8"/>
    <w:rsid w:val="0085506A"/>
    <w:rsid w:val="00855224"/>
    <w:rsid w:val="0085539B"/>
    <w:rsid w:val="00855471"/>
    <w:rsid w:val="00855725"/>
    <w:rsid w:val="00855E43"/>
    <w:rsid w:val="00855F15"/>
    <w:rsid w:val="0085603C"/>
    <w:rsid w:val="00856114"/>
    <w:rsid w:val="00856A61"/>
    <w:rsid w:val="00856B56"/>
    <w:rsid w:val="00856DC4"/>
    <w:rsid w:val="00856EED"/>
    <w:rsid w:val="0085702B"/>
    <w:rsid w:val="00857276"/>
    <w:rsid w:val="0085745C"/>
    <w:rsid w:val="00857460"/>
    <w:rsid w:val="0085753E"/>
    <w:rsid w:val="00857771"/>
    <w:rsid w:val="00857C28"/>
    <w:rsid w:val="00857D2F"/>
    <w:rsid w:val="008600A2"/>
    <w:rsid w:val="00860423"/>
    <w:rsid w:val="00860524"/>
    <w:rsid w:val="008607EE"/>
    <w:rsid w:val="00860B36"/>
    <w:rsid w:val="008614D8"/>
    <w:rsid w:val="00861692"/>
    <w:rsid w:val="00861803"/>
    <w:rsid w:val="00861878"/>
    <w:rsid w:val="008618C6"/>
    <w:rsid w:val="00861B60"/>
    <w:rsid w:val="00861BDF"/>
    <w:rsid w:val="00861EB9"/>
    <w:rsid w:val="00861FCC"/>
    <w:rsid w:val="0086201B"/>
    <w:rsid w:val="008620E6"/>
    <w:rsid w:val="008621E5"/>
    <w:rsid w:val="00862254"/>
    <w:rsid w:val="008625D5"/>
    <w:rsid w:val="00862794"/>
    <w:rsid w:val="00862AA4"/>
    <w:rsid w:val="00862CB9"/>
    <w:rsid w:val="00862EA8"/>
    <w:rsid w:val="0086326C"/>
    <w:rsid w:val="00863900"/>
    <w:rsid w:val="00863A92"/>
    <w:rsid w:val="00863BB7"/>
    <w:rsid w:val="00863DED"/>
    <w:rsid w:val="00863E9D"/>
    <w:rsid w:val="008641BB"/>
    <w:rsid w:val="00864916"/>
    <w:rsid w:val="008649A9"/>
    <w:rsid w:val="00864B40"/>
    <w:rsid w:val="00864CEF"/>
    <w:rsid w:val="00864D23"/>
    <w:rsid w:val="00864E53"/>
    <w:rsid w:val="00864FF6"/>
    <w:rsid w:val="008651E5"/>
    <w:rsid w:val="00865542"/>
    <w:rsid w:val="008657CD"/>
    <w:rsid w:val="00865A0D"/>
    <w:rsid w:val="00865B14"/>
    <w:rsid w:val="00865B70"/>
    <w:rsid w:val="00865C90"/>
    <w:rsid w:val="00865CC5"/>
    <w:rsid w:val="00866287"/>
    <w:rsid w:val="00866780"/>
    <w:rsid w:val="00866C5B"/>
    <w:rsid w:val="00866E9C"/>
    <w:rsid w:val="00866E9F"/>
    <w:rsid w:val="00867419"/>
    <w:rsid w:val="00867AB4"/>
    <w:rsid w:val="00867C20"/>
    <w:rsid w:val="00867CB6"/>
    <w:rsid w:val="00867D89"/>
    <w:rsid w:val="00870058"/>
    <w:rsid w:val="00870081"/>
    <w:rsid w:val="00870595"/>
    <w:rsid w:val="008705E2"/>
    <w:rsid w:val="008706AB"/>
    <w:rsid w:val="00870800"/>
    <w:rsid w:val="008709F3"/>
    <w:rsid w:val="00870BFD"/>
    <w:rsid w:val="00870C0F"/>
    <w:rsid w:val="00870C79"/>
    <w:rsid w:val="00870D1D"/>
    <w:rsid w:val="00870DE2"/>
    <w:rsid w:val="00870ED2"/>
    <w:rsid w:val="00870FEF"/>
    <w:rsid w:val="00871446"/>
    <w:rsid w:val="008714B7"/>
    <w:rsid w:val="008717A0"/>
    <w:rsid w:val="00871AFA"/>
    <w:rsid w:val="00871C67"/>
    <w:rsid w:val="0087212B"/>
    <w:rsid w:val="008721B4"/>
    <w:rsid w:val="008723FA"/>
    <w:rsid w:val="00872479"/>
    <w:rsid w:val="00872A4C"/>
    <w:rsid w:val="00872C03"/>
    <w:rsid w:val="00872EB9"/>
    <w:rsid w:val="00872EEA"/>
    <w:rsid w:val="0087313F"/>
    <w:rsid w:val="00873464"/>
    <w:rsid w:val="00873805"/>
    <w:rsid w:val="0087383F"/>
    <w:rsid w:val="008738F1"/>
    <w:rsid w:val="00873D7E"/>
    <w:rsid w:val="00873F5E"/>
    <w:rsid w:val="00874067"/>
    <w:rsid w:val="00874231"/>
    <w:rsid w:val="0087423D"/>
    <w:rsid w:val="008745A0"/>
    <w:rsid w:val="008747EC"/>
    <w:rsid w:val="008748A5"/>
    <w:rsid w:val="00875362"/>
    <w:rsid w:val="0087541F"/>
    <w:rsid w:val="00875957"/>
    <w:rsid w:val="00875BBF"/>
    <w:rsid w:val="008765AB"/>
    <w:rsid w:val="00876718"/>
    <w:rsid w:val="00876B89"/>
    <w:rsid w:val="00876FAF"/>
    <w:rsid w:val="00877029"/>
    <w:rsid w:val="0087733A"/>
    <w:rsid w:val="008774FB"/>
    <w:rsid w:val="0087786C"/>
    <w:rsid w:val="00877D72"/>
    <w:rsid w:val="00880040"/>
    <w:rsid w:val="0088078C"/>
    <w:rsid w:val="008808DD"/>
    <w:rsid w:val="00880D7D"/>
    <w:rsid w:val="00880DF9"/>
    <w:rsid w:val="00880E5D"/>
    <w:rsid w:val="00880F4D"/>
    <w:rsid w:val="00880F80"/>
    <w:rsid w:val="0088127C"/>
    <w:rsid w:val="00881872"/>
    <w:rsid w:val="00881AE9"/>
    <w:rsid w:val="00881BD3"/>
    <w:rsid w:val="0088210D"/>
    <w:rsid w:val="008822AD"/>
    <w:rsid w:val="00882449"/>
    <w:rsid w:val="0088283A"/>
    <w:rsid w:val="00882AB8"/>
    <w:rsid w:val="00882B02"/>
    <w:rsid w:val="00882B99"/>
    <w:rsid w:val="00883400"/>
    <w:rsid w:val="00883794"/>
    <w:rsid w:val="00883C02"/>
    <w:rsid w:val="00883D56"/>
    <w:rsid w:val="00883D5A"/>
    <w:rsid w:val="0088408E"/>
    <w:rsid w:val="008840E8"/>
    <w:rsid w:val="00884E39"/>
    <w:rsid w:val="00884E7E"/>
    <w:rsid w:val="008854B6"/>
    <w:rsid w:val="00885714"/>
    <w:rsid w:val="00885D24"/>
    <w:rsid w:val="00885FE8"/>
    <w:rsid w:val="008860FA"/>
    <w:rsid w:val="00886187"/>
    <w:rsid w:val="00886850"/>
    <w:rsid w:val="00886D03"/>
    <w:rsid w:val="0088717B"/>
    <w:rsid w:val="00887187"/>
    <w:rsid w:val="008873BD"/>
    <w:rsid w:val="0088763B"/>
    <w:rsid w:val="00887826"/>
    <w:rsid w:val="00887A1E"/>
    <w:rsid w:val="00887ACA"/>
    <w:rsid w:val="00887C72"/>
    <w:rsid w:val="00887EF0"/>
    <w:rsid w:val="00890050"/>
    <w:rsid w:val="0089016C"/>
    <w:rsid w:val="008903E3"/>
    <w:rsid w:val="00890441"/>
    <w:rsid w:val="00890445"/>
    <w:rsid w:val="00890533"/>
    <w:rsid w:val="00890ACA"/>
    <w:rsid w:val="00890D19"/>
    <w:rsid w:val="00890D43"/>
    <w:rsid w:val="008910F5"/>
    <w:rsid w:val="008915C4"/>
    <w:rsid w:val="008916BE"/>
    <w:rsid w:val="00891755"/>
    <w:rsid w:val="008917E2"/>
    <w:rsid w:val="00891980"/>
    <w:rsid w:val="00891CB1"/>
    <w:rsid w:val="00891E40"/>
    <w:rsid w:val="00891F80"/>
    <w:rsid w:val="00892723"/>
    <w:rsid w:val="00892736"/>
    <w:rsid w:val="0089280D"/>
    <w:rsid w:val="00892A07"/>
    <w:rsid w:val="00892C1B"/>
    <w:rsid w:val="00892C75"/>
    <w:rsid w:val="00892D51"/>
    <w:rsid w:val="00893282"/>
    <w:rsid w:val="008932E5"/>
    <w:rsid w:val="00893832"/>
    <w:rsid w:val="00893864"/>
    <w:rsid w:val="00893990"/>
    <w:rsid w:val="00893A31"/>
    <w:rsid w:val="00893CBF"/>
    <w:rsid w:val="00893D81"/>
    <w:rsid w:val="00894041"/>
    <w:rsid w:val="00894341"/>
    <w:rsid w:val="00894400"/>
    <w:rsid w:val="0089452D"/>
    <w:rsid w:val="00894573"/>
    <w:rsid w:val="0089458E"/>
    <w:rsid w:val="00894AF0"/>
    <w:rsid w:val="00894CBF"/>
    <w:rsid w:val="00894E6D"/>
    <w:rsid w:val="00894E7F"/>
    <w:rsid w:val="00894F6F"/>
    <w:rsid w:val="0089500C"/>
    <w:rsid w:val="00895254"/>
    <w:rsid w:val="0089525F"/>
    <w:rsid w:val="008953EA"/>
    <w:rsid w:val="00895425"/>
    <w:rsid w:val="008954B7"/>
    <w:rsid w:val="008956C6"/>
    <w:rsid w:val="008957CD"/>
    <w:rsid w:val="00895CBB"/>
    <w:rsid w:val="00895DB0"/>
    <w:rsid w:val="00895E59"/>
    <w:rsid w:val="00895E99"/>
    <w:rsid w:val="008961B7"/>
    <w:rsid w:val="00896447"/>
    <w:rsid w:val="0089653E"/>
    <w:rsid w:val="008966A6"/>
    <w:rsid w:val="00896957"/>
    <w:rsid w:val="00896E70"/>
    <w:rsid w:val="00897115"/>
    <w:rsid w:val="00897677"/>
    <w:rsid w:val="00897892"/>
    <w:rsid w:val="00897C1F"/>
    <w:rsid w:val="008A014C"/>
    <w:rsid w:val="008A0480"/>
    <w:rsid w:val="008A0525"/>
    <w:rsid w:val="008A06E3"/>
    <w:rsid w:val="008A0AE1"/>
    <w:rsid w:val="008A0AE3"/>
    <w:rsid w:val="008A17B8"/>
    <w:rsid w:val="008A1C92"/>
    <w:rsid w:val="008A1D3D"/>
    <w:rsid w:val="008A1E37"/>
    <w:rsid w:val="008A2006"/>
    <w:rsid w:val="008A2415"/>
    <w:rsid w:val="008A286B"/>
    <w:rsid w:val="008A29BA"/>
    <w:rsid w:val="008A3095"/>
    <w:rsid w:val="008A3A81"/>
    <w:rsid w:val="008A4178"/>
    <w:rsid w:val="008A42E6"/>
    <w:rsid w:val="008A44B5"/>
    <w:rsid w:val="008A462E"/>
    <w:rsid w:val="008A478F"/>
    <w:rsid w:val="008A479B"/>
    <w:rsid w:val="008A47FD"/>
    <w:rsid w:val="008A4DC8"/>
    <w:rsid w:val="008A52A0"/>
    <w:rsid w:val="008A58DD"/>
    <w:rsid w:val="008A5D2D"/>
    <w:rsid w:val="008A5F9B"/>
    <w:rsid w:val="008A610D"/>
    <w:rsid w:val="008A6551"/>
    <w:rsid w:val="008A6592"/>
    <w:rsid w:val="008A66DA"/>
    <w:rsid w:val="008A6D02"/>
    <w:rsid w:val="008A6DB2"/>
    <w:rsid w:val="008A7B32"/>
    <w:rsid w:val="008A7F3D"/>
    <w:rsid w:val="008A7F3F"/>
    <w:rsid w:val="008B0150"/>
    <w:rsid w:val="008B02F8"/>
    <w:rsid w:val="008B0564"/>
    <w:rsid w:val="008B0AEC"/>
    <w:rsid w:val="008B0B52"/>
    <w:rsid w:val="008B0CAC"/>
    <w:rsid w:val="008B0DAE"/>
    <w:rsid w:val="008B0F12"/>
    <w:rsid w:val="008B10F3"/>
    <w:rsid w:val="008B1103"/>
    <w:rsid w:val="008B1591"/>
    <w:rsid w:val="008B15B8"/>
    <w:rsid w:val="008B1985"/>
    <w:rsid w:val="008B1A5A"/>
    <w:rsid w:val="008B1A81"/>
    <w:rsid w:val="008B1EF5"/>
    <w:rsid w:val="008B1F42"/>
    <w:rsid w:val="008B202B"/>
    <w:rsid w:val="008B2155"/>
    <w:rsid w:val="008B2FAA"/>
    <w:rsid w:val="008B38CF"/>
    <w:rsid w:val="008B3A7D"/>
    <w:rsid w:val="008B3B77"/>
    <w:rsid w:val="008B3BDB"/>
    <w:rsid w:val="008B3CBC"/>
    <w:rsid w:val="008B3E52"/>
    <w:rsid w:val="008B3E5D"/>
    <w:rsid w:val="008B4930"/>
    <w:rsid w:val="008B4A96"/>
    <w:rsid w:val="008B4F5A"/>
    <w:rsid w:val="008B4FEA"/>
    <w:rsid w:val="008B5133"/>
    <w:rsid w:val="008B5205"/>
    <w:rsid w:val="008B52F4"/>
    <w:rsid w:val="008B53BD"/>
    <w:rsid w:val="008B565C"/>
    <w:rsid w:val="008B56B0"/>
    <w:rsid w:val="008B57F6"/>
    <w:rsid w:val="008B5861"/>
    <w:rsid w:val="008B5A2F"/>
    <w:rsid w:val="008B5ACD"/>
    <w:rsid w:val="008B64A3"/>
    <w:rsid w:val="008B6784"/>
    <w:rsid w:val="008B6A48"/>
    <w:rsid w:val="008B6AE4"/>
    <w:rsid w:val="008B6F99"/>
    <w:rsid w:val="008B72CE"/>
    <w:rsid w:val="008B7402"/>
    <w:rsid w:val="008B74E9"/>
    <w:rsid w:val="008B7528"/>
    <w:rsid w:val="008B76D8"/>
    <w:rsid w:val="008B7779"/>
    <w:rsid w:val="008B77BA"/>
    <w:rsid w:val="008B78F6"/>
    <w:rsid w:val="008B79AC"/>
    <w:rsid w:val="008B7C61"/>
    <w:rsid w:val="008C02DA"/>
    <w:rsid w:val="008C034F"/>
    <w:rsid w:val="008C0461"/>
    <w:rsid w:val="008C052F"/>
    <w:rsid w:val="008C08BA"/>
    <w:rsid w:val="008C0A18"/>
    <w:rsid w:val="008C0B3F"/>
    <w:rsid w:val="008C119E"/>
    <w:rsid w:val="008C179B"/>
    <w:rsid w:val="008C1B80"/>
    <w:rsid w:val="008C1C37"/>
    <w:rsid w:val="008C1C5C"/>
    <w:rsid w:val="008C1D80"/>
    <w:rsid w:val="008C2128"/>
    <w:rsid w:val="008C2344"/>
    <w:rsid w:val="008C25C2"/>
    <w:rsid w:val="008C2674"/>
    <w:rsid w:val="008C26BC"/>
    <w:rsid w:val="008C27F8"/>
    <w:rsid w:val="008C28AE"/>
    <w:rsid w:val="008C294F"/>
    <w:rsid w:val="008C2DCC"/>
    <w:rsid w:val="008C2EAB"/>
    <w:rsid w:val="008C2EFC"/>
    <w:rsid w:val="008C3092"/>
    <w:rsid w:val="008C3161"/>
    <w:rsid w:val="008C34F6"/>
    <w:rsid w:val="008C3561"/>
    <w:rsid w:val="008C36F6"/>
    <w:rsid w:val="008C4386"/>
    <w:rsid w:val="008C4607"/>
    <w:rsid w:val="008C4CD4"/>
    <w:rsid w:val="008C4D7C"/>
    <w:rsid w:val="008C51F2"/>
    <w:rsid w:val="008C56EB"/>
    <w:rsid w:val="008C57D0"/>
    <w:rsid w:val="008C5ADC"/>
    <w:rsid w:val="008C605C"/>
    <w:rsid w:val="008C636E"/>
    <w:rsid w:val="008C64A6"/>
    <w:rsid w:val="008C6774"/>
    <w:rsid w:val="008C6D93"/>
    <w:rsid w:val="008C7280"/>
    <w:rsid w:val="008C7314"/>
    <w:rsid w:val="008C7B36"/>
    <w:rsid w:val="008C7BB3"/>
    <w:rsid w:val="008C7C1F"/>
    <w:rsid w:val="008C7DFE"/>
    <w:rsid w:val="008D0630"/>
    <w:rsid w:val="008D0635"/>
    <w:rsid w:val="008D07C2"/>
    <w:rsid w:val="008D0944"/>
    <w:rsid w:val="008D09DC"/>
    <w:rsid w:val="008D0AE1"/>
    <w:rsid w:val="008D0E6B"/>
    <w:rsid w:val="008D0E73"/>
    <w:rsid w:val="008D132F"/>
    <w:rsid w:val="008D17EE"/>
    <w:rsid w:val="008D18BF"/>
    <w:rsid w:val="008D18F3"/>
    <w:rsid w:val="008D1A04"/>
    <w:rsid w:val="008D1BA1"/>
    <w:rsid w:val="008D1E3F"/>
    <w:rsid w:val="008D22E5"/>
    <w:rsid w:val="008D237D"/>
    <w:rsid w:val="008D25A1"/>
    <w:rsid w:val="008D2A5D"/>
    <w:rsid w:val="008D2C66"/>
    <w:rsid w:val="008D2D94"/>
    <w:rsid w:val="008D3648"/>
    <w:rsid w:val="008D36E9"/>
    <w:rsid w:val="008D3A58"/>
    <w:rsid w:val="008D3C7F"/>
    <w:rsid w:val="008D3E84"/>
    <w:rsid w:val="008D3ECD"/>
    <w:rsid w:val="008D3FA1"/>
    <w:rsid w:val="008D44B7"/>
    <w:rsid w:val="008D4B72"/>
    <w:rsid w:val="008D4CBA"/>
    <w:rsid w:val="008D4CDA"/>
    <w:rsid w:val="008D534B"/>
    <w:rsid w:val="008D5351"/>
    <w:rsid w:val="008D5494"/>
    <w:rsid w:val="008D54DC"/>
    <w:rsid w:val="008D5691"/>
    <w:rsid w:val="008D5877"/>
    <w:rsid w:val="008D5A5A"/>
    <w:rsid w:val="008D5B3C"/>
    <w:rsid w:val="008D5E0A"/>
    <w:rsid w:val="008D5E7C"/>
    <w:rsid w:val="008D6101"/>
    <w:rsid w:val="008D625D"/>
    <w:rsid w:val="008D62C3"/>
    <w:rsid w:val="008D62CF"/>
    <w:rsid w:val="008D65C4"/>
    <w:rsid w:val="008D692B"/>
    <w:rsid w:val="008D731C"/>
    <w:rsid w:val="008D756A"/>
    <w:rsid w:val="008D7C4E"/>
    <w:rsid w:val="008D7E00"/>
    <w:rsid w:val="008D7FE5"/>
    <w:rsid w:val="008E00E4"/>
    <w:rsid w:val="008E0585"/>
    <w:rsid w:val="008E0B14"/>
    <w:rsid w:val="008E0EB9"/>
    <w:rsid w:val="008E149D"/>
    <w:rsid w:val="008E150E"/>
    <w:rsid w:val="008E1761"/>
    <w:rsid w:val="008E181B"/>
    <w:rsid w:val="008E1947"/>
    <w:rsid w:val="008E1BA4"/>
    <w:rsid w:val="008E1BB5"/>
    <w:rsid w:val="008E1C9D"/>
    <w:rsid w:val="008E1D48"/>
    <w:rsid w:val="008E222A"/>
    <w:rsid w:val="008E2242"/>
    <w:rsid w:val="008E2295"/>
    <w:rsid w:val="008E25FC"/>
    <w:rsid w:val="008E2822"/>
    <w:rsid w:val="008E2C80"/>
    <w:rsid w:val="008E2FA0"/>
    <w:rsid w:val="008E31D1"/>
    <w:rsid w:val="008E3552"/>
    <w:rsid w:val="008E37F5"/>
    <w:rsid w:val="008E3817"/>
    <w:rsid w:val="008E39C0"/>
    <w:rsid w:val="008E3B78"/>
    <w:rsid w:val="008E4140"/>
    <w:rsid w:val="008E4285"/>
    <w:rsid w:val="008E4480"/>
    <w:rsid w:val="008E4BC0"/>
    <w:rsid w:val="008E4BDB"/>
    <w:rsid w:val="008E4D5D"/>
    <w:rsid w:val="008E5019"/>
    <w:rsid w:val="008E506F"/>
    <w:rsid w:val="008E5346"/>
    <w:rsid w:val="008E5A4A"/>
    <w:rsid w:val="008E5A9D"/>
    <w:rsid w:val="008E5B26"/>
    <w:rsid w:val="008E5BEB"/>
    <w:rsid w:val="008E5D96"/>
    <w:rsid w:val="008E5F03"/>
    <w:rsid w:val="008E6459"/>
    <w:rsid w:val="008E66F3"/>
    <w:rsid w:val="008E68F2"/>
    <w:rsid w:val="008E6BE6"/>
    <w:rsid w:val="008E71D8"/>
    <w:rsid w:val="008E72ED"/>
    <w:rsid w:val="008E73FB"/>
    <w:rsid w:val="008E78BC"/>
    <w:rsid w:val="008E7AE7"/>
    <w:rsid w:val="008E7E6C"/>
    <w:rsid w:val="008F0002"/>
    <w:rsid w:val="008F01EB"/>
    <w:rsid w:val="008F0A29"/>
    <w:rsid w:val="008F0A53"/>
    <w:rsid w:val="008F0BDC"/>
    <w:rsid w:val="008F0D83"/>
    <w:rsid w:val="008F0EA6"/>
    <w:rsid w:val="008F1117"/>
    <w:rsid w:val="008F1242"/>
    <w:rsid w:val="008F1792"/>
    <w:rsid w:val="008F1A93"/>
    <w:rsid w:val="008F1B03"/>
    <w:rsid w:val="008F1C01"/>
    <w:rsid w:val="008F2216"/>
    <w:rsid w:val="008F261A"/>
    <w:rsid w:val="008F279A"/>
    <w:rsid w:val="008F27CD"/>
    <w:rsid w:val="008F2990"/>
    <w:rsid w:val="008F3351"/>
    <w:rsid w:val="008F351A"/>
    <w:rsid w:val="008F351C"/>
    <w:rsid w:val="008F392B"/>
    <w:rsid w:val="008F3ACF"/>
    <w:rsid w:val="008F3DD8"/>
    <w:rsid w:val="008F3ED8"/>
    <w:rsid w:val="008F3F11"/>
    <w:rsid w:val="008F42B9"/>
    <w:rsid w:val="008F42FA"/>
    <w:rsid w:val="008F440C"/>
    <w:rsid w:val="008F47A7"/>
    <w:rsid w:val="008F49CA"/>
    <w:rsid w:val="008F4A5F"/>
    <w:rsid w:val="008F4B33"/>
    <w:rsid w:val="008F4CEA"/>
    <w:rsid w:val="008F4CED"/>
    <w:rsid w:val="008F5247"/>
    <w:rsid w:val="008F532C"/>
    <w:rsid w:val="008F53EC"/>
    <w:rsid w:val="008F5583"/>
    <w:rsid w:val="008F58B3"/>
    <w:rsid w:val="008F5972"/>
    <w:rsid w:val="008F5BBE"/>
    <w:rsid w:val="008F5D66"/>
    <w:rsid w:val="008F5F9B"/>
    <w:rsid w:val="008F5FB1"/>
    <w:rsid w:val="008F6132"/>
    <w:rsid w:val="008F62B6"/>
    <w:rsid w:val="008F6B15"/>
    <w:rsid w:val="008F6CAA"/>
    <w:rsid w:val="008F7099"/>
    <w:rsid w:val="008F70E7"/>
    <w:rsid w:val="008F70FD"/>
    <w:rsid w:val="008F7246"/>
    <w:rsid w:val="008F7333"/>
    <w:rsid w:val="008F73C4"/>
    <w:rsid w:val="008F7D63"/>
    <w:rsid w:val="008F7E84"/>
    <w:rsid w:val="0090070C"/>
    <w:rsid w:val="009007DB"/>
    <w:rsid w:val="0090080F"/>
    <w:rsid w:val="0090085D"/>
    <w:rsid w:val="00900876"/>
    <w:rsid w:val="00900901"/>
    <w:rsid w:val="00900C33"/>
    <w:rsid w:val="00900DB1"/>
    <w:rsid w:val="00900F36"/>
    <w:rsid w:val="009011BA"/>
    <w:rsid w:val="00901637"/>
    <w:rsid w:val="0090169D"/>
    <w:rsid w:val="0090170E"/>
    <w:rsid w:val="00901AA9"/>
    <w:rsid w:val="00901BD4"/>
    <w:rsid w:val="00901D5D"/>
    <w:rsid w:val="00901F96"/>
    <w:rsid w:val="0090209A"/>
    <w:rsid w:val="00902209"/>
    <w:rsid w:val="00902567"/>
    <w:rsid w:val="0090271F"/>
    <w:rsid w:val="00902AE3"/>
    <w:rsid w:val="00902C67"/>
    <w:rsid w:val="00902F19"/>
    <w:rsid w:val="00903407"/>
    <w:rsid w:val="009034BC"/>
    <w:rsid w:val="009035CA"/>
    <w:rsid w:val="00903990"/>
    <w:rsid w:val="00903E71"/>
    <w:rsid w:val="00904947"/>
    <w:rsid w:val="009049C3"/>
    <w:rsid w:val="009049E0"/>
    <w:rsid w:val="00904A15"/>
    <w:rsid w:val="00904A2D"/>
    <w:rsid w:val="00904AFB"/>
    <w:rsid w:val="00904BE3"/>
    <w:rsid w:val="00904CF2"/>
    <w:rsid w:val="00904FC0"/>
    <w:rsid w:val="00905537"/>
    <w:rsid w:val="00905559"/>
    <w:rsid w:val="009055FE"/>
    <w:rsid w:val="00905D50"/>
    <w:rsid w:val="0090654C"/>
    <w:rsid w:val="00906708"/>
    <w:rsid w:val="009068BE"/>
    <w:rsid w:val="00906C7E"/>
    <w:rsid w:val="00906EBD"/>
    <w:rsid w:val="00907245"/>
    <w:rsid w:val="00907741"/>
    <w:rsid w:val="009079A0"/>
    <w:rsid w:val="00907BD8"/>
    <w:rsid w:val="0091003E"/>
    <w:rsid w:val="0091031E"/>
    <w:rsid w:val="00910B40"/>
    <w:rsid w:val="00910CD3"/>
    <w:rsid w:val="00910D01"/>
    <w:rsid w:val="00910F7B"/>
    <w:rsid w:val="00911048"/>
    <w:rsid w:val="00911082"/>
    <w:rsid w:val="009112A3"/>
    <w:rsid w:val="009114BB"/>
    <w:rsid w:val="00911505"/>
    <w:rsid w:val="009116C8"/>
    <w:rsid w:val="009116E7"/>
    <w:rsid w:val="00911AA6"/>
    <w:rsid w:val="00911E8A"/>
    <w:rsid w:val="00911FC6"/>
    <w:rsid w:val="009120DF"/>
    <w:rsid w:val="009121AC"/>
    <w:rsid w:val="009123A4"/>
    <w:rsid w:val="009123E8"/>
    <w:rsid w:val="009124DE"/>
    <w:rsid w:val="0091264D"/>
    <w:rsid w:val="00913268"/>
    <w:rsid w:val="0091376C"/>
    <w:rsid w:val="00913788"/>
    <w:rsid w:val="00913D04"/>
    <w:rsid w:val="009141A6"/>
    <w:rsid w:val="0091448D"/>
    <w:rsid w:val="00914534"/>
    <w:rsid w:val="00914E2E"/>
    <w:rsid w:val="00914F01"/>
    <w:rsid w:val="00914F9E"/>
    <w:rsid w:val="00915245"/>
    <w:rsid w:val="0091540C"/>
    <w:rsid w:val="00915796"/>
    <w:rsid w:val="00915AF8"/>
    <w:rsid w:val="00915B30"/>
    <w:rsid w:val="00915BCB"/>
    <w:rsid w:val="00915D86"/>
    <w:rsid w:val="00915E3F"/>
    <w:rsid w:val="00915E9D"/>
    <w:rsid w:val="00916022"/>
    <w:rsid w:val="009164E1"/>
    <w:rsid w:val="009165CE"/>
    <w:rsid w:val="0091662A"/>
    <w:rsid w:val="00916873"/>
    <w:rsid w:val="00916931"/>
    <w:rsid w:val="00916D02"/>
    <w:rsid w:val="00916E51"/>
    <w:rsid w:val="00916FB3"/>
    <w:rsid w:val="009171CB"/>
    <w:rsid w:val="0091745F"/>
    <w:rsid w:val="00917675"/>
    <w:rsid w:val="009177F2"/>
    <w:rsid w:val="00917E09"/>
    <w:rsid w:val="00920552"/>
    <w:rsid w:val="00920681"/>
    <w:rsid w:val="009207F6"/>
    <w:rsid w:val="009214B2"/>
    <w:rsid w:val="009216E3"/>
    <w:rsid w:val="00921A1E"/>
    <w:rsid w:val="00921A5E"/>
    <w:rsid w:val="00921C04"/>
    <w:rsid w:val="00921D04"/>
    <w:rsid w:val="00921DB4"/>
    <w:rsid w:val="0092240B"/>
    <w:rsid w:val="00922703"/>
    <w:rsid w:val="00922735"/>
    <w:rsid w:val="009227A2"/>
    <w:rsid w:val="00922B42"/>
    <w:rsid w:val="00922DF0"/>
    <w:rsid w:val="00922E17"/>
    <w:rsid w:val="00923570"/>
    <w:rsid w:val="00923636"/>
    <w:rsid w:val="009237E5"/>
    <w:rsid w:val="009238AD"/>
    <w:rsid w:val="00923C08"/>
    <w:rsid w:val="009242C0"/>
    <w:rsid w:val="00924545"/>
    <w:rsid w:val="00924B8B"/>
    <w:rsid w:val="00924CA1"/>
    <w:rsid w:val="00924CE8"/>
    <w:rsid w:val="00925054"/>
    <w:rsid w:val="009251E1"/>
    <w:rsid w:val="009252B7"/>
    <w:rsid w:val="009252E9"/>
    <w:rsid w:val="00925848"/>
    <w:rsid w:val="00925F56"/>
    <w:rsid w:val="00926656"/>
    <w:rsid w:val="00926D27"/>
    <w:rsid w:val="00926F48"/>
    <w:rsid w:val="00927414"/>
    <w:rsid w:val="00927465"/>
    <w:rsid w:val="00927539"/>
    <w:rsid w:val="009275A4"/>
    <w:rsid w:val="009275C9"/>
    <w:rsid w:val="009277FA"/>
    <w:rsid w:val="00927B4D"/>
    <w:rsid w:val="00927C08"/>
    <w:rsid w:val="009300A5"/>
    <w:rsid w:val="00930C98"/>
    <w:rsid w:val="00930EC9"/>
    <w:rsid w:val="0093104D"/>
    <w:rsid w:val="00931588"/>
    <w:rsid w:val="009319B7"/>
    <w:rsid w:val="00931B98"/>
    <w:rsid w:val="00931BB2"/>
    <w:rsid w:val="00931DAF"/>
    <w:rsid w:val="0093251F"/>
    <w:rsid w:val="00932548"/>
    <w:rsid w:val="00932607"/>
    <w:rsid w:val="00932720"/>
    <w:rsid w:val="00932D82"/>
    <w:rsid w:val="00932E31"/>
    <w:rsid w:val="00933023"/>
    <w:rsid w:val="009330A6"/>
    <w:rsid w:val="00933580"/>
    <w:rsid w:val="009336C3"/>
    <w:rsid w:val="00933B78"/>
    <w:rsid w:val="00933F27"/>
    <w:rsid w:val="00934384"/>
    <w:rsid w:val="009344AA"/>
    <w:rsid w:val="0093477B"/>
    <w:rsid w:val="00934B16"/>
    <w:rsid w:val="00934E35"/>
    <w:rsid w:val="00934ED2"/>
    <w:rsid w:val="0093516F"/>
    <w:rsid w:val="009351EA"/>
    <w:rsid w:val="009356BE"/>
    <w:rsid w:val="00935771"/>
    <w:rsid w:val="0093589B"/>
    <w:rsid w:val="00936342"/>
    <w:rsid w:val="00936888"/>
    <w:rsid w:val="00936E0B"/>
    <w:rsid w:val="00937082"/>
    <w:rsid w:val="009377E0"/>
    <w:rsid w:val="009379EF"/>
    <w:rsid w:val="00937B05"/>
    <w:rsid w:val="00937B95"/>
    <w:rsid w:val="00937E86"/>
    <w:rsid w:val="00937FB4"/>
    <w:rsid w:val="00940899"/>
    <w:rsid w:val="00940953"/>
    <w:rsid w:val="00940A91"/>
    <w:rsid w:val="009416A0"/>
    <w:rsid w:val="009418B8"/>
    <w:rsid w:val="0094191D"/>
    <w:rsid w:val="00941D02"/>
    <w:rsid w:val="00941EAE"/>
    <w:rsid w:val="00941ED6"/>
    <w:rsid w:val="00941F9F"/>
    <w:rsid w:val="00942010"/>
    <w:rsid w:val="0094209D"/>
    <w:rsid w:val="00942C6E"/>
    <w:rsid w:val="00942C9A"/>
    <w:rsid w:val="00943457"/>
    <w:rsid w:val="00943572"/>
    <w:rsid w:val="00943607"/>
    <w:rsid w:val="00943990"/>
    <w:rsid w:val="00943B01"/>
    <w:rsid w:val="00943C5E"/>
    <w:rsid w:val="00943CA5"/>
    <w:rsid w:val="00943D71"/>
    <w:rsid w:val="00944AF5"/>
    <w:rsid w:val="00944C0C"/>
    <w:rsid w:val="00944F30"/>
    <w:rsid w:val="009450E1"/>
    <w:rsid w:val="00945134"/>
    <w:rsid w:val="00945469"/>
    <w:rsid w:val="009457CB"/>
    <w:rsid w:val="0094592D"/>
    <w:rsid w:val="0094593E"/>
    <w:rsid w:val="00945A01"/>
    <w:rsid w:val="00945A67"/>
    <w:rsid w:val="00945AE8"/>
    <w:rsid w:val="00945AF9"/>
    <w:rsid w:val="00945B7A"/>
    <w:rsid w:val="00945BA9"/>
    <w:rsid w:val="00945D51"/>
    <w:rsid w:val="00945D81"/>
    <w:rsid w:val="0094607E"/>
    <w:rsid w:val="0094622F"/>
    <w:rsid w:val="00946489"/>
    <w:rsid w:val="0094665A"/>
    <w:rsid w:val="00946C24"/>
    <w:rsid w:val="00946D89"/>
    <w:rsid w:val="00946F13"/>
    <w:rsid w:val="00947452"/>
    <w:rsid w:val="0094751A"/>
    <w:rsid w:val="0094775E"/>
    <w:rsid w:val="009477CD"/>
    <w:rsid w:val="00947B1E"/>
    <w:rsid w:val="00947C06"/>
    <w:rsid w:val="00950386"/>
    <w:rsid w:val="0095162D"/>
    <w:rsid w:val="009517B0"/>
    <w:rsid w:val="0095183F"/>
    <w:rsid w:val="00951B4F"/>
    <w:rsid w:val="00951B57"/>
    <w:rsid w:val="00951E69"/>
    <w:rsid w:val="00951EF8"/>
    <w:rsid w:val="009520AA"/>
    <w:rsid w:val="009520AF"/>
    <w:rsid w:val="0095238A"/>
    <w:rsid w:val="00952599"/>
    <w:rsid w:val="00952847"/>
    <w:rsid w:val="00952C84"/>
    <w:rsid w:val="00952F01"/>
    <w:rsid w:val="00953288"/>
    <w:rsid w:val="009532E8"/>
    <w:rsid w:val="00953700"/>
    <w:rsid w:val="009538FE"/>
    <w:rsid w:val="00954434"/>
    <w:rsid w:val="0095465F"/>
    <w:rsid w:val="00954726"/>
    <w:rsid w:val="00954884"/>
    <w:rsid w:val="00955164"/>
    <w:rsid w:val="009551F9"/>
    <w:rsid w:val="00955273"/>
    <w:rsid w:val="00955ABE"/>
    <w:rsid w:val="00955B0D"/>
    <w:rsid w:val="00955C58"/>
    <w:rsid w:val="009565DD"/>
    <w:rsid w:val="009566D6"/>
    <w:rsid w:val="00956A1E"/>
    <w:rsid w:val="00956AB6"/>
    <w:rsid w:val="0095706E"/>
    <w:rsid w:val="009574CF"/>
    <w:rsid w:val="0095766B"/>
    <w:rsid w:val="0095784F"/>
    <w:rsid w:val="00957E33"/>
    <w:rsid w:val="00960304"/>
    <w:rsid w:val="0096035F"/>
    <w:rsid w:val="0096096B"/>
    <w:rsid w:val="00960AB3"/>
    <w:rsid w:val="00960D24"/>
    <w:rsid w:val="00960DF8"/>
    <w:rsid w:val="00960E59"/>
    <w:rsid w:val="00960F4E"/>
    <w:rsid w:val="00961082"/>
    <w:rsid w:val="00961292"/>
    <w:rsid w:val="009613E4"/>
    <w:rsid w:val="0096155F"/>
    <w:rsid w:val="00961AC4"/>
    <w:rsid w:val="00961C7D"/>
    <w:rsid w:val="00961F77"/>
    <w:rsid w:val="009620FF"/>
    <w:rsid w:val="0096217C"/>
    <w:rsid w:val="009621CF"/>
    <w:rsid w:val="00962327"/>
    <w:rsid w:val="0096240E"/>
    <w:rsid w:val="00962781"/>
    <w:rsid w:val="00962E49"/>
    <w:rsid w:val="0096304E"/>
    <w:rsid w:val="009631E3"/>
    <w:rsid w:val="009633AC"/>
    <w:rsid w:val="009633EF"/>
    <w:rsid w:val="0096358D"/>
    <w:rsid w:val="009635EB"/>
    <w:rsid w:val="009637AD"/>
    <w:rsid w:val="0096388B"/>
    <w:rsid w:val="00963ADF"/>
    <w:rsid w:val="00963D44"/>
    <w:rsid w:val="00964497"/>
    <w:rsid w:val="00964741"/>
    <w:rsid w:val="009648EE"/>
    <w:rsid w:val="0096499C"/>
    <w:rsid w:val="00964A30"/>
    <w:rsid w:val="00964B9C"/>
    <w:rsid w:val="00964C89"/>
    <w:rsid w:val="00964D59"/>
    <w:rsid w:val="00965439"/>
    <w:rsid w:val="009654CA"/>
    <w:rsid w:val="00965625"/>
    <w:rsid w:val="009656E3"/>
    <w:rsid w:val="009657FB"/>
    <w:rsid w:val="00965875"/>
    <w:rsid w:val="009658AA"/>
    <w:rsid w:val="00965A3E"/>
    <w:rsid w:val="00965BD2"/>
    <w:rsid w:val="009665F8"/>
    <w:rsid w:val="00966635"/>
    <w:rsid w:val="00966785"/>
    <w:rsid w:val="009668B3"/>
    <w:rsid w:val="00966935"/>
    <w:rsid w:val="00966C51"/>
    <w:rsid w:val="00966D83"/>
    <w:rsid w:val="00966E0D"/>
    <w:rsid w:val="0096750F"/>
    <w:rsid w:val="0096773E"/>
    <w:rsid w:val="00967785"/>
    <w:rsid w:val="009678CE"/>
    <w:rsid w:val="009678D2"/>
    <w:rsid w:val="00967CD6"/>
    <w:rsid w:val="00967EF1"/>
    <w:rsid w:val="00967FCC"/>
    <w:rsid w:val="009700B4"/>
    <w:rsid w:val="009701E1"/>
    <w:rsid w:val="00970253"/>
    <w:rsid w:val="00970645"/>
    <w:rsid w:val="00970783"/>
    <w:rsid w:val="00970BC2"/>
    <w:rsid w:val="00970CB8"/>
    <w:rsid w:val="00970D4E"/>
    <w:rsid w:val="00971065"/>
    <w:rsid w:val="0097106B"/>
    <w:rsid w:val="0097123F"/>
    <w:rsid w:val="009712F6"/>
    <w:rsid w:val="00971461"/>
    <w:rsid w:val="00971559"/>
    <w:rsid w:val="00971561"/>
    <w:rsid w:val="0097181B"/>
    <w:rsid w:val="0097199A"/>
    <w:rsid w:val="00971A07"/>
    <w:rsid w:val="00971AB9"/>
    <w:rsid w:val="00971D2B"/>
    <w:rsid w:val="00971E83"/>
    <w:rsid w:val="00971FE9"/>
    <w:rsid w:val="00972038"/>
    <w:rsid w:val="0097224B"/>
    <w:rsid w:val="00972590"/>
    <w:rsid w:val="0097263A"/>
    <w:rsid w:val="00972B84"/>
    <w:rsid w:val="00972DB9"/>
    <w:rsid w:val="00973695"/>
    <w:rsid w:val="00973725"/>
    <w:rsid w:val="00973910"/>
    <w:rsid w:val="00973A48"/>
    <w:rsid w:val="00973AB0"/>
    <w:rsid w:val="00973DC7"/>
    <w:rsid w:val="009742E9"/>
    <w:rsid w:val="00974971"/>
    <w:rsid w:val="00974B7F"/>
    <w:rsid w:val="00975098"/>
    <w:rsid w:val="009750FD"/>
    <w:rsid w:val="0097537F"/>
    <w:rsid w:val="009754D4"/>
    <w:rsid w:val="00975637"/>
    <w:rsid w:val="00975657"/>
    <w:rsid w:val="00975977"/>
    <w:rsid w:val="00975B9C"/>
    <w:rsid w:val="00975DAF"/>
    <w:rsid w:val="00975DD6"/>
    <w:rsid w:val="009760D5"/>
    <w:rsid w:val="0097613B"/>
    <w:rsid w:val="009762CE"/>
    <w:rsid w:val="0097651B"/>
    <w:rsid w:val="0097685F"/>
    <w:rsid w:val="009768C3"/>
    <w:rsid w:val="00976D6D"/>
    <w:rsid w:val="00977296"/>
    <w:rsid w:val="00977F2D"/>
    <w:rsid w:val="00980127"/>
    <w:rsid w:val="00980141"/>
    <w:rsid w:val="0098029D"/>
    <w:rsid w:val="00980410"/>
    <w:rsid w:val="009806EA"/>
    <w:rsid w:val="00980D91"/>
    <w:rsid w:val="00980F5A"/>
    <w:rsid w:val="00981057"/>
    <w:rsid w:val="00981311"/>
    <w:rsid w:val="009813A9"/>
    <w:rsid w:val="009813B9"/>
    <w:rsid w:val="00981428"/>
    <w:rsid w:val="009814B8"/>
    <w:rsid w:val="0098164E"/>
    <w:rsid w:val="0098185A"/>
    <w:rsid w:val="009818DB"/>
    <w:rsid w:val="00981A02"/>
    <w:rsid w:val="00981A27"/>
    <w:rsid w:val="00981AA0"/>
    <w:rsid w:val="00981EA0"/>
    <w:rsid w:val="0098201B"/>
    <w:rsid w:val="00982345"/>
    <w:rsid w:val="00982741"/>
    <w:rsid w:val="00982829"/>
    <w:rsid w:val="00982D90"/>
    <w:rsid w:val="00982DCA"/>
    <w:rsid w:val="00982DFE"/>
    <w:rsid w:val="00982E9B"/>
    <w:rsid w:val="00983360"/>
    <w:rsid w:val="009833C7"/>
    <w:rsid w:val="00983826"/>
    <w:rsid w:val="009838D6"/>
    <w:rsid w:val="00983914"/>
    <w:rsid w:val="00983B61"/>
    <w:rsid w:val="00983F50"/>
    <w:rsid w:val="00984089"/>
    <w:rsid w:val="009842A2"/>
    <w:rsid w:val="00984505"/>
    <w:rsid w:val="00984BDF"/>
    <w:rsid w:val="00984D22"/>
    <w:rsid w:val="00984D2F"/>
    <w:rsid w:val="00985261"/>
    <w:rsid w:val="0098542B"/>
    <w:rsid w:val="0098557E"/>
    <w:rsid w:val="00985735"/>
    <w:rsid w:val="009857E9"/>
    <w:rsid w:val="00985BFD"/>
    <w:rsid w:val="0098629B"/>
    <w:rsid w:val="0098653B"/>
    <w:rsid w:val="00986547"/>
    <w:rsid w:val="0098670F"/>
    <w:rsid w:val="009868FE"/>
    <w:rsid w:val="00986A55"/>
    <w:rsid w:val="00986CC9"/>
    <w:rsid w:val="00986E2D"/>
    <w:rsid w:val="00987189"/>
    <w:rsid w:val="009872F6"/>
    <w:rsid w:val="0098731C"/>
    <w:rsid w:val="0098791B"/>
    <w:rsid w:val="0098795D"/>
    <w:rsid w:val="0098796A"/>
    <w:rsid w:val="00987C0D"/>
    <w:rsid w:val="00987EF7"/>
    <w:rsid w:val="00990036"/>
    <w:rsid w:val="00990253"/>
    <w:rsid w:val="00990556"/>
    <w:rsid w:val="00990728"/>
    <w:rsid w:val="00990817"/>
    <w:rsid w:val="0099082E"/>
    <w:rsid w:val="0099164F"/>
    <w:rsid w:val="00991812"/>
    <w:rsid w:val="00991FF7"/>
    <w:rsid w:val="00992647"/>
    <w:rsid w:val="009926ED"/>
    <w:rsid w:val="00992D00"/>
    <w:rsid w:val="00992EBF"/>
    <w:rsid w:val="00992F79"/>
    <w:rsid w:val="00993108"/>
    <w:rsid w:val="00993210"/>
    <w:rsid w:val="009932D0"/>
    <w:rsid w:val="009933F5"/>
    <w:rsid w:val="009935A2"/>
    <w:rsid w:val="009935E5"/>
    <w:rsid w:val="00993C36"/>
    <w:rsid w:val="00994036"/>
    <w:rsid w:val="0099486F"/>
    <w:rsid w:val="00994AC3"/>
    <w:rsid w:val="00994BF6"/>
    <w:rsid w:val="00994E47"/>
    <w:rsid w:val="00994E5F"/>
    <w:rsid w:val="00994F33"/>
    <w:rsid w:val="0099502D"/>
    <w:rsid w:val="009950C0"/>
    <w:rsid w:val="009951F6"/>
    <w:rsid w:val="00995411"/>
    <w:rsid w:val="009956ED"/>
    <w:rsid w:val="00995C3C"/>
    <w:rsid w:val="00995CFF"/>
    <w:rsid w:val="00995E79"/>
    <w:rsid w:val="00995FD5"/>
    <w:rsid w:val="00996008"/>
    <w:rsid w:val="009963FB"/>
    <w:rsid w:val="00996547"/>
    <w:rsid w:val="00996667"/>
    <w:rsid w:val="009968EF"/>
    <w:rsid w:val="00996C21"/>
    <w:rsid w:val="00996E95"/>
    <w:rsid w:val="0099744D"/>
    <w:rsid w:val="00997740"/>
    <w:rsid w:val="0099777B"/>
    <w:rsid w:val="00997887"/>
    <w:rsid w:val="009979EC"/>
    <w:rsid w:val="00997AAF"/>
    <w:rsid w:val="00997AED"/>
    <w:rsid w:val="00997CD5"/>
    <w:rsid w:val="009A00BA"/>
    <w:rsid w:val="009A00F6"/>
    <w:rsid w:val="009A0176"/>
    <w:rsid w:val="009A0506"/>
    <w:rsid w:val="009A0526"/>
    <w:rsid w:val="009A0575"/>
    <w:rsid w:val="009A064C"/>
    <w:rsid w:val="009A06F8"/>
    <w:rsid w:val="009A106B"/>
    <w:rsid w:val="009A130F"/>
    <w:rsid w:val="009A1454"/>
    <w:rsid w:val="009A1698"/>
    <w:rsid w:val="009A1710"/>
    <w:rsid w:val="009A1882"/>
    <w:rsid w:val="009A1997"/>
    <w:rsid w:val="009A1F38"/>
    <w:rsid w:val="009A2180"/>
    <w:rsid w:val="009A2309"/>
    <w:rsid w:val="009A26E7"/>
    <w:rsid w:val="009A27E4"/>
    <w:rsid w:val="009A282F"/>
    <w:rsid w:val="009A2901"/>
    <w:rsid w:val="009A29B0"/>
    <w:rsid w:val="009A2A95"/>
    <w:rsid w:val="009A2D8C"/>
    <w:rsid w:val="009A2FDE"/>
    <w:rsid w:val="009A30E5"/>
    <w:rsid w:val="009A3153"/>
    <w:rsid w:val="009A327D"/>
    <w:rsid w:val="009A348D"/>
    <w:rsid w:val="009A364E"/>
    <w:rsid w:val="009A3A45"/>
    <w:rsid w:val="009A3CD0"/>
    <w:rsid w:val="009A3D89"/>
    <w:rsid w:val="009A3DC5"/>
    <w:rsid w:val="009A3E25"/>
    <w:rsid w:val="009A4430"/>
    <w:rsid w:val="009A4845"/>
    <w:rsid w:val="009A4A97"/>
    <w:rsid w:val="009A4FAA"/>
    <w:rsid w:val="009A513B"/>
    <w:rsid w:val="009A5398"/>
    <w:rsid w:val="009A5462"/>
    <w:rsid w:val="009A5855"/>
    <w:rsid w:val="009A5B75"/>
    <w:rsid w:val="009A5C1A"/>
    <w:rsid w:val="009A5DD9"/>
    <w:rsid w:val="009A601F"/>
    <w:rsid w:val="009A66E3"/>
    <w:rsid w:val="009A6937"/>
    <w:rsid w:val="009A6C13"/>
    <w:rsid w:val="009A6FFC"/>
    <w:rsid w:val="009A7179"/>
    <w:rsid w:val="009A73CF"/>
    <w:rsid w:val="009A78A5"/>
    <w:rsid w:val="009A7F4E"/>
    <w:rsid w:val="009B0066"/>
    <w:rsid w:val="009B024B"/>
    <w:rsid w:val="009B056D"/>
    <w:rsid w:val="009B07C1"/>
    <w:rsid w:val="009B07FD"/>
    <w:rsid w:val="009B0941"/>
    <w:rsid w:val="009B0C1C"/>
    <w:rsid w:val="009B0F48"/>
    <w:rsid w:val="009B1392"/>
    <w:rsid w:val="009B13AC"/>
    <w:rsid w:val="009B143B"/>
    <w:rsid w:val="009B16C0"/>
    <w:rsid w:val="009B175C"/>
    <w:rsid w:val="009B1BBF"/>
    <w:rsid w:val="009B200E"/>
    <w:rsid w:val="009B20A2"/>
    <w:rsid w:val="009B22F9"/>
    <w:rsid w:val="009B23C7"/>
    <w:rsid w:val="009B24F8"/>
    <w:rsid w:val="009B2633"/>
    <w:rsid w:val="009B2A50"/>
    <w:rsid w:val="009B2BAC"/>
    <w:rsid w:val="009B2C4D"/>
    <w:rsid w:val="009B367F"/>
    <w:rsid w:val="009B3E90"/>
    <w:rsid w:val="009B3FBB"/>
    <w:rsid w:val="009B44BB"/>
    <w:rsid w:val="009B450D"/>
    <w:rsid w:val="009B461B"/>
    <w:rsid w:val="009B4688"/>
    <w:rsid w:val="009B4BC7"/>
    <w:rsid w:val="009B4DF3"/>
    <w:rsid w:val="009B4E32"/>
    <w:rsid w:val="009B4E3B"/>
    <w:rsid w:val="009B50F7"/>
    <w:rsid w:val="009B53AE"/>
    <w:rsid w:val="009B575E"/>
    <w:rsid w:val="009B5960"/>
    <w:rsid w:val="009B5967"/>
    <w:rsid w:val="009B5DB6"/>
    <w:rsid w:val="009B5EE9"/>
    <w:rsid w:val="009B5FC0"/>
    <w:rsid w:val="009B626D"/>
    <w:rsid w:val="009B632C"/>
    <w:rsid w:val="009B6554"/>
    <w:rsid w:val="009B65C1"/>
    <w:rsid w:val="009B6771"/>
    <w:rsid w:val="009B6B90"/>
    <w:rsid w:val="009B6B99"/>
    <w:rsid w:val="009B6FA4"/>
    <w:rsid w:val="009B719E"/>
    <w:rsid w:val="009B743D"/>
    <w:rsid w:val="009B7475"/>
    <w:rsid w:val="009B76C9"/>
    <w:rsid w:val="009B77AF"/>
    <w:rsid w:val="009B77B6"/>
    <w:rsid w:val="009B7850"/>
    <w:rsid w:val="009B78F8"/>
    <w:rsid w:val="009B7983"/>
    <w:rsid w:val="009B7D4A"/>
    <w:rsid w:val="009C0169"/>
    <w:rsid w:val="009C0424"/>
    <w:rsid w:val="009C080D"/>
    <w:rsid w:val="009C08F9"/>
    <w:rsid w:val="009C0BD9"/>
    <w:rsid w:val="009C1276"/>
    <w:rsid w:val="009C1409"/>
    <w:rsid w:val="009C149D"/>
    <w:rsid w:val="009C1502"/>
    <w:rsid w:val="009C19CA"/>
    <w:rsid w:val="009C1A2F"/>
    <w:rsid w:val="009C1B36"/>
    <w:rsid w:val="009C1BE1"/>
    <w:rsid w:val="009C1E4F"/>
    <w:rsid w:val="009C1F9B"/>
    <w:rsid w:val="009C2892"/>
    <w:rsid w:val="009C2E31"/>
    <w:rsid w:val="009C3080"/>
    <w:rsid w:val="009C326A"/>
    <w:rsid w:val="009C33DF"/>
    <w:rsid w:val="009C3620"/>
    <w:rsid w:val="009C37EF"/>
    <w:rsid w:val="009C3B15"/>
    <w:rsid w:val="009C401A"/>
    <w:rsid w:val="009C41BF"/>
    <w:rsid w:val="009C43B3"/>
    <w:rsid w:val="009C4D70"/>
    <w:rsid w:val="009C5134"/>
    <w:rsid w:val="009C5190"/>
    <w:rsid w:val="009C5235"/>
    <w:rsid w:val="009C5262"/>
    <w:rsid w:val="009C5381"/>
    <w:rsid w:val="009C54D0"/>
    <w:rsid w:val="009C59B3"/>
    <w:rsid w:val="009C5B7B"/>
    <w:rsid w:val="009C5CB9"/>
    <w:rsid w:val="009C5E16"/>
    <w:rsid w:val="009C6466"/>
    <w:rsid w:val="009C6710"/>
    <w:rsid w:val="009C6712"/>
    <w:rsid w:val="009C6815"/>
    <w:rsid w:val="009C696E"/>
    <w:rsid w:val="009C6B6C"/>
    <w:rsid w:val="009C71A8"/>
    <w:rsid w:val="009C762D"/>
    <w:rsid w:val="009C7858"/>
    <w:rsid w:val="009C7CF1"/>
    <w:rsid w:val="009C7CF6"/>
    <w:rsid w:val="009D0173"/>
    <w:rsid w:val="009D028F"/>
    <w:rsid w:val="009D0BA5"/>
    <w:rsid w:val="009D0F46"/>
    <w:rsid w:val="009D13AC"/>
    <w:rsid w:val="009D14ED"/>
    <w:rsid w:val="009D155B"/>
    <w:rsid w:val="009D18B9"/>
    <w:rsid w:val="009D1BA2"/>
    <w:rsid w:val="009D1D1C"/>
    <w:rsid w:val="009D1D27"/>
    <w:rsid w:val="009D1DD1"/>
    <w:rsid w:val="009D23C2"/>
    <w:rsid w:val="009D23F1"/>
    <w:rsid w:val="009D2641"/>
    <w:rsid w:val="009D2861"/>
    <w:rsid w:val="009D2A15"/>
    <w:rsid w:val="009D35C4"/>
    <w:rsid w:val="009D3ABF"/>
    <w:rsid w:val="009D3FDF"/>
    <w:rsid w:val="009D4416"/>
    <w:rsid w:val="009D462E"/>
    <w:rsid w:val="009D504B"/>
    <w:rsid w:val="009D5816"/>
    <w:rsid w:val="009D589A"/>
    <w:rsid w:val="009D5C4F"/>
    <w:rsid w:val="009D5DD8"/>
    <w:rsid w:val="009D62CC"/>
    <w:rsid w:val="009D63BC"/>
    <w:rsid w:val="009D654A"/>
    <w:rsid w:val="009D6736"/>
    <w:rsid w:val="009D67F3"/>
    <w:rsid w:val="009D6838"/>
    <w:rsid w:val="009D6EF1"/>
    <w:rsid w:val="009D6FB9"/>
    <w:rsid w:val="009D7315"/>
    <w:rsid w:val="009D759B"/>
    <w:rsid w:val="009D7882"/>
    <w:rsid w:val="009D7947"/>
    <w:rsid w:val="009D7ACB"/>
    <w:rsid w:val="009D7C8A"/>
    <w:rsid w:val="009D7C8D"/>
    <w:rsid w:val="009D7CB9"/>
    <w:rsid w:val="009D7F9B"/>
    <w:rsid w:val="009E00C3"/>
    <w:rsid w:val="009E0735"/>
    <w:rsid w:val="009E0B69"/>
    <w:rsid w:val="009E0DF7"/>
    <w:rsid w:val="009E0EEC"/>
    <w:rsid w:val="009E10FE"/>
    <w:rsid w:val="009E1153"/>
    <w:rsid w:val="009E14A5"/>
    <w:rsid w:val="009E16EC"/>
    <w:rsid w:val="009E1935"/>
    <w:rsid w:val="009E19C6"/>
    <w:rsid w:val="009E1C62"/>
    <w:rsid w:val="009E2029"/>
    <w:rsid w:val="009E2067"/>
    <w:rsid w:val="009E20DA"/>
    <w:rsid w:val="009E228C"/>
    <w:rsid w:val="009E2337"/>
    <w:rsid w:val="009E2575"/>
    <w:rsid w:val="009E2E53"/>
    <w:rsid w:val="009E328E"/>
    <w:rsid w:val="009E362A"/>
    <w:rsid w:val="009E365C"/>
    <w:rsid w:val="009E3680"/>
    <w:rsid w:val="009E396E"/>
    <w:rsid w:val="009E3AB9"/>
    <w:rsid w:val="009E3AC8"/>
    <w:rsid w:val="009E3C08"/>
    <w:rsid w:val="009E3CCB"/>
    <w:rsid w:val="009E3EE7"/>
    <w:rsid w:val="009E451C"/>
    <w:rsid w:val="009E45BA"/>
    <w:rsid w:val="009E470C"/>
    <w:rsid w:val="009E4741"/>
    <w:rsid w:val="009E482C"/>
    <w:rsid w:val="009E48D1"/>
    <w:rsid w:val="009E494C"/>
    <w:rsid w:val="009E4CB3"/>
    <w:rsid w:val="009E4DE8"/>
    <w:rsid w:val="009E52F7"/>
    <w:rsid w:val="009E54AB"/>
    <w:rsid w:val="009E54AF"/>
    <w:rsid w:val="009E54DC"/>
    <w:rsid w:val="009E5531"/>
    <w:rsid w:val="009E553B"/>
    <w:rsid w:val="009E580D"/>
    <w:rsid w:val="009E5834"/>
    <w:rsid w:val="009E59C9"/>
    <w:rsid w:val="009E5C16"/>
    <w:rsid w:val="009E5D81"/>
    <w:rsid w:val="009E5FAF"/>
    <w:rsid w:val="009E6144"/>
    <w:rsid w:val="009E636E"/>
    <w:rsid w:val="009E67E7"/>
    <w:rsid w:val="009E70A2"/>
    <w:rsid w:val="009E732F"/>
    <w:rsid w:val="009E766E"/>
    <w:rsid w:val="009E76B7"/>
    <w:rsid w:val="009E7743"/>
    <w:rsid w:val="009E7850"/>
    <w:rsid w:val="009E78A4"/>
    <w:rsid w:val="009E7AF1"/>
    <w:rsid w:val="009E7B23"/>
    <w:rsid w:val="009E7D20"/>
    <w:rsid w:val="009E7E46"/>
    <w:rsid w:val="009E7FE1"/>
    <w:rsid w:val="009F0120"/>
    <w:rsid w:val="009F03E1"/>
    <w:rsid w:val="009F06A3"/>
    <w:rsid w:val="009F0FA5"/>
    <w:rsid w:val="009F139E"/>
    <w:rsid w:val="009F178E"/>
    <w:rsid w:val="009F17DA"/>
    <w:rsid w:val="009F22C0"/>
    <w:rsid w:val="009F270F"/>
    <w:rsid w:val="009F2A34"/>
    <w:rsid w:val="009F2BAB"/>
    <w:rsid w:val="009F2E21"/>
    <w:rsid w:val="009F3351"/>
    <w:rsid w:val="009F38AB"/>
    <w:rsid w:val="009F43C0"/>
    <w:rsid w:val="009F4759"/>
    <w:rsid w:val="009F4775"/>
    <w:rsid w:val="009F478F"/>
    <w:rsid w:val="009F4889"/>
    <w:rsid w:val="009F494F"/>
    <w:rsid w:val="009F4992"/>
    <w:rsid w:val="009F4BB4"/>
    <w:rsid w:val="009F4F81"/>
    <w:rsid w:val="009F54CE"/>
    <w:rsid w:val="009F5C09"/>
    <w:rsid w:val="009F5FDF"/>
    <w:rsid w:val="009F620F"/>
    <w:rsid w:val="009F6222"/>
    <w:rsid w:val="009F637C"/>
    <w:rsid w:val="009F6431"/>
    <w:rsid w:val="009F6661"/>
    <w:rsid w:val="009F66F2"/>
    <w:rsid w:val="009F7017"/>
    <w:rsid w:val="009F7116"/>
    <w:rsid w:val="009F7143"/>
    <w:rsid w:val="009F71C6"/>
    <w:rsid w:val="009F7498"/>
    <w:rsid w:val="009F7C9D"/>
    <w:rsid w:val="009F7CC5"/>
    <w:rsid w:val="00A0006A"/>
    <w:rsid w:val="00A0021D"/>
    <w:rsid w:val="00A00249"/>
    <w:rsid w:val="00A0026C"/>
    <w:rsid w:val="00A0049F"/>
    <w:rsid w:val="00A00545"/>
    <w:rsid w:val="00A007F9"/>
    <w:rsid w:val="00A00A72"/>
    <w:rsid w:val="00A00DBA"/>
    <w:rsid w:val="00A00F81"/>
    <w:rsid w:val="00A012B5"/>
    <w:rsid w:val="00A013EC"/>
    <w:rsid w:val="00A017B8"/>
    <w:rsid w:val="00A01860"/>
    <w:rsid w:val="00A01AD3"/>
    <w:rsid w:val="00A02294"/>
    <w:rsid w:val="00A02310"/>
    <w:rsid w:val="00A0254D"/>
    <w:rsid w:val="00A02586"/>
    <w:rsid w:val="00A02E60"/>
    <w:rsid w:val="00A030A5"/>
    <w:rsid w:val="00A0329C"/>
    <w:rsid w:val="00A03311"/>
    <w:rsid w:val="00A0340B"/>
    <w:rsid w:val="00A0351C"/>
    <w:rsid w:val="00A0366E"/>
    <w:rsid w:val="00A03889"/>
    <w:rsid w:val="00A039FA"/>
    <w:rsid w:val="00A03F76"/>
    <w:rsid w:val="00A04093"/>
    <w:rsid w:val="00A042AB"/>
    <w:rsid w:val="00A04386"/>
    <w:rsid w:val="00A04C08"/>
    <w:rsid w:val="00A04C8E"/>
    <w:rsid w:val="00A05049"/>
    <w:rsid w:val="00A05261"/>
    <w:rsid w:val="00A053D1"/>
    <w:rsid w:val="00A054AE"/>
    <w:rsid w:val="00A057AC"/>
    <w:rsid w:val="00A05A92"/>
    <w:rsid w:val="00A05AB5"/>
    <w:rsid w:val="00A05BE2"/>
    <w:rsid w:val="00A05C57"/>
    <w:rsid w:val="00A05C77"/>
    <w:rsid w:val="00A05E90"/>
    <w:rsid w:val="00A0648B"/>
    <w:rsid w:val="00A0655B"/>
    <w:rsid w:val="00A065CB"/>
    <w:rsid w:val="00A06717"/>
    <w:rsid w:val="00A067E1"/>
    <w:rsid w:val="00A06B2F"/>
    <w:rsid w:val="00A06B70"/>
    <w:rsid w:val="00A06CF9"/>
    <w:rsid w:val="00A06D7E"/>
    <w:rsid w:val="00A06F80"/>
    <w:rsid w:val="00A07056"/>
    <w:rsid w:val="00A071AC"/>
    <w:rsid w:val="00A075AD"/>
    <w:rsid w:val="00A076D6"/>
    <w:rsid w:val="00A078C3"/>
    <w:rsid w:val="00A07B04"/>
    <w:rsid w:val="00A07BB0"/>
    <w:rsid w:val="00A10008"/>
    <w:rsid w:val="00A10091"/>
    <w:rsid w:val="00A100B5"/>
    <w:rsid w:val="00A104D4"/>
    <w:rsid w:val="00A105DF"/>
    <w:rsid w:val="00A10696"/>
    <w:rsid w:val="00A1084C"/>
    <w:rsid w:val="00A10A9E"/>
    <w:rsid w:val="00A10B07"/>
    <w:rsid w:val="00A10B94"/>
    <w:rsid w:val="00A10EAB"/>
    <w:rsid w:val="00A11180"/>
    <w:rsid w:val="00A114B2"/>
    <w:rsid w:val="00A116EA"/>
    <w:rsid w:val="00A117A5"/>
    <w:rsid w:val="00A11B69"/>
    <w:rsid w:val="00A11EEA"/>
    <w:rsid w:val="00A12333"/>
    <w:rsid w:val="00A1240F"/>
    <w:rsid w:val="00A12987"/>
    <w:rsid w:val="00A1331A"/>
    <w:rsid w:val="00A1335F"/>
    <w:rsid w:val="00A1383E"/>
    <w:rsid w:val="00A139EC"/>
    <w:rsid w:val="00A13BE2"/>
    <w:rsid w:val="00A13BE4"/>
    <w:rsid w:val="00A13C02"/>
    <w:rsid w:val="00A13E7A"/>
    <w:rsid w:val="00A143EC"/>
    <w:rsid w:val="00A144B8"/>
    <w:rsid w:val="00A144C7"/>
    <w:rsid w:val="00A145D7"/>
    <w:rsid w:val="00A1495F"/>
    <w:rsid w:val="00A14A11"/>
    <w:rsid w:val="00A14AE8"/>
    <w:rsid w:val="00A14D22"/>
    <w:rsid w:val="00A152A9"/>
    <w:rsid w:val="00A15CA5"/>
    <w:rsid w:val="00A15E8F"/>
    <w:rsid w:val="00A15FBD"/>
    <w:rsid w:val="00A162D6"/>
    <w:rsid w:val="00A16615"/>
    <w:rsid w:val="00A168C9"/>
    <w:rsid w:val="00A16A24"/>
    <w:rsid w:val="00A16A47"/>
    <w:rsid w:val="00A16A52"/>
    <w:rsid w:val="00A16A85"/>
    <w:rsid w:val="00A16AFC"/>
    <w:rsid w:val="00A16EA0"/>
    <w:rsid w:val="00A17043"/>
    <w:rsid w:val="00A17282"/>
    <w:rsid w:val="00A17309"/>
    <w:rsid w:val="00A173CE"/>
    <w:rsid w:val="00A17772"/>
    <w:rsid w:val="00A17A97"/>
    <w:rsid w:val="00A17B2F"/>
    <w:rsid w:val="00A17B80"/>
    <w:rsid w:val="00A17CEC"/>
    <w:rsid w:val="00A17E9C"/>
    <w:rsid w:val="00A20697"/>
    <w:rsid w:val="00A208C5"/>
    <w:rsid w:val="00A20949"/>
    <w:rsid w:val="00A2098F"/>
    <w:rsid w:val="00A20CD9"/>
    <w:rsid w:val="00A20E0D"/>
    <w:rsid w:val="00A20EB4"/>
    <w:rsid w:val="00A20EEF"/>
    <w:rsid w:val="00A20F2F"/>
    <w:rsid w:val="00A20FD9"/>
    <w:rsid w:val="00A21458"/>
    <w:rsid w:val="00A21510"/>
    <w:rsid w:val="00A2161A"/>
    <w:rsid w:val="00A21EBD"/>
    <w:rsid w:val="00A21F96"/>
    <w:rsid w:val="00A2211B"/>
    <w:rsid w:val="00A224BC"/>
    <w:rsid w:val="00A22DCB"/>
    <w:rsid w:val="00A231EC"/>
    <w:rsid w:val="00A23479"/>
    <w:rsid w:val="00A235E7"/>
    <w:rsid w:val="00A2367E"/>
    <w:rsid w:val="00A23711"/>
    <w:rsid w:val="00A238A0"/>
    <w:rsid w:val="00A239BD"/>
    <w:rsid w:val="00A23BAA"/>
    <w:rsid w:val="00A23E26"/>
    <w:rsid w:val="00A23F8C"/>
    <w:rsid w:val="00A24112"/>
    <w:rsid w:val="00A2430F"/>
    <w:rsid w:val="00A24327"/>
    <w:rsid w:val="00A2452D"/>
    <w:rsid w:val="00A24736"/>
    <w:rsid w:val="00A24890"/>
    <w:rsid w:val="00A24DF1"/>
    <w:rsid w:val="00A25276"/>
    <w:rsid w:val="00A256BE"/>
    <w:rsid w:val="00A256DF"/>
    <w:rsid w:val="00A25C0D"/>
    <w:rsid w:val="00A25F0F"/>
    <w:rsid w:val="00A25F5D"/>
    <w:rsid w:val="00A260F8"/>
    <w:rsid w:val="00A2612D"/>
    <w:rsid w:val="00A267F0"/>
    <w:rsid w:val="00A267FA"/>
    <w:rsid w:val="00A2690A"/>
    <w:rsid w:val="00A26B70"/>
    <w:rsid w:val="00A26B78"/>
    <w:rsid w:val="00A27068"/>
    <w:rsid w:val="00A271FD"/>
    <w:rsid w:val="00A27228"/>
    <w:rsid w:val="00A275AF"/>
    <w:rsid w:val="00A27E9A"/>
    <w:rsid w:val="00A27EB6"/>
    <w:rsid w:val="00A300B9"/>
    <w:rsid w:val="00A3017D"/>
    <w:rsid w:val="00A30202"/>
    <w:rsid w:val="00A30373"/>
    <w:rsid w:val="00A30508"/>
    <w:rsid w:val="00A305D2"/>
    <w:rsid w:val="00A3071F"/>
    <w:rsid w:val="00A307B1"/>
    <w:rsid w:val="00A30968"/>
    <w:rsid w:val="00A30B6A"/>
    <w:rsid w:val="00A30C79"/>
    <w:rsid w:val="00A30DC1"/>
    <w:rsid w:val="00A311C8"/>
    <w:rsid w:val="00A31320"/>
    <w:rsid w:val="00A315AC"/>
    <w:rsid w:val="00A31E76"/>
    <w:rsid w:val="00A31F5A"/>
    <w:rsid w:val="00A32623"/>
    <w:rsid w:val="00A326FA"/>
    <w:rsid w:val="00A3290A"/>
    <w:rsid w:val="00A32C75"/>
    <w:rsid w:val="00A32D2C"/>
    <w:rsid w:val="00A32EE4"/>
    <w:rsid w:val="00A32FFF"/>
    <w:rsid w:val="00A334B4"/>
    <w:rsid w:val="00A337A8"/>
    <w:rsid w:val="00A34161"/>
    <w:rsid w:val="00A344A6"/>
    <w:rsid w:val="00A344E7"/>
    <w:rsid w:val="00A3478E"/>
    <w:rsid w:val="00A34924"/>
    <w:rsid w:val="00A34C49"/>
    <w:rsid w:val="00A34D37"/>
    <w:rsid w:val="00A34E87"/>
    <w:rsid w:val="00A34F52"/>
    <w:rsid w:val="00A35130"/>
    <w:rsid w:val="00A3533A"/>
    <w:rsid w:val="00A35B04"/>
    <w:rsid w:val="00A35D47"/>
    <w:rsid w:val="00A35D5B"/>
    <w:rsid w:val="00A35DCA"/>
    <w:rsid w:val="00A35DD2"/>
    <w:rsid w:val="00A36533"/>
    <w:rsid w:val="00A367D4"/>
    <w:rsid w:val="00A36C91"/>
    <w:rsid w:val="00A370E3"/>
    <w:rsid w:val="00A372A9"/>
    <w:rsid w:val="00A3733D"/>
    <w:rsid w:val="00A376EA"/>
    <w:rsid w:val="00A377B9"/>
    <w:rsid w:val="00A37941"/>
    <w:rsid w:val="00A4016A"/>
    <w:rsid w:val="00A40477"/>
    <w:rsid w:val="00A407A3"/>
    <w:rsid w:val="00A408B6"/>
    <w:rsid w:val="00A40A3F"/>
    <w:rsid w:val="00A40B83"/>
    <w:rsid w:val="00A40C61"/>
    <w:rsid w:val="00A40CEE"/>
    <w:rsid w:val="00A40EDE"/>
    <w:rsid w:val="00A40F8D"/>
    <w:rsid w:val="00A41297"/>
    <w:rsid w:val="00A412B9"/>
    <w:rsid w:val="00A412CA"/>
    <w:rsid w:val="00A41656"/>
    <w:rsid w:val="00A41BCF"/>
    <w:rsid w:val="00A41C02"/>
    <w:rsid w:val="00A41DE1"/>
    <w:rsid w:val="00A41ECA"/>
    <w:rsid w:val="00A4244B"/>
    <w:rsid w:val="00A4262B"/>
    <w:rsid w:val="00A427C4"/>
    <w:rsid w:val="00A42B92"/>
    <w:rsid w:val="00A42C78"/>
    <w:rsid w:val="00A43709"/>
    <w:rsid w:val="00A4384C"/>
    <w:rsid w:val="00A43941"/>
    <w:rsid w:val="00A4394D"/>
    <w:rsid w:val="00A43BE5"/>
    <w:rsid w:val="00A43F9C"/>
    <w:rsid w:val="00A44098"/>
    <w:rsid w:val="00A441D4"/>
    <w:rsid w:val="00A44313"/>
    <w:rsid w:val="00A44504"/>
    <w:rsid w:val="00A4457B"/>
    <w:rsid w:val="00A4473C"/>
    <w:rsid w:val="00A44A7F"/>
    <w:rsid w:val="00A44C7D"/>
    <w:rsid w:val="00A45031"/>
    <w:rsid w:val="00A45414"/>
    <w:rsid w:val="00A455A1"/>
    <w:rsid w:val="00A45897"/>
    <w:rsid w:val="00A45CFC"/>
    <w:rsid w:val="00A461E7"/>
    <w:rsid w:val="00A46299"/>
    <w:rsid w:val="00A46732"/>
    <w:rsid w:val="00A46EFC"/>
    <w:rsid w:val="00A473C1"/>
    <w:rsid w:val="00A4749B"/>
    <w:rsid w:val="00A47693"/>
    <w:rsid w:val="00A47A76"/>
    <w:rsid w:val="00A47F19"/>
    <w:rsid w:val="00A47FF4"/>
    <w:rsid w:val="00A50359"/>
    <w:rsid w:val="00A503F0"/>
    <w:rsid w:val="00A50453"/>
    <w:rsid w:val="00A505C8"/>
    <w:rsid w:val="00A50A1C"/>
    <w:rsid w:val="00A50BC2"/>
    <w:rsid w:val="00A50C64"/>
    <w:rsid w:val="00A50DC7"/>
    <w:rsid w:val="00A50E48"/>
    <w:rsid w:val="00A51049"/>
    <w:rsid w:val="00A5118E"/>
    <w:rsid w:val="00A518E9"/>
    <w:rsid w:val="00A51ED6"/>
    <w:rsid w:val="00A51FC2"/>
    <w:rsid w:val="00A520DE"/>
    <w:rsid w:val="00A521B7"/>
    <w:rsid w:val="00A529FA"/>
    <w:rsid w:val="00A52ADA"/>
    <w:rsid w:val="00A52C9C"/>
    <w:rsid w:val="00A53224"/>
    <w:rsid w:val="00A532A0"/>
    <w:rsid w:val="00A53358"/>
    <w:rsid w:val="00A53565"/>
    <w:rsid w:val="00A53701"/>
    <w:rsid w:val="00A53C72"/>
    <w:rsid w:val="00A53F9B"/>
    <w:rsid w:val="00A54115"/>
    <w:rsid w:val="00A543C7"/>
    <w:rsid w:val="00A544BA"/>
    <w:rsid w:val="00A54A39"/>
    <w:rsid w:val="00A54ACA"/>
    <w:rsid w:val="00A54CD7"/>
    <w:rsid w:val="00A54D0C"/>
    <w:rsid w:val="00A54F53"/>
    <w:rsid w:val="00A55448"/>
    <w:rsid w:val="00A55572"/>
    <w:rsid w:val="00A557E7"/>
    <w:rsid w:val="00A559E2"/>
    <w:rsid w:val="00A55BC2"/>
    <w:rsid w:val="00A55FFD"/>
    <w:rsid w:val="00A56042"/>
    <w:rsid w:val="00A56668"/>
    <w:rsid w:val="00A567AE"/>
    <w:rsid w:val="00A568A4"/>
    <w:rsid w:val="00A5698A"/>
    <w:rsid w:val="00A56C42"/>
    <w:rsid w:val="00A5702A"/>
    <w:rsid w:val="00A570E8"/>
    <w:rsid w:val="00A57285"/>
    <w:rsid w:val="00A5748D"/>
    <w:rsid w:val="00A574A0"/>
    <w:rsid w:val="00A57FAA"/>
    <w:rsid w:val="00A6048B"/>
    <w:rsid w:val="00A604CB"/>
    <w:rsid w:val="00A6068F"/>
    <w:rsid w:val="00A606E2"/>
    <w:rsid w:val="00A6084D"/>
    <w:rsid w:val="00A6092E"/>
    <w:rsid w:val="00A60A03"/>
    <w:rsid w:val="00A60D27"/>
    <w:rsid w:val="00A60D7D"/>
    <w:rsid w:val="00A611EC"/>
    <w:rsid w:val="00A61266"/>
    <w:rsid w:val="00A612D8"/>
    <w:rsid w:val="00A616B7"/>
    <w:rsid w:val="00A61859"/>
    <w:rsid w:val="00A618A8"/>
    <w:rsid w:val="00A619B9"/>
    <w:rsid w:val="00A61B5B"/>
    <w:rsid w:val="00A61F48"/>
    <w:rsid w:val="00A62138"/>
    <w:rsid w:val="00A623B0"/>
    <w:rsid w:val="00A62719"/>
    <w:rsid w:val="00A62801"/>
    <w:rsid w:val="00A62A8D"/>
    <w:rsid w:val="00A62AD4"/>
    <w:rsid w:val="00A63070"/>
    <w:rsid w:val="00A63091"/>
    <w:rsid w:val="00A634A9"/>
    <w:rsid w:val="00A63D2B"/>
    <w:rsid w:val="00A6408D"/>
    <w:rsid w:val="00A640C2"/>
    <w:rsid w:val="00A644FA"/>
    <w:rsid w:val="00A64777"/>
    <w:rsid w:val="00A6497F"/>
    <w:rsid w:val="00A64B0E"/>
    <w:rsid w:val="00A64E49"/>
    <w:rsid w:val="00A651FB"/>
    <w:rsid w:val="00A6558D"/>
    <w:rsid w:val="00A65C4F"/>
    <w:rsid w:val="00A65D81"/>
    <w:rsid w:val="00A66492"/>
    <w:rsid w:val="00A664EB"/>
    <w:rsid w:val="00A66532"/>
    <w:rsid w:val="00A665C1"/>
    <w:rsid w:val="00A666AD"/>
    <w:rsid w:val="00A66B3E"/>
    <w:rsid w:val="00A66E02"/>
    <w:rsid w:val="00A670C1"/>
    <w:rsid w:val="00A6716E"/>
    <w:rsid w:val="00A6734F"/>
    <w:rsid w:val="00A6762A"/>
    <w:rsid w:val="00A701B9"/>
    <w:rsid w:val="00A703A4"/>
    <w:rsid w:val="00A70552"/>
    <w:rsid w:val="00A7055F"/>
    <w:rsid w:val="00A70820"/>
    <w:rsid w:val="00A709B0"/>
    <w:rsid w:val="00A70A24"/>
    <w:rsid w:val="00A70A8D"/>
    <w:rsid w:val="00A70AB2"/>
    <w:rsid w:val="00A70BCC"/>
    <w:rsid w:val="00A70C9F"/>
    <w:rsid w:val="00A70D44"/>
    <w:rsid w:val="00A70DE5"/>
    <w:rsid w:val="00A71035"/>
    <w:rsid w:val="00A711DE"/>
    <w:rsid w:val="00A713A2"/>
    <w:rsid w:val="00A7142C"/>
    <w:rsid w:val="00A714EC"/>
    <w:rsid w:val="00A717D1"/>
    <w:rsid w:val="00A71A1E"/>
    <w:rsid w:val="00A71A59"/>
    <w:rsid w:val="00A71C7D"/>
    <w:rsid w:val="00A71CAD"/>
    <w:rsid w:val="00A71D6A"/>
    <w:rsid w:val="00A71DE6"/>
    <w:rsid w:val="00A71F39"/>
    <w:rsid w:val="00A71F79"/>
    <w:rsid w:val="00A7218D"/>
    <w:rsid w:val="00A72472"/>
    <w:rsid w:val="00A72475"/>
    <w:rsid w:val="00A726BC"/>
    <w:rsid w:val="00A72B09"/>
    <w:rsid w:val="00A72C1C"/>
    <w:rsid w:val="00A72D86"/>
    <w:rsid w:val="00A72E8D"/>
    <w:rsid w:val="00A73091"/>
    <w:rsid w:val="00A73124"/>
    <w:rsid w:val="00A7358A"/>
    <w:rsid w:val="00A73610"/>
    <w:rsid w:val="00A7372A"/>
    <w:rsid w:val="00A7373B"/>
    <w:rsid w:val="00A737F2"/>
    <w:rsid w:val="00A742F6"/>
    <w:rsid w:val="00A74302"/>
    <w:rsid w:val="00A74A85"/>
    <w:rsid w:val="00A74C90"/>
    <w:rsid w:val="00A751C7"/>
    <w:rsid w:val="00A7525F"/>
    <w:rsid w:val="00A7550D"/>
    <w:rsid w:val="00A7552A"/>
    <w:rsid w:val="00A75A56"/>
    <w:rsid w:val="00A75ABB"/>
    <w:rsid w:val="00A75E1F"/>
    <w:rsid w:val="00A75E20"/>
    <w:rsid w:val="00A75E4F"/>
    <w:rsid w:val="00A75E5E"/>
    <w:rsid w:val="00A764A5"/>
    <w:rsid w:val="00A765AF"/>
    <w:rsid w:val="00A7671B"/>
    <w:rsid w:val="00A768EA"/>
    <w:rsid w:val="00A76CE7"/>
    <w:rsid w:val="00A76FD8"/>
    <w:rsid w:val="00A775F0"/>
    <w:rsid w:val="00A7770E"/>
    <w:rsid w:val="00A777ED"/>
    <w:rsid w:val="00A77926"/>
    <w:rsid w:val="00A77A5E"/>
    <w:rsid w:val="00A8041B"/>
    <w:rsid w:val="00A80697"/>
    <w:rsid w:val="00A8080F"/>
    <w:rsid w:val="00A80B62"/>
    <w:rsid w:val="00A80BBD"/>
    <w:rsid w:val="00A81196"/>
    <w:rsid w:val="00A815D7"/>
    <w:rsid w:val="00A8183B"/>
    <w:rsid w:val="00A818AA"/>
    <w:rsid w:val="00A81B8D"/>
    <w:rsid w:val="00A81C81"/>
    <w:rsid w:val="00A81DD6"/>
    <w:rsid w:val="00A81E27"/>
    <w:rsid w:val="00A81F2E"/>
    <w:rsid w:val="00A82107"/>
    <w:rsid w:val="00A82300"/>
    <w:rsid w:val="00A82443"/>
    <w:rsid w:val="00A825A4"/>
    <w:rsid w:val="00A82C0C"/>
    <w:rsid w:val="00A82C21"/>
    <w:rsid w:val="00A82DB7"/>
    <w:rsid w:val="00A83333"/>
    <w:rsid w:val="00A83AAF"/>
    <w:rsid w:val="00A83ECE"/>
    <w:rsid w:val="00A83F8F"/>
    <w:rsid w:val="00A84012"/>
    <w:rsid w:val="00A84218"/>
    <w:rsid w:val="00A8428C"/>
    <w:rsid w:val="00A844CF"/>
    <w:rsid w:val="00A84507"/>
    <w:rsid w:val="00A84BA2"/>
    <w:rsid w:val="00A84BAB"/>
    <w:rsid w:val="00A84F6B"/>
    <w:rsid w:val="00A8524A"/>
    <w:rsid w:val="00A8524C"/>
    <w:rsid w:val="00A8527D"/>
    <w:rsid w:val="00A85433"/>
    <w:rsid w:val="00A85465"/>
    <w:rsid w:val="00A854B4"/>
    <w:rsid w:val="00A85513"/>
    <w:rsid w:val="00A8565B"/>
    <w:rsid w:val="00A858FA"/>
    <w:rsid w:val="00A85C96"/>
    <w:rsid w:val="00A85D5F"/>
    <w:rsid w:val="00A862B5"/>
    <w:rsid w:val="00A8647C"/>
    <w:rsid w:val="00A8661F"/>
    <w:rsid w:val="00A86BD5"/>
    <w:rsid w:val="00A86F2A"/>
    <w:rsid w:val="00A86FD3"/>
    <w:rsid w:val="00A873F8"/>
    <w:rsid w:val="00A874F8"/>
    <w:rsid w:val="00A8756A"/>
    <w:rsid w:val="00A8771A"/>
    <w:rsid w:val="00A87B03"/>
    <w:rsid w:val="00A90114"/>
    <w:rsid w:val="00A901A2"/>
    <w:rsid w:val="00A905B0"/>
    <w:rsid w:val="00A90B89"/>
    <w:rsid w:val="00A91696"/>
    <w:rsid w:val="00A916CB"/>
    <w:rsid w:val="00A916D3"/>
    <w:rsid w:val="00A91A92"/>
    <w:rsid w:val="00A91C84"/>
    <w:rsid w:val="00A91EC0"/>
    <w:rsid w:val="00A9222C"/>
    <w:rsid w:val="00A9243A"/>
    <w:rsid w:val="00A92852"/>
    <w:rsid w:val="00A92A48"/>
    <w:rsid w:val="00A92BE7"/>
    <w:rsid w:val="00A93146"/>
    <w:rsid w:val="00A931E9"/>
    <w:rsid w:val="00A9337D"/>
    <w:rsid w:val="00A93415"/>
    <w:rsid w:val="00A934C3"/>
    <w:rsid w:val="00A93654"/>
    <w:rsid w:val="00A93664"/>
    <w:rsid w:val="00A93846"/>
    <w:rsid w:val="00A9394C"/>
    <w:rsid w:val="00A93954"/>
    <w:rsid w:val="00A93A03"/>
    <w:rsid w:val="00A93A28"/>
    <w:rsid w:val="00A93AC8"/>
    <w:rsid w:val="00A93ED3"/>
    <w:rsid w:val="00A93F7E"/>
    <w:rsid w:val="00A94141"/>
    <w:rsid w:val="00A941D2"/>
    <w:rsid w:val="00A9481D"/>
    <w:rsid w:val="00A94838"/>
    <w:rsid w:val="00A94B0C"/>
    <w:rsid w:val="00A94EB9"/>
    <w:rsid w:val="00A95288"/>
    <w:rsid w:val="00A95CB7"/>
    <w:rsid w:val="00A95F67"/>
    <w:rsid w:val="00A96058"/>
    <w:rsid w:val="00A9622B"/>
    <w:rsid w:val="00A9624B"/>
    <w:rsid w:val="00A964BE"/>
    <w:rsid w:val="00A96779"/>
    <w:rsid w:val="00A9685C"/>
    <w:rsid w:val="00A96BFE"/>
    <w:rsid w:val="00A96E0D"/>
    <w:rsid w:val="00A96FB4"/>
    <w:rsid w:val="00A97028"/>
    <w:rsid w:val="00A97159"/>
    <w:rsid w:val="00A9749D"/>
    <w:rsid w:val="00A9767F"/>
    <w:rsid w:val="00A97AD6"/>
    <w:rsid w:val="00A97E1A"/>
    <w:rsid w:val="00AA0558"/>
    <w:rsid w:val="00AA08FC"/>
    <w:rsid w:val="00AA0A90"/>
    <w:rsid w:val="00AA0D0F"/>
    <w:rsid w:val="00AA0D37"/>
    <w:rsid w:val="00AA0E68"/>
    <w:rsid w:val="00AA103D"/>
    <w:rsid w:val="00AA11FB"/>
    <w:rsid w:val="00AA13EB"/>
    <w:rsid w:val="00AA1C28"/>
    <w:rsid w:val="00AA1C82"/>
    <w:rsid w:val="00AA1E01"/>
    <w:rsid w:val="00AA1F98"/>
    <w:rsid w:val="00AA2207"/>
    <w:rsid w:val="00AA252A"/>
    <w:rsid w:val="00AA28B6"/>
    <w:rsid w:val="00AA2C81"/>
    <w:rsid w:val="00AA2E0D"/>
    <w:rsid w:val="00AA30DB"/>
    <w:rsid w:val="00AA3407"/>
    <w:rsid w:val="00AA3861"/>
    <w:rsid w:val="00AA3B01"/>
    <w:rsid w:val="00AA3CB0"/>
    <w:rsid w:val="00AA3E38"/>
    <w:rsid w:val="00AA3EEF"/>
    <w:rsid w:val="00AA3FA0"/>
    <w:rsid w:val="00AA40CD"/>
    <w:rsid w:val="00AA41AF"/>
    <w:rsid w:val="00AA433A"/>
    <w:rsid w:val="00AA4425"/>
    <w:rsid w:val="00AA4701"/>
    <w:rsid w:val="00AA4C2C"/>
    <w:rsid w:val="00AA4F12"/>
    <w:rsid w:val="00AA5258"/>
    <w:rsid w:val="00AA540D"/>
    <w:rsid w:val="00AA5669"/>
    <w:rsid w:val="00AA567E"/>
    <w:rsid w:val="00AA56ED"/>
    <w:rsid w:val="00AA57AA"/>
    <w:rsid w:val="00AA57C0"/>
    <w:rsid w:val="00AA5B5E"/>
    <w:rsid w:val="00AA61F8"/>
    <w:rsid w:val="00AA6345"/>
    <w:rsid w:val="00AA63EC"/>
    <w:rsid w:val="00AA64D9"/>
    <w:rsid w:val="00AA6533"/>
    <w:rsid w:val="00AA653D"/>
    <w:rsid w:val="00AA699E"/>
    <w:rsid w:val="00AA6DEC"/>
    <w:rsid w:val="00AA6E4F"/>
    <w:rsid w:val="00AA70E6"/>
    <w:rsid w:val="00AA741D"/>
    <w:rsid w:val="00AA756E"/>
    <w:rsid w:val="00AA7AD7"/>
    <w:rsid w:val="00AA7D97"/>
    <w:rsid w:val="00AA7E8F"/>
    <w:rsid w:val="00AA7EBF"/>
    <w:rsid w:val="00AB033A"/>
    <w:rsid w:val="00AB05C6"/>
    <w:rsid w:val="00AB075B"/>
    <w:rsid w:val="00AB0858"/>
    <w:rsid w:val="00AB0899"/>
    <w:rsid w:val="00AB0D14"/>
    <w:rsid w:val="00AB1187"/>
    <w:rsid w:val="00AB130B"/>
    <w:rsid w:val="00AB16B6"/>
    <w:rsid w:val="00AB1DB9"/>
    <w:rsid w:val="00AB213C"/>
    <w:rsid w:val="00AB2189"/>
    <w:rsid w:val="00AB2206"/>
    <w:rsid w:val="00AB23BB"/>
    <w:rsid w:val="00AB26F7"/>
    <w:rsid w:val="00AB275D"/>
    <w:rsid w:val="00AB2CD8"/>
    <w:rsid w:val="00AB2D58"/>
    <w:rsid w:val="00AB30FC"/>
    <w:rsid w:val="00AB34EE"/>
    <w:rsid w:val="00AB3746"/>
    <w:rsid w:val="00AB3D1F"/>
    <w:rsid w:val="00AB3F40"/>
    <w:rsid w:val="00AB413C"/>
    <w:rsid w:val="00AB42B4"/>
    <w:rsid w:val="00AB4437"/>
    <w:rsid w:val="00AB471E"/>
    <w:rsid w:val="00AB4825"/>
    <w:rsid w:val="00AB48E5"/>
    <w:rsid w:val="00AB4A75"/>
    <w:rsid w:val="00AB4D09"/>
    <w:rsid w:val="00AB4E95"/>
    <w:rsid w:val="00AB4FFA"/>
    <w:rsid w:val="00AB575C"/>
    <w:rsid w:val="00AB5903"/>
    <w:rsid w:val="00AB5958"/>
    <w:rsid w:val="00AB599E"/>
    <w:rsid w:val="00AB5AF4"/>
    <w:rsid w:val="00AB5EB1"/>
    <w:rsid w:val="00AB61F7"/>
    <w:rsid w:val="00AB625E"/>
    <w:rsid w:val="00AB6495"/>
    <w:rsid w:val="00AB6F07"/>
    <w:rsid w:val="00AB6FDC"/>
    <w:rsid w:val="00AB731D"/>
    <w:rsid w:val="00AB737C"/>
    <w:rsid w:val="00AB7683"/>
    <w:rsid w:val="00AB791B"/>
    <w:rsid w:val="00AB7C34"/>
    <w:rsid w:val="00AC04A5"/>
    <w:rsid w:val="00AC07AA"/>
    <w:rsid w:val="00AC081A"/>
    <w:rsid w:val="00AC0990"/>
    <w:rsid w:val="00AC0C7B"/>
    <w:rsid w:val="00AC0C9F"/>
    <w:rsid w:val="00AC0D31"/>
    <w:rsid w:val="00AC0E59"/>
    <w:rsid w:val="00AC1280"/>
    <w:rsid w:val="00AC134A"/>
    <w:rsid w:val="00AC19BC"/>
    <w:rsid w:val="00AC1C49"/>
    <w:rsid w:val="00AC1C60"/>
    <w:rsid w:val="00AC1C87"/>
    <w:rsid w:val="00AC1F15"/>
    <w:rsid w:val="00AC1F90"/>
    <w:rsid w:val="00AC2041"/>
    <w:rsid w:val="00AC227F"/>
    <w:rsid w:val="00AC2302"/>
    <w:rsid w:val="00AC24B0"/>
    <w:rsid w:val="00AC2552"/>
    <w:rsid w:val="00AC283F"/>
    <w:rsid w:val="00AC2C35"/>
    <w:rsid w:val="00AC2C39"/>
    <w:rsid w:val="00AC2F65"/>
    <w:rsid w:val="00AC305D"/>
    <w:rsid w:val="00AC31F0"/>
    <w:rsid w:val="00AC365B"/>
    <w:rsid w:val="00AC3878"/>
    <w:rsid w:val="00AC3A43"/>
    <w:rsid w:val="00AC3EE9"/>
    <w:rsid w:val="00AC4219"/>
    <w:rsid w:val="00AC42B6"/>
    <w:rsid w:val="00AC48FB"/>
    <w:rsid w:val="00AC4D40"/>
    <w:rsid w:val="00AC4EF1"/>
    <w:rsid w:val="00AC542B"/>
    <w:rsid w:val="00AC57CD"/>
    <w:rsid w:val="00AC5859"/>
    <w:rsid w:val="00AC5A38"/>
    <w:rsid w:val="00AC5B98"/>
    <w:rsid w:val="00AC5EC1"/>
    <w:rsid w:val="00AC609B"/>
    <w:rsid w:val="00AC60DE"/>
    <w:rsid w:val="00AC679F"/>
    <w:rsid w:val="00AC6B78"/>
    <w:rsid w:val="00AC6EAD"/>
    <w:rsid w:val="00AC7281"/>
    <w:rsid w:val="00AC7295"/>
    <w:rsid w:val="00AC7488"/>
    <w:rsid w:val="00AC76C2"/>
    <w:rsid w:val="00AC7BD9"/>
    <w:rsid w:val="00AC7BE3"/>
    <w:rsid w:val="00AC7C24"/>
    <w:rsid w:val="00AC7CD8"/>
    <w:rsid w:val="00AD0527"/>
    <w:rsid w:val="00AD0586"/>
    <w:rsid w:val="00AD09C0"/>
    <w:rsid w:val="00AD1ABE"/>
    <w:rsid w:val="00AD2163"/>
    <w:rsid w:val="00AD21D1"/>
    <w:rsid w:val="00AD2228"/>
    <w:rsid w:val="00AD2332"/>
    <w:rsid w:val="00AD23A2"/>
    <w:rsid w:val="00AD2454"/>
    <w:rsid w:val="00AD27F8"/>
    <w:rsid w:val="00AD28AE"/>
    <w:rsid w:val="00AD2C4C"/>
    <w:rsid w:val="00AD2D11"/>
    <w:rsid w:val="00AD330A"/>
    <w:rsid w:val="00AD3311"/>
    <w:rsid w:val="00AD33C8"/>
    <w:rsid w:val="00AD3567"/>
    <w:rsid w:val="00AD3AC0"/>
    <w:rsid w:val="00AD3F44"/>
    <w:rsid w:val="00AD41EA"/>
    <w:rsid w:val="00AD4345"/>
    <w:rsid w:val="00AD43AB"/>
    <w:rsid w:val="00AD480F"/>
    <w:rsid w:val="00AD4CA6"/>
    <w:rsid w:val="00AD4CA7"/>
    <w:rsid w:val="00AD4D70"/>
    <w:rsid w:val="00AD4E00"/>
    <w:rsid w:val="00AD4F1B"/>
    <w:rsid w:val="00AD4FCC"/>
    <w:rsid w:val="00AD50CF"/>
    <w:rsid w:val="00AD53C7"/>
    <w:rsid w:val="00AD53DA"/>
    <w:rsid w:val="00AD547F"/>
    <w:rsid w:val="00AD5594"/>
    <w:rsid w:val="00AD5B79"/>
    <w:rsid w:val="00AD5EE5"/>
    <w:rsid w:val="00AD6045"/>
    <w:rsid w:val="00AD6617"/>
    <w:rsid w:val="00AD6B80"/>
    <w:rsid w:val="00AD7228"/>
    <w:rsid w:val="00AD731C"/>
    <w:rsid w:val="00AD73F6"/>
    <w:rsid w:val="00AD7471"/>
    <w:rsid w:val="00AD7A88"/>
    <w:rsid w:val="00AD7AA3"/>
    <w:rsid w:val="00AE0003"/>
    <w:rsid w:val="00AE01CD"/>
    <w:rsid w:val="00AE0359"/>
    <w:rsid w:val="00AE03FD"/>
    <w:rsid w:val="00AE0500"/>
    <w:rsid w:val="00AE08E5"/>
    <w:rsid w:val="00AE0985"/>
    <w:rsid w:val="00AE0999"/>
    <w:rsid w:val="00AE0A68"/>
    <w:rsid w:val="00AE0A6E"/>
    <w:rsid w:val="00AE0E3D"/>
    <w:rsid w:val="00AE0EE0"/>
    <w:rsid w:val="00AE1116"/>
    <w:rsid w:val="00AE13DC"/>
    <w:rsid w:val="00AE15E7"/>
    <w:rsid w:val="00AE160B"/>
    <w:rsid w:val="00AE177A"/>
    <w:rsid w:val="00AE17A7"/>
    <w:rsid w:val="00AE1848"/>
    <w:rsid w:val="00AE2A73"/>
    <w:rsid w:val="00AE2D49"/>
    <w:rsid w:val="00AE2DBE"/>
    <w:rsid w:val="00AE302A"/>
    <w:rsid w:val="00AE3413"/>
    <w:rsid w:val="00AE34EC"/>
    <w:rsid w:val="00AE35C9"/>
    <w:rsid w:val="00AE3B05"/>
    <w:rsid w:val="00AE3C03"/>
    <w:rsid w:val="00AE4099"/>
    <w:rsid w:val="00AE40F4"/>
    <w:rsid w:val="00AE4133"/>
    <w:rsid w:val="00AE4278"/>
    <w:rsid w:val="00AE4971"/>
    <w:rsid w:val="00AE4AD6"/>
    <w:rsid w:val="00AE54B2"/>
    <w:rsid w:val="00AE54B8"/>
    <w:rsid w:val="00AE575D"/>
    <w:rsid w:val="00AE5A5E"/>
    <w:rsid w:val="00AE5FC6"/>
    <w:rsid w:val="00AE62A0"/>
    <w:rsid w:val="00AE6390"/>
    <w:rsid w:val="00AE63D6"/>
    <w:rsid w:val="00AE6512"/>
    <w:rsid w:val="00AE68C2"/>
    <w:rsid w:val="00AE6D37"/>
    <w:rsid w:val="00AE6D9B"/>
    <w:rsid w:val="00AE6FCA"/>
    <w:rsid w:val="00AE70A5"/>
    <w:rsid w:val="00AE74C6"/>
    <w:rsid w:val="00AE75E2"/>
    <w:rsid w:val="00AE7695"/>
    <w:rsid w:val="00AE77D0"/>
    <w:rsid w:val="00AE7E28"/>
    <w:rsid w:val="00AF0006"/>
    <w:rsid w:val="00AF027E"/>
    <w:rsid w:val="00AF0742"/>
    <w:rsid w:val="00AF077E"/>
    <w:rsid w:val="00AF07DB"/>
    <w:rsid w:val="00AF096D"/>
    <w:rsid w:val="00AF0A26"/>
    <w:rsid w:val="00AF0AA7"/>
    <w:rsid w:val="00AF0BB9"/>
    <w:rsid w:val="00AF0C7C"/>
    <w:rsid w:val="00AF10BC"/>
    <w:rsid w:val="00AF11EE"/>
    <w:rsid w:val="00AF120D"/>
    <w:rsid w:val="00AF1534"/>
    <w:rsid w:val="00AF1758"/>
    <w:rsid w:val="00AF235F"/>
    <w:rsid w:val="00AF2579"/>
    <w:rsid w:val="00AF2723"/>
    <w:rsid w:val="00AF28BC"/>
    <w:rsid w:val="00AF298F"/>
    <w:rsid w:val="00AF2CF2"/>
    <w:rsid w:val="00AF3939"/>
    <w:rsid w:val="00AF3982"/>
    <w:rsid w:val="00AF3A13"/>
    <w:rsid w:val="00AF3BDB"/>
    <w:rsid w:val="00AF3BFA"/>
    <w:rsid w:val="00AF3F77"/>
    <w:rsid w:val="00AF406C"/>
    <w:rsid w:val="00AF40E5"/>
    <w:rsid w:val="00AF423F"/>
    <w:rsid w:val="00AF42AB"/>
    <w:rsid w:val="00AF4549"/>
    <w:rsid w:val="00AF4778"/>
    <w:rsid w:val="00AF47A0"/>
    <w:rsid w:val="00AF47BC"/>
    <w:rsid w:val="00AF4B9A"/>
    <w:rsid w:val="00AF5CD6"/>
    <w:rsid w:val="00AF5FB1"/>
    <w:rsid w:val="00AF6081"/>
    <w:rsid w:val="00AF60AF"/>
    <w:rsid w:val="00AF61CD"/>
    <w:rsid w:val="00AF66D2"/>
    <w:rsid w:val="00AF6736"/>
    <w:rsid w:val="00AF678B"/>
    <w:rsid w:val="00AF6821"/>
    <w:rsid w:val="00AF6AF7"/>
    <w:rsid w:val="00AF6D72"/>
    <w:rsid w:val="00AF6F3A"/>
    <w:rsid w:val="00AF7012"/>
    <w:rsid w:val="00AF7435"/>
    <w:rsid w:val="00AF7544"/>
    <w:rsid w:val="00AF76C4"/>
    <w:rsid w:val="00AF791F"/>
    <w:rsid w:val="00AF79EE"/>
    <w:rsid w:val="00AF7A4C"/>
    <w:rsid w:val="00AF7B42"/>
    <w:rsid w:val="00B000EA"/>
    <w:rsid w:val="00B0022A"/>
    <w:rsid w:val="00B004EC"/>
    <w:rsid w:val="00B0060A"/>
    <w:rsid w:val="00B00669"/>
    <w:rsid w:val="00B0073C"/>
    <w:rsid w:val="00B007D1"/>
    <w:rsid w:val="00B00A63"/>
    <w:rsid w:val="00B00D4C"/>
    <w:rsid w:val="00B00E68"/>
    <w:rsid w:val="00B0112E"/>
    <w:rsid w:val="00B011F6"/>
    <w:rsid w:val="00B01694"/>
    <w:rsid w:val="00B01721"/>
    <w:rsid w:val="00B01882"/>
    <w:rsid w:val="00B01B0B"/>
    <w:rsid w:val="00B01B57"/>
    <w:rsid w:val="00B0208A"/>
    <w:rsid w:val="00B02299"/>
    <w:rsid w:val="00B0240B"/>
    <w:rsid w:val="00B02AB6"/>
    <w:rsid w:val="00B02BBF"/>
    <w:rsid w:val="00B02E0C"/>
    <w:rsid w:val="00B0339D"/>
    <w:rsid w:val="00B034E4"/>
    <w:rsid w:val="00B0371C"/>
    <w:rsid w:val="00B03C34"/>
    <w:rsid w:val="00B03E8B"/>
    <w:rsid w:val="00B041DA"/>
    <w:rsid w:val="00B04609"/>
    <w:rsid w:val="00B04B6F"/>
    <w:rsid w:val="00B04FFD"/>
    <w:rsid w:val="00B0518E"/>
    <w:rsid w:val="00B0543A"/>
    <w:rsid w:val="00B05465"/>
    <w:rsid w:val="00B05479"/>
    <w:rsid w:val="00B05654"/>
    <w:rsid w:val="00B0580F"/>
    <w:rsid w:val="00B0603B"/>
    <w:rsid w:val="00B063F7"/>
    <w:rsid w:val="00B06418"/>
    <w:rsid w:val="00B06600"/>
    <w:rsid w:val="00B06620"/>
    <w:rsid w:val="00B07073"/>
    <w:rsid w:val="00B072CA"/>
    <w:rsid w:val="00B07567"/>
    <w:rsid w:val="00B0756A"/>
    <w:rsid w:val="00B078D5"/>
    <w:rsid w:val="00B079F2"/>
    <w:rsid w:val="00B07B77"/>
    <w:rsid w:val="00B07E45"/>
    <w:rsid w:val="00B100D5"/>
    <w:rsid w:val="00B102FC"/>
    <w:rsid w:val="00B1048B"/>
    <w:rsid w:val="00B104FA"/>
    <w:rsid w:val="00B1086F"/>
    <w:rsid w:val="00B10A5B"/>
    <w:rsid w:val="00B10BF8"/>
    <w:rsid w:val="00B110AE"/>
    <w:rsid w:val="00B112FA"/>
    <w:rsid w:val="00B114DA"/>
    <w:rsid w:val="00B11593"/>
    <w:rsid w:val="00B11627"/>
    <w:rsid w:val="00B116CF"/>
    <w:rsid w:val="00B1178C"/>
    <w:rsid w:val="00B11ED2"/>
    <w:rsid w:val="00B11EF6"/>
    <w:rsid w:val="00B12362"/>
    <w:rsid w:val="00B125B9"/>
    <w:rsid w:val="00B12702"/>
    <w:rsid w:val="00B1273E"/>
    <w:rsid w:val="00B127BF"/>
    <w:rsid w:val="00B12947"/>
    <w:rsid w:val="00B12968"/>
    <w:rsid w:val="00B129FA"/>
    <w:rsid w:val="00B12C70"/>
    <w:rsid w:val="00B131A8"/>
    <w:rsid w:val="00B13344"/>
    <w:rsid w:val="00B13390"/>
    <w:rsid w:val="00B13414"/>
    <w:rsid w:val="00B13525"/>
    <w:rsid w:val="00B137EE"/>
    <w:rsid w:val="00B13843"/>
    <w:rsid w:val="00B1396F"/>
    <w:rsid w:val="00B13B30"/>
    <w:rsid w:val="00B13CB3"/>
    <w:rsid w:val="00B13E60"/>
    <w:rsid w:val="00B13F21"/>
    <w:rsid w:val="00B14131"/>
    <w:rsid w:val="00B14175"/>
    <w:rsid w:val="00B1475B"/>
    <w:rsid w:val="00B1493B"/>
    <w:rsid w:val="00B14BFE"/>
    <w:rsid w:val="00B15342"/>
    <w:rsid w:val="00B1562A"/>
    <w:rsid w:val="00B1579A"/>
    <w:rsid w:val="00B15965"/>
    <w:rsid w:val="00B1612B"/>
    <w:rsid w:val="00B16156"/>
    <w:rsid w:val="00B1619E"/>
    <w:rsid w:val="00B162BF"/>
    <w:rsid w:val="00B163BE"/>
    <w:rsid w:val="00B16421"/>
    <w:rsid w:val="00B16621"/>
    <w:rsid w:val="00B167CE"/>
    <w:rsid w:val="00B169FA"/>
    <w:rsid w:val="00B16A3C"/>
    <w:rsid w:val="00B16A45"/>
    <w:rsid w:val="00B16CC3"/>
    <w:rsid w:val="00B16D8B"/>
    <w:rsid w:val="00B16DE8"/>
    <w:rsid w:val="00B17068"/>
    <w:rsid w:val="00B170FD"/>
    <w:rsid w:val="00B171FB"/>
    <w:rsid w:val="00B174C2"/>
    <w:rsid w:val="00B17570"/>
    <w:rsid w:val="00B17575"/>
    <w:rsid w:val="00B17659"/>
    <w:rsid w:val="00B17AA5"/>
    <w:rsid w:val="00B17B58"/>
    <w:rsid w:val="00B17E35"/>
    <w:rsid w:val="00B204B8"/>
    <w:rsid w:val="00B20651"/>
    <w:rsid w:val="00B20B1F"/>
    <w:rsid w:val="00B20D13"/>
    <w:rsid w:val="00B2100E"/>
    <w:rsid w:val="00B21324"/>
    <w:rsid w:val="00B213F7"/>
    <w:rsid w:val="00B21A8E"/>
    <w:rsid w:val="00B21B5D"/>
    <w:rsid w:val="00B21CFC"/>
    <w:rsid w:val="00B21F88"/>
    <w:rsid w:val="00B22449"/>
    <w:rsid w:val="00B2279A"/>
    <w:rsid w:val="00B22C3D"/>
    <w:rsid w:val="00B22CFE"/>
    <w:rsid w:val="00B22D8D"/>
    <w:rsid w:val="00B23216"/>
    <w:rsid w:val="00B23313"/>
    <w:rsid w:val="00B233D4"/>
    <w:rsid w:val="00B238F3"/>
    <w:rsid w:val="00B23990"/>
    <w:rsid w:val="00B23D58"/>
    <w:rsid w:val="00B23DA7"/>
    <w:rsid w:val="00B24642"/>
    <w:rsid w:val="00B24D4C"/>
    <w:rsid w:val="00B250E2"/>
    <w:rsid w:val="00B25223"/>
    <w:rsid w:val="00B253F7"/>
    <w:rsid w:val="00B254B9"/>
    <w:rsid w:val="00B25635"/>
    <w:rsid w:val="00B25CA6"/>
    <w:rsid w:val="00B26068"/>
    <w:rsid w:val="00B26092"/>
    <w:rsid w:val="00B262BC"/>
    <w:rsid w:val="00B266A4"/>
    <w:rsid w:val="00B267C8"/>
    <w:rsid w:val="00B268EC"/>
    <w:rsid w:val="00B26A34"/>
    <w:rsid w:val="00B26DE3"/>
    <w:rsid w:val="00B26ECF"/>
    <w:rsid w:val="00B26FDB"/>
    <w:rsid w:val="00B272D5"/>
    <w:rsid w:val="00B275C0"/>
    <w:rsid w:val="00B278D1"/>
    <w:rsid w:val="00B27C9C"/>
    <w:rsid w:val="00B27FE6"/>
    <w:rsid w:val="00B3017D"/>
    <w:rsid w:val="00B302F1"/>
    <w:rsid w:val="00B30957"/>
    <w:rsid w:val="00B3129C"/>
    <w:rsid w:val="00B314AE"/>
    <w:rsid w:val="00B3176C"/>
    <w:rsid w:val="00B317BA"/>
    <w:rsid w:val="00B31AC9"/>
    <w:rsid w:val="00B31B77"/>
    <w:rsid w:val="00B31EE6"/>
    <w:rsid w:val="00B3201A"/>
    <w:rsid w:val="00B32422"/>
    <w:rsid w:val="00B325E6"/>
    <w:rsid w:val="00B32B95"/>
    <w:rsid w:val="00B3392C"/>
    <w:rsid w:val="00B33ABA"/>
    <w:rsid w:val="00B3472C"/>
    <w:rsid w:val="00B34782"/>
    <w:rsid w:val="00B34BDE"/>
    <w:rsid w:val="00B34DB4"/>
    <w:rsid w:val="00B351BE"/>
    <w:rsid w:val="00B35E10"/>
    <w:rsid w:val="00B36326"/>
    <w:rsid w:val="00B36395"/>
    <w:rsid w:val="00B36526"/>
    <w:rsid w:val="00B366E2"/>
    <w:rsid w:val="00B36980"/>
    <w:rsid w:val="00B369A2"/>
    <w:rsid w:val="00B36A2B"/>
    <w:rsid w:val="00B36C61"/>
    <w:rsid w:val="00B36CAA"/>
    <w:rsid w:val="00B36F1D"/>
    <w:rsid w:val="00B37365"/>
    <w:rsid w:val="00B376FC"/>
    <w:rsid w:val="00B37701"/>
    <w:rsid w:val="00B3774E"/>
    <w:rsid w:val="00B3776F"/>
    <w:rsid w:val="00B37980"/>
    <w:rsid w:val="00B37AB6"/>
    <w:rsid w:val="00B401DD"/>
    <w:rsid w:val="00B4048C"/>
    <w:rsid w:val="00B408C7"/>
    <w:rsid w:val="00B40FAA"/>
    <w:rsid w:val="00B4165E"/>
    <w:rsid w:val="00B41E48"/>
    <w:rsid w:val="00B421E9"/>
    <w:rsid w:val="00B422F2"/>
    <w:rsid w:val="00B42301"/>
    <w:rsid w:val="00B42422"/>
    <w:rsid w:val="00B428F6"/>
    <w:rsid w:val="00B429ED"/>
    <w:rsid w:val="00B42E64"/>
    <w:rsid w:val="00B42F78"/>
    <w:rsid w:val="00B42FB6"/>
    <w:rsid w:val="00B430C0"/>
    <w:rsid w:val="00B43329"/>
    <w:rsid w:val="00B4352E"/>
    <w:rsid w:val="00B438B2"/>
    <w:rsid w:val="00B43BD9"/>
    <w:rsid w:val="00B43BFD"/>
    <w:rsid w:val="00B43E1F"/>
    <w:rsid w:val="00B44295"/>
    <w:rsid w:val="00B4438E"/>
    <w:rsid w:val="00B445E2"/>
    <w:rsid w:val="00B446AC"/>
    <w:rsid w:val="00B44906"/>
    <w:rsid w:val="00B449BF"/>
    <w:rsid w:val="00B44D2E"/>
    <w:rsid w:val="00B4575E"/>
    <w:rsid w:val="00B458E3"/>
    <w:rsid w:val="00B45F18"/>
    <w:rsid w:val="00B460D3"/>
    <w:rsid w:val="00B467A4"/>
    <w:rsid w:val="00B4685B"/>
    <w:rsid w:val="00B468C9"/>
    <w:rsid w:val="00B46936"/>
    <w:rsid w:val="00B46AEB"/>
    <w:rsid w:val="00B46E70"/>
    <w:rsid w:val="00B46FA0"/>
    <w:rsid w:val="00B47177"/>
    <w:rsid w:val="00B47179"/>
    <w:rsid w:val="00B4789B"/>
    <w:rsid w:val="00B47B80"/>
    <w:rsid w:val="00B47E2B"/>
    <w:rsid w:val="00B47F53"/>
    <w:rsid w:val="00B50239"/>
    <w:rsid w:val="00B50431"/>
    <w:rsid w:val="00B50587"/>
    <w:rsid w:val="00B50588"/>
    <w:rsid w:val="00B50AC1"/>
    <w:rsid w:val="00B50B03"/>
    <w:rsid w:val="00B50DCD"/>
    <w:rsid w:val="00B50F98"/>
    <w:rsid w:val="00B511AC"/>
    <w:rsid w:val="00B513BB"/>
    <w:rsid w:val="00B51453"/>
    <w:rsid w:val="00B514B9"/>
    <w:rsid w:val="00B516DD"/>
    <w:rsid w:val="00B51C3A"/>
    <w:rsid w:val="00B51D21"/>
    <w:rsid w:val="00B51E68"/>
    <w:rsid w:val="00B52407"/>
    <w:rsid w:val="00B52579"/>
    <w:rsid w:val="00B526E7"/>
    <w:rsid w:val="00B527CF"/>
    <w:rsid w:val="00B52A97"/>
    <w:rsid w:val="00B53042"/>
    <w:rsid w:val="00B53E74"/>
    <w:rsid w:val="00B53FBD"/>
    <w:rsid w:val="00B540B1"/>
    <w:rsid w:val="00B541BE"/>
    <w:rsid w:val="00B544D5"/>
    <w:rsid w:val="00B5450C"/>
    <w:rsid w:val="00B5466C"/>
    <w:rsid w:val="00B5486B"/>
    <w:rsid w:val="00B5492E"/>
    <w:rsid w:val="00B54C78"/>
    <w:rsid w:val="00B54EFC"/>
    <w:rsid w:val="00B54FDB"/>
    <w:rsid w:val="00B550DB"/>
    <w:rsid w:val="00B553FB"/>
    <w:rsid w:val="00B5553D"/>
    <w:rsid w:val="00B557DC"/>
    <w:rsid w:val="00B557F7"/>
    <w:rsid w:val="00B5585A"/>
    <w:rsid w:val="00B55907"/>
    <w:rsid w:val="00B55A3A"/>
    <w:rsid w:val="00B55A6E"/>
    <w:rsid w:val="00B55D59"/>
    <w:rsid w:val="00B55E97"/>
    <w:rsid w:val="00B56287"/>
    <w:rsid w:val="00B56527"/>
    <w:rsid w:val="00B57070"/>
    <w:rsid w:val="00B5753B"/>
    <w:rsid w:val="00B575FD"/>
    <w:rsid w:val="00B57603"/>
    <w:rsid w:val="00B57970"/>
    <w:rsid w:val="00B57A3B"/>
    <w:rsid w:val="00B57AD8"/>
    <w:rsid w:val="00B60882"/>
    <w:rsid w:val="00B60887"/>
    <w:rsid w:val="00B60976"/>
    <w:rsid w:val="00B60C84"/>
    <w:rsid w:val="00B60DD5"/>
    <w:rsid w:val="00B612EA"/>
    <w:rsid w:val="00B6152F"/>
    <w:rsid w:val="00B6156D"/>
    <w:rsid w:val="00B616EB"/>
    <w:rsid w:val="00B617CF"/>
    <w:rsid w:val="00B61922"/>
    <w:rsid w:val="00B61CD4"/>
    <w:rsid w:val="00B61F27"/>
    <w:rsid w:val="00B61F9D"/>
    <w:rsid w:val="00B62085"/>
    <w:rsid w:val="00B62138"/>
    <w:rsid w:val="00B627FC"/>
    <w:rsid w:val="00B629CA"/>
    <w:rsid w:val="00B62B56"/>
    <w:rsid w:val="00B62D05"/>
    <w:rsid w:val="00B62E11"/>
    <w:rsid w:val="00B62F83"/>
    <w:rsid w:val="00B6360A"/>
    <w:rsid w:val="00B63A29"/>
    <w:rsid w:val="00B63B01"/>
    <w:rsid w:val="00B63FA7"/>
    <w:rsid w:val="00B640A6"/>
    <w:rsid w:val="00B64B4D"/>
    <w:rsid w:val="00B64B89"/>
    <w:rsid w:val="00B64BC8"/>
    <w:rsid w:val="00B64D9C"/>
    <w:rsid w:val="00B64F61"/>
    <w:rsid w:val="00B650DA"/>
    <w:rsid w:val="00B654D1"/>
    <w:rsid w:val="00B655D7"/>
    <w:rsid w:val="00B6572E"/>
    <w:rsid w:val="00B657C4"/>
    <w:rsid w:val="00B65A77"/>
    <w:rsid w:val="00B65ABA"/>
    <w:rsid w:val="00B65E45"/>
    <w:rsid w:val="00B661B9"/>
    <w:rsid w:val="00B6620F"/>
    <w:rsid w:val="00B66401"/>
    <w:rsid w:val="00B66539"/>
    <w:rsid w:val="00B66692"/>
    <w:rsid w:val="00B6693E"/>
    <w:rsid w:val="00B66BB7"/>
    <w:rsid w:val="00B66DA6"/>
    <w:rsid w:val="00B66EAA"/>
    <w:rsid w:val="00B6707B"/>
    <w:rsid w:val="00B6718B"/>
    <w:rsid w:val="00B6739A"/>
    <w:rsid w:val="00B6745E"/>
    <w:rsid w:val="00B67925"/>
    <w:rsid w:val="00B67A0E"/>
    <w:rsid w:val="00B67AA7"/>
    <w:rsid w:val="00B7021F"/>
    <w:rsid w:val="00B70310"/>
    <w:rsid w:val="00B70372"/>
    <w:rsid w:val="00B705BC"/>
    <w:rsid w:val="00B70949"/>
    <w:rsid w:val="00B70BBD"/>
    <w:rsid w:val="00B70D4D"/>
    <w:rsid w:val="00B712A3"/>
    <w:rsid w:val="00B712F7"/>
    <w:rsid w:val="00B71300"/>
    <w:rsid w:val="00B7139F"/>
    <w:rsid w:val="00B717C2"/>
    <w:rsid w:val="00B71915"/>
    <w:rsid w:val="00B719B3"/>
    <w:rsid w:val="00B71F9F"/>
    <w:rsid w:val="00B722D5"/>
    <w:rsid w:val="00B72495"/>
    <w:rsid w:val="00B728E4"/>
    <w:rsid w:val="00B72ADE"/>
    <w:rsid w:val="00B72D8C"/>
    <w:rsid w:val="00B72DD1"/>
    <w:rsid w:val="00B7301D"/>
    <w:rsid w:val="00B733C4"/>
    <w:rsid w:val="00B7342E"/>
    <w:rsid w:val="00B73482"/>
    <w:rsid w:val="00B73590"/>
    <w:rsid w:val="00B73596"/>
    <w:rsid w:val="00B7360D"/>
    <w:rsid w:val="00B73705"/>
    <w:rsid w:val="00B73727"/>
    <w:rsid w:val="00B73B39"/>
    <w:rsid w:val="00B73D18"/>
    <w:rsid w:val="00B73FE7"/>
    <w:rsid w:val="00B7424E"/>
    <w:rsid w:val="00B745B3"/>
    <w:rsid w:val="00B748AD"/>
    <w:rsid w:val="00B74A09"/>
    <w:rsid w:val="00B74C04"/>
    <w:rsid w:val="00B74DB9"/>
    <w:rsid w:val="00B74F7E"/>
    <w:rsid w:val="00B7511C"/>
    <w:rsid w:val="00B7514B"/>
    <w:rsid w:val="00B752CF"/>
    <w:rsid w:val="00B75568"/>
    <w:rsid w:val="00B75FDD"/>
    <w:rsid w:val="00B760A0"/>
    <w:rsid w:val="00B767D1"/>
    <w:rsid w:val="00B76AF7"/>
    <w:rsid w:val="00B76B35"/>
    <w:rsid w:val="00B76D1E"/>
    <w:rsid w:val="00B76F43"/>
    <w:rsid w:val="00B771C4"/>
    <w:rsid w:val="00B7727F"/>
    <w:rsid w:val="00B773DF"/>
    <w:rsid w:val="00B7757A"/>
    <w:rsid w:val="00B77BC0"/>
    <w:rsid w:val="00B77C15"/>
    <w:rsid w:val="00B77CE4"/>
    <w:rsid w:val="00B77E98"/>
    <w:rsid w:val="00B77F20"/>
    <w:rsid w:val="00B800EF"/>
    <w:rsid w:val="00B80169"/>
    <w:rsid w:val="00B8034B"/>
    <w:rsid w:val="00B80575"/>
    <w:rsid w:val="00B80F70"/>
    <w:rsid w:val="00B81006"/>
    <w:rsid w:val="00B812AE"/>
    <w:rsid w:val="00B816D9"/>
    <w:rsid w:val="00B816DF"/>
    <w:rsid w:val="00B8178B"/>
    <w:rsid w:val="00B817AE"/>
    <w:rsid w:val="00B81859"/>
    <w:rsid w:val="00B81F43"/>
    <w:rsid w:val="00B81FE2"/>
    <w:rsid w:val="00B82359"/>
    <w:rsid w:val="00B823C8"/>
    <w:rsid w:val="00B82476"/>
    <w:rsid w:val="00B827ED"/>
    <w:rsid w:val="00B82869"/>
    <w:rsid w:val="00B82BD8"/>
    <w:rsid w:val="00B82DC6"/>
    <w:rsid w:val="00B82E2B"/>
    <w:rsid w:val="00B82F90"/>
    <w:rsid w:val="00B82FED"/>
    <w:rsid w:val="00B830AD"/>
    <w:rsid w:val="00B8320D"/>
    <w:rsid w:val="00B832C4"/>
    <w:rsid w:val="00B8373C"/>
    <w:rsid w:val="00B83952"/>
    <w:rsid w:val="00B83BCC"/>
    <w:rsid w:val="00B83CC0"/>
    <w:rsid w:val="00B83CEC"/>
    <w:rsid w:val="00B83D9E"/>
    <w:rsid w:val="00B83F73"/>
    <w:rsid w:val="00B83FBB"/>
    <w:rsid w:val="00B8411E"/>
    <w:rsid w:val="00B8433A"/>
    <w:rsid w:val="00B8433D"/>
    <w:rsid w:val="00B84B0D"/>
    <w:rsid w:val="00B84E26"/>
    <w:rsid w:val="00B84E4C"/>
    <w:rsid w:val="00B84F4D"/>
    <w:rsid w:val="00B84FDF"/>
    <w:rsid w:val="00B84FE2"/>
    <w:rsid w:val="00B850D5"/>
    <w:rsid w:val="00B85311"/>
    <w:rsid w:val="00B854E8"/>
    <w:rsid w:val="00B8553B"/>
    <w:rsid w:val="00B8559F"/>
    <w:rsid w:val="00B855DD"/>
    <w:rsid w:val="00B85613"/>
    <w:rsid w:val="00B85845"/>
    <w:rsid w:val="00B858E1"/>
    <w:rsid w:val="00B85966"/>
    <w:rsid w:val="00B85DA3"/>
    <w:rsid w:val="00B85E78"/>
    <w:rsid w:val="00B86128"/>
    <w:rsid w:val="00B86253"/>
    <w:rsid w:val="00B863E0"/>
    <w:rsid w:val="00B86571"/>
    <w:rsid w:val="00B86732"/>
    <w:rsid w:val="00B86798"/>
    <w:rsid w:val="00B86814"/>
    <w:rsid w:val="00B86861"/>
    <w:rsid w:val="00B86A43"/>
    <w:rsid w:val="00B86B08"/>
    <w:rsid w:val="00B86D43"/>
    <w:rsid w:val="00B871C6"/>
    <w:rsid w:val="00B8799D"/>
    <w:rsid w:val="00B87AE5"/>
    <w:rsid w:val="00B87C77"/>
    <w:rsid w:val="00B87E05"/>
    <w:rsid w:val="00B902E7"/>
    <w:rsid w:val="00B904B0"/>
    <w:rsid w:val="00B90526"/>
    <w:rsid w:val="00B90741"/>
    <w:rsid w:val="00B90D85"/>
    <w:rsid w:val="00B90E2D"/>
    <w:rsid w:val="00B90E63"/>
    <w:rsid w:val="00B911AD"/>
    <w:rsid w:val="00B911B2"/>
    <w:rsid w:val="00B91465"/>
    <w:rsid w:val="00B914BE"/>
    <w:rsid w:val="00B914D9"/>
    <w:rsid w:val="00B919DD"/>
    <w:rsid w:val="00B91BAF"/>
    <w:rsid w:val="00B920CC"/>
    <w:rsid w:val="00B92309"/>
    <w:rsid w:val="00B92440"/>
    <w:rsid w:val="00B924B2"/>
    <w:rsid w:val="00B924F6"/>
    <w:rsid w:val="00B924FB"/>
    <w:rsid w:val="00B926DD"/>
    <w:rsid w:val="00B92BFD"/>
    <w:rsid w:val="00B92C57"/>
    <w:rsid w:val="00B92DCE"/>
    <w:rsid w:val="00B92F6F"/>
    <w:rsid w:val="00B93159"/>
    <w:rsid w:val="00B932F3"/>
    <w:rsid w:val="00B93480"/>
    <w:rsid w:val="00B935E0"/>
    <w:rsid w:val="00B935E1"/>
    <w:rsid w:val="00B93AC3"/>
    <w:rsid w:val="00B93BED"/>
    <w:rsid w:val="00B93E10"/>
    <w:rsid w:val="00B93FD6"/>
    <w:rsid w:val="00B94159"/>
    <w:rsid w:val="00B94418"/>
    <w:rsid w:val="00B948A4"/>
    <w:rsid w:val="00B94A3F"/>
    <w:rsid w:val="00B94D61"/>
    <w:rsid w:val="00B94F2D"/>
    <w:rsid w:val="00B94F42"/>
    <w:rsid w:val="00B954E2"/>
    <w:rsid w:val="00B954FA"/>
    <w:rsid w:val="00B95785"/>
    <w:rsid w:val="00B95C22"/>
    <w:rsid w:val="00B95DAB"/>
    <w:rsid w:val="00B9667F"/>
    <w:rsid w:val="00B9674C"/>
    <w:rsid w:val="00B96952"/>
    <w:rsid w:val="00B96985"/>
    <w:rsid w:val="00B96A45"/>
    <w:rsid w:val="00B96EA6"/>
    <w:rsid w:val="00B96F0D"/>
    <w:rsid w:val="00B97082"/>
    <w:rsid w:val="00B97307"/>
    <w:rsid w:val="00B97373"/>
    <w:rsid w:val="00B974A7"/>
    <w:rsid w:val="00B9783E"/>
    <w:rsid w:val="00B9790C"/>
    <w:rsid w:val="00B97EAD"/>
    <w:rsid w:val="00BA005B"/>
    <w:rsid w:val="00BA0244"/>
    <w:rsid w:val="00BA0477"/>
    <w:rsid w:val="00BA048D"/>
    <w:rsid w:val="00BA070C"/>
    <w:rsid w:val="00BA0723"/>
    <w:rsid w:val="00BA07F4"/>
    <w:rsid w:val="00BA087B"/>
    <w:rsid w:val="00BA0920"/>
    <w:rsid w:val="00BA0AEF"/>
    <w:rsid w:val="00BA0DDF"/>
    <w:rsid w:val="00BA14A6"/>
    <w:rsid w:val="00BA1717"/>
    <w:rsid w:val="00BA1722"/>
    <w:rsid w:val="00BA17AD"/>
    <w:rsid w:val="00BA18CC"/>
    <w:rsid w:val="00BA18DA"/>
    <w:rsid w:val="00BA1D51"/>
    <w:rsid w:val="00BA204E"/>
    <w:rsid w:val="00BA23D8"/>
    <w:rsid w:val="00BA281B"/>
    <w:rsid w:val="00BA28FE"/>
    <w:rsid w:val="00BA2A1C"/>
    <w:rsid w:val="00BA2CAF"/>
    <w:rsid w:val="00BA2F92"/>
    <w:rsid w:val="00BA30B1"/>
    <w:rsid w:val="00BA350C"/>
    <w:rsid w:val="00BA36A0"/>
    <w:rsid w:val="00BA36C2"/>
    <w:rsid w:val="00BA3A23"/>
    <w:rsid w:val="00BA3ECE"/>
    <w:rsid w:val="00BA4121"/>
    <w:rsid w:val="00BA41E0"/>
    <w:rsid w:val="00BA43F4"/>
    <w:rsid w:val="00BA489A"/>
    <w:rsid w:val="00BA4A36"/>
    <w:rsid w:val="00BA4EA5"/>
    <w:rsid w:val="00BA54EC"/>
    <w:rsid w:val="00BA594C"/>
    <w:rsid w:val="00BA5A9E"/>
    <w:rsid w:val="00BA5B90"/>
    <w:rsid w:val="00BA5C7A"/>
    <w:rsid w:val="00BA5CE3"/>
    <w:rsid w:val="00BA5E6E"/>
    <w:rsid w:val="00BA5F48"/>
    <w:rsid w:val="00BA5F77"/>
    <w:rsid w:val="00BA5F8C"/>
    <w:rsid w:val="00BA63FD"/>
    <w:rsid w:val="00BA6599"/>
    <w:rsid w:val="00BA6744"/>
    <w:rsid w:val="00BA6878"/>
    <w:rsid w:val="00BA699E"/>
    <w:rsid w:val="00BA7100"/>
    <w:rsid w:val="00BA7135"/>
    <w:rsid w:val="00BA78C7"/>
    <w:rsid w:val="00BA79C3"/>
    <w:rsid w:val="00BA7A66"/>
    <w:rsid w:val="00BA7D2E"/>
    <w:rsid w:val="00BA7D82"/>
    <w:rsid w:val="00BB00AA"/>
    <w:rsid w:val="00BB013C"/>
    <w:rsid w:val="00BB06A1"/>
    <w:rsid w:val="00BB07C7"/>
    <w:rsid w:val="00BB088F"/>
    <w:rsid w:val="00BB09DE"/>
    <w:rsid w:val="00BB0A8F"/>
    <w:rsid w:val="00BB0B08"/>
    <w:rsid w:val="00BB1194"/>
    <w:rsid w:val="00BB1658"/>
    <w:rsid w:val="00BB17F7"/>
    <w:rsid w:val="00BB1870"/>
    <w:rsid w:val="00BB1A5D"/>
    <w:rsid w:val="00BB1B77"/>
    <w:rsid w:val="00BB1BCC"/>
    <w:rsid w:val="00BB1BE1"/>
    <w:rsid w:val="00BB1C94"/>
    <w:rsid w:val="00BB1E50"/>
    <w:rsid w:val="00BB1F78"/>
    <w:rsid w:val="00BB23B4"/>
    <w:rsid w:val="00BB2497"/>
    <w:rsid w:val="00BB25FD"/>
    <w:rsid w:val="00BB2607"/>
    <w:rsid w:val="00BB26E8"/>
    <w:rsid w:val="00BB2832"/>
    <w:rsid w:val="00BB2E27"/>
    <w:rsid w:val="00BB2FF2"/>
    <w:rsid w:val="00BB31EF"/>
    <w:rsid w:val="00BB32A2"/>
    <w:rsid w:val="00BB3919"/>
    <w:rsid w:val="00BB3CEE"/>
    <w:rsid w:val="00BB3D83"/>
    <w:rsid w:val="00BB3DBE"/>
    <w:rsid w:val="00BB47D2"/>
    <w:rsid w:val="00BB4945"/>
    <w:rsid w:val="00BB4A2D"/>
    <w:rsid w:val="00BB4CF9"/>
    <w:rsid w:val="00BB4D1C"/>
    <w:rsid w:val="00BB4EF4"/>
    <w:rsid w:val="00BB5032"/>
    <w:rsid w:val="00BB51BE"/>
    <w:rsid w:val="00BB56EB"/>
    <w:rsid w:val="00BB57B0"/>
    <w:rsid w:val="00BB5805"/>
    <w:rsid w:val="00BB5915"/>
    <w:rsid w:val="00BB5965"/>
    <w:rsid w:val="00BB5AFD"/>
    <w:rsid w:val="00BB6118"/>
    <w:rsid w:val="00BB651C"/>
    <w:rsid w:val="00BB6850"/>
    <w:rsid w:val="00BB68C5"/>
    <w:rsid w:val="00BB6A57"/>
    <w:rsid w:val="00BB6DC9"/>
    <w:rsid w:val="00BB7107"/>
    <w:rsid w:val="00BB7209"/>
    <w:rsid w:val="00BB7A9D"/>
    <w:rsid w:val="00BC0253"/>
    <w:rsid w:val="00BC0374"/>
    <w:rsid w:val="00BC0586"/>
    <w:rsid w:val="00BC05A3"/>
    <w:rsid w:val="00BC05EA"/>
    <w:rsid w:val="00BC0869"/>
    <w:rsid w:val="00BC08C9"/>
    <w:rsid w:val="00BC0C6D"/>
    <w:rsid w:val="00BC0CC8"/>
    <w:rsid w:val="00BC0F03"/>
    <w:rsid w:val="00BC0F12"/>
    <w:rsid w:val="00BC1077"/>
    <w:rsid w:val="00BC11F2"/>
    <w:rsid w:val="00BC169A"/>
    <w:rsid w:val="00BC1AE2"/>
    <w:rsid w:val="00BC1B18"/>
    <w:rsid w:val="00BC20CD"/>
    <w:rsid w:val="00BC240F"/>
    <w:rsid w:val="00BC256C"/>
    <w:rsid w:val="00BC27AF"/>
    <w:rsid w:val="00BC27B4"/>
    <w:rsid w:val="00BC2A39"/>
    <w:rsid w:val="00BC2E30"/>
    <w:rsid w:val="00BC2F89"/>
    <w:rsid w:val="00BC357D"/>
    <w:rsid w:val="00BC3724"/>
    <w:rsid w:val="00BC3750"/>
    <w:rsid w:val="00BC3922"/>
    <w:rsid w:val="00BC3BD5"/>
    <w:rsid w:val="00BC4004"/>
    <w:rsid w:val="00BC40AF"/>
    <w:rsid w:val="00BC40C9"/>
    <w:rsid w:val="00BC4194"/>
    <w:rsid w:val="00BC42C3"/>
    <w:rsid w:val="00BC46F9"/>
    <w:rsid w:val="00BC4895"/>
    <w:rsid w:val="00BC4899"/>
    <w:rsid w:val="00BC4959"/>
    <w:rsid w:val="00BC4C81"/>
    <w:rsid w:val="00BC4EB1"/>
    <w:rsid w:val="00BC5860"/>
    <w:rsid w:val="00BC6154"/>
    <w:rsid w:val="00BC6863"/>
    <w:rsid w:val="00BC6B73"/>
    <w:rsid w:val="00BC6BC0"/>
    <w:rsid w:val="00BC6CF7"/>
    <w:rsid w:val="00BC6DD4"/>
    <w:rsid w:val="00BC6E2A"/>
    <w:rsid w:val="00BC706E"/>
    <w:rsid w:val="00BC7152"/>
    <w:rsid w:val="00BC7156"/>
    <w:rsid w:val="00BC7230"/>
    <w:rsid w:val="00BC7517"/>
    <w:rsid w:val="00BC789A"/>
    <w:rsid w:val="00BC78D2"/>
    <w:rsid w:val="00BC79D7"/>
    <w:rsid w:val="00BC7F20"/>
    <w:rsid w:val="00BD0019"/>
    <w:rsid w:val="00BD039A"/>
    <w:rsid w:val="00BD039E"/>
    <w:rsid w:val="00BD0778"/>
    <w:rsid w:val="00BD07AC"/>
    <w:rsid w:val="00BD0C9F"/>
    <w:rsid w:val="00BD0D4B"/>
    <w:rsid w:val="00BD1383"/>
    <w:rsid w:val="00BD1392"/>
    <w:rsid w:val="00BD192C"/>
    <w:rsid w:val="00BD1CBA"/>
    <w:rsid w:val="00BD1D80"/>
    <w:rsid w:val="00BD20ED"/>
    <w:rsid w:val="00BD23B3"/>
    <w:rsid w:val="00BD2503"/>
    <w:rsid w:val="00BD28BD"/>
    <w:rsid w:val="00BD3497"/>
    <w:rsid w:val="00BD34F8"/>
    <w:rsid w:val="00BD37EC"/>
    <w:rsid w:val="00BD3A5A"/>
    <w:rsid w:val="00BD3D2C"/>
    <w:rsid w:val="00BD40E0"/>
    <w:rsid w:val="00BD43EE"/>
    <w:rsid w:val="00BD46A4"/>
    <w:rsid w:val="00BD46D9"/>
    <w:rsid w:val="00BD4765"/>
    <w:rsid w:val="00BD4968"/>
    <w:rsid w:val="00BD4DE2"/>
    <w:rsid w:val="00BD4F5B"/>
    <w:rsid w:val="00BD4FEB"/>
    <w:rsid w:val="00BD5052"/>
    <w:rsid w:val="00BD50B0"/>
    <w:rsid w:val="00BD518E"/>
    <w:rsid w:val="00BD52CB"/>
    <w:rsid w:val="00BD56DC"/>
    <w:rsid w:val="00BD575A"/>
    <w:rsid w:val="00BD598D"/>
    <w:rsid w:val="00BD5E32"/>
    <w:rsid w:val="00BD5E7F"/>
    <w:rsid w:val="00BD6033"/>
    <w:rsid w:val="00BD607C"/>
    <w:rsid w:val="00BD6696"/>
    <w:rsid w:val="00BD6C36"/>
    <w:rsid w:val="00BD702D"/>
    <w:rsid w:val="00BD723D"/>
    <w:rsid w:val="00BD77FD"/>
    <w:rsid w:val="00BD793A"/>
    <w:rsid w:val="00BD795E"/>
    <w:rsid w:val="00BD79C4"/>
    <w:rsid w:val="00BD7CAC"/>
    <w:rsid w:val="00BD7D6A"/>
    <w:rsid w:val="00BE08E5"/>
    <w:rsid w:val="00BE0B71"/>
    <w:rsid w:val="00BE0F42"/>
    <w:rsid w:val="00BE0FEC"/>
    <w:rsid w:val="00BE1117"/>
    <w:rsid w:val="00BE11B0"/>
    <w:rsid w:val="00BE1702"/>
    <w:rsid w:val="00BE181C"/>
    <w:rsid w:val="00BE1B19"/>
    <w:rsid w:val="00BE1DDA"/>
    <w:rsid w:val="00BE1E9B"/>
    <w:rsid w:val="00BE1F91"/>
    <w:rsid w:val="00BE1F99"/>
    <w:rsid w:val="00BE2576"/>
    <w:rsid w:val="00BE2934"/>
    <w:rsid w:val="00BE2946"/>
    <w:rsid w:val="00BE387A"/>
    <w:rsid w:val="00BE3A68"/>
    <w:rsid w:val="00BE3E11"/>
    <w:rsid w:val="00BE437F"/>
    <w:rsid w:val="00BE43A6"/>
    <w:rsid w:val="00BE469C"/>
    <w:rsid w:val="00BE48A7"/>
    <w:rsid w:val="00BE4DCD"/>
    <w:rsid w:val="00BE4E14"/>
    <w:rsid w:val="00BE5030"/>
    <w:rsid w:val="00BE5163"/>
    <w:rsid w:val="00BE516D"/>
    <w:rsid w:val="00BE5760"/>
    <w:rsid w:val="00BE57AC"/>
    <w:rsid w:val="00BE599B"/>
    <w:rsid w:val="00BE5A2A"/>
    <w:rsid w:val="00BE5B2C"/>
    <w:rsid w:val="00BE5F16"/>
    <w:rsid w:val="00BE6558"/>
    <w:rsid w:val="00BE67BC"/>
    <w:rsid w:val="00BE6A70"/>
    <w:rsid w:val="00BE6AB4"/>
    <w:rsid w:val="00BE6E46"/>
    <w:rsid w:val="00BE76FD"/>
    <w:rsid w:val="00BE7C0F"/>
    <w:rsid w:val="00BF0171"/>
    <w:rsid w:val="00BF06C3"/>
    <w:rsid w:val="00BF0877"/>
    <w:rsid w:val="00BF09BD"/>
    <w:rsid w:val="00BF0A93"/>
    <w:rsid w:val="00BF0D4A"/>
    <w:rsid w:val="00BF0E60"/>
    <w:rsid w:val="00BF1209"/>
    <w:rsid w:val="00BF12A7"/>
    <w:rsid w:val="00BF13C6"/>
    <w:rsid w:val="00BF1820"/>
    <w:rsid w:val="00BF1D20"/>
    <w:rsid w:val="00BF1E21"/>
    <w:rsid w:val="00BF1FDD"/>
    <w:rsid w:val="00BF24AE"/>
    <w:rsid w:val="00BF294E"/>
    <w:rsid w:val="00BF34FF"/>
    <w:rsid w:val="00BF3696"/>
    <w:rsid w:val="00BF369B"/>
    <w:rsid w:val="00BF37A6"/>
    <w:rsid w:val="00BF39EB"/>
    <w:rsid w:val="00BF3BB3"/>
    <w:rsid w:val="00BF3E04"/>
    <w:rsid w:val="00BF3E6A"/>
    <w:rsid w:val="00BF3EDE"/>
    <w:rsid w:val="00BF3F66"/>
    <w:rsid w:val="00BF4318"/>
    <w:rsid w:val="00BF46B5"/>
    <w:rsid w:val="00BF4703"/>
    <w:rsid w:val="00BF4B1C"/>
    <w:rsid w:val="00BF4D11"/>
    <w:rsid w:val="00BF4D42"/>
    <w:rsid w:val="00BF5029"/>
    <w:rsid w:val="00BF5103"/>
    <w:rsid w:val="00BF51C1"/>
    <w:rsid w:val="00BF54AC"/>
    <w:rsid w:val="00BF5915"/>
    <w:rsid w:val="00BF5947"/>
    <w:rsid w:val="00BF5A58"/>
    <w:rsid w:val="00BF5BF2"/>
    <w:rsid w:val="00BF5D6D"/>
    <w:rsid w:val="00BF5D70"/>
    <w:rsid w:val="00BF5EA1"/>
    <w:rsid w:val="00BF60C3"/>
    <w:rsid w:val="00BF65CC"/>
    <w:rsid w:val="00BF66BB"/>
    <w:rsid w:val="00BF68AB"/>
    <w:rsid w:val="00BF6F32"/>
    <w:rsid w:val="00BF7023"/>
    <w:rsid w:val="00BF7112"/>
    <w:rsid w:val="00BF72DC"/>
    <w:rsid w:val="00BF75D4"/>
    <w:rsid w:val="00BF781A"/>
    <w:rsid w:val="00BF7A78"/>
    <w:rsid w:val="00BF7E41"/>
    <w:rsid w:val="00BF7F36"/>
    <w:rsid w:val="00BF7F42"/>
    <w:rsid w:val="00BF7FB4"/>
    <w:rsid w:val="00C004AF"/>
    <w:rsid w:val="00C00886"/>
    <w:rsid w:val="00C00903"/>
    <w:rsid w:val="00C00B4C"/>
    <w:rsid w:val="00C00D90"/>
    <w:rsid w:val="00C0111F"/>
    <w:rsid w:val="00C01291"/>
    <w:rsid w:val="00C01353"/>
    <w:rsid w:val="00C0152D"/>
    <w:rsid w:val="00C01558"/>
    <w:rsid w:val="00C01A70"/>
    <w:rsid w:val="00C01D03"/>
    <w:rsid w:val="00C01E07"/>
    <w:rsid w:val="00C01EAC"/>
    <w:rsid w:val="00C01F9D"/>
    <w:rsid w:val="00C02091"/>
    <w:rsid w:val="00C02311"/>
    <w:rsid w:val="00C0233D"/>
    <w:rsid w:val="00C023D7"/>
    <w:rsid w:val="00C024B3"/>
    <w:rsid w:val="00C02980"/>
    <w:rsid w:val="00C02B15"/>
    <w:rsid w:val="00C033FC"/>
    <w:rsid w:val="00C03588"/>
    <w:rsid w:val="00C035FB"/>
    <w:rsid w:val="00C03716"/>
    <w:rsid w:val="00C037B9"/>
    <w:rsid w:val="00C03C5F"/>
    <w:rsid w:val="00C03D73"/>
    <w:rsid w:val="00C03E66"/>
    <w:rsid w:val="00C04066"/>
    <w:rsid w:val="00C0409A"/>
    <w:rsid w:val="00C0410E"/>
    <w:rsid w:val="00C04391"/>
    <w:rsid w:val="00C04861"/>
    <w:rsid w:val="00C0497A"/>
    <w:rsid w:val="00C04AAB"/>
    <w:rsid w:val="00C04C23"/>
    <w:rsid w:val="00C04EC4"/>
    <w:rsid w:val="00C052F4"/>
    <w:rsid w:val="00C05485"/>
    <w:rsid w:val="00C0594E"/>
    <w:rsid w:val="00C05C24"/>
    <w:rsid w:val="00C05C6F"/>
    <w:rsid w:val="00C05CFD"/>
    <w:rsid w:val="00C060D3"/>
    <w:rsid w:val="00C064D3"/>
    <w:rsid w:val="00C06541"/>
    <w:rsid w:val="00C065FA"/>
    <w:rsid w:val="00C06949"/>
    <w:rsid w:val="00C06B4D"/>
    <w:rsid w:val="00C06C51"/>
    <w:rsid w:val="00C06D1C"/>
    <w:rsid w:val="00C06E61"/>
    <w:rsid w:val="00C0716D"/>
    <w:rsid w:val="00C071BC"/>
    <w:rsid w:val="00C071FD"/>
    <w:rsid w:val="00C07EA2"/>
    <w:rsid w:val="00C07FD0"/>
    <w:rsid w:val="00C10136"/>
    <w:rsid w:val="00C1016B"/>
    <w:rsid w:val="00C103CC"/>
    <w:rsid w:val="00C10690"/>
    <w:rsid w:val="00C1111B"/>
    <w:rsid w:val="00C11C20"/>
    <w:rsid w:val="00C11E6A"/>
    <w:rsid w:val="00C12000"/>
    <w:rsid w:val="00C1241B"/>
    <w:rsid w:val="00C12456"/>
    <w:rsid w:val="00C12ABF"/>
    <w:rsid w:val="00C12B17"/>
    <w:rsid w:val="00C12C85"/>
    <w:rsid w:val="00C13A43"/>
    <w:rsid w:val="00C13B33"/>
    <w:rsid w:val="00C13B99"/>
    <w:rsid w:val="00C14091"/>
    <w:rsid w:val="00C140C2"/>
    <w:rsid w:val="00C141CE"/>
    <w:rsid w:val="00C14237"/>
    <w:rsid w:val="00C146F2"/>
    <w:rsid w:val="00C1485C"/>
    <w:rsid w:val="00C14899"/>
    <w:rsid w:val="00C148C1"/>
    <w:rsid w:val="00C1499B"/>
    <w:rsid w:val="00C14C40"/>
    <w:rsid w:val="00C14C71"/>
    <w:rsid w:val="00C14E70"/>
    <w:rsid w:val="00C1500E"/>
    <w:rsid w:val="00C152DC"/>
    <w:rsid w:val="00C15994"/>
    <w:rsid w:val="00C15B13"/>
    <w:rsid w:val="00C163A1"/>
    <w:rsid w:val="00C166E0"/>
    <w:rsid w:val="00C16CB5"/>
    <w:rsid w:val="00C16FD7"/>
    <w:rsid w:val="00C171F3"/>
    <w:rsid w:val="00C17350"/>
    <w:rsid w:val="00C17384"/>
    <w:rsid w:val="00C17688"/>
    <w:rsid w:val="00C17807"/>
    <w:rsid w:val="00C17B88"/>
    <w:rsid w:val="00C17D61"/>
    <w:rsid w:val="00C17DED"/>
    <w:rsid w:val="00C17E2A"/>
    <w:rsid w:val="00C17F80"/>
    <w:rsid w:val="00C20583"/>
    <w:rsid w:val="00C207B1"/>
    <w:rsid w:val="00C2087B"/>
    <w:rsid w:val="00C20888"/>
    <w:rsid w:val="00C20914"/>
    <w:rsid w:val="00C20DF2"/>
    <w:rsid w:val="00C21265"/>
    <w:rsid w:val="00C212E8"/>
    <w:rsid w:val="00C2132B"/>
    <w:rsid w:val="00C21601"/>
    <w:rsid w:val="00C21828"/>
    <w:rsid w:val="00C21882"/>
    <w:rsid w:val="00C219B1"/>
    <w:rsid w:val="00C21A8F"/>
    <w:rsid w:val="00C2201C"/>
    <w:rsid w:val="00C220AA"/>
    <w:rsid w:val="00C221A5"/>
    <w:rsid w:val="00C221D3"/>
    <w:rsid w:val="00C222EA"/>
    <w:rsid w:val="00C2270F"/>
    <w:rsid w:val="00C228CF"/>
    <w:rsid w:val="00C228DD"/>
    <w:rsid w:val="00C228F3"/>
    <w:rsid w:val="00C2295D"/>
    <w:rsid w:val="00C22DBB"/>
    <w:rsid w:val="00C22E29"/>
    <w:rsid w:val="00C22F03"/>
    <w:rsid w:val="00C23063"/>
    <w:rsid w:val="00C231F7"/>
    <w:rsid w:val="00C23565"/>
    <w:rsid w:val="00C236D9"/>
    <w:rsid w:val="00C236DA"/>
    <w:rsid w:val="00C23C89"/>
    <w:rsid w:val="00C23D85"/>
    <w:rsid w:val="00C23F52"/>
    <w:rsid w:val="00C24595"/>
    <w:rsid w:val="00C2483A"/>
    <w:rsid w:val="00C24B9A"/>
    <w:rsid w:val="00C24E67"/>
    <w:rsid w:val="00C24F50"/>
    <w:rsid w:val="00C24FA6"/>
    <w:rsid w:val="00C25086"/>
    <w:rsid w:val="00C2560B"/>
    <w:rsid w:val="00C25725"/>
    <w:rsid w:val="00C257A2"/>
    <w:rsid w:val="00C25B63"/>
    <w:rsid w:val="00C25CD2"/>
    <w:rsid w:val="00C25FB0"/>
    <w:rsid w:val="00C267B1"/>
    <w:rsid w:val="00C26A90"/>
    <w:rsid w:val="00C26BFB"/>
    <w:rsid w:val="00C26CBB"/>
    <w:rsid w:val="00C26D7F"/>
    <w:rsid w:val="00C27166"/>
    <w:rsid w:val="00C272A6"/>
    <w:rsid w:val="00C27507"/>
    <w:rsid w:val="00C302AA"/>
    <w:rsid w:val="00C309E1"/>
    <w:rsid w:val="00C30B2D"/>
    <w:rsid w:val="00C30C0A"/>
    <w:rsid w:val="00C30C8F"/>
    <w:rsid w:val="00C30F14"/>
    <w:rsid w:val="00C3134C"/>
    <w:rsid w:val="00C31829"/>
    <w:rsid w:val="00C3196A"/>
    <w:rsid w:val="00C319F3"/>
    <w:rsid w:val="00C31BF8"/>
    <w:rsid w:val="00C31DAE"/>
    <w:rsid w:val="00C31F89"/>
    <w:rsid w:val="00C3218E"/>
    <w:rsid w:val="00C3259E"/>
    <w:rsid w:val="00C32685"/>
    <w:rsid w:val="00C32807"/>
    <w:rsid w:val="00C33532"/>
    <w:rsid w:val="00C339DF"/>
    <w:rsid w:val="00C33A41"/>
    <w:rsid w:val="00C33AB3"/>
    <w:rsid w:val="00C33B7A"/>
    <w:rsid w:val="00C33D7F"/>
    <w:rsid w:val="00C33DF0"/>
    <w:rsid w:val="00C34337"/>
    <w:rsid w:val="00C346D9"/>
    <w:rsid w:val="00C34715"/>
    <w:rsid w:val="00C348E6"/>
    <w:rsid w:val="00C34BF8"/>
    <w:rsid w:val="00C350BA"/>
    <w:rsid w:val="00C353FC"/>
    <w:rsid w:val="00C353FD"/>
    <w:rsid w:val="00C35829"/>
    <w:rsid w:val="00C35941"/>
    <w:rsid w:val="00C361BD"/>
    <w:rsid w:val="00C36342"/>
    <w:rsid w:val="00C36B9E"/>
    <w:rsid w:val="00C36F93"/>
    <w:rsid w:val="00C37123"/>
    <w:rsid w:val="00C3713E"/>
    <w:rsid w:val="00C3748F"/>
    <w:rsid w:val="00C374E2"/>
    <w:rsid w:val="00C376D2"/>
    <w:rsid w:val="00C377E7"/>
    <w:rsid w:val="00C37802"/>
    <w:rsid w:val="00C378BD"/>
    <w:rsid w:val="00C37D84"/>
    <w:rsid w:val="00C37D98"/>
    <w:rsid w:val="00C400CA"/>
    <w:rsid w:val="00C401DB"/>
    <w:rsid w:val="00C402E1"/>
    <w:rsid w:val="00C40312"/>
    <w:rsid w:val="00C4035C"/>
    <w:rsid w:val="00C40437"/>
    <w:rsid w:val="00C404AC"/>
    <w:rsid w:val="00C406AD"/>
    <w:rsid w:val="00C407FD"/>
    <w:rsid w:val="00C40848"/>
    <w:rsid w:val="00C408D6"/>
    <w:rsid w:val="00C40A78"/>
    <w:rsid w:val="00C40A8E"/>
    <w:rsid w:val="00C40ED6"/>
    <w:rsid w:val="00C412C5"/>
    <w:rsid w:val="00C412E0"/>
    <w:rsid w:val="00C4162E"/>
    <w:rsid w:val="00C4164D"/>
    <w:rsid w:val="00C41811"/>
    <w:rsid w:val="00C41C0A"/>
    <w:rsid w:val="00C41D50"/>
    <w:rsid w:val="00C41EBD"/>
    <w:rsid w:val="00C42054"/>
    <w:rsid w:val="00C4217B"/>
    <w:rsid w:val="00C42308"/>
    <w:rsid w:val="00C423CF"/>
    <w:rsid w:val="00C42591"/>
    <w:rsid w:val="00C425E3"/>
    <w:rsid w:val="00C42626"/>
    <w:rsid w:val="00C42A5F"/>
    <w:rsid w:val="00C42F69"/>
    <w:rsid w:val="00C431DE"/>
    <w:rsid w:val="00C43C9D"/>
    <w:rsid w:val="00C43E08"/>
    <w:rsid w:val="00C44087"/>
    <w:rsid w:val="00C441BE"/>
    <w:rsid w:val="00C44282"/>
    <w:rsid w:val="00C443EE"/>
    <w:rsid w:val="00C446BB"/>
    <w:rsid w:val="00C44DDC"/>
    <w:rsid w:val="00C44FCE"/>
    <w:rsid w:val="00C452E8"/>
    <w:rsid w:val="00C452FB"/>
    <w:rsid w:val="00C4542D"/>
    <w:rsid w:val="00C4557E"/>
    <w:rsid w:val="00C45582"/>
    <w:rsid w:val="00C45914"/>
    <w:rsid w:val="00C45C2E"/>
    <w:rsid w:val="00C45DF8"/>
    <w:rsid w:val="00C460B8"/>
    <w:rsid w:val="00C46966"/>
    <w:rsid w:val="00C46AF2"/>
    <w:rsid w:val="00C46C14"/>
    <w:rsid w:val="00C474B6"/>
    <w:rsid w:val="00C47603"/>
    <w:rsid w:val="00C47BAE"/>
    <w:rsid w:val="00C47C91"/>
    <w:rsid w:val="00C50181"/>
    <w:rsid w:val="00C503BF"/>
    <w:rsid w:val="00C503E7"/>
    <w:rsid w:val="00C5068A"/>
    <w:rsid w:val="00C5086F"/>
    <w:rsid w:val="00C509FC"/>
    <w:rsid w:val="00C50CFA"/>
    <w:rsid w:val="00C517CE"/>
    <w:rsid w:val="00C51989"/>
    <w:rsid w:val="00C52128"/>
    <w:rsid w:val="00C525C8"/>
    <w:rsid w:val="00C525EB"/>
    <w:rsid w:val="00C52820"/>
    <w:rsid w:val="00C52947"/>
    <w:rsid w:val="00C52A81"/>
    <w:rsid w:val="00C52BF2"/>
    <w:rsid w:val="00C52C22"/>
    <w:rsid w:val="00C52C4F"/>
    <w:rsid w:val="00C52E13"/>
    <w:rsid w:val="00C52F95"/>
    <w:rsid w:val="00C530B0"/>
    <w:rsid w:val="00C531E1"/>
    <w:rsid w:val="00C534C1"/>
    <w:rsid w:val="00C535B3"/>
    <w:rsid w:val="00C539A5"/>
    <w:rsid w:val="00C53A10"/>
    <w:rsid w:val="00C53AFD"/>
    <w:rsid w:val="00C54243"/>
    <w:rsid w:val="00C543DB"/>
    <w:rsid w:val="00C545DF"/>
    <w:rsid w:val="00C545E0"/>
    <w:rsid w:val="00C54B29"/>
    <w:rsid w:val="00C552E6"/>
    <w:rsid w:val="00C55815"/>
    <w:rsid w:val="00C55BBE"/>
    <w:rsid w:val="00C55C91"/>
    <w:rsid w:val="00C56519"/>
    <w:rsid w:val="00C5658B"/>
    <w:rsid w:val="00C56621"/>
    <w:rsid w:val="00C56BBF"/>
    <w:rsid w:val="00C56C8C"/>
    <w:rsid w:val="00C56D57"/>
    <w:rsid w:val="00C57307"/>
    <w:rsid w:val="00C57D77"/>
    <w:rsid w:val="00C57F01"/>
    <w:rsid w:val="00C60170"/>
    <w:rsid w:val="00C601A0"/>
    <w:rsid w:val="00C60255"/>
    <w:rsid w:val="00C6032D"/>
    <w:rsid w:val="00C60A69"/>
    <w:rsid w:val="00C61072"/>
    <w:rsid w:val="00C61224"/>
    <w:rsid w:val="00C61501"/>
    <w:rsid w:val="00C6154F"/>
    <w:rsid w:val="00C61698"/>
    <w:rsid w:val="00C61B62"/>
    <w:rsid w:val="00C61BD6"/>
    <w:rsid w:val="00C61E3C"/>
    <w:rsid w:val="00C61EF8"/>
    <w:rsid w:val="00C62319"/>
    <w:rsid w:val="00C62581"/>
    <w:rsid w:val="00C628DD"/>
    <w:rsid w:val="00C62A64"/>
    <w:rsid w:val="00C62BF4"/>
    <w:rsid w:val="00C62C46"/>
    <w:rsid w:val="00C62E88"/>
    <w:rsid w:val="00C62F13"/>
    <w:rsid w:val="00C63378"/>
    <w:rsid w:val="00C63393"/>
    <w:rsid w:val="00C634C2"/>
    <w:rsid w:val="00C63A41"/>
    <w:rsid w:val="00C63D0A"/>
    <w:rsid w:val="00C6410F"/>
    <w:rsid w:val="00C64132"/>
    <w:rsid w:val="00C64405"/>
    <w:rsid w:val="00C648DA"/>
    <w:rsid w:val="00C64926"/>
    <w:rsid w:val="00C6492C"/>
    <w:rsid w:val="00C64C61"/>
    <w:rsid w:val="00C64D7D"/>
    <w:rsid w:val="00C6526B"/>
    <w:rsid w:val="00C65342"/>
    <w:rsid w:val="00C6556D"/>
    <w:rsid w:val="00C656D4"/>
    <w:rsid w:val="00C659F1"/>
    <w:rsid w:val="00C65AEA"/>
    <w:rsid w:val="00C65D15"/>
    <w:rsid w:val="00C65E53"/>
    <w:rsid w:val="00C65EE7"/>
    <w:rsid w:val="00C66105"/>
    <w:rsid w:val="00C662C4"/>
    <w:rsid w:val="00C6673E"/>
    <w:rsid w:val="00C66E3F"/>
    <w:rsid w:val="00C67060"/>
    <w:rsid w:val="00C67154"/>
    <w:rsid w:val="00C7013D"/>
    <w:rsid w:val="00C7057A"/>
    <w:rsid w:val="00C70C47"/>
    <w:rsid w:val="00C70C57"/>
    <w:rsid w:val="00C70E4D"/>
    <w:rsid w:val="00C70E85"/>
    <w:rsid w:val="00C70E9A"/>
    <w:rsid w:val="00C71342"/>
    <w:rsid w:val="00C718B1"/>
    <w:rsid w:val="00C71975"/>
    <w:rsid w:val="00C719BE"/>
    <w:rsid w:val="00C71A31"/>
    <w:rsid w:val="00C71BCB"/>
    <w:rsid w:val="00C71DF5"/>
    <w:rsid w:val="00C71ED7"/>
    <w:rsid w:val="00C71F2C"/>
    <w:rsid w:val="00C72149"/>
    <w:rsid w:val="00C7220E"/>
    <w:rsid w:val="00C725CC"/>
    <w:rsid w:val="00C72608"/>
    <w:rsid w:val="00C72782"/>
    <w:rsid w:val="00C7285E"/>
    <w:rsid w:val="00C72CAF"/>
    <w:rsid w:val="00C72F6A"/>
    <w:rsid w:val="00C7307C"/>
    <w:rsid w:val="00C731CC"/>
    <w:rsid w:val="00C732A0"/>
    <w:rsid w:val="00C734C1"/>
    <w:rsid w:val="00C736D8"/>
    <w:rsid w:val="00C73A49"/>
    <w:rsid w:val="00C73CB2"/>
    <w:rsid w:val="00C73D03"/>
    <w:rsid w:val="00C74093"/>
    <w:rsid w:val="00C741FB"/>
    <w:rsid w:val="00C742C1"/>
    <w:rsid w:val="00C74438"/>
    <w:rsid w:val="00C7460F"/>
    <w:rsid w:val="00C74647"/>
    <w:rsid w:val="00C74743"/>
    <w:rsid w:val="00C74892"/>
    <w:rsid w:val="00C748C9"/>
    <w:rsid w:val="00C74A54"/>
    <w:rsid w:val="00C74AA2"/>
    <w:rsid w:val="00C752D7"/>
    <w:rsid w:val="00C75470"/>
    <w:rsid w:val="00C7565B"/>
    <w:rsid w:val="00C7592C"/>
    <w:rsid w:val="00C75C67"/>
    <w:rsid w:val="00C75C8D"/>
    <w:rsid w:val="00C75E59"/>
    <w:rsid w:val="00C76018"/>
    <w:rsid w:val="00C762F4"/>
    <w:rsid w:val="00C764D5"/>
    <w:rsid w:val="00C7659E"/>
    <w:rsid w:val="00C76DA5"/>
    <w:rsid w:val="00C76F8A"/>
    <w:rsid w:val="00C76FD9"/>
    <w:rsid w:val="00C77334"/>
    <w:rsid w:val="00C773B0"/>
    <w:rsid w:val="00C7788F"/>
    <w:rsid w:val="00C778DF"/>
    <w:rsid w:val="00C77C68"/>
    <w:rsid w:val="00C77D6B"/>
    <w:rsid w:val="00C77DF5"/>
    <w:rsid w:val="00C7B182"/>
    <w:rsid w:val="00C804AD"/>
    <w:rsid w:val="00C8055A"/>
    <w:rsid w:val="00C8062E"/>
    <w:rsid w:val="00C8064E"/>
    <w:rsid w:val="00C8073F"/>
    <w:rsid w:val="00C8083C"/>
    <w:rsid w:val="00C80B91"/>
    <w:rsid w:val="00C80D10"/>
    <w:rsid w:val="00C81052"/>
    <w:rsid w:val="00C81171"/>
    <w:rsid w:val="00C812BB"/>
    <w:rsid w:val="00C815CD"/>
    <w:rsid w:val="00C817B2"/>
    <w:rsid w:val="00C8180C"/>
    <w:rsid w:val="00C81A5F"/>
    <w:rsid w:val="00C81E43"/>
    <w:rsid w:val="00C81EB8"/>
    <w:rsid w:val="00C81F2F"/>
    <w:rsid w:val="00C829A5"/>
    <w:rsid w:val="00C82A2C"/>
    <w:rsid w:val="00C82CDB"/>
    <w:rsid w:val="00C830A4"/>
    <w:rsid w:val="00C8321A"/>
    <w:rsid w:val="00C832A9"/>
    <w:rsid w:val="00C8339F"/>
    <w:rsid w:val="00C837F9"/>
    <w:rsid w:val="00C83A27"/>
    <w:rsid w:val="00C83A9C"/>
    <w:rsid w:val="00C83E2B"/>
    <w:rsid w:val="00C83F81"/>
    <w:rsid w:val="00C84084"/>
    <w:rsid w:val="00C840A3"/>
    <w:rsid w:val="00C84329"/>
    <w:rsid w:val="00C843B5"/>
    <w:rsid w:val="00C84614"/>
    <w:rsid w:val="00C84991"/>
    <w:rsid w:val="00C85036"/>
    <w:rsid w:val="00C85097"/>
    <w:rsid w:val="00C8561E"/>
    <w:rsid w:val="00C85CA1"/>
    <w:rsid w:val="00C860CC"/>
    <w:rsid w:val="00C860E9"/>
    <w:rsid w:val="00C862E9"/>
    <w:rsid w:val="00C863B8"/>
    <w:rsid w:val="00C86CF2"/>
    <w:rsid w:val="00C86D44"/>
    <w:rsid w:val="00C87393"/>
    <w:rsid w:val="00C87396"/>
    <w:rsid w:val="00C874B1"/>
    <w:rsid w:val="00C874C4"/>
    <w:rsid w:val="00C8756B"/>
    <w:rsid w:val="00C879E6"/>
    <w:rsid w:val="00C87D16"/>
    <w:rsid w:val="00C900EF"/>
    <w:rsid w:val="00C90552"/>
    <w:rsid w:val="00C90A82"/>
    <w:rsid w:val="00C90DD2"/>
    <w:rsid w:val="00C90E6B"/>
    <w:rsid w:val="00C9108F"/>
    <w:rsid w:val="00C91601"/>
    <w:rsid w:val="00C918FB"/>
    <w:rsid w:val="00C91A01"/>
    <w:rsid w:val="00C91CF1"/>
    <w:rsid w:val="00C91D10"/>
    <w:rsid w:val="00C91E35"/>
    <w:rsid w:val="00C91EF8"/>
    <w:rsid w:val="00C92156"/>
    <w:rsid w:val="00C923F7"/>
    <w:rsid w:val="00C9265E"/>
    <w:rsid w:val="00C92782"/>
    <w:rsid w:val="00C927E2"/>
    <w:rsid w:val="00C9284B"/>
    <w:rsid w:val="00C92B31"/>
    <w:rsid w:val="00C92BD0"/>
    <w:rsid w:val="00C92F48"/>
    <w:rsid w:val="00C92FA6"/>
    <w:rsid w:val="00C93263"/>
    <w:rsid w:val="00C934C3"/>
    <w:rsid w:val="00C9350C"/>
    <w:rsid w:val="00C93956"/>
    <w:rsid w:val="00C93BEE"/>
    <w:rsid w:val="00C93E53"/>
    <w:rsid w:val="00C93F89"/>
    <w:rsid w:val="00C94047"/>
    <w:rsid w:val="00C941E2"/>
    <w:rsid w:val="00C9427D"/>
    <w:rsid w:val="00C944D8"/>
    <w:rsid w:val="00C94512"/>
    <w:rsid w:val="00C94AB9"/>
    <w:rsid w:val="00C94B32"/>
    <w:rsid w:val="00C94BAC"/>
    <w:rsid w:val="00C950B1"/>
    <w:rsid w:val="00C9528A"/>
    <w:rsid w:val="00C952FA"/>
    <w:rsid w:val="00C95314"/>
    <w:rsid w:val="00C956EA"/>
    <w:rsid w:val="00C9593C"/>
    <w:rsid w:val="00C96252"/>
    <w:rsid w:val="00C96539"/>
    <w:rsid w:val="00C96DE6"/>
    <w:rsid w:val="00C9723F"/>
    <w:rsid w:val="00C972F7"/>
    <w:rsid w:val="00C9730C"/>
    <w:rsid w:val="00C976F6"/>
    <w:rsid w:val="00C978FC"/>
    <w:rsid w:val="00C9798F"/>
    <w:rsid w:val="00C97C4F"/>
    <w:rsid w:val="00C97CD3"/>
    <w:rsid w:val="00CA0013"/>
    <w:rsid w:val="00CA009B"/>
    <w:rsid w:val="00CA00EF"/>
    <w:rsid w:val="00CA0427"/>
    <w:rsid w:val="00CA04FD"/>
    <w:rsid w:val="00CA0530"/>
    <w:rsid w:val="00CA0C0E"/>
    <w:rsid w:val="00CA105E"/>
    <w:rsid w:val="00CA12E5"/>
    <w:rsid w:val="00CA1585"/>
    <w:rsid w:val="00CA176F"/>
    <w:rsid w:val="00CA17E8"/>
    <w:rsid w:val="00CA1C4D"/>
    <w:rsid w:val="00CA1C87"/>
    <w:rsid w:val="00CA1E10"/>
    <w:rsid w:val="00CA1E99"/>
    <w:rsid w:val="00CA23AB"/>
    <w:rsid w:val="00CA23DB"/>
    <w:rsid w:val="00CA2541"/>
    <w:rsid w:val="00CA2699"/>
    <w:rsid w:val="00CA2841"/>
    <w:rsid w:val="00CA284B"/>
    <w:rsid w:val="00CA285A"/>
    <w:rsid w:val="00CA2A95"/>
    <w:rsid w:val="00CA2EC6"/>
    <w:rsid w:val="00CA2FA8"/>
    <w:rsid w:val="00CA3443"/>
    <w:rsid w:val="00CA3A22"/>
    <w:rsid w:val="00CA3B44"/>
    <w:rsid w:val="00CA437E"/>
    <w:rsid w:val="00CA4757"/>
    <w:rsid w:val="00CA51A8"/>
    <w:rsid w:val="00CA552D"/>
    <w:rsid w:val="00CA568A"/>
    <w:rsid w:val="00CA5880"/>
    <w:rsid w:val="00CA621E"/>
    <w:rsid w:val="00CA6283"/>
    <w:rsid w:val="00CA6484"/>
    <w:rsid w:val="00CA6759"/>
    <w:rsid w:val="00CA6A28"/>
    <w:rsid w:val="00CA6C6F"/>
    <w:rsid w:val="00CA6C8C"/>
    <w:rsid w:val="00CA6CF3"/>
    <w:rsid w:val="00CA7394"/>
    <w:rsid w:val="00CA7959"/>
    <w:rsid w:val="00CA7B11"/>
    <w:rsid w:val="00CA7B4B"/>
    <w:rsid w:val="00CA7C40"/>
    <w:rsid w:val="00CA7E57"/>
    <w:rsid w:val="00CA7F13"/>
    <w:rsid w:val="00CA7F44"/>
    <w:rsid w:val="00CB0023"/>
    <w:rsid w:val="00CB0449"/>
    <w:rsid w:val="00CB09C0"/>
    <w:rsid w:val="00CB0A3A"/>
    <w:rsid w:val="00CB0CDF"/>
    <w:rsid w:val="00CB0DBF"/>
    <w:rsid w:val="00CB0F2B"/>
    <w:rsid w:val="00CB12CA"/>
    <w:rsid w:val="00CB19F7"/>
    <w:rsid w:val="00CB1CEE"/>
    <w:rsid w:val="00CB25C5"/>
    <w:rsid w:val="00CB274A"/>
    <w:rsid w:val="00CB2801"/>
    <w:rsid w:val="00CB287E"/>
    <w:rsid w:val="00CB2B9B"/>
    <w:rsid w:val="00CB2CBA"/>
    <w:rsid w:val="00CB3703"/>
    <w:rsid w:val="00CB372A"/>
    <w:rsid w:val="00CB3E92"/>
    <w:rsid w:val="00CB4035"/>
    <w:rsid w:val="00CB4089"/>
    <w:rsid w:val="00CB41DD"/>
    <w:rsid w:val="00CB466A"/>
    <w:rsid w:val="00CB4689"/>
    <w:rsid w:val="00CB4B91"/>
    <w:rsid w:val="00CB54CE"/>
    <w:rsid w:val="00CB55A6"/>
    <w:rsid w:val="00CB5927"/>
    <w:rsid w:val="00CB59F6"/>
    <w:rsid w:val="00CB5E3F"/>
    <w:rsid w:val="00CB6178"/>
    <w:rsid w:val="00CB644C"/>
    <w:rsid w:val="00CB64DE"/>
    <w:rsid w:val="00CB663E"/>
    <w:rsid w:val="00CB688D"/>
    <w:rsid w:val="00CB6A2C"/>
    <w:rsid w:val="00CB6A68"/>
    <w:rsid w:val="00CB6B14"/>
    <w:rsid w:val="00CB732B"/>
    <w:rsid w:val="00CB7468"/>
    <w:rsid w:val="00CB7565"/>
    <w:rsid w:val="00CB7AB3"/>
    <w:rsid w:val="00CB7CC7"/>
    <w:rsid w:val="00CC00D9"/>
    <w:rsid w:val="00CC0480"/>
    <w:rsid w:val="00CC055D"/>
    <w:rsid w:val="00CC0661"/>
    <w:rsid w:val="00CC0860"/>
    <w:rsid w:val="00CC0900"/>
    <w:rsid w:val="00CC0AB3"/>
    <w:rsid w:val="00CC12B6"/>
    <w:rsid w:val="00CC1447"/>
    <w:rsid w:val="00CC16C9"/>
    <w:rsid w:val="00CC195E"/>
    <w:rsid w:val="00CC1A38"/>
    <w:rsid w:val="00CC1B92"/>
    <w:rsid w:val="00CC1DC2"/>
    <w:rsid w:val="00CC1EC7"/>
    <w:rsid w:val="00CC2155"/>
    <w:rsid w:val="00CC2411"/>
    <w:rsid w:val="00CC2792"/>
    <w:rsid w:val="00CC2E74"/>
    <w:rsid w:val="00CC2F80"/>
    <w:rsid w:val="00CC3347"/>
    <w:rsid w:val="00CC363D"/>
    <w:rsid w:val="00CC3B27"/>
    <w:rsid w:val="00CC3B5F"/>
    <w:rsid w:val="00CC40F8"/>
    <w:rsid w:val="00CC412C"/>
    <w:rsid w:val="00CC4635"/>
    <w:rsid w:val="00CC4885"/>
    <w:rsid w:val="00CC489E"/>
    <w:rsid w:val="00CC48BF"/>
    <w:rsid w:val="00CC4A4E"/>
    <w:rsid w:val="00CC4EBE"/>
    <w:rsid w:val="00CC4F00"/>
    <w:rsid w:val="00CC5093"/>
    <w:rsid w:val="00CC5247"/>
    <w:rsid w:val="00CC5432"/>
    <w:rsid w:val="00CC56F5"/>
    <w:rsid w:val="00CC59BC"/>
    <w:rsid w:val="00CC59FD"/>
    <w:rsid w:val="00CC5CB6"/>
    <w:rsid w:val="00CC5D78"/>
    <w:rsid w:val="00CC61C3"/>
    <w:rsid w:val="00CC66C3"/>
    <w:rsid w:val="00CC6751"/>
    <w:rsid w:val="00CC6AD6"/>
    <w:rsid w:val="00CC6B5C"/>
    <w:rsid w:val="00CC6DA5"/>
    <w:rsid w:val="00CC6E0D"/>
    <w:rsid w:val="00CC6F14"/>
    <w:rsid w:val="00CC6FA7"/>
    <w:rsid w:val="00CC729A"/>
    <w:rsid w:val="00CC73BF"/>
    <w:rsid w:val="00CC73DC"/>
    <w:rsid w:val="00CC7968"/>
    <w:rsid w:val="00CC7C00"/>
    <w:rsid w:val="00CC7D52"/>
    <w:rsid w:val="00CC7E8B"/>
    <w:rsid w:val="00CC7F31"/>
    <w:rsid w:val="00CD0036"/>
    <w:rsid w:val="00CD005B"/>
    <w:rsid w:val="00CD0061"/>
    <w:rsid w:val="00CD0077"/>
    <w:rsid w:val="00CD0262"/>
    <w:rsid w:val="00CD057B"/>
    <w:rsid w:val="00CD057C"/>
    <w:rsid w:val="00CD06B3"/>
    <w:rsid w:val="00CD0735"/>
    <w:rsid w:val="00CD0E64"/>
    <w:rsid w:val="00CD134C"/>
    <w:rsid w:val="00CD1D20"/>
    <w:rsid w:val="00CD2037"/>
    <w:rsid w:val="00CD2120"/>
    <w:rsid w:val="00CD2145"/>
    <w:rsid w:val="00CD23EA"/>
    <w:rsid w:val="00CD269C"/>
    <w:rsid w:val="00CD2849"/>
    <w:rsid w:val="00CD2A1A"/>
    <w:rsid w:val="00CD2A67"/>
    <w:rsid w:val="00CD2B61"/>
    <w:rsid w:val="00CD2BF1"/>
    <w:rsid w:val="00CD2D92"/>
    <w:rsid w:val="00CD2E83"/>
    <w:rsid w:val="00CD2F7F"/>
    <w:rsid w:val="00CD33D7"/>
    <w:rsid w:val="00CD363F"/>
    <w:rsid w:val="00CD370B"/>
    <w:rsid w:val="00CD3815"/>
    <w:rsid w:val="00CD3995"/>
    <w:rsid w:val="00CD3A2B"/>
    <w:rsid w:val="00CD3B07"/>
    <w:rsid w:val="00CD3B4C"/>
    <w:rsid w:val="00CD3BFC"/>
    <w:rsid w:val="00CD3C7F"/>
    <w:rsid w:val="00CD3D4B"/>
    <w:rsid w:val="00CD3D8B"/>
    <w:rsid w:val="00CD3EFF"/>
    <w:rsid w:val="00CD498E"/>
    <w:rsid w:val="00CD4BDC"/>
    <w:rsid w:val="00CD4E69"/>
    <w:rsid w:val="00CD4F2B"/>
    <w:rsid w:val="00CD4F6F"/>
    <w:rsid w:val="00CD4FDA"/>
    <w:rsid w:val="00CD4FE0"/>
    <w:rsid w:val="00CD52DE"/>
    <w:rsid w:val="00CD540B"/>
    <w:rsid w:val="00CD5648"/>
    <w:rsid w:val="00CD5C5C"/>
    <w:rsid w:val="00CD5C6A"/>
    <w:rsid w:val="00CD5CA4"/>
    <w:rsid w:val="00CD5E27"/>
    <w:rsid w:val="00CD5F3A"/>
    <w:rsid w:val="00CD616F"/>
    <w:rsid w:val="00CD6406"/>
    <w:rsid w:val="00CD645D"/>
    <w:rsid w:val="00CD69A2"/>
    <w:rsid w:val="00CD6AFE"/>
    <w:rsid w:val="00CD6DE4"/>
    <w:rsid w:val="00CD6E7F"/>
    <w:rsid w:val="00CD71E4"/>
    <w:rsid w:val="00CD7393"/>
    <w:rsid w:val="00CD792D"/>
    <w:rsid w:val="00CD79B7"/>
    <w:rsid w:val="00CD7A81"/>
    <w:rsid w:val="00CD7BCE"/>
    <w:rsid w:val="00CD7D8E"/>
    <w:rsid w:val="00CD7DA5"/>
    <w:rsid w:val="00CD7FAF"/>
    <w:rsid w:val="00CD7FFE"/>
    <w:rsid w:val="00CE0139"/>
    <w:rsid w:val="00CE016D"/>
    <w:rsid w:val="00CE046A"/>
    <w:rsid w:val="00CE0875"/>
    <w:rsid w:val="00CE109E"/>
    <w:rsid w:val="00CE1321"/>
    <w:rsid w:val="00CE134A"/>
    <w:rsid w:val="00CE1742"/>
    <w:rsid w:val="00CE1896"/>
    <w:rsid w:val="00CE1A26"/>
    <w:rsid w:val="00CE1B00"/>
    <w:rsid w:val="00CE20AD"/>
    <w:rsid w:val="00CE2560"/>
    <w:rsid w:val="00CE2643"/>
    <w:rsid w:val="00CE28EB"/>
    <w:rsid w:val="00CE2948"/>
    <w:rsid w:val="00CE2984"/>
    <w:rsid w:val="00CE2D74"/>
    <w:rsid w:val="00CE3325"/>
    <w:rsid w:val="00CE352D"/>
    <w:rsid w:val="00CE42FD"/>
    <w:rsid w:val="00CE4441"/>
    <w:rsid w:val="00CE4723"/>
    <w:rsid w:val="00CE486D"/>
    <w:rsid w:val="00CE49C4"/>
    <w:rsid w:val="00CE4AAC"/>
    <w:rsid w:val="00CE4B6E"/>
    <w:rsid w:val="00CE4C9C"/>
    <w:rsid w:val="00CE4F15"/>
    <w:rsid w:val="00CE4F71"/>
    <w:rsid w:val="00CE5091"/>
    <w:rsid w:val="00CE5168"/>
    <w:rsid w:val="00CE51A7"/>
    <w:rsid w:val="00CE5487"/>
    <w:rsid w:val="00CE548A"/>
    <w:rsid w:val="00CE5664"/>
    <w:rsid w:val="00CE5BD0"/>
    <w:rsid w:val="00CE5D29"/>
    <w:rsid w:val="00CE6256"/>
    <w:rsid w:val="00CE6383"/>
    <w:rsid w:val="00CE6433"/>
    <w:rsid w:val="00CE64DE"/>
    <w:rsid w:val="00CE65E6"/>
    <w:rsid w:val="00CE6836"/>
    <w:rsid w:val="00CE6D96"/>
    <w:rsid w:val="00CE70D8"/>
    <w:rsid w:val="00CE70EA"/>
    <w:rsid w:val="00CE743B"/>
    <w:rsid w:val="00CE746A"/>
    <w:rsid w:val="00CE76D1"/>
    <w:rsid w:val="00CE7811"/>
    <w:rsid w:val="00CE7C2A"/>
    <w:rsid w:val="00CE7DE5"/>
    <w:rsid w:val="00CE7F36"/>
    <w:rsid w:val="00CF0C26"/>
    <w:rsid w:val="00CF0F38"/>
    <w:rsid w:val="00CF1014"/>
    <w:rsid w:val="00CF102D"/>
    <w:rsid w:val="00CF15B1"/>
    <w:rsid w:val="00CF1B4F"/>
    <w:rsid w:val="00CF27C0"/>
    <w:rsid w:val="00CF2C75"/>
    <w:rsid w:val="00CF36EE"/>
    <w:rsid w:val="00CF3B80"/>
    <w:rsid w:val="00CF3BE7"/>
    <w:rsid w:val="00CF3FD3"/>
    <w:rsid w:val="00CF4D35"/>
    <w:rsid w:val="00CF4EF9"/>
    <w:rsid w:val="00CF514E"/>
    <w:rsid w:val="00CF5377"/>
    <w:rsid w:val="00CF592D"/>
    <w:rsid w:val="00CF5B8E"/>
    <w:rsid w:val="00CF5E6D"/>
    <w:rsid w:val="00CF614D"/>
    <w:rsid w:val="00CF61DE"/>
    <w:rsid w:val="00CF6236"/>
    <w:rsid w:val="00CF65EB"/>
    <w:rsid w:val="00CF6729"/>
    <w:rsid w:val="00CF6C5D"/>
    <w:rsid w:val="00CF6C7C"/>
    <w:rsid w:val="00CF6FD2"/>
    <w:rsid w:val="00CF70AE"/>
    <w:rsid w:val="00CF7163"/>
    <w:rsid w:val="00CF7662"/>
    <w:rsid w:val="00CF79A1"/>
    <w:rsid w:val="00CF7B8B"/>
    <w:rsid w:val="00CF7D6A"/>
    <w:rsid w:val="00D00049"/>
    <w:rsid w:val="00D0023A"/>
    <w:rsid w:val="00D002EE"/>
    <w:rsid w:val="00D0051B"/>
    <w:rsid w:val="00D00A55"/>
    <w:rsid w:val="00D00A8B"/>
    <w:rsid w:val="00D01011"/>
    <w:rsid w:val="00D01141"/>
    <w:rsid w:val="00D0149B"/>
    <w:rsid w:val="00D01557"/>
    <w:rsid w:val="00D0165B"/>
    <w:rsid w:val="00D01B33"/>
    <w:rsid w:val="00D0211C"/>
    <w:rsid w:val="00D02637"/>
    <w:rsid w:val="00D02768"/>
    <w:rsid w:val="00D02B5B"/>
    <w:rsid w:val="00D03110"/>
    <w:rsid w:val="00D033CB"/>
    <w:rsid w:val="00D0371E"/>
    <w:rsid w:val="00D03809"/>
    <w:rsid w:val="00D03C21"/>
    <w:rsid w:val="00D03EE2"/>
    <w:rsid w:val="00D03F3A"/>
    <w:rsid w:val="00D04169"/>
    <w:rsid w:val="00D0444D"/>
    <w:rsid w:val="00D04A29"/>
    <w:rsid w:val="00D04D55"/>
    <w:rsid w:val="00D04E77"/>
    <w:rsid w:val="00D0502B"/>
    <w:rsid w:val="00D0521D"/>
    <w:rsid w:val="00D058F8"/>
    <w:rsid w:val="00D05913"/>
    <w:rsid w:val="00D05972"/>
    <w:rsid w:val="00D05C15"/>
    <w:rsid w:val="00D05CFA"/>
    <w:rsid w:val="00D05D62"/>
    <w:rsid w:val="00D05FDD"/>
    <w:rsid w:val="00D0603C"/>
    <w:rsid w:val="00D062AB"/>
    <w:rsid w:val="00D0649F"/>
    <w:rsid w:val="00D0681A"/>
    <w:rsid w:val="00D06D54"/>
    <w:rsid w:val="00D06DC3"/>
    <w:rsid w:val="00D06DE9"/>
    <w:rsid w:val="00D073A6"/>
    <w:rsid w:val="00D07436"/>
    <w:rsid w:val="00D075BB"/>
    <w:rsid w:val="00D0767B"/>
    <w:rsid w:val="00D07BF7"/>
    <w:rsid w:val="00D07C67"/>
    <w:rsid w:val="00D07FEE"/>
    <w:rsid w:val="00D10096"/>
    <w:rsid w:val="00D1053A"/>
    <w:rsid w:val="00D10747"/>
    <w:rsid w:val="00D10753"/>
    <w:rsid w:val="00D10EA9"/>
    <w:rsid w:val="00D10EAA"/>
    <w:rsid w:val="00D10F7E"/>
    <w:rsid w:val="00D10FFD"/>
    <w:rsid w:val="00D110E9"/>
    <w:rsid w:val="00D112FC"/>
    <w:rsid w:val="00D11432"/>
    <w:rsid w:val="00D11ADA"/>
    <w:rsid w:val="00D11F37"/>
    <w:rsid w:val="00D11F9D"/>
    <w:rsid w:val="00D12268"/>
    <w:rsid w:val="00D12459"/>
    <w:rsid w:val="00D12540"/>
    <w:rsid w:val="00D125D5"/>
    <w:rsid w:val="00D12829"/>
    <w:rsid w:val="00D12A64"/>
    <w:rsid w:val="00D12D10"/>
    <w:rsid w:val="00D12E37"/>
    <w:rsid w:val="00D12F4C"/>
    <w:rsid w:val="00D13040"/>
    <w:rsid w:val="00D130E4"/>
    <w:rsid w:val="00D13206"/>
    <w:rsid w:val="00D134C3"/>
    <w:rsid w:val="00D13AF3"/>
    <w:rsid w:val="00D13C03"/>
    <w:rsid w:val="00D13C32"/>
    <w:rsid w:val="00D13E5A"/>
    <w:rsid w:val="00D141AF"/>
    <w:rsid w:val="00D141E1"/>
    <w:rsid w:val="00D1427B"/>
    <w:rsid w:val="00D144C3"/>
    <w:rsid w:val="00D14600"/>
    <w:rsid w:val="00D14664"/>
    <w:rsid w:val="00D146D0"/>
    <w:rsid w:val="00D14ED6"/>
    <w:rsid w:val="00D1519C"/>
    <w:rsid w:val="00D15AFA"/>
    <w:rsid w:val="00D15EC5"/>
    <w:rsid w:val="00D16937"/>
    <w:rsid w:val="00D16988"/>
    <w:rsid w:val="00D169A2"/>
    <w:rsid w:val="00D16BF1"/>
    <w:rsid w:val="00D16EBC"/>
    <w:rsid w:val="00D16F31"/>
    <w:rsid w:val="00D16F8D"/>
    <w:rsid w:val="00D1701B"/>
    <w:rsid w:val="00D170B1"/>
    <w:rsid w:val="00D1736D"/>
    <w:rsid w:val="00D174F4"/>
    <w:rsid w:val="00D175FD"/>
    <w:rsid w:val="00D177F9"/>
    <w:rsid w:val="00D178DB"/>
    <w:rsid w:val="00D17EFC"/>
    <w:rsid w:val="00D20100"/>
    <w:rsid w:val="00D202BE"/>
    <w:rsid w:val="00D207BD"/>
    <w:rsid w:val="00D20A79"/>
    <w:rsid w:val="00D20AD3"/>
    <w:rsid w:val="00D2134A"/>
    <w:rsid w:val="00D2139C"/>
    <w:rsid w:val="00D213E0"/>
    <w:rsid w:val="00D2151B"/>
    <w:rsid w:val="00D21AA6"/>
    <w:rsid w:val="00D21F33"/>
    <w:rsid w:val="00D223A0"/>
    <w:rsid w:val="00D22889"/>
    <w:rsid w:val="00D2298D"/>
    <w:rsid w:val="00D22997"/>
    <w:rsid w:val="00D22A89"/>
    <w:rsid w:val="00D232F9"/>
    <w:rsid w:val="00D23347"/>
    <w:rsid w:val="00D23AB5"/>
    <w:rsid w:val="00D23C07"/>
    <w:rsid w:val="00D23DB1"/>
    <w:rsid w:val="00D23E1F"/>
    <w:rsid w:val="00D2425C"/>
    <w:rsid w:val="00D243B7"/>
    <w:rsid w:val="00D245A4"/>
    <w:rsid w:val="00D24A23"/>
    <w:rsid w:val="00D251C1"/>
    <w:rsid w:val="00D251F3"/>
    <w:rsid w:val="00D25305"/>
    <w:rsid w:val="00D254D6"/>
    <w:rsid w:val="00D25848"/>
    <w:rsid w:val="00D25AFB"/>
    <w:rsid w:val="00D25DC0"/>
    <w:rsid w:val="00D25F3E"/>
    <w:rsid w:val="00D2661E"/>
    <w:rsid w:val="00D26621"/>
    <w:rsid w:val="00D26999"/>
    <w:rsid w:val="00D26A36"/>
    <w:rsid w:val="00D26B7A"/>
    <w:rsid w:val="00D26F84"/>
    <w:rsid w:val="00D2701A"/>
    <w:rsid w:val="00D2728D"/>
    <w:rsid w:val="00D27448"/>
    <w:rsid w:val="00D2791F"/>
    <w:rsid w:val="00D27A2A"/>
    <w:rsid w:val="00D27E86"/>
    <w:rsid w:val="00D27F0E"/>
    <w:rsid w:val="00D300ED"/>
    <w:rsid w:val="00D3028C"/>
    <w:rsid w:val="00D30297"/>
    <w:rsid w:val="00D302C3"/>
    <w:rsid w:val="00D30677"/>
    <w:rsid w:val="00D306AB"/>
    <w:rsid w:val="00D307D0"/>
    <w:rsid w:val="00D30823"/>
    <w:rsid w:val="00D30B99"/>
    <w:rsid w:val="00D30E10"/>
    <w:rsid w:val="00D31424"/>
    <w:rsid w:val="00D3156B"/>
    <w:rsid w:val="00D3195B"/>
    <w:rsid w:val="00D31AED"/>
    <w:rsid w:val="00D31BBD"/>
    <w:rsid w:val="00D31D72"/>
    <w:rsid w:val="00D31F29"/>
    <w:rsid w:val="00D3235C"/>
    <w:rsid w:val="00D324E8"/>
    <w:rsid w:val="00D325C8"/>
    <w:rsid w:val="00D32777"/>
    <w:rsid w:val="00D32A3B"/>
    <w:rsid w:val="00D32AD2"/>
    <w:rsid w:val="00D32AFD"/>
    <w:rsid w:val="00D32EB0"/>
    <w:rsid w:val="00D33680"/>
    <w:rsid w:val="00D33976"/>
    <w:rsid w:val="00D33BFC"/>
    <w:rsid w:val="00D33FE7"/>
    <w:rsid w:val="00D34138"/>
    <w:rsid w:val="00D343EC"/>
    <w:rsid w:val="00D344E2"/>
    <w:rsid w:val="00D3469D"/>
    <w:rsid w:val="00D34B12"/>
    <w:rsid w:val="00D34BFD"/>
    <w:rsid w:val="00D34E1C"/>
    <w:rsid w:val="00D353B2"/>
    <w:rsid w:val="00D35468"/>
    <w:rsid w:val="00D35522"/>
    <w:rsid w:val="00D35528"/>
    <w:rsid w:val="00D3563C"/>
    <w:rsid w:val="00D3571F"/>
    <w:rsid w:val="00D35993"/>
    <w:rsid w:val="00D35A4E"/>
    <w:rsid w:val="00D35CEE"/>
    <w:rsid w:val="00D3616E"/>
    <w:rsid w:val="00D3683B"/>
    <w:rsid w:val="00D36FEA"/>
    <w:rsid w:val="00D37590"/>
    <w:rsid w:val="00D3774F"/>
    <w:rsid w:val="00D37900"/>
    <w:rsid w:val="00D37F3E"/>
    <w:rsid w:val="00D400B9"/>
    <w:rsid w:val="00D40367"/>
    <w:rsid w:val="00D40ABA"/>
    <w:rsid w:val="00D40FEF"/>
    <w:rsid w:val="00D41283"/>
    <w:rsid w:val="00D41775"/>
    <w:rsid w:val="00D41A3D"/>
    <w:rsid w:val="00D41B1B"/>
    <w:rsid w:val="00D41D6C"/>
    <w:rsid w:val="00D422A8"/>
    <w:rsid w:val="00D42563"/>
    <w:rsid w:val="00D42EAE"/>
    <w:rsid w:val="00D43184"/>
    <w:rsid w:val="00D433AC"/>
    <w:rsid w:val="00D434FB"/>
    <w:rsid w:val="00D4360E"/>
    <w:rsid w:val="00D4370F"/>
    <w:rsid w:val="00D4378B"/>
    <w:rsid w:val="00D437A2"/>
    <w:rsid w:val="00D43A50"/>
    <w:rsid w:val="00D43BEA"/>
    <w:rsid w:val="00D43F3F"/>
    <w:rsid w:val="00D4435D"/>
    <w:rsid w:val="00D44509"/>
    <w:rsid w:val="00D44629"/>
    <w:rsid w:val="00D44757"/>
    <w:rsid w:val="00D44A00"/>
    <w:rsid w:val="00D44A71"/>
    <w:rsid w:val="00D44C63"/>
    <w:rsid w:val="00D45B6C"/>
    <w:rsid w:val="00D45C8A"/>
    <w:rsid w:val="00D45CA7"/>
    <w:rsid w:val="00D45E85"/>
    <w:rsid w:val="00D45E96"/>
    <w:rsid w:val="00D45FC8"/>
    <w:rsid w:val="00D46006"/>
    <w:rsid w:val="00D46030"/>
    <w:rsid w:val="00D46129"/>
    <w:rsid w:val="00D46295"/>
    <w:rsid w:val="00D46BB5"/>
    <w:rsid w:val="00D47806"/>
    <w:rsid w:val="00D47B8F"/>
    <w:rsid w:val="00D47EDF"/>
    <w:rsid w:val="00D50284"/>
    <w:rsid w:val="00D50581"/>
    <w:rsid w:val="00D50738"/>
    <w:rsid w:val="00D507E3"/>
    <w:rsid w:val="00D50841"/>
    <w:rsid w:val="00D50866"/>
    <w:rsid w:val="00D50E7F"/>
    <w:rsid w:val="00D50F46"/>
    <w:rsid w:val="00D50F65"/>
    <w:rsid w:val="00D50F6D"/>
    <w:rsid w:val="00D51189"/>
    <w:rsid w:val="00D5152D"/>
    <w:rsid w:val="00D517C8"/>
    <w:rsid w:val="00D51A3E"/>
    <w:rsid w:val="00D51A90"/>
    <w:rsid w:val="00D51AD1"/>
    <w:rsid w:val="00D51DAB"/>
    <w:rsid w:val="00D5204B"/>
    <w:rsid w:val="00D5205A"/>
    <w:rsid w:val="00D52132"/>
    <w:rsid w:val="00D521C1"/>
    <w:rsid w:val="00D522E0"/>
    <w:rsid w:val="00D524F8"/>
    <w:rsid w:val="00D52DDF"/>
    <w:rsid w:val="00D5375D"/>
    <w:rsid w:val="00D53D47"/>
    <w:rsid w:val="00D53E1A"/>
    <w:rsid w:val="00D54488"/>
    <w:rsid w:val="00D54C25"/>
    <w:rsid w:val="00D54F96"/>
    <w:rsid w:val="00D5519A"/>
    <w:rsid w:val="00D55453"/>
    <w:rsid w:val="00D5555A"/>
    <w:rsid w:val="00D557E9"/>
    <w:rsid w:val="00D557F7"/>
    <w:rsid w:val="00D558A9"/>
    <w:rsid w:val="00D558B1"/>
    <w:rsid w:val="00D55909"/>
    <w:rsid w:val="00D559D6"/>
    <w:rsid w:val="00D55C0A"/>
    <w:rsid w:val="00D56265"/>
    <w:rsid w:val="00D562A4"/>
    <w:rsid w:val="00D56368"/>
    <w:rsid w:val="00D56598"/>
    <w:rsid w:val="00D56764"/>
    <w:rsid w:val="00D56953"/>
    <w:rsid w:val="00D569BC"/>
    <w:rsid w:val="00D56AF3"/>
    <w:rsid w:val="00D56E83"/>
    <w:rsid w:val="00D57013"/>
    <w:rsid w:val="00D573E2"/>
    <w:rsid w:val="00D5742B"/>
    <w:rsid w:val="00D575A4"/>
    <w:rsid w:val="00D5766C"/>
    <w:rsid w:val="00D57835"/>
    <w:rsid w:val="00D57D2C"/>
    <w:rsid w:val="00D57DB3"/>
    <w:rsid w:val="00D57E0C"/>
    <w:rsid w:val="00D60017"/>
    <w:rsid w:val="00D600C1"/>
    <w:rsid w:val="00D606D6"/>
    <w:rsid w:val="00D607DB"/>
    <w:rsid w:val="00D60899"/>
    <w:rsid w:val="00D6091B"/>
    <w:rsid w:val="00D60C75"/>
    <w:rsid w:val="00D60E8D"/>
    <w:rsid w:val="00D61200"/>
    <w:rsid w:val="00D613B8"/>
    <w:rsid w:val="00D615FE"/>
    <w:rsid w:val="00D61770"/>
    <w:rsid w:val="00D617AB"/>
    <w:rsid w:val="00D61BD1"/>
    <w:rsid w:val="00D62014"/>
    <w:rsid w:val="00D6222F"/>
    <w:rsid w:val="00D62690"/>
    <w:rsid w:val="00D6292A"/>
    <w:rsid w:val="00D631D4"/>
    <w:rsid w:val="00D631E8"/>
    <w:rsid w:val="00D63226"/>
    <w:rsid w:val="00D633CA"/>
    <w:rsid w:val="00D63511"/>
    <w:rsid w:val="00D63BD4"/>
    <w:rsid w:val="00D63C44"/>
    <w:rsid w:val="00D63C96"/>
    <w:rsid w:val="00D63E0A"/>
    <w:rsid w:val="00D63F96"/>
    <w:rsid w:val="00D644B1"/>
    <w:rsid w:val="00D6464C"/>
    <w:rsid w:val="00D64973"/>
    <w:rsid w:val="00D64A4C"/>
    <w:rsid w:val="00D64DCC"/>
    <w:rsid w:val="00D64F27"/>
    <w:rsid w:val="00D659C2"/>
    <w:rsid w:val="00D65BF2"/>
    <w:rsid w:val="00D65DD5"/>
    <w:rsid w:val="00D65F1C"/>
    <w:rsid w:val="00D66516"/>
    <w:rsid w:val="00D66532"/>
    <w:rsid w:val="00D66BA9"/>
    <w:rsid w:val="00D66BDA"/>
    <w:rsid w:val="00D66CF7"/>
    <w:rsid w:val="00D67232"/>
    <w:rsid w:val="00D674C0"/>
    <w:rsid w:val="00D6790E"/>
    <w:rsid w:val="00D67A42"/>
    <w:rsid w:val="00D67A90"/>
    <w:rsid w:val="00D67C3C"/>
    <w:rsid w:val="00D67CE2"/>
    <w:rsid w:val="00D700FF"/>
    <w:rsid w:val="00D705C5"/>
    <w:rsid w:val="00D7061F"/>
    <w:rsid w:val="00D709D3"/>
    <w:rsid w:val="00D70E76"/>
    <w:rsid w:val="00D71065"/>
    <w:rsid w:val="00D714B7"/>
    <w:rsid w:val="00D71793"/>
    <w:rsid w:val="00D7190E"/>
    <w:rsid w:val="00D71BA6"/>
    <w:rsid w:val="00D71BFE"/>
    <w:rsid w:val="00D72465"/>
    <w:rsid w:val="00D72823"/>
    <w:rsid w:val="00D729E8"/>
    <w:rsid w:val="00D72A22"/>
    <w:rsid w:val="00D72A30"/>
    <w:rsid w:val="00D73284"/>
    <w:rsid w:val="00D732FE"/>
    <w:rsid w:val="00D733AA"/>
    <w:rsid w:val="00D73489"/>
    <w:rsid w:val="00D7360D"/>
    <w:rsid w:val="00D73830"/>
    <w:rsid w:val="00D73F1F"/>
    <w:rsid w:val="00D74016"/>
    <w:rsid w:val="00D744A4"/>
    <w:rsid w:val="00D7460E"/>
    <w:rsid w:val="00D74807"/>
    <w:rsid w:val="00D74A65"/>
    <w:rsid w:val="00D74F0F"/>
    <w:rsid w:val="00D751FD"/>
    <w:rsid w:val="00D75204"/>
    <w:rsid w:val="00D756CF"/>
    <w:rsid w:val="00D75924"/>
    <w:rsid w:val="00D75957"/>
    <w:rsid w:val="00D75E07"/>
    <w:rsid w:val="00D75F82"/>
    <w:rsid w:val="00D7617F"/>
    <w:rsid w:val="00D76384"/>
    <w:rsid w:val="00D76395"/>
    <w:rsid w:val="00D7651B"/>
    <w:rsid w:val="00D76655"/>
    <w:rsid w:val="00D77089"/>
    <w:rsid w:val="00D7742D"/>
    <w:rsid w:val="00D7753A"/>
    <w:rsid w:val="00D778DE"/>
    <w:rsid w:val="00D77AE6"/>
    <w:rsid w:val="00D77B5A"/>
    <w:rsid w:val="00D77B7E"/>
    <w:rsid w:val="00D77CBB"/>
    <w:rsid w:val="00D80215"/>
    <w:rsid w:val="00D8041E"/>
    <w:rsid w:val="00D80AA7"/>
    <w:rsid w:val="00D80BB1"/>
    <w:rsid w:val="00D80C41"/>
    <w:rsid w:val="00D80E84"/>
    <w:rsid w:val="00D80FDB"/>
    <w:rsid w:val="00D81395"/>
    <w:rsid w:val="00D81862"/>
    <w:rsid w:val="00D81871"/>
    <w:rsid w:val="00D8198F"/>
    <w:rsid w:val="00D819B5"/>
    <w:rsid w:val="00D81B9E"/>
    <w:rsid w:val="00D81D57"/>
    <w:rsid w:val="00D81E6C"/>
    <w:rsid w:val="00D81FF8"/>
    <w:rsid w:val="00D820F6"/>
    <w:rsid w:val="00D821C4"/>
    <w:rsid w:val="00D823AA"/>
    <w:rsid w:val="00D82785"/>
    <w:rsid w:val="00D82BA6"/>
    <w:rsid w:val="00D82BD3"/>
    <w:rsid w:val="00D82D16"/>
    <w:rsid w:val="00D82E15"/>
    <w:rsid w:val="00D82FC8"/>
    <w:rsid w:val="00D830DA"/>
    <w:rsid w:val="00D8358E"/>
    <w:rsid w:val="00D836AD"/>
    <w:rsid w:val="00D83E44"/>
    <w:rsid w:val="00D83E66"/>
    <w:rsid w:val="00D845BE"/>
    <w:rsid w:val="00D847C2"/>
    <w:rsid w:val="00D849B6"/>
    <w:rsid w:val="00D84A41"/>
    <w:rsid w:val="00D84AEB"/>
    <w:rsid w:val="00D85078"/>
    <w:rsid w:val="00D851B5"/>
    <w:rsid w:val="00D853EB"/>
    <w:rsid w:val="00D85D8D"/>
    <w:rsid w:val="00D86729"/>
    <w:rsid w:val="00D8676F"/>
    <w:rsid w:val="00D86CE2"/>
    <w:rsid w:val="00D8716C"/>
    <w:rsid w:val="00D8730E"/>
    <w:rsid w:val="00D878A6"/>
    <w:rsid w:val="00D87980"/>
    <w:rsid w:val="00D87DD2"/>
    <w:rsid w:val="00D90034"/>
    <w:rsid w:val="00D90039"/>
    <w:rsid w:val="00D90637"/>
    <w:rsid w:val="00D90AB2"/>
    <w:rsid w:val="00D90DDD"/>
    <w:rsid w:val="00D90EFA"/>
    <w:rsid w:val="00D914EB"/>
    <w:rsid w:val="00D91616"/>
    <w:rsid w:val="00D918EC"/>
    <w:rsid w:val="00D91A63"/>
    <w:rsid w:val="00D91C08"/>
    <w:rsid w:val="00D91C93"/>
    <w:rsid w:val="00D91CD9"/>
    <w:rsid w:val="00D91D7F"/>
    <w:rsid w:val="00D92351"/>
    <w:rsid w:val="00D92868"/>
    <w:rsid w:val="00D92BEB"/>
    <w:rsid w:val="00D93134"/>
    <w:rsid w:val="00D931D4"/>
    <w:rsid w:val="00D93371"/>
    <w:rsid w:val="00D934BD"/>
    <w:rsid w:val="00D93803"/>
    <w:rsid w:val="00D9384D"/>
    <w:rsid w:val="00D93A8A"/>
    <w:rsid w:val="00D93D7E"/>
    <w:rsid w:val="00D93DCA"/>
    <w:rsid w:val="00D940C5"/>
    <w:rsid w:val="00D94AE2"/>
    <w:rsid w:val="00D94B35"/>
    <w:rsid w:val="00D94D6D"/>
    <w:rsid w:val="00D9500B"/>
    <w:rsid w:val="00D95191"/>
    <w:rsid w:val="00D95490"/>
    <w:rsid w:val="00D95615"/>
    <w:rsid w:val="00D95783"/>
    <w:rsid w:val="00D95826"/>
    <w:rsid w:val="00D95C1B"/>
    <w:rsid w:val="00D95D64"/>
    <w:rsid w:val="00D95DAB"/>
    <w:rsid w:val="00D962B4"/>
    <w:rsid w:val="00D964F7"/>
    <w:rsid w:val="00D96540"/>
    <w:rsid w:val="00D9676B"/>
    <w:rsid w:val="00D96811"/>
    <w:rsid w:val="00D96887"/>
    <w:rsid w:val="00D96940"/>
    <w:rsid w:val="00D97622"/>
    <w:rsid w:val="00D979CE"/>
    <w:rsid w:val="00D97B90"/>
    <w:rsid w:val="00D97CF1"/>
    <w:rsid w:val="00DA0137"/>
    <w:rsid w:val="00DA024D"/>
    <w:rsid w:val="00DA048A"/>
    <w:rsid w:val="00DA071C"/>
    <w:rsid w:val="00DA0DE4"/>
    <w:rsid w:val="00DA0F80"/>
    <w:rsid w:val="00DA0FC6"/>
    <w:rsid w:val="00DA118A"/>
    <w:rsid w:val="00DA17FC"/>
    <w:rsid w:val="00DA18A1"/>
    <w:rsid w:val="00DA198B"/>
    <w:rsid w:val="00DA19D3"/>
    <w:rsid w:val="00DA1BB2"/>
    <w:rsid w:val="00DA229A"/>
    <w:rsid w:val="00DA2459"/>
    <w:rsid w:val="00DA2AF7"/>
    <w:rsid w:val="00DA2B27"/>
    <w:rsid w:val="00DA2D08"/>
    <w:rsid w:val="00DA2DBE"/>
    <w:rsid w:val="00DA31D8"/>
    <w:rsid w:val="00DA32B3"/>
    <w:rsid w:val="00DA349C"/>
    <w:rsid w:val="00DA3546"/>
    <w:rsid w:val="00DA3B2D"/>
    <w:rsid w:val="00DA3D0F"/>
    <w:rsid w:val="00DA3FAD"/>
    <w:rsid w:val="00DA4137"/>
    <w:rsid w:val="00DA43CA"/>
    <w:rsid w:val="00DA466C"/>
    <w:rsid w:val="00DA49E9"/>
    <w:rsid w:val="00DA4B4A"/>
    <w:rsid w:val="00DA4B7B"/>
    <w:rsid w:val="00DA510E"/>
    <w:rsid w:val="00DA51AF"/>
    <w:rsid w:val="00DA52FF"/>
    <w:rsid w:val="00DA5303"/>
    <w:rsid w:val="00DA537B"/>
    <w:rsid w:val="00DA5F2D"/>
    <w:rsid w:val="00DA6053"/>
    <w:rsid w:val="00DA66E6"/>
    <w:rsid w:val="00DA67D8"/>
    <w:rsid w:val="00DA68D2"/>
    <w:rsid w:val="00DA6A50"/>
    <w:rsid w:val="00DA6AF7"/>
    <w:rsid w:val="00DA6FC1"/>
    <w:rsid w:val="00DA70CF"/>
    <w:rsid w:val="00DA71D4"/>
    <w:rsid w:val="00DA720B"/>
    <w:rsid w:val="00DA7331"/>
    <w:rsid w:val="00DA748F"/>
    <w:rsid w:val="00DA777A"/>
    <w:rsid w:val="00DA7B97"/>
    <w:rsid w:val="00DA7C87"/>
    <w:rsid w:val="00DA7FDC"/>
    <w:rsid w:val="00DB001A"/>
    <w:rsid w:val="00DB00EB"/>
    <w:rsid w:val="00DB0265"/>
    <w:rsid w:val="00DB036C"/>
    <w:rsid w:val="00DB042C"/>
    <w:rsid w:val="00DB05BA"/>
    <w:rsid w:val="00DB061E"/>
    <w:rsid w:val="00DB070C"/>
    <w:rsid w:val="00DB074D"/>
    <w:rsid w:val="00DB0C10"/>
    <w:rsid w:val="00DB0DED"/>
    <w:rsid w:val="00DB0FA0"/>
    <w:rsid w:val="00DB1163"/>
    <w:rsid w:val="00DB1268"/>
    <w:rsid w:val="00DB1384"/>
    <w:rsid w:val="00DB142C"/>
    <w:rsid w:val="00DB1ADB"/>
    <w:rsid w:val="00DB1B5D"/>
    <w:rsid w:val="00DB1D79"/>
    <w:rsid w:val="00DB1FFB"/>
    <w:rsid w:val="00DB2032"/>
    <w:rsid w:val="00DB233E"/>
    <w:rsid w:val="00DB2366"/>
    <w:rsid w:val="00DB27C3"/>
    <w:rsid w:val="00DB2830"/>
    <w:rsid w:val="00DB2938"/>
    <w:rsid w:val="00DB2982"/>
    <w:rsid w:val="00DB2A51"/>
    <w:rsid w:val="00DB3040"/>
    <w:rsid w:val="00DB3066"/>
    <w:rsid w:val="00DB3A24"/>
    <w:rsid w:val="00DB3F36"/>
    <w:rsid w:val="00DB4101"/>
    <w:rsid w:val="00DB4D4B"/>
    <w:rsid w:val="00DB4F42"/>
    <w:rsid w:val="00DB519E"/>
    <w:rsid w:val="00DB5241"/>
    <w:rsid w:val="00DB52A7"/>
    <w:rsid w:val="00DB548F"/>
    <w:rsid w:val="00DB5899"/>
    <w:rsid w:val="00DB59E9"/>
    <w:rsid w:val="00DB5CBB"/>
    <w:rsid w:val="00DB5D8D"/>
    <w:rsid w:val="00DB5F41"/>
    <w:rsid w:val="00DB6142"/>
    <w:rsid w:val="00DB643E"/>
    <w:rsid w:val="00DB67CD"/>
    <w:rsid w:val="00DB67F3"/>
    <w:rsid w:val="00DB6911"/>
    <w:rsid w:val="00DB6B40"/>
    <w:rsid w:val="00DB6CF4"/>
    <w:rsid w:val="00DB718E"/>
    <w:rsid w:val="00DB72D0"/>
    <w:rsid w:val="00DB7C44"/>
    <w:rsid w:val="00DB7F91"/>
    <w:rsid w:val="00DC039F"/>
    <w:rsid w:val="00DC0456"/>
    <w:rsid w:val="00DC07F2"/>
    <w:rsid w:val="00DC09C9"/>
    <w:rsid w:val="00DC0C26"/>
    <w:rsid w:val="00DC1169"/>
    <w:rsid w:val="00DC124F"/>
    <w:rsid w:val="00DC1311"/>
    <w:rsid w:val="00DC1392"/>
    <w:rsid w:val="00DC14FA"/>
    <w:rsid w:val="00DC185D"/>
    <w:rsid w:val="00DC1B72"/>
    <w:rsid w:val="00DC1C18"/>
    <w:rsid w:val="00DC1DC8"/>
    <w:rsid w:val="00DC20B1"/>
    <w:rsid w:val="00DC2425"/>
    <w:rsid w:val="00DC245F"/>
    <w:rsid w:val="00DC251C"/>
    <w:rsid w:val="00DC26DB"/>
    <w:rsid w:val="00DC2872"/>
    <w:rsid w:val="00DC2D9E"/>
    <w:rsid w:val="00DC3060"/>
    <w:rsid w:val="00DC31B8"/>
    <w:rsid w:val="00DC34BC"/>
    <w:rsid w:val="00DC3FB3"/>
    <w:rsid w:val="00DC4030"/>
    <w:rsid w:val="00DC4229"/>
    <w:rsid w:val="00DC4915"/>
    <w:rsid w:val="00DC49B4"/>
    <w:rsid w:val="00DC49C9"/>
    <w:rsid w:val="00DC4DC8"/>
    <w:rsid w:val="00DC4E6A"/>
    <w:rsid w:val="00DC4F9D"/>
    <w:rsid w:val="00DC5049"/>
    <w:rsid w:val="00DC56B5"/>
    <w:rsid w:val="00DC575D"/>
    <w:rsid w:val="00DC5AAE"/>
    <w:rsid w:val="00DC5CA6"/>
    <w:rsid w:val="00DC5CDE"/>
    <w:rsid w:val="00DC5FDA"/>
    <w:rsid w:val="00DC64CB"/>
    <w:rsid w:val="00DC67F1"/>
    <w:rsid w:val="00DC6885"/>
    <w:rsid w:val="00DC6939"/>
    <w:rsid w:val="00DC693B"/>
    <w:rsid w:val="00DC6D23"/>
    <w:rsid w:val="00DC73A4"/>
    <w:rsid w:val="00DC764A"/>
    <w:rsid w:val="00DC7683"/>
    <w:rsid w:val="00DC77A3"/>
    <w:rsid w:val="00DC7812"/>
    <w:rsid w:val="00DC7B51"/>
    <w:rsid w:val="00DC7DD1"/>
    <w:rsid w:val="00DD003B"/>
    <w:rsid w:val="00DD016A"/>
    <w:rsid w:val="00DD02CA"/>
    <w:rsid w:val="00DD07D7"/>
    <w:rsid w:val="00DD1103"/>
    <w:rsid w:val="00DD1205"/>
    <w:rsid w:val="00DD1327"/>
    <w:rsid w:val="00DD1403"/>
    <w:rsid w:val="00DD154C"/>
    <w:rsid w:val="00DD162E"/>
    <w:rsid w:val="00DD16A9"/>
    <w:rsid w:val="00DD19AB"/>
    <w:rsid w:val="00DD1A94"/>
    <w:rsid w:val="00DD1F89"/>
    <w:rsid w:val="00DD2022"/>
    <w:rsid w:val="00DD243F"/>
    <w:rsid w:val="00DD27AE"/>
    <w:rsid w:val="00DD2E78"/>
    <w:rsid w:val="00DD30C5"/>
    <w:rsid w:val="00DD321B"/>
    <w:rsid w:val="00DD350D"/>
    <w:rsid w:val="00DD372E"/>
    <w:rsid w:val="00DD3863"/>
    <w:rsid w:val="00DD3D64"/>
    <w:rsid w:val="00DD3DE0"/>
    <w:rsid w:val="00DD3E64"/>
    <w:rsid w:val="00DD3EEA"/>
    <w:rsid w:val="00DD4242"/>
    <w:rsid w:val="00DD478D"/>
    <w:rsid w:val="00DD48CD"/>
    <w:rsid w:val="00DD55D6"/>
    <w:rsid w:val="00DD5654"/>
    <w:rsid w:val="00DD5861"/>
    <w:rsid w:val="00DD60B0"/>
    <w:rsid w:val="00DD6318"/>
    <w:rsid w:val="00DD6828"/>
    <w:rsid w:val="00DD6ACD"/>
    <w:rsid w:val="00DD6CEF"/>
    <w:rsid w:val="00DD6DD6"/>
    <w:rsid w:val="00DD6F00"/>
    <w:rsid w:val="00DD70EF"/>
    <w:rsid w:val="00DD7129"/>
    <w:rsid w:val="00DD75CC"/>
    <w:rsid w:val="00DD75F9"/>
    <w:rsid w:val="00DD76B3"/>
    <w:rsid w:val="00DD7776"/>
    <w:rsid w:val="00DD77CF"/>
    <w:rsid w:val="00DD7B00"/>
    <w:rsid w:val="00DD7EEC"/>
    <w:rsid w:val="00DE0160"/>
    <w:rsid w:val="00DE0182"/>
    <w:rsid w:val="00DE0630"/>
    <w:rsid w:val="00DE071B"/>
    <w:rsid w:val="00DE0E59"/>
    <w:rsid w:val="00DE1814"/>
    <w:rsid w:val="00DE1890"/>
    <w:rsid w:val="00DE18CB"/>
    <w:rsid w:val="00DE1A6C"/>
    <w:rsid w:val="00DE1C31"/>
    <w:rsid w:val="00DE1C87"/>
    <w:rsid w:val="00DE1EE4"/>
    <w:rsid w:val="00DE220D"/>
    <w:rsid w:val="00DE2462"/>
    <w:rsid w:val="00DE2581"/>
    <w:rsid w:val="00DE2856"/>
    <w:rsid w:val="00DE2AA1"/>
    <w:rsid w:val="00DE2BE1"/>
    <w:rsid w:val="00DE2E4D"/>
    <w:rsid w:val="00DE2EAA"/>
    <w:rsid w:val="00DE3104"/>
    <w:rsid w:val="00DE32DA"/>
    <w:rsid w:val="00DE33B2"/>
    <w:rsid w:val="00DE363A"/>
    <w:rsid w:val="00DE3693"/>
    <w:rsid w:val="00DE3854"/>
    <w:rsid w:val="00DE3A5B"/>
    <w:rsid w:val="00DE4130"/>
    <w:rsid w:val="00DE4162"/>
    <w:rsid w:val="00DE446C"/>
    <w:rsid w:val="00DE483F"/>
    <w:rsid w:val="00DE485D"/>
    <w:rsid w:val="00DE4BFB"/>
    <w:rsid w:val="00DE4E46"/>
    <w:rsid w:val="00DE4F98"/>
    <w:rsid w:val="00DE51CD"/>
    <w:rsid w:val="00DE5214"/>
    <w:rsid w:val="00DE53EB"/>
    <w:rsid w:val="00DE5786"/>
    <w:rsid w:val="00DE59F4"/>
    <w:rsid w:val="00DE5A6F"/>
    <w:rsid w:val="00DE5C4B"/>
    <w:rsid w:val="00DE62BA"/>
    <w:rsid w:val="00DE6333"/>
    <w:rsid w:val="00DE656C"/>
    <w:rsid w:val="00DE659A"/>
    <w:rsid w:val="00DE65D8"/>
    <w:rsid w:val="00DE6BAA"/>
    <w:rsid w:val="00DE6C7A"/>
    <w:rsid w:val="00DE6FB9"/>
    <w:rsid w:val="00DE704B"/>
    <w:rsid w:val="00DE70B3"/>
    <w:rsid w:val="00DE71AE"/>
    <w:rsid w:val="00DE71BC"/>
    <w:rsid w:val="00DE7290"/>
    <w:rsid w:val="00DE7C15"/>
    <w:rsid w:val="00DE7CE9"/>
    <w:rsid w:val="00DE7E36"/>
    <w:rsid w:val="00DE7E79"/>
    <w:rsid w:val="00DE7FC1"/>
    <w:rsid w:val="00DF01CA"/>
    <w:rsid w:val="00DF02D9"/>
    <w:rsid w:val="00DF032F"/>
    <w:rsid w:val="00DF03CE"/>
    <w:rsid w:val="00DF0B92"/>
    <w:rsid w:val="00DF1109"/>
    <w:rsid w:val="00DF1355"/>
    <w:rsid w:val="00DF1429"/>
    <w:rsid w:val="00DF1531"/>
    <w:rsid w:val="00DF1593"/>
    <w:rsid w:val="00DF1837"/>
    <w:rsid w:val="00DF1D0B"/>
    <w:rsid w:val="00DF1E9B"/>
    <w:rsid w:val="00DF252A"/>
    <w:rsid w:val="00DF273D"/>
    <w:rsid w:val="00DF2752"/>
    <w:rsid w:val="00DF2768"/>
    <w:rsid w:val="00DF2AD9"/>
    <w:rsid w:val="00DF2DA2"/>
    <w:rsid w:val="00DF31F2"/>
    <w:rsid w:val="00DF3501"/>
    <w:rsid w:val="00DF3F76"/>
    <w:rsid w:val="00DF4191"/>
    <w:rsid w:val="00DF4358"/>
    <w:rsid w:val="00DF43F4"/>
    <w:rsid w:val="00DF4539"/>
    <w:rsid w:val="00DF4819"/>
    <w:rsid w:val="00DF4C19"/>
    <w:rsid w:val="00DF4D37"/>
    <w:rsid w:val="00DF50B5"/>
    <w:rsid w:val="00DF513A"/>
    <w:rsid w:val="00DF5340"/>
    <w:rsid w:val="00DF53FA"/>
    <w:rsid w:val="00DF5425"/>
    <w:rsid w:val="00DF557A"/>
    <w:rsid w:val="00DF5703"/>
    <w:rsid w:val="00DF5A5D"/>
    <w:rsid w:val="00DF5ABE"/>
    <w:rsid w:val="00DF6317"/>
    <w:rsid w:val="00DF6321"/>
    <w:rsid w:val="00DF63B7"/>
    <w:rsid w:val="00DF63F6"/>
    <w:rsid w:val="00DF687B"/>
    <w:rsid w:val="00DF68AA"/>
    <w:rsid w:val="00DF6A89"/>
    <w:rsid w:val="00DF6AF5"/>
    <w:rsid w:val="00DF6BEE"/>
    <w:rsid w:val="00DF6E46"/>
    <w:rsid w:val="00DF6F4A"/>
    <w:rsid w:val="00DF6FCC"/>
    <w:rsid w:val="00DF74E8"/>
    <w:rsid w:val="00DF787D"/>
    <w:rsid w:val="00DF78F2"/>
    <w:rsid w:val="00DF791A"/>
    <w:rsid w:val="00DF7C74"/>
    <w:rsid w:val="00E0030E"/>
    <w:rsid w:val="00E00579"/>
    <w:rsid w:val="00E0085C"/>
    <w:rsid w:val="00E01071"/>
    <w:rsid w:val="00E011E5"/>
    <w:rsid w:val="00E01405"/>
    <w:rsid w:val="00E014E5"/>
    <w:rsid w:val="00E01760"/>
    <w:rsid w:val="00E01AFB"/>
    <w:rsid w:val="00E01F82"/>
    <w:rsid w:val="00E02485"/>
    <w:rsid w:val="00E025E9"/>
    <w:rsid w:val="00E02748"/>
    <w:rsid w:val="00E028BD"/>
    <w:rsid w:val="00E02C75"/>
    <w:rsid w:val="00E02DF0"/>
    <w:rsid w:val="00E031C4"/>
    <w:rsid w:val="00E0332B"/>
    <w:rsid w:val="00E034AB"/>
    <w:rsid w:val="00E03C24"/>
    <w:rsid w:val="00E03FD9"/>
    <w:rsid w:val="00E04038"/>
    <w:rsid w:val="00E0408A"/>
    <w:rsid w:val="00E0429B"/>
    <w:rsid w:val="00E04314"/>
    <w:rsid w:val="00E0474D"/>
    <w:rsid w:val="00E0475D"/>
    <w:rsid w:val="00E047D4"/>
    <w:rsid w:val="00E04B7D"/>
    <w:rsid w:val="00E04E4A"/>
    <w:rsid w:val="00E04E9E"/>
    <w:rsid w:val="00E04EE7"/>
    <w:rsid w:val="00E04F4F"/>
    <w:rsid w:val="00E0523F"/>
    <w:rsid w:val="00E05736"/>
    <w:rsid w:val="00E05A6C"/>
    <w:rsid w:val="00E05CAC"/>
    <w:rsid w:val="00E05D10"/>
    <w:rsid w:val="00E05E02"/>
    <w:rsid w:val="00E06641"/>
    <w:rsid w:val="00E066F5"/>
    <w:rsid w:val="00E067D0"/>
    <w:rsid w:val="00E06DF2"/>
    <w:rsid w:val="00E074D9"/>
    <w:rsid w:val="00E076C4"/>
    <w:rsid w:val="00E07988"/>
    <w:rsid w:val="00E07A7D"/>
    <w:rsid w:val="00E07D22"/>
    <w:rsid w:val="00E07E18"/>
    <w:rsid w:val="00E101C8"/>
    <w:rsid w:val="00E10A8A"/>
    <w:rsid w:val="00E10B98"/>
    <w:rsid w:val="00E10F12"/>
    <w:rsid w:val="00E11099"/>
    <w:rsid w:val="00E1112F"/>
    <w:rsid w:val="00E11231"/>
    <w:rsid w:val="00E11249"/>
    <w:rsid w:val="00E11293"/>
    <w:rsid w:val="00E11394"/>
    <w:rsid w:val="00E11452"/>
    <w:rsid w:val="00E114BB"/>
    <w:rsid w:val="00E11920"/>
    <w:rsid w:val="00E1213C"/>
    <w:rsid w:val="00E12195"/>
    <w:rsid w:val="00E1219A"/>
    <w:rsid w:val="00E121B1"/>
    <w:rsid w:val="00E126CA"/>
    <w:rsid w:val="00E127FF"/>
    <w:rsid w:val="00E12BC7"/>
    <w:rsid w:val="00E12CC5"/>
    <w:rsid w:val="00E12F16"/>
    <w:rsid w:val="00E135A3"/>
    <w:rsid w:val="00E13B74"/>
    <w:rsid w:val="00E13CB3"/>
    <w:rsid w:val="00E13F56"/>
    <w:rsid w:val="00E1426B"/>
    <w:rsid w:val="00E144B6"/>
    <w:rsid w:val="00E14B86"/>
    <w:rsid w:val="00E14CD3"/>
    <w:rsid w:val="00E14DC5"/>
    <w:rsid w:val="00E14F0D"/>
    <w:rsid w:val="00E15661"/>
    <w:rsid w:val="00E1588C"/>
    <w:rsid w:val="00E159F1"/>
    <w:rsid w:val="00E15A6D"/>
    <w:rsid w:val="00E15B05"/>
    <w:rsid w:val="00E15BFB"/>
    <w:rsid w:val="00E15BFC"/>
    <w:rsid w:val="00E15C05"/>
    <w:rsid w:val="00E15CC5"/>
    <w:rsid w:val="00E16081"/>
    <w:rsid w:val="00E168AF"/>
    <w:rsid w:val="00E16B11"/>
    <w:rsid w:val="00E16BBE"/>
    <w:rsid w:val="00E16BF1"/>
    <w:rsid w:val="00E16DA8"/>
    <w:rsid w:val="00E16EFE"/>
    <w:rsid w:val="00E171DB"/>
    <w:rsid w:val="00E173D1"/>
    <w:rsid w:val="00E1740F"/>
    <w:rsid w:val="00E17552"/>
    <w:rsid w:val="00E176E7"/>
    <w:rsid w:val="00E17706"/>
    <w:rsid w:val="00E17714"/>
    <w:rsid w:val="00E20342"/>
    <w:rsid w:val="00E207F8"/>
    <w:rsid w:val="00E2094C"/>
    <w:rsid w:val="00E20A46"/>
    <w:rsid w:val="00E20BD6"/>
    <w:rsid w:val="00E20BE6"/>
    <w:rsid w:val="00E20D5A"/>
    <w:rsid w:val="00E2134F"/>
    <w:rsid w:val="00E213DB"/>
    <w:rsid w:val="00E21AB9"/>
    <w:rsid w:val="00E22337"/>
    <w:rsid w:val="00E228CD"/>
    <w:rsid w:val="00E228FF"/>
    <w:rsid w:val="00E230C0"/>
    <w:rsid w:val="00E237C4"/>
    <w:rsid w:val="00E23AC1"/>
    <w:rsid w:val="00E23D1A"/>
    <w:rsid w:val="00E23F4F"/>
    <w:rsid w:val="00E2431D"/>
    <w:rsid w:val="00E24605"/>
    <w:rsid w:val="00E2487F"/>
    <w:rsid w:val="00E24A22"/>
    <w:rsid w:val="00E24FF4"/>
    <w:rsid w:val="00E253B2"/>
    <w:rsid w:val="00E255E3"/>
    <w:rsid w:val="00E25973"/>
    <w:rsid w:val="00E25A9C"/>
    <w:rsid w:val="00E264AE"/>
    <w:rsid w:val="00E26B6C"/>
    <w:rsid w:val="00E26DC7"/>
    <w:rsid w:val="00E26F1A"/>
    <w:rsid w:val="00E26FD4"/>
    <w:rsid w:val="00E271C2"/>
    <w:rsid w:val="00E271CA"/>
    <w:rsid w:val="00E27230"/>
    <w:rsid w:val="00E272B7"/>
    <w:rsid w:val="00E27340"/>
    <w:rsid w:val="00E273EB"/>
    <w:rsid w:val="00E27654"/>
    <w:rsid w:val="00E2776A"/>
    <w:rsid w:val="00E27993"/>
    <w:rsid w:val="00E279A8"/>
    <w:rsid w:val="00E279CF"/>
    <w:rsid w:val="00E27AB2"/>
    <w:rsid w:val="00E27B8C"/>
    <w:rsid w:val="00E3020E"/>
    <w:rsid w:val="00E30445"/>
    <w:rsid w:val="00E3067D"/>
    <w:rsid w:val="00E30997"/>
    <w:rsid w:val="00E309BA"/>
    <w:rsid w:val="00E30D99"/>
    <w:rsid w:val="00E314F2"/>
    <w:rsid w:val="00E31560"/>
    <w:rsid w:val="00E316C4"/>
    <w:rsid w:val="00E31C25"/>
    <w:rsid w:val="00E31D07"/>
    <w:rsid w:val="00E324FA"/>
    <w:rsid w:val="00E32AED"/>
    <w:rsid w:val="00E32B75"/>
    <w:rsid w:val="00E32E81"/>
    <w:rsid w:val="00E33200"/>
    <w:rsid w:val="00E3324D"/>
    <w:rsid w:val="00E332DB"/>
    <w:rsid w:val="00E335AE"/>
    <w:rsid w:val="00E33634"/>
    <w:rsid w:val="00E336C5"/>
    <w:rsid w:val="00E33840"/>
    <w:rsid w:val="00E33B39"/>
    <w:rsid w:val="00E34154"/>
    <w:rsid w:val="00E343A9"/>
    <w:rsid w:val="00E344C1"/>
    <w:rsid w:val="00E34867"/>
    <w:rsid w:val="00E34CE6"/>
    <w:rsid w:val="00E34D28"/>
    <w:rsid w:val="00E34D4B"/>
    <w:rsid w:val="00E34D74"/>
    <w:rsid w:val="00E35034"/>
    <w:rsid w:val="00E350FC"/>
    <w:rsid w:val="00E35386"/>
    <w:rsid w:val="00E35525"/>
    <w:rsid w:val="00E35A8A"/>
    <w:rsid w:val="00E36101"/>
    <w:rsid w:val="00E36649"/>
    <w:rsid w:val="00E36653"/>
    <w:rsid w:val="00E368F3"/>
    <w:rsid w:val="00E36FFB"/>
    <w:rsid w:val="00E37164"/>
    <w:rsid w:val="00E373F7"/>
    <w:rsid w:val="00E3746F"/>
    <w:rsid w:val="00E37667"/>
    <w:rsid w:val="00E37DB4"/>
    <w:rsid w:val="00E400F3"/>
    <w:rsid w:val="00E40942"/>
    <w:rsid w:val="00E40A2D"/>
    <w:rsid w:val="00E40BAF"/>
    <w:rsid w:val="00E40E5F"/>
    <w:rsid w:val="00E411B2"/>
    <w:rsid w:val="00E411B3"/>
    <w:rsid w:val="00E41203"/>
    <w:rsid w:val="00E415E7"/>
    <w:rsid w:val="00E41986"/>
    <w:rsid w:val="00E41D58"/>
    <w:rsid w:val="00E41E73"/>
    <w:rsid w:val="00E424EC"/>
    <w:rsid w:val="00E42A0B"/>
    <w:rsid w:val="00E431CA"/>
    <w:rsid w:val="00E431ED"/>
    <w:rsid w:val="00E43227"/>
    <w:rsid w:val="00E43819"/>
    <w:rsid w:val="00E43A2C"/>
    <w:rsid w:val="00E43F5E"/>
    <w:rsid w:val="00E43FC3"/>
    <w:rsid w:val="00E442DB"/>
    <w:rsid w:val="00E44367"/>
    <w:rsid w:val="00E448C9"/>
    <w:rsid w:val="00E44F4D"/>
    <w:rsid w:val="00E44FF0"/>
    <w:rsid w:val="00E4533C"/>
    <w:rsid w:val="00E45AC3"/>
    <w:rsid w:val="00E45EF7"/>
    <w:rsid w:val="00E46012"/>
    <w:rsid w:val="00E4660E"/>
    <w:rsid w:val="00E46639"/>
    <w:rsid w:val="00E46768"/>
    <w:rsid w:val="00E46792"/>
    <w:rsid w:val="00E468FB"/>
    <w:rsid w:val="00E46B01"/>
    <w:rsid w:val="00E46DEE"/>
    <w:rsid w:val="00E47410"/>
    <w:rsid w:val="00E476B6"/>
    <w:rsid w:val="00E47702"/>
    <w:rsid w:val="00E47C68"/>
    <w:rsid w:val="00E47CF8"/>
    <w:rsid w:val="00E47FA6"/>
    <w:rsid w:val="00E50111"/>
    <w:rsid w:val="00E502F2"/>
    <w:rsid w:val="00E5069B"/>
    <w:rsid w:val="00E50983"/>
    <w:rsid w:val="00E50BDB"/>
    <w:rsid w:val="00E51094"/>
    <w:rsid w:val="00E5115C"/>
    <w:rsid w:val="00E51277"/>
    <w:rsid w:val="00E51454"/>
    <w:rsid w:val="00E514EF"/>
    <w:rsid w:val="00E51684"/>
    <w:rsid w:val="00E51BEB"/>
    <w:rsid w:val="00E51DA8"/>
    <w:rsid w:val="00E51F0C"/>
    <w:rsid w:val="00E520A4"/>
    <w:rsid w:val="00E5267D"/>
    <w:rsid w:val="00E528A8"/>
    <w:rsid w:val="00E52BF4"/>
    <w:rsid w:val="00E52D16"/>
    <w:rsid w:val="00E52E24"/>
    <w:rsid w:val="00E5364D"/>
    <w:rsid w:val="00E536F2"/>
    <w:rsid w:val="00E538F2"/>
    <w:rsid w:val="00E53D69"/>
    <w:rsid w:val="00E53EEE"/>
    <w:rsid w:val="00E54087"/>
    <w:rsid w:val="00E54921"/>
    <w:rsid w:val="00E549FB"/>
    <w:rsid w:val="00E54A6A"/>
    <w:rsid w:val="00E54B73"/>
    <w:rsid w:val="00E54BE5"/>
    <w:rsid w:val="00E54C2B"/>
    <w:rsid w:val="00E54D3F"/>
    <w:rsid w:val="00E553F5"/>
    <w:rsid w:val="00E555E4"/>
    <w:rsid w:val="00E556E6"/>
    <w:rsid w:val="00E55A3A"/>
    <w:rsid w:val="00E55A80"/>
    <w:rsid w:val="00E55A86"/>
    <w:rsid w:val="00E55C36"/>
    <w:rsid w:val="00E56801"/>
    <w:rsid w:val="00E568CF"/>
    <w:rsid w:val="00E56ABA"/>
    <w:rsid w:val="00E56AF8"/>
    <w:rsid w:val="00E56B8E"/>
    <w:rsid w:val="00E56DAD"/>
    <w:rsid w:val="00E56E27"/>
    <w:rsid w:val="00E56E51"/>
    <w:rsid w:val="00E56F3F"/>
    <w:rsid w:val="00E571A2"/>
    <w:rsid w:val="00E5723B"/>
    <w:rsid w:val="00E57342"/>
    <w:rsid w:val="00E5737C"/>
    <w:rsid w:val="00E576C3"/>
    <w:rsid w:val="00E577C8"/>
    <w:rsid w:val="00E577D9"/>
    <w:rsid w:val="00E57B97"/>
    <w:rsid w:val="00E57BD4"/>
    <w:rsid w:val="00E57CF9"/>
    <w:rsid w:val="00E57E57"/>
    <w:rsid w:val="00E57FEC"/>
    <w:rsid w:val="00E60198"/>
    <w:rsid w:val="00E60347"/>
    <w:rsid w:val="00E60456"/>
    <w:rsid w:val="00E60A58"/>
    <w:rsid w:val="00E60D64"/>
    <w:rsid w:val="00E60E31"/>
    <w:rsid w:val="00E60F0F"/>
    <w:rsid w:val="00E610DC"/>
    <w:rsid w:val="00E6114C"/>
    <w:rsid w:val="00E6122B"/>
    <w:rsid w:val="00E61329"/>
    <w:rsid w:val="00E61592"/>
    <w:rsid w:val="00E616D6"/>
    <w:rsid w:val="00E617A8"/>
    <w:rsid w:val="00E61901"/>
    <w:rsid w:val="00E619EB"/>
    <w:rsid w:val="00E61AEA"/>
    <w:rsid w:val="00E61C13"/>
    <w:rsid w:val="00E61C55"/>
    <w:rsid w:val="00E61E4F"/>
    <w:rsid w:val="00E61E50"/>
    <w:rsid w:val="00E61E8C"/>
    <w:rsid w:val="00E61F53"/>
    <w:rsid w:val="00E62167"/>
    <w:rsid w:val="00E622C3"/>
    <w:rsid w:val="00E622C7"/>
    <w:rsid w:val="00E6288E"/>
    <w:rsid w:val="00E62A20"/>
    <w:rsid w:val="00E62C08"/>
    <w:rsid w:val="00E62C3F"/>
    <w:rsid w:val="00E62CB0"/>
    <w:rsid w:val="00E62D4D"/>
    <w:rsid w:val="00E63001"/>
    <w:rsid w:val="00E6324A"/>
    <w:rsid w:val="00E63671"/>
    <w:rsid w:val="00E63B1B"/>
    <w:rsid w:val="00E63E9C"/>
    <w:rsid w:val="00E63FF8"/>
    <w:rsid w:val="00E641D2"/>
    <w:rsid w:val="00E64338"/>
    <w:rsid w:val="00E643CA"/>
    <w:rsid w:val="00E643ED"/>
    <w:rsid w:val="00E6495A"/>
    <w:rsid w:val="00E64988"/>
    <w:rsid w:val="00E64A3F"/>
    <w:rsid w:val="00E64A8E"/>
    <w:rsid w:val="00E64AFB"/>
    <w:rsid w:val="00E64D9F"/>
    <w:rsid w:val="00E64E8A"/>
    <w:rsid w:val="00E64F9C"/>
    <w:rsid w:val="00E65335"/>
    <w:rsid w:val="00E65385"/>
    <w:rsid w:val="00E653CF"/>
    <w:rsid w:val="00E654AB"/>
    <w:rsid w:val="00E658E9"/>
    <w:rsid w:val="00E65FD8"/>
    <w:rsid w:val="00E66757"/>
    <w:rsid w:val="00E667D7"/>
    <w:rsid w:val="00E66889"/>
    <w:rsid w:val="00E66C7D"/>
    <w:rsid w:val="00E67BB1"/>
    <w:rsid w:val="00E67C61"/>
    <w:rsid w:val="00E67C98"/>
    <w:rsid w:val="00E67CF0"/>
    <w:rsid w:val="00E67DDE"/>
    <w:rsid w:val="00E67E6C"/>
    <w:rsid w:val="00E70138"/>
    <w:rsid w:val="00E703FC"/>
    <w:rsid w:val="00E70558"/>
    <w:rsid w:val="00E705A2"/>
    <w:rsid w:val="00E705E2"/>
    <w:rsid w:val="00E70859"/>
    <w:rsid w:val="00E70BEB"/>
    <w:rsid w:val="00E70E1E"/>
    <w:rsid w:val="00E710B7"/>
    <w:rsid w:val="00E710C8"/>
    <w:rsid w:val="00E71296"/>
    <w:rsid w:val="00E71A55"/>
    <w:rsid w:val="00E71FBE"/>
    <w:rsid w:val="00E72256"/>
    <w:rsid w:val="00E722D5"/>
    <w:rsid w:val="00E72390"/>
    <w:rsid w:val="00E72504"/>
    <w:rsid w:val="00E727C5"/>
    <w:rsid w:val="00E7290C"/>
    <w:rsid w:val="00E72BFE"/>
    <w:rsid w:val="00E72D6A"/>
    <w:rsid w:val="00E7340A"/>
    <w:rsid w:val="00E739D9"/>
    <w:rsid w:val="00E73B97"/>
    <w:rsid w:val="00E73CB9"/>
    <w:rsid w:val="00E73D83"/>
    <w:rsid w:val="00E73EB0"/>
    <w:rsid w:val="00E73F54"/>
    <w:rsid w:val="00E74322"/>
    <w:rsid w:val="00E74559"/>
    <w:rsid w:val="00E74F93"/>
    <w:rsid w:val="00E75172"/>
    <w:rsid w:val="00E751FC"/>
    <w:rsid w:val="00E752C3"/>
    <w:rsid w:val="00E756F9"/>
    <w:rsid w:val="00E758FB"/>
    <w:rsid w:val="00E75AC5"/>
    <w:rsid w:val="00E76013"/>
    <w:rsid w:val="00E7604B"/>
    <w:rsid w:val="00E76228"/>
    <w:rsid w:val="00E76235"/>
    <w:rsid w:val="00E76B83"/>
    <w:rsid w:val="00E76C16"/>
    <w:rsid w:val="00E76D7B"/>
    <w:rsid w:val="00E76ECF"/>
    <w:rsid w:val="00E77E23"/>
    <w:rsid w:val="00E8014D"/>
    <w:rsid w:val="00E8055C"/>
    <w:rsid w:val="00E8061E"/>
    <w:rsid w:val="00E80884"/>
    <w:rsid w:val="00E808A4"/>
    <w:rsid w:val="00E809C9"/>
    <w:rsid w:val="00E80AF2"/>
    <w:rsid w:val="00E80B0D"/>
    <w:rsid w:val="00E80B53"/>
    <w:rsid w:val="00E80DAF"/>
    <w:rsid w:val="00E80DEA"/>
    <w:rsid w:val="00E81219"/>
    <w:rsid w:val="00E8127C"/>
    <w:rsid w:val="00E81354"/>
    <w:rsid w:val="00E8170D"/>
    <w:rsid w:val="00E8191A"/>
    <w:rsid w:val="00E81B63"/>
    <w:rsid w:val="00E81C63"/>
    <w:rsid w:val="00E81DFE"/>
    <w:rsid w:val="00E81F30"/>
    <w:rsid w:val="00E824C2"/>
    <w:rsid w:val="00E82ABC"/>
    <w:rsid w:val="00E833BE"/>
    <w:rsid w:val="00E83698"/>
    <w:rsid w:val="00E836B6"/>
    <w:rsid w:val="00E8376C"/>
    <w:rsid w:val="00E83BBE"/>
    <w:rsid w:val="00E83CCA"/>
    <w:rsid w:val="00E83E1C"/>
    <w:rsid w:val="00E83E54"/>
    <w:rsid w:val="00E843E1"/>
    <w:rsid w:val="00E843E8"/>
    <w:rsid w:val="00E844BF"/>
    <w:rsid w:val="00E84552"/>
    <w:rsid w:val="00E84A36"/>
    <w:rsid w:val="00E84C89"/>
    <w:rsid w:val="00E853FD"/>
    <w:rsid w:val="00E856D7"/>
    <w:rsid w:val="00E85B1D"/>
    <w:rsid w:val="00E85E2A"/>
    <w:rsid w:val="00E863F9"/>
    <w:rsid w:val="00E8643D"/>
    <w:rsid w:val="00E86B07"/>
    <w:rsid w:val="00E86BA8"/>
    <w:rsid w:val="00E86BFB"/>
    <w:rsid w:val="00E87254"/>
    <w:rsid w:val="00E8737E"/>
    <w:rsid w:val="00E874DE"/>
    <w:rsid w:val="00E87920"/>
    <w:rsid w:val="00E87A7A"/>
    <w:rsid w:val="00E87BAE"/>
    <w:rsid w:val="00E900F9"/>
    <w:rsid w:val="00E90152"/>
    <w:rsid w:val="00E901B7"/>
    <w:rsid w:val="00E901D1"/>
    <w:rsid w:val="00E90274"/>
    <w:rsid w:val="00E9041A"/>
    <w:rsid w:val="00E90613"/>
    <w:rsid w:val="00E90785"/>
    <w:rsid w:val="00E90F37"/>
    <w:rsid w:val="00E90FB4"/>
    <w:rsid w:val="00E90FC3"/>
    <w:rsid w:val="00E913AB"/>
    <w:rsid w:val="00E9163D"/>
    <w:rsid w:val="00E91C3C"/>
    <w:rsid w:val="00E91C56"/>
    <w:rsid w:val="00E91C9B"/>
    <w:rsid w:val="00E91DE8"/>
    <w:rsid w:val="00E91F16"/>
    <w:rsid w:val="00E9202D"/>
    <w:rsid w:val="00E921F8"/>
    <w:rsid w:val="00E924EF"/>
    <w:rsid w:val="00E926E3"/>
    <w:rsid w:val="00E92991"/>
    <w:rsid w:val="00E92C1D"/>
    <w:rsid w:val="00E92E8B"/>
    <w:rsid w:val="00E93617"/>
    <w:rsid w:val="00E9365F"/>
    <w:rsid w:val="00E9387C"/>
    <w:rsid w:val="00E93CE9"/>
    <w:rsid w:val="00E93DC7"/>
    <w:rsid w:val="00E93EAA"/>
    <w:rsid w:val="00E93EFE"/>
    <w:rsid w:val="00E93FA0"/>
    <w:rsid w:val="00E94092"/>
    <w:rsid w:val="00E94132"/>
    <w:rsid w:val="00E9449A"/>
    <w:rsid w:val="00E94710"/>
    <w:rsid w:val="00E94B0E"/>
    <w:rsid w:val="00E94D91"/>
    <w:rsid w:val="00E95006"/>
    <w:rsid w:val="00E9500A"/>
    <w:rsid w:val="00E95141"/>
    <w:rsid w:val="00E951C4"/>
    <w:rsid w:val="00E953C6"/>
    <w:rsid w:val="00E9544E"/>
    <w:rsid w:val="00E95A92"/>
    <w:rsid w:val="00E95CBF"/>
    <w:rsid w:val="00E96243"/>
    <w:rsid w:val="00E9632E"/>
    <w:rsid w:val="00E96365"/>
    <w:rsid w:val="00E965FA"/>
    <w:rsid w:val="00E967C1"/>
    <w:rsid w:val="00E9684A"/>
    <w:rsid w:val="00E96871"/>
    <w:rsid w:val="00E968BA"/>
    <w:rsid w:val="00E96970"/>
    <w:rsid w:val="00E97298"/>
    <w:rsid w:val="00E9749D"/>
    <w:rsid w:val="00E975FB"/>
    <w:rsid w:val="00E976A4"/>
    <w:rsid w:val="00E9797F"/>
    <w:rsid w:val="00E97F15"/>
    <w:rsid w:val="00EA00D5"/>
    <w:rsid w:val="00EA092B"/>
    <w:rsid w:val="00EA0AE4"/>
    <w:rsid w:val="00EA129A"/>
    <w:rsid w:val="00EA13A5"/>
    <w:rsid w:val="00EA1441"/>
    <w:rsid w:val="00EA1BDC"/>
    <w:rsid w:val="00EA1C50"/>
    <w:rsid w:val="00EA1F6F"/>
    <w:rsid w:val="00EA2063"/>
    <w:rsid w:val="00EA227E"/>
    <w:rsid w:val="00EA24E3"/>
    <w:rsid w:val="00EA25FC"/>
    <w:rsid w:val="00EA2738"/>
    <w:rsid w:val="00EA27A6"/>
    <w:rsid w:val="00EA2CA7"/>
    <w:rsid w:val="00EA2EE1"/>
    <w:rsid w:val="00EA31B4"/>
    <w:rsid w:val="00EA322C"/>
    <w:rsid w:val="00EA33AF"/>
    <w:rsid w:val="00EA3438"/>
    <w:rsid w:val="00EA349B"/>
    <w:rsid w:val="00EA3535"/>
    <w:rsid w:val="00EA38FE"/>
    <w:rsid w:val="00EA3BB2"/>
    <w:rsid w:val="00EA3E14"/>
    <w:rsid w:val="00EA4335"/>
    <w:rsid w:val="00EA43CC"/>
    <w:rsid w:val="00EA4983"/>
    <w:rsid w:val="00EA4B01"/>
    <w:rsid w:val="00EA506A"/>
    <w:rsid w:val="00EA50EB"/>
    <w:rsid w:val="00EA517C"/>
    <w:rsid w:val="00EA5199"/>
    <w:rsid w:val="00EA56A2"/>
    <w:rsid w:val="00EA56C8"/>
    <w:rsid w:val="00EA5940"/>
    <w:rsid w:val="00EA5CE9"/>
    <w:rsid w:val="00EA5D41"/>
    <w:rsid w:val="00EA5DDA"/>
    <w:rsid w:val="00EA617C"/>
    <w:rsid w:val="00EA61F4"/>
    <w:rsid w:val="00EA6405"/>
    <w:rsid w:val="00EA65D2"/>
    <w:rsid w:val="00EA697E"/>
    <w:rsid w:val="00EA69A4"/>
    <w:rsid w:val="00EA6B25"/>
    <w:rsid w:val="00EA7173"/>
    <w:rsid w:val="00EA7255"/>
    <w:rsid w:val="00EA73B3"/>
    <w:rsid w:val="00EA77A6"/>
    <w:rsid w:val="00EB01BE"/>
    <w:rsid w:val="00EB0764"/>
    <w:rsid w:val="00EB07A4"/>
    <w:rsid w:val="00EB07BC"/>
    <w:rsid w:val="00EB0808"/>
    <w:rsid w:val="00EB0A13"/>
    <w:rsid w:val="00EB0B17"/>
    <w:rsid w:val="00EB0C17"/>
    <w:rsid w:val="00EB0F32"/>
    <w:rsid w:val="00EB10E5"/>
    <w:rsid w:val="00EB1156"/>
    <w:rsid w:val="00EB1212"/>
    <w:rsid w:val="00EB12D5"/>
    <w:rsid w:val="00EB12FF"/>
    <w:rsid w:val="00EB191F"/>
    <w:rsid w:val="00EB1C46"/>
    <w:rsid w:val="00EB283B"/>
    <w:rsid w:val="00EB2875"/>
    <w:rsid w:val="00EB28F9"/>
    <w:rsid w:val="00EB298C"/>
    <w:rsid w:val="00EB2A09"/>
    <w:rsid w:val="00EB2A0D"/>
    <w:rsid w:val="00EB2C6A"/>
    <w:rsid w:val="00EB30E2"/>
    <w:rsid w:val="00EB34DB"/>
    <w:rsid w:val="00EB3870"/>
    <w:rsid w:val="00EB3B8E"/>
    <w:rsid w:val="00EB3C8C"/>
    <w:rsid w:val="00EB4091"/>
    <w:rsid w:val="00EB44DE"/>
    <w:rsid w:val="00EB47D9"/>
    <w:rsid w:val="00EB4C29"/>
    <w:rsid w:val="00EB4C4E"/>
    <w:rsid w:val="00EB4CBB"/>
    <w:rsid w:val="00EB4FBD"/>
    <w:rsid w:val="00EB5053"/>
    <w:rsid w:val="00EB51DD"/>
    <w:rsid w:val="00EB526E"/>
    <w:rsid w:val="00EB5432"/>
    <w:rsid w:val="00EB5725"/>
    <w:rsid w:val="00EB57F4"/>
    <w:rsid w:val="00EB591B"/>
    <w:rsid w:val="00EB5E16"/>
    <w:rsid w:val="00EB5EDA"/>
    <w:rsid w:val="00EB6398"/>
    <w:rsid w:val="00EB64E7"/>
    <w:rsid w:val="00EB653F"/>
    <w:rsid w:val="00EB67FC"/>
    <w:rsid w:val="00EB6C77"/>
    <w:rsid w:val="00EB71F3"/>
    <w:rsid w:val="00EB720A"/>
    <w:rsid w:val="00EB72C4"/>
    <w:rsid w:val="00EB750B"/>
    <w:rsid w:val="00EB75DB"/>
    <w:rsid w:val="00EB764F"/>
    <w:rsid w:val="00EB7979"/>
    <w:rsid w:val="00EB7A65"/>
    <w:rsid w:val="00EC02AD"/>
    <w:rsid w:val="00EC09BF"/>
    <w:rsid w:val="00EC0DE2"/>
    <w:rsid w:val="00EC0E8D"/>
    <w:rsid w:val="00EC0FFC"/>
    <w:rsid w:val="00EC1113"/>
    <w:rsid w:val="00EC11FE"/>
    <w:rsid w:val="00EC1B9B"/>
    <w:rsid w:val="00EC1BD5"/>
    <w:rsid w:val="00EC1D91"/>
    <w:rsid w:val="00EC2B05"/>
    <w:rsid w:val="00EC2B07"/>
    <w:rsid w:val="00EC2D76"/>
    <w:rsid w:val="00EC2DCA"/>
    <w:rsid w:val="00EC300B"/>
    <w:rsid w:val="00EC303F"/>
    <w:rsid w:val="00EC32C3"/>
    <w:rsid w:val="00EC35C9"/>
    <w:rsid w:val="00EC3AC8"/>
    <w:rsid w:val="00EC3E73"/>
    <w:rsid w:val="00EC4087"/>
    <w:rsid w:val="00EC452F"/>
    <w:rsid w:val="00EC4888"/>
    <w:rsid w:val="00EC4AA3"/>
    <w:rsid w:val="00EC4ADF"/>
    <w:rsid w:val="00EC4B04"/>
    <w:rsid w:val="00EC4B59"/>
    <w:rsid w:val="00EC52C2"/>
    <w:rsid w:val="00EC537E"/>
    <w:rsid w:val="00EC54CA"/>
    <w:rsid w:val="00EC55BB"/>
    <w:rsid w:val="00EC5627"/>
    <w:rsid w:val="00EC5898"/>
    <w:rsid w:val="00EC59D7"/>
    <w:rsid w:val="00EC5D34"/>
    <w:rsid w:val="00EC5F85"/>
    <w:rsid w:val="00EC60A3"/>
    <w:rsid w:val="00EC60CD"/>
    <w:rsid w:val="00EC62FF"/>
    <w:rsid w:val="00EC63C1"/>
    <w:rsid w:val="00EC6791"/>
    <w:rsid w:val="00EC6A31"/>
    <w:rsid w:val="00EC6C29"/>
    <w:rsid w:val="00EC75E4"/>
    <w:rsid w:val="00EC79BE"/>
    <w:rsid w:val="00EC7D8D"/>
    <w:rsid w:val="00ED0240"/>
    <w:rsid w:val="00ED04C9"/>
    <w:rsid w:val="00ED0888"/>
    <w:rsid w:val="00ED0AEF"/>
    <w:rsid w:val="00ED0F47"/>
    <w:rsid w:val="00ED0F82"/>
    <w:rsid w:val="00ED13B7"/>
    <w:rsid w:val="00ED1462"/>
    <w:rsid w:val="00ED1AAB"/>
    <w:rsid w:val="00ED2752"/>
    <w:rsid w:val="00ED27A3"/>
    <w:rsid w:val="00ED2988"/>
    <w:rsid w:val="00ED2A0B"/>
    <w:rsid w:val="00ED2DA8"/>
    <w:rsid w:val="00ED2EDE"/>
    <w:rsid w:val="00ED3CB5"/>
    <w:rsid w:val="00ED414E"/>
    <w:rsid w:val="00ED42C8"/>
    <w:rsid w:val="00ED4539"/>
    <w:rsid w:val="00ED47E2"/>
    <w:rsid w:val="00ED49A8"/>
    <w:rsid w:val="00ED4C19"/>
    <w:rsid w:val="00ED52C9"/>
    <w:rsid w:val="00ED541B"/>
    <w:rsid w:val="00ED56CC"/>
    <w:rsid w:val="00ED5794"/>
    <w:rsid w:val="00ED57A9"/>
    <w:rsid w:val="00ED59F9"/>
    <w:rsid w:val="00ED5F0A"/>
    <w:rsid w:val="00ED62B6"/>
    <w:rsid w:val="00ED644B"/>
    <w:rsid w:val="00ED69A7"/>
    <w:rsid w:val="00ED6A3F"/>
    <w:rsid w:val="00ED6BE6"/>
    <w:rsid w:val="00ED6F75"/>
    <w:rsid w:val="00ED7173"/>
    <w:rsid w:val="00ED71A3"/>
    <w:rsid w:val="00ED73BA"/>
    <w:rsid w:val="00ED793A"/>
    <w:rsid w:val="00ED7A01"/>
    <w:rsid w:val="00ED7CB6"/>
    <w:rsid w:val="00ED7F38"/>
    <w:rsid w:val="00EE050E"/>
    <w:rsid w:val="00EE0646"/>
    <w:rsid w:val="00EE0ABA"/>
    <w:rsid w:val="00EE0DBA"/>
    <w:rsid w:val="00EE12F8"/>
    <w:rsid w:val="00EE1AA8"/>
    <w:rsid w:val="00EE1B3D"/>
    <w:rsid w:val="00EE1D78"/>
    <w:rsid w:val="00EE1D94"/>
    <w:rsid w:val="00EE1F0B"/>
    <w:rsid w:val="00EE2072"/>
    <w:rsid w:val="00EE28E7"/>
    <w:rsid w:val="00EE2A12"/>
    <w:rsid w:val="00EE2D2B"/>
    <w:rsid w:val="00EE302E"/>
    <w:rsid w:val="00EE3206"/>
    <w:rsid w:val="00EE33E2"/>
    <w:rsid w:val="00EE34FE"/>
    <w:rsid w:val="00EE3667"/>
    <w:rsid w:val="00EE4316"/>
    <w:rsid w:val="00EE49C5"/>
    <w:rsid w:val="00EE4B17"/>
    <w:rsid w:val="00EE4C34"/>
    <w:rsid w:val="00EE5029"/>
    <w:rsid w:val="00EE51A9"/>
    <w:rsid w:val="00EE51DD"/>
    <w:rsid w:val="00EE5A2C"/>
    <w:rsid w:val="00EE5AAF"/>
    <w:rsid w:val="00EE5B0C"/>
    <w:rsid w:val="00EE5C22"/>
    <w:rsid w:val="00EE632D"/>
    <w:rsid w:val="00EE64EC"/>
    <w:rsid w:val="00EE65C3"/>
    <w:rsid w:val="00EE6667"/>
    <w:rsid w:val="00EE6B4C"/>
    <w:rsid w:val="00EE6B89"/>
    <w:rsid w:val="00EE6E58"/>
    <w:rsid w:val="00EE7289"/>
    <w:rsid w:val="00EE7468"/>
    <w:rsid w:val="00EE7924"/>
    <w:rsid w:val="00EE7F3C"/>
    <w:rsid w:val="00EF0083"/>
    <w:rsid w:val="00EF0140"/>
    <w:rsid w:val="00EF0346"/>
    <w:rsid w:val="00EF0368"/>
    <w:rsid w:val="00EF0380"/>
    <w:rsid w:val="00EF056D"/>
    <w:rsid w:val="00EF0A79"/>
    <w:rsid w:val="00EF0B04"/>
    <w:rsid w:val="00EF0CC1"/>
    <w:rsid w:val="00EF0DB0"/>
    <w:rsid w:val="00EF1007"/>
    <w:rsid w:val="00EF1083"/>
    <w:rsid w:val="00EF13ED"/>
    <w:rsid w:val="00EF17D7"/>
    <w:rsid w:val="00EF1990"/>
    <w:rsid w:val="00EF1EC3"/>
    <w:rsid w:val="00EF1F42"/>
    <w:rsid w:val="00EF1F9F"/>
    <w:rsid w:val="00EF24EC"/>
    <w:rsid w:val="00EF2539"/>
    <w:rsid w:val="00EF2C12"/>
    <w:rsid w:val="00EF2F05"/>
    <w:rsid w:val="00EF2F95"/>
    <w:rsid w:val="00EF319A"/>
    <w:rsid w:val="00EF3249"/>
    <w:rsid w:val="00EF34A9"/>
    <w:rsid w:val="00EF356C"/>
    <w:rsid w:val="00EF3A53"/>
    <w:rsid w:val="00EF3BA5"/>
    <w:rsid w:val="00EF3CFF"/>
    <w:rsid w:val="00EF3D1A"/>
    <w:rsid w:val="00EF3D26"/>
    <w:rsid w:val="00EF3DA7"/>
    <w:rsid w:val="00EF3E64"/>
    <w:rsid w:val="00EF4201"/>
    <w:rsid w:val="00EF4218"/>
    <w:rsid w:val="00EF43F4"/>
    <w:rsid w:val="00EF4413"/>
    <w:rsid w:val="00EF4418"/>
    <w:rsid w:val="00EF45F4"/>
    <w:rsid w:val="00EF4690"/>
    <w:rsid w:val="00EF4A7D"/>
    <w:rsid w:val="00EF4DE3"/>
    <w:rsid w:val="00EF50D2"/>
    <w:rsid w:val="00EF51C8"/>
    <w:rsid w:val="00EF532B"/>
    <w:rsid w:val="00EF5B4E"/>
    <w:rsid w:val="00EF5DF2"/>
    <w:rsid w:val="00EF6015"/>
    <w:rsid w:val="00EF63A3"/>
    <w:rsid w:val="00EF6411"/>
    <w:rsid w:val="00EF66AA"/>
    <w:rsid w:val="00EF66F2"/>
    <w:rsid w:val="00EF6B73"/>
    <w:rsid w:val="00EF6C79"/>
    <w:rsid w:val="00EF6DFE"/>
    <w:rsid w:val="00EF6E95"/>
    <w:rsid w:val="00EF7118"/>
    <w:rsid w:val="00EF7689"/>
    <w:rsid w:val="00EF77A7"/>
    <w:rsid w:val="00EF78B1"/>
    <w:rsid w:val="00EF793E"/>
    <w:rsid w:val="00EF797B"/>
    <w:rsid w:val="00EF79A7"/>
    <w:rsid w:val="00EF7C8E"/>
    <w:rsid w:val="00EF7D9D"/>
    <w:rsid w:val="00F000BE"/>
    <w:rsid w:val="00F00178"/>
    <w:rsid w:val="00F00350"/>
    <w:rsid w:val="00F00526"/>
    <w:rsid w:val="00F007FD"/>
    <w:rsid w:val="00F008C8"/>
    <w:rsid w:val="00F00B20"/>
    <w:rsid w:val="00F00DC7"/>
    <w:rsid w:val="00F00E4B"/>
    <w:rsid w:val="00F00ECC"/>
    <w:rsid w:val="00F010AC"/>
    <w:rsid w:val="00F01367"/>
    <w:rsid w:val="00F015BA"/>
    <w:rsid w:val="00F01DF8"/>
    <w:rsid w:val="00F01FAA"/>
    <w:rsid w:val="00F02800"/>
    <w:rsid w:val="00F0292B"/>
    <w:rsid w:val="00F0295C"/>
    <w:rsid w:val="00F02FD0"/>
    <w:rsid w:val="00F03228"/>
    <w:rsid w:val="00F0356C"/>
    <w:rsid w:val="00F0361B"/>
    <w:rsid w:val="00F0381F"/>
    <w:rsid w:val="00F03BBB"/>
    <w:rsid w:val="00F03FC9"/>
    <w:rsid w:val="00F04092"/>
    <w:rsid w:val="00F0413A"/>
    <w:rsid w:val="00F042F5"/>
    <w:rsid w:val="00F045FF"/>
    <w:rsid w:val="00F04612"/>
    <w:rsid w:val="00F0474A"/>
    <w:rsid w:val="00F04895"/>
    <w:rsid w:val="00F049E1"/>
    <w:rsid w:val="00F04A20"/>
    <w:rsid w:val="00F04AFD"/>
    <w:rsid w:val="00F04B06"/>
    <w:rsid w:val="00F053B5"/>
    <w:rsid w:val="00F057EE"/>
    <w:rsid w:val="00F0593D"/>
    <w:rsid w:val="00F05C0C"/>
    <w:rsid w:val="00F05CE1"/>
    <w:rsid w:val="00F05F49"/>
    <w:rsid w:val="00F06165"/>
    <w:rsid w:val="00F0627C"/>
    <w:rsid w:val="00F06558"/>
    <w:rsid w:val="00F067F5"/>
    <w:rsid w:val="00F068A1"/>
    <w:rsid w:val="00F06BEA"/>
    <w:rsid w:val="00F06C78"/>
    <w:rsid w:val="00F06D47"/>
    <w:rsid w:val="00F06D85"/>
    <w:rsid w:val="00F06FDB"/>
    <w:rsid w:val="00F07569"/>
    <w:rsid w:val="00F07748"/>
    <w:rsid w:val="00F0778C"/>
    <w:rsid w:val="00F0783E"/>
    <w:rsid w:val="00F078CA"/>
    <w:rsid w:val="00F07D37"/>
    <w:rsid w:val="00F102A6"/>
    <w:rsid w:val="00F10459"/>
    <w:rsid w:val="00F10471"/>
    <w:rsid w:val="00F10595"/>
    <w:rsid w:val="00F106D1"/>
    <w:rsid w:val="00F10862"/>
    <w:rsid w:val="00F10994"/>
    <w:rsid w:val="00F10B64"/>
    <w:rsid w:val="00F10F84"/>
    <w:rsid w:val="00F11CE1"/>
    <w:rsid w:val="00F11CE8"/>
    <w:rsid w:val="00F11E20"/>
    <w:rsid w:val="00F11FB2"/>
    <w:rsid w:val="00F11FF6"/>
    <w:rsid w:val="00F120C2"/>
    <w:rsid w:val="00F12DEB"/>
    <w:rsid w:val="00F130D0"/>
    <w:rsid w:val="00F13102"/>
    <w:rsid w:val="00F13365"/>
    <w:rsid w:val="00F133E8"/>
    <w:rsid w:val="00F13763"/>
    <w:rsid w:val="00F13CC5"/>
    <w:rsid w:val="00F14224"/>
    <w:rsid w:val="00F145AF"/>
    <w:rsid w:val="00F14651"/>
    <w:rsid w:val="00F14A64"/>
    <w:rsid w:val="00F14F82"/>
    <w:rsid w:val="00F14FFC"/>
    <w:rsid w:val="00F15001"/>
    <w:rsid w:val="00F151A5"/>
    <w:rsid w:val="00F155C6"/>
    <w:rsid w:val="00F155E6"/>
    <w:rsid w:val="00F1561B"/>
    <w:rsid w:val="00F15684"/>
    <w:rsid w:val="00F15D84"/>
    <w:rsid w:val="00F1616C"/>
    <w:rsid w:val="00F16339"/>
    <w:rsid w:val="00F1638E"/>
    <w:rsid w:val="00F163E0"/>
    <w:rsid w:val="00F1667A"/>
    <w:rsid w:val="00F16800"/>
    <w:rsid w:val="00F16C4C"/>
    <w:rsid w:val="00F17355"/>
    <w:rsid w:val="00F173C8"/>
    <w:rsid w:val="00F173E9"/>
    <w:rsid w:val="00F17D45"/>
    <w:rsid w:val="00F2039A"/>
    <w:rsid w:val="00F205A9"/>
    <w:rsid w:val="00F2064F"/>
    <w:rsid w:val="00F20696"/>
    <w:rsid w:val="00F20FF4"/>
    <w:rsid w:val="00F2144A"/>
    <w:rsid w:val="00F21550"/>
    <w:rsid w:val="00F21605"/>
    <w:rsid w:val="00F2188F"/>
    <w:rsid w:val="00F21C65"/>
    <w:rsid w:val="00F21EEC"/>
    <w:rsid w:val="00F22277"/>
    <w:rsid w:val="00F222B5"/>
    <w:rsid w:val="00F2233C"/>
    <w:rsid w:val="00F226EA"/>
    <w:rsid w:val="00F22A66"/>
    <w:rsid w:val="00F22B89"/>
    <w:rsid w:val="00F22BCF"/>
    <w:rsid w:val="00F22C6C"/>
    <w:rsid w:val="00F22CD8"/>
    <w:rsid w:val="00F2345B"/>
    <w:rsid w:val="00F23660"/>
    <w:rsid w:val="00F23B6D"/>
    <w:rsid w:val="00F23B75"/>
    <w:rsid w:val="00F23BB8"/>
    <w:rsid w:val="00F23C33"/>
    <w:rsid w:val="00F23C48"/>
    <w:rsid w:val="00F23DBA"/>
    <w:rsid w:val="00F23EBD"/>
    <w:rsid w:val="00F24498"/>
    <w:rsid w:val="00F246F4"/>
    <w:rsid w:val="00F24844"/>
    <w:rsid w:val="00F2486A"/>
    <w:rsid w:val="00F24D09"/>
    <w:rsid w:val="00F24DDE"/>
    <w:rsid w:val="00F24E1C"/>
    <w:rsid w:val="00F24F54"/>
    <w:rsid w:val="00F2513C"/>
    <w:rsid w:val="00F25360"/>
    <w:rsid w:val="00F254C7"/>
    <w:rsid w:val="00F25C15"/>
    <w:rsid w:val="00F261C0"/>
    <w:rsid w:val="00F262C9"/>
    <w:rsid w:val="00F262D4"/>
    <w:rsid w:val="00F26657"/>
    <w:rsid w:val="00F2666D"/>
    <w:rsid w:val="00F266F3"/>
    <w:rsid w:val="00F26BDA"/>
    <w:rsid w:val="00F26FF3"/>
    <w:rsid w:val="00F27123"/>
    <w:rsid w:val="00F2715D"/>
    <w:rsid w:val="00F2734E"/>
    <w:rsid w:val="00F2799C"/>
    <w:rsid w:val="00F279C7"/>
    <w:rsid w:val="00F27C51"/>
    <w:rsid w:val="00F27D10"/>
    <w:rsid w:val="00F27E66"/>
    <w:rsid w:val="00F301C3"/>
    <w:rsid w:val="00F30380"/>
    <w:rsid w:val="00F30472"/>
    <w:rsid w:val="00F305DC"/>
    <w:rsid w:val="00F306D8"/>
    <w:rsid w:val="00F30995"/>
    <w:rsid w:val="00F30A55"/>
    <w:rsid w:val="00F310D9"/>
    <w:rsid w:val="00F312AE"/>
    <w:rsid w:val="00F313E5"/>
    <w:rsid w:val="00F3187D"/>
    <w:rsid w:val="00F31A7B"/>
    <w:rsid w:val="00F31CD1"/>
    <w:rsid w:val="00F31DA4"/>
    <w:rsid w:val="00F31ED9"/>
    <w:rsid w:val="00F3236A"/>
    <w:rsid w:val="00F324DB"/>
    <w:rsid w:val="00F32541"/>
    <w:rsid w:val="00F3271A"/>
    <w:rsid w:val="00F32821"/>
    <w:rsid w:val="00F32D2A"/>
    <w:rsid w:val="00F32DB9"/>
    <w:rsid w:val="00F32F0F"/>
    <w:rsid w:val="00F330EA"/>
    <w:rsid w:val="00F33504"/>
    <w:rsid w:val="00F3350B"/>
    <w:rsid w:val="00F339C8"/>
    <w:rsid w:val="00F33A9D"/>
    <w:rsid w:val="00F33F59"/>
    <w:rsid w:val="00F33F6C"/>
    <w:rsid w:val="00F342DE"/>
    <w:rsid w:val="00F34531"/>
    <w:rsid w:val="00F349A9"/>
    <w:rsid w:val="00F35055"/>
    <w:rsid w:val="00F3541C"/>
    <w:rsid w:val="00F355C1"/>
    <w:rsid w:val="00F3562F"/>
    <w:rsid w:val="00F35DE8"/>
    <w:rsid w:val="00F35E69"/>
    <w:rsid w:val="00F35F1D"/>
    <w:rsid w:val="00F36216"/>
    <w:rsid w:val="00F36867"/>
    <w:rsid w:val="00F369C8"/>
    <w:rsid w:val="00F36ACA"/>
    <w:rsid w:val="00F36FEB"/>
    <w:rsid w:val="00F3701D"/>
    <w:rsid w:val="00F37054"/>
    <w:rsid w:val="00F370A6"/>
    <w:rsid w:val="00F377B3"/>
    <w:rsid w:val="00F37C98"/>
    <w:rsid w:val="00F37E5E"/>
    <w:rsid w:val="00F4010F"/>
    <w:rsid w:val="00F407B6"/>
    <w:rsid w:val="00F4094B"/>
    <w:rsid w:val="00F40C3C"/>
    <w:rsid w:val="00F40DE8"/>
    <w:rsid w:val="00F41441"/>
    <w:rsid w:val="00F4153B"/>
    <w:rsid w:val="00F4153C"/>
    <w:rsid w:val="00F41675"/>
    <w:rsid w:val="00F417FB"/>
    <w:rsid w:val="00F41E30"/>
    <w:rsid w:val="00F42140"/>
    <w:rsid w:val="00F42578"/>
    <w:rsid w:val="00F426ED"/>
    <w:rsid w:val="00F426F2"/>
    <w:rsid w:val="00F42965"/>
    <w:rsid w:val="00F42C37"/>
    <w:rsid w:val="00F42C51"/>
    <w:rsid w:val="00F42D52"/>
    <w:rsid w:val="00F42D8C"/>
    <w:rsid w:val="00F42F2D"/>
    <w:rsid w:val="00F430BC"/>
    <w:rsid w:val="00F431F4"/>
    <w:rsid w:val="00F43280"/>
    <w:rsid w:val="00F432D5"/>
    <w:rsid w:val="00F437DE"/>
    <w:rsid w:val="00F438C6"/>
    <w:rsid w:val="00F438F6"/>
    <w:rsid w:val="00F4393A"/>
    <w:rsid w:val="00F44BB6"/>
    <w:rsid w:val="00F44DC6"/>
    <w:rsid w:val="00F450F2"/>
    <w:rsid w:val="00F45569"/>
    <w:rsid w:val="00F45615"/>
    <w:rsid w:val="00F4583F"/>
    <w:rsid w:val="00F458AC"/>
    <w:rsid w:val="00F45928"/>
    <w:rsid w:val="00F45A62"/>
    <w:rsid w:val="00F4603E"/>
    <w:rsid w:val="00F465A7"/>
    <w:rsid w:val="00F46908"/>
    <w:rsid w:val="00F46C08"/>
    <w:rsid w:val="00F471BF"/>
    <w:rsid w:val="00F47293"/>
    <w:rsid w:val="00F47777"/>
    <w:rsid w:val="00F478CE"/>
    <w:rsid w:val="00F47AE6"/>
    <w:rsid w:val="00F47B5F"/>
    <w:rsid w:val="00F47CA1"/>
    <w:rsid w:val="00F47EF0"/>
    <w:rsid w:val="00F47FB1"/>
    <w:rsid w:val="00F50666"/>
    <w:rsid w:val="00F50746"/>
    <w:rsid w:val="00F5089C"/>
    <w:rsid w:val="00F50944"/>
    <w:rsid w:val="00F511B5"/>
    <w:rsid w:val="00F512B4"/>
    <w:rsid w:val="00F51B1C"/>
    <w:rsid w:val="00F51B4E"/>
    <w:rsid w:val="00F51DF4"/>
    <w:rsid w:val="00F51F9D"/>
    <w:rsid w:val="00F5245A"/>
    <w:rsid w:val="00F525C7"/>
    <w:rsid w:val="00F5265D"/>
    <w:rsid w:val="00F532AA"/>
    <w:rsid w:val="00F53646"/>
    <w:rsid w:val="00F5368F"/>
    <w:rsid w:val="00F539C9"/>
    <w:rsid w:val="00F53FD8"/>
    <w:rsid w:val="00F540EA"/>
    <w:rsid w:val="00F5416B"/>
    <w:rsid w:val="00F54952"/>
    <w:rsid w:val="00F54B1D"/>
    <w:rsid w:val="00F54C8F"/>
    <w:rsid w:val="00F5591F"/>
    <w:rsid w:val="00F56077"/>
    <w:rsid w:val="00F5623A"/>
    <w:rsid w:val="00F56548"/>
    <w:rsid w:val="00F56ED0"/>
    <w:rsid w:val="00F575A9"/>
    <w:rsid w:val="00F57739"/>
    <w:rsid w:val="00F57A27"/>
    <w:rsid w:val="00F57B4C"/>
    <w:rsid w:val="00F600D1"/>
    <w:rsid w:val="00F60270"/>
    <w:rsid w:val="00F605FF"/>
    <w:rsid w:val="00F60807"/>
    <w:rsid w:val="00F609ED"/>
    <w:rsid w:val="00F60C1A"/>
    <w:rsid w:val="00F60C94"/>
    <w:rsid w:val="00F61140"/>
    <w:rsid w:val="00F6115A"/>
    <w:rsid w:val="00F61E39"/>
    <w:rsid w:val="00F6214C"/>
    <w:rsid w:val="00F623F7"/>
    <w:rsid w:val="00F626F7"/>
    <w:rsid w:val="00F63086"/>
    <w:rsid w:val="00F631E7"/>
    <w:rsid w:val="00F63233"/>
    <w:rsid w:val="00F63325"/>
    <w:rsid w:val="00F63819"/>
    <w:rsid w:val="00F6385A"/>
    <w:rsid w:val="00F639F4"/>
    <w:rsid w:val="00F63A55"/>
    <w:rsid w:val="00F63B46"/>
    <w:rsid w:val="00F63DB8"/>
    <w:rsid w:val="00F64524"/>
    <w:rsid w:val="00F64538"/>
    <w:rsid w:val="00F64829"/>
    <w:rsid w:val="00F6492D"/>
    <w:rsid w:val="00F649F9"/>
    <w:rsid w:val="00F64F4A"/>
    <w:rsid w:val="00F653D1"/>
    <w:rsid w:val="00F658B3"/>
    <w:rsid w:val="00F65BF1"/>
    <w:rsid w:val="00F65E35"/>
    <w:rsid w:val="00F65F20"/>
    <w:rsid w:val="00F660E7"/>
    <w:rsid w:val="00F66407"/>
    <w:rsid w:val="00F667D3"/>
    <w:rsid w:val="00F6691E"/>
    <w:rsid w:val="00F669DD"/>
    <w:rsid w:val="00F66A74"/>
    <w:rsid w:val="00F66F68"/>
    <w:rsid w:val="00F67795"/>
    <w:rsid w:val="00F67988"/>
    <w:rsid w:val="00F67A3B"/>
    <w:rsid w:val="00F67BFE"/>
    <w:rsid w:val="00F70B0F"/>
    <w:rsid w:val="00F70CDC"/>
    <w:rsid w:val="00F711D5"/>
    <w:rsid w:val="00F716FA"/>
    <w:rsid w:val="00F7191D"/>
    <w:rsid w:val="00F719B4"/>
    <w:rsid w:val="00F7220E"/>
    <w:rsid w:val="00F723F3"/>
    <w:rsid w:val="00F72737"/>
    <w:rsid w:val="00F7288A"/>
    <w:rsid w:val="00F7294A"/>
    <w:rsid w:val="00F7331D"/>
    <w:rsid w:val="00F7336B"/>
    <w:rsid w:val="00F73750"/>
    <w:rsid w:val="00F73814"/>
    <w:rsid w:val="00F7391F"/>
    <w:rsid w:val="00F73938"/>
    <w:rsid w:val="00F73F7A"/>
    <w:rsid w:val="00F742C2"/>
    <w:rsid w:val="00F744C0"/>
    <w:rsid w:val="00F7459D"/>
    <w:rsid w:val="00F747B1"/>
    <w:rsid w:val="00F749BA"/>
    <w:rsid w:val="00F749FF"/>
    <w:rsid w:val="00F74AB7"/>
    <w:rsid w:val="00F74D30"/>
    <w:rsid w:val="00F74EF7"/>
    <w:rsid w:val="00F7508D"/>
    <w:rsid w:val="00F753E7"/>
    <w:rsid w:val="00F7572A"/>
    <w:rsid w:val="00F75A98"/>
    <w:rsid w:val="00F75AB0"/>
    <w:rsid w:val="00F75E86"/>
    <w:rsid w:val="00F75EAB"/>
    <w:rsid w:val="00F76015"/>
    <w:rsid w:val="00F76166"/>
    <w:rsid w:val="00F76BE5"/>
    <w:rsid w:val="00F76C5B"/>
    <w:rsid w:val="00F76C66"/>
    <w:rsid w:val="00F770FE"/>
    <w:rsid w:val="00F774BE"/>
    <w:rsid w:val="00F77820"/>
    <w:rsid w:val="00F77D6D"/>
    <w:rsid w:val="00F77F86"/>
    <w:rsid w:val="00F77FCD"/>
    <w:rsid w:val="00F801B7"/>
    <w:rsid w:val="00F80369"/>
    <w:rsid w:val="00F80471"/>
    <w:rsid w:val="00F805FF"/>
    <w:rsid w:val="00F80666"/>
    <w:rsid w:val="00F80D14"/>
    <w:rsid w:val="00F80D1C"/>
    <w:rsid w:val="00F81429"/>
    <w:rsid w:val="00F8154B"/>
    <w:rsid w:val="00F81CE5"/>
    <w:rsid w:val="00F826FF"/>
    <w:rsid w:val="00F82944"/>
    <w:rsid w:val="00F82A8F"/>
    <w:rsid w:val="00F82C7F"/>
    <w:rsid w:val="00F82C95"/>
    <w:rsid w:val="00F82CB4"/>
    <w:rsid w:val="00F82D27"/>
    <w:rsid w:val="00F82FAA"/>
    <w:rsid w:val="00F83167"/>
    <w:rsid w:val="00F831D8"/>
    <w:rsid w:val="00F836D3"/>
    <w:rsid w:val="00F838D3"/>
    <w:rsid w:val="00F83E31"/>
    <w:rsid w:val="00F83F5D"/>
    <w:rsid w:val="00F84475"/>
    <w:rsid w:val="00F844B7"/>
    <w:rsid w:val="00F8465F"/>
    <w:rsid w:val="00F84EB4"/>
    <w:rsid w:val="00F84F84"/>
    <w:rsid w:val="00F85211"/>
    <w:rsid w:val="00F85280"/>
    <w:rsid w:val="00F8532D"/>
    <w:rsid w:val="00F85924"/>
    <w:rsid w:val="00F85994"/>
    <w:rsid w:val="00F85FBC"/>
    <w:rsid w:val="00F85FFC"/>
    <w:rsid w:val="00F861FD"/>
    <w:rsid w:val="00F86270"/>
    <w:rsid w:val="00F864D5"/>
    <w:rsid w:val="00F86574"/>
    <w:rsid w:val="00F8695E"/>
    <w:rsid w:val="00F86AB0"/>
    <w:rsid w:val="00F86CF5"/>
    <w:rsid w:val="00F870EA"/>
    <w:rsid w:val="00F87931"/>
    <w:rsid w:val="00F87F9C"/>
    <w:rsid w:val="00F9009B"/>
    <w:rsid w:val="00F9027E"/>
    <w:rsid w:val="00F906B9"/>
    <w:rsid w:val="00F906E2"/>
    <w:rsid w:val="00F90889"/>
    <w:rsid w:val="00F90C16"/>
    <w:rsid w:val="00F90D15"/>
    <w:rsid w:val="00F911AA"/>
    <w:rsid w:val="00F91AA1"/>
    <w:rsid w:val="00F91BFA"/>
    <w:rsid w:val="00F91E89"/>
    <w:rsid w:val="00F91EE5"/>
    <w:rsid w:val="00F920D9"/>
    <w:rsid w:val="00F92305"/>
    <w:rsid w:val="00F925F4"/>
    <w:rsid w:val="00F9264D"/>
    <w:rsid w:val="00F92964"/>
    <w:rsid w:val="00F92ACA"/>
    <w:rsid w:val="00F92C07"/>
    <w:rsid w:val="00F92D9B"/>
    <w:rsid w:val="00F92E74"/>
    <w:rsid w:val="00F92FB8"/>
    <w:rsid w:val="00F931CA"/>
    <w:rsid w:val="00F93896"/>
    <w:rsid w:val="00F93CC6"/>
    <w:rsid w:val="00F93D12"/>
    <w:rsid w:val="00F9418C"/>
    <w:rsid w:val="00F94752"/>
    <w:rsid w:val="00F94949"/>
    <w:rsid w:val="00F94E7D"/>
    <w:rsid w:val="00F95059"/>
    <w:rsid w:val="00F950BA"/>
    <w:rsid w:val="00F9519A"/>
    <w:rsid w:val="00F95335"/>
    <w:rsid w:val="00F95504"/>
    <w:rsid w:val="00F95536"/>
    <w:rsid w:val="00F95565"/>
    <w:rsid w:val="00F9563A"/>
    <w:rsid w:val="00F956F8"/>
    <w:rsid w:val="00F95B5A"/>
    <w:rsid w:val="00F95F70"/>
    <w:rsid w:val="00F96385"/>
    <w:rsid w:val="00F963E0"/>
    <w:rsid w:val="00F96460"/>
    <w:rsid w:val="00F96941"/>
    <w:rsid w:val="00F96B7D"/>
    <w:rsid w:val="00F96C99"/>
    <w:rsid w:val="00F972FB"/>
    <w:rsid w:val="00F9764B"/>
    <w:rsid w:val="00F978FC"/>
    <w:rsid w:val="00F97B91"/>
    <w:rsid w:val="00F97C90"/>
    <w:rsid w:val="00F97F7D"/>
    <w:rsid w:val="00FA000B"/>
    <w:rsid w:val="00FA013F"/>
    <w:rsid w:val="00FA01EB"/>
    <w:rsid w:val="00FA025C"/>
    <w:rsid w:val="00FA0382"/>
    <w:rsid w:val="00FA071E"/>
    <w:rsid w:val="00FA0B24"/>
    <w:rsid w:val="00FA0BD5"/>
    <w:rsid w:val="00FA0C81"/>
    <w:rsid w:val="00FA0D1C"/>
    <w:rsid w:val="00FA0DAE"/>
    <w:rsid w:val="00FA0E9F"/>
    <w:rsid w:val="00FA1188"/>
    <w:rsid w:val="00FA138D"/>
    <w:rsid w:val="00FA14D9"/>
    <w:rsid w:val="00FA196D"/>
    <w:rsid w:val="00FA1984"/>
    <w:rsid w:val="00FA1D60"/>
    <w:rsid w:val="00FA1DDA"/>
    <w:rsid w:val="00FA1F25"/>
    <w:rsid w:val="00FA20BF"/>
    <w:rsid w:val="00FA2452"/>
    <w:rsid w:val="00FA2983"/>
    <w:rsid w:val="00FA2B34"/>
    <w:rsid w:val="00FA2BEA"/>
    <w:rsid w:val="00FA2D6D"/>
    <w:rsid w:val="00FA2E42"/>
    <w:rsid w:val="00FA2EBF"/>
    <w:rsid w:val="00FA31E2"/>
    <w:rsid w:val="00FA3255"/>
    <w:rsid w:val="00FA3807"/>
    <w:rsid w:val="00FA4815"/>
    <w:rsid w:val="00FA4ADC"/>
    <w:rsid w:val="00FA4B26"/>
    <w:rsid w:val="00FA4DC7"/>
    <w:rsid w:val="00FA5588"/>
    <w:rsid w:val="00FA568E"/>
    <w:rsid w:val="00FA5710"/>
    <w:rsid w:val="00FA61FB"/>
    <w:rsid w:val="00FA62DB"/>
    <w:rsid w:val="00FA64F3"/>
    <w:rsid w:val="00FA672B"/>
    <w:rsid w:val="00FA6B0C"/>
    <w:rsid w:val="00FA6BB4"/>
    <w:rsid w:val="00FA6C2D"/>
    <w:rsid w:val="00FA6C5E"/>
    <w:rsid w:val="00FA6E15"/>
    <w:rsid w:val="00FA750C"/>
    <w:rsid w:val="00FA7645"/>
    <w:rsid w:val="00FA79C3"/>
    <w:rsid w:val="00FA7D5C"/>
    <w:rsid w:val="00FB0072"/>
    <w:rsid w:val="00FB01A0"/>
    <w:rsid w:val="00FB045E"/>
    <w:rsid w:val="00FB059A"/>
    <w:rsid w:val="00FB069C"/>
    <w:rsid w:val="00FB07A5"/>
    <w:rsid w:val="00FB0DBA"/>
    <w:rsid w:val="00FB0F76"/>
    <w:rsid w:val="00FB120A"/>
    <w:rsid w:val="00FB1B1F"/>
    <w:rsid w:val="00FB2008"/>
    <w:rsid w:val="00FB213C"/>
    <w:rsid w:val="00FB23B6"/>
    <w:rsid w:val="00FB251C"/>
    <w:rsid w:val="00FB273F"/>
    <w:rsid w:val="00FB285A"/>
    <w:rsid w:val="00FB2BFE"/>
    <w:rsid w:val="00FB2F74"/>
    <w:rsid w:val="00FB2FB6"/>
    <w:rsid w:val="00FB30A4"/>
    <w:rsid w:val="00FB324D"/>
    <w:rsid w:val="00FB3476"/>
    <w:rsid w:val="00FB36C9"/>
    <w:rsid w:val="00FB3CF5"/>
    <w:rsid w:val="00FB43A4"/>
    <w:rsid w:val="00FB4468"/>
    <w:rsid w:val="00FB45B3"/>
    <w:rsid w:val="00FB4BF5"/>
    <w:rsid w:val="00FB4E14"/>
    <w:rsid w:val="00FB554E"/>
    <w:rsid w:val="00FB5640"/>
    <w:rsid w:val="00FB577B"/>
    <w:rsid w:val="00FB577C"/>
    <w:rsid w:val="00FB589D"/>
    <w:rsid w:val="00FB5976"/>
    <w:rsid w:val="00FB6113"/>
    <w:rsid w:val="00FB61AC"/>
    <w:rsid w:val="00FB6211"/>
    <w:rsid w:val="00FB6E66"/>
    <w:rsid w:val="00FB6F4B"/>
    <w:rsid w:val="00FB6F8C"/>
    <w:rsid w:val="00FB74BD"/>
    <w:rsid w:val="00FB74CA"/>
    <w:rsid w:val="00FC0170"/>
    <w:rsid w:val="00FC029C"/>
    <w:rsid w:val="00FC0358"/>
    <w:rsid w:val="00FC047E"/>
    <w:rsid w:val="00FC04A1"/>
    <w:rsid w:val="00FC04AC"/>
    <w:rsid w:val="00FC05E6"/>
    <w:rsid w:val="00FC06CF"/>
    <w:rsid w:val="00FC0722"/>
    <w:rsid w:val="00FC0AB9"/>
    <w:rsid w:val="00FC0F67"/>
    <w:rsid w:val="00FC1021"/>
    <w:rsid w:val="00FC107F"/>
    <w:rsid w:val="00FC1192"/>
    <w:rsid w:val="00FC13B5"/>
    <w:rsid w:val="00FC14B7"/>
    <w:rsid w:val="00FC1644"/>
    <w:rsid w:val="00FC164D"/>
    <w:rsid w:val="00FC1921"/>
    <w:rsid w:val="00FC1AD0"/>
    <w:rsid w:val="00FC1DBF"/>
    <w:rsid w:val="00FC200C"/>
    <w:rsid w:val="00FC2B67"/>
    <w:rsid w:val="00FC32D7"/>
    <w:rsid w:val="00FC3320"/>
    <w:rsid w:val="00FC35DD"/>
    <w:rsid w:val="00FC3A61"/>
    <w:rsid w:val="00FC3AA5"/>
    <w:rsid w:val="00FC3C5A"/>
    <w:rsid w:val="00FC41FC"/>
    <w:rsid w:val="00FC4263"/>
    <w:rsid w:val="00FC441B"/>
    <w:rsid w:val="00FC45B5"/>
    <w:rsid w:val="00FC48CE"/>
    <w:rsid w:val="00FC4C6F"/>
    <w:rsid w:val="00FC4DF9"/>
    <w:rsid w:val="00FC544C"/>
    <w:rsid w:val="00FC5492"/>
    <w:rsid w:val="00FC54A7"/>
    <w:rsid w:val="00FC55A1"/>
    <w:rsid w:val="00FC588A"/>
    <w:rsid w:val="00FC6084"/>
    <w:rsid w:val="00FC663D"/>
    <w:rsid w:val="00FC6C5F"/>
    <w:rsid w:val="00FC6DD0"/>
    <w:rsid w:val="00FC6E7A"/>
    <w:rsid w:val="00FC6F1A"/>
    <w:rsid w:val="00FC7015"/>
    <w:rsid w:val="00FC7717"/>
    <w:rsid w:val="00FC7944"/>
    <w:rsid w:val="00FC7AAA"/>
    <w:rsid w:val="00FC7AC8"/>
    <w:rsid w:val="00FC7D4D"/>
    <w:rsid w:val="00FC7FBE"/>
    <w:rsid w:val="00FD021D"/>
    <w:rsid w:val="00FD0324"/>
    <w:rsid w:val="00FD03AA"/>
    <w:rsid w:val="00FD03EA"/>
    <w:rsid w:val="00FD0866"/>
    <w:rsid w:val="00FD0871"/>
    <w:rsid w:val="00FD0D9F"/>
    <w:rsid w:val="00FD0E82"/>
    <w:rsid w:val="00FD1160"/>
    <w:rsid w:val="00FD1219"/>
    <w:rsid w:val="00FD182A"/>
    <w:rsid w:val="00FD1965"/>
    <w:rsid w:val="00FD1B2B"/>
    <w:rsid w:val="00FD1D81"/>
    <w:rsid w:val="00FD20C0"/>
    <w:rsid w:val="00FD2147"/>
    <w:rsid w:val="00FD22A7"/>
    <w:rsid w:val="00FD25F1"/>
    <w:rsid w:val="00FD2811"/>
    <w:rsid w:val="00FD2A02"/>
    <w:rsid w:val="00FD2A26"/>
    <w:rsid w:val="00FD308E"/>
    <w:rsid w:val="00FD31E7"/>
    <w:rsid w:val="00FD31F5"/>
    <w:rsid w:val="00FD320F"/>
    <w:rsid w:val="00FD328C"/>
    <w:rsid w:val="00FD3367"/>
    <w:rsid w:val="00FD35F5"/>
    <w:rsid w:val="00FD37E7"/>
    <w:rsid w:val="00FD3829"/>
    <w:rsid w:val="00FD3994"/>
    <w:rsid w:val="00FD3A25"/>
    <w:rsid w:val="00FD3C92"/>
    <w:rsid w:val="00FD3D53"/>
    <w:rsid w:val="00FD3EC5"/>
    <w:rsid w:val="00FD40C0"/>
    <w:rsid w:val="00FD41F3"/>
    <w:rsid w:val="00FD43A5"/>
    <w:rsid w:val="00FD4436"/>
    <w:rsid w:val="00FD4491"/>
    <w:rsid w:val="00FD44CA"/>
    <w:rsid w:val="00FD47A6"/>
    <w:rsid w:val="00FD4872"/>
    <w:rsid w:val="00FD48E0"/>
    <w:rsid w:val="00FD4C14"/>
    <w:rsid w:val="00FD4F29"/>
    <w:rsid w:val="00FD5215"/>
    <w:rsid w:val="00FD553F"/>
    <w:rsid w:val="00FD55CF"/>
    <w:rsid w:val="00FD5A99"/>
    <w:rsid w:val="00FD5C0B"/>
    <w:rsid w:val="00FD5D32"/>
    <w:rsid w:val="00FD5F33"/>
    <w:rsid w:val="00FD60E9"/>
    <w:rsid w:val="00FD6147"/>
    <w:rsid w:val="00FD6182"/>
    <w:rsid w:val="00FD62E1"/>
    <w:rsid w:val="00FD6419"/>
    <w:rsid w:val="00FD6431"/>
    <w:rsid w:val="00FD6923"/>
    <w:rsid w:val="00FD6AE8"/>
    <w:rsid w:val="00FD6E8E"/>
    <w:rsid w:val="00FD709E"/>
    <w:rsid w:val="00FD74E3"/>
    <w:rsid w:val="00FD750B"/>
    <w:rsid w:val="00FD75D4"/>
    <w:rsid w:val="00FD79E8"/>
    <w:rsid w:val="00FD7A17"/>
    <w:rsid w:val="00FD7DDC"/>
    <w:rsid w:val="00FE014D"/>
    <w:rsid w:val="00FE02B7"/>
    <w:rsid w:val="00FE0460"/>
    <w:rsid w:val="00FE0D9C"/>
    <w:rsid w:val="00FE0EBD"/>
    <w:rsid w:val="00FE0FEA"/>
    <w:rsid w:val="00FE10DC"/>
    <w:rsid w:val="00FE11C6"/>
    <w:rsid w:val="00FE14D0"/>
    <w:rsid w:val="00FE181F"/>
    <w:rsid w:val="00FE1A68"/>
    <w:rsid w:val="00FE25B8"/>
    <w:rsid w:val="00FE3143"/>
    <w:rsid w:val="00FE31E5"/>
    <w:rsid w:val="00FE320E"/>
    <w:rsid w:val="00FE32AD"/>
    <w:rsid w:val="00FE38CB"/>
    <w:rsid w:val="00FE39FA"/>
    <w:rsid w:val="00FE3A66"/>
    <w:rsid w:val="00FE3D06"/>
    <w:rsid w:val="00FE444F"/>
    <w:rsid w:val="00FE483D"/>
    <w:rsid w:val="00FE491C"/>
    <w:rsid w:val="00FE4F23"/>
    <w:rsid w:val="00FE5391"/>
    <w:rsid w:val="00FE571E"/>
    <w:rsid w:val="00FE578C"/>
    <w:rsid w:val="00FE5B14"/>
    <w:rsid w:val="00FE5B38"/>
    <w:rsid w:val="00FE6768"/>
    <w:rsid w:val="00FE676E"/>
    <w:rsid w:val="00FE6A2D"/>
    <w:rsid w:val="00FE6C8B"/>
    <w:rsid w:val="00FE6D28"/>
    <w:rsid w:val="00FE6DD1"/>
    <w:rsid w:val="00FE6E33"/>
    <w:rsid w:val="00FE7B12"/>
    <w:rsid w:val="00FE7BC6"/>
    <w:rsid w:val="00FF01FD"/>
    <w:rsid w:val="00FF0317"/>
    <w:rsid w:val="00FF0328"/>
    <w:rsid w:val="00FF057A"/>
    <w:rsid w:val="00FF0631"/>
    <w:rsid w:val="00FF0B7B"/>
    <w:rsid w:val="00FF0BEB"/>
    <w:rsid w:val="00FF0FB1"/>
    <w:rsid w:val="00FF1520"/>
    <w:rsid w:val="00FF1596"/>
    <w:rsid w:val="00FF16ED"/>
    <w:rsid w:val="00FF17EF"/>
    <w:rsid w:val="00FF1D80"/>
    <w:rsid w:val="00FF1DD1"/>
    <w:rsid w:val="00FF1EBC"/>
    <w:rsid w:val="00FF20B0"/>
    <w:rsid w:val="00FF20F6"/>
    <w:rsid w:val="00FF261F"/>
    <w:rsid w:val="00FF271B"/>
    <w:rsid w:val="00FF27F3"/>
    <w:rsid w:val="00FF2893"/>
    <w:rsid w:val="00FF2B7D"/>
    <w:rsid w:val="00FF3745"/>
    <w:rsid w:val="00FF38A6"/>
    <w:rsid w:val="00FF3E92"/>
    <w:rsid w:val="00FF3FD6"/>
    <w:rsid w:val="00FF4269"/>
    <w:rsid w:val="00FF4906"/>
    <w:rsid w:val="00FF4A78"/>
    <w:rsid w:val="00FF4F00"/>
    <w:rsid w:val="00FF5190"/>
    <w:rsid w:val="00FF54BF"/>
    <w:rsid w:val="00FF5581"/>
    <w:rsid w:val="00FF6115"/>
    <w:rsid w:val="00FF652E"/>
    <w:rsid w:val="00FF6649"/>
    <w:rsid w:val="00FF6864"/>
    <w:rsid w:val="00FF69FA"/>
    <w:rsid w:val="00FF6D79"/>
    <w:rsid w:val="00FF6E58"/>
    <w:rsid w:val="00FF6F76"/>
    <w:rsid w:val="00FF7055"/>
    <w:rsid w:val="00FF706A"/>
    <w:rsid w:val="00FF7162"/>
    <w:rsid w:val="00FF73FD"/>
    <w:rsid w:val="00FF740E"/>
    <w:rsid w:val="00FF776A"/>
    <w:rsid w:val="00FF7970"/>
    <w:rsid w:val="00FF7A01"/>
    <w:rsid w:val="00FF7B2E"/>
    <w:rsid w:val="00FF7DF6"/>
    <w:rsid w:val="08025167"/>
    <w:rsid w:val="154A53AE"/>
    <w:rsid w:val="1BE372E0"/>
    <w:rsid w:val="238D88AA"/>
    <w:rsid w:val="34206694"/>
    <w:rsid w:val="3A39DF9F"/>
    <w:rsid w:val="3B82F186"/>
    <w:rsid w:val="3D6BA6A9"/>
    <w:rsid w:val="4CC5CC50"/>
    <w:rsid w:val="504E5019"/>
    <w:rsid w:val="6EDBCF71"/>
    <w:rsid w:val="77B34D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82F186"/>
  <w15:chartTrackingRefBased/>
  <w15:docId w15:val="{987395CE-EE08-46EA-A83F-960624752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D0"/>
    <w:pPr>
      <w:spacing w:after="200" w:line="252" w:lineRule="auto"/>
      <w:jc w:val="both"/>
    </w:pPr>
    <w:rPr>
      <w:lang w:val="en-GB"/>
    </w:rPr>
  </w:style>
  <w:style w:type="paragraph" w:styleId="Heading1">
    <w:name w:val="heading 1"/>
    <w:basedOn w:val="Normal"/>
    <w:next w:val="Normal"/>
    <w:link w:val="Heading1Char"/>
    <w:uiPriority w:val="9"/>
    <w:qFormat/>
    <w:rsid w:val="00E5267D"/>
    <w:pPr>
      <w:numPr>
        <w:numId w:val="17"/>
      </w:numPr>
      <w:pBdr>
        <w:bottom w:val="thinThickSmallGap" w:sz="12" w:space="1" w:color="952498" w:themeColor="accent2" w:themeShade="BF"/>
      </w:pBdr>
      <w:spacing w:before="400"/>
      <w:jc w:val="center"/>
      <w:outlineLvl w:val="0"/>
    </w:pPr>
    <w:rPr>
      <w:caps/>
      <w:color w:val="641866" w:themeColor="accent2" w:themeShade="80"/>
      <w:spacing w:val="20"/>
      <w:sz w:val="44"/>
      <w:szCs w:val="28"/>
      <w:lang w:val="en-US"/>
    </w:rPr>
  </w:style>
  <w:style w:type="paragraph" w:styleId="Heading2">
    <w:name w:val="heading 2"/>
    <w:basedOn w:val="Normal"/>
    <w:next w:val="Normal"/>
    <w:link w:val="Heading2Char"/>
    <w:uiPriority w:val="9"/>
    <w:unhideWhenUsed/>
    <w:qFormat/>
    <w:rsid w:val="00E5267D"/>
    <w:pPr>
      <w:numPr>
        <w:ilvl w:val="1"/>
        <w:numId w:val="17"/>
      </w:numPr>
      <w:pBdr>
        <w:bottom w:val="single" w:sz="4" w:space="1" w:color="631865" w:themeColor="accent2" w:themeShade="7F"/>
      </w:pBdr>
      <w:spacing w:before="400"/>
      <w:jc w:val="center"/>
      <w:outlineLvl w:val="1"/>
    </w:pPr>
    <w:rPr>
      <w:caps/>
      <w:color w:val="641866" w:themeColor="accent2" w:themeShade="80"/>
      <w:spacing w:val="15"/>
      <w:sz w:val="32"/>
      <w:szCs w:val="24"/>
      <w:lang w:val="en-US"/>
    </w:rPr>
  </w:style>
  <w:style w:type="paragraph" w:styleId="Heading3">
    <w:name w:val="heading 3"/>
    <w:basedOn w:val="Normal"/>
    <w:next w:val="Normal"/>
    <w:link w:val="Heading3Char"/>
    <w:uiPriority w:val="9"/>
    <w:unhideWhenUsed/>
    <w:qFormat/>
    <w:rsid w:val="00A4394D"/>
    <w:pPr>
      <w:numPr>
        <w:ilvl w:val="2"/>
        <w:numId w:val="17"/>
      </w:numPr>
      <w:pBdr>
        <w:top w:val="dotted" w:sz="4" w:space="1" w:color="631865" w:themeColor="accent2" w:themeShade="7F"/>
        <w:bottom w:val="dotted" w:sz="4" w:space="1" w:color="631865" w:themeColor="accent2" w:themeShade="7F"/>
      </w:pBdr>
      <w:spacing w:before="300"/>
      <w:jc w:val="center"/>
      <w:outlineLvl w:val="2"/>
    </w:pPr>
    <w:rPr>
      <w:caps/>
      <w:color w:val="631865" w:themeColor="accent2" w:themeShade="7F"/>
      <w:sz w:val="24"/>
      <w:szCs w:val="24"/>
      <w:lang w:val="en-US"/>
    </w:rPr>
  </w:style>
  <w:style w:type="paragraph" w:styleId="Heading4">
    <w:name w:val="heading 4"/>
    <w:basedOn w:val="Normal"/>
    <w:next w:val="Normal"/>
    <w:link w:val="Heading4Char"/>
    <w:uiPriority w:val="9"/>
    <w:unhideWhenUsed/>
    <w:qFormat/>
    <w:rsid w:val="00A4394D"/>
    <w:pPr>
      <w:numPr>
        <w:ilvl w:val="3"/>
        <w:numId w:val="17"/>
      </w:numPr>
      <w:pBdr>
        <w:bottom w:val="dotted" w:sz="4" w:space="1" w:color="952498" w:themeColor="accent2" w:themeShade="BF"/>
      </w:pBdr>
      <w:spacing w:after="120"/>
      <w:jc w:val="center"/>
      <w:outlineLvl w:val="3"/>
    </w:pPr>
    <w:rPr>
      <w:caps/>
      <w:color w:val="631865" w:themeColor="accent2" w:themeShade="7F"/>
      <w:spacing w:val="10"/>
      <w:lang w:val="en-US"/>
    </w:rPr>
  </w:style>
  <w:style w:type="paragraph" w:styleId="Heading5">
    <w:name w:val="heading 5"/>
    <w:basedOn w:val="Normal"/>
    <w:next w:val="Normal"/>
    <w:link w:val="Heading5Char"/>
    <w:uiPriority w:val="9"/>
    <w:unhideWhenUsed/>
    <w:qFormat/>
    <w:rsid w:val="00A4394D"/>
    <w:pPr>
      <w:numPr>
        <w:ilvl w:val="4"/>
        <w:numId w:val="17"/>
      </w:numPr>
      <w:spacing w:before="320" w:after="120"/>
      <w:ind w:left="3600" w:hanging="360"/>
      <w:jc w:val="center"/>
      <w:outlineLvl w:val="4"/>
    </w:pPr>
    <w:rPr>
      <w:caps/>
      <w:color w:val="631865" w:themeColor="accent2" w:themeShade="7F"/>
      <w:spacing w:val="10"/>
      <w:lang w:val="en-US"/>
    </w:rPr>
  </w:style>
  <w:style w:type="paragraph" w:styleId="Heading6">
    <w:name w:val="heading 6"/>
    <w:basedOn w:val="Normal"/>
    <w:next w:val="Normal"/>
    <w:link w:val="Heading6Char"/>
    <w:uiPriority w:val="9"/>
    <w:semiHidden/>
    <w:unhideWhenUsed/>
    <w:qFormat/>
    <w:rsid w:val="00A4394D"/>
    <w:pPr>
      <w:spacing w:after="120"/>
      <w:jc w:val="center"/>
      <w:outlineLvl w:val="5"/>
    </w:pPr>
    <w:rPr>
      <w:caps/>
      <w:color w:val="952498" w:themeColor="accent2" w:themeShade="BF"/>
      <w:spacing w:val="10"/>
    </w:rPr>
  </w:style>
  <w:style w:type="paragraph" w:styleId="Heading7">
    <w:name w:val="heading 7"/>
    <w:basedOn w:val="Normal"/>
    <w:next w:val="Normal"/>
    <w:link w:val="Heading7Char"/>
    <w:uiPriority w:val="9"/>
    <w:semiHidden/>
    <w:unhideWhenUsed/>
    <w:qFormat/>
    <w:rsid w:val="00A4394D"/>
    <w:pPr>
      <w:spacing w:after="120"/>
      <w:jc w:val="center"/>
      <w:outlineLvl w:val="6"/>
    </w:pPr>
    <w:rPr>
      <w:i/>
      <w:iCs/>
      <w:caps/>
      <w:color w:val="952498" w:themeColor="accent2" w:themeShade="BF"/>
      <w:spacing w:val="10"/>
    </w:rPr>
  </w:style>
  <w:style w:type="paragraph" w:styleId="Heading8">
    <w:name w:val="heading 8"/>
    <w:basedOn w:val="Normal"/>
    <w:next w:val="Normal"/>
    <w:link w:val="Heading8Char"/>
    <w:uiPriority w:val="9"/>
    <w:semiHidden/>
    <w:unhideWhenUsed/>
    <w:qFormat/>
    <w:rsid w:val="00A4394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4394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4101"/>
    <w:rPr>
      <w:caps/>
      <w:color w:val="641866" w:themeColor="accent2" w:themeShade="80"/>
      <w:spacing w:val="15"/>
      <w:sz w:val="32"/>
      <w:szCs w:val="24"/>
    </w:rPr>
  </w:style>
  <w:style w:type="character" w:styleId="Hyperlink">
    <w:name w:val="Hyperlink"/>
    <w:basedOn w:val="DefaultParagraphFont"/>
    <w:uiPriority w:val="99"/>
    <w:unhideWhenUsed/>
    <w:rPr>
      <w:color w:val="6B9F25" w:themeColor="hyperlink"/>
      <w:u w:val="single"/>
    </w:rPr>
  </w:style>
  <w:style w:type="character" w:styleId="CommentReference">
    <w:name w:val="annotation reference"/>
    <w:basedOn w:val="DefaultParagraphFont"/>
    <w:uiPriority w:val="99"/>
    <w:semiHidden/>
    <w:unhideWhenUsed/>
    <w:rsid w:val="000D774A"/>
    <w:rPr>
      <w:sz w:val="16"/>
      <w:szCs w:val="16"/>
    </w:rPr>
  </w:style>
  <w:style w:type="paragraph" w:styleId="CommentText">
    <w:name w:val="annotation text"/>
    <w:basedOn w:val="Normal"/>
    <w:link w:val="CommentTextChar"/>
    <w:uiPriority w:val="99"/>
    <w:unhideWhenUsed/>
    <w:rsid w:val="000D774A"/>
    <w:pPr>
      <w:spacing w:line="240" w:lineRule="auto"/>
    </w:pPr>
    <w:rPr>
      <w:sz w:val="20"/>
      <w:szCs w:val="20"/>
    </w:rPr>
  </w:style>
  <w:style w:type="character" w:customStyle="1" w:styleId="CommentTextChar">
    <w:name w:val="Comment Text Char"/>
    <w:basedOn w:val="DefaultParagraphFont"/>
    <w:link w:val="CommentText"/>
    <w:uiPriority w:val="99"/>
    <w:rsid w:val="000D774A"/>
    <w:rPr>
      <w:sz w:val="20"/>
      <w:szCs w:val="20"/>
    </w:rPr>
  </w:style>
  <w:style w:type="paragraph" w:styleId="CommentSubject">
    <w:name w:val="annotation subject"/>
    <w:basedOn w:val="CommentText"/>
    <w:next w:val="CommentText"/>
    <w:link w:val="CommentSubjectChar"/>
    <w:uiPriority w:val="99"/>
    <w:semiHidden/>
    <w:unhideWhenUsed/>
    <w:rsid w:val="000D774A"/>
    <w:rPr>
      <w:b/>
      <w:bCs/>
    </w:rPr>
  </w:style>
  <w:style w:type="character" w:customStyle="1" w:styleId="CommentSubjectChar">
    <w:name w:val="Comment Subject Char"/>
    <w:basedOn w:val="CommentTextChar"/>
    <w:link w:val="CommentSubject"/>
    <w:uiPriority w:val="99"/>
    <w:semiHidden/>
    <w:rsid w:val="000D774A"/>
    <w:rPr>
      <w:b/>
      <w:bCs/>
      <w:sz w:val="20"/>
      <w:szCs w:val="20"/>
    </w:rPr>
  </w:style>
  <w:style w:type="paragraph" w:styleId="BalloonText">
    <w:name w:val="Balloon Text"/>
    <w:basedOn w:val="Normal"/>
    <w:link w:val="BalloonTextChar"/>
    <w:uiPriority w:val="99"/>
    <w:semiHidden/>
    <w:unhideWhenUsed/>
    <w:rsid w:val="000D77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74A"/>
    <w:rPr>
      <w:rFonts w:ascii="Segoe UI" w:hAnsi="Segoe UI" w:cs="Segoe UI"/>
      <w:sz w:val="18"/>
      <w:szCs w:val="18"/>
    </w:rPr>
  </w:style>
  <w:style w:type="character" w:customStyle="1" w:styleId="Heading3Char">
    <w:name w:val="Heading 3 Char"/>
    <w:basedOn w:val="DefaultParagraphFont"/>
    <w:link w:val="Heading3"/>
    <w:uiPriority w:val="9"/>
    <w:rsid w:val="005D4201"/>
    <w:rPr>
      <w:caps/>
      <w:color w:val="631865" w:themeColor="accent2" w:themeShade="7F"/>
      <w:sz w:val="24"/>
      <w:szCs w:val="24"/>
    </w:rPr>
  </w:style>
  <w:style w:type="character" w:customStyle="1" w:styleId="Heading4Char">
    <w:name w:val="Heading 4 Char"/>
    <w:basedOn w:val="DefaultParagraphFont"/>
    <w:link w:val="Heading4"/>
    <w:uiPriority w:val="9"/>
    <w:rsid w:val="001B5CAF"/>
    <w:rPr>
      <w:caps/>
      <w:color w:val="631865" w:themeColor="accent2" w:themeShade="7F"/>
      <w:spacing w:val="10"/>
    </w:rPr>
  </w:style>
  <w:style w:type="paragraph" w:styleId="ListParagraph">
    <w:name w:val="List Paragraph"/>
    <w:basedOn w:val="Normal"/>
    <w:uiPriority w:val="34"/>
    <w:qFormat/>
    <w:rsid w:val="005420A8"/>
    <w:pPr>
      <w:ind w:left="720"/>
      <w:contextualSpacing/>
    </w:pPr>
  </w:style>
  <w:style w:type="paragraph" w:styleId="Header">
    <w:name w:val="header"/>
    <w:basedOn w:val="Normal"/>
    <w:link w:val="HeaderChar"/>
    <w:uiPriority w:val="99"/>
    <w:unhideWhenUsed/>
    <w:rsid w:val="001E1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897"/>
  </w:style>
  <w:style w:type="paragraph" w:styleId="Footer">
    <w:name w:val="footer"/>
    <w:basedOn w:val="Normal"/>
    <w:link w:val="FooterChar"/>
    <w:uiPriority w:val="99"/>
    <w:unhideWhenUsed/>
    <w:rsid w:val="001E1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897"/>
  </w:style>
  <w:style w:type="character" w:customStyle="1" w:styleId="Heading5Char">
    <w:name w:val="Heading 5 Char"/>
    <w:basedOn w:val="DefaultParagraphFont"/>
    <w:link w:val="Heading5"/>
    <w:uiPriority w:val="9"/>
    <w:rsid w:val="00DA5F2D"/>
    <w:rPr>
      <w:caps/>
      <w:color w:val="631865" w:themeColor="accent2" w:themeShade="7F"/>
      <w:spacing w:val="10"/>
    </w:rPr>
  </w:style>
  <w:style w:type="character" w:customStyle="1" w:styleId="Heading1Char">
    <w:name w:val="Heading 1 Char"/>
    <w:basedOn w:val="DefaultParagraphFont"/>
    <w:link w:val="Heading1"/>
    <w:uiPriority w:val="9"/>
    <w:rsid w:val="00403606"/>
    <w:rPr>
      <w:caps/>
      <w:color w:val="641866" w:themeColor="accent2" w:themeShade="80"/>
      <w:spacing w:val="20"/>
      <w:sz w:val="44"/>
      <w:szCs w:val="28"/>
    </w:rPr>
  </w:style>
  <w:style w:type="character" w:customStyle="1" w:styleId="TitleChar">
    <w:name w:val="Title Char"/>
    <w:basedOn w:val="DefaultParagraphFont"/>
    <w:link w:val="Title"/>
    <w:uiPriority w:val="10"/>
    <w:rsid w:val="00403606"/>
    <w:rPr>
      <w:caps/>
      <w:color w:val="641866" w:themeColor="accent2" w:themeShade="80"/>
      <w:spacing w:val="50"/>
      <w:sz w:val="44"/>
      <w:szCs w:val="44"/>
    </w:rPr>
  </w:style>
  <w:style w:type="paragraph" w:styleId="Title">
    <w:name w:val="Title"/>
    <w:basedOn w:val="Normal"/>
    <w:next w:val="Normal"/>
    <w:link w:val="TitleChar"/>
    <w:uiPriority w:val="10"/>
    <w:qFormat/>
    <w:rsid w:val="00A4394D"/>
    <w:pPr>
      <w:pBdr>
        <w:top w:val="dotted" w:sz="2" w:space="1" w:color="641866" w:themeColor="accent2" w:themeShade="80"/>
        <w:bottom w:val="dotted" w:sz="2" w:space="6" w:color="641866" w:themeColor="accent2" w:themeShade="80"/>
      </w:pBdr>
      <w:spacing w:before="500" w:after="300" w:line="240" w:lineRule="auto"/>
      <w:jc w:val="center"/>
    </w:pPr>
    <w:rPr>
      <w:caps/>
      <w:color w:val="641866" w:themeColor="accent2" w:themeShade="80"/>
      <w:spacing w:val="50"/>
      <w:sz w:val="44"/>
      <w:szCs w:val="44"/>
    </w:rPr>
  </w:style>
  <w:style w:type="character" w:customStyle="1" w:styleId="TitleChar1">
    <w:name w:val="Title Char1"/>
    <w:basedOn w:val="DefaultParagraphFont"/>
    <w:uiPriority w:val="10"/>
    <w:rsid w:val="00403606"/>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semiHidden/>
    <w:rsid w:val="004468DD"/>
    <w:rPr>
      <w:caps/>
      <w:color w:val="952498" w:themeColor="accent2" w:themeShade="BF"/>
      <w:spacing w:val="10"/>
    </w:rPr>
  </w:style>
  <w:style w:type="character" w:customStyle="1" w:styleId="Heading7Char">
    <w:name w:val="Heading 7 Char"/>
    <w:basedOn w:val="DefaultParagraphFont"/>
    <w:link w:val="Heading7"/>
    <w:uiPriority w:val="9"/>
    <w:semiHidden/>
    <w:rsid w:val="004468DD"/>
    <w:rPr>
      <w:i/>
      <w:iCs/>
      <w:caps/>
      <w:color w:val="952498" w:themeColor="accent2" w:themeShade="BF"/>
      <w:spacing w:val="10"/>
    </w:rPr>
  </w:style>
  <w:style w:type="character" w:customStyle="1" w:styleId="Heading8Char">
    <w:name w:val="Heading 8 Char"/>
    <w:basedOn w:val="DefaultParagraphFont"/>
    <w:link w:val="Heading8"/>
    <w:uiPriority w:val="9"/>
    <w:semiHidden/>
    <w:rsid w:val="004468DD"/>
    <w:rPr>
      <w:caps/>
      <w:spacing w:val="10"/>
      <w:sz w:val="20"/>
      <w:szCs w:val="20"/>
    </w:rPr>
  </w:style>
  <w:style w:type="character" w:customStyle="1" w:styleId="Heading9Char">
    <w:name w:val="Heading 9 Char"/>
    <w:basedOn w:val="DefaultParagraphFont"/>
    <w:link w:val="Heading9"/>
    <w:uiPriority w:val="9"/>
    <w:semiHidden/>
    <w:rsid w:val="004468DD"/>
    <w:rPr>
      <w:i/>
      <w:iCs/>
      <w:caps/>
      <w:spacing w:val="10"/>
      <w:sz w:val="20"/>
      <w:szCs w:val="20"/>
    </w:rPr>
  </w:style>
  <w:style w:type="paragraph" w:styleId="Subtitle">
    <w:name w:val="Subtitle"/>
    <w:basedOn w:val="Normal"/>
    <w:next w:val="Normal"/>
    <w:link w:val="SubtitleChar"/>
    <w:uiPriority w:val="11"/>
    <w:qFormat/>
    <w:rsid w:val="00A4394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7057A"/>
    <w:rPr>
      <w:caps/>
      <w:spacing w:val="20"/>
      <w:sz w:val="18"/>
      <w:szCs w:val="18"/>
    </w:rPr>
  </w:style>
  <w:style w:type="character" w:styleId="LineNumber">
    <w:name w:val="line number"/>
    <w:basedOn w:val="DefaultParagraphFont"/>
    <w:uiPriority w:val="99"/>
    <w:semiHidden/>
    <w:unhideWhenUsed/>
    <w:rsid w:val="000667D3"/>
  </w:style>
  <w:style w:type="paragraph" w:customStyle="1" w:styleId="Code">
    <w:name w:val="Code"/>
    <w:basedOn w:val="Normal"/>
    <w:link w:val="CodeChar"/>
    <w:rsid w:val="000667D3"/>
    <w:rPr>
      <w:rFonts w:ascii="Consolas" w:hAnsi="Consolas"/>
    </w:rPr>
  </w:style>
  <w:style w:type="character" w:customStyle="1" w:styleId="CodeChar">
    <w:name w:val="Code Char"/>
    <w:basedOn w:val="DefaultParagraphFont"/>
    <w:link w:val="Code"/>
    <w:rsid w:val="000667D3"/>
    <w:rPr>
      <w:rFonts w:ascii="Consolas" w:hAnsi="Consolas"/>
      <w:lang w:val="en-GB"/>
    </w:rPr>
  </w:style>
  <w:style w:type="character" w:styleId="FollowedHyperlink">
    <w:name w:val="FollowedHyperlink"/>
    <w:basedOn w:val="DefaultParagraphFont"/>
    <w:uiPriority w:val="99"/>
    <w:semiHidden/>
    <w:unhideWhenUsed/>
    <w:rsid w:val="000667D3"/>
    <w:rPr>
      <w:color w:val="8C8C8C" w:themeColor="followedHyperlink"/>
      <w:u w:val="single"/>
    </w:rPr>
  </w:style>
  <w:style w:type="character" w:styleId="PlaceholderText">
    <w:name w:val="Placeholder Text"/>
    <w:basedOn w:val="DefaultParagraphFont"/>
    <w:uiPriority w:val="99"/>
    <w:semiHidden/>
    <w:rsid w:val="000667D3"/>
    <w:rPr>
      <w:color w:val="808080"/>
    </w:rPr>
  </w:style>
  <w:style w:type="table" w:styleId="TableGrid">
    <w:name w:val="Table Grid"/>
    <w:basedOn w:val="TableNormal"/>
    <w:uiPriority w:val="39"/>
    <w:rsid w:val="00F82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6">
    <w:name w:val="Grid Table 7 Colorful Accent 6"/>
    <w:basedOn w:val="TableNormal"/>
    <w:uiPriority w:val="52"/>
    <w:rsid w:val="000C6A94"/>
    <w:pPr>
      <w:spacing w:after="0" w:line="240" w:lineRule="auto"/>
    </w:pPr>
    <w:rPr>
      <w:color w:val="AD2750" w:themeColor="accent6" w:themeShade="BF"/>
    </w:rPr>
    <w:tblPr>
      <w:tblStyleRowBandSize w:val="1"/>
      <w:tblStyleColBandSize w:val="1"/>
      <w:tblBorders>
        <w:top w:val="single" w:sz="4" w:space="0" w:color="E590AA" w:themeColor="accent6" w:themeTint="99"/>
        <w:left w:val="single" w:sz="4" w:space="0" w:color="E590AA" w:themeColor="accent6" w:themeTint="99"/>
        <w:bottom w:val="single" w:sz="4" w:space="0" w:color="E590AA" w:themeColor="accent6" w:themeTint="99"/>
        <w:right w:val="single" w:sz="4" w:space="0" w:color="E590AA" w:themeColor="accent6" w:themeTint="99"/>
        <w:insideH w:val="single" w:sz="4" w:space="0" w:color="E590AA" w:themeColor="accent6" w:themeTint="99"/>
        <w:insideV w:val="single" w:sz="4" w:space="0" w:color="E590A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AE2" w:themeFill="accent6" w:themeFillTint="33"/>
      </w:tcPr>
    </w:tblStylePr>
    <w:tblStylePr w:type="band1Horz">
      <w:tblPr/>
      <w:tcPr>
        <w:shd w:val="clear" w:color="auto" w:fill="F6DAE2" w:themeFill="accent6" w:themeFillTint="33"/>
      </w:tcPr>
    </w:tblStylePr>
    <w:tblStylePr w:type="neCell">
      <w:tblPr/>
      <w:tcPr>
        <w:tcBorders>
          <w:bottom w:val="single" w:sz="4" w:space="0" w:color="E590AA" w:themeColor="accent6" w:themeTint="99"/>
        </w:tcBorders>
      </w:tcPr>
    </w:tblStylePr>
    <w:tblStylePr w:type="nwCell">
      <w:tblPr/>
      <w:tcPr>
        <w:tcBorders>
          <w:bottom w:val="single" w:sz="4" w:space="0" w:color="E590AA" w:themeColor="accent6" w:themeTint="99"/>
        </w:tcBorders>
      </w:tcPr>
    </w:tblStylePr>
    <w:tblStylePr w:type="seCell">
      <w:tblPr/>
      <w:tcPr>
        <w:tcBorders>
          <w:top w:val="single" w:sz="4" w:space="0" w:color="E590AA" w:themeColor="accent6" w:themeTint="99"/>
        </w:tcBorders>
      </w:tcPr>
    </w:tblStylePr>
    <w:tblStylePr w:type="swCell">
      <w:tblPr/>
      <w:tcPr>
        <w:tcBorders>
          <w:top w:val="single" w:sz="4" w:space="0" w:color="E590AA" w:themeColor="accent6" w:themeTint="99"/>
        </w:tcBorders>
      </w:tcPr>
    </w:tblStylePr>
  </w:style>
  <w:style w:type="table" w:styleId="ListTable7Colorful">
    <w:name w:val="List Table 7 Colorful"/>
    <w:basedOn w:val="TableNormal"/>
    <w:uiPriority w:val="52"/>
    <w:rsid w:val="000C6A9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roubleshootingH3">
    <w:name w:val="Troubleshooting H3"/>
    <w:basedOn w:val="Heading3"/>
    <w:next w:val="Normal"/>
    <w:link w:val="TroubleshootingH3Char"/>
    <w:qFormat/>
    <w:rsid w:val="00CB5927"/>
    <w:pPr>
      <w:numPr>
        <w:ilvl w:val="3"/>
        <w:numId w:val="16"/>
      </w:numPr>
    </w:pPr>
  </w:style>
  <w:style w:type="character" w:customStyle="1" w:styleId="TroubleshootingH3Char">
    <w:name w:val="Troubleshooting H3 Char"/>
    <w:basedOn w:val="Heading3Char"/>
    <w:link w:val="TroubleshootingH3"/>
    <w:rsid w:val="00F36ACA"/>
    <w:rPr>
      <w:caps/>
      <w:color w:val="631865" w:themeColor="accent2" w:themeShade="7F"/>
      <w:sz w:val="24"/>
      <w:szCs w:val="24"/>
    </w:rPr>
  </w:style>
  <w:style w:type="character" w:styleId="UnresolvedMention">
    <w:name w:val="Unresolved Mention"/>
    <w:basedOn w:val="DefaultParagraphFont"/>
    <w:uiPriority w:val="99"/>
    <w:unhideWhenUsed/>
    <w:rsid w:val="00413EE5"/>
    <w:rPr>
      <w:color w:val="605E5C"/>
      <w:shd w:val="clear" w:color="auto" w:fill="E1DFDD"/>
    </w:rPr>
  </w:style>
  <w:style w:type="paragraph" w:styleId="Caption">
    <w:name w:val="caption"/>
    <w:basedOn w:val="Normal"/>
    <w:next w:val="Normal"/>
    <w:uiPriority w:val="35"/>
    <w:unhideWhenUsed/>
    <w:qFormat/>
    <w:rsid w:val="00A4394D"/>
    <w:rPr>
      <w:caps/>
      <w:spacing w:val="10"/>
      <w:sz w:val="18"/>
      <w:szCs w:val="18"/>
      <w:lang w:val="en-US"/>
    </w:rPr>
  </w:style>
  <w:style w:type="character" w:styleId="Mention">
    <w:name w:val="Mention"/>
    <w:basedOn w:val="DefaultParagraphFont"/>
    <w:uiPriority w:val="99"/>
    <w:unhideWhenUsed/>
    <w:rsid w:val="001E61DB"/>
    <w:rPr>
      <w:color w:val="2B579A"/>
      <w:shd w:val="clear" w:color="auto" w:fill="E1DFDD"/>
    </w:rPr>
  </w:style>
  <w:style w:type="paragraph" w:styleId="Revision">
    <w:name w:val="Revision"/>
    <w:hidden/>
    <w:uiPriority w:val="99"/>
    <w:semiHidden/>
    <w:rsid w:val="001E61DB"/>
    <w:pPr>
      <w:spacing w:after="0" w:line="240" w:lineRule="auto"/>
    </w:pPr>
  </w:style>
  <w:style w:type="paragraph" w:styleId="NoSpacing">
    <w:name w:val="No Spacing"/>
    <w:basedOn w:val="Normal"/>
    <w:link w:val="NoSpacingChar"/>
    <w:uiPriority w:val="1"/>
    <w:qFormat/>
    <w:rsid w:val="00A4394D"/>
    <w:pPr>
      <w:spacing w:after="0" w:line="240" w:lineRule="auto"/>
    </w:pPr>
  </w:style>
  <w:style w:type="character" w:styleId="SubtleEmphasis">
    <w:name w:val="Subtle Emphasis"/>
    <w:uiPriority w:val="19"/>
    <w:qFormat/>
    <w:rsid w:val="00A4394D"/>
    <w:rPr>
      <w:i/>
      <w:iCs/>
    </w:rPr>
  </w:style>
  <w:style w:type="character" w:styleId="Strong">
    <w:name w:val="Strong"/>
    <w:uiPriority w:val="22"/>
    <w:qFormat/>
    <w:rsid w:val="00287A0F"/>
    <w:rPr>
      <w:b/>
      <w:bCs/>
      <w:color w:val="952498" w:themeColor="accent2" w:themeShade="BF"/>
      <w:spacing w:val="5"/>
    </w:rPr>
  </w:style>
  <w:style w:type="character" w:styleId="Emphasis">
    <w:name w:val="Emphasis"/>
    <w:uiPriority w:val="20"/>
    <w:qFormat/>
    <w:rsid w:val="00287A0F"/>
    <w:rPr>
      <w:caps/>
      <w:spacing w:val="5"/>
      <w:sz w:val="20"/>
      <w:szCs w:val="20"/>
    </w:rPr>
  </w:style>
  <w:style w:type="paragraph" w:styleId="Quote">
    <w:name w:val="Quote"/>
    <w:basedOn w:val="Normal"/>
    <w:next w:val="Normal"/>
    <w:link w:val="QuoteChar"/>
    <w:uiPriority w:val="29"/>
    <w:qFormat/>
    <w:rsid w:val="00A4394D"/>
    <w:rPr>
      <w:i/>
      <w:iCs/>
    </w:rPr>
  </w:style>
  <w:style w:type="character" w:customStyle="1" w:styleId="QuoteChar">
    <w:name w:val="Quote Char"/>
    <w:basedOn w:val="DefaultParagraphFont"/>
    <w:link w:val="Quote"/>
    <w:uiPriority w:val="29"/>
    <w:rsid w:val="00287A0F"/>
    <w:rPr>
      <w:i/>
      <w:iCs/>
    </w:rPr>
  </w:style>
  <w:style w:type="paragraph" w:styleId="IntenseQuote">
    <w:name w:val="Intense Quote"/>
    <w:basedOn w:val="Normal"/>
    <w:next w:val="Normal"/>
    <w:link w:val="IntenseQuoteChar"/>
    <w:uiPriority w:val="30"/>
    <w:qFormat/>
    <w:rsid w:val="00A4394D"/>
    <w:pPr>
      <w:pBdr>
        <w:top w:val="dotted" w:sz="2" w:space="10" w:color="641866" w:themeColor="accent2" w:themeShade="80"/>
        <w:bottom w:val="dotted" w:sz="2" w:space="4" w:color="641866" w:themeColor="accent2" w:themeShade="80"/>
      </w:pBdr>
      <w:spacing w:before="160" w:line="300" w:lineRule="auto"/>
      <w:ind w:left="1440" w:right="1440"/>
    </w:pPr>
    <w:rPr>
      <w:caps/>
      <w:color w:val="631865" w:themeColor="accent2" w:themeShade="7F"/>
      <w:spacing w:val="5"/>
      <w:sz w:val="20"/>
      <w:szCs w:val="20"/>
    </w:rPr>
  </w:style>
  <w:style w:type="character" w:customStyle="1" w:styleId="IntenseQuoteChar">
    <w:name w:val="Intense Quote Char"/>
    <w:basedOn w:val="DefaultParagraphFont"/>
    <w:link w:val="IntenseQuote"/>
    <w:uiPriority w:val="30"/>
    <w:rsid w:val="00287A0F"/>
    <w:rPr>
      <w:caps/>
      <w:color w:val="631865" w:themeColor="accent2" w:themeShade="7F"/>
      <w:spacing w:val="5"/>
      <w:sz w:val="20"/>
      <w:szCs w:val="20"/>
    </w:rPr>
  </w:style>
  <w:style w:type="character" w:styleId="IntenseEmphasis">
    <w:name w:val="Intense Emphasis"/>
    <w:uiPriority w:val="21"/>
    <w:qFormat/>
    <w:rsid w:val="00287A0F"/>
    <w:rPr>
      <w:i/>
      <w:iCs/>
      <w:caps/>
      <w:spacing w:val="10"/>
      <w:sz w:val="20"/>
      <w:szCs w:val="20"/>
    </w:rPr>
  </w:style>
  <w:style w:type="character" w:styleId="SubtleReference">
    <w:name w:val="Subtle Reference"/>
    <w:basedOn w:val="DefaultParagraphFont"/>
    <w:uiPriority w:val="31"/>
    <w:qFormat/>
    <w:rsid w:val="00287A0F"/>
    <w:rPr>
      <w:rFonts w:asciiTheme="minorHAnsi" w:eastAsiaTheme="minorEastAsia" w:hAnsiTheme="minorHAnsi" w:cstheme="minorBidi"/>
      <w:i/>
      <w:iCs/>
      <w:color w:val="631865" w:themeColor="accent2" w:themeShade="7F"/>
    </w:rPr>
  </w:style>
  <w:style w:type="character" w:styleId="IntenseReference">
    <w:name w:val="Intense Reference"/>
    <w:uiPriority w:val="32"/>
    <w:qFormat/>
    <w:rsid w:val="005235E8"/>
    <w:rPr>
      <w:i/>
      <w:iCs/>
    </w:rPr>
  </w:style>
  <w:style w:type="character" w:styleId="BookTitle">
    <w:name w:val="Book Title"/>
    <w:uiPriority w:val="33"/>
    <w:qFormat/>
    <w:rsid w:val="00287A0F"/>
    <w:rPr>
      <w:caps/>
      <w:color w:val="631865" w:themeColor="accent2" w:themeShade="7F"/>
      <w:spacing w:val="5"/>
      <w:u w:color="631865" w:themeColor="accent2" w:themeShade="7F"/>
    </w:rPr>
  </w:style>
  <w:style w:type="paragraph" w:styleId="TOCHeading">
    <w:name w:val="TOC Heading"/>
    <w:basedOn w:val="Heading1"/>
    <w:next w:val="Normal"/>
    <w:uiPriority w:val="39"/>
    <w:unhideWhenUsed/>
    <w:qFormat/>
    <w:rsid w:val="00203570"/>
    <w:pPr>
      <w:ind w:left="0" w:firstLine="0"/>
      <w:outlineLvl w:val="9"/>
    </w:pPr>
    <w:rPr>
      <w:caps w:val="0"/>
    </w:rPr>
  </w:style>
  <w:style w:type="character" w:customStyle="1" w:styleId="NoSpacingChar">
    <w:name w:val="No Spacing Char"/>
    <w:basedOn w:val="DefaultParagraphFont"/>
    <w:link w:val="NoSpacing"/>
    <w:uiPriority w:val="1"/>
    <w:rsid w:val="00287A0F"/>
  </w:style>
  <w:style w:type="paragraph" w:styleId="TOC1">
    <w:name w:val="toc 1"/>
    <w:basedOn w:val="Normal"/>
    <w:next w:val="Normal"/>
    <w:autoRedefine/>
    <w:uiPriority w:val="39"/>
    <w:unhideWhenUsed/>
    <w:rsid w:val="00232E5C"/>
    <w:pPr>
      <w:spacing w:after="100"/>
    </w:pPr>
  </w:style>
  <w:style w:type="paragraph" w:styleId="TOC2">
    <w:name w:val="toc 2"/>
    <w:basedOn w:val="Normal"/>
    <w:next w:val="Normal"/>
    <w:autoRedefine/>
    <w:uiPriority w:val="39"/>
    <w:unhideWhenUsed/>
    <w:rsid w:val="00232E5C"/>
    <w:pPr>
      <w:spacing w:after="100"/>
      <w:ind w:left="220"/>
    </w:pPr>
  </w:style>
  <w:style w:type="paragraph" w:styleId="TOC3">
    <w:name w:val="toc 3"/>
    <w:basedOn w:val="Normal"/>
    <w:next w:val="Normal"/>
    <w:autoRedefine/>
    <w:uiPriority w:val="39"/>
    <w:unhideWhenUsed/>
    <w:rsid w:val="00232E5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49032">
      <w:bodyDiv w:val="1"/>
      <w:marLeft w:val="0"/>
      <w:marRight w:val="0"/>
      <w:marTop w:val="0"/>
      <w:marBottom w:val="0"/>
      <w:divBdr>
        <w:top w:val="none" w:sz="0" w:space="0" w:color="auto"/>
        <w:left w:val="none" w:sz="0" w:space="0" w:color="auto"/>
        <w:bottom w:val="none" w:sz="0" w:space="0" w:color="auto"/>
        <w:right w:val="none" w:sz="0" w:space="0" w:color="auto"/>
      </w:divBdr>
    </w:div>
    <w:div w:id="599337473">
      <w:bodyDiv w:val="1"/>
      <w:marLeft w:val="0"/>
      <w:marRight w:val="0"/>
      <w:marTop w:val="0"/>
      <w:marBottom w:val="0"/>
      <w:divBdr>
        <w:top w:val="none" w:sz="0" w:space="0" w:color="auto"/>
        <w:left w:val="none" w:sz="0" w:space="0" w:color="auto"/>
        <w:bottom w:val="none" w:sz="0" w:space="0" w:color="auto"/>
        <w:right w:val="none" w:sz="0" w:space="0" w:color="auto"/>
      </w:divBdr>
    </w:div>
    <w:div w:id="1094477788">
      <w:bodyDiv w:val="1"/>
      <w:marLeft w:val="0"/>
      <w:marRight w:val="0"/>
      <w:marTop w:val="0"/>
      <w:marBottom w:val="0"/>
      <w:divBdr>
        <w:top w:val="none" w:sz="0" w:space="0" w:color="auto"/>
        <w:left w:val="none" w:sz="0" w:space="0" w:color="auto"/>
        <w:bottom w:val="none" w:sz="0" w:space="0" w:color="auto"/>
        <w:right w:val="none" w:sz="0" w:space="0" w:color="auto"/>
      </w:divBdr>
    </w:div>
    <w:div w:id="1204513976">
      <w:bodyDiv w:val="1"/>
      <w:marLeft w:val="0"/>
      <w:marRight w:val="0"/>
      <w:marTop w:val="0"/>
      <w:marBottom w:val="0"/>
      <w:divBdr>
        <w:top w:val="none" w:sz="0" w:space="0" w:color="auto"/>
        <w:left w:val="none" w:sz="0" w:space="0" w:color="auto"/>
        <w:bottom w:val="none" w:sz="0" w:space="0" w:color="auto"/>
        <w:right w:val="none" w:sz="0" w:space="0" w:color="auto"/>
      </w:divBdr>
    </w:div>
    <w:div w:id="1289163451">
      <w:bodyDiv w:val="1"/>
      <w:marLeft w:val="0"/>
      <w:marRight w:val="0"/>
      <w:marTop w:val="0"/>
      <w:marBottom w:val="0"/>
      <w:divBdr>
        <w:top w:val="none" w:sz="0" w:space="0" w:color="auto"/>
        <w:left w:val="none" w:sz="0" w:space="0" w:color="auto"/>
        <w:bottom w:val="none" w:sz="0" w:space="0" w:color="auto"/>
        <w:right w:val="none" w:sz="0" w:space="0" w:color="auto"/>
      </w:divBdr>
    </w:div>
    <w:div w:id="1429698348">
      <w:bodyDiv w:val="1"/>
      <w:marLeft w:val="0"/>
      <w:marRight w:val="0"/>
      <w:marTop w:val="0"/>
      <w:marBottom w:val="0"/>
      <w:divBdr>
        <w:top w:val="none" w:sz="0" w:space="0" w:color="auto"/>
        <w:left w:val="none" w:sz="0" w:space="0" w:color="auto"/>
        <w:bottom w:val="none" w:sz="0" w:space="0" w:color="auto"/>
        <w:right w:val="none" w:sz="0" w:space="0" w:color="auto"/>
      </w:divBdr>
    </w:div>
    <w:div w:id="1502740722">
      <w:bodyDiv w:val="1"/>
      <w:marLeft w:val="0"/>
      <w:marRight w:val="0"/>
      <w:marTop w:val="0"/>
      <w:marBottom w:val="0"/>
      <w:divBdr>
        <w:top w:val="none" w:sz="0" w:space="0" w:color="auto"/>
        <w:left w:val="none" w:sz="0" w:space="0" w:color="auto"/>
        <w:bottom w:val="none" w:sz="0" w:space="0" w:color="auto"/>
        <w:right w:val="none" w:sz="0" w:space="0" w:color="auto"/>
      </w:divBdr>
    </w:div>
    <w:div w:id="181910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console.firebase.google.com/" TargetMode="External"/><Relationship Id="rId68" Type="http://schemas.openxmlformats.org/officeDocument/2006/relationships/hyperlink" Target="https://console.firebase.google.com/"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dashboard.heroku.com/" TargetMode="Externa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jpeg"/><Relationship Id="rId14" Type="http://schemas.openxmlformats.org/officeDocument/2006/relationships/image" Target="media/image6.jpg"/><Relationship Id="rId22" Type="http://schemas.openxmlformats.org/officeDocument/2006/relationships/hyperlink" Target="https://traymaster.herokuapp.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github.com/Kacper-Lubisz/TrayMaster" TargetMode="External"/><Relationship Id="rId69" Type="http://schemas.openxmlformats.org/officeDocument/2006/relationships/hyperlink" Target="https://firebase.google.com/docs/hosting/quickstart"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github.com/mars/create-react-app-buildpack" TargetMode="External"/><Relationship Id="rId20" Type="http://schemas.openxmlformats.org/officeDocument/2006/relationships/image" Target="media/image12.jp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firebase.google.com/pricing"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help.github.com/en/action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374FEC1-E83E-4F89-AE43-10D228B1A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24</TotalTime>
  <Pages>48</Pages>
  <Words>9331</Words>
  <Characters>53193</Characters>
  <Application>Microsoft Office Word</Application>
  <DocSecurity>0</DocSecurity>
  <Lines>443</Lines>
  <Paragraphs>12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k.lubisz@durham.ac.uk;barnaby.a.collins@durham.ac.uk;william.m.guerin-ciccone@durham.ac.uk;matilda.wellander@durham.ac.uk;maximilian.a.grimmett@durham.ac.uk</dc:creator>
  <cp:keywords/>
  <dc:description/>
  <cp:lastModifiedBy>COLLINS, BARNABY A. (Student)</cp:lastModifiedBy>
  <cp:revision>2947</cp:revision>
  <cp:lastPrinted>2020-04-12T14:15:00Z</cp:lastPrinted>
  <dcterms:created xsi:type="dcterms:W3CDTF">2020-02-18T12:56:00Z</dcterms:created>
  <dcterms:modified xsi:type="dcterms:W3CDTF">2020-04-12T14:16:00Z</dcterms:modified>
</cp:coreProperties>
</file>